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1762B1B9" w:rsidR="009C6497" w:rsidRDefault="009C6497" w:rsidP="000C16C7">
      <w:pPr>
        <w:jc w:val="right"/>
        <w:rPr>
          <w:rFonts w:ascii="Arial" w:eastAsia="Arial" w:hAnsi="Arial" w:cs="Arial"/>
          <w:sz w:val="9"/>
          <w:szCs w:val="9"/>
        </w:rPr>
      </w:pPr>
    </w:p>
    <w:p w14:paraId="0C06C66C" w14:textId="684814AE" w:rsidR="009C6497" w:rsidRDefault="009C6497" w:rsidP="000C16C7">
      <w:pPr>
        <w:jc w:val="right"/>
        <w:rPr>
          <w:rFonts w:ascii="Arial" w:eastAsia="Arial" w:hAnsi="Arial" w:cs="Arial"/>
          <w:sz w:val="9"/>
          <w:szCs w:val="9"/>
        </w:rPr>
      </w:pPr>
    </w:p>
    <w:p w14:paraId="7AF6DAE6" w14:textId="094D9F49" w:rsidR="000C16C7" w:rsidRDefault="000C16C7" w:rsidP="000C16C7">
      <w:pPr>
        <w:jc w:val="right"/>
        <w:rPr>
          <w:rFonts w:ascii="Arial" w:eastAsia="Arial" w:hAnsi="Arial" w:cs="Arial"/>
          <w:sz w:val="9"/>
          <w:szCs w:val="9"/>
        </w:rPr>
      </w:pPr>
    </w:p>
    <w:p w14:paraId="0AF94115" w14:textId="0320CD85" w:rsidR="00937BC0" w:rsidRDefault="00937BC0" w:rsidP="00937BC0">
      <w:pPr>
        <w:pStyle w:val="BodyText"/>
        <w:rPr>
          <w:rFonts w:ascii="Times New Roman"/>
          <w:b w:val="0"/>
          <w:sz w:val="20"/>
        </w:rPr>
      </w:pPr>
      <w:r>
        <w:rPr>
          <w:noProof/>
          <w:lang w:val="en-AU" w:eastAsia="en-AU"/>
        </w:rPr>
        <mc:AlternateContent>
          <mc:Choice Requires="wpg">
            <w:drawing>
              <wp:anchor distT="0" distB="0" distL="114300" distR="114300" simplePos="0" relativeHeight="252070912" behindDoc="1" locked="0" layoutInCell="1" allowOverlap="1" wp14:anchorId="38E02BB3" wp14:editId="69948E37">
                <wp:simplePos x="0" y="0"/>
                <wp:positionH relativeFrom="page">
                  <wp:posOffset>0</wp:posOffset>
                </wp:positionH>
                <wp:positionV relativeFrom="page">
                  <wp:posOffset>3810</wp:posOffset>
                </wp:positionV>
                <wp:extent cx="7560310" cy="9606915"/>
                <wp:effectExtent l="0" t="3810" r="254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06915"/>
                          <a:chOff x="0" y="6"/>
                          <a:chExt cx="11906" cy="15129"/>
                        </a:xfrm>
                      </wpg:grpSpPr>
                      <wps:wsp>
                        <wps:cNvPr id="39"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21"/>
                            <a:ext cx="11906" cy="130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9687B0" id="Group 9" o:spid="_x0000_s1026" style="position:absolute;margin-left:0;margin-top:.3pt;width:595.3pt;height:756.45pt;z-index:-251245568;mso-position-horizontal-relative:page;mso-position-vertical-relative:page" coordorigin=",6" coordsize="11906,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21;width:11906;height:13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">
                  <v:imagedata r:id="rId11" o:title=""/>
                </v:shape>
                <w10:wrap anchorx="page" anchory="page"/>
              </v:group>
            </w:pict>
          </mc:Fallback>
        </mc:AlternateContent>
      </w:r>
    </w:p>
    <w:p w14:paraId="174267F2" w14:textId="77777777" w:rsidR="00937BC0" w:rsidRDefault="00937BC0" w:rsidP="00937BC0">
      <w:pPr>
        <w:pStyle w:val="BodyText"/>
        <w:rPr>
          <w:rFonts w:ascii="Times New Roman"/>
          <w:b w:val="0"/>
          <w:sz w:val="20"/>
        </w:rPr>
      </w:pPr>
    </w:p>
    <w:p w14:paraId="699A73EC" w14:textId="77777777" w:rsidR="00937BC0" w:rsidRDefault="00937BC0" w:rsidP="00937BC0">
      <w:pPr>
        <w:pStyle w:val="BodyText"/>
        <w:rPr>
          <w:rFonts w:ascii="Times New Roman"/>
          <w:b w:val="0"/>
          <w:sz w:val="20"/>
        </w:rPr>
      </w:pPr>
    </w:p>
    <w:p w14:paraId="655E09BC" w14:textId="77777777" w:rsidR="00937BC0" w:rsidRDefault="00937BC0" w:rsidP="00937BC0">
      <w:pPr>
        <w:pStyle w:val="BodyText"/>
        <w:rPr>
          <w:rFonts w:ascii="Times New Roman"/>
          <w:b w:val="0"/>
          <w:sz w:val="20"/>
        </w:rPr>
      </w:pPr>
    </w:p>
    <w:p w14:paraId="63A86BCE" w14:textId="77777777" w:rsidR="00937BC0" w:rsidRDefault="00937BC0" w:rsidP="00937BC0">
      <w:pPr>
        <w:pStyle w:val="BodyText"/>
        <w:rPr>
          <w:rFonts w:ascii="Times New Roman"/>
          <w:b w:val="0"/>
          <w:sz w:val="20"/>
        </w:rPr>
      </w:pPr>
    </w:p>
    <w:p w14:paraId="4F3C9700" w14:textId="77777777" w:rsidR="00937BC0" w:rsidRDefault="00937BC0" w:rsidP="00937BC0">
      <w:pPr>
        <w:pStyle w:val="BodyText"/>
        <w:rPr>
          <w:rFonts w:ascii="Times New Roman"/>
          <w:b w:val="0"/>
          <w:sz w:val="20"/>
        </w:rPr>
      </w:pPr>
    </w:p>
    <w:p w14:paraId="6279BAAF" w14:textId="77777777" w:rsidR="00937BC0" w:rsidRDefault="00937BC0" w:rsidP="00937BC0">
      <w:pPr>
        <w:pStyle w:val="BodyText"/>
        <w:rPr>
          <w:rFonts w:ascii="Times New Roman"/>
          <w:b w:val="0"/>
          <w:sz w:val="20"/>
        </w:rPr>
      </w:pPr>
    </w:p>
    <w:p w14:paraId="72FBA3B0" w14:textId="77777777" w:rsidR="00937BC0" w:rsidRDefault="00937BC0" w:rsidP="00937BC0">
      <w:pPr>
        <w:pStyle w:val="BodyText"/>
        <w:rPr>
          <w:rFonts w:ascii="Times New Roman"/>
          <w:b w:val="0"/>
          <w:sz w:val="20"/>
        </w:rPr>
      </w:pPr>
    </w:p>
    <w:p w14:paraId="3AC38828" w14:textId="77777777" w:rsidR="00937BC0" w:rsidRDefault="00937BC0" w:rsidP="00937BC0">
      <w:pPr>
        <w:pStyle w:val="BodyText"/>
        <w:rPr>
          <w:rFonts w:ascii="Times New Roman"/>
          <w:b w:val="0"/>
          <w:sz w:val="20"/>
        </w:rPr>
      </w:pPr>
    </w:p>
    <w:p w14:paraId="7A4B2BB0" w14:textId="77777777" w:rsidR="00937BC0" w:rsidRDefault="00937BC0" w:rsidP="00937BC0">
      <w:pPr>
        <w:pStyle w:val="BodyText"/>
        <w:rPr>
          <w:rFonts w:ascii="Times New Roman"/>
          <w:b w:val="0"/>
          <w:sz w:val="20"/>
        </w:rPr>
      </w:pPr>
    </w:p>
    <w:p w14:paraId="30D7F1E1" w14:textId="77777777" w:rsidR="00937BC0" w:rsidRDefault="00937BC0" w:rsidP="00937BC0">
      <w:pPr>
        <w:pStyle w:val="BodyText"/>
        <w:rPr>
          <w:rFonts w:ascii="Times New Roman"/>
          <w:b w:val="0"/>
          <w:sz w:val="20"/>
        </w:rPr>
      </w:pPr>
    </w:p>
    <w:p w14:paraId="676710CA" w14:textId="77777777" w:rsidR="00937BC0" w:rsidRDefault="00937BC0" w:rsidP="00937BC0">
      <w:pPr>
        <w:pStyle w:val="BodyText"/>
        <w:rPr>
          <w:rFonts w:ascii="Times New Roman"/>
          <w:b w:val="0"/>
          <w:sz w:val="20"/>
        </w:rPr>
      </w:pPr>
    </w:p>
    <w:p w14:paraId="77FBFD3B" w14:textId="77777777" w:rsidR="00937BC0" w:rsidRDefault="00937BC0" w:rsidP="00937BC0">
      <w:pPr>
        <w:pStyle w:val="BodyText"/>
        <w:rPr>
          <w:rFonts w:ascii="Times New Roman"/>
          <w:b w:val="0"/>
          <w:sz w:val="20"/>
        </w:rPr>
      </w:pPr>
    </w:p>
    <w:p w14:paraId="192EB733" w14:textId="77777777" w:rsidR="00937BC0" w:rsidRDefault="00937BC0" w:rsidP="00937BC0">
      <w:pPr>
        <w:pStyle w:val="BodyText"/>
        <w:rPr>
          <w:rFonts w:ascii="Times New Roman"/>
          <w:b w:val="0"/>
          <w:sz w:val="20"/>
        </w:rPr>
      </w:pPr>
    </w:p>
    <w:p w14:paraId="3036CF42" w14:textId="77777777" w:rsidR="00937BC0" w:rsidRDefault="00937BC0" w:rsidP="00937BC0">
      <w:pPr>
        <w:pStyle w:val="BodyText"/>
        <w:rPr>
          <w:rFonts w:ascii="Times New Roman"/>
          <w:b w:val="0"/>
          <w:sz w:val="20"/>
        </w:rPr>
      </w:pPr>
    </w:p>
    <w:p w14:paraId="41B9E580" w14:textId="77777777" w:rsidR="00937BC0" w:rsidRDefault="00937BC0" w:rsidP="00937BC0">
      <w:pPr>
        <w:pStyle w:val="BodyText"/>
        <w:rPr>
          <w:rFonts w:ascii="Times New Roman"/>
          <w:b w:val="0"/>
          <w:sz w:val="20"/>
        </w:rPr>
      </w:pPr>
    </w:p>
    <w:p w14:paraId="13A64721" w14:textId="77777777" w:rsidR="00937BC0" w:rsidRDefault="00937BC0" w:rsidP="00937BC0">
      <w:pPr>
        <w:pStyle w:val="BodyText"/>
        <w:rPr>
          <w:rFonts w:ascii="Times New Roman"/>
          <w:b w:val="0"/>
          <w:sz w:val="20"/>
        </w:rPr>
      </w:pPr>
    </w:p>
    <w:p w14:paraId="6D03787B" w14:textId="77777777" w:rsidR="00937BC0" w:rsidRDefault="00937BC0" w:rsidP="00937BC0">
      <w:pPr>
        <w:pStyle w:val="BodyText"/>
        <w:rPr>
          <w:rFonts w:ascii="Times New Roman"/>
          <w:b w:val="0"/>
          <w:sz w:val="20"/>
        </w:rPr>
      </w:pPr>
    </w:p>
    <w:p w14:paraId="3931E911" w14:textId="77777777" w:rsidR="00937BC0" w:rsidRDefault="00937BC0" w:rsidP="00937BC0">
      <w:pPr>
        <w:pStyle w:val="BodyText"/>
        <w:rPr>
          <w:rFonts w:ascii="Times New Roman"/>
          <w:b w:val="0"/>
          <w:sz w:val="20"/>
        </w:rPr>
      </w:pPr>
    </w:p>
    <w:p w14:paraId="4AC6F7AF" w14:textId="77777777" w:rsidR="00937BC0" w:rsidRDefault="00937BC0" w:rsidP="00937BC0">
      <w:pPr>
        <w:pStyle w:val="BodyText"/>
        <w:rPr>
          <w:rFonts w:ascii="Times New Roman"/>
          <w:b w:val="0"/>
          <w:sz w:val="20"/>
        </w:rPr>
      </w:pPr>
    </w:p>
    <w:p w14:paraId="4E18CB7E" w14:textId="77777777" w:rsidR="00937BC0" w:rsidRDefault="00937BC0" w:rsidP="00937BC0">
      <w:pPr>
        <w:pStyle w:val="BodyText"/>
        <w:rPr>
          <w:rFonts w:ascii="Times New Roman"/>
          <w:b w:val="0"/>
          <w:sz w:val="20"/>
        </w:rPr>
      </w:pPr>
    </w:p>
    <w:p w14:paraId="28436F3A" w14:textId="77777777" w:rsidR="00937BC0" w:rsidRDefault="00937BC0" w:rsidP="00937BC0">
      <w:pPr>
        <w:pStyle w:val="BodyText"/>
        <w:rPr>
          <w:rFonts w:ascii="Times New Roman"/>
          <w:b w:val="0"/>
          <w:sz w:val="20"/>
        </w:rPr>
      </w:pPr>
    </w:p>
    <w:p w14:paraId="3E0EBE5D" w14:textId="77777777" w:rsidR="00937BC0" w:rsidRDefault="00937BC0" w:rsidP="00937BC0">
      <w:pPr>
        <w:pStyle w:val="BodyText"/>
        <w:rPr>
          <w:rFonts w:ascii="Times New Roman"/>
          <w:b w:val="0"/>
          <w:sz w:val="20"/>
        </w:rPr>
      </w:pPr>
    </w:p>
    <w:p w14:paraId="56A9DBC3" w14:textId="77777777" w:rsidR="00937BC0" w:rsidRDefault="00937BC0" w:rsidP="00937BC0">
      <w:pPr>
        <w:pStyle w:val="BodyText"/>
        <w:rPr>
          <w:rFonts w:ascii="Times New Roman"/>
          <w:b w:val="0"/>
          <w:sz w:val="20"/>
        </w:rPr>
      </w:pPr>
    </w:p>
    <w:p w14:paraId="4D60A9D8" w14:textId="77777777" w:rsidR="00937BC0" w:rsidRDefault="00937BC0" w:rsidP="00937BC0">
      <w:pPr>
        <w:pStyle w:val="BodyText"/>
        <w:rPr>
          <w:rFonts w:ascii="Times New Roman"/>
          <w:b w:val="0"/>
          <w:sz w:val="20"/>
        </w:rPr>
      </w:pPr>
    </w:p>
    <w:p w14:paraId="1060B3CA" w14:textId="77777777" w:rsidR="00937BC0" w:rsidRDefault="00937BC0" w:rsidP="00937BC0">
      <w:pPr>
        <w:pStyle w:val="BodyText"/>
        <w:rPr>
          <w:rFonts w:ascii="Times New Roman"/>
          <w:b w:val="0"/>
          <w:sz w:val="20"/>
        </w:rPr>
      </w:pPr>
    </w:p>
    <w:p w14:paraId="68DE0A92" w14:textId="77777777" w:rsidR="00937BC0" w:rsidRDefault="00937BC0" w:rsidP="00937BC0">
      <w:pPr>
        <w:pStyle w:val="BodyText"/>
        <w:rPr>
          <w:rFonts w:ascii="Times New Roman"/>
          <w:b w:val="0"/>
          <w:sz w:val="20"/>
        </w:rPr>
      </w:pPr>
    </w:p>
    <w:p w14:paraId="29487A1A" w14:textId="77777777" w:rsidR="00937BC0" w:rsidRDefault="00937BC0" w:rsidP="00937BC0">
      <w:pPr>
        <w:pStyle w:val="BodyText"/>
        <w:rPr>
          <w:rFonts w:ascii="Times New Roman"/>
          <w:b w:val="0"/>
          <w:sz w:val="20"/>
        </w:rPr>
      </w:pPr>
    </w:p>
    <w:p w14:paraId="5C8102F9" w14:textId="77777777" w:rsidR="00937BC0" w:rsidRDefault="00937BC0" w:rsidP="00937BC0">
      <w:pPr>
        <w:pStyle w:val="BodyText"/>
        <w:rPr>
          <w:rFonts w:ascii="Times New Roman"/>
          <w:b w:val="0"/>
          <w:sz w:val="20"/>
        </w:rPr>
      </w:pPr>
    </w:p>
    <w:p w14:paraId="5C5BE7E4" w14:textId="77777777" w:rsidR="00937BC0" w:rsidRDefault="00937BC0" w:rsidP="00937BC0">
      <w:pPr>
        <w:pStyle w:val="BodyText"/>
        <w:rPr>
          <w:rFonts w:ascii="Times New Roman"/>
          <w:b w:val="0"/>
          <w:sz w:val="20"/>
        </w:rPr>
      </w:pPr>
    </w:p>
    <w:p w14:paraId="4CDC0313" w14:textId="77777777" w:rsidR="00937BC0" w:rsidRDefault="00937BC0" w:rsidP="00937BC0">
      <w:pPr>
        <w:pStyle w:val="BodyText"/>
        <w:rPr>
          <w:rFonts w:ascii="Times New Roman"/>
          <w:b w:val="0"/>
          <w:sz w:val="20"/>
        </w:rPr>
      </w:pPr>
    </w:p>
    <w:p w14:paraId="2F6EC34D" w14:textId="77777777" w:rsidR="00937BC0" w:rsidRDefault="00937BC0" w:rsidP="00937BC0">
      <w:pPr>
        <w:pStyle w:val="BodyText"/>
        <w:rPr>
          <w:rFonts w:ascii="Times New Roman"/>
          <w:b w:val="0"/>
          <w:sz w:val="20"/>
        </w:rPr>
      </w:pPr>
    </w:p>
    <w:p w14:paraId="47471AD1" w14:textId="77777777" w:rsidR="00937BC0" w:rsidRDefault="00937BC0" w:rsidP="00937BC0">
      <w:pPr>
        <w:pStyle w:val="BodyText"/>
        <w:rPr>
          <w:rFonts w:ascii="Times New Roman"/>
          <w:b w:val="0"/>
          <w:sz w:val="20"/>
        </w:rPr>
      </w:pPr>
    </w:p>
    <w:p w14:paraId="0DDCA676" w14:textId="77777777" w:rsidR="00937BC0" w:rsidRDefault="00937BC0" w:rsidP="00937BC0">
      <w:pPr>
        <w:pStyle w:val="BodyText"/>
        <w:rPr>
          <w:rFonts w:ascii="Times New Roman"/>
          <w:b w:val="0"/>
          <w:sz w:val="20"/>
        </w:rPr>
      </w:pPr>
    </w:p>
    <w:p w14:paraId="64EAAADF" w14:textId="77777777" w:rsidR="00937BC0" w:rsidRDefault="00937BC0" w:rsidP="00937BC0">
      <w:pPr>
        <w:pStyle w:val="BodyText"/>
        <w:rPr>
          <w:rFonts w:ascii="Times New Roman"/>
          <w:b w:val="0"/>
          <w:sz w:val="20"/>
        </w:rPr>
      </w:pPr>
    </w:p>
    <w:p w14:paraId="19AA1B16" w14:textId="77777777" w:rsidR="00937BC0" w:rsidRDefault="00937BC0" w:rsidP="00937BC0">
      <w:pPr>
        <w:pStyle w:val="BodyText"/>
        <w:rPr>
          <w:rFonts w:ascii="Times New Roman"/>
          <w:b w:val="0"/>
          <w:sz w:val="20"/>
        </w:rPr>
      </w:pPr>
    </w:p>
    <w:p w14:paraId="2DDDC7F3" w14:textId="77777777" w:rsidR="00937BC0" w:rsidRDefault="00937BC0" w:rsidP="00937BC0">
      <w:pPr>
        <w:pStyle w:val="BodyText"/>
        <w:rPr>
          <w:rFonts w:ascii="Times New Roman"/>
          <w:b w:val="0"/>
          <w:sz w:val="20"/>
        </w:rPr>
      </w:pPr>
    </w:p>
    <w:p w14:paraId="304C8E85" w14:textId="77777777" w:rsidR="00937BC0" w:rsidRDefault="00937BC0" w:rsidP="00937BC0">
      <w:pPr>
        <w:pStyle w:val="BodyText"/>
        <w:rPr>
          <w:rFonts w:ascii="Times New Roman"/>
          <w:b w:val="0"/>
          <w:sz w:val="20"/>
        </w:rPr>
      </w:pPr>
    </w:p>
    <w:p w14:paraId="0404449C" w14:textId="77777777" w:rsidR="00937BC0" w:rsidRDefault="00937BC0" w:rsidP="00937BC0">
      <w:pPr>
        <w:pStyle w:val="BodyText"/>
        <w:rPr>
          <w:rFonts w:ascii="Times New Roman"/>
          <w:b w:val="0"/>
          <w:sz w:val="20"/>
        </w:rPr>
      </w:pPr>
    </w:p>
    <w:p w14:paraId="32C8C24E" w14:textId="77777777" w:rsidR="00937BC0" w:rsidRDefault="00937BC0" w:rsidP="00937BC0">
      <w:pPr>
        <w:pStyle w:val="BodyText"/>
        <w:rPr>
          <w:rFonts w:ascii="Times New Roman"/>
          <w:b w:val="0"/>
          <w:sz w:val="20"/>
        </w:rPr>
      </w:pPr>
    </w:p>
    <w:p w14:paraId="5AD2F590" w14:textId="77777777" w:rsidR="00937BC0" w:rsidRDefault="00937BC0" w:rsidP="00937BC0">
      <w:pPr>
        <w:pStyle w:val="BodyText"/>
        <w:rPr>
          <w:rFonts w:ascii="Times New Roman"/>
          <w:b w:val="0"/>
          <w:sz w:val="20"/>
        </w:rPr>
      </w:pPr>
    </w:p>
    <w:p w14:paraId="6A237D3C" w14:textId="77777777" w:rsidR="00937BC0" w:rsidRDefault="00937BC0" w:rsidP="00937BC0">
      <w:pPr>
        <w:pStyle w:val="BodyText"/>
        <w:rPr>
          <w:rFonts w:ascii="Times New Roman"/>
          <w:b w:val="0"/>
          <w:sz w:val="20"/>
        </w:rPr>
      </w:pPr>
    </w:p>
    <w:p w14:paraId="6E886486" w14:textId="77777777" w:rsidR="00937BC0" w:rsidRDefault="00937BC0" w:rsidP="00937BC0">
      <w:pPr>
        <w:pStyle w:val="BodyText"/>
        <w:rPr>
          <w:rFonts w:ascii="Times New Roman"/>
          <w:b w:val="0"/>
          <w:sz w:val="20"/>
        </w:rPr>
      </w:pPr>
    </w:p>
    <w:p w14:paraId="018560F2" w14:textId="77777777" w:rsidR="00937BC0" w:rsidRDefault="00937BC0" w:rsidP="00937BC0">
      <w:pPr>
        <w:pStyle w:val="BodyText"/>
        <w:rPr>
          <w:rFonts w:ascii="Times New Roman"/>
          <w:b w:val="0"/>
          <w:sz w:val="20"/>
        </w:rPr>
      </w:pPr>
    </w:p>
    <w:p w14:paraId="077BC7C9" w14:textId="77777777" w:rsidR="00937BC0" w:rsidRDefault="00937BC0" w:rsidP="00937BC0">
      <w:pPr>
        <w:pStyle w:val="BodyText"/>
        <w:rPr>
          <w:rFonts w:ascii="Times New Roman"/>
          <w:b w:val="0"/>
          <w:sz w:val="20"/>
        </w:rPr>
      </w:pPr>
    </w:p>
    <w:p w14:paraId="4D24DCAE" w14:textId="77777777" w:rsidR="00937BC0" w:rsidRPr="00937BC0" w:rsidRDefault="00937BC0" w:rsidP="00937BC0">
      <w:pPr>
        <w:spacing w:line="240" w:lineRule="auto"/>
        <w:jc w:val="center"/>
        <w:rPr>
          <w:rFonts w:asciiTheme="minorHAnsi" w:hAnsiTheme="minorHAnsi" w:cstheme="minorHAnsi"/>
          <w:sz w:val="42"/>
          <w:szCs w:val="42"/>
        </w:rPr>
      </w:pPr>
      <w:r w:rsidRPr="00937BC0">
        <w:rPr>
          <w:rFonts w:asciiTheme="minorHAnsi" w:hAnsiTheme="minorHAnsi" w:cstheme="minorHAnsi"/>
          <w:sz w:val="42"/>
          <w:szCs w:val="42"/>
        </w:rPr>
        <w:t>CURRICULUM RESOURCE MODULE</w:t>
      </w:r>
    </w:p>
    <w:p w14:paraId="116A2C4D" w14:textId="2D34329E" w:rsidR="00937BC0" w:rsidRPr="00937BC0" w:rsidRDefault="00937BC0" w:rsidP="00937BC0">
      <w:pPr>
        <w:spacing w:line="240" w:lineRule="auto"/>
        <w:jc w:val="center"/>
        <w:rPr>
          <w:rFonts w:asciiTheme="minorHAnsi" w:hAnsiTheme="minorHAnsi" w:cstheme="minorHAnsi"/>
          <w:b/>
          <w:sz w:val="72"/>
          <w:szCs w:val="72"/>
        </w:rPr>
      </w:pPr>
      <w:r w:rsidRPr="00937BC0">
        <w:rPr>
          <w:rFonts w:asciiTheme="minorHAnsi" w:hAnsiTheme="minorHAnsi" w:cstheme="minorHAnsi"/>
          <w:b/>
          <w:sz w:val="72"/>
          <w:szCs w:val="72"/>
        </w:rPr>
        <w:t>Chairs for bears</w:t>
      </w:r>
    </w:p>
    <w:p w14:paraId="45271276" w14:textId="76481EC3" w:rsidR="00937BC0" w:rsidRPr="00937BC0" w:rsidRDefault="00937BC0" w:rsidP="00937BC0">
      <w:pPr>
        <w:spacing w:line="240" w:lineRule="auto"/>
        <w:jc w:val="center"/>
        <w:rPr>
          <w:rFonts w:asciiTheme="minorHAnsi" w:hAnsiTheme="minorHAnsi" w:cstheme="minorHAnsi"/>
          <w:sz w:val="42"/>
          <w:szCs w:val="42"/>
        </w:rPr>
      </w:pPr>
      <w:r>
        <w:rPr>
          <w:rFonts w:asciiTheme="minorHAnsi" w:hAnsiTheme="minorHAnsi" w:cstheme="minorHAnsi"/>
          <w:sz w:val="42"/>
          <w:szCs w:val="42"/>
        </w:rPr>
        <w:t>PRE-PRIMARY</w:t>
      </w:r>
      <w:r w:rsidRPr="00937BC0">
        <w:rPr>
          <w:rFonts w:asciiTheme="minorHAnsi" w:hAnsiTheme="minorHAnsi" w:cstheme="minorHAnsi"/>
          <w:sz w:val="42"/>
          <w:szCs w:val="42"/>
        </w:rPr>
        <w:br w:type="page"/>
      </w:r>
    </w:p>
    <w:p w14:paraId="078A34F5" w14:textId="6E5B71BB" w:rsidR="00D31AB7" w:rsidRPr="008A4062" w:rsidRDefault="00D31AB7" w:rsidP="00D31AB7">
      <w:pPr>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14:paraId="049482CC" w14:textId="272D5A35" w:rsidR="0044289E" w:rsidRDefault="0044289E" w:rsidP="0044289E">
      <w:pPr>
        <w:spacing w:before="0" w:after="0" w:line="240" w:lineRule="auto"/>
        <w:rPr>
          <w:color w:val="2E4E6B"/>
          <w:spacing w:val="-4"/>
          <w:sz w:val="20"/>
          <w:szCs w:val="20"/>
          <w:lang w:eastAsia="en-AU"/>
        </w:rPr>
      </w:pPr>
      <w:r w:rsidRPr="0045302D">
        <w:rPr>
          <w:color w:val="2E4E6B"/>
          <w:spacing w:val="-4"/>
          <w:sz w:val="20"/>
          <w:szCs w:val="20"/>
          <w:lang w:eastAsia="en-AU"/>
        </w:rPr>
        <w:t>The STEM Learning Project respectfully acknowledges the Tradit</w:t>
      </w:r>
      <w:r>
        <w:rPr>
          <w:color w:val="2E4E6B"/>
          <w:spacing w:val="-4"/>
          <w:sz w:val="20"/>
          <w:szCs w:val="20"/>
          <w:lang w:eastAsia="en-AU"/>
        </w:rPr>
        <w:t xml:space="preserve">ional Custodians of the lands </w:t>
      </w:r>
      <w:r w:rsidRPr="0045302D">
        <w:rPr>
          <w:color w:val="2E4E6B"/>
          <w:spacing w:val="-4"/>
          <w:sz w:val="20"/>
          <w:szCs w:val="20"/>
          <w:lang w:eastAsia="en-AU"/>
        </w:rPr>
        <w:t>on which our students and teachers live, learn and educate.</w:t>
      </w:r>
    </w:p>
    <w:p w14:paraId="11EA7501" w14:textId="77777777" w:rsidR="0044289E" w:rsidRDefault="0044289E" w:rsidP="0044289E">
      <w:pPr>
        <w:spacing w:before="0" w:after="0" w:line="240" w:lineRule="auto"/>
        <w:rPr>
          <w:color w:val="2E4E6B"/>
          <w:spacing w:val="-4"/>
          <w:sz w:val="20"/>
          <w:szCs w:val="20"/>
          <w:lang w:eastAsia="en-AU"/>
        </w:rPr>
      </w:pPr>
    </w:p>
    <w:p w14:paraId="0F349333" w14:textId="7C424FDB" w:rsidR="00D31AB7" w:rsidRPr="0044289E" w:rsidRDefault="00D31AB7" w:rsidP="0044289E">
      <w:pPr>
        <w:spacing w:before="0" w:after="0" w:line="240" w:lineRule="auto"/>
        <w:rPr>
          <w:color w:val="2E4E6B"/>
          <w:sz w:val="20"/>
          <w:szCs w:val="20"/>
        </w:rPr>
      </w:pPr>
      <w:r w:rsidRPr="0044289E">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w:t>
      </w:r>
      <w:r w:rsidR="0044289E">
        <w:rPr>
          <w:color w:val="2E4E6B"/>
          <w:sz w:val="20"/>
          <w:szCs w:val="20"/>
        </w:rPr>
        <w:t xml:space="preserve"> </w:t>
      </w:r>
      <w:r w:rsidRPr="0044289E">
        <w:rPr>
          <w:color w:val="2E4E6B"/>
          <w:sz w:val="20"/>
          <w:szCs w:val="20"/>
        </w:rPr>
        <w:t>We acknowledge and thank the teachers and schools who are the co-creators of these resources.</w:t>
      </w:r>
    </w:p>
    <w:p w14:paraId="64442176" w14:textId="77777777" w:rsidR="00D31AB7" w:rsidRPr="0044289E" w:rsidRDefault="00D31AB7" w:rsidP="0044289E">
      <w:pPr>
        <w:rPr>
          <w:b/>
          <w:color w:val="2E74B5" w:themeColor="accent1" w:themeShade="BF"/>
          <w:sz w:val="28"/>
          <w:szCs w:val="28"/>
          <w:lang w:eastAsia="en-AU"/>
        </w:rPr>
      </w:pPr>
      <w:r w:rsidRPr="0044289E">
        <w:rPr>
          <w:b/>
          <w:color w:val="2E74B5" w:themeColor="accent1" w:themeShade="BF"/>
          <w:sz w:val="28"/>
          <w:szCs w:val="28"/>
          <w:lang w:eastAsia="en-AU"/>
        </w:rPr>
        <w:t>Copyright and intellectual property</w:t>
      </w:r>
    </w:p>
    <w:p w14:paraId="24C4870F" w14:textId="77777777" w:rsidR="00D31AB7" w:rsidRPr="0044289E"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The copyright and intellectual property of this module remain the property of the Department.</w:t>
      </w:r>
    </w:p>
    <w:p w14:paraId="227E001A" w14:textId="66189742"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Any Western Australian Curriculum content in this resource is used with the permission of the School Curriculum and Standards Authority</w:t>
      </w:r>
      <w:r w:rsidR="00C331B5" w:rsidRPr="0044289E">
        <w:rPr>
          <w:color w:val="2E4E6B"/>
          <w:spacing w:val="-4"/>
          <w:sz w:val="20"/>
          <w:szCs w:val="20"/>
          <w:lang w:eastAsia="en-AU"/>
        </w:rPr>
        <w:t xml:space="preserve"> (the Authority)</w:t>
      </w:r>
      <w:r w:rsidRPr="0044289E">
        <w:rPr>
          <w:color w:val="2E4E6B"/>
          <w:spacing w:val="-4"/>
          <w:sz w:val="20"/>
          <w:szCs w:val="20"/>
          <w:lang w:eastAsia="en-AU"/>
        </w:rPr>
        <w:t xml:space="preserve">; this permission does not constitute Authority endorsement of the resource. The Authority accepts no liability for any errors or damages arising from reliance on its content. </w:t>
      </w:r>
    </w:p>
    <w:p w14:paraId="586FA3D4" w14:textId="77777777" w:rsidR="0044289E" w:rsidRPr="0044289E" w:rsidRDefault="0044289E" w:rsidP="0044289E">
      <w:pPr>
        <w:spacing w:before="0" w:after="0" w:line="240" w:lineRule="auto"/>
        <w:rPr>
          <w:color w:val="2E4E6B"/>
          <w:spacing w:val="-4"/>
          <w:sz w:val="20"/>
          <w:szCs w:val="20"/>
          <w:lang w:eastAsia="en-AU"/>
        </w:rPr>
      </w:pPr>
    </w:p>
    <w:p w14:paraId="56D69B05" w14:textId="42DCC0BE"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C331B5" w:rsidRPr="0044289E">
        <w:rPr>
          <w:color w:val="2E4E6B"/>
          <w:spacing w:val="-4"/>
          <w:sz w:val="20"/>
          <w:szCs w:val="20"/>
          <w:lang w:eastAsia="en-AU"/>
        </w:rPr>
        <w:t>-</w:t>
      </w:r>
      <w:r w:rsidRPr="0044289E">
        <w:rPr>
          <w:color w:val="2E4E6B"/>
          <w:spacing w:val="-4"/>
          <w:sz w:val="20"/>
          <w:szCs w:val="20"/>
          <w:lang w:eastAsia="en-AU"/>
        </w:rPr>
        <w:t>NonCommercial 3.0 Australia licence.</w:t>
      </w:r>
    </w:p>
    <w:p w14:paraId="29DB224D" w14:textId="77777777" w:rsidR="0044289E" w:rsidRPr="0044289E" w:rsidRDefault="0044289E" w:rsidP="0044289E">
      <w:pPr>
        <w:spacing w:before="0" w:after="0" w:line="240" w:lineRule="auto"/>
        <w:rPr>
          <w:color w:val="2E4E6B"/>
          <w:spacing w:val="-4"/>
          <w:sz w:val="20"/>
          <w:szCs w:val="20"/>
          <w:lang w:eastAsia="en-AU"/>
        </w:rPr>
      </w:pPr>
    </w:p>
    <w:p w14:paraId="0205E3CA" w14:textId="48B6A194"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Any content on the www.scsa.wa.edu.au domain that has been derived from the Australian Curriculum may be used under the terms of Creative Commons Attribution-NonCommercial 3.0 Australia licence.</w:t>
      </w:r>
    </w:p>
    <w:p w14:paraId="216181FC" w14:textId="77777777" w:rsidR="0044289E" w:rsidRPr="0044289E" w:rsidRDefault="0044289E" w:rsidP="0044289E">
      <w:pPr>
        <w:spacing w:before="0" w:after="0" w:line="240" w:lineRule="auto"/>
        <w:rPr>
          <w:color w:val="2E4E6B"/>
          <w:spacing w:val="-4"/>
          <w:sz w:val="20"/>
          <w:szCs w:val="20"/>
          <w:lang w:eastAsia="en-AU"/>
        </w:rPr>
      </w:pPr>
    </w:p>
    <w:p w14:paraId="37006F1C" w14:textId="1B0180E6"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 xml:space="preserve">Appendix 2: </w:t>
      </w:r>
      <w:r w:rsidR="00C331B5" w:rsidRPr="0044289E">
        <w:rPr>
          <w:color w:val="2E4E6B"/>
          <w:spacing w:val="-4"/>
          <w:sz w:val="20"/>
          <w:szCs w:val="20"/>
          <w:lang w:eastAsia="en-AU"/>
        </w:rPr>
        <w:t>G</w:t>
      </w:r>
      <w:r w:rsidRPr="0044289E">
        <w:rPr>
          <w:color w:val="2E4E6B"/>
          <w:spacing w:val="-4"/>
          <w:sz w:val="20"/>
          <w:szCs w:val="20"/>
          <w:lang w:eastAsia="en-AU"/>
        </w:rPr>
        <w:t>eneral capabilities continuum is adapted from ACARA, © Australian Curriculum, Assessment and Reporting Authority (ACARA) 2009 to present, unless otherwise indicated. This material was downloaded from the ACARA we</w:t>
      </w:r>
      <w:r w:rsidR="0044289E">
        <w:rPr>
          <w:color w:val="2E4E6B"/>
          <w:spacing w:val="-4"/>
          <w:sz w:val="20"/>
          <w:szCs w:val="20"/>
          <w:lang w:eastAsia="en-AU"/>
        </w:rPr>
        <w:t>bsite (</w:t>
      </w:r>
      <w:hyperlink r:id="rId12" w:history="1">
        <w:r w:rsidR="0044289E" w:rsidRPr="00386827">
          <w:rPr>
            <w:rStyle w:val="Hyperlink"/>
            <w:spacing w:val="-4"/>
            <w:sz w:val="20"/>
            <w:szCs w:val="20"/>
            <w:lang w:eastAsia="en-AU"/>
          </w:rPr>
          <w:t>www.acara.edu.au</w:t>
        </w:r>
      </w:hyperlink>
      <w:r w:rsidR="0044289E">
        <w:rPr>
          <w:color w:val="2E4E6B"/>
          <w:spacing w:val="-4"/>
          <w:sz w:val="20"/>
          <w:szCs w:val="20"/>
          <w:lang w:eastAsia="en-AU"/>
        </w:rPr>
        <w:t xml:space="preserve"> </w:t>
      </w:r>
      <w:r w:rsidRPr="0044289E">
        <w:rPr>
          <w:color w:val="2E4E6B"/>
          <w:spacing w:val="-4"/>
          <w:sz w:val="20"/>
          <w:szCs w:val="20"/>
          <w:lang w:eastAsia="en-AU"/>
        </w:rPr>
        <w:t xml:space="preserve">accessed December 2015) and was not modified. The material is licensed under CC BY </w:t>
      </w:r>
      <w:r w:rsidR="0044289E">
        <w:rPr>
          <w:color w:val="2E4E6B"/>
          <w:spacing w:val="-4"/>
          <w:sz w:val="20"/>
          <w:szCs w:val="20"/>
          <w:lang w:eastAsia="en-AU"/>
        </w:rPr>
        <w:t xml:space="preserve">4.0 </w:t>
      </w:r>
      <w:r w:rsidRPr="0044289E">
        <w:rPr>
          <w:color w:val="2E4E6B"/>
          <w:spacing w:val="-4"/>
          <w:sz w:val="20"/>
          <w:szCs w:val="20"/>
          <w:lang w:eastAsia="en-AU"/>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6E7904ED" w14:textId="77777777" w:rsidR="0044289E" w:rsidRPr="0044289E" w:rsidRDefault="0044289E" w:rsidP="0044289E">
      <w:pPr>
        <w:spacing w:before="0" w:after="0" w:line="240" w:lineRule="auto"/>
        <w:rPr>
          <w:color w:val="2E4E6B"/>
          <w:spacing w:val="-4"/>
          <w:sz w:val="20"/>
          <w:szCs w:val="20"/>
          <w:lang w:eastAsia="en-AU"/>
        </w:rPr>
      </w:pPr>
    </w:p>
    <w:p w14:paraId="26B35DE4" w14:textId="2808CE93"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This resource includes references and examples of iOS, Android and other apps. The Department does not endorse or recommend any commercial products and simply provides these as examples for teachers.</w:t>
      </w:r>
    </w:p>
    <w:p w14:paraId="74E9A688" w14:textId="77777777" w:rsidR="0044289E" w:rsidRPr="0044289E" w:rsidRDefault="0044289E" w:rsidP="0044289E">
      <w:pPr>
        <w:spacing w:before="0" w:after="0" w:line="240" w:lineRule="auto"/>
        <w:rPr>
          <w:color w:val="2E4E6B"/>
          <w:spacing w:val="-4"/>
          <w:sz w:val="20"/>
          <w:szCs w:val="20"/>
          <w:lang w:eastAsia="en-AU"/>
        </w:rPr>
      </w:pPr>
    </w:p>
    <w:p w14:paraId="4A25C0B4" w14:textId="53927F3B" w:rsidR="00D31AB7" w:rsidRDefault="00D31AB7" w:rsidP="0044289E">
      <w:pPr>
        <w:spacing w:before="0" w:after="0" w:line="240" w:lineRule="auto"/>
        <w:rPr>
          <w:color w:val="2E4E6B"/>
          <w:spacing w:val="-4"/>
          <w:sz w:val="20"/>
          <w:szCs w:val="20"/>
          <w:lang w:eastAsia="en-AU"/>
        </w:rPr>
      </w:pPr>
      <w:r w:rsidRPr="0044289E">
        <w:rPr>
          <w:color w:val="2E4E6B"/>
          <w:spacing w:val="-4"/>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3627D70C" w14:textId="77777777" w:rsidR="0044289E" w:rsidRPr="0044289E" w:rsidRDefault="0044289E" w:rsidP="0044289E">
      <w:pPr>
        <w:spacing w:before="0" w:after="0" w:line="240" w:lineRule="auto"/>
        <w:rPr>
          <w:color w:val="2E4E6B"/>
          <w:spacing w:val="-4"/>
          <w:sz w:val="20"/>
          <w:szCs w:val="20"/>
          <w:lang w:eastAsia="en-AU"/>
        </w:rPr>
      </w:pPr>
    </w:p>
    <w:p w14:paraId="2D940ACF" w14:textId="35F58782" w:rsidR="00056931" w:rsidRPr="004C30ED" w:rsidRDefault="00056931" w:rsidP="0044289E">
      <w:pPr>
        <w:spacing w:before="0" w:after="0" w:line="240" w:lineRule="auto"/>
        <w:rPr>
          <w:color w:val="2E4E6B"/>
          <w:sz w:val="20"/>
          <w:szCs w:val="20"/>
        </w:rPr>
        <w:sectPr w:rsidR="00056931" w:rsidRPr="004C30ED" w:rsidSect="00937BC0">
          <w:footerReference w:type="first" r:id="rId13"/>
          <w:pgSz w:w="11906" w:h="16838"/>
          <w:pgMar w:top="1440" w:right="1440" w:bottom="1440" w:left="1440" w:header="709" w:footer="709" w:gutter="0"/>
          <w:pgNumType w:start="0"/>
          <w:cols w:space="708"/>
          <w:titlePg/>
          <w:docGrid w:linePitch="360"/>
        </w:sectPr>
      </w:pPr>
      <w:r w:rsidRPr="0044289E">
        <w:rPr>
          <w:color w:val="2E4E6B"/>
          <w:spacing w:val="-4"/>
          <w:sz w:val="20"/>
          <w:szCs w:val="20"/>
          <w:lang w:eastAsia="en-AU"/>
        </w:rPr>
        <w:t>Attributions</w:t>
      </w:r>
      <w:r w:rsidR="006A4F20" w:rsidRPr="0044289E">
        <w:rPr>
          <w:color w:val="2E4E6B"/>
          <w:spacing w:val="-4"/>
          <w:sz w:val="20"/>
          <w:szCs w:val="20"/>
          <w:lang w:eastAsia="en-AU"/>
        </w:rPr>
        <w:t>:</w:t>
      </w:r>
      <w:r w:rsidRPr="0044289E">
        <w:rPr>
          <w:color w:val="2E4E6B"/>
          <w:spacing w:val="-4"/>
          <w:sz w:val="20"/>
          <w:szCs w:val="20"/>
          <w:lang w:eastAsia="en-AU"/>
        </w:rPr>
        <w:t xml:space="preserve"> eBook, Explain </w:t>
      </w:r>
      <w:r w:rsidR="00C331B5" w:rsidRPr="0044289E">
        <w:rPr>
          <w:color w:val="2E4E6B"/>
          <w:spacing w:val="-4"/>
          <w:sz w:val="20"/>
          <w:szCs w:val="20"/>
          <w:lang w:eastAsia="en-AU"/>
        </w:rPr>
        <w:t>E</w:t>
      </w:r>
      <w:r w:rsidRPr="0044289E">
        <w:rPr>
          <w:color w:val="2E4E6B"/>
          <w:spacing w:val="-4"/>
          <w:sz w:val="20"/>
          <w:szCs w:val="20"/>
          <w:lang w:eastAsia="en-AU"/>
        </w:rPr>
        <w:t xml:space="preserve">verything, iMovie, Puppet </w:t>
      </w:r>
      <w:r w:rsidR="006A4F20" w:rsidRPr="0044289E">
        <w:rPr>
          <w:color w:val="2E4E6B"/>
          <w:spacing w:val="-4"/>
          <w:sz w:val="20"/>
          <w:szCs w:val="20"/>
          <w:lang w:eastAsia="en-AU"/>
        </w:rPr>
        <w:t>P</w:t>
      </w:r>
      <w:r w:rsidRPr="0044289E">
        <w:rPr>
          <w:color w:val="2E4E6B"/>
          <w:spacing w:val="-4"/>
          <w:sz w:val="20"/>
          <w:szCs w:val="20"/>
          <w:lang w:eastAsia="en-AU"/>
        </w:rPr>
        <w:t>als, Seesaw, Class Doj</w:t>
      </w:r>
      <w:r w:rsidR="00DC216A" w:rsidRPr="0044289E">
        <w:rPr>
          <w:color w:val="2E4E6B"/>
          <w:spacing w:val="-4"/>
          <w:sz w:val="20"/>
          <w:szCs w:val="20"/>
          <w:lang w:eastAsia="en-AU"/>
        </w:rPr>
        <w:t>o</w:t>
      </w:r>
      <w:r w:rsidR="00FB0495" w:rsidRPr="0044289E">
        <w:rPr>
          <w:color w:val="2E4E6B"/>
          <w:spacing w:val="-4"/>
          <w:sz w:val="20"/>
          <w:szCs w:val="20"/>
          <w:lang w:eastAsia="en-AU"/>
        </w:rPr>
        <w:t>, Kidblog, Keynote, iBook</w:t>
      </w:r>
      <w:r w:rsidR="00FB0495" w:rsidRPr="004C30ED">
        <w:rPr>
          <w:i/>
          <w:color w:val="2E4E6B"/>
          <w:sz w:val="20"/>
          <w:szCs w:val="20"/>
        </w:rPr>
        <w:t>.</w:t>
      </w:r>
    </w:p>
    <w:p w14:paraId="7DF05C41" w14:textId="7E6A39F7" w:rsidR="000C16C7" w:rsidRDefault="006472FC" w:rsidP="0057249E">
      <w:pPr>
        <w:rPr>
          <w:rFonts w:cstheme="minorHAnsi"/>
          <w:b/>
          <w:lang w:val="en-GB"/>
        </w:rPr>
      </w:pPr>
      <w:r w:rsidRPr="0070517D">
        <w:rPr>
          <w:rFonts w:ascii="Arial" w:eastAsia="Arial" w:hAnsi="Arial" w:cs="Arial"/>
          <w:noProof/>
          <w:sz w:val="9"/>
          <w:szCs w:val="9"/>
          <w:lang w:eastAsia="en-AU"/>
        </w:rPr>
        <w:drawing>
          <wp:anchor distT="0" distB="0" distL="114300" distR="114300" simplePos="0" relativeHeight="251747328" behindDoc="1" locked="0" layoutInCell="1" allowOverlap="1" wp14:anchorId="1555F7AE" wp14:editId="08DFCD18">
            <wp:simplePos x="0" y="0"/>
            <wp:positionH relativeFrom="margin">
              <wp:align>right</wp:align>
            </wp:positionH>
            <wp:positionV relativeFrom="margin">
              <wp:posOffset>0</wp:posOffset>
            </wp:positionV>
            <wp:extent cx="2206800" cy="792000"/>
            <wp:effectExtent l="0" t="0" r="3175" b="8255"/>
            <wp:wrapTopAndBottom/>
            <wp:docPr id="19" name="Picture 19"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4C30ED" w:rsidRDefault="003F250E">
          <w:pPr>
            <w:pStyle w:val="TOCHeading"/>
            <w:rPr>
              <w:rFonts w:ascii="Century Gothic" w:hAnsi="Century Gothic"/>
              <w:sz w:val="40"/>
              <w:szCs w:val="40"/>
            </w:rPr>
          </w:pPr>
          <w:r w:rsidRPr="004C30ED">
            <w:rPr>
              <w:rFonts w:ascii="Century Gothic" w:hAnsi="Century Gothic"/>
              <w:sz w:val="40"/>
              <w:szCs w:val="40"/>
            </w:rPr>
            <w:t>Table of c</w:t>
          </w:r>
          <w:r w:rsidR="006A2F75" w:rsidRPr="004C30ED">
            <w:rPr>
              <w:rFonts w:ascii="Century Gothic" w:hAnsi="Century Gothic"/>
              <w:sz w:val="40"/>
              <w:szCs w:val="40"/>
            </w:rPr>
            <w:t>ontents</w:t>
          </w:r>
          <w:bookmarkStart w:id="1" w:name="_GoBack"/>
        </w:p>
        <w:bookmarkEnd w:id="1"/>
        <w:p w14:paraId="68932567" w14:textId="6526A4C2" w:rsidR="00275732" w:rsidRPr="00B46EFB" w:rsidRDefault="00275732" w:rsidP="00046B9D">
          <w:pPr>
            <w:pStyle w:val="TOC1"/>
          </w:pPr>
        </w:p>
        <w:p w14:paraId="0B4EA9C6" w14:textId="2BEE3E7A" w:rsidR="00BC7A50" w:rsidRDefault="006A2F75">
          <w:pPr>
            <w:pStyle w:val="TOC1"/>
            <w:rPr>
              <w:rFonts w:asciiTheme="minorHAnsi" w:eastAsiaTheme="minorEastAsia" w:hAnsiTheme="minorHAnsi" w:cstheme="minorBidi"/>
              <w:lang w:eastAsia="en-AU"/>
            </w:rPr>
          </w:pPr>
          <w:r w:rsidRPr="00B46EFB">
            <w:rPr>
              <w:b/>
            </w:rPr>
            <w:fldChar w:fldCharType="begin"/>
          </w:r>
          <w:r w:rsidRPr="00B46EFB">
            <w:rPr>
              <w:b/>
            </w:rPr>
            <w:instrText xml:space="preserve"> TOC \o "1-3" \h \z \u </w:instrText>
          </w:r>
          <w:r w:rsidRPr="00B46EFB">
            <w:rPr>
              <w:b/>
            </w:rPr>
            <w:fldChar w:fldCharType="separate"/>
          </w:r>
          <w:hyperlink w:anchor="_Toc39098057" w:history="1">
            <w:r w:rsidR="00BC7A50" w:rsidRPr="00536B27">
              <w:rPr>
                <w:rStyle w:val="Hyperlink"/>
              </w:rPr>
              <w:t>The STEM Learning Project</w:t>
            </w:r>
            <w:r w:rsidR="00BC7A50">
              <w:rPr>
                <w:webHidden/>
              </w:rPr>
              <w:tab/>
            </w:r>
            <w:r w:rsidR="00BC7A50">
              <w:rPr>
                <w:webHidden/>
              </w:rPr>
              <w:fldChar w:fldCharType="begin"/>
            </w:r>
            <w:r w:rsidR="00BC7A50">
              <w:rPr>
                <w:webHidden/>
              </w:rPr>
              <w:instrText xml:space="preserve"> PAGEREF _Toc39098057 \h </w:instrText>
            </w:r>
            <w:r w:rsidR="00BC7A50">
              <w:rPr>
                <w:webHidden/>
              </w:rPr>
            </w:r>
            <w:r w:rsidR="00BC7A50">
              <w:rPr>
                <w:webHidden/>
              </w:rPr>
              <w:fldChar w:fldCharType="separate"/>
            </w:r>
            <w:r w:rsidR="00081673">
              <w:rPr>
                <w:webHidden/>
              </w:rPr>
              <w:t>2</w:t>
            </w:r>
            <w:r w:rsidR="00BC7A50">
              <w:rPr>
                <w:webHidden/>
              </w:rPr>
              <w:fldChar w:fldCharType="end"/>
            </w:r>
          </w:hyperlink>
        </w:p>
        <w:p w14:paraId="63D3D0C4" w14:textId="54817615" w:rsidR="00BC7A50" w:rsidRDefault="00081673">
          <w:pPr>
            <w:pStyle w:val="TOC1"/>
            <w:rPr>
              <w:rFonts w:asciiTheme="minorHAnsi" w:eastAsiaTheme="minorEastAsia" w:hAnsiTheme="minorHAnsi" w:cstheme="minorBidi"/>
              <w:lang w:eastAsia="en-AU"/>
            </w:rPr>
          </w:pPr>
          <w:hyperlink w:anchor="_Toc39098058" w:history="1">
            <w:r w:rsidR="00BC7A50" w:rsidRPr="00536B27">
              <w:rPr>
                <w:rStyle w:val="Hyperlink"/>
              </w:rPr>
              <w:t>Overview</w:t>
            </w:r>
            <w:r w:rsidR="00BC7A50">
              <w:rPr>
                <w:webHidden/>
              </w:rPr>
              <w:tab/>
            </w:r>
            <w:r w:rsidR="00BC7A50">
              <w:rPr>
                <w:webHidden/>
              </w:rPr>
              <w:fldChar w:fldCharType="begin"/>
            </w:r>
            <w:r w:rsidR="00BC7A50">
              <w:rPr>
                <w:webHidden/>
              </w:rPr>
              <w:instrText xml:space="preserve"> PAGEREF _Toc39098058 \h </w:instrText>
            </w:r>
            <w:r w:rsidR="00BC7A50">
              <w:rPr>
                <w:webHidden/>
              </w:rPr>
            </w:r>
            <w:r w:rsidR="00BC7A50">
              <w:rPr>
                <w:webHidden/>
              </w:rPr>
              <w:fldChar w:fldCharType="separate"/>
            </w:r>
            <w:r>
              <w:rPr>
                <w:webHidden/>
              </w:rPr>
              <w:t>3</w:t>
            </w:r>
            <w:r w:rsidR="00BC7A50">
              <w:rPr>
                <w:webHidden/>
              </w:rPr>
              <w:fldChar w:fldCharType="end"/>
            </w:r>
          </w:hyperlink>
        </w:p>
        <w:p w14:paraId="4FFCE61D" w14:textId="07931735" w:rsidR="00BC7A50" w:rsidRDefault="00081673">
          <w:pPr>
            <w:pStyle w:val="TOC1"/>
            <w:rPr>
              <w:rFonts w:asciiTheme="minorHAnsi" w:eastAsiaTheme="minorEastAsia" w:hAnsiTheme="minorHAnsi" w:cstheme="minorBidi"/>
              <w:lang w:eastAsia="en-AU"/>
            </w:rPr>
          </w:pPr>
          <w:hyperlink w:anchor="_Toc39098059" w:history="1">
            <w:r w:rsidR="00BC7A50" w:rsidRPr="00536B27">
              <w:rPr>
                <w:rStyle w:val="Hyperlink"/>
              </w:rPr>
              <w:t>Activity sequence and purpose</w:t>
            </w:r>
            <w:r w:rsidR="00BC7A50">
              <w:rPr>
                <w:webHidden/>
              </w:rPr>
              <w:tab/>
            </w:r>
            <w:r w:rsidR="00BC7A50">
              <w:rPr>
                <w:webHidden/>
              </w:rPr>
              <w:fldChar w:fldCharType="begin"/>
            </w:r>
            <w:r w:rsidR="00BC7A50">
              <w:rPr>
                <w:webHidden/>
              </w:rPr>
              <w:instrText xml:space="preserve"> PAGEREF _Toc39098059 \h </w:instrText>
            </w:r>
            <w:r w:rsidR="00BC7A50">
              <w:rPr>
                <w:webHidden/>
              </w:rPr>
            </w:r>
            <w:r w:rsidR="00BC7A50">
              <w:rPr>
                <w:webHidden/>
              </w:rPr>
              <w:fldChar w:fldCharType="separate"/>
            </w:r>
            <w:r>
              <w:rPr>
                <w:webHidden/>
              </w:rPr>
              <w:t>6</w:t>
            </w:r>
            <w:r w:rsidR="00BC7A50">
              <w:rPr>
                <w:webHidden/>
              </w:rPr>
              <w:fldChar w:fldCharType="end"/>
            </w:r>
          </w:hyperlink>
        </w:p>
        <w:p w14:paraId="3414CA7E" w14:textId="56069434" w:rsidR="00BC7A50" w:rsidRDefault="00081673">
          <w:pPr>
            <w:pStyle w:val="TOC1"/>
            <w:rPr>
              <w:rFonts w:asciiTheme="minorHAnsi" w:eastAsiaTheme="minorEastAsia" w:hAnsiTheme="minorHAnsi" w:cstheme="minorBidi"/>
              <w:lang w:eastAsia="en-AU"/>
            </w:rPr>
          </w:pPr>
          <w:hyperlink w:anchor="_Toc39098060" w:history="1">
            <w:r w:rsidR="00BC7A50" w:rsidRPr="00536B27">
              <w:rPr>
                <w:rStyle w:val="Hyperlink"/>
              </w:rPr>
              <w:t>Background</w:t>
            </w:r>
            <w:r w:rsidR="00BC7A50">
              <w:rPr>
                <w:webHidden/>
              </w:rPr>
              <w:tab/>
            </w:r>
            <w:r w:rsidR="00BC7A50">
              <w:rPr>
                <w:webHidden/>
              </w:rPr>
              <w:fldChar w:fldCharType="begin"/>
            </w:r>
            <w:r w:rsidR="00BC7A50">
              <w:rPr>
                <w:webHidden/>
              </w:rPr>
              <w:instrText xml:space="preserve"> PAGEREF _Toc39098060 \h </w:instrText>
            </w:r>
            <w:r w:rsidR="00BC7A50">
              <w:rPr>
                <w:webHidden/>
              </w:rPr>
            </w:r>
            <w:r w:rsidR="00BC7A50">
              <w:rPr>
                <w:webHidden/>
              </w:rPr>
              <w:fldChar w:fldCharType="separate"/>
            </w:r>
            <w:r>
              <w:rPr>
                <w:webHidden/>
              </w:rPr>
              <w:t>7</w:t>
            </w:r>
            <w:r w:rsidR="00BC7A50">
              <w:rPr>
                <w:webHidden/>
              </w:rPr>
              <w:fldChar w:fldCharType="end"/>
            </w:r>
          </w:hyperlink>
        </w:p>
        <w:p w14:paraId="1CA90317" w14:textId="7D82DA27" w:rsidR="00BC7A50" w:rsidRDefault="00081673">
          <w:pPr>
            <w:pStyle w:val="TOC1"/>
            <w:rPr>
              <w:rFonts w:asciiTheme="minorHAnsi" w:eastAsiaTheme="minorEastAsia" w:hAnsiTheme="minorHAnsi" w:cstheme="minorBidi"/>
              <w:lang w:eastAsia="en-AU"/>
            </w:rPr>
          </w:pPr>
          <w:hyperlink w:anchor="_Toc39098061" w:history="1">
            <w:r w:rsidR="00BC7A50" w:rsidRPr="00536B27">
              <w:rPr>
                <w:rStyle w:val="Hyperlink"/>
              </w:rPr>
              <w:t>Activity 1: Classifying chairs</w:t>
            </w:r>
            <w:r w:rsidR="00BC7A50">
              <w:rPr>
                <w:webHidden/>
              </w:rPr>
              <w:tab/>
            </w:r>
            <w:r w:rsidR="00BC7A50">
              <w:rPr>
                <w:webHidden/>
              </w:rPr>
              <w:fldChar w:fldCharType="begin"/>
            </w:r>
            <w:r w:rsidR="00BC7A50">
              <w:rPr>
                <w:webHidden/>
              </w:rPr>
              <w:instrText xml:space="preserve"> PAGEREF _Toc39098061 \h </w:instrText>
            </w:r>
            <w:r w:rsidR="00BC7A50">
              <w:rPr>
                <w:webHidden/>
              </w:rPr>
            </w:r>
            <w:r w:rsidR="00BC7A50">
              <w:rPr>
                <w:webHidden/>
              </w:rPr>
              <w:fldChar w:fldCharType="separate"/>
            </w:r>
            <w:r>
              <w:rPr>
                <w:webHidden/>
              </w:rPr>
              <w:t>9</w:t>
            </w:r>
            <w:r w:rsidR="00BC7A50">
              <w:rPr>
                <w:webHidden/>
              </w:rPr>
              <w:fldChar w:fldCharType="end"/>
            </w:r>
          </w:hyperlink>
        </w:p>
        <w:p w14:paraId="1AE84F7E" w14:textId="4A93E08D" w:rsidR="00BC7A50" w:rsidRDefault="00081673">
          <w:pPr>
            <w:pStyle w:val="TOC1"/>
            <w:rPr>
              <w:rFonts w:asciiTheme="minorHAnsi" w:eastAsiaTheme="minorEastAsia" w:hAnsiTheme="minorHAnsi" w:cstheme="minorBidi"/>
              <w:lang w:eastAsia="en-AU"/>
            </w:rPr>
          </w:pPr>
          <w:hyperlink w:anchor="_Toc39098062" w:history="1">
            <w:r w:rsidR="00BC7A50" w:rsidRPr="00536B27">
              <w:rPr>
                <w:rStyle w:val="Hyperlink"/>
              </w:rPr>
              <w:t>Activity 2: A chair for you, a chair for me</w:t>
            </w:r>
            <w:r w:rsidR="00BC7A50">
              <w:rPr>
                <w:webHidden/>
              </w:rPr>
              <w:tab/>
            </w:r>
            <w:r w:rsidR="00BC7A50">
              <w:rPr>
                <w:webHidden/>
              </w:rPr>
              <w:fldChar w:fldCharType="begin"/>
            </w:r>
            <w:r w:rsidR="00BC7A50">
              <w:rPr>
                <w:webHidden/>
              </w:rPr>
              <w:instrText xml:space="preserve"> PAGEREF _Toc39098062 \h </w:instrText>
            </w:r>
            <w:r w:rsidR="00BC7A50">
              <w:rPr>
                <w:webHidden/>
              </w:rPr>
            </w:r>
            <w:r w:rsidR="00BC7A50">
              <w:rPr>
                <w:webHidden/>
              </w:rPr>
              <w:fldChar w:fldCharType="separate"/>
            </w:r>
            <w:r>
              <w:rPr>
                <w:webHidden/>
              </w:rPr>
              <w:t>14</w:t>
            </w:r>
            <w:r w:rsidR="00BC7A50">
              <w:rPr>
                <w:webHidden/>
              </w:rPr>
              <w:fldChar w:fldCharType="end"/>
            </w:r>
          </w:hyperlink>
        </w:p>
        <w:p w14:paraId="5D3E48D9" w14:textId="3F01A483" w:rsidR="00BC7A50" w:rsidRDefault="00081673">
          <w:pPr>
            <w:pStyle w:val="TOC1"/>
            <w:rPr>
              <w:rFonts w:asciiTheme="minorHAnsi" w:eastAsiaTheme="minorEastAsia" w:hAnsiTheme="minorHAnsi" w:cstheme="minorBidi"/>
              <w:lang w:eastAsia="en-AU"/>
            </w:rPr>
          </w:pPr>
          <w:hyperlink w:anchor="_Toc39098063" w:history="1">
            <w:r w:rsidR="00BC7A50" w:rsidRPr="00536B27">
              <w:rPr>
                <w:rStyle w:val="Hyperlink"/>
              </w:rPr>
              <w:t>Activity 3: Bears on chairs</w:t>
            </w:r>
            <w:r w:rsidR="00BC7A50">
              <w:rPr>
                <w:webHidden/>
              </w:rPr>
              <w:tab/>
            </w:r>
            <w:r w:rsidR="00BC7A50">
              <w:rPr>
                <w:webHidden/>
              </w:rPr>
              <w:fldChar w:fldCharType="begin"/>
            </w:r>
            <w:r w:rsidR="00BC7A50">
              <w:rPr>
                <w:webHidden/>
              </w:rPr>
              <w:instrText xml:space="preserve"> PAGEREF _Toc39098063 \h </w:instrText>
            </w:r>
            <w:r w:rsidR="00BC7A50">
              <w:rPr>
                <w:webHidden/>
              </w:rPr>
            </w:r>
            <w:r w:rsidR="00BC7A50">
              <w:rPr>
                <w:webHidden/>
              </w:rPr>
              <w:fldChar w:fldCharType="separate"/>
            </w:r>
            <w:r>
              <w:rPr>
                <w:webHidden/>
              </w:rPr>
              <w:t>19</w:t>
            </w:r>
            <w:r w:rsidR="00BC7A50">
              <w:rPr>
                <w:webHidden/>
              </w:rPr>
              <w:fldChar w:fldCharType="end"/>
            </w:r>
          </w:hyperlink>
        </w:p>
        <w:p w14:paraId="397D8FE3" w14:textId="08265380" w:rsidR="00BC7A50" w:rsidRDefault="00081673">
          <w:pPr>
            <w:pStyle w:val="TOC1"/>
            <w:rPr>
              <w:rFonts w:asciiTheme="minorHAnsi" w:eastAsiaTheme="minorEastAsia" w:hAnsiTheme="minorHAnsi" w:cstheme="minorBidi"/>
              <w:lang w:eastAsia="en-AU"/>
            </w:rPr>
          </w:pPr>
          <w:hyperlink w:anchor="_Toc39098064" w:history="1">
            <w:r w:rsidR="00BC7A50" w:rsidRPr="00536B27">
              <w:rPr>
                <w:rStyle w:val="Hyperlink"/>
              </w:rPr>
              <w:t>Activity 4: Sharing our learning</w:t>
            </w:r>
            <w:r w:rsidR="00BC7A50">
              <w:rPr>
                <w:webHidden/>
              </w:rPr>
              <w:tab/>
            </w:r>
            <w:r w:rsidR="00BC7A50">
              <w:rPr>
                <w:webHidden/>
              </w:rPr>
              <w:fldChar w:fldCharType="begin"/>
            </w:r>
            <w:r w:rsidR="00BC7A50">
              <w:rPr>
                <w:webHidden/>
              </w:rPr>
              <w:instrText xml:space="preserve"> PAGEREF _Toc39098064 \h </w:instrText>
            </w:r>
            <w:r w:rsidR="00BC7A50">
              <w:rPr>
                <w:webHidden/>
              </w:rPr>
            </w:r>
            <w:r w:rsidR="00BC7A50">
              <w:rPr>
                <w:webHidden/>
              </w:rPr>
              <w:fldChar w:fldCharType="separate"/>
            </w:r>
            <w:r>
              <w:rPr>
                <w:webHidden/>
              </w:rPr>
              <w:t>23</w:t>
            </w:r>
            <w:r w:rsidR="00BC7A50">
              <w:rPr>
                <w:webHidden/>
              </w:rPr>
              <w:fldChar w:fldCharType="end"/>
            </w:r>
          </w:hyperlink>
        </w:p>
        <w:p w14:paraId="2105D640" w14:textId="03F9A675" w:rsidR="00BC7A50" w:rsidRDefault="00081673">
          <w:pPr>
            <w:pStyle w:val="TOC1"/>
            <w:rPr>
              <w:rFonts w:asciiTheme="minorHAnsi" w:eastAsiaTheme="minorEastAsia" w:hAnsiTheme="minorHAnsi" w:cstheme="minorBidi"/>
              <w:lang w:eastAsia="en-AU"/>
            </w:rPr>
          </w:pPr>
          <w:hyperlink w:anchor="_Toc39098065" w:history="1">
            <w:r w:rsidR="00BC7A50" w:rsidRPr="00536B27">
              <w:rPr>
                <w:rStyle w:val="Hyperlink"/>
              </w:rPr>
              <w:t>Appendix 1: Links to the Western Australian Curriculum</w:t>
            </w:r>
            <w:r w:rsidR="00BC7A50">
              <w:rPr>
                <w:webHidden/>
              </w:rPr>
              <w:tab/>
            </w:r>
            <w:r w:rsidR="00BC7A50">
              <w:rPr>
                <w:webHidden/>
              </w:rPr>
              <w:fldChar w:fldCharType="begin"/>
            </w:r>
            <w:r w:rsidR="00BC7A50">
              <w:rPr>
                <w:webHidden/>
              </w:rPr>
              <w:instrText xml:space="preserve"> PAGEREF _Toc39098065 \h </w:instrText>
            </w:r>
            <w:r w:rsidR="00BC7A50">
              <w:rPr>
                <w:webHidden/>
              </w:rPr>
            </w:r>
            <w:r w:rsidR="00BC7A50">
              <w:rPr>
                <w:webHidden/>
              </w:rPr>
              <w:fldChar w:fldCharType="separate"/>
            </w:r>
            <w:r>
              <w:rPr>
                <w:webHidden/>
              </w:rPr>
              <w:t>26</w:t>
            </w:r>
            <w:r w:rsidR="00BC7A50">
              <w:rPr>
                <w:webHidden/>
              </w:rPr>
              <w:fldChar w:fldCharType="end"/>
            </w:r>
          </w:hyperlink>
        </w:p>
        <w:p w14:paraId="77F92678" w14:textId="6E34ED4E" w:rsidR="00BC7A50" w:rsidRDefault="00081673">
          <w:pPr>
            <w:pStyle w:val="TOC1"/>
            <w:rPr>
              <w:rFonts w:asciiTheme="minorHAnsi" w:eastAsiaTheme="minorEastAsia" w:hAnsiTheme="minorHAnsi" w:cstheme="minorBidi"/>
              <w:lang w:eastAsia="en-AU"/>
            </w:rPr>
          </w:pPr>
          <w:hyperlink w:anchor="_Toc39098066" w:history="1">
            <w:r w:rsidR="00BC7A50" w:rsidRPr="00536B27">
              <w:rPr>
                <w:rStyle w:val="Hyperlink"/>
              </w:rPr>
              <w:t>Appendix 1B: Mathematics proficiency strands</w:t>
            </w:r>
            <w:r w:rsidR="00BC7A50">
              <w:rPr>
                <w:webHidden/>
              </w:rPr>
              <w:tab/>
            </w:r>
            <w:r w:rsidR="00BC7A50">
              <w:rPr>
                <w:webHidden/>
              </w:rPr>
              <w:fldChar w:fldCharType="begin"/>
            </w:r>
            <w:r w:rsidR="00BC7A50">
              <w:rPr>
                <w:webHidden/>
              </w:rPr>
              <w:instrText xml:space="preserve"> PAGEREF _Toc39098066 \h </w:instrText>
            </w:r>
            <w:r w:rsidR="00BC7A50">
              <w:rPr>
                <w:webHidden/>
              </w:rPr>
            </w:r>
            <w:r w:rsidR="00BC7A50">
              <w:rPr>
                <w:webHidden/>
              </w:rPr>
              <w:fldChar w:fldCharType="separate"/>
            </w:r>
            <w:r>
              <w:rPr>
                <w:webHidden/>
              </w:rPr>
              <w:t>27</w:t>
            </w:r>
            <w:r w:rsidR="00BC7A50">
              <w:rPr>
                <w:webHidden/>
              </w:rPr>
              <w:fldChar w:fldCharType="end"/>
            </w:r>
          </w:hyperlink>
        </w:p>
        <w:p w14:paraId="2C45C5E7" w14:textId="48B117E8" w:rsidR="00BC7A50" w:rsidRDefault="00081673">
          <w:pPr>
            <w:pStyle w:val="TOC1"/>
            <w:rPr>
              <w:rFonts w:asciiTheme="minorHAnsi" w:eastAsiaTheme="minorEastAsia" w:hAnsiTheme="minorHAnsi" w:cstheme="minorBidi"/>
              <w:lang w:eastAsia="en-AU"/>
            </w:rPr>
          </w:pPr>
          <w:hyperlink w:anchor="_Toc39098067" w:history="1">
            <w:r w:rsidR="00BC7A50" w:rsidRPr="00536B27">
              <w:rPr>
                <w:rStyle w:val="Hyperlink"/>
              </w:rPr>
              <w:t>Appendix 2: General capabilities continuum</w:t>
            </w:r>
            <w:r w:rsidR="00BC7A50">
              <w:rPr>
                <w:webHidden/>
              </w:rPr>
              <w:tab/>
            </w:r>
            <w:r w:rsidR="00BC7A50">
              <w:rPr>
                <w:webHidden/>
              </w:rPr>
              <w:fldChar w:fldCharType="begin"/>
            </w:r>
            <w:r w:rsidR="00BC7A50">
              <w:rPr>
                <w:webHidden/>
              </w:rPr>
              <w:instrText xml:space="preserve"> PAGEREF _Toc39098067 \h </w:instrText>
            </w:r>
            <w:r w:rsidR="00BC7A50">
              <w:rPr>
                <w:webHidden/>
              </w:rPr>
            </w:r>
            <w:r w:rsidR="00BC7A50">
              <w:rPr>
                <w:webHidden/>
              </w:rPr>
              <w:fldChar w:fldCharType="separate"/>
            </w:r>
            <w:r>
              <w:rPr>
                <w:webHidden/>
              </w:rPr>
              <w:t>28</w:t>
            </w:r>
            <w:r w:rsidR="00BC7A50">
              <w:rPr>
                <w:webHidden/>
              </w:rPr>
              <w:fldChar w:fldCharType="end"/>
            </w:r>
          </w:hyperlink>
        </w:p>
        <w:p w14:paraId="0BC5EF96" w14:textId="6B887EC1" w:rsidR="00BC7A50" w:rsidRDefault="00081673">
          <w:pPr>
            <w:pStyle w:val="TOC1"/>
            <w:rPr>
              <w:rFonts w:asciiTheme="minorHAnsi" w:eastAsiaTheme="minorEastAsia" w:hAnsiTheme="minorHAnsi" w:cstheme="minorBidi"/>
              <w:lang w:eastAsia="en-AU"/>
            </w:rPr>
          </w:pPr>
          <w:hyperlink w:anchor="_Toc39098068" w:history="1">
            <w:r w:rsidR="00BC7A50" w:rsidRPr="00536B27">
              <w:rPr>
                <w:rStyle w:val="Hyperlink"/>
              </w:rPr>
              <w:t>Appendix 3: Materials list</w:t>
            </w:r>
            <w:r w:rsidR="00BC7A50">
              <w:rPr>
                <w:webHidden/>
              </w:rPr>
              <w:tab/>
            </w:r>
            <w:r w:rsidR="00BC7A50">
              <w:rPr>
                <w:webHidden/>
              </w:rPr>
              <w:fldChar w:fldCharType="begin"/>
            </w:r>
            <w:r w:rsidR="00BC7A50">
              <w:rPr>
                <w:webHidden/>
              </w:rPr>
              <w:instrText xml:space="preserve"> PAGEREF _Toc39098068 \h </w:instrText>
            </w:r>
            <w:r w:rsidR="00BC7A50">
              <w:rPr>
                <w:webHidden/>
              </w:rPr>
            </w:r>
            <w:r w:rsidR="00BC7A50">
              <w:rPr>
                <w:webHidden/>
              </w:rPr>
              <w:fldChar w:fldCharType="separate"/>
            </w:r>
            <w:r>
              <w:rPr>
                <w:webHidden/>
              </w:rPr>
              <w:t>30</w:t>
            </w:r>
            <w:r w:rsidR="00BC7A50">
              <w:rPr>
                <w:webHidden/>
              </w:rPr>
              <w:fldChar w:fldCharType="end"/>
            </w:r>
          </w:hyperlink>
        </w:p>
        <w:p w14:paraId="4384F79A" w14:textId="4410321B" w:rsidR="00BC7A50" w:rsidRDefault="00081673">
          <w:pPr>
            <w:pStyle w:val="TOC1"/>
            <w:rPr>
              <w:rFonts w:asciiTheme="minorHAnsi" w:eastAsiaTheme="minorEastAsia" w:hAnsiTheme="minorHAnsi" w:cstheme="minorBidi"/>
              <w:lang w:eastAsia="en-AU"/>
            </w:rPr>
          </w:pPr>
          <w:hyperlink w:anchor="_Toc39098069" w:history="1">
            <w:r w:rsidR="00BC7A50" w:rsidRPr="00536B27">
              <w:rPr>
                <w:rStyle w:val="Hyperlink"/>
              </w:rPr>
              <w:t>Appendix 4: Design process guide</w:t>
            </w:r>
            <w:r w:rsidR="00BC7A50">
              <w:rPr>
                <w:webHidden/>
              </w:rPr>
              <w:tab/>
            </w:r>
            <w:r w:rsidR="00BC7A50">
              <w:rPr>
                <w:webHidden/>
              </w:rPr>
              <w:fldChar w:fldCharType="begin"/>
            </w:r>
            <w:r w:rsidR="00BC7A50">
              <w:rPr>
                <w:webHidden/>
              </w:rPr>
              <w:instrText xml:space="preserve"> PAGEREF _Toc39098069 \h </w:instrText>
            </w:r>
            <w:r w:rsidR="00BC7A50">
              <w:rPr>
                <w:webHidden/>
              </w:rPr>
            </w:r>
            <w:r w:rsidR="00BC7A50">
              <w:rPr>
                <w:webHidden/>
              </w:rPr>
              <w:fldChar w:fldCharType="separate"/>
            </w:r>
            <w:r>
              <w:rPr>
                <w:webHidden/>
              </w:rPr>
              <w:t>31</w:t>
            </w:r>
            <w:r w:rsidR="00BC7A50">
              <w:rPr>
                <w:webHidden/>
              </w:rPr>
              <w:fldChar w:fldCharType="end"/>
            </w:r>
          </w:hyperlink>
        </w:p>
        <w:p w14:paraId="5F1BABEE" w14:textId="4831D071" w:rsidR="00BC7A50" w:rsidRDefault="00081673">
          <w:pPr>
            <w:pStyle w:val="TOC1"/>
            <w:rPr>
              <w:rFonts w:asciiTheme="minorHAnsi" w:eastAsiaTheme="minorEastAsia" w:hAnsiTheme="minorHAnsi" w:cstheme="minorBidi"/>
              <w:lang w:eastAsia="en-AU"/>
            </w:rPr>
          </w:pPr>
          <w:hyperlink w:anchor="_Toc39098070" w:history="1">
            <w:r w:rsidR="00BC7A50" w:rsidRPr="00536B27">
              <w:rPr>
                <w:rStyle w:val="Hyperlink"/>
              </w:rPr>
              <w:t>Appendix 5: Reflective journal</w:t>
            </w:r>
            <w:r w:rsidR="00BC7A50">
              <w:rPr>
                <w:webHidden/>
              </w:rPr>
              <w:tab/>
            </w:r>
            <w:r w:rsidR="00BC7A50">
              <w:rPr>
                <w:webHidden/>
              </w:rPr>
              <w:fldChar w:fldCharType="begin"/>
            </w:r>
            <w:r w:rsidR="00BC7A50">
              <w:rPr>
                <w:webHidden/>
              </w:rPr>
              <w:instrText xml:space="preserve"> PAGEREF _Toc39098070 \h </w:instrText>
            </w:r>
            <w:r w:rsidR="00BC7A50">
              <w:rPr>
                <w:webHidden/>
              </w:rPr>
            </w:r>
            <w:r w:rsidR="00BC7A50">
              <w:rPr>
                <w:webHidden/>
              </w:rPr>
              <w:fldChar w:fldCharType="separate"/>
            </w:r>
            <w:r>
              <w:rPr>
                <w:webHidden/>
              </w:rPr>
              <w:t>32</w:t>
            </w:r>
            <w:r w:rsidR="00BC7A50">
              <w:rPr>
                <w:webHidden/>
              </w:rPr>
              <w:fldChar w:fldCharType="end"/>
            </w:r>
          </w:hyperlink>
        </w:p>
        <w:p w14:paraId="439FB343" w14:textId="3AEA7405" w:rsidR="00BC7A50" w:rsidRDefault="00081673">
          <w:pPr>
            <w:pStyle w:val="TOC1"/>
            <w:rPr>
              <w:rFonts w:asciiTheme="minorHAnsi" w:eastAsiaTheme="minorEastAsia" w:hAnsiTheme="minorHAnsi" w:cstheme="minorBidi"/>
              <w:lang w:eastAsia="en-AU"/>
            </w:rPr>
          </w:pPr>
          <w:hyperlink w:anchor="_Toc39098071" w:history="1">
            <w:r w:rsidR="00BC7A50" w:rsidRPr="00536B27">
              <w:rPr>
                <w:rStyle w:val="Hyperlink"/>
              </w:rPr>
              <w:t>Appendix 6: Teacher resource sheet 1.1: Cooperative learning – Roles</w:t>
            </w:r>
            <w:r w:rsidR="00BC7A50">
              <w:rPr>
                <w:webHidden/>
              </w:rPr>
              <w:tab/>
            </w:r>
            <w:r w:rsidR="00BC7A50">
              <w:rPr>
                <w:webHidden/>
              </w:rPr>
              <w:fldChar w:fldCharType="begin"/>
            </w:r>
            <w:r w:rsidR="00BC7A50">
              <w:rPr>
                <w:webHidden/>
              </w:rPr>
              <w:instrText xml:space="preserve"> PAGEREF _Toc39098071 \h </w:instrText>
            </w:r>
            <w:r w:rsidR="00BC7A50">
              <w:rPr>
                <w:webHidden/>
              </w:rPr>
            </w:r>
            <w:r w:rsidR="00BC7A50">
              <w:rPr>
                <w:webHidden/>
              </w:rPr>
              <w:fldChar w:fldCharType="separate"/>
            </w:r>
            <w:r>
              <w:rPr>
                <w:webHidden/>
              </w:rPr>
              <w:t>33</w:t>
            </w:r>
            <w:r w:rsidR="00BC7A50">
              <w:rPr>
                <w:webHidden/>
              </w:rPr>
              <w:fldChar w:fldCharType="end"/>
            </w:r>
          </w:hyperlink>
        </w:p>
        <w:p w14:paraId="60ACD719" w14:textId="390E8159" w:rsidR="00BC7A50" w:rsidRDefault="00081673">
          <w:pPr>
            <w:pStyle w:val="TOC1"/>
            <w:rPr>
              <w:rFonts w:asciiTheme="minorHAnsi" w:eastAsiaTheme="minorEastAsia" w:hAnsiTheme="minorHAnsi" w:cstheme="minorBidi"/>
              <w:lang w:eastAsia="en-AU"/>
            </w:rPr>
          </w:pPr>
          <w:hyperlink w:anchor="_Toc39098072" w:history="1">
            <w:r w:rsidR="00BC7A50" w:rsidRPr="00536B27">
              <w:rPr>
                <w:rStyle w:val="Hyperlink"/>
              </w:rPr>
              <w:t>Appendix 7: Teacher resource sheet 1.2: Cooperative learning – Think, Pair, Share</w:t>
            </w:r>
            <w:r w:rsidR="00BC7A50">
              <w:rPr>
                <w:webHidden/>
              </w:rPr>
              <w:tab/>
            </w:r>
            <w:r w:rsidR="00BC7A50">
              <w:rPr>
                <w:webHidden/>
              </w:rPr>
              <w:fldChar w:fldCharType="begin"/>
            </w:r>
            <w:r w:rsidR="00BC7A50">
              <w:rPr>
                <w:webHidden/>
              </w:rPr>
              <w:instrText xml:space="preserve"> PAGEREF _Toc39098072 \h </w:instrText>
            </w:r>
            <w:r w:rsidR="00BC7A50">
              <w:rPr>
                <w:webHidden/>
              </w:rPr>
            </w:r>
            <w:r w:rsidR="00BC7A50">
              <w:rPr>
                <w:webHidden/>
              </w:rPr>
              <w:fldChar w:fldCharType="separate"/>
            </w:r>
            <w:r>
              <w:rPr>
                <w:webHidden/>
              </w:rPr>
              <w:t>34</w:t>
            </w:r>
            <w:r w:rsidR="00BC7A50">
              <w:rPr>
                <w:webHidden/>
              </w:rPr>
              <w:fldChar w:fldCharType="end"/>
            </w:r>
          </w:hyperlink>
        </w:p>
        <w:p w14:paraId="61C4B80A" w14:textId="2E7DAD43" w:rsidR="00BC7A50" w:rsidRDefault="00081673">
          <w:pPr>
            <w:pStyle w:val="TOC1"/>
            <w:rPr>
              <w:rFonts w:asciiTheme="minorHAnsi" w:eastAsiaTheme="minorEastAsia" w:hAnsiTheme="minorHAnsi" w:cstheme="minorBidi"/>
              <w:lang w:eastAsia="en-AU"/>
            </w:rPr>
          </w:pPr>
          <w:hyperlink w:anchor="_Toc39098073" w:history="1">
            <w:r w:rsidR="00BC7A50" w:rsidRPr="00536B27">
              <w:rPr>
                <w:rStyle w:val="Hyperlink"/>
              </w:rPr>
              <w:t>Appendix 8: Teacher resource sheet 3.1: Construction skills</w:t>
            </w:r>
            <w:r w:rsidR="00BC7A50">
              <w:rPr>
                <w:webHidden/>
              </w:rPr>
              <w:tab/>
            </w:r>
            <w:r w:rsidR="00BC7A50">
              <w:rPr>
                <w:webHidden/>
              </w:rPr>
              <w:fldChar w:fldCharType="begin"/>
            </w:r>
            <w:r w:rsidR="00BC7A50">
              <w:rPr>
                <w:webHidden/>
              </w:rPr>
              <w:instrText xml:space="preserve"> PAGEREF _Toc39098073 \h </w:instrText>
            </w:r>
            <w:r w:rsidR="00BC7A50">
              <w:rPr>
                <w:webHidden/>
              </w:rPr>
            </w:r>
            <w:r w:rsidR="00BC7A50">
              <w:rPr>
                <w:webHidden/>
              </w:rPr>
              <w:fldChar w:fldCharType="separate"/>
            </w:r>
            <w:r>
              <w:rPr>
                <w:webHidden/>
              </w:rPr>
              <w:t>35</w:t>
            </w:r>
            <w:r w:rsidR="00BC7A50">
              <w:rPr>
                <w:webHidden/>
              </w:rPr>
              <w:fldChar w:fldCharType="end"/>
            </w:r>
          </w:hyperlink>
        </w:p>
        <w:p w14:paraId="52D54F4B" w14:textId="6C993725" w:rsidR="00BC7A50" w:rsidRDefault="00081673">
          <w:pPr>
            <w:pStyle w:val="TOC1"/>
            <w:rPr>
              <w:rFonts w:asciiTheme="minorHAnsi" w:eastAsiaTheme="minorEastAsia" w:hAnsiTheme="minorHAnsi" w:cstheme="minorBidi"/>
              <w:lang w:eastAsia="en-AU"/>
            </w:rPr>
          </w:pPr>
          <w:hyperlink w:anchor="_Toc39098074" w:history="1">
            <w:r w:rsidR="00BC7A50" w:rsidRPr="00536B27">
              <w:rPr>
                <w:rStyle w:val="Hyperlink"/>
              </w:rPr>
              <w:t>Appendix 9: Student activity sheet 3.2: Prototype development</w:t>
            </w:r>
            <w:r w:rsidR="00BC7A50">
              <w:rPr>
                <w:webHidden/>
              </w:rPr>
              <w:tab/>
            </w:r>
            <w:r w:rsidR="00BC7A50">
              <w:rPr>
                <w:webHidden/>
              </w:rPr>
              <w:fldChar w:fldCharType="begin"/>
            </w:r>
            <w:r w:rsidR="00BC7A50">
              <w:rPr>
                <w:webHidden/>
              </w:rPr>
              <w:instrText xml:space="preserve"> PAGEREF _Toc39098074 \h </w:instrText>
            </w:r>
            <w:r w:rsidR="00BC7A50">
              <w:rPr>
                <w:webHidden/>
              </w:rPr>
            </w:r>
            <w:r w:rsidR="00BC7A50">
              <w:rPr>
                <w:webHidden/>
              </w:rPr>
              <w:fldChar w:fldCharType="separate"/>
            </w:r>
            <w:r>
              <w:rPr>
                <w:webHidden/>
              </w:rPr>
              <w:t>39</w:t>
            </w:r>
            <w:r w:rsidR="00BC7A50">
              <w:rPr>
                <w:webHidden/>
              </w:rPr>
              <w:fldChar w:fldCharType="end"/>
            </w:r>
          </w:hyperlink>
        </w:p>
        <w:p w14:paraId="5C4FCD28" w14:textId="4141D01A" w:rsidR="00BC7A50" w:rsidRDefault="00081673">
          <w:pPr>
            <w:pStyle w:val="TOC1"/>
            <w:rPr>
              <w:rFonts w:asciiTheme="minorHAnsi" w:eastAsiaTheme="minorEastAsia" w:hAnsiTheme="minorHAnsi" w:cstheme="minorBidi"/>
              <w:lang w:eastAsia="en-AU"/>
            </w:rPr>
          </w:pPr>
          <w:hyperlink w:anchor="_Toc39098075" w:history="1">
            <w:r w:rsidR="00BC7A50" w:rsidRPr="00536B27">
              <w:rPr>
                <w:rStyle w:val="Hyperlink"/>
              </w:rPr>
              <w:t>Appendix 10: Student activity sheet 4.1: Reflection</w:t>
            </w:r>
            <w:r w:rsidR="00BC7A50">
              <w:rPr>
                <w:webHidden/>
              </w:rPr>
              <w:tab/>
            </w:r>
            <w:r w:rsidR="00BC7A50">
              <w:rPr>
                <w:webHidden/>
              </w:rPr>
              <w:fldChar w:fldCharType="begin"/>
            </w:r>
            <w:r w:rsidR="00BC7A50">
              <w:rPr>
                <w:webHidden/>
              </w:rPr>
              <w:instrText xml:space="preserve"> PAGEREF _Toc39098075 \h </w:instrText>
            </w:r>
            <w:r w:rsidR="00BC7A50">
              <w:rPr>
                <w:webHidden/>
              </w:rPr>
            </w:r>
            <w:r w:rsidR="00BC7A50">
              <w:rPr>
                <w:webHidden/>
              </w:rPr>
              <w:fldChar w:fldCharType="separate"/>
            </w:r>
            <w:r>
              <w:rPr>
                <w:webHidden/>
              </w:rPr>
              <w:t>40</w:t>
            </w:r>
            <w:r w:rsidR="00BC7A50">
              <w:rPr>
                <w:webHidden/>
              </w:rPr>
              <w:fldChar w:fldCharType="end"/>
            </w:r>
          </w:hyperlink>
        </w:p>
        <w:p w14:paraId="7C7E5A5C" w14:textId="67CCAB38" w:rsidR="00BC7A50" w:rsidRDefault="00081673">
          <w:pPr>
            <w:pStyle w:val="TOC1"/>
            <w:rPr>
              <w:rFonts w:asciiTheme="minorHAnsi" w:eastAsiaTheme="minorEastAsia" w:hAnsiTheme="minorHAnsi" w:cstheme="minorBidi"/>
              <w:lang w:eastAsia="en-AU"/>
            </w:rPr>
          </w:pPr>
          <w:hyperlink w:anchor="_Toc39098076" w:history="1">
            <w:r w:rsidR="00BC7A50" w:rsidRPr="00536B27">
              <w:rPr>
                <w:rStyle w:val="Hyperlink"/>
              </w:rPr>
              <w:t>Appendix 11: Teacher resource sheet 4.2: Sample parent letter</w:t>
            </w:r>
            <w:r w:rsidR="00BC7A50">
              <w:rPr>
                <w:webHidden/>
              </w:rPr>
              <w:tab/>
            </w:r>
            <w:r w:rsidR="00BC7A50">
              <w:rPr>
                <w:webHidden/>
              </w:rPr>
              <w:fldChar w:fldCharType="begin"/>
            </w:r>
            <w:r w:rsidR="00BC7A50">
              <w:rPr>
                <w:webHidden/>
              </w:rPr>
              <w:instrText xml:space="preserve"> PAGEREF _Toc39098076 \h </w:instrText>
            </w:r>
            <w:r w:rsidR="00BC7A50">
              <w:rPr>
                <w:webHidden/>
              </w:rPr>
            </w:r>
            <w:r w:rsidR="00BC7A50">
              <w:rPr>
                <w:webHidden/>
              </w:rPr>
              <w:fldChar w:fldCharType="separate"/>
            </w:r>
            <w:r>
              <w:rPr>
                <w:webHidden/>
              </w:rPr>
              <w:t>42</w:t>
            </w:r>
            <w:r w:rsidR="00BC7A50">
              <w:rPr>
                <w:webHidden/>
              </w:rPr>
              <w:fldChar w:fldCharType="end"/>
            </w:r>
          </w:hyperlink>
        </w:p>
        <w:p w14:paraId="165D6BAB" w14:textId="19485BC9" w:rsidR="00BC7A50" w:rsidRDefault="00081673">
          <w:pPr>
            <w:pStyle w:val="TOC1"/>
            <w:rPr>
              <w:rFonts w:asciiTheme="minorHAnsi" w:eastAsiaTheme="minorEastAsia" w:hAnsiTheme="minorHAnsi" w:cstheme="minorBidi"/>
              <w:lang w:eastAsia="en-AU"/>
            </w:rPr>
          </w:pPr>
          <w:hyperlink w:anchor="_Toc39098077" w:history="1">
            <w:r w:rsidR="00BC7A50" w:rsidRPr="00536B27">
              <w:rPr>
                <w:rStyle w:val="Hyperlink"/>
              </w:rPr>
              <w:t>Appendix 12: Teacher resource sheet 4.3: Sample resources request</w:t>
            </w:r>
            <w:r w:rsidR="00BC7A50">
              <w:rPr>
                <w:webHidden/>
              </w:rPr>
              <w:tab/>
            </w:r>
            <w:r w:rsidR="00BC7A50">
              <w:rPr>
                <w:webHidden/>
              </w:rPr>
              <w:fldChar w:fldCharType="begin"/>
            </w:r>
            <w:r w:rsidR="00BC7A50">
              <w:rPr>
                <w:webHidden/>
              </w:rPr>
              <w:instrText xml:space="preserve"> PAGEREF _Toc39098077 \h </w:instrText>
            </w:r>
            <w:r w:rsidR="00BC7A50">
              <w:rPr>
                <w:webHidden/>
              </w:rPr>
            </w:r>
            <w:r w:rsidR="00BC7A50">
              <w:rPr>
                <w:webHidden/>
              </w:rPr>
              <w:fldChar w:fldCharType="separate"/>
            </w:r>
            <w:r>
              <w:rPr>
                <w:webHidden/>
              </w:rPr>
              <w:t>43</w:t>
            </w:r>
            <w:r w:rsidR="00BC7A50">
              <w:rPr>
                <w:webHidden/>
              </w:rPr>
              <w:fldChar w:fldCharType="end"/>
            </w:r>
          </w:hyperlink>
        </w:p>
        <w:p w14:paraId="13613B39" w14:textId="480D9808" w:rsidR="00E97DFA" w:rsidRDefault="006A2F75" w:rsidP="0030728E">
          <w:pPr>
            <w:spacing w:before="40" w:after="40" w:line="240" w:lineRule="auto"/>
            <w:rPr>
              <w:bCs/>
              <w:noProof/>
            </w:rPr>
          </w:pPr>
          <w:r w:rsidRPr="00B46EFB">
            <w:rPr>
              <w:bCs/>
              <w:noProof/>
            </w:rPr>
            <w:fldChar w:fldCharType="end"/>
          </w:r>
        </w:p>
      </w:sdtContent>
    </w:sdt>
    <w:bookmarkEnd w:id="0" w:displacedByCustomXml="prev"/>
    <w:p w14:paraId="1E151B06" w14:textId="77777777" w:rsidR="00894647" w:rsidRDefault="00894647" w:rsidP="006472FC">
      <w:r>
        <w:br w:type="page"/>
      </w:r>
    </w:p>
    <w:p w14:paraId="443916ED" w14:textId="77777777" w:rsidR="002F6378" w:rsidRPr="004C30ED" w:rsidRDefault="00AA7791" w:rsidP="002F6378">
      <w:pPr>
        <w:pStyle w:val="Heading1"/>
      </w:pPr>
      <w:bookmarkStart w:id="2" w:name="_Toc493843580"/>
      <w:bookmarkStart w:id="3" w:name="_Toc39098057"/>
      <w:r>
        <w:t xml:space="preserve">The </w:t>
      </w:r>
      <w:bookmarkEnd w:id="2"/>
      <w:r w:rsidR="002F6378" w:rsidRPr="002F6378">
        <w:t>STEM Learning Project</w:t>
      </w:r>
      <w:bookmarkEnd w:id="3"/>
    </w:p>
    <w:p w14:paraId="5D314F0C" w14:textId="77777777" w:rsidR="002F6378" w:rsidRPr="002F6378" w:rsidRDefault="002F6378" w:rsidP="002F6378">
      <w:pPr>
        <w:spacing w:after="240"/>
        <w:rPr>
          <w:lang w:eastAsia="en-AU"/>
        </w:rPr>
      </w:pPr>
      <w:r w:rsidRPr="002F6378">
        <w:rPr>
          <w:lang w:eastAsia="en-AU"/>
        </w:rPr>
        <w:t>The aim of the STEM Learning Project is to generate students’ interest, enjoyment and engagement with STEM (Science, Technology, Engineering and Mathematics) and to encourage their ongoing participation in STEM both at school and in subsequent careers. The curriculum resources will support teachers to implement and extend the Western Australian Curriculum and develop the general capabilities across Kindergarten to Year 12.</w:t>
      </w:r>
    </w:p>
    <w:p w14:paraId="47B26E1A" w14:textId="77777777" w:rsidR="002F6378" w:rsidRPr="002F6378" w:rsidRDefault="002F6378" w:rsidP="002F6378">
      <w:pPr>
        <w:rPr>
          <w:b/>
          <w:color w:val="757575"/>
          <w:lang w:eastAsia="en-AU"/>
        </w:rPr>
      </w:pPr>
      <w:r w:rsidRPr="002F6378">
        <w:rPr>
          <w:b/>
          <w:lang w:eastAsia="en-AU"/>
        </w:rPr>
        <w:t>Why STEM?</w:t>
      </w:r>
    </w:p>
    <w:p w14:paraId="2336C71F" w14:textId="753CFE90" w:rsidR="002F6378" w:rsidRPr="002F6378" w:rsidRDefault="002F6378" w:rsidP="002F6378">
      <w:pPr>
        <w:rPr>
          <w:lang w:eastAsia="en-AU"/>
        </w:rPr>
      </w:pPr>
      <w:r w:rsidRPr="002F6378">
        <w:rPr>
          <w:lang w:eastAsia="en-AU"/>
        </w:rPr>
        <w:t>A quality STEM education will develop the knowledge and intellectual skills to drive the innovation required to address global economic, social and environmental challenges.</w:t>
      </w:r>
    </w:p>
    <w:p w14:paraId="0781A46A" w14:textId="77777777" w:rsidR="002F6378" w:rsidRPr="002F6378" w:rsidRDefault="002F6378" w:rsidP="002F6378">
      <w:pPr>
        <w:spacing w:after="240"/>
        <w:rPr>
          <w:lang w:eastAsia="en-AU"/>
        </w:rPr>
      </w:pPr>
      <w:r w:rsidRPr="002F6378">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 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14:paraId="3389FAC5" w14:textId="77777777" w:rsidR="00DC6500" w:rsidRPr="00D603DD" w:rsidRDefault="00DC6500" w:rsidP="00DC6500">
      <w:pPr>
        <w:rPr>
          <w:b/>
          <w:lang w:eastAsia="en-AU"/>
        </w:rPr>
      </w:pPr>
      <w:r>
        <w:rPr>
          <w:b/>
          <w:lang w:eastAsia="en-AU"/>
        </w:rPr>
        <w:t>The a</w:t>
      </w:r>
      <w:r w:rsidRPr="00D603DD">
        <w:rPr>
          <w:b/>
          <w:lang w:eastAsia="en-AU"/>
        </w:rPr>
        <w:t>pproach</w:t>
      </w:r>
    </w:p>
    <w:p w14:paraId="4F66227E" w14:textId="40131798" w:rsidR="00DC6500" w:rsidRPr="00D603DD" w:rsidRDefault="008642E4" w:rsidP="00DC6500">
      <w:pPr>
        <w:rPr>
          <w:color w:val="757575"/>
          <w:lang w:eastAsia="en-AU"/>
        </w:rPr>
      </w:pPr>
      <w:r>
        <w:rPr>
          <w:noProof/>
          <w:lang w:eastAsia="en-AU"/>
        </w:rPr>
        <mc:AlternateContent>
          <mc:Choice Requires="wpg">
            <w:drawing>
              <wp:anchor distT="0" distB="0" distL="114300" distR="114300" simplePos="0" relativeHeight="251984896" behindDoc="0" locked="0" layoutInCell="1" allowOverlap="1" wp14:anchorId="09E510B4" wp14:editId="18080119">
                <wp:simplePos x="0" y="0"/>
                <wp:positionH relativeFrom="margin">
                  <wp:align>center</wp:align>
                </wp:positionH>
                <wp:positionV relativeFrom="paragraph">
                  <wp:posOffset>600075</wp:posOffset>
                </wp:positionV>
                <wp:extent cx="4429176" cy="3240126"/>
                <wp:effectExtent l="0" t="0" r="9525" b="0"/>
                <wp:wrapNone/>
                <wp:docPr id="17" name="Group 17"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 name="Picture 29"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5"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4" name="Picture 44" descr="A close up of a map&#10;&#10;Description generated with high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E18E588" id="Group 17"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0;margin-top:47.25pt;width:348.75pt;height:255.15pt;z-index:251984896;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i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&#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CiigA/CiiigAwPSj8KKKAD8KMD&#10;0oooAPwowPSiigAx7UfhRRQAY9qMe1FFABgelH4UUUAH4UYHpRRQAY9qMe1FFABR+FFFAB+FH4UU&#10;UAGPa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JQYaEaQAQEAkAEB&#10;ABUAAABkcnMvbWVkaWEvaW1hZ2UyLmpwZWf/2P/gABBKRklGAAEBAQDcANwAAP/bAEMAAgEBAQEB&#10;AgEBAQICAgICBAMCAgICBQQEAwQGBQYGBgUGBgYHCQgGBwkHBgYICwgJCgoKCgoGCAsMCwoMCQoK&#10;Cv/bAEMBAgICAgICBQMDBQoHBgcKCgoKCgoKCgoKCgoKCgoKCgoKCgoKCgoKCgoKCgoKCgoKCgoK&#10;CgoKCgoKCgoKCgoKCv/AABEIAmwEK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&#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">
                  <v:imagedata r:id="rId22"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44"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">
                  <v:imagedata r:id="rId23" o:title="A close up of a map&#10;&#10;Description generated with high confidence"/>
                  <v:path arrowok="t"/>
                </v:shape>
                <w10:wrap anchorx="margin"/>
              </v:group>
            </w:pict>
          </mc:Fallback>
        </mc:AlternateContent>
      </w:r>
      <w:r w:rsidR="00DC6500" w:rsidRPr="00D603DD">
        <w:rPr>
          <w:lang w:eastAsia="en-AU"/>
        </w:rPr>
        <w:t xml:space="preserve">STEM capabilities are developed when students are challenged </w:t>
      </w:r>
      <w:r w:rsidR="00DC6500">
        <w:rPr>
          <w:lang w:eastAsia="en-AU"/>
        </w:rPr>
        <w:t>to solve open-</w:t>
      </w:r>
      <w:r w:rsidR="00DC6500" w:rsidRPr="00D603DD">
        <w:rPr>
          <w:lang w:eastAsia="en-AU"/>
        </w:rPr>
        <w:t xml:space="preserve">ended, real-world problems </w:t>
      </w:r>
      <w:r w:rsidR="00DC6500">
        <w:rPr>
          <w:lang w:eastAsia="en-AU"/>
        </w:rPr>
        <w:t>that</w:t>
      </w:r>
      <w:r w:rsidR="00DC6500" w:rsidRPr="00D603DD">
        <w:rPr>
          <w:lang w:eastAsia="en-AU"/>
        </w:rPr>
        <w:t xml:space="preserve"> engage students in the processes of the STEM disciplines</w:t>
      </w:r>
      <w:r w:rsidR="00DC6500">
        <w:rPr>
          <w:lang w:eastAsia="en-AU"/>
        </w:rPr>
        <w:t>.</w:t>
      </w:r>
    </w:p>
    <w:p w14:paraId="1C462E31" w14:textId="54C5B73A" w:rsidR="00DC6500" w:rsidRPr="00B9172B" w:rsidRDefault="00DC6500" w:rsidP="00DC6500">
      <w:pPr>
        <w:widowControl/>
        <w:spacing w:before="0" w:after="160" w:line="259" w:lineRule="auto"/>
      </w:pPr>
    </w:p>
    <w:p w14:paraId="39BA718B" w14:textId="41350FEC" w:rsidR="00E54F28" w:rsidRPr="00C66042" w:rsidRDefault="004C30ED" w:rsidP="00DC6500">
      <w:pPr>
        <w:rPr>
          <w:b/>
          <w:sz w:val="28"/>
          <w:szCs w:val="28"/>
        </w:rPr>
      </w:pPr>
      <w:r>
        <w:rPr>
          <w:noProof/>
          <w:lang w:eastAsia="en-AU"/>
        </w:rPr>
        <mc:AlternateContent>
          <mc:Choice Requires="wps">
            <w:drawing>
              <wp:anchor distT="0" distB="0" distL="114300" distR="114300" simplePos="0" relativeHeight="252054528" behindDoc="0" locked="0" layoutInCell="1" allowOverlap="1" wp14:anchorId="2BB0A900" wp14:editId="0A18B7CF">
                <wp:simplePos x="0" y="0"/>
                <wp:positionH relativeFrom="column">
                  <wp:posOffset>928048</wp:posOffset>
                </wp:positionH>
                <wp:positionV relativeFrom="paragraph">
                  <wp:posOffset>2960929</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20C10C90" w14:textId="77777777" w:rsidR="0044289E" w:rsidRPr="00FD6F15" w:rsidRDefault="0044289E" w:rsidP="004C30ED">
                            <w:pPr>
                              <w:pStyle w:val="Caption"/>
                              <w:jc w:val="right"/>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B0A900" id="_x0000_t202" coordsize="21600,21600" o:spt="202" path="m,l,21600r21600,l21600,xe">
                <v:stroke joinstyle="miter"/>
                <v:path gradientshapeok="t" o:connecttype="rect"/>
              </v:shapetype>
              <v:shape id="Text Box 73" o:spid="_x0000_s1026" type="#_x0000_t202" style="position:absolute;margin-left:73.05pt;margin-top:233.15pt;width:348.75pt;height:.05pt;z-index:25205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" stroked="f">
                <v:textbox style="mso-fit-shape-to-text:t" inset="0,0,0,0">
                  <w:txbxContent>
                    <w:p w14:paraId="20C10C90" w14:textId="77777777" w:rsidR="0044289E" w:rsidRPr="00FD6F15" w:rsidRDefault="0044289E" w:rsidP="004C30ED">
                      <w:pPr>
                        <w:pStyle w:val="Caption"/>
                        <w:jc w:val="right"/>
                        <w:rPr>
                          <w:noProof/>
                        </w:rPr>
                      </w:pPr>
                      <w:r>
                        <w:rPr>
                          <w:noProof/>
                        </w:rPr>
                        <w:t>STEM Consortium</w:t>
                      </w:r>
                    </w:p>
                  </w:txbxContent>
                </v:textbox>
              </v:shape>
            </w:pict>
          </mc:Fallback>
        </mc:AlternateContent>
      </w:r>
      <w:r w:rsidR="00DC6500" w:rsidRPr="007A2DF0">
        <w:br w:type="page"/>
      </w:r>
      <w:r w:rsidR="006472FC" w:rsidRPr="00C66042">
        <w:rPr>
          <w:b/>
          <w:color w:val="2E74B5" w:themeColor="accent1" w:themeShade="BF"/>
          <w:sz w:val="28"/>
          <w:szCs w:val="28"/>
        </w:rPr>
        <w:t>Chairs for b</w:t>
      </w:r>
      <w:r w:rsidR="007D2267" w:rsidRPr="00C66042">
        <w:rPr>
          <w:b/>
          <w:color w:val="2E74B5" w:themeColor="accent1" w:themeShade="BF"/>
          <w:sz w:val="28"/>
          <w:szCs w:val="28"/>
        </w:rPr>
        <w:t>ears</w:t>
      </w:r>
    </w:p>
    <w:p w14:paraId="4CE7FA4C" w14:textId="53FDE283" w:rsidR="00E54F28" w:rsidRPr="00C66042" w:rsidRDefault="00E54F28" w:rsidP="004F660A">
      <w:pPr>
        <w:pStyle w:val="Heading1"/>
        <w:spacing w:before="240"/>
      </w:pPr>
      <w:bookmarkStart w:id="4" w:name="_Toc465262493"/>
      <w:bookmarkStart w:id="5" w:name="_Toc39098058"/>
      <w:r w:rsidRPr="00C66042">
        <w:t>Overview</w:t>
      </w:r>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1B533398" w14:textId="6D205880" w:rsidR="00634031" w:rsidRDefault="00634031" w:rsidP="00634031">
            <w:pPr>
              <w:rPr>
                <w:rFonts w:cstheme="minorHAnsi"/>
                <w:lang w:val="en-GB"/>
              </w:rPr>
            </w:pPr>
            <w:r w:rsidRPr="008876D2">
              <w:rPr>
                <w:rFonts w:cstheme="minorHAnsi"/>
                <w:lang w:val="en-GB"/>
              </w:rPr>
              <w:t xml:space="preserve">Designing furniture is a real-world problem that challenges STEM knowledge and creativity. Well-designed furniture is ergonomic, safe, comfortable, durable and pleasing to the eye. </w:t>
            </w:r>
          </w:p>
          <w:p w14:paraId="61EF1566" w14:textId="2C2CD545" w:rsidR="00634031" w:rsidRPr="008876D2" w:rsidRDefault="00634031" w:rsidP="00634031">
            <w:pPr>
              <w:rPr>
                <w:rFonts w:cstheme="minorHAnsi"/>
                <w:lang w:val="en-GB"/>
              </w:rPr>
            </w:pPr>
            <w:r w:rsidRPr="00AD3620">
              <w:rPr>
                <w:rFonts w:cstheme="minorHAnsi"/>
                <w:lang w:val="en-GB"/>
              </w:rPr>
              <w:t xml:space="preserve">In chair design, form and function interact very closely. While there are many factors that must be considered in the design of a chair – the main factors are </w:t>
            </w:r>
            <w:r w:rsidR="002F4C69">
              <w:rPr>
                <w:rFonts w:cstheme="minorHAnsi"/>
                <w:lang w:val="en-GB"/>
              </w:rPr>
              <w:t>its</w:t>
            </w:r>
            <w:r w:rsidR="0085294C">
              <w:rPr>
                <w:rFonts w:cstheme="minorHAnsi"/>
                <w:lang w:val="en-GB"/>
              </w:rPr>
              <w:t xml:space="preserve"> purpose and </w:t>
            </w:r>
            <w:r w:rsidRPr="00AD3620">
              <w:rPr>
                <w:rFonts w:cstheme="minorHAnsi"/>
                <w:lang w:val="en-GB"/>
              </w:rPr>
              <w:t xml:space="preserve">who will be using </w:t>
            </w:r>
            <w:r w:rsidR="0085294C">
              <w:rPr>
                <w:rFonts w:cstheme="minorHAnsi"/>
                <w:lang w:val="en-GB"/>
              </w:rPr>
              <w:t>the chair.</w:t>
            </w:r>
            <w:r w:rsidRPr="00AD3620">
              <w:rPr>
                <w:rFonts w:cstheme="minorHAnsi"/>
                <w:lang w:val="en-GB"/>
              </w:rPr>
              <w:t xml:space="preserve"> This will influence the size and shape of the chair as well as the materials used to make it.</w:t>
            </w:r>
          </w:p>
          <w:p w14:paraId="2C14D953" w14:textId="5E44978B" w:rsidR="00634031" w:rsidRDefault="00634031" w:rsidP="00634031">
            <w:pPr>
              <w:rPr>
                <w:rFonts w:cstheme="minorHAnsi"/>
                <w:lang w:val="en-GB"/>
              </w:rPr>
            </w:pPr>
            <w:r w:rsidRPr="008876D2">
              <w:rPr>
                <w:rFonts w:cstheme="minorHAnsi"/>
                <w:lang w:val="en-GB"/>
              </w:rPr>
              <w:t>In this module</w:t>
            </w:r>
            <w:r>
              <w:rPr>
                <w:rFonts w:cstheme="minorHAnsi"/>
                <w:lang w:val="en-GB"/>
              </w:rPr>
              <w:t>,</w:t>
            </w:r>
            <w:r w:rsidRPr="008876D2">
              <w:rPr>
                <w:rFonts w:cstheme="minorHAnsi"/>
                <w:lang w:val="en-GB"/>
              </w:rPr>
              <w:t xml:space="preserve"> students </w:t>
            </w:r>
            <w:r w:rsidRPr="00AD3620">
              <w:rPr>
                <w:rFonts w:cstheme="minorHAnsi"/>
                <w:lang w:val="en-GB"/>
              </w:rPr>
              <w:t xml:space="preserve">investigate </w:t>
            </w:r>
            <w:r>
              <w:rPr>
                <w:rFonts w:cstheme="minorHAnsi"/>
                <w:lang w:val="en-GB"/>
              </w:rPr>
              <w:t xml:space="preserve">the common design features of chairs and how </w:t>
            </w:r>
            <w:r w:rsidRPr="00AD3620">
              <w:rPr>
                <w:rFonts w:cstheme="minorHAnsi"/>
                <w:lang w:val="en-GB"/>
              </w:rPr>
              <w:t xml:space="preserve">different </w:t>
            </w:r>
            <w:r>
              <w:rPr>
                <w:rFonts w:cstheme="minorHAnsi"/>
                <w:lang w:val="en-GB"/>
              </w:rPr>
              <w:t xml:space="preserve">types of chairs </w:t>
            </w:r>
            <w:r w:rsidRPr="00AD3620">
              <w:rPr>
                <w:rFonts w:cstheme="minorHAnsi"/>
                <w:lang w:val="en-GB"/>
              </w:rPr>
              <w:t>fit different sized people</w:t>
            </w:r>
            <w:r w:rsidR="00C71999">
              <w:rPr>
                <w:rFonts w:cstheme="minorHAnsi"/>
                <w:lang w:val="en-GB"/>
              </w:rPr>
              <w:t xml:space="preserve"> and have a range of purposes</w:t>
            </w:r>
            <w:r w:rsidRPr="00AD3620">
              <w:rPr>
                <w:rFonts w:cstheme="minorHAnsi"/>
                <w:lang w:val="en-GB"/>
              </w:rPr>
              <w:t>. They</w:t>
            </w:r>
            <w:r>
              <w:rPr>
                <w:rFonts w:cstheme="minorHAnsi"/>
                <w:lang w:val="en-GB"/>
              </w:rPr>
              <w:t xml:space="preserve"> discuss the size and shape of different toys and analyse the requirements for a suitable chair for their toy.</w:t>
            </w:r>
          </w:p>
          <w:p w14:paraId="36E214E0" w14:textId="77777777" w:rsidR="00634031" w:rsidRPr="00E54F28" w:rsidRDefault="00634031" w:rsidP="00634031">
            <w:pPr>
              <w:spacing w:before="240"/>
              <w:rPr>
                <w:rFonts w:cstheme="minorHAnsi"/>
                <w:b/>
                <w:lang w:val="en-GB"/>
              </w:rPr>
            </w:pPr>
            <w:r w:rsidRPr="00E54F28">
              <w:rPr>
                <w:rFonts w:cstheme="minorHAnsi"/>
                <w:b/>
                <w:lang w:val="en-GB"/>
              </w:rPr>
              <w:t xml:space="preserve">What is the context? </w:t>
            </w:r>
          </w:p>
          <w:p w14:paraId="1A47B968" w14:textId="77777777" w:rsidR="00634031" w:rsidRPr="00276665" w:rsidRDefault="00634031" w:rsidP="00634031">
            <w:r w:rsidRPr="00276665">
              <w:t xml:space="preserve">Furniture needs to be </w:t>
            </w:r>
            <w:r>
              <w:t xml:space="preserve">designed to be </w:t>
            </w:r>
            <w:r w:rsidRPr="00276665">
              <w:t xml:space="preserve">comfortable, safe and </w:t>
            </w:r>
            <w:r>
              <w:t xml:space="preserve">an appropriate </w:t>
            </w:r>
            <w:r w:rsidRPr="00276665">
              <w:t>size.</w:t>
            </w:r>
            <w:r w:rsidRPr="00276665">
              <w:rPr>
                <w:rFonts w:cstheme="minorHAnsi"/>
                <w:lang w:val="en-GB"/>
              </w:rPr>
              <w:t xml:space="preserve"> </w:t>
            </w:r>
          </w:p>
          <w:p w14:paraId="4CA09110" w14:textId="77777777" w:rsidR="00634031" w:rsidRPr="00E54F28" w:rsidRDefault="00634031" w:rsidP="00634031">
            <w:pPr>
              <w:spacing w:before="240"/>
              <w:rPr>
                <w:rFonts w:cstheme="minorHAnsi"/>
                <w:b/>
                <w:lang w:val="en-GB"/>
              </w:rPr>
            </w:pPr>
            <w:r w:rsidRPr="00E54F28">
              <w:rPr>
                <w:rFonts w:cstheme="minorHAnsi"/>
                <w:b/>
                <w:lang w:val="en-GB"/>
              </w:rPr>
              <w:t>What is the problem?</w:t>
            </w:r>
          </w:p>
          <w:p w14:paraId="33CB1285" w14:textId="1D4F58E7" w:rsidR="00E54F28" w:rsidRPr="00902EEF" w:rsidRDefault="00634031" w:rsidP="00037A70">
            <w:pPr>
              <w:spacing w:after="240"/>
              <w:rPr>
                <w:b/>
                <w:sz w:val="28"/>
              </w:rPr>
            </w:pPr>
            <w:r w:rsidRPr="00276665">
              <w:t xml:space="preserve">How can we make a </w:t>
            </w:r>
            <w:r>
              <w:t>chair</w:t>
            </w:r>
            <w:r w:rsidRPr="00276665">
              <w:t xml:space="preserve"> that is comfortable, safe and the right size for our toy?</w:t>
            </w:r>
          </w:p>
        </w:tc>
      </w:tr>
      <w:tr w:rsidR="006A4F20" w14:paraId="50D5192A" w14:textId="77777777" w:rsidTr="00E54F28">
        <w:tc>
          <w:tcPr>
            <w:tcW w:w="9016" w:type="dxa"/>
          </w:tcPr>
          <w:p w14:paraId="363C888E" w14:textId="77777777" w:rsidR="00937195" w:rsidRDefault="00937195" w:rsidP="00937195">
            <w:pPr>
              <w:spacing w:before="240"/>
              <w:rPr>
                <w:b/>
                <w:lang w:val="en-AU"/>
              </w:rPr>
            </w:pPr>
            <w:r w:rsidRPr="009A614B">
              <w:rPr>
                <w:b/>
                <w:lang w:val="en-AU"/>
              </w:rPr>
              <w:t xml:space="preserve">How does this module support </w:t>
            </w:r>
            <w:r>
              <w:rPr>
                <w:b/>
                <w:lang w:val="en-AU"/>
              </w:rPr>
              <w:t>integration of the STEM disciplines?</w:t>
            </w:r>
          </w:p>
          <w:p w14:paraId="62B969DB" w14:textId="4F11EBF9" w:rsidR="007F19A7" w:rsidRPr="00F155DC" w:rsidRDefault="006A4F20" w:rsidP="006A4F20">
            <w:pPr>
              <w:rPr>
                <w:lang w:val="en-GB"/>
              </w:rPr>
            </w:pPr>
            <w:r w:rsidRPr="00F155DC">
              <w:rPr>
                <w:lang w:val="en-GB"/>
              </w:rPr>
              <w:t xml:space="preserve">In addition to providing a context in which </w:t>
            </w:r>
            <w:r w:rsidR="00937195">
              <w:rPr>
                <w:lang w:val="en-GB"/>
              </w:rPr>
              <w:t>students</w:t>
            </w:r>
            <w:r w:rsidRPr="00F155DC">
              <w:rPr>
                <w:lang w:val="en-GB"/>
              </w:rPr>
              <w:t xml:space="preserve"> can develop outcomes for the </w:t>
            </w:r>
            <w:r w:rsidR="00C66042">
              <w:rPr>
                <w:lang w:val="en-GB"/>
              </w:rPr>
              <w:t>Early Years Learning Framework</w:t>
            </w:r>
            <w:r w:rsidRPr="00F155DC">
              <w:rPr>
                <w:lang w:val="en-GB"/>
              </w:rPr>
              <w:t xml:space="preserve">, this module </w:t>
            </w:r>
            <w:r w:rsidR="0085294C">
              <w:rPr>
                <w:lang w:val="en-GB"/>
              </w:rPr>
              <w:t>give</w:t>
            </w:r>
            <w:r w:rsidR="00C71999">
              <w:rPr>
                <w:lang w:val="en-GB"/>
              </w:rPr>
              <w:t>s</w:t>
            </w:r>
            <w:r w:rsidR="0085294C">
              <w:rPr>
                <w:lang w:val="en-GB"/>
              </w:rPr>
              <w:t xml:space="preserve"> students </w:t>
            </w:r>
            <w:r w:rsidR="00C71999">
              <w:rPr>
                <w:lang w:val="en-GB"/>
              </w:rPr>
              <w:t xml:space="preserve">the </w:t>
            </w:r>
            <w:r w:rsidR="0085294C">
              <w:rPr>
                <w:lang w:val="en-GB"/>
              </w:rPr>
              <w:t xml:space="preserve">opportunity </w:t>
            </w:r>
            <w:r w:rsidRPr="00F155DC">
              <w:rPr>
                <w:lang w:val="en-GB"/>
              </w:rPr>
              <w:t>to develop skills in the STEM learning areas.</w:t>
            </w:r>
          </w:p>
          <w:p w14:paraId="6F470509" w14:textId="77777777" w:rsidR="006A4F20" w:rsidRPr="006A4F20" w:rsidRDefault="006A4F20" w:rsidP="006A4F20">
            <w:pPr>
              <w:spacing w:before="240"/>
              <w:rPr>
                <w:b/>
                <w:lang w:val="en-GB"/>
              </w:rPr>
            </w:pPr>
            <w:r w:rsidRPr="006A4F20">
              <w:rPr>
                <w:b/>
                <w:lang w:val="en-GB"/>
              </w:rPr>
              <w:t>Science</w:t>
            </w:r>
          </w:p>
          <w:p w14:paraId="1299199E" w14:textId="58729A35" w:rsidR="006A4F20" w:rsidRDefault="001E6C65" w:rsidP="006A4F20">
            <w:pPr>
              <w:rPr>
                <w:lang w:val="en-AU"/>
              </w:rPr>
            </w:pPr>
            <w:r>
              <w:rPr>
                <w:lang w:val="en-GB"/>
              </w:rPr>
              <w:t>Students develop science understandings when they</w:t>
            </w:r>
            <w:r w:rsidR="006A4F20" w:rsidRPr="00F155DC">
              <w:rPr>
                <w:lang w:val="en-GB"/>
              </w:rPr>
              <w:t xml:space="preserve"> investigate, observe and describe the properties of </w:t>
            </w:r>
            <w:r w:rsidR="006A4F20">
              <w:rPr>
                <w:lang w:val="en-GB"/>
              </w:rPr>
              <w:t xml:space="preserve">materials used to make </w:t>
            </w:r>
            <w:r w:rsidR="006A4F20" w:rsidRPr="00F155DC">
              <w:rPr>
                <w:lang w:val="en-GB"/>
              </w:rPr>
              <w:t xml:space="preserve">chairs </w:t>
            </w:r>
            <w:r w:rsidR="00C331B5" w:rsidRPr="00690A72">
              <w:rPr>
                <w:lang w:val="en-AU"/>
              </w:rPr>
              <w:t>(</w:t>
            </w:r>
            <w:r w:rsidR="00C331B5" w:rsidRPr="00C06B1A">
              <w:rPr>
                <w:i/>
                <w:color w:val="2E74B5" w:themeColor="accent1" w:themeShade="BF"/>
                <w:lang w:val="en-AU"/>
              </w:rPr>
              <w:t>ACSSU003</w:t>
            </w:r>
            <w:r w:rsidR="00C06B1A" w:rsidRPr="00C06B1A">
              <w:rPr>
                <w:i/>
                <w:color w:val="2E74B5" w:themeColor="accent1" w:themeShade="BF"/>
                <w:lang w:val="en-AU"/>
              </w:rPr>
              <w:t>:</w:t>
            </w:r>
            <w:r w:rsidR="00C06B1A" w:rsidRPr="00C06B1A">
              <w:rPr>
                <w:rFonts w:cstheme="minorHAnsi"/>
                <w:i/>
                <w:color w:val="2E74B5" w:themeColor="accent1" w:themeShade="BF"/>
              </w:rPr>
              <w:t xml:space="preserve"> Objects are made of materials that have observable properties</w:t>
            </w:r>
            <w:r w:rsidR="00C06B1A">
              <w:rPr>
                <w:lang w:val="en-AU"/>
              </w:rPr>
              <w:t xml:space="preserve"> and</w:t>
            </w:r>
            <w:r w:rsidR="00C331B5" w:rsidRPr="00690A72">
              <w:rPr>
                <w:lang w:val="en-AU"/>
              </w:rPr>
              <w:t xml:space="preserve"> </w:t>
            </w:r>
            <w:r w:rsidR="00C331B5" w:rsidRPr="00C06B1A">
              <w:rPr>
                <w:i/>
                <w:color w:val="2E74B5" w:themeColor="accent1" w:themeShade="BF"/>
                <w:lang w:val="en-AU"/>
              </w:rPr>
              <w:t>ACSIS233</w:t>
            </w:r>
            <w:r w:rsidR="00C06B1A" w:rsidRPr="00C06B1A">
              <w:rPr>
                <w:i/>
                <w:color w:val="2E74B5" w:themeColor="accent1" w:themeShade="BF"/>
                <w:lang w:val="en-AU"/>
              </w:rPr>
              <w:t>: Engage in discussions about observations and represent ideas</w:t>
            </w:r>
            <w:r w:rsidR="00C331B5" w:rsidRPr="00690A72">
              <w:rPr>
                <w:lang w:val="en-AU"/>
              </w:rPr>
              <w:t>)</w:t>
            </w:r>
            <w:r w:rsidR="006A4F20" w:rsidRPr="00690A72">
              <w:rPr>
                <w:lang w:val="en-AU"/>
              </w:rPr>
              <w:t>.</w:t>
            </w:r>
          </w:p>
          <w:p w14:paraId="5BDC77A0" w14:textId="77777777" w:rsidR="00C66042" w:rsidRPr="006A4F20" w:rsidRDefault="00C66042" w:rsidP="00C66042">
            <w:pPr>
              <w:spacing w:before="240"/>
              <w:rPr>
                <w:b/>
                <w:lang w:val="en-GB"/>
              </w:rPr>
            </w:pPr>
            <w:r w:rsidRPr="006A4F20">
              <w:rPr>
                <w:b/>
                <w:lang w:val="en-GB"/>
              </w:rPr>
              <w:t>Technology</w:t>
            </w:r>
          </w:p>
          <w:p w14:paraId="7F7A435C" w14:textId="0DCA1B51" w:rsidR="006C6CCE" w:rsidRDefault="00DF06CC" w:rsidP="00C66042">
            <w:pPr>
              <w:rPr>
                <w:i/>
                <w:color w:val="2E74B5" w:themeColor="accent1" w:themeShade="BF"/>
                <w:lang w:val="en-AU"/>
              </w:rPr>
            </w:pPr>
            <w:r>
              <w:rPr>
                <w:lang w:val="en-GB"/>
              </w:rPr>
              <w:t xml:space="preserve">Students develop technology understandings as </w:t>
            </w:r>
            <w:r w:rsidR="00F05180">
              <w:rPr>
                <w:lang w:val="en-GB"/>
              </w:rPr>
              <w:t xml:space="preserve">they </w:t>
            </w:r>
            <w:r w:rsidR="00046B9D">
              <w:rPr>
                <w:lang w:val="en-GB"/>
              </w:rPr>
              <w:t xml:space="preserve">engage in the design process and </w:t>
            </w:r>
            <w:r w:rsidR="00C567C6">
              <w:rPr>
                <w:lang w:val="en-GB"/>
              </w:rPr>
              <w:t xml:space="preserve">use their senses to explore the </w:t>
            </w:r>
            <w:r w:rsidR="00046B9D">
              <w:rPr>
                <w:lang w:val="en-GB"/>
              </w:rPr>
              <w:t xml:space="preserve">properties of materials, </w:t>
            </w:r>
            <w:r w:rsidR="00C66042">
              <w:rPr>
                <w:lang w:val="en-GB"/>
              </w:rPr>
              <w:t xml:space="preserve">select </w:t>
            </w:r>
            <w:r w:rsidR="002F4C69">
              <w:rPr>
                <w:lang w:val="en-GB"/>
              </w:rPr>
              <w:t xml:space="preserve">appropriate </w:t>
            </w:r>
            <w:r w:rsidR="00C66042" w:rsidRPr="00520869">
              <w:rPr>
                <w:lang w:val="en-AU"/>
              </w:rPr>
              <w:t xml:space="preserve">materials </w:t>
            </w:r>
            <w:r w:rsidR="00046B9D">
              <w:rPr>
                <w:lang w:val="en-AU"/>
              </w:rPr>
              <w:t>for</w:t>
            </w:r>
            <w:r w:rsidR="00C331B5">
              <w:rPr>
                <w:lang w:val="en-AU"/>
              </w:rPr>
              <w:t xml:space="preserve"> </w:t>
            </w:r>
            <w:r w:rsidR="00C66042" w:rsidRPr="00F155DC">
              <w:rPr>
                <w:lang w:val="en-GB"/>
              </w:rPr>
              <w:t>construct</w:t>
            </w:r>
            <w:r w:rsidR="00046B9D">
              <w:rPr>
                <w:lang w:val="en-GB"/>
              </w:rPr>
              <w:t xml:space="preserve">ion </w:t>
            </w:r>
            <w:r w:rsidR="00C66042" w:rsidRPr="00F155DC">
              <w:rPr>
                <w:lang w:val="en-GB"/>
              </w:rPr>
              <w:t xml:space="preserve">and evaluate </w:t>
            </w:r>
            <w:r w:rsidR="00C66042">
              <w:rPr>
                <w:lang w:val="en-GB"/>
              </w:rPr>
              <w:t xml:space="preserve">its </w:t>
            </w:r>
            <w:r>
              <w:rPr>
                <w:lang w:val="en-GB"/>
              </w:rPr>
              <w:t>suitability</w:t>
            </w:r>
            <w:r w:rsidRPr="00F155DC">
              <w:rPr>
                <w:lang w:val="en-GB"/>
              </w:rPr>
              <w:t xml:space="preserve"> </w:t>
            </w:r>
            <w:r w:rsidR="00046B9D">
              <w:rPr>
                <w:lang w:val="en-GB"/>
              </w:rPr>
              <w:t xml:space="preserve">against design criteria </w:t>
            </w:r>
            <w:r w:rsidR="00520869" w:rsidRPr="00520869">
              <w:rPr>
                <w:lang w:val="en-AU"/>
              </w:rPr>
              <w:t>(</w:t>
            </w:r>
            <w:r w:rsidR="00520869" w:rsidRPr="004A76E5">
              <w:rPr>
                <w:i/>
                <w:color w:val="2E74B5" w:themeColor="accent1" w:themeShade="BF"/>
                <w:lang w:val="en-AU"/>
              </w:rPr>
              <w:t>WATPPS0</w:t>
            </w:r>
            <w:r w:rsidR="00C06B1A" w:rsidRPr="004A76E5">
              <w:rPr>
                <w:i/>
                <w:color w:val="2E74B5" w:themeColor="accent1" w:themeShade="BF"/>
                <w:lang w:val="en-AU"/>
              </w:rPr>
              <w:t>2: Generate and record design ideas through describing, drawing, modelling and/or a sequence of written or spoken steps</w:t>
            </w:r>
            <w:r w:rsidR="00520869" w:rsidRPr="004A76E5">
              <w:rPr>
                <w:i/>
                <w:color w:val="2E74B5" w:themeColor="accent1" w:themeShade="BF"/>
                <w:lang w:val="en-AU"/>
              </w:rPr>
              <w:t>, WATPPS04</w:t>
            </w:r>
            <w:r w:rsidR="00C06B1A" w:rsidRPr="004A76E5">
              <w:rPr>
                <w:i/>
                <w:color w:val="2E74B5" w:themeColor="accent1" w:themeShade="BF"/>
                <w:lang w:val="en-AU"/>
              </w:rPr>
              <w:t xml:space="preserve">: Use personal preferences to </w:t>
            </w:r>
            <w:hyperlink r:id="rId24" w:tooltip="Display the glossary entry for evaluate" w:history="1">
              <w:r w:rsidR="00C06B1A" w:rsidRPr="004A76E5">
                <w:rPr>
                  <w:i/>
                  <w:color w:val="2E74B5" w:themeColor="accent1" w:themeShade="BF"/>
                  <w:lang w:val="en-AU"/>
                </w:rPr>
                <w:t>evaluate</w:t>
              </w:r>
            </w:hyperlink>
            <w:r w:rsidR="00C06B1A" w:rsidRPr="004A76E5">
              <w:rPr>
                <w:i/>
                <w:color w:val="2E74B5" w:themeColor="accent1" w:themeShade="BF"/>
                <w:lang w:val="en-AU"/>
              </w:rPr>
              <w:t xml:space="preserve"> the success of simple solutions, WATPPS05: Work independently, or with others when required, for solutions and</w:t>
            </w:r>
            <w:r w:rsidR="002F4C69" w:rsidRPr="004A76E5">
              <w:rPr>
                <w:i/>
                <w:color w:val="2E74B5" w:themeColor="accent1" w:themeShade="BF"/>
                <w:lang w:val="en-AU"/>
              </w:rPr>
              <w:t xml:space="preserve"> ACTDEK004</w:t>
            </w:r>
            <w:r w:rsidR="00C06B1A" w:rsidRPr="004A76E5">
              <w:rPr>
                <w:i/>
                <w:color w:val="2E74B5" w:themeColor="accent1" w:themeShade="BF"/>
                <w:lang w:val="en-AU"/>
              </w:rPr>
              <w:t xml:space="preserve">: </w:t>
            </w:r>
          </w:p>
          <w:p w14:paraId="33E6170F" w14:textId="6B9CF545" w:rsidR="00C66042" w:rsidRDefault="00C06B1A" w:rsidP="006C6CCE">
            <w:pPr>
              <w:spacing w:before="240"/>
              <w:rPr>
                <w:lang w:val="en-GB"/>
              </w:rPr>
            </w:pPr>
            <w:r w:rsidRPr="004A76E5">
              <w:rPr>
                <w:i/>
                <w:color w:val="2E74B5" w:themeColor="accent1" w:themeShade="BF"/>
                <w:lang w:val="en-AU"/>
              </w:rPr>
              <w:t>Characteristics of materials</w:t>
            </w:r>
            <w:r w:rsidR="008616BC" w:rsidRPr="004A76E5">
              <w:rPr>
                <w:i/>
                <w:color w:val="2E74B5" w:themeColor="accent1" w:themeShade="BF"/>
                <w:lang w:val="en-AU"/>
              </w:rPr>
              <w:t xml:space="preserve"> can be explored using senses</w:t>
            </w:r>
            <w:r w:rsidR="00520869" w:rsidRPr="00520869">
              <w:rPr>
                <w:lang w:val="en-AU"/>
              </w:rPr>
              <w:t>)</w:t>
            </w:r>
            <w:r w:rsidR="00C66042" w:rsidRPr="00F155DC">
              <w:rPr>
                <w:lang w:val="en-GB"/>
              </w:rPr>
              <w:t>. They analyse digital images, identify features and</w:t>
            </w:r>
            <w:r w:rsidR="00C66042">
              <w:rPr>
                <w:lang w:val="en-GB"/>
              </w:rPr>
              <w:t>,</w:t>
            </w:r>
            <w:r w:rsidR="00C66042" w:rsidRPr="00F155DC">
              <w:rPr>
                <w:lang w:val="en-GB"/>
              </w:rPr>
              <w:t xml:space="preserve"> with assistance, annotate images to communicate information.</w:t>
            </w:r>
            <w:r w:rsidR="00C66042">
              <w:rPr>
                <w:lang w:val="en-GB"/>
              </w:rPr>
              <w:t xml:space="preserve"> </w:t>
            </w:r>
          </w:p>
          <w:p w14:paraId="21C58EA5" w14:textId="1D86BB1C" w:rsidR="00C66042" w:rsidRDefault="00C66042" w:rsidP="00747DFD">
            <w:pPr>
              <w:spacing w:after="360"/>
              <w:rPr>
                <w:lang w:val="en-AU"/>
              </w:rPr>
            </w:pPr>
            <w:r>
              <w:rPr>
                <w:lang w:val="en-AU"/>
              </w:rPr>
              <w:t xml:space="preserve">The </w:t>
            </w:r>
            <w:hyperlink w:anchor="_Appendix_4:_Design" w:history="1">
              <w:r w:rsidRPr="003A4550">
                <w:rPr>
                  <w:rStyle w:val="Hyperlink"/>
                </w:rPr>
                <w:t>Design process guide</w:t>
              </w:r>
            </w:hyperlink>
            <w:r>
              <w:rPr>
                <w:lang w:val="en-AU"/>
              </w:rPr>
              <w:t xml:space="preserve"> is included as a resource to provide assistance to teachers in understanding the complete design process as developed in the </w:t>
            </w:r>
            <w:r w:rsidR="0044289E">
              <w:rPr>
                <w:lang w:val="en-AU"/>
              </w:rPr>
              <w:t>Technologies curriculum</w:t>
            </w:r>
            <w:r>
              <w:rPr>
                <w:lang w:val="en-AU"/>
              </w:rPr>
              <w:t>.</w:t>
            </w:r>
          </w:p>
          <w:p w14:paraId="008EEE20" w14:textId="6D6A4AD4" w:rsidR="006A4F20" w:rsidRPr="006A4F20" w:rsidRDefault="006A4F20" w:rsidP="00C66042">
            <w:pPr>
              <w:spacing w:before="240"/>
              <w:rPr>
                <w:b/>
                <w:lang w:val="en-GB"/>
              </w:rPr>
            </w:pPr>
            <w:r w:rsidRPr="006A4F20">
              <w:rPr>
                <w:b/>
                <w:lang w:val="en-GB"/>
              </w:rPr>
              <w:t>Mathematics</w:t>
            </w:r>
          </w:p>
          <w:p w14:paraId="6C81F65C" w14:textId="0F7ED7CB" w:rsidR="004C2990" w:rsidRPr="007F19A7" w:rsidRDefault="00DF06CC" w:rsidP="007F19A7">
            <w:pPr>
              <w:spacing w:after="240"/>
            </w:pPr>
            <w:r>
              <w:rPr>
                <w:lang w:val="en-GB"/>
              </w:rPr>
              <w:t xml:space="preserve">Students </w:t>
            </w:r>
            <w:r w:rsidR="001E0734">
              <w:rPr>
                <w:lang w:val="en-GB"/>
              </w:rPr>
              <w:t>develop</w:t>
            </w:r>
            <w:r>
              <w:rPr>
                <w:lang w:val="en-GB"/>
              </w:rPr>
              <w:t xml:space="preserve"> mathematical understanding and </w:t>
            </w:r>
            <w:r w:rsidR="001E0734">
              <w:rPr>
                <w:lang w:val="en-GB"/>
              </w:rPr>
              <w:t>proficiency</w:t>
            </w:r>
            <w:r>
              <w:rPr>
                <w:lang w:val="en-GB"/>
              </w:rPr>
              <w:t xml:space="preserve"> </w:t>
            </w:r>
            <w:r w:rsidR="00CA5972">
              <w:rPr>
                <w:lang w:val="en-GB"/>
              </w:rPr>
              <w:t>when they</w:t>
            </w:r>
            <w:r w:rsidR="006A4F20" w:rsidRPr="00F155DC">
              <w:rPr>
                <w:lang w:val="en-GB"/>
              </w:rPr>
              <w:t xml:space="preserve"> measure lengths</w:t>
            </w:r>
            <w:r w:rsidR="00CA5972">
              <w:rPr>
                <w:lang w:val="en-GB"/>
              </w:rPr>
              <w:t xml:space="preserve"> and </w:t>
            </w:r>
            <w:r w:rsidR="006A4F20" w:rsidRPr="00F155DC">
              <w:rPr>
                <w:lang w:val="en-GB"/>
              </w:rPr>
              <w:t xml:space="preserve">compare </w:t>
            </w:r>
            <w:r w:rsidR="006A4F20">
              <w:rPr>
                <w:lang w:val="en-GB"/>
              </w:rPr>
              <w:t xml:space="preserve">and classify </w:t>
            </w:r>
            <w:r w:rsidR="006A4F20" w:rsidRPr="00F155DC">
              <w:rPr>
                <w:lang w:val="en-GB"/>
              </w:rPr>
              <w:t xml:space="preserve">different </w:t>
            </w:r>
            <w:r w:rsidR="006A4F20">
              <w:rPr>
                <w:lang w:val="en-GB"/>
              </w:rPr>
              <w:t>types of</w:t>
            </w:r>
            <w:r w:rsidR="006A4F20" w:rsidRPr="00F155DC">
              <w:rPr>
                <w:lang w:val="en-GB"/>
              </w:rPr>
              <w:t xml:space="preserve"> chairs</w:t>
            </w:r>
            <w:r w:rsidR="006A4F20">
              <w:rPr>
                <w:lang w:val="en-GB"/>
              </w:rPr>
              <w:t xml:space="preserve"> </w:t>
            </w:r>
            <w:r w:rsidR="00C331B5">
              <w:t>(</w:t>
            </w:r>
            <w:r w:rsidR="00C331B5" w:rsidRPr="004C2990">
              <w:rPr>
                <w:i/>
                <w:color w:val="2E74B5" w:themeColor="accent1" w:themeShade="BF"/>
              </w:rPr>
              <w:t>ACMMG006</w:t>
            </w:r>
            <w:r w:rsidR="004C2990" w:rsidRPr="004C2990">
              <w:rPr>
                <w:i/>
                <w:color w:val="2E74B5" w:themeColor="accent1" w:themeShade="BF"/>
              </w:rPr>
              <w:t>:</w:t>
            </w:r>
            <w:r w:rsidR="004C2990" w:rsidRPr="004C2990">
              <w:rPr>
                <w:rFonts w:cstheme="minorHAnsi"/>
                <w:i/>
                <w:color w:val="2E74B5" w:themeColor="accent1" w:themeShade="BF"/>
              </w:rPr>
              <w:t xml:space="preserve"> Use direct and indirect comparisons to decide which is longer, heavier or holds more, and explain reasoning in everyday language</w:t>
            </w:r>
            <w:r w:rsidR="00C331B5" w:rsidRPr="004C2990">
              <w:rPr>
                <w:i/>
                <w:color w:val="2E74B5" w:themeColor="accent1" w:themeShade="BF"/>
              </w:rPr>
              <w:t>, ACMNA005</w:t>
            </w:r>
            <w:r w:rsidR="004C2990" w:rsidRPr="004C2990">
              <w:rPr>
                <w:i/>
                <w:color w:val="2E74B5" w:themeColor="accent1" w:themeShade="BF"/>
              </w:rPr>
              <w:t xml:space="preserve">: </w:t>
            </w:r>
            <w:r w:rsidR="004C2990" w:rsidRPr="004C2990">
              <w:rPr>
                <w:rFonts w:cstheme="minorHAnsi"/>
                <w:i/>
                <w:color w:val="2E74B5" w:themeColor="accent1" w:themeShade="BF"/>
              </w:rPr>
              <w:t>Sort and classify objects and explain the basis for these classifications. Copy, continue and create patterns with objects and drawings</w:t>
            </w:r>
            <w:r w:rsidR="00C331B5" w:rsidRPr="00D33458">
              <w:t>)</w:t>
            </w:r>
            <w:r w:rsidR="006A4F20" w:rsidRPr="00D33458">
              <w:rPr>
                <w:lang w:val="en-GB"/>
              </w:rPr>
              <w:t xml:space="preserve">. </w:t>
            </w:r>
            <w:r w:rsidR="006A4F20" w:rsidRPr="00F155DC">
              <w:rPr>
                <w:lang w:val="en-GB"/>
              </w:rPr>
              <w:t xml:space="preserve">They discuss </w:t>
            </w:r>
            <w:r w:rsidR="00CA5972">
              <w:rPr>
                <w:lang w:val="en-GB"/>
              </w:rPr>
              <w:t xml:space="preserve">the </w:t>
            </w:r>
            <w:r w:rsidR="006A4F20" w:rsidRPr="00F155DC">
              <w:rPr>
                <w:lang w:val="en-GB"/>
              </w:rPr>
              <w:t xml:space="preserve">sizes of </w:t>
            </w:r>
            <w:r w:rsidR="00F05180">
              <w:rPr>
                <w:lang w:val="en-GB"/>
              </w:rPr>
              <w:t>two-dimensional</w:t>
            </w:r>
            <w:r w:rsidR="006A4F20" w:rsidRPr="00F155DC">
              <w:rPr>
                <w:lang w:val="en-GB"/>
              </w:rPr>
              <w:t xml:space="preserve"> </w:t>
            </w:r>
            <w:r w:rsidR="00F05180">
              <w:rPr>
                <w:lang w:val="en-GB"/>
              </w:rPr>
              <w:t xml:space="preserve">figures </w:t>
            </w:r>
            <w:r w:rsidR="006A4F20" w:rsidRPr="00F155DC">
              <w:rPr>
                <w:lang w:val="en-GB"/>
              </w:rPr>
              <w:t xml:space="preserve">and </w:t>
            </w:r>
            <w:r w:rsidR="00F05180">
              <w:rPr>
                <w:lang w:val="en-GB"/>
              </w:rPr>
              <w:t>three-dimensional</w:t>
            </w:r>
            <w:r w:rsidR="006A4F20" w:rsidRPr="00F155DC">
              <w:rPr>
                <w:lang w:val="en-GB"/>
              </w:rPr>
              <w:t xml:space="preserve"> </w:t>
            </w:r>
            <w:r w:rsidR="00F05180">
              <w:rPr>
                <w:lang w:val="en-GB"/>
              </w:rPr>
              <w:t>objects</w:t>
            </w:r>
            <w:r w:rsidR="006A4F20" w:rsidRPr="00F155DC">
              <w:rPr>
                <w:lang w:val="en-GB"/>
              </w:rPr>
              <w:t xml:space="preserve"> for various parts of the chair</w:t>
            </w:r>
            <w:r w:rsidR="006A4F20" w:rsidRPr="00F155DC">
              <w:t xml:space="preserve"> </w:t>
            </w:r>
            <w:r w:rsidR="00C331B5" w:rsidRPr="00F155DC">
              <w:t>(</w:t>
            </w:r>
            <w:r w:rsidR="00C331B5" w:rsidRPr="007F19A7">
              <w:rPr>
                <w:i/>
                <w:color w:val="2E74B5" w:themeColor="accent1" w:themeShade="BF"/>
              </w:rPr>
              <w:t>ACMMG009</w:t>
            </w:r>
            <w:r w:rsidR="004C2990" w:rsidRPr="007F19A7">
              <w:rPr>
                <w:i/>
                <w:color w:val="2E74B5" w:themeColor="accent1" w:themeShade="BF"/>
              </w:rPr>
              <w:t xml:space="preserve">: </w:t>
            </w:r>
            <w:r w:rsidR="004C2990" w:rsidRPr="007F19A7">
              <w:rPr>
                <w:rFonts w:cstheme="minorHAnsi"/>
                <w:i/>
                <w:color w:val="2E74B5" w:themeColor="accent1" w:themeShade="BF"/>
              </w:rPr>
              <w:t>Sort, describe and name familiar two-dimensional shapes and three-dimensional objects in the environment</w:t>
            </w:r>
            <w:r w:rsidR="00C331B5" w:rsidRPr="00F155DC">
              <w:t>)</w:t>
            </w:r>
            <w:r w:rsidR="006A4F20" w:rsidRPr="00F155DC">
              <w:t>.</w:t>
            </w:r>
          </w:p>
        </w:tc>
      </w:tr>
      <w:tr w:rsidR="006A4F20" w14:paraId="38026533" w14:textId="77777777" w:rsidTr="00E54F28">
        <w:tc>
          <w:tcPr>
            <w:tcW w:w="9016" w:type="dxa"/>
          </w:tcPr>
          <w:p w14:paraId="06214518" w14:textId="77777777" w:rsidR="006A4F20" w:rsidRPr="00356052" w:rsidRDefault="006A4F20" w:rsidP="006A4F20">
            <w:pPr>
              <w:spacing w:before="240"/>
              <w:rPr>
                <w:b/>
                <w:lang w:val="en-GB"/>
              </w:rPr>
            </w:pPr>
            <w:r w:rsidRPr="00356052">
              <w:rPr>
                <w:b/>
                <w:lang w:val="en-GB"/>
              </w:rPr>
              <w:t>General capabilities</w:t>
            </w:r>
            <w:r w:rsidRPr="00D93326">
              <w:rPr>
                <w:lang w:val="en-GB"/>
              </w:rPr>
              <w:t xml:space="preserve"> </w:t>
            </w:r>
          </w:p>
          <w:p w14:paraId="45646609" w14:textId="4003BB08" w:rsidR="006A4F20" w:rsidRPr="00F624BA" w:rsidRDefault="006A4F20" w:rsidP="006A4F20">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00C66042">
              <w:rPr>
                <w:rFonts w:cstheme="minorHAnsi"/>
                <w:i/>
                <w:lang w:val="en-GB"/>
              </w:rPr>
              <w:t>Chairs for b</w:t>
            </w:r>
            <w:r w:rsidRPr="002F1BC7">
              <w:rPr>
                <w:rFonts w:cstheme="minorHAnsi"/>
                <w:i/>
                <w:lang w:val="en-GB"/>
              </w:rPr>
              <w:t>ears</w:t>
            </w:r>
            <w:r w:rsidR="00C331B5">
              <w:rPr>
                <w:rFonts w:cstheme="minorHAnsi"/>
                <w:i/>
                <w:lang w:val="en-GB"/>
              </w:rPr>
              <w:t>.</w:t>
            </w:r>
            <w:r w:rsidRPr="002F1BC7">
              <w:rPr>
                <w:rFonts w:cstheme="minorHAnsi"/>
                <w:lang w:val="en-GB"/>
              </w:rPr>
              <w:t xml:space="preserve"> </w:t>
            </w:r>
            <w:r w:rsidRPr="00E42D13">
              <w:rPr>
                <w:rFonts w:cstheme="minorHAnsi"/>
                <w:lang w:val="en-GB"/>
              </w:rPr>
              <w:t xml:space="preserve">In this module, </w:t>
            </w:r>
            <w:r w:rsidRPr="00F624BA">
              <w:rPr>
                <w:rFonts w:cstheme="minorHAnsi"/>
                <w:lang w:val="en-GB"/>
              </w:rPr>
              <w:t>students:</w:t>
            </w:r>
          </w:p>
          <w:p w14:paraId="37AB4994" w14:textId="05C3A803" w:rsidR="006A4F20" w:rsidRPr="00F624BA" w:rsidRDefault="006A4F20" w:rsidP="001A086D">
            <w:pPr>
              <w:widowControl/>
              <w:numPr>
                <w:ilvl w:val="0"/>
                <w:numId w:val="13"/>
              </w:numPr>
              <w:spacing w:after="0"/>
              <w:ind w:left="454" w:hanging="227"/>
              <w:rPr>
                <w:lang w:val="en-GB"/>
              </w:rPr>
            </w:pPr>
            <w:r w:rsidRPr="00F624BA">
              <w:rPr>
                <w:lang w:val="en-GB"/>
              </w:rPr>
              <w:t>Develop problem solving skills as they research the problem and its context (</w:t>
            </w:r>
            <w:r w:rsidRPr="00F624BA">
              <w:rPr>
                <w:i/>
                <w:lang w:val="en-GB"/>
              </w:rPr>
              <w:t>Activit</w:t>
            </w:r>
            <w:r w:rsidR="00C66042">
              <w:rPr>
                <w:i/>
                <w:lang w:val="en-GB"/>
              </w:rPr>
              <w:t>y 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4132723B" w14:textId="77777777" w:rsidR="006A4F20" w:rsidRPr="00F624BA" w:rsidRDefault="006A4F20" w:rsidP="001A086D">
            <w:pPr>
              <w:widowControl/>
              <w:numPr>
                <w:ilvl w:val="0"/>
                <w:numId w:val="13"/>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14:paraId="47551581" w14:textId="77777777" w:rsidR="006A4F20" w:rsidRPr="002F1BC7" w:rsidRDefault="006A4F20" w:rsidP="001A086D">
            <w:pPr>
              <w:widowControl/>
              <w:numPr>
                <w:ilvl w:val="0"/>
                <w:numId w:val="13"/>
              </w:numPr>
              <w:spacing w:after="0"/>
              <w:ind w:left="454" w:hanging="227"/>
              <w:rPr>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capabilities </w:t>
            </w:r>
            <w:r w:rsidRPr="002F1BC7">
              <w:rPr>
                <w:lang w:val="en-AU"/>
              </w:rPr>
              <w:t>through self and peer evaluation.</w:t>
            </w:r>
          </w:p>
          <w:p w14:paraId="5A08BD56" w14:textId="77777777" w:rsidR="006A4F20" w:rsidRPr="006C6CCE" w:rsidRDefault="006A4F20" w:rsidP="006F42CD">
            <w:pPr>
              <w:widowControl/>
              <w:numPr>
                <w:ilvl w:val="0"/>
                <w:numId w:val="13"/>
              </w:numPr>
              <w:spacing w:after="240"/>
              <w:ind w:left="454" w:hanging="227"/>
              <w:rPr>
                <w:b/>
                <w:lang w:val="en-AU"/>
              </w:rPr>
            </w:pPr>
            <w:r w:rsidRPr="00F624BA">
              <w:rPr>
                <w:lang w:val="en-GB"/>
              </w:rPr>
              <w:t xml:space="preserve">Utilise </w:t>
            </w:r>
            <w:r w:rsidR="00C66042">
              <w:rPr>
                <w:lang w:val="en-AU"/>
              </w:rPr>
              <w:t>a range of literacies and i</w:t>
            </w:r>
            <w:r w:rsidRPr="00F624BA">
              <w:rPr>
                <w:lang w:val="en-AU"/>
              </w:rPr>
              <w:t xml:space="preserve">nformation and communication technologies capabilities as they collate records of work completed throughout the module in a journal; </w:t>
            </w:r>
            <w:r w:rsidR="006F42CD">
              <w:rPr>
                <w:lang w:val="en-AU"/>
              </w:rPr>
              <w:t xml:space="preserve">and </w:t>
            </w:r>
            <w:r w:rsidRPr="00F624BA">
              <w:rPr>
                <w:lang w:val="en-AU"/>
              </w:rPr>
              <w:t xml:space="preserve">represent and communicate their solutions to an audience using digital technologies in </w:t>
            </w:r>
            <w:r w:rsidRPr="00F624BA">
              <w:rPr>
                <w:i/>
                <w:lang w:val="en-AU"/>
              </w:rPr>
              <w:t>Activity 4</w:t>
            </w:r>
            <w:r>
              <w:rPr>
                <w:i/>
                <w:lang w:val="en-AU"/>
              </w:rPr>
              <w:t>.</w:t>
            </w:r>
          </w:p>
          <w:p w14:paraId="58906F15" w14:textId="1A9ED2C6" w:rsidR="006C6CCE" w:rsidRPr="006A4F20" w:rsidRDefault="006C6CCE" w:rsidP="006C6CCE">
            <w:pPr>
              <w:widowControl/>
              <w:spacing w:after="240"/>
              <w:ind w:left="454"/>
              <w:rPr>
                <w:b/>
                <w:lang w:val="en-AU"/>
              </w:rPr>
            </w:pPr>
          </w:p>
        </w:tc>
      </w:tr>
      <w:tr w:rsidR="00E54F28" w14:paraId="301E05F9" w14:textId="77777777" w:rsidTr="00E54F28">
        <w:tc>
          <w:tcPr>
            <w:tcW w:w="9016" w:type="dxa"/>
          </w:tcPr>
          <w:p w14:paraId="53BCCF20" w14:textId="41973D29" w:rsidR="00E641AF" w:rsidRPr="00B2183D" w:rsidRDefault="00D96940" w:rsidP="00E641AF">
            <w:pPr>
              <w:spacing w:before="240"/>
              <w:rPr>
                <w:rFonts w:asciiTheme="minorHAnsi" w:hAnsiTheme="minorHAnsi"/>
                <w:b/>
              </w:rPr>
            </w:pPr>
            <w:r>
              <w:rPr>
                <w:lang w:val="en-AU"/>
              </w:rPr>
              <w:br w:type="page"/>
            </w:r>
            <w:r w:rsidR="00E641AF" w:rsidRPr="00B2183D">
              <w:rPr>
                <w:b/>
              </w:rPr>
              <w:t>What are the pedagogical principles of the STEM learning modules?</w:t>
            </w:r>
          </w:p>
          <w:p w14:paraId="71F7F008" w14:textId="1654ACD8" w:rsidR="00902EEF" w:rsidRPr="00B2183D" w:rsidRDefault="00E641AF" w:rsidP="00E641AF">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24C956E3" w14:textId="77777777" w:rsidR="00E641AF" w:rsidRPr="00D93326" w:rsidRDefault="00E641AF" w:rsidP="00C66042">
            <w:pPr>
              <w:spacing w:after="0"/>
              <w:rPr>
                <w:lang w:val="en-AU"/>
              </w:rPr>
            </w:pPr>
            <w:r w:rsidRPr="00D93326">
              <w:rPr>
                <w:lang w:val="en-AU"/>
              </w:rPr>
              <w:t>The design of the modules is based on four pedagogical principles:</w:t>
            </w:r>
          </w:p>
          <w:p w14:paraId="5B170287" w14:textId="77777777" w:rsidR="00E641AF" w:rsidRPr="00275776" w:rsidRDefault="00E641AF" w:rsidP="00C66042">
            <w:pPr>
              <w:widowControl/>
              <w:numPr>
                <w:ilvl w:val="0"/>
                <w:numId w:val="14"/>
              </w:numPr>
              <w:autoSpaceDE w:val="0"/>
              <w:autoSpaceDN w:val="0"/>
              <w:adjustRightInd w:val="0"/>
              <w:spacing w:after="0"/>
              <w:ind w:left="454" w:hanging="227"/>
              <w:rPr>
                <w:b/>
                <w:lang w:val="en-AU"/>
              </w:rPr>
            </w:pPr>
            <w:r w:rsidRPr="00275776">
              <w:rPr>
                <w:b/>
                <w:lang w:val="en-AU"/>
              </w:rPr>
              <w:t>Problem-based learning</w:t>
            </w:r>
          </w:p>
          <w:p w14:paraId="1CC8DA80" w14:textId="2C3B546C" w:rsidR="00E641AF" w:rsidRDefault="00E641AF" w:rsidP="001A086D">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607311BA" w14:textId="77777777" w:rsidR="00E641AF" w:rsidRPr="000C54C4" w:rsidRDefault="00E641AF" w:rsidP="00BD30FC">
            <w:pPr>
              <w:widowControl/>
              <w:numPr>
                <w:ilvl w:val="0"/>
                <w:numId w:val="14"/>
              </w:numPr>
              <w:autoSpaceDE w:val="0"/>
              <w:autoSpaceDN w:val="0"/>
              <w:adjustRightInd w:val="0"/>
              <w:spacing w:before="240" w:after="0"/>
              <w:ind w:left="454" w:hanging="227"/>
              <w:rPr>
                <w:b/>
                <w:lang w:val="en-AU"/>
              </w:rPr>
            </w:pPr>
            <w:r w:rsidRPr="000C54C4">
              <w:rPr>
                <w:b/>
              </w:rPr>
              <w:t>Developing higher order thinking</w:t>
            </w:r>
          </w:p>
          <w:p w14:paraId="397BF35F" w14:textId="6A7855E2" w:rsidR="00E641AF" w:rsidRPr="00D93326" w:rsidRDefault="00E641AF" w:rsidP="00E641AF">
            <w:pPr>
              <w:widowControl/>
              <w:ind w:left="454"/>
              <w:contextualSpacing/>
              <w:rPr>
                <w:lang w:val="en-AU"/>
              </w:rPr>
            </w:pPr>
            <w:r w:rsidRPr="00D93326">
              <w:rPr>
                <w:rFonts w:cstheme="minorHAnsi"/>
                <w:noProof/>
                <w:lang w:eastAsia="en-AU"/>
              </w:rPr>
              <w:drawing>
                <wp:anchor distT="0" distB="0" distL="114300" distR="114300" simplePos="0" relativeHeight="251837440" behindDoc="0" locked="0" layoutInCell="1" allowOverlap="1" wp14:anchorId="6FFB1D1C" wp14:editId="5E4CE561">
                  <wp:simplePos x="0" y="0"/>
                  <wp:positionH relativeFrom="margin">
                    <wp:align>right</wp:align>
                  </wp:positionH>
                  <wp:positionV relativeFrom="paragraph">
                    <wp:posOffset>43180</wp:posOffset>
                  </wp:positionV>
                  <wp:extent cx="504000" cy="5040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 with the icon shown here.</w:t>
            </w:r>
            <w:r w:rsidRPr="00D93326">
              <w:rPr>
                <w:rFonts w:cstheme="minorHAnsi"/>
                <w:noProof/>
                <w:lang w:val="en-AU" w:eastAsia="en-AU"/>
              </w:rPr>
              <w:t xml:space="preserve"> </w:t>
            </w:r>
          </w:p>
          <w:p w14:paraId="63346571" w14:textId="77777777" w:rsidR="00E641AF" w:rsidRPr="000C54C4" w:rsidRDefault="00E641AF" w:rsidP="00BD30FC">
            <w:pPr>
              <w:widowControl/>
              <w:numPr>
                <w:ilvl w:val="0"/>
                <w:numId w:val="14"/>
              </w:numPr>
              <w:autoSpaceDE w:val="0"/>
              <w:autoSpaceDN w:val="0"/>
              <w:adjustRightInd w:val="0"/>
              <w:spacing w:before="240" w:after="0"/>
              <w:ind w:left="454" w:hanging="227"/>
              <w:rPr>
                <w:b/>
                <w:lang w:val="en-AU"/>
              </w:rPr>
            </w:pPr>
            <w:r w:rsidRPr="000C54C4">
              <w:rPr>
                <w:b/>
              </w:rPr>
              <w:t>Collaborative learning</w:t>
            </w:r>
          </w:p>
          <w:p w14:paraId="6C248966" w14:textId="77777777" w:rsidR="00E641AF" w:rsidRPr="00D93326" w:rsidRDefault="00E641AF" w:rsidP="00E641AF">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50B7F6BB" w14:textId="77777777" w:rsidR="00E641AF" w:rsidRPr="000C54C4" w:rsidRDefault="00E641AF" w:rsidP="00BD30FC">
            <w:pPr>
              <w:widowControl/>
              <w:numPr>
                <w:ilvl w:val="0"/>
                <w:numId w:val="14"/>
              </w:numPr>
              <w:autoSpaceDE w:val="0"/>
              <w:autoSpaceDN w:val="0"/>
              <w:adjustRightInd w:val="0"/>
              <w:spacing w:before="240" w:after="0"/>
              <w:ind w:left="454" w:hanging="227"/>
              <w:rPr>
                <w:b/>
                <w:lang w:val="en-AU"/>
              </w:rPr>
            </w:pPr>
            <w:r w:rsidRPr="000C54C4">
              <w:rPr>
                <w:b/>
              </w:rPr>
              <w:t>Reflective practice</w:t>
            </w:r>
          </w:p>
          <w:p w14:paraId="3C813455" w14:textId="0F75A7F3" w:rsidR="00E641AF" w:rsidRDefault="00E641AF" w:rsidP="00937195">
            <w:pPr>
              <w:widowControl/>
              <w:spacing w:before="0" w:after="240"/>
              <w:ind w:left="454"/>
              <w:rPr>
                <w:lang w:val="en-AU"/>
              </w:rPr>
            </w:pPr>
            <w:r w:rsidRPr="00D93326">
              <w:rPr>
                <w:lang w:val="en-AU"/>
              </w:rPr>
              <w:t>Recording observations, ideas and one’s reflections on the learning experiences in some form of journal fosters deeper engagement and metacognitive awareness of what is being learn</w:t>
            </w:r>
            <w:r w:rsidR="00046B9D">
              <w:rPr>
                <w:lang w:val="en-AU"/>
              </w:rPr>
              <w:t>ed</w:t>
            </w:r>
            <w:r w:rsidRPr="00D93326">
              <w:rPr>
                <w:lang w:val="en-AU"/>
              </w:rPr>
              <w:t xml:space="preserve">. Information that can support teachers with </w:t>
            </w:r>
            <w:r w:rsidR="00275776" w:rsidRPr="00D93326">
              <w:rPr>
                <w:lang w:val="en-AU"/>
              </w:rPr>
              <w:t>journaling</w:t>
            </w:r>
            <w:r w:rsidRPr="00D93326">
              <w:rPr>
                <w:lang w:val="en-AU"/>
              </w:rPr>
              <w:t xml:space="preserve"> is included in the resource sheets.</w:t>
            </w:r>
          </w:p>
          <w:p w14:paraId="59411060" w14:textId="43C176E6" w:rsidR="00E641AF" w:rsidRPr="00037A70" w:rsidRDefault="00E641AF" w:rsidP="00937195">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B6C6CBB" w14:textId="16B2F44E" w:rsidR="00E641AF" w:rsidRPr="006A4F20" w:rsidRDefault="00E641AF" w:rsidP="006A4F20">
      <w:pPr>
        <w:rPr>
          <w:rFonts w:eastAsiaTheme="majorEastAsia" w:cstheme="majorBidi"/>
          <w:sz w:val="28"/>
          <w:szCs w:val="32"/>
        </w:rPr>
      </w:pPr>
      <w:r>
        <w:br w:type="page"/>
      </w:r>
    </w:p>
    <w:p w14:paraId="6F486E00" w14:textId="4AFDF352" w:rsidR="002B54C0" w:rsidRDefault="000256E5" w:rsidP="00C75E46">
      <w:pPr>
        <w:pStyle w:val="Heading1"/>
      </w:pPr>
      <w:bookmarkStart w:id="6" w:name="_Toc39098059"/>
      <w:r>
        <w:t>Activity sequence</w:t>
      </w:r>
      <w:r w:rsidR="001A0AA5">
        <w:t xml:space="preserve"> and purpose</w:t>
      </w:r>
      <w:bookmarkEnd w:id="6"/>
    </w:p>
    <w:tbl>
      <w:tblPr>
        <w:tblStyle w:val="PlainTable21"/>
        <w:tblW w:w="5000" w:type="pct"/>
        <w:jc w:val="center"/>
        <w:tblLook w:val="04A0" w:firstRow="1" w:lastRow="0" w:firstColumn="1" w:lastColumn="0" w:noHBand="0" w:noVBand="1"/>
      </w:tblPr>
      <w:tblGrid>
        <w:gridCol w:w="3971"/>
        <w:gridCol w:w="5055"/>
      </w:tblGrid>
      <w:tr w:rsidR="00C331B5" w:rsidRPr="00A868B1" w14:paraId="5C6069E1" w14:textId="77777777" w:rsidTr="00ED5A06">
        <w:trPr>
          <w:cnfStyle w:val="100000000000" w:firstRow="1" w:lastRow="0" w:firstColumn="0" w:lastColumn="0" w:oddVBand="0" w:evenVBand="0" w:oddHBand="0" w:evenHBand="0" w:firstRowFirstColumn="0" w:firstRowLastColumn="0" w:lastRowFirstColumn="0" w:lastRowLastColumn="0"/>
          <w:trHeight w:val="3118"/>
          <w:jc w:val="center"/>
        </w:trPr>
        <w:tc>
          <w:tcPr>
            <w:cnfStyle w:val="001000000000" w:firstRow="0" w:lastRow="0" w:firstColumn="1" w:lastColumn="0" w:oddVBand="0" w:evenVBand="0" w:oddHBand="0" w:evenHBand="0" w:firstRowFirstColumn="0" w:firstRowLastColumn="0" w:lastRowFirstColumn="0" w:lastRowLastColumn="0"/>
            <w:tcW w:w="2200" w:type="pct"/>
            <w:tcMar>
              <w:left w:w="85" w:type="dxa"/>
              <w:right w:w="85" w:type="dxa"/>
            </w:tcMar>
          </w:tcPr>
          <w:p w14:paraId="5B213B33" w14:textId="77777777" w:rsidR="00363CD5" w:rsidRDefault="00E641AF" w:rsidP="00363CD5">
            <w:pPr>
              <w:spacing w:before="0" w:after="0"/>
              <w:rPr>
                <w:rFonts w:cstheme="minorHAnsi"/>
                <w:lang w:val="en-GB"/>
              </w:rPr>
            </w:pPr>
            <w:r w:rsidRPr="001616A6">
              <w:rPr>
                <w:rFonts w:cstheme="minorHAnsi"/>
                <w:noProof/>
                <w:lang w:eastAsia="en-AU"/>
              </w:rPr>
              <w:drawing>
                <wp:anchor distT="0" distB="0" distL="114300" distR="114300" simplePos="0" relativeHeight="251839488" behindDoc="0" locked="0" layoutInCell="1" allowOverlap="1" wp14:anchorId="1B7FB73A" wp14:editId="5B5BC9BA">
                  <wp:simplePos x="0" y="0"/>
                  <wp:positionH relativeFrom="column">
                    <wp:posOffset>1167305</wp:posOffset>
                  </wp:positionH>
                  <wp:positionV relativeFrom="paragraph">
                    <wp:posOffset>11232</wp:posOffset>
                  </wp:positionV>
                  <wp:extent cx="576000" cy="576000"/>
                  <wp:effectExtent l="0" t="0" r="0" b="0"/>
                  <wp:wrapNone/>
                  <wp:docPr id="32" name="Picture 32"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73048694">
                  <wp:extent cx="2077200" cy="1440000"/>
                  <wp:effectExtent l="0" t="0" r="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1A261E9F" w14:textId="3065E712" w:rsidR="000C16C7" w:rsidRPr="006A4F20" w:rsidRDefault="000C16C7" w:rsidP="00ED5A06">
            <w:pPr>
              <w:spacing w:after="240"/>
              <w:rPr>
                <w:rFonts w:cstheme="minorHAnsi"/>
                <w:bCs w:val="0"/>
                <w:lang w:val="en-GB"/>
              </w:rPr>
            </w:pPr>
          </w:p>
        </w:tc>
        <w:tc>
          <w:tcPr>
            <w:tcW w:w="2801" w:type="pct"/>
            <w:tcMar>
              <w:left w:w="85" w:type="dxa"/>
              <w:right w:w="85" w:type="dxa"/>
            </w:tcMar>
            <w:vAlign w:val="center"/>
          </w:tcPr>
          <w:p w14:paraId="271B7A65" w14:textId="77777777" w:rsidR="00296857" w:rsidRDefault="00296857" w:rsidP="00F16C7B">
            <w:pPr>
              <w:cnfStyle w:val="100000000000" w:firstRow="1" w:lastRow="0" w:firstColumn="0" w:lastColumn="0" w:oddVBand="0" w:evenVBand="0" w:oddHBand="0" w:evenHBand="0" w:firstRowFirstColumn="0" w:firstRowLastColumn="0" w:lastRowFirstColumn="0" w:lastRowLastColumn="0"/>
              <w:rPr>
                <w:b w:val="0"/>
              </w:rPr>
            </w:pPr>
            <w:r w:rsidRPr="006A4F20">
              <w:rPr>
                <w:rFonts w:cstheme="minorHAnsi"/>
                <w:lang w:val="en-GB"/>
              </w:rPr>
              <w:t>Classifying chairs</w:t>
            </w:r>
            <w:r>
              <w:rPr>
                <w:b w:val="0"/>
              </w:rPr>
              <w:t xml:space="preserve"> </w:t>
            </w:r>
          </w:p>
          <w:p w14:paraId="722DA6AF" w14:textId="7BFCAA3A" w:rsidR="00C632A0" w:rsidRPr="006A4F20" w:rsidRDefault="00F16C7B" w:rsidP="00F16C7B">
            <w:pPr>
              <w:cnfStyle w:val="100000000000" w:firstRow="1" w:lastRow="0" w:firstColumn="0" w:lastColumn="0" w:oddVBand="0" w:evenVBand="0" w:oddHBand="0" w:evenHBand="0" w:firstRowFirstColumn="0" w:firstRowLastColumn="0" w:lastRowFirstColumn="0" w:lastRowLastColumn="0"/>
              <w:rPr>
                <w:b w:val="0"/>
              </w:rPr>
            </w:pPr>
            <w:r>
              <w:rPr>
                <w:b w:val="0"/>
              </w:rPr>
              <w:t xml:space="preserve">Students’ interest is captured when </w:t>
            </w:r>
            <w:r w:rsidR="0099274E" w:rsidRPr="006A4F20">
              <w:rPr>
                <w:b w:val="0"/>
              </w:rPr>
              <w:t>they</w:t>
            </w:r>
            <w:r w:rsidR="004A4832" w:rsidRPr="006A4F20">
              <w:rPr>
                <w:b w:val="0"/>
              </w:rPr>
              <w:t xml:space="preserve"> </w:t>
            </w:r>
            <w:r w:rsidR="0099274E" w:rsidRPr="006A4F20">
              <w:rPr>
                <w:b w:val="0"/>
              </w:rPr>
              <w:t xml:space="preserve">listen to the </w:t>
            </w:r>
            <w:r w:rsidRPr="006A4F20">
              <w:rPr>
                <w:b w:val="0"/>
              </w:rPr>
              <w:t>storybook</w:t>
            </w:r>
            <w:r w:rsidR="0099274E" w:rsidRPr="006A4F20">
              <w:rPr>
                <w:b w:val="0"/>
              </w:rPr>
              <w:t xml:space="preserve"> </w:t>
            </w:r>
            <w:r w:rsidR="0099274E" w:rsidRPr="006A4F20">
              <w:rPr>
                <w:b w:val="0"/>
                <w:i/>
              </w:rPr>
              <w:t>Bears on Chairs</w:t>
            </w:r>
            <w:r w:rsidR="0099274E" w:rsidRPr="006A4F20">
              <w:rPr>
                <w:b w:val="0"/>
              </w:rPr>
              <w:t xml:space="preserve">. They </w:t>
            </w:r>
            <w:r>
              <w:rPr>
                <w:b w:val="0"/>
              </w:rPr>
              <w:t>find</w:t>
            </w:r>
            <w:r w:rsidR="0099274E" w:rsidRPr="006A4F20">
              <w:rPr>
                <w:b w:val="0"/>
              </w:rPr>
              <w:t xml:space="preserve"> different chairs </w:t>
            </w:r>
            <w:r>
              <w:rPr>
                <w:b w:val="0"/>
              </w:rPr>
              <w:t>around their</w:t>
            </w:r>
            <w:r w:rsidR="0099274E" w:rsidRPr="006A4F20">
              <w:rPr>
                <w:b w:val="0"/>
              </w:rPr>
              <w:t xml:space="preserve"> school</w:t>
            </w:r>
            <w:r>
              <w:rPr>
                <w:b w:val="0"/>
              </w:rPr>
              <w:t xml:space="preserve"> and </w:t>
            </w:r>
            <w:r w:rsidR="0099274E" w:rsidRPr="006A4F20">
              <w:rPr>
                <w:b w:val="0"/>
              </w:rPr>
              <w:t xml:space="preserve">take photos </w:t>
            </w:r>
            <w:r w:rsidR="00F155DC" w:rsidRPr="006A4F20">
              <w:rPr>
                <w:b w:val="0"/>
              </w:rPr>
              <w:t>for a classifying activity which identifies</w:t>
            </w:r>
            <w:r w:rsidR="0099274E" w:rsidRPr="006A4F20">
              <w:rPr>
                <w:b w:val="0"/>
              </w:rPr>
              <w:t xml:space="preserve"> different users and purposes of chairs.</w:t>
            </w:r>
          </w:p>
        </w:tc>
      </w:tr>
      <w:tr w:rsidR="00C331B5" w:rsidRPr="00A868B1" w14:paraId="0D61345B" w14:textId="77777777" w:rsidTr="00ED5A06">
        <w:trPr>
          <w:cnfStyle w:val="000000100000" w:firstRow="0" w:lastRow="0" w:firstColumn="0" w:lastColumn="0" w:oddVBand="0" w:evenVBand="0" w:oddHBand="1" w:evenHBand="0" w:firstRowFirstColumn="0" w:firstRowLastColumn="0" w:lastRowFirstColumn="0" w:lastRowLastColumn="0"/>
          <w:trHeight w:val="3118"/>
          <w:jc w:val="center"/>
        </w:trPr>
        <w:tc>
          <w:tcPr>
            <w:cnfStyle w:val="001000000000" w:firstRow="0" w:lastRow="0" w:firstColumn="1" w:lastColumn="0" w:oddVBand="0" w:evenVBand="0" w:oddHBand="0" w:evenHBand="0" w:firstRowFirstColumn="0" w:firstRowLastColumn="0" w:lastRowFirstColumn="0" w:lastRowLastColumn="0"/>
            <w:tcW w:w="2200" w:type="pct"/>
            <w:tcMar>
              <w:left w:w="85" w:type="dxa"/>
              <w:right w:w="85" w:type="dxa"/>
            </w:tcMar>
          </w:tcPr>
          <w:p w14:paraId="2C46AD97" w14:textId="77777777" w:rsidR="00C331B5" w:rsidRDefault="00C331B5" w:rsidP="006A4F20">
            <w:pPr>
              <w:spacing w:after="240"/>
              <w:rPr>
                <w:rFonts w:cstheme="minorHAnsi"/>
                <w:b w:val="0"/>
                <w:bCs w:val="0"/>
                <w:lang w:val="en-GB"/>
              </w:rPr>
            </w:pPr>
            <w:r>
              <w:rPr>
                <w:noProof/>
                <w:lang w:eastAsia="en-AU"/>
              </w:rPr>
              <mc:AlternateContent>
                <mc:Choice Requires="wpg">
                  <w:drawing>
                    <wp:inline distT="0" distB="0" distL="0" distR="0" wp14:anchorId="23FEA695" wp14:editId="7FD1210C">
                      <wp:extent cx="2077085" cy="1439545"/>
                      <wp:effectExtent l="0" t="0" r="0" b="8255"/>
                      <wp:docPr id="7" name="Group 7"/>
                      <wp:cNvGraphicFramePr/>
                      <a:graphic xmlns:a="http://schemas.openxmlformats.org/drawingml/2006/main">
                        <a:graphicData uri="http://schemas.microsoft.com/office/word/2010/wordprocessingGroup">
                          <wpg:wgp>
                            <wpg:cNvGrpSpPr/>
                            <wpg:grpSpPr>
                              <a:xfrm>
                                <a:off x="0" y="0"/>
                                <a:ext cx="2077085" cy="1439545"/>
                                <a:chOff x="0" y="0"/>
                                <a:chExt cx="2077085" cy="1439545"/>
                              </a:xfrm>
                            </wpg:grpSpPr>
                            <wpg:graphicFrame>
                              <wpg:cNvPr id="4" name="Diagram 4"/>
                              <wpg:cNvFrPr/>
                              <wpg:xfrm>
                                <a:off x="0" y="0"/>
                                <a:ext cx="2077085" cy="1439545"/>
                              </wpg:xfrm>
                              <a:graphic>
                                <a:graphicData uri="http://schemas.openxmlformats.org/drawingml/2006/diagram">
                                  <dgm:relIds xmlns:dgm="http://schemas.openxmlformats.org/drawingml/2006/diagram" xmlns:r="http://schemas.openxmlformats.org/officeDocument/2006/relationships" r:dm="rId32" r:lo="rId33" r:qs="rId34" r:cs="rId35"/>
                                </a:graphicData>
                              </a:graphic>
                            </wpg:graphicFrame>
                            <pic:pic xmlns:pic="http://schemas.openxmlformats.org/drawingml/2006/picture">
                              <pic:nvPicPr>
                                <pic:cNvPr id="6" name="Picture 6" descr="The Activity 2 icon consists of images of maths equipment and a beaker to represent design. " title="Design Icon"/>
                                <pic:cNvPicPr>
                                  <a:picLocks noChangeAspect="1"/>
                                </pic:cNvPicPr>
                              </pic:nvPicPr>
                              <pic:blipFill rotWithShape="1">
                                <a:blip r:embed="rId37" cstate="print">
                                  <a:extLst>
                                    <a:ext uri="{28A0092B-C50C-407E-A947-70E740481C1C}">
                                      <a14:useLocalDpi xmlns:a14="http://schemas.microsoft.com/office/drawing/2010/main" val="0"/>
                                    </a:ext>
                                  </a:extLst>
                                </a:blip>
                                <a:srcRect l="8747" t="11466" r="8117" b="14030"/>
                                <a:stretch/>
                              </pic:blipFill>
                              <pic:spPr bwMode="auto">
                                <a:xfrm>
                                  <a:off x="1009650" y="142875"/>
                                  <a:ext cx="1002665" cy="34290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3196D5E" id="Group 7" o:spid="_x0000_s1026" style="width:163.55pt;height:113.35pt;mso-position-horizontal-relative:char;mso-position-vertical-relative:line" coordsize="20770,14395"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">
                      <v:shape id="Diagram 4" o:spid="_x0000_s1027" type="#_x0000_t75" style="position:absolute;left:365;width:20422;height:143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">
                        <v:imagedata r:id="rId38" o:title=""/>
                        <o:lock v:ext="edit" aspectratio="f"/>
                      </v:shape>
                      <v:shape id="Picture 6" o:spid="_x0000_s1028" type="#_x0000_t75" alt="The Activity 2 icon consists of images of maths equipment and a beaker to represent design. " style="position:absolute;left:10096;top:1428;width:10027;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">
                        <v:imagedata r:id="rId39" o:title="The Activity 2 icon consists of images of maths equipment and a beaker to represent design" croptop="7514f" cropbottom="9195f" cropleft="5732f" cropright="5320f"/>
                        <v:path arrowok="t"/>
                      </v:shape>
                      <w10:anchorlock/>
                    </v:group>
                  </w:pict>
                </mc:Fallback>
              </mc:AlternateContent>
            </w:r>
          </w:p>
          <w:p w14:paraId="273759BC" w14:textId="1C8D97E4" w:rsidR="000C16C7" w:rsidRPr="000954F7" w:rsidRDefault="000C16C7" w:rsidP="00ED5A06">
            <w:pPr>
              <w:spacing w:before="240" w:after="240"/>
              <w:rPr>
                <w:rFonts w:cstheme="minorHAnsi"/>
                <w:b w:val="0"/>
                <w:bCs w:val="0"/>
                <w:lang w:val="en-GB"/>
              </w:rPr>
            </w:pPr>
          </w:p>
        </w:tc>
        <w:tc>
          <w:tcPr>
            <w:tcW w:w="2801" w:type="pct"/>
            <w:tcMar>
              <w:left w:w="85" w:type="dxa"/>
              <w:right w:w="85" w:type="dxa"/>
            </w:tcMar>
            <w:vAlign w:val="center"/>
          </w:tcPr>
          <w:p w14:paraId="7F538DF3" w14:textId="77777777" w:rsidR="00296857" w:rsidRDefault="00296857" w:rsidP="00F16C7B">
            <w:pPr>
              <w:cnfStyle w:val="000000100000" w:firstRow="0" w:lastRow="0" w:firstColumn="0" w:lastColumn="0" w:oddVBand="0" w:evenVBand="0" w:oddHBand="1" w:evenHBand="0" w:firstRowFirstColumn="0" w:firstRowLastColumn="0" w:lastRowFirstColumn="0" w:lastRowLastColumn="0"/>
            </w:pPr>
            <w:r w:rsidRPr="00296857">
              <w:rPr>
                <w:rFonts w:cstheme="minorHAnsi"/>
                <w:b/>
                <w:lang w:val="en-GB"/>
              </w:rPr>
              <w:t>A chair for you, a chair for me</w:t>
            </w:r>
            <w:r w:rsidRPr="00296857">
              <w:rPr>
                <w:b/>
              </w:rPr>
              <w:t xml:space="preserve"> </w:t>
            </w:r>
          </w:p>
          <w:p w14:paraId="5D7C8758" w14:textId="3290FD56" w:rsidR="000C16C7" w:rsidRPr="0069594D" w:rsidRDefault="008C309C" w:rsidP="00F16C7B">
            <w:pPr>
              <w:cnfStyle w:val="000000100000" w:firstRow="0" w:lastRow="0" w:firstColumn="0" w:lastColumn="0" w:oddVBand="0" w:evenVBand="0" w:oddHBand="1" w:evenHBand="0" w:firstRowFirstColumn="0" w:firstRowLastColumn="0" w:lastRowFirstColumn="0" w:lastRowLastColumn="0"/>
            </w:pPr>
            <w:r>
              <w:t>Using streamers</w:t>
            </w:r>
            <w:r w:rsidR="00F16C7B">
              <w:t>,</w:t>
            </w:r>
            <w:r>
              <w:t xml:space="preserve"> </w:t>
            </w:r>
            <w:r w:rsidR="00937195">
              <w:t>students</w:t>
            </w:r>
            <w:r>
              <w:t xml:space="preserve"> measure peop</w:t>
            </w:r>
            <w:r w:rsidR="00F16C7B">
              <w:t>le of varying</w:t>
            </w:r>
            <w:r>
              <w:t xml:space="preserve"> heights </w:t>
            </w:r>
            <w:r w:rsidR="00F16C7B">
              <w:t>and</w:t>
            </w:r>
            <w:r>
              <w:t xml:space="preserve"> investigate how different sized chairs would comfortably fit them. The properties of materials used to make chairs are observed and compared. </w:t>
            </w:r>
            <w:r w:rsidR="00F16C7B">
              <w:t>Students</w:t>
            </w:r>
            <w:r>
              <w:t xml:space="preserve"> c</w:t>
            </w:r>
            <w:r w:rsidRPr="00E60D39">
              <w:t>ompare different toys and explore the</w:t>
            </w:r>
            <w:r w:rsidR="00E133AC">
              <w:t xml:space="preserve"> design</w:t>
            </w:r>
            <w:r w:rsidRPr="00E60D39">
              <w:t xml:space="preserve"> criteria for a chair for their toy.</w:t>
            </w:r>
          </w:p>
        </w:tc>
      </w:tr>
      <w:tr w:rsidR="00C331B5" w:rsidRPr="00A868B1" w14:paraId="6AE67437" w14:textId="77777777" w:rsidTr="00ED5A06">
        <w:trPr>
          <w:trHeight w:val="3118"/>
          <w:jc w:val="center"/>
        </w:trPr>
        <w:tc>
          <w:tcPr>
            <w:cnfStyle w:val="001000000000" w:firstRow="0" w:lastRow="0" w:firstColumn="1" w:lastColumn="0" w:oddVBand="0" w:evenVBand="0" w:oddHBand="0" w:evenHBand="0" w:firstRowFirstColumn="0" w:firstRowLastColumn="0" w:lastRowFirstColumn="0" w:lastRowLastColumn="0"/>
            <w:tcW w:w="2200" w:type="pct"/>
            <w:tcMar>
              <w:left w:w="85" w:type="dxa"/>
              <w:right w:w="85" w:type="dxa"/>
            </w:tcMar>
          </w:tcPr>
          <w:p w14:paraId="38714102" w14:textId="604DDD7A" w:rsidR="000C16C7" w:rsidRPr="006A4F20" w:rsidRDefault="00ED5A06" w:rsidP="00ED5A06">
            <w:pPr>
              <w:spacing w:after="240"/>
              <w:rPr>
                <w:rFonts w:cstheme="minorHAnsi"/>
                <w:bCs w:val="0"/>
              </w:rPr>
            </w:pPr>
            <w:r>
              <w:rPr>
                <w:rFonts w:cstheme="minorHAnsi"/>
                <w:noProof/>
                <w:lang w:eastAsia="en-AU"/>
              </w:rPr>
              <mc:AlternateContent>
                <mc:Choice Requires="wpg">
                  <w:drawing>
                    <wp:anchor distT="0" distB="0" distL="114300" distR="114300" simplePos="0" relativeHeight="252014592" behindDoc="0" locked="0" layoutInCell="1" allowOverlap="1" wp14:anchorId="223B0120" wp14:editId="4C39CFBF">
                      <wp:simplePos x="0" y="0"/>
                      <wp:positionH relativeFrom="column">
                        <wp:posOffset>88900</wp:posOffset>
                      </wp:positionH>
                      <wp:positionV relativeFrom="paragraph">
                        <wp:posOffset>85725</wp:posOffset>
                      </wp:positionV>
                      <wp:extent cx="2077085" cy="1439545"/>
                      <wp:effectExtent l="0" t="0" r="75565" b="27305"/>
                      <wp:wrapTopAndBottom/>
                      <wp:docPr id="22" name="Group 22"/>
                      <wp:cNvGraphicFramePr/>
                      <a:graphic xmlns:a="http://schemas.openxmlformats.org/drawingml/2006/main">
                        <a:graphicData uri="http://schemas.microsoft.com/office/word/2010/wordprocessingGroup">
                          <wpg:wgp>
                            <wpg:cNvGrpSpPr/>
                            <wpg:grpSpPr>
                              <a:xfrm>
                                <a:off x="0" y="0"/>
                                <a:ext cx="2077085" cy="1439545"/>
                                <a:chOff x="0" y="0"/>
                                <a:chExt cx="2077085" cy="1439545"/>
                              </a:xfrm>
                            </wpg:grpSpPr>
                            <wpg:graphicFrame>
                              <wpg:cNvPr id="24" name="Diagram 24"/>
                              <wpg:cNvFrPr/>
                              <wpg:xfrm>
                                <a:off x="0" y="0"/>
                                <a:ext cx="2077085" cy="1439545"/>
                              </wpg:xfrm>
                              <a:graphic>
                                <a:graphicData uri="http://schemas.openxmlformats.org/drawingml/2006/diagram">
                                  <dgm:relIds xmlns:dgm="http://schemas.openxmlformats.org/drawingml/2006/diagram" xmlns:r="http://schemas.openxmlformats.org/officeDocument/2006/relationships" r:dm="rId40" r:lo="rId41" r:qs="rId42" r:cs="rId43"/>
                                </a:graphicData>
                              </a:graphic>
                            </wpg:graphicFrame>
                            <pic:pic xmlns:pic="http://schemas.openxmlformats.org/drawingml/2006/picture">
                              <pic:nvPicPr>
                                <pic:cNvPr id="23" name="Picture 23" descr="The Activity 3 icon consists of a light bulb representing imagine, design and create." title="Actvity 3 Imagine and Create"/>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1133475" y="38100"/>
                                  <a:ext cx="575945" cy="575945"/>
                                </a:xfrm>
                                <a:prstGeom prst="rect">
                                  <a:avLst/>
                                </a:prstGeom>
                                <a:noFill/>
                                <a:ln>
                                  <a:no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C2D591B" id="Group 22" o:spid="_x0000_s1026" style="position:absolute;margin-left:7pt;margin-top:6.75pt;width:163.55pt;height:113.35pt;z-index:252014592" coordsize="20770,14395" o:gfxdata="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">
                      <v:shape id="Diagram 24" o:spid="_x0000_s1027" type="#_x0000_t75" style="position:absolute;left:-60;top:-60;width:21030;height:145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">
                        <v:imagedata r:id="rId46" o:title=""/>
                        <o:lock v:ext="edit" aspectratio="f"/>
                      </v:shape>
                      <v:shape id="Picture 23" o:spid="_x0000_s1028" type="#_x0000_t75" alt="The Activity 3 icon consists of a light bulb representing imagine, design and create." style="position:absolute;left:11334;top:381;width:5760;height:5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">
                        <v:imagedata r:id="rId47" o:title="The Activity 3 icon consists of a light bulb representing imagine, design and create"/>
                        <v:path arrowok="t"/>
                      </v:shape>
                      <w10:wrap type="topAndBottom"/>
                    </v:group>
                  </w:pict>
                </mc:Fallback>
              </mc:AlternateContent>
            </w:r>
          </w:p>
        </w:tc>
        <w:tc>
          <w:tcPr>
            <w:tcW w:w="2801" w:type="pct"/>
            <w:tcMar>
              <w:left w:w="85" w:type="dxa"/>
              <w:right w:w="85" w:type="dxa"/>
            </w:tcMar>
            <w:vAlign w:val="center"/>
          </w:tcPr>
          <w:p w14:paraId="32911C5A" w14:textId="77777777" w:rsidR="00296857" w:rsidRDefault="00296857" w:rsidP="00F16C7B">
            <w:pPr>
              <w:cnfStyle w:val="000000000000" w:firstRow="0" w:lastRow="0" w:firstColumn="0" w:lastColumn="0" w:oddVBand="0" w:evenVBand="0" w:oddHBand="0" w:evenHBand="0" w:firstRowFirstColumn="0" w:firstRowLastColumn="0" w:lastRowFirstColumn="0" w:lastRowLastColumn="0"/>
            </w:pPr>
            <w:r w:rsidRPr="00296857">
              <w:rPr>
                <w:rFonts w:cstheme="minorHAnsi"/>
                <w:b/>
                <w:lang w:val="en-GB"/>
              </w:rPr>
              <w:t>Bears on chairs</w:t>
            </w:r>
            <w:r w:rsidRPr="00296857">
              <w:rPr>
                <w:b/>
              </w:rPr>
              <w:t xml:space="preserve"> </w:t>
            </w:r>
          </w:p>
          <w:p w14:paraId="7627AB60" w14:textId="3D95B016" w:rsidR="00C632A0" w:rsidRPr="00F01BF8" w:rsidRDefault="00F16C7B" w:rsidP="00F16C7B">
            <w:pPr>
              <w:cnfStyle w:val="000000000000" w:firstRow="0" w:lastRow="0" w:firstColumn="0" w:lastColumn="0" w:oddVBand="0" w:evenVBand="0" w:oddHBand="0" w:evenHBand="0" w:firstRowFirstColumn="0" w:firstRowLastColumn="0" w:lastRowFirstColumn="0" w:lastRowLastColumn="0"/>
            </w:pPr>
            <w:r>
              <w:t>Students</w:t>
            </w:r>
            <w:r w:rsidR="00D85D48">
              <w:t xml:space="preserve"> design and </w:t>
            </w:r>
            <w:r w:rsidR="003302BA">
              <w:t xml:space="preserve">build </w:t>
            </w:r>
            <w:r w:rsidR="00D85D48">
              <w:t>a chair</w:t>
            </w:r>
            <w:r w:rsidR="007A2E3F">
              <w:t xml:space="preserve"> </w:t>
            </w:r>
            <w:r w:rsidR="00F01BF8">
              <w:t>that is safe, comfortable and the right size for their toy</w:t>
            </w:r>
            <w:r w:rsidR="003302BA">
              <w:t xml:space="preserve">, </w:t>
            </w:r>
            <w:r w:rsidR="0069594D">
              <w:t>and</w:t>
            </w:r>
            <w:r w:rsidR="00F01BF8">
              <w:t xml:space="preserve"> </w:t>
            </w:r>
            <w:r>
              <w:t xml:space="preserve">then </w:t>
            </w:r>
            <w:r w:rsidR="00F01BF8">
              <w:t xml:space="preserve">test </w:t>
            </w:r>
            <w:r w:rsidR="003302BA">
              <w:t xml:space="preserve">it to see </w:t>
            </w:r>
            <w:r w:rsidR="00F01BF8">
              <w:t>if i</w:t>
            </w:r>
            <w:r w:rsidR="003302BA">
              <w:t xml:space="preserve">t meets the specified </w:t>
            </w:r>
            <w:r w:rsidR="00E133AC">
              <w:t xml:space="preserve">design </w:t>
            </w:r>
            <w:r w:rsidR="003302BA">
              <w:t xml:space="preserve">criteria. </w:t>
            </w:r>
            <w:r>
              <w:t>Students</w:t>
            </w:r>
            <w:r w:rsidR="00F01BF8">
              <w:t xml:space="preserve"> are guided to complete the process of designing, constructing, testing and improving</w:t>
            </w:r>
            <w:r w:rsidR="00656AD1">
              <w:t xml:space="preserve"> their toy’s chair</w:t>
            </w:r>
            <w:r w:rsidR="00F01BF8">
              <w:t>.</w:t>
            </w:r>
          </w:p>
        </w:tc>
      </w:tr>
      <w:tr w:rsidR="00C331B5" w:rsidRPr="00A868B1" w14:paraId="1683AD87" w14:textId="77777777" w:rsidTr="00ED5A06">
        <w:trPr>
          <w:cnfStyle w:val="000000100000" w:firstRow="0" w:lastRow="0" w:firstColumn="0" w:lastColumn="0" w:oddVBand="0" w:evenVBand="0" w:oddHBand="1" w:evenHBand="0" w:firstRowFirstColumn="0" w:firstRowLastColumn="0" w:lastRowFirstColumn="0" w:lastRowLastColumn="0"/>
          <w:trHeight w:val="3118"/>
          <w:jc w:val="center"/>
        </w:trPr>
        <w:tc>
          <w:tcPr>
            <w:cnfStyle w:val="001000000000" w:firstRow="0" w:lastRow="0" w:firstColumn="1" w:lastColumn="0" w:oddVBand="0" w:evenVBand="0" w:oddHBand="0" w:evenHBand="0" w:firstRowFirstColumn="0" w:firstRowLastColumn="0" w:lastRowFirstColumn="0" w:lastRowLastColumn="0"/>
            <w:tcW w:w="2200" w:type="pct"/>
            <w:tcMar>
              <w:left w:w="85" w:type="dxa"/>
              <w:right w:w="85" w:type="dxa"/>
            </w:tcMar>
          </w:tcPr>
          <w:p w14:paraId="0FD87CCF" w14:textId="50332909" w:rsidR="00A67E01" w:rsidRPr="006A4F20" w:rsidRDefault="00ED5A06" w:rsidP="00ED5A06">
            <w:pPr>
              <w:spacing w:after="240"/>
              <w:rPr>
                <w:noProof/>
                <w:lang w:eastAsia="en-AU"/>
              </w:rPr>
            </w:pPr>
            <w:r>
              <w:rPr>
                <w:rFonts w:cstheme="minorHAnsi"/>
                <w:noProof/>
                <w:lang w:eastAsia="en-AU"/>
              </w:rPr>
              <mc:AlternateContent>
                <mc:Choice Requires="wpg">
                  <w:drawing>
                    <wp:anchor distT="0" distB="0" distL="114300" distR="114300" simplePos="0" relativeHeight="251621375" behindDoc="0" locked="0" layoutInCell="1" allowOverlap="1" wp14:anchorId="6D104E44" wp14:editId="02D1D221">
                      <wp:simplePos x="0" y="0"/>
                      <wp:positionH relativeFrom="column">
                        <wp:posOffset>50800</wp:posOffset>
                      </wp:positionH>
                      <wp:positionV relativeFrom="paragraph">
                        <wp:posOffset>97155</wp:posOffset>
                      </wp:positionV>
                      <wp:extent cx="2077085" cy="1439545"/>
                      <wp:effectExtent l="0" t="0" r="56515" b="27305"/>
                      <wp:wrapTopAndBottom/>
                      <wp:docPr id="33" name="Group 33"/>
                      <wp:cNvGraphicFramePr/>
                      <a:graphic xmlns:a="http://schemas.openxmlformats.org/drawingml/2006/main">
                        <a:graphicData uri="http://schemas.microsoft.com/office/word/2010/wordprocessingGroup">
                          <wpg:wgp>
                            <wpg:cNvGrpSpPr/>
                            <wpg:grpSpPr>
                              <a:xfrm>
                                <a:off x="0" y="0"/>
                                <a:ext cx="2077085" cy="1439545"/>
                                <a:chOff x="0" y="0"/>
                                <a:chExt cx="2077085" cy="1439545"/>
                              </a:xfrm>
                            </wpg:grpSpPr>
                            <wpg:graphicFrame>
                              <wpg:cNvPr id="27" name="Diagram 27"/>
                              <wpg:cNvFrPr/>
                              <wpg:xfrm>
                                <a:off x="0" y="0"/>
                                <a:ext cx="2077085" cy="1439545"/>
                              </wpg:xfrm>
                              <a:graphic>
                                <a:graphicData uri="http://schemas.openxmlformats.org/drawingml/2006/diagram">
                                  <dgm:relIds xmlns:dgm="http://schemas.openxmlformats.org/drawingml/2006/diagram" xmlns:r="http://schemas.openxmlformats.org/officeDocument/2006/relationships" r:dm="rId48" r:lo="rId49" r:qs="rId50" r:cs="rId51"/>
                                </a:graphicData>
                              </a:graphic>
                            </wpg:graphicFrame>
                            <pic:pic xmlns:pic="http://schemas.openxmlformats.org/drawingml/2006/picture">
                              <pic:nvPicPr>
                                <pic:cNvPr id="16" name="Picture 16" descr="The Activity 4 icon consists of a megaphone to represent the communication part of this stage." title="Activity 4 Evaluate and Communicate"/>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1095375" y="9525"/>
                                  <a:ext cx="575945" cy="575945"/>
                                </a:xfrm>
                                <a:prstGeom prst="rect">
                                  <a:avLst/>
                                </a:prstGeom>
                                <a:noFill/>
                                <a:ln>
                                  <a:no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BB4F7D2" id="Group 33" o:spid="_x0000_s1026" style="position:absolute;margin-left:4pt;margin-top:7.65pt;width:163.55pt;height:113.35pt;z-index:251621375" coordsize="20770,14395" o:gfxdata="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">
                      <v:shape id="Diagram 27" o:spid="_x0000_s1027" type="#_x0000_t75" style="position:absolute;left:365;top:-60;width:20849;height:145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">
                        <v:imagedata r:id="rId54" o:title=""/>
                        <o:lock v:ext="edit" aspectratio="f"/>
                      </v:shape>
                      <v:shape id="Picture 16" o:spid="_x0000_s1028" type="#_x0000_t75" alt="The Activity 4 icon consists of a megaphone to represent the communication part of this stage." style="position:absolute;left:10953;top:95;width:5760;height:5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">
                        <v:imagedata r:id="rId55" o:title="The Activity 4 icon consists of a megaphone to represent the communication part of this stage"/>
                        <v:path arrowok="t"/>
                      </v:shape>
                      <w10:wrap type="topAndBottom"/>
                    </v:group>
                  </w:pict>
                </mc:Fallback>
              </mc:AlternateContent>
            </w:r>
          </w:p>
        </w:tc>
        <w:tc>
          <w:tcPr>
            <w:tcW w:w="2801" w:type="pct"/>
            <w:tcMar>
              <w:left w:w="85" w:type="dxa"/>
              <w:right w:w="85" w:type="dxa"/>
            </w:tcMar>
            <w:vAlign w:val="center"/>
          </w:tcPr>
          <w:p w14:paraId="2E596FD0" w14:textId="77777777" w:rsidR="00296857" w:rsidRDefault="00296857" w:rsidP="006A4F20">
            <w:pPr>
              <w:cnfStyle w:val="000000100000" w:firstRow="0" w:lastRow="0" w:firstColumn="0" w:lastColumn="0" w:oddVBand="0" w:evenVBand="0" w:oddHBand="1" w:evenHBand="0" w:firstRowFirstColumn="0" w:firstRowLastColumn="0" w:lastRowFirstColumn="0" w:lastRowLastColumn="0"/>
            </w:pPr>
            <w:r w:rsidRPr="00296857">
              <w:rPr>
                <w:rFonts w:cstheme="minorHAnsi"/>
                <w:b/>
                <w:lang w:val="en-GB"/>
              </w:rPr>
              <w:t>Sharing our learning</w:t>
            </w:r>
            <w:r w:rsidRPr="00296857">
              <w:rPr>
                <w:b/>
              </w:rPr>
              <w:t xml:space="preserve"> </w:t>
            </w:r>
          </w:p>
          <w:p w14:paraId="689CCE49" w14:textId="65ACB99C" w:rsidR="006A4F20" w:rsidRDefault="00F16C7B" w:rsidP="006A4F20">
            <w:pPr>
              <w:cnfStyle w:val="000000100000" w:firstRow="0" w:lastRow="0" w:firstColumn="0" w:lastColumn="0" w:oddVBand="0" w:evenVBand="0" w:oddHBand="1" w:evenHBand="0" w:firstRowFirstColumn="0" w:firstRowLastColumn="0" w:lastRowFirstColumn="0" w:lastRowLastColumn="0"/>
            </w:pPr>
            <w:r>
              <w:t>Students</w:t>
            </w:r>
            <w:r w:rsidR="00357CAF" w:rsidRPr="00C75E46">
              <w:t xml:space="preserve"> evaluate the success of their design using a simple evaluation</w:t>
            </w:r>
            <w:r w:rsidR="00046B9D">
              <w:t xml:space="preserve"> of</w:t>
            </w:r>
            <w:r w:rsidR="00357CAF" w:rsidRPr="00C75E46">
              <w:t xml:space="preserve"> </w:t>
            </w:r>
            <w:r w:rsidR="00357CAF" w:rsidRPr="001D5CDA">
              <w:t>pro</w:t>
            </w:r>
            <w:r w:rsidR="003C0F3F">
              <w:t xml:space="preserve"> </w:t>
            </w:r>
            <w:r w:rsidR="00357CAF" w:rsidRPr="001D5CDA">
              <w:t xml:space="preserve">forma. </w:t>
            </w:r>
          </w:p>
          <w:p w14:paraId="69B66D15" w14:textId="7D087D29" w:rsidR="00C632A0" w:rsidRPr="00716A09" w:rsidRDefault="00357CAF" w:rsidP="00F16C7B">
            <w:pPr>
              <w:cnfStyle w:val="000000100000" w:firstRow="0" w:lastRow="0" w:firstColumn="0" w:lastColumn="0" w:oddVBand="0" w:evenVBand="0" w:oddHBand="1" w:evenHBand="0" w:firstRowFirstColumn="0" w:firstRowLastColumn="0" w:lastRowFirstColumn="0" w:lastRowLastColumn="0"/>
              <w:rPr>
                <w:rFonts w:cstheme="minorHAnsi"/>
              </w:rPr>
            </w:pPr>
            <w:r w:rsidRPr="001D5CDA">
              <w:t xml:space="preserve">Students share their </w:t>
            </w:r>
            <w:r w:rsidR="0069594D" w:rsidRPr="001D5CDA">
              <w:t>designs</w:t>
            </w:r>
            <w:r w:rsidRPr="001D5CDA">
              <w:t xml:space="preserve"> with the class</w:t>
            </w:r>
            <w:r w:rsidRPr="00716A09">
              <w:t xml:space="preserve"> and</w:t>
            </w:r>
            <w:r w:rsidR="00F16C7B">
              <w:t>,</w:t>
            </w:r>
            <w:r w:rsidRPr="00716A09">
              <w:t xml:space="preserve"> where possible, a</w:t>
            </w:r>
            <w:r w:rsidR="00716A09">
              <w:t xml:space="preserve">n audience beyond the classroom. </w:t>
            </w:r>
          </w:p>
        </w:tc>
      </w:tr>
    </w:tbl>
    <w:p w14:paraId="32982AB7" w14:textId="77777777" w:rsidR="006A4F20" w:rsidRDefault="006A4F20">
      <w:pPr>
        <w:widowControl/>
        <w:spacing w:before="0" w:after="160" w:line="259" w:lineRule="auto"/>
      </w:pPr>
      <w:r>
        <w:br w:type="page"/>
      </w:r>
    </w:p>
    <w:p w14:paraId="7587E84C" w14:textId="524B6CC2" w:rsidR="007B7169" w:rsidRDefault="00AE5877" w:rsidP="00B47A1C">
      <w:pPr>
        <w:pStyle w:val="Heading1"/>
      </w:pPr>
      <w:bookmarkStart w:id="7" w:name="_Toc39098060"/>
      <w:r>
        <w:t>Background</w:t>
      </w:r>
      <w:bookmarkEnd w:id="7"/>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14:paraId="45F33D41" w14:textId="77777777" w:rsidTr="00AA57BB">
        <w:tc>
          <w:tcPr>
            <w:tcW w:w="2405" w:type="dxa"/>
          </w:tcPr>
          <w:p w14:paraId="73DF2492" w14:textId="1F57D070" w:rsidR="004D6247" w:rsidRPr="00B50B1B" w:rsidRDefault="00E42C8F" w:rsidP="00B50B1B">
            <w:pPr>
              <w:widowControl/>
              <w:spacing w:after="240" w:line="259" w:lineRule="auto"/>
              <w:rPr>
                <w:sz w:val="24"/>
                <w:szCs w:val="24"/>
              </w:rPr>
            </w:pPr>
            <w:r>
              <w:rPr>
                <w:b/>
                <w:sz w:val="24"/>
                <w:szCs w:val="24"/>
              </w:rPr>
              <w:t>Expected learning</w:t>
            </w:r>
          </w:p>
        </w:tc>
        <w:tc>
          <w:tcPr>
            <w:tcW w:w="6611" w:type="dxa"/>
          </w:tcPr>
          <w:p w14:paraId="6D8AA2EF" w14:textId="5B29EE23" w:rsidR="004D6247" w:rsidRPr="002329E9" w:rsidRDefault="006B13F9">
            <w:pPr>
              <w:widowControl/>
              <w:spacing w:after="160" w:line="259" w:lineRule="auto"/>
              <w:rPr>
                <w:lang w:val="en-GB"/>
              </w:rPr>
            </w:pPr>
            <w:r>
              <w:rPr>
                <w:lang w:val="en-GB"/>
              </w:rPr>
              <w:t>Students will be able to</w:t>
            </w:r>
            <w:r w:rsidR="00AD23C7" w:rsidRPr="002329E9">
              <w:rPr>
                <w:lang w:val="en-GB"/>
              </w:rPr>
              <w:t>:</w:t>
            </w:r>
          </w:p>
          <w:p w14:paraId="6C625DA0" w14:textId="4B7E79CE" w:rsidR="008C309C" w:rsidRPr="00E42C8F" w:rsidRDefault="008C309C" w:rsidP="00BD30FC">
            <w:pPr>
              <w:pStyle w:val="ListParagraph"/>
              <w:numPr>
                <w:ilvl w:val="0"/>
                <w:numId w:val="17"/>
              </w:numPr>
              <w:ind w:left="454" w:hanging="227"/>
            </w:pPr>
            <w:r w:rsidRPr="00E42C8F">
              <w:t xml:space="preserve">Make comparisons of sizes and use </w:t>
            </w:r>
            <w:r w:rsidR="00F05180">
              <w:t xml:space="preserve">appropriate </w:t>
            </w:r>
            <w:r w:rsidRPr="00E42C8F">
              <w:t>l</w:t>
            </w:r>
            <w:r w:rsidR="007271A3" w:rsidRPr="00E42C8F">
              <w:t>anguage to describe differences</w:t>
            </w:r>
            <w:r w:rsidR="00D33458" w:rsidRPr="00E42C8F">
              <w:t>.</w:t>
            </w:r>
          </w:p>
          <w:p w14:paraId="551B0C1A" w14:textId="457B46F5" w:rsidR="00D33458" w:rsidRPr="00E42C8F" w:rsidRDefault="00D33458" w:rsidP="00BD30FC">
            <w:pPr>
              <w:pStyle w:val="ListParagraph"/>
              <w:numPr>
                <w:ilvl w:val="0"/>
                <w:numId w:val="17"/>
              </w:numPr>
              <w:ind w:left="454" w:hanging="227"/>
            </w:pPr>
            <w:r w:rsidRPr="00E42C8F">
              <w:t>Sort and classify familiar objects and explain the basis for these classifications.</w:t>
            </w:r>
          </w:p>
          <w:p w14:paraId="14AEA210" w14:textId="7EE39DEB" w:rsidR="008C309C" w:rsidRPr="00E42C8F" w:rsidRDefault="008C309C" w:rsidP="00BD30FC">
            <w:pPr>
              <w:pStyle w:val="ListParagraph"/>
              <w:numPr>
                <w:ilvl w:val="0"/>
                <w:numId w:val="17"/>
              </w:numPr>
              <w:ind w:left="454" w:hanging="227"/>
            </w:pPr>
            <w:r w:rsidRPr="00E42C8F">
              <w:t xml:space="preserve">Discuss and compare sizes of </w:t>
            </w:r>
            <w:r w:rsidR="00F05180">
              <w:rPr>
                <w:lang w:val="en-GB"/>
              </w:rPr>
              <w:t>two-dimensional</w:t>
            </w:r>
            <w:r w:rsidR="00F05180" w:rsidRPr="00F155DC">
              <w:rPr>
                <w:lang w:val="en-GB"/>
              </w:rPr>
              <w:t xml:space="preserve"> </w:t>
            </w:r>
            <w:r w:rsidR="00F05180">
              <w:rPr>
                <w:lang w:val="en-GB"/>
              </w:rPr>
              <w:t xml:space="preserve">figures </w:t>
            </w:r>
            <w:r w:rsidR="00F05180" w:rsidRPr="00F155DC">
              <w:rPr>
                <w:lang w:val="en-GB"/>
              </w:rPr>
              <w:t xml:space="preserve">and </w:t>
            </w:r>
            <w:r w:rsidR="00F05180">
              <w:rPr>
                <w:lang w:val="en-GB"/>
              </w:rPr>
              <w:t>three-dimensional</w:t>
            </w:r>
            <w:r w:rsidR="00F05180" w:rsidRPr="00F155DC">
              <w:rPr>
                <w:lang w:val="en-GB"/>
              </w:rPr>
              <w:t xml:space="preserve"> </w:t>
            </w:r>
            <w:r w:rsidR="00F05180">
              <w:rPr>
                <w:lang w:val="en-GB"/>
              </w:rPr>
              <w:t>objects</w:t>
            </w:r>
            <w:r w:rsidR="00F05180" w:rsidRPr="00F155DC">
              <w:rPr>
                <w:lang w:val="en-GB"/>
              </w:rPr>
              <w:t xml:space="preserve"> </w:t>
            </w:r>
            <w:r w:rsidR="007271A3" w:rsidRPr="00E42C8F">
              <w:t>for various parts of the chair</w:t>
            </w:r>
            <w:r w:rsidRPr="00E42C8F">
              <w:t>.</w:t>
            </w:r>
          </w:p>
          <w:p w14:paraId="64BBC1DB" w14:textId="3D091121" w:rsidR="00303D72" w:rsidRPr="00E42C8F" w:rsidRDefault="00303D72" w:rsidP="00BD30FC">
            <w:pPr>
              <w:pStyle w:val="ListParagraph"/>
              <w:numPr>
                <w:ilvl w:val="0"/>
                <w:numId w:val="17"/>
              </w:numPr>
              <w:ind w:left="454" w:hanging="227"/>
            </w:pPr>
            <w:r w:rsidRPr="00E42C8F">
              <w:t>Investigate, observe and describe the properties of materials</w:t>
            </w:r>
            <w:r w:rsidR="00F05180">
              <w:t xml:space="preserve"> and select appropriate ones</w:t>
            </w:r>
            <w:r w:rsidR="007271A3" w:rsidRPr="00E42C8F">
              <w:t xml:space="preserve"> to make chairs</w:t>
            </w:r>
            <w:r w:rsidRPr="00E42C8F">
              <w:t>.</w:t>
            </w:r>
          </w:p>
          <w:p w14:paraId="19A22A48" w14:textId="5C09B7FD" w:rsidR="002329E9" w:rsidRPr="00E42C8F" w:rsidRDefault="002329E9" w:rsidP="00BD30FC">
            <w:pPr>
              <w:pStyle w:val="ListParagraph"/>
              <w:numPr>
                <w:ilvl w:val="0"/>
                <w:numId w:val="17"/>
              </w:numPr>
              <w:ind w:left="454" w:hanging="227"/>
            </w:pPr>
            <w:r w:rsidRPr="00E42C8F">
              <w:t>Design a chair for their t</w:t>
            </w:r>
            <w:r w:rsidR="00DA5980">
              <w:t>oy</w:t>
            </w:r>
            <w:r w:rsidRPr="00E42C8F">
              <w:t xml:space="preserve">, document their design as a drawing, explain their design choices and </w:t>
            </w:r>
            <w:r w:rsidR="007271A3" w:rsidRPr="00E42C8F">
              <w:t>construct a chair</w:t>
            </w:r>
            <w:r w:rsidRPr="00E42C8F">
              <w:t>.</w:t>
            </w:r>
          </w:p>
          <w:p w14:paraId="6A57FC1A" w14:textId="53C34578" w:rsidR="008C309C" w:rsidRPr="00E42C8F" w:rsidRDefault="008C309C" w:rsidP="00BD30FC">
            <w:pPr>
              <w:pStyle w:val="ListParagraph"/>
              <w:numPr>
                <w:ilvl w:val="0"/>
                <w:numId w:val="17"/>
              </w:numPr>
              <w:ind w:left="454" w:hanging="227"/>
            </w:pPr>
            <w:r w:rsidRPr="00E42C8F">
              <w:t>Work efficiently in collaborative learning situations to g</w:t>
            </w:r>
            <w:r w:rsidR="007271A3" w:rsidRPr="00E42C8F">
              <w:t>enerate a solution</w:t>
            </w:r>
            <w:r w:rsidRPr="00E42C8F">
              <w:t>.</w:t>
            </w:r>
          </w:p>
          <w:p w14:paraId="36145AFC" w14:textId="3B7B07C4" w:rsidR="004D6247" w:rsidRPr="007271A3" w:rsidRDefault="008C309C" w:rsidP="00BD30FC">
            <w:pPr>
              <w:pStyle w:val="ListParagraph"/>
              <w:numPr>
                <w:ilvl w:val="0"/>
                <w:numId w:val="17"/>
              </w:numPr>
              <w:spacing w:after="240"/>
              <w:ind w:left="454" w:hanging="227"/>
            </w:pPr>
            <w:r w:rsidRPr="00E42C8F">
              <w:t>Evaluate and justify design choices using simple eva</w:t>
            </w:r>
            <w:r w:rsidR="007271A3" w:rsidRPr="00E42C8F">
              <w:t>luation strategies</w:t>
            </w:r>
            <w:r w:rsidRPr="00E42C8F">
              <w:t>.</w:t>
            </w:r>
          </w:p>
        </w:tc>
      </w:tr>
      <w:tr w:rsidR="00E42C8F" w14:paraId="683EB3E9" w14:textId="77777777" w:rsidTr="00AA57BB">
        <w:tc>
          <w:tcPr>
            <w:tcW w:w="2405" w:type="dxa"/>
          </w:tcPr>
          <w:p w14:paraId="04AD6E24" w14:textId="743EC037" w:rsidR="00E42C8F" w:rsidRPr="00B50B1B" w:rsidRDefault="00E42C8F" w:rsidP="00E42C8F">
            <w:pPr>
              <w:widowControl/>
              <w:spacing w:after="240" w:line="259" w:lineRule="auto"/>
              <w:rPr>
                <w:b/>
                <w:sz w:val="24"/>
                <w:szCs w:val="24"/>
              </w:rPr>
            </w:pPr>
            <w:r w:rsidRPr="00B50B1B">
              <w:rPr>
                <w:b/>
                <w:sz w:val="24"/>
                <w:szCs w:val="24"/>
              </w:rPr>
              <w:t>Vocabulary</w:t>
            </w:r>
          </w:p>
        </w:tc>
        <w:tc>
          <w:tcPr>
            <w:tcW w:w="6611" w:type="dxa"/>
          </w:tcPr>
          <w:p w14:paraId="7029D83B" w14:textId="61719638" w:rsidR="00E42C8F" w:rsidRDefault="00E42C8F" w:rsidP="00E42C8F">
            <w:pPr>
              <w:rPr>
                <w:lang w:val="en-GB"/>
              </w:rPr>
            </w:pPr>
            <w:r w:rsidRPr="00B50B1B">
              <w:rPr>
                <w:lang w:val="en-GB"/>
              </w:rPr>
              <w:t xml:space="preserve">There are opportunities during the </w:t>
            </w:r>
            <w:r w:rsidR="006B13F9">
              <w:rPr>
                <w:lang w:val="en-GB"/>
              </w:rPr>
              <w:t>module for students</w:t>
            </w:r>
            <w:r w:rsidRPr="00B50B1B">
              <w:rPr>
                <w:lang w:val="en-GB"/>
              </w:rPr>
              <w:t xml:space="preserve"> to develop </w:t>
            </w:r>
            <w:r>
              <w:rPr>
                <w:lang w:val="en-GB"/>
              </w:rPr>
              <w:t>the</w:t>
            </w:r>
            <w:r w:rsidRPr="00995062">
              <w:rPr>
                <w:lang w:val="en-GB"/>
              </w:rPr>
              <w:t xml:space="preserve"> following vocabulary</w:t>
            </w:r>
            <w:r>
              <w:rPr>
                <w:lang w:val="en-GB"/>
              </w:rPr>
              <w:t xml:space="preserve">: </w:t>
            </w:r>
          </w:p>
          <w:p w14:paraId="10595290" w14:textId="48A70A40" w:rsidR="00E42C8F" w:rsidRDefault="00E42C8F" w:rsidP="00E42C8F">
            <w:pPr>
              <w:rPr>
                <w:lang w:val="en-GB"/>
              </w:rPr>
            </w:pPr>
            <w:r w:rsidRPr="000E27F9">
              <w:rPr>
                <w:lang w:val="en-GB"/>
              </w:rPr>
              <w:t>Around</w:t>
            </w:r>
            <w:r>
              <w:rPr>
                <w:lang w:val="en-GB"/>
              </w:rPr>
              <w:t>,</w:t>
            </w:r>
            <w:r w:rsidRPr="000E27F9">
              <w:rPr>
                <w:lang w:val="en-GB"/>
              </w:rPr>
              <w:t xml:space="preserve"> behind, between</w:t>
            </w:r>
            <w:r>
              <w:rPr>
                <w:lang w:val="en-GB"/>
              </w:rPr>
              <w:t>,</w:t>
            </w:r>
            <w:r w:rsidRPr="000E27F9">
              <w:rPr>
                <w:lang w:val="en-GB"/>
              </w:rPr>
              <w:t xml:space="preserve"> </w:t>
            </w:r>
            <w:r>
              <w:t xml:space="preserve">circle, </w:t>
            </w:r>
            <w:r w:rsidRPr="005168D8">
              <w:rPr>
                <w:lang w:val="en-GB"/>
              </w:rPr>
              <w:t xml:space="preserve">construct, </w:t>
            </w:r>
            <w:r w:rsidRPr="000E27F9">
              <w:rPr>
                <w:lang w:val="en-GB"/>
              </w:rPr>
              <w:t>curves</w:t>
            </w:r>
            <w:r>
              <w:rPr>
                <w:lang w:val="en-GB"/>
              </w:rPr>
              <w:t>,</w:t>
            </w:r>
            <w:r>
              <w:t xml:space="preserve"> cylinder,</w:t>
            </w:r>
            <w:r w:rsidRPr="000E27F9">
              <w:rPr>
                <w:lang w:val="en-GB"/>
              </w:rPr>
              <w:t xml:space="preserve"> </w:t>
            </w:r>
            <w:r w:rsidRPr="005168D8">
              <w:rPr>
                <w:lang w:val="en-GB"/>
              </w:rPr>
              <w:t>design</w:t>
            </w:r>
            <w:r>
              <w:rPr>
                <w:lang w:val="en-GB"/>
              </w:rPr>
              <w:t>,</w:t>
            </w:r>
            <w:r>
              <w:t xml:space="preserve"> </w:t>
            </w:r>
            <w:r w:rsidRPr="005168D8">
              <w:rPr>
                <w:lang w:val="en-GB"/>
              </w:rPr>
              <w:t>evaluate</w:t>
            </w:r>
            <w:r>
              <w:rPr>
                <w:lang w:val="en-GB"/>
              </w:rPr>
              <w:t>,</w:t>
            </w:r>
            <w:r>
              <w:t xml:space="preserve"> flexible, </w:t>
            </w:r>
            <w:r w:rsidRPr="000E27F9">
              <w:rPr>
                <w:lang w:val="en-GB"/>
              </w:rPr>
              <w:t>forward,</w:t>
            </w:r>
            <w:r>
              <w:t xml:space="preserve"> hard, heavy, height, </w:t>
            </w:r>
            <w:r w:rsidRPr="000E27F9">
              <w:rPr>
                <w:lang w:val="en-GB"/>
              </w:rPr>
              <w:t>in front</w:t>
            </w:r>
            <w:r>
              <w:rPr>
                <w:lang w:val="en-GB"/>
              </w:rPr>
              <w:t>,</w:t>
            </w:r>
            <w:r w:rsidR="00D56BE2">
              <w:rPr>
                <w:lang w:val="en-GB"/>
              </w:rPr>
              <w:t xml:space="preserve"> least,</w:t>
            </w:r>
            <w:r w:rsidRPr="000E27F9">
              <w:rPr>
                <w:lang w:val="en-GB"/>
              </w:rPr>
              <w:t xml:space="preserve"> </w:t>
            </w:r>
            <w:r>
              <w:t xml:space="preserve">length, light, </w:t>
            </w:r>
            <w:r w:rsidRPr="000E27F9">
              <w:rPr>
                <w:lang w:val="en-GB"/>
              </w:rPr>
              <w:t xml:space="preserve">long, longer, longest, </w:t>
            </w:r>
            <w:r w:rsidR="00D56BE2">
              <w:rPr>
                <w:lang w:val="en-GB"/>
              </w:rPr>
              <w:t xml:space="preserve">most, </w:t>
            </w:r>
            <w:r w:rsidRPr="000E27F9">
              <w:rPr>
                <w:lang w:val="en-GB"/>
              </w:rPr>
              <w:t xml:space="preserve">narrower, next to, </w:t>
            </w:r>
            <w:r>
              <w:rPr>
                <w:lang w:val="en-GB"/>
              </w:rPr>
              <w:t>o</w:t>
            </w:r>
            <w:r w:rsidRPr="000E27F9">
              <w:rPr>
                <w:lang w:val="en-GB"/>
              </w:rPr>
              <w:t xml:space="preserve">n top, </w:t>
            </w:r>
            <w:r>
              <w:t>rectangle, rigid, short, shorter, shortest, soft, square,</w:t>
            </w:r>
            <w:r w:rsidRPr="000E27F9">
              <w:rPr>
                <w:lang w:val="en-GB"/>
              </w:rPr>
              <w:t xml:space="preserve"> straight, taller</w:t>
            </w:r>
            <w:r>
              <w:rPr>
                <w:lang w:val="en-GB"/>
              </w:rPr>
              <w:t>,</w:t>
            </w:r>
            <w:r w:rsidRPr="000E27F9">
              <w:rPr>
                <w:lang w:val="en-GB"/>
              </w:rPr>
              <w:t xml:space="preserve"> </w:t>
            </w:r>
            <w:r w:rsidRPr="005168D8">
              <w:rPr>
                <w:lang w:val="en-GB"/>
              </w:rPr>
              <w:t>test</w:t>
            </w:r>
            <w:r>
              <w:rPr>
                <w:lang w:val="en-GB"/>
              </w:rPr>
              <w:t>,</w:t>
            </w:r>
            <w:r w:rsidRPr="005168D8">
              <w:rPr>
                <w:lang w:val="en-GB"/>
              </w:rPr>
              <w:t xml:space="preserve"> </w:t>
            </w:r>
            <w:r>
              <w:rPr>
                <w:lang w:val="en-GB"/>
              </w:rPr>
              <w:t>underneath</w:t>
            </w:r>
            <w:r w:rsidR="006B13F9">
              <w:rPr>
                <w:lang w:val="en-GB"/>
              </w:rPr>
              <w:t>.</w:t>
            </w:r>
          </w:p>
          <w:p w14:paraId="0DB00887" w14:textId="77777777" w:rsidR="004F19F7" w:rsidRDefault="004F19F7" w:rsidP="004F19F7">
            <w:pPr>
              <w:rPr>
                <w:lang w:val="en-GB"/>
              </w:rPr>
            </w:pPr>
            <w:r>
              <w:rPr>
                <w:lang w:val="en-GB"/>
              </w:rPr>
              <w:t>Additional vocabulary resources include:</w:t>
            </w:r>
          </w:p>
          <w:p w14:paraId="06D5F324" w14:textId="77777777" w:rsidR="00902EEF" w:rsidRPr="00E42C8F" w:rsidRDefault="00902EEF" w:rsidP="00902EEF">
            <w:pPr>
              <w:spacing w:after="0"/>
              <w:rPr>
                <w:rStyle w:val="Hyperlink"/>
              </w:rPr>
            </w:pPr>
            <w:r>
              <w:t>Material properties</w:t>
            </w:r>
            <w:r>
              <w:rPr>
                <w:lang w:val="en-GB"/>
              </w:rPr>
              <w:t xml:space="preserve"> language word cards – free resource (Twinkl, 2018)</w:t>
            </w:r>
            <w:r>
              <w:rPr>
                <w:lang w:val="en-GB"/>
              </w:rPr>
              <w:br/>
            </w:r>
            <w:r w:rsidRPr="00E42C8F">
              <w:rPr>
                <w:rStyle w:val="Hyperlink"/>
              </w:rPr>
              <w:t xml:space="preserve">www.twinkl.co.uk/resource/t-t-1216-materials-word-cards </w:t>
            </w:r>
          </w:p>
          <w:p w14:paraId="0C670BDC" w14:textId="54C4DBFD" w:rsidR="00E42C8F" w:rsidRPr="00902EEF" w:rsidRDefault="00902EEF" w:rsidP="00902EEF">
            <w:pPr>
              <w:spacing w:after="240"/>
              <w:rPr>
                <w:color w:val="215986"/>
                <w:u w:val="single"/>
                <w:lang w:val="en-GB"/>
              </w:rPr>
            </w:pPr>
            <w:r>
              <w:rPr>
                <w:lang w:val="en-GB"/>
              </w:rPr>
              <w:t>Positional language word cards – free resource (Twinkl, 2018)</w:t>
            </w:r>
            <w:r>
              <w:rPr>
                <w:lang w:val="en-GB"/>
              </w:rPr>
              <w:br/>
            </w:r>
            <w:hyperlink r:id="rId56" w:history="1">
              <w:r w:rsidRPr="001F4448">
                <w:rPr>
                  <w:rStyle w:val="Hyperlink"/>
                  <w:lang w:val="en-GB"/>
                </w:rPr>
                <w:t>www.twinkl.co.uk/resource/t-l-096-positional-language-word-cards</w:t>
              </w:r>
            </w:hyperlink>
          </w:p>
        </w:tc>
      </w:tr>
      <w:tr w:rsidR="00E42C8F" w14:paraId="3EBF6CD8" w14:textId="77777777" w:rsidTr="00AA57BB">
        <w:tc>
          <w:tcPr>
            <w:tcW w:w="2405" w:type="dxa"/>
          </w:tcPr>
          <w:p w14:paraId="2A104E1D" w14:textId="424AB6D1" w:rsidR="00E42C8F" w:rsidRPr="00B50B1B" w:rsidRDefault="00E42C8F" w:rsidP="00E42C8F">
            <w:pPr>
              <w:widowControl/>
              <w:spacing w:after="240" w:line="259" w:lineRule="auto"/>
              <w:rPr>
                <w:b/>
                <w:sz w:val="24"/>
                <w:szCs w:val="24"/>
              </w:rPr>
            </w:pPr>
            <w:r w:rsidRPr="00B50B1B">
              <w:rPr>
                <w:b/>
                <w:sz w:val="24"/>
                <w:szCs w:val="24"/>
              </w:rPr>
              <w:t>Timing</w:t>
            </w:r>
          </w:p>
        </w:tc>
        <w:tc>
          <w:tcPr>
            <w:tcW w:w="6611" w:type="dxa"/>
          </w:tcPr>
          <w:p w14:paraId="4E917EEF" w14:textId="2F265A00" w:rsidR="00E42C8F" w:rsidRPr="00E42C8F" w:rsidRDefault="00E42C8F" w:rsidP="00E42C8F">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E42C8F" w14:paraId="5E2B5BB4" w14:textId="77777777" w:rsidTr="00AA57BB">
        <w:tc>
          <w:tcPr>
            <w:tcW w:w="2405" w:type="dxa"/>
          </w:tcPr>
          <w:p w14:paraId="7956631B" w14:textId="2B5DD5B1" w:rsidR="00E42C8F" w:rsidRPr="00B50B1B" w:rsidRDefault="00E42C8F" w:rsidP="00E42C8F">
            <w:pPr>
              <w:widowControl/>
              <w:spacing w:after="240" w:line="259" w:lineRule="auto"/>
              <w:rPr>
                <w:b/>
                <w:sz w:val="24"/>
                <w:szCs w:val="24"/>
                <w:lang w:val="en-AU"/>
              </w:rPr>
            </w:pPr>
            <w:r w:rsidRPr="008F439A">
              <w:rPr>
                <w:b/>
                <w:sz w:val="24"/>
                <w:szCs w:val="24"/>
                <w:lang w:val="en-AU"/>
              </w:rPr>
              <w:t>Consumable materials</w:t>
            </w:r>
          </w:p>
        </w:tc>
        <w:tc>
          <w:tcPr>
            <w:tcW w:w="6611" w:type="dxa"/>
          </w:tcPr>
          <w:p w14:paraId="0224F082" w14:textId="1F38694E" w:rsidR="00E42C8F" w:rsidRPr="00995062" w:rsidRDefault="00E42C8F" w:rsidP="00E42C8F">
            <w:pPr>
              <w:spacing w:after="240"/>
              <w:rPr>
                <w:lang w:val="en-GB"/>
              </w:rPr>
            </w:pPr>
            <w:r>
              <w:rPr>
                <w:lang w:val="en-AU"/>
              </w:rPr>
              <w:t xml:space="preserve">A </w:t>
            </w:r>
            <w:hyperlink w:anchor="_Appendix_3:_Materials" w:history="1">
              <w:r w:rsidRPr="003A4550">
                <w:rPr>
                  <w:rStyle w:val="Hyperlink"/>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E42C8F" w14:paraId="4BF10976" w14:textId="77777777" w:rsidTr="00AA57BB">
        <w:tc>
          <w:tcPr>
            <w:tcW w:w="2405" w:type="dxa"/>
          </w:tcPr>
          <w:p w14:paraId="72466E76" w14:textId="597B7144" w:rsidR="00E42C8F" w:rsidRPr="00B50B1B" w:rsidRDefault="00E42C8F" w:rsidP="00E42C8F">
            <w:pPr>
              <w:widowControl/>
              <w:spacing w:after="240" w:line="259" w:lineRule="auto"/>
              <w:rPr>
                <w:b/>
                <w:sz w:val="24"/>
                <w:szCs w:val="24"/>
                <w:lang w:val="en-AU"/>
              </w:rPr>
            </w:pPr>
            <w:r w:rsidRPr="008F439A">
              <w:rPr>
                <w:b/>
                <w:sz w:val="24"/>
                <w:szCs w:val="24"/>
                <w:lang w:val="en-AU"/>
              </w:rPr>
              <w:t>Safety notes</w:t>
            </w:r>
          </w:p>
        </w:tc>
        <w:tc>
          <w:tcPr>
            <w:tcW w:w="6611" w:type="dxa"/>
          </w:tcPr>
          <w:p w14:paraId="57093AE5" w14:textId="5732E055" w:rsidR="00E42C8F" w:rsidRDefault="00E42C8F" w:rsidP="003C0F3F">
            <w:pPr>
              <w:rPr>
                <w:lang w:val="en-GB"/>
              </w:rPr>
            </w:pPr>
            <w:r>
              <w:rPr>
                <w:lang w:val="en-GB"/>
              </w:rPr>
              <w:t>There are potential hazards inherent in these activities and with the equipment being used</w:t>
            </w:r>
            <w:r w:rsidR="00004FE6">
              <w:rPr>
                <w:lang w:val="en-GB"/>
              </w:rPr>
              <w:t>. A</w:t>
            </w:r>
            <w:r>
              <w:rPr>
                <w:lang w:val="en-GB"/>
              </w:rPr>
              <w:t xml:space="preserve"> plan to mitigate any risks will be required. </w:t>
            </w:r>
          </w:p>
          <w:p w14:paraId="18255144" w14:textId="77777777" w:rsidR="00E42C8F" w:rsidRDefault="00E42C8F" w:rsidP="003C0F3F">
            <w:pPr>
              <w:rPr>
                <w:lang w:val="en-GB"/>
              </w:rPr>
            </w:pPr>
            <w:r>
              <w:rPr>
                <w:lang w:val="en-GB"/>
              </w:rPr>
              <w:t>Potential hazards specific to this module include but are not limited to:</w:t>
            </w:r>
          </w:p>
          <w:p w14:paraId="4760CE36" w14:textId="77777777" w:rsidR="00484B00" w:rsidRPr="00484B00" w:rsidRDefault="00484B00" w:rsidP="00484B00">
            <w:pPr>
              <w:pStyle w:val="ListParagraph"/>
              <w:numPr>
                <w:ilvl w:val="0"/>
                <w:numId w:val="15"/>
              </w:numPr>
              <w:spacing w:before="120" w:after="240" w:line="276" w:lineRule="auto"/>
              <w:contextualSpacing/>
              <w:rPr>
                <w:lang w:val="en-GB"/>
              </w:rPr>
            </w:pPr>
            <w:r w:rsidRPr="00484B00">
              <w:t>Possible exposure to cyber bullying, privacy violations and uninvited solicitations when using the internet.</w:t>
            </w:r>
          </w:p>
          <w:p w14:paraId="13089962" w14:textId="4E0BA804" w:rsidR="00E42C8F" w:rsidRPr="00495916" w:rsidRDefault="00484B00" w:rsidP="00484B00">
            <w:pPr>
              <w:pStyle w:val="ListParagraph"/>
              <w:numPr>
                <w:ilvl w:val="0"/>
                <w:numId w:val="15"/>
              </w:numPr>
              <w:spacing w:before="120" w:after="240" w:line="276" w:lineRule="auto"/>
              <w:contextualSpacing/>
              <w:rPr>
                <w:lang w:val="en-GB"/>
              </w:rPr>
            </w:pPr>
            <w:r>
              <w:rPr>
                <w:lang w:val="en-GB"/>
              </w:rPr>
              <w:t>Co</w:t>
            </w:r>
            <w:r w:rsidR="001E0734">
              <w:rPr>
                <w:lang w:val="en-GB"/>
              </w:rPr>
              <w:t>nstruction tools.</w:t>
            </w:r>
          </w:p>
        </w:tc>
      </w:tr>
      <w:tr w:rsidR="00E42C8F" w14:paraId="722AC520" w14:textId="77777777" w:rsidTr="00AA57BB">
        <w:tc>
          <w:tcPr>
            <w:tcW w:w="2405" w:type="dxa"/>
          </w:tcPr>
          <w:p w14:paraId="54B6A4F0" w14:textId="15E3778F" w:rsidR="00E42C8F" w:rsidRPr="008F439A" w:rsidRDefault="00E42C8F" w:rsidP="00E42C8F">
            <w:pPr>
              <w:widowControl/>
              <w:spacing w:after="240" w:line="259" w:lineRule="auto"/>
              <w:rPr>
                <w:b/>
                <w:sz w:val="24"/>
                <w:szCs w:val="24"/>
              </w:rPr>
            </w:pPr>
            <w:r w:rsidRPr="00B50B1B">
              <w:rPr>
                <w:b/>
                <w:sz w:val="24"/>
                <w:szCs w:val="24"/>
              </w:rPr>
              <w:t>Assessment</w:t>
            </w:r>
          </w:p>
        </w:tc>
        <w:tc>
          <w:tcPr>
            <w:tcW w:w="6611" w:type="dxa"/>
          </w:tcPr>
          <w:p w14:paraId="5ADEDE69" w14:textId="024F5AE9" w:rsidR="00E42C8F" w:rsidRPr="00384F40" w:rsidRDefault="00E42C8F" w:rsidP="00E42C8F">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w:t>
            </w:r>
            <w:r w:rsidR="00004FE6">
              <w:rPr>
                <w:lang w:val="en-AU"/>
              </w:rPr>
              <w:t>that require them to</w:t>
            </w:r>
            <w:r w:rsidR="00004FE6" w:rsidRPr="00384F40">
              <w:rPr>
                <w:lang w:val="en-AU"/>
              </w:rPr>
              <w:t xml:space="preserve"> </w:t>
            </w:r>
            <w:r w:rsidRPr="00384F40">
              <w:rPr>
                <w:lang w:val="en-AU"/>
              </w:rPr>
              <w:t xml:space="preserve">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14:paraId="0986CF66" w14:textId="7C2FC7C9" w:rsidR="00004FE6" w:rsidRPr="000C54C4" w:rsidRDefault="00004FE6" w:rsidP="003C0F3F">
            <w:pPr>
              <w:pStyle w:val="ListParagraph"/>
              <w:numPr>
                <w:ilvl w:val="0"/>
                <w:numId w:val="14"/>
              </w:numPr>
              <w:ind w:left="454" w:hanging="227"/>
              <w:rPr>
                <w:b/>
                <w:lang w:val="en-GB"/>
              </w:rPr>
            </w:pPr>
            <w:r>
              <w:rPr>
                <w:lang w:val="en-GB"/>
              </w:rPr>
              <w:t>i</w:t>
            </w:r>
            <w:r w:rsidR="00E42C8F" w:rsidRPr="00560B05">
              <w:rPr>
                <w:lang w:val="en-GB"/>
              </w:rPr>
              <w:t xml:space="preserve">deas recorded in the class reflective journal </w:t>
            </w:r>
            <w:r>
              <w:rPr>
                <w:lang w:val="en-GB"/>
              </w:rPr>
              <w:t>and individual journals;</w:t>
            </w:r>
            <w:r w:rsidR="00E42C8F" w:rsidRPr="00560B05">
              <w:rPr>
                <w:lang w:val="en-GB"/>
              </w:rPr>
              <w:t xml:space="preserve"> </w:t>
            </w:r>
          </w:p>
          <w:p w14:paraId="166E6AFD" w14:textId="7115F808" w:rsidR="00F55C0B" w:rsidRPr="001E0734" w:rsidRDefault="00004FE6" w:rsidP="003C0F3F">
            <w:pPr>
              <w:pStyle w:val="ListParagraph"/>
              <w:numPr>
                <w:ilvl w:val="0"/>
                <w:numId w:val="14"/>
              </w:numPr>
              <w:ind w:left="454" w:hanging="227"/>
              <w:rPr>
                <w:b/>
                <w:lang w:val="en-GB"/>
              </w:rPr>
            </w:pPr>
            <w:r>
              <w:rPr>
                <w:lang w:val="en-GB"/>
              </w:rPr>
              <w:t>a</w:t>
            </w:r>
            <w:r w:rsidR="00E42C8F" w:rsidRPr="00560B05">
              <w:rPr>
                <w:lang w:val="en-GB"/>
              </w:rPr>
              <w:t xml:space="preserve">necdotal records from observations and conversations about </w:t>
            </w:r>
            <w:r w:rsidR="00937195">
              <w:rPr>
                <w:lang w:val="en-GB"/>
              </w:rPr>
              <w:t>students</w:t>
            </w:r>
            <w:r w:rsidR="00E42C8F" w:rsidRPr="00560B05">
              <w:rPr>
                <w:lang w:val="en-GB"/>
              </w:rPr>
              <w:t xml:space="preserve">’ models. </w:t>
            </w:r>
          </w:p>
          <w:p w14:paraId="739A4030" w14:textId="522C9A7E" w:rsidR="00F66E5B" w:rsidRDefault="00081673" w:rsidP="003C0F3F">
            <w:hyperlink w:anchor="_Appendix_1A:_Links" w:history="1">
              <w:r w:rsidR="00F66E5B" w:rsidRPr="00F66E5B">
                <w:rPr>
                  <w:rStyle w:val="Hyperlink"/>
                </w:rPr>
                <w:t>Appendix 1</w:t>
              </w:r>
            </w:hyperlink>
            <w:r w:rsidR="00F66E5B" w:rsidRPr="00645A35">
              <w:t xml:space="preserve"> indicates how the activities are linked to the Western Australian Curriculum.</w:t>
            </w:r>
            <w:r w:rsidR="00F66E5B">
              <w:t xml:space="preserve"> </w:t>
            </w:r>
          </w:p>
          <w:p w14:paraId="5EABAAB5" w14:textId="1453F2E7" w:rsidR="00E42C8F" w:rsidRPr="008F5335" w:rsidRDefault="00E42C8F" w:rsidP="003C0F3F">
            <w:pPr>
              <w:rPr>
                <w:lang w:val="en-AU"/>
              </w:rPr>
            </w:pPr>
            <w:r w:rsidRPr="006A7CA6">
              <w:rPr>
                <w:lang w:val="en"/>
              </w:rPr>
              <w:t>Evidence of learn</w:t>
            </w:r>
            <w:r w:rsidRPr="005F0242">
              <w:rPr>
                <w:lang w:val="en"/>
              </w:rPr>
              <w:t xml:space="preserve">ing from </w:t>
            </w:r>
            <w:r w:rsidR="0066368E" w:rsidRPr="005F0242">
              <w:rPr>
                <w:lang w:val="en"/>
              </w:rPr>
              <w:t>journa</w:t>
            </w:r>
            <w:r w:rsidR="0066368E">
              <w:rPr>
                <w:lang w:val="en"/>
              </w:rPr>
              <w:t>l</w:t>
            </w:r>
            <w:r w:rsidR="0066368E" w:rsidRPr="005F0242">
              <w:rPr>
                <w:lang w:val="en"/>
              </w:rPr>
              <w:t>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7DE26ADE" w14:textId="142FC6B7" w:rsidR="00E42C8F" w:rsidRDefault="00E42C8F" w:rsidP="0066368E">
            <w:pPr>
              <w:spacing w:after="240"/>
            </w:pPr>
            <w:r w:rsidRPr="00645A35">
              <w:t>Students can further develop the general capabilities</w:t>
            </w:r>
            <w:r w:rsidR="00F72FED" w:rsidRPr="00645A35">
              <w:t xml:space="preserve"> </w:t>
            </w:r>
            <w:r w:rsidR="001E0734" w:rsidRPr="00645A35">
              <w:t>of Personal</w:t>
            </w:r>
            <w:r w:rsidRPr="00645A35">
              <w:t xml:space="preserve"> and social capability. A continuum is included in the </w:t>
            </w:r>
            <w:hyperlink w:anchor="_Appendix_1:_Curriculum" w:history="1">
              <w:r w:rsidRPr="00645A35">
                <w:rPr>
                  <w:rStyle w:val="Hyperlink"/>
                </w:rPr>
                <w:t>General capabilities continuum</w:t>
              </w:r>
            </w:hyperlink>
            <w:r w:rsidRPr="00645A35">
              <w:t xml:space="preserve"> but is not intended for assessment purposes.</w:t>
            </w:r>
          </w:p>
        </w:tc>
      </w:tr>
    </w:tbl>
    <w:p w14:paraId="2A9A10B1" w14:textId="4034519E" w:rsidR="006F4BBF" w:rsidRDefault="006F4BBF">
      <w:pPr>
        <w:widowControl/>
        <w:spacing w:after="160" w:line="259" w:lineRule="auto"/>
      </w:pPr>
    </w:p>
    <w:p w14:paraId="19DD882F" w14:textId="7BCF1070" w:rsidR="006F4BBF" w:rsidRPr="000D1907" w:rsidRDefault="006F4BBF">
      <w:pPr>
        <w:widowControl/>
        <w:spacing w:after="160" w:line="259" w:lineRule="auto"/>
      </w:pPr>
      <w:r>
        <w:br w:type="page"/>
      </w:r>
    </w:p>
    <w:p w14:paraId="31F2FA60" w14:textId="31DF16D7" w:rsidR="006F4BBF" w:rsidRDefault="006F4BBF" w:rsidP="000B48CE">
      <w:pPr>
        <w:pStyle w:val="Heading1"/>
      </w:pPr>
      <w:bookmarkStart w:id="8" w:name="_Toc39098061"/>
      <w:r>
        <w:t xml:space="preserve">Activity 1: </w:t>
      </w:r>
      <w:r w:rsidR="00DA127B">
        <w:t>Classifying chairs</w:t>
      </w:r>
      <w:bookmarkEnd w:id="8"/>
    </w:p>
    <w:tbl>
      <w:tblPr>
        <w:tblStyle w:val="TableGrid"/>
        <w:tblW w:w="9037" w:type="dxa"/>
        <w:tblLayout w:type="fixed"/>
        <w:tblLook w:val="04A0" w:firstRow="1" w:lastRow="0" w:firstColumn="1" w:lastColumn="0" w:noHBand="0" w:noVBand="1"/>
      </w:tblPr>
      <w:tblGrid>
        <w:gridCol w:w="2404"/>
        <w:gridCol w:w="6633"/>
      </w:tblGrid>
      <w:tr w:rsidR="006F4BBF" w14:paraId="33FA6735" w14:textId="77777777" w:rsidTr="00D86E17">
        <w:trPr>
          <w:trHeight w:val="1829"/>
        </w:trPr>
        <w:tc>
          <w:tcPr>
            <w:tcW w:w="2404" w:type="dxa"/>
            <w:tcBorders>
              <w:left w:val="nil"/>
              <w:right w:val="nil"/>
            </w:tcBorders>
          </w:tcPr>
          <w:p w14:paraId="01218CD5" w14:textId="3AA3FEAB" w:rsidR="006F4BBF" w:rsidRPr="008811A9" w:rsidRDefault="003C0F3F" w:rsidP="00157DD6">
            <w:pPr>
              <w:widowControl/>
              <w:spacing w:after="240" w:line="259" w:lineRule="auto"/>
              <w:rPr>
                <w:b/>
              </w:rPr>
            </w:pPr>
            <w:r w:rsidRPr="001F27A1">
              <w:rPr>
                <w:b/>
                <w:noProof/>
                <w:lang w:eastAsia="en-AU"/>
              </w:rPr>
              <w:drawing>
                <wp:anchor distT="0" distB="0" distL="114300" distR="114300" simplePos="0" relativeHeight="251881472" behindDoc="0" locked="0" layoutInCell="1" allowOverlap="1" wp14:anchorId="18CB54E0" wp14:editId="4676E1C1">
                  <wp:simplePos x="0" y="0"/>
                  <wp:positionH relativeFrom="margin">
                    <wp:posOffset>121058</wp:posOffset>
                  </wp:positionH>
                  <wp:positionV relativeFrom="paragraph">
                    <wp:posOffset>239275</wp:posOffset>
                  </wp:positionV>
                  <wp:extent cx="641002" cy="641002"/>
                  <wp:effectExtent l="0" t="0" r="6985" b="6985"/>
                  <wp:wrapNone/>
                  <wp:docPr id="25" name="Picture 25"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1002" cy="6410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8811A9">
              <w:rPr>
                <w:b/>
              </w:rPr>
              <w:t>Activity focus</w:t>
            </w:r>
          </w:p>
        </w:tc>
        <w:tc>
          <w:tcPr>
            <w:tcW w:w="6633" w:type="dxa"/>
            <w:tcBorders>
              <w:left w:val="nil"/>
              <w:right w:val="nil"/>
            </w:tcBorders>
          </w:tcPr>
          <w:p w14:paraId="7F247070" w14:textId="39A9A6DA" w:rsidR="006F4BBF" w:rsidRPr="00E60D39" w:rsidRDefault="006B13F9" w:rsidP="00A766A4">
            <w:r>
              <w:t xml:space="preserve">Students’ interest is captured </w:t>
            </w:r>
            <w:r w:rsidR="00CD6235">
              <w:t>as they are introduced to</w:t>
            </w:r>
            <w:r w:rsidR="00C71D04">
              <w:t xml:space="preserve"> </w:t>
            </w:r>
            <w:r w:rsidR="00E60D39" w:rsidRPr="00E60D39">
              <w:t xml:space="preserve">the </w:t>
            </w:r>
            <w:r w:rsidR="004247EB" w:rsidRPr="00E60D39">
              <w:t>storybook</w:t>
            </w:r>
            <w:r w:rsidR="00E60D39" w:rsidRPr="00E60D39">
              <w:t xml:space="preserve"> </w:t>
            </w:r>
            <w:r w:rsidR="00E60D39" w:rsidRPr="00E60D39">
              <w:rPr>
                <w:i/>
              </w:rPr>
              <w:t>Bears on Chairs</w:t>
            </w:r>
            <w:r w:rsidR="00E60D39" w:rsidRPr="00E60D39">
              <w:t xml:space="preserve">. They </w:t>
            </w:r>
            <w:r w:rsidR="00C71D04">
              <w:t>explore</w:t>
            </w:r>
            <w:r w:rsidR="00E60D39" w:rsidRPr="00E60D39">
              <w:t xml:space="preserve"> </w:t>
            </w:r>
            <w:r w:rsidR="0066368E">
              <w:t xml:space="preserve">different types of </w:t>
            </w:r>
            <w:r w:rsidR="00E60D39" w:rsidRPr="00E60D39">
              <w:t xml:space="preserve">chairs </w:t>
            </w:r>
            <w:r w:rsidR="002B64C3">
              <w:t xml:space="preserve">around their </w:t>
            </w:r>
            <w:r w:rsidR="00E60D39" w:rsidRPr="00E60D39">
              <w:t>school</w:t>
            </w:r>
            <w:r w:rsidR="00C71D04">
              <w:t xml:space="preserve">, </w:t>
            </w:r>
            <w:r w:rsidR="00E60D39" w:rsidRPr="00E60D39">
              <w:t xml:space="preserve">take photos for a classifying activity </w:t>
            </w:r>
            <w:r w:rsidR="00A766A4">
              <w:t>and</w:t>
            </w:r>
            <w:r w:rsidR="00E60D39" w:rsidRPr="00E60D39">
              <w:t xml:space="preserve"> identif</w:t>
            </w:r>
            <w:r w:rsidR="00A766A4">
              <w:t>y</w:t>
            </w:r>
            <w:r w:rsidR="00E60D39" w:rsidRPr="00E60D39">
              <w:t xml:space="preserve"> different users </w:t>
            </w:r>
            <w:r w:rsidR="0066368E">
              <w:t xml:space="preserve">and purposes </w:t>
            </w:r>
            <w:r w:rsidR="00E60D39" w:rsidRPr="00E60D39">
              <w:t>of chairs.</w:t>
            </w:r>
          </w:p>
        </w:tc>
      </w:tr>
      <w:tr w:rsidR="006F4BBF" w14:paraId="16B7E542" w14:textId="77777777" w:rsidTr="00D86E17">
        <w:tc>
          <w:tcPr>
            <w:tcW w:w="2404" w:type="dxa"/>
            <w:tcBorders>
              <w:left w:val="nil"/>
              <w:right w:val="nil"/>
            </w:tcBorders>
          </w:tcPr>
          <w:p w14:paraId="28563EA3" w14:textId="1A488FD3" w:rsidR="006F4BBF" w:rsidRPr="008811A9" w:rsidRDefault="00183198" w:rsidP="009657F7">
            <w:pPr>
              <w:widowControl/>
              <w:spacing w:after="240" w:line="259" w:lineRule="auto"/>
              <w:rPr>
                <w:b/>
              </w:rPr>
            </w:pPr>
            <w:r>
              <w:rPr>
                <w:b/>
                <w:lang w:val="en-GB"/>
              </w:rPr>
              <w:t>B</w:t>
            </w:r>
            <w:r w:rsidR="00243932" w:rsidRPr="00243932">
              <w:rPr>
                <w:b/>
                <w:lang w:val="en-GB"/>
              </w:rPr>
              <w:t xml:space="preserve">ackground information </w:t>
            </w:r>
          </w:p>
        </w:tc>
        <w:tc>
          <w:tcPr>
            <w:tcW w:w="6633" w:type="dxa"/>
            <w:tcBorders>
              <w:left w:val="nil"/>
              <w:right w:val="nil"/>
            </w:tcBorders>
          </w:tcPr>
          <w:p w14:paraId="489E442C" w14:textId="49B85784" w:rsidR="009A3FFE" w:rsidRDefault="00B11D8F" w:rsidP="002B64C3">
            <w:r w:rsidRPr="00437439">
              <w:t xml:space="preserve">A chair is an item of </w:t>
            </w:r>
            <w:r w:rsidR="00B535A6" w:rsidRPr="00437439">
              <w:t>furniture that</w:t>
            </w:r>
            <w:r w:rsidRPr="00437439">
              <w:t xml:space="preserve"> consists of a raised platform</w:t>
            </w:r>
            <w:r w:rsidR="00376D58" w:rsidRPr="00437439">
              <w:t xml:space="preserve"> to sit on and a back support and is normally</w:t>
            </w:r>
            <w:r w:rsidRPr="00437439">
              <w:t xml:space="preserve"> supported by </w:t>
            </w:r>
            <w:r w:rsidR="00376D58" w:rsidRPr="00437439">
              <w:t xml:space="preserve">four </w:t>
            </w:r>
            <w:r w:rsidRPr="00437439">
              <w:t xml:space="preserve">legs. Chairs are commonly used to seat a single person and </w:t>
            </w:r>
            <w:r w:rsidR="006D57E8" w:rsidRPr="00437439">
              <w:t>are used</w:t>
            </w:r>
            <w:r w:rsidRPr="00437439">
              <w:t xml:space="preserve"> in a variety of </w:t>
            </w:r>
            <w:r w:rsidR="006D57E8" w:rsidRPr="00437439">
              <w:t>settings</w:t>
            </w:r>
            <w:r w:rsidR="00B2456F" w:rsidRPr="00437439">
              <w:t>, from</w:t>
            </w:r>
            <w:r w:rsidRPr="00437439">
              <w:t xml:space="preserve"> homes (</w:t>
            </w:r>
            <w:r w:rsidR="008B0711" w:rsidRPr="00437439">
              <w:t>eg</w:t>
            </w:r>
            <w:r w:rsidRPr="00437439">
              <w:t xml:space="preserve"> in</w:t>
            </w:r>
            <w:r w:rsidR="002B64C3" w:rsidRPr="00437439">
              <w:t xml:space="preserve"> </w:t>
            </w:r>
            <w:hyperlink r:id="rId58" w:tooltip="Living room" w:history="1">
              <w:r w:rsidRPr="00437439">
                <w:t>living rooms</w:t>
              </w:r>
            </w:hyperlink>
            <w:r w:rsidRPr="00437439">
              <w:t>,</w:t>
            </w:r>
            <w:r w:rsidR="002B64C3" w:rsidRPr="00437439">
              <w:t xml:space="preserve"> </w:t>
            </w:r>
            <w:hyperlink r:id="rId59" w:tooltip="Dining room" w:history="1">
              <w:r w:rsidRPr="00437439">
                <w:t>dining rooms</w:t>
              </w:r>
            </w:hyperlink>
            <w:r w:rsidRPr="00437439">
              <w:t xml:space="preserve">), </w:t>
            </w:r>
            <w:r w:rsidR="006D57E8" w:rsidRPr="00437439">
              <w:t>to</w:t>
            </w:r>
            <w:r w:rsidRPr="00437439">
              <w:t xml:space="preserve"> schools</w:t>
            </w:r>
            <w:r w:rsidR="00E651B6" w:rsidRPr="00437439">
              <w:t xml:space="preserve"> and offices.</w:t>
            </w:r>
            <w:r w:rsidR="00376D58" w:rsidRPr="002B64C3">
              <w:t xml:space="preserve"> </w:t>
            </w:r>
          </w:p>
          <w:p w14:paraId="01E9EA13" w14:textId="30B50B7D" w:rsidR="00547116" w:rsidRDefault="00075FBE" w:rsidP="002B64C3">
            <w:r>
              <w:t xml:space="preserve">The history of chairs may provide an interesting discussion point for students, a brief overview can be found at </w:t>
            </w:r>
            <w:hyperlink r:id="rId60" w:history="1">
              <w:r>
                <w:rPr>
                  <w:rStyle w:val="Hyperlink"/>
                </w:rPr>
                <w:t>chairinstitute.com/history-of-the-chair/</w:t>
              </w:r>
            </w:hyperlink>
            <w:r>
              <w:t xml:space="preserve">. A discussion of interesting and unusual chairs may also prove to be a thought-provoking catalyst. Some images of interesting chars can be found at </w:t>
            </w:r>
            <w:hyperlink r:id="rId61" w:history="1">
              <w:r>
                <w:rPr>
                  <w:rStyle w:val="Hyperlink"/>
                </w:rPr>
                <w:t>chairinstitute.com/cool-chairs</w:t>
              </w:r>
            </w:hyperlink>
            <w:r>
              <w:t>.</w:t>
            </w:r>
          </w:p>
          <w:p w14:paraId="6C94F3C6" w14:textId="7C67E3EA" w:rsidR="00C90EFA" w:rsidRPr="002B64C3" w:rsidRDefault="00376BA4" w:rsidP="002B64C3">
            <w:pPr>
              <w:rPr>
                <w:shd w:val="clear" w:color="auto" w:fill="FFFFFF"/>
              </w:rPr>
            </w:pPr>
            <w:r w:rsidRPr="002B64C3">
              <w:t>The</w:t>
            </w:r>
            <w:r w:rsidR="00376D58" w:rsidRPr="002B64C3">
              <w:t xml:space="preserve"> design of a</w:t>
            </w:r>
            <w:r w:rsidR="00B535A6" w:rsidRPr="002B64C3">
              <w:t xml:space="preserve"> chair</w:t>
            </w:r>
            <w:r w:rsidR="00B2456F" w:rsidRPr="002B64C3">
              <w:t xml:space="preserve"> </w:t>
            </w:r>
            <w:r w:rsidR="00E651B6" w:rsidRPr="002B64C3">
              <w:t xml:space="preserve">is </w:t>
            </w:r>
            <w:r w:rsidR="00B2456F" w:rsidRPr="002B64C3">
              <w:t xml:space="preserve">based on how it will be used. </w:t>
            </w:r>
            <w:r w:rsidR="00376D58" w:rsidRPr="002B64C3">
              <w:t>Important design considerations include comfort</w:t>
            </w:r>
            <w:r w:rsidR="007D5C0A" w:rsidRPr="002B64C3">
              <w:t>, size</w:t>
            </w:r>
            <w:r w:rsidR="007D5C0A" w:rsidRPr="002B64C3">
              <w:rPr>
                <w:shd w:val="clear" w:color="auto" w:fill="FFFFFF"/>
              </w:rPr>
              <w:t>, weight</w:t>
            </w:r>
            <w:r w:rsidR="00B2456F" w:rsidRPr="002B64C3">
              <w:rPr>
                <w:shd w:val="clear" w:color="auto" w:fill="FFFFFF"/>
              </w:rPr>
              <w:t>, durability</w:t>
            </w:r>
            <w:r w:rsidR="00376D58" w:rsidRPr="002B64C3">
              <w:rPr>
                <w:shd w:val="clear" w:color="auto" w:fill="FFFFFF"/>
              </w:rPr>
              <w:t>,</w:t>
            </w:r>
            <w:r w:rsidR="00B2456F" w:rsidRPr="002B64C3">
              <w:rPr>
                <w:shd w:val="clear" w:color="auto" w:fill="FFFFFF"/>
              </w:rPr>
              <w:t xml:space="preserve"> stain </w:t>
            </w:r>
            <w:r w:rsidR="00B11D8F" w:rsidRPr="002B64C3">
              <w:rPr>
                <w:shd w:val="clear" w:color="auto" w:fill="FFFFFF"/>
              </w:rPr>
              <w:t>resistance</w:t>
            </w:r>
            <w:r w:rsidR="00376D58" w:rsidRPr="002B64C3">
              <w:rPr>
                <w:shd w:val="clear" w:color="auto" w:fill="FFFFFF"/>
              </w:rPr>
              <w:t xml:space="preserve"> and ability to be folded away or stacked</w:t>
            </w:r>
            <w:r w:rsidR="00B2456F" w:rsidRPr="002B64C3">
              <w:rPr>
                <w:shd w:val="clear" w:color="auto" w:fill="FFFFFF"/>
              </w:rPr>
              <w:t xml:space="preserve">. </w:t>
            </w:r>
          </w:p>
          <w:p w14:paraId="0FADB9A7" w14:textId="2C868903" w:rsidR="0082562E" w:rsidRPr="00B2456F" w:rsidRDefault="0082562E" w:rsidP="002B64C3">
            <w:pPr>
              <w:spacing w:after="240"/>
            </w:pPr>
            <w:r w:rsidRPr="002B64C3">
              <w:t xml:space="preserve">Chairs are made </w:t>
            </w:r>
            <w:r w:rsidR="00D33458" w:rsidRPr="002B64C3">
              <w:t>from</w:t>
            </w:r>
            <w:r w:rsidRPr="002B64C3">
              <w:t xml:space="preserve"> a wide variety of materials, ranging from wood to metal to synthetic material (</w:t>
            </w:r>
            <w:r w:rsidR="008B0711" w:rsidRPr="002B64C3">
              <w:t>eg</w:t>
            </w:r>
            <w:r w:rsidRPr="002B64C3">
              <w:t xml:space="preserve"> plastic), and they may be padded or </w:t>
            </w:r>
            <w:hyperlink r:id="rId62" w:tooltip="Upholstery" w:history="1">
              <w:r w:rsidRPr="002B64C3">
                <w:t>upholstered</w:t>
              </w:r>
            </w:hyperlink>
            <w:r w:rsidRPr="002B64C3">
              <w:t> in various colors and fabrics. Chair legs are usually made of wood, metal or strong plastic as they need to be strong and not break. The padding of seats is made from foam covered with fabric which squash down as a person sits so that the chair is soft rather than hard to sit on.</w:t>
            </w:r>
          </w:p>
        </w:tc>
      </w:tr>
      <w:tr w:rsidR="00B96B83" w14:paraId="2A8CDDCF" w14:textId="77777777" w:rsidTr="00D86E17">
        <w:tc>
          <w:tcPr>
            <w:tcW w:w="2404" w:type="dxa"/>
            <w:tcBorders>
              <w:left w:val="nil"/>
              <w:right w:val="nil"/>
            </w:tcBorders>
          </w:tcPr>
          <w:p w14:paraId="4464D45A" w14:textId="505AD75C" w:rsidR="00B96B83" w:rsidRPr="00243932" w:rsidRDefault="009657F7" w:rsidP="00E97DFA">
            <w:pPr>
              <w:widowControl/>
              <w:spacing w:after="240" w:line="259" w:lineRule="auto"/>
              <w:rPr>
                <w:b/>
                <w:lang w:val="en-GB"/>
              </w:rPr>
            </w:pPr>
            <w:r>
              <w:rPr>
                <w:b/>
                <w:lang w:val="en-GB"/>
              </w:rPr>
              <w:t>I</w:t>
            </w:r>
            <w:r w:rsidR="00B96B83" w:rsidRPr="00601245">
              <w:rPr>
                <w:b/>
                <w:lang w:val="en-GB"/>
              </w:rPr>
              <w:t>nstructional</w:t>
            </w:r>
            <w:r w:rsidR="00C52EE0" w:rsidRPr="00601245">
              <w:rPr>
                <w:b/>
                <w:lang w:val="en-GB"/>
              </w:rPr>
              <w:t xml:space="preserve"> </w:t>
            </w:r>
            <w:r w:rsidR="00B96B83" w:rsidRPr="00601245">
              <w:rPr>
                <w:b/>
                <w:lang w:val="en-GB"/>
              </w:rPr>
              <w:t>procedures</w:t>
            </w:r>
          </w:p>
        </w:tc>
        <w:tc>
          <w:tcPr>
            <w:tcW w:w="6633" w:type="dxa"/>
            <w:tcBorders>
              <w:left w:val="nil"/>
              <w:right w:val="nil"/>
            </w:tcBorders>
          </w:tcPr>
          <w:p w14:paraId="5B5FD249" w14:textId="700BE0A5" w:rsidR="00DA45E6" w:rsidRDefault="00E651B6" w:rsidP="00E2293D">
            <w:r>
              <w:t xml:space="preserve">When </w:t>
            </w:r>
            <w:r w:rsidR="00937195">
              <w:t>students</w:t>
            </w:r>
            <w:r>
              <w:t xml:space="preserve"> participate in </w:t>
            </w:r>
            <w:r w:rsidR="000B758E">
              <w:t>Part 2: S</w:t>
            </w:r>
            <w:r>
              <w:t xml:space="preserve">chool walk it is recommended </w:t>
            </w:r>
            <w:r w:rsidR="002B64C3">
              <w:t xml:space="preserve">they </w:t>
            </w:r>
            <w:r>
              <w:t xml:space="preserve">work in small groups of </w:t>
            </w:r>
            <w:r w:rsidR="008B0711">
              <w:t>three to four</w:t>
            </w:r>
            <w:r>
              <w:t xml:space="preserve"> along with a parent helper or teacher assistant. Planning for assistance during this time will need to be considered. </w:t>
            </w:r>
          </w:p>
          <w:p w14:paraId="1AC621C0" w14:textId="77777777" w:rsidR="00F65C05" w:rsidRDefault="000776AF" w:rsidP="002B64C3">
            <w:pPr>
              <w:spacing w:after="240"/>
            </w:pPr>
            <w:r>
              <w:t xml:space="preserve">As </w:t>
            </w:r>
            <w:r w:rsidR="00937195">
              <w:t>students</w:t>
            </w:r>
            <w:r>
              <w:t xml:space="preserve"> are working in small groups</w:t>
            </w:r>
            <w:r w:rsidR="004F19F7">
              <w:t>,</w:t>
            </w:r>
            <w:r>
              <w:t xml:space="preserve"> this activity could be run </w:t>
            </w:r>
            <w:r w:rsidR="0069594D">
              <w:t xml:space="preserve">over a few days </w:t>
            </w:r>
            <w:r>
              <w:t xml:space="preserve">during morning rotation activities. </w:t>
            </w:r>
          </w:p>
          <w:p w14:paraId="6B334FE4" w14:textId="3E097AB9" w:rsidR="00B93EAE" w:rsidRDefault="00B93EAE" w:rsidP="002B64C3">
            <w:pPr>
              <w:spacing w:after="240"/>
            </w:pPr>
          </w:p>
        </w:tc>
      </w:tr>
      <w:tr w:rsidR="006F4BBF" w14:paraId="1EBF748F" w14:textId="77777777" w:rsidTr="00D86E17">
        <w:tc>
          <w:tcPr>
            <w:tcW w:w="2404" w:type="dxa"/>
            <w:tcBorders>
              <w:left w:val="nil"/>
              <w:right w:val="nil"/>
            </w:tcBorders>
          </w:tcPr>
          <w:p w14:paraId="27E2C130" w14:textId="79E6888F" w:rsidR="006F4BBF" w:rsidRPr="008811A9" w:rsidRDefault="00E42C8F" w:rsidP="00157DD6">
            <w:pPr>
              <w:widowControl/>
              <w:spacing w:after="240" w:line="259" w:lineRule="auto"/>
              <w:rPr>
                <w:b/>
              </w:rPr>
            </w:pPr>
            <w:r>
              <w:rPr>
                <w:b/>
              </w:rPr>
              <w:t>Expected learning</w:t>
            </w:r>
          </w:p>
        </w:tc>
        <w:tc>
          <w:tcPr>
            <w:tcW w:w="6633" w:type="dxa"/>
            <w:tcBorders>
              <w:left w:val="nil"/>
              <w:right w:val="nil"/>
            </w:tcBorders>
          </w:tcPr>
          <w:p w14:paraId="5C6BCC89" w14:textId="77777777" w:rsidR="006F4BBF" w:rsidRDefault="00C90EFA" w:rsidP="00157DD6">
            <w:pPr>
              <w:widowControl/>
              <w:spacing w:line="259" w:lineRule="auto"/>
            </w:pPr>
            <w:r>
              <w:t>Students will be able to:</w:t>
            </w:r>
          </w:p>
          <w:p w14:paraId="02AE910D" w14:textId="30F89701" w:rsidR="00C90EFA" w:rsidRDefault="00A75B0E" w:rsidP="00D86E17">
            <w:pPr>
              <w:pStyle w:val="ListParagraph"/>
              <w:numPr>
                <w:ilvl w:val="0"/>
                <w:numId w:val="4"/>
              </w:numPr>
              <w:ind w:left="454" w:hanging="227"/>
            </w:pPr>
            <w:r>
              <w:t>Make comparisons of sizes</w:t>
            </w:r>
            <w:r w:rsidR="00B56D8B" w:rsidRPr="00754AD5">
              <w:t xml:space="preserve"> and use </w:t>
            </w:r>
            <w:r w:rsidR="000B758E">
              <w:t>everyday</w:t>
            </w:r>
            <w:r w:rsidR="000B758E" w:rsidRPr="00754AD5">
              <w:t xml:space="preserve"> </w:t>
            </w:r>
            <w:r w:rsidR="00B56D8B" w:rsidRPr="00754AD5">
              <w:t>language to describe differences (Mathematics).</w:t>
            </w:r>
          </w:p>
          <w:p w14:paraId="411A085B" w14:textId="48AF25E7" w:rsidR="00643F7E" w:rsidRPr="001A086D" w:rsidRDefault="00FC51E8" w:rsidP="00556455">
            <w:pPr>
              <w:pStyle w:val="ListParagraph"/>
              <w:numPr>
                <w:ilvl w:val="0"/>
                <w:numId w:val="4"/>
              </w:numPr>
              <w:spacing w:after="120"/>
              <w:ind w:left="454" w:hanging="227"/>
            </w:pPr>
            <w:r w:rsidRPr="00E72448">
              <w:t>Sort and classify chairs and explain the basis for these classifications (Mathematics).</w:t>
            </w:r>
          </w:p>
        </w:tc>
      </w:tr>
      <w:tr w:rsidR="001B25D9" w14:paraId="199D5E79" w14:textId="77777777" w:rsidTr="00D86E17">
        <w:trPr>
          <w:trHeight w:val="450"/>
        </w:trPr>
        <w:tc>
          <w:tcPr>
            <w:tcW w:w="2404" w:type="dxa"/>
            <w:tcBorders>
              <w:left w:val="nil"/>
              <w:right w:val="nil"/>
            </w:tcBorders>
          </w:tcPr>
          <w:p w14:paraId="31E76233" w14:textId="303B9A9E" w:rsidR="001B25D9" w:rsidRPr="008811A9" w:rsidRDefault="00DD16AB" w:rsidP="00DD16AB">
            <w:pPr>
              <w:widowControl/>
              <w:spacing w:after="240" w:line="259" w:lineRule="auto"/>
              <w:rPr>
                <w:b/>
              </w:rPr>
            </w:pPr>
            <w:r>
              <w:rPr>
                <w:b/>
              </w:rPr>
              <w:t>Equipment required</w:t>
            </w:r>
          </w:p>
        </w:tc>
        <w:tc>
          <w:tcPr>
            <w:tcW w:w="6633" w:type="dxa"/>
            <w:tcBorders>
              <w:left w:val="nil"/>
              <w:right w:val="nil"/>
            </w:tcBorders>
          </w:tcPr>
          <w:p w14:paraId="2B9E1A7F" w14:textId="77777777" w:rsidR="006C7D00" w:rsidRDefault="001B25D9" w:rsidP="00DD16AB">
            <w:pPr>
              <w:widowControl/>
              <w:spacing w:line="259" w:lineRule="auto"/>
              <w:rPr>
                <w:b/>
              </w:rPr>
            </w:pPr>
            <w:r w:rsidRPr="001B25D9">
              <w:rPr>
                <w:b/>
              </w:rPr>
              <w:t>For the class:</w:t>
            </w:r>
            <w:r w:rsidR="0030274D">
              <w:rPr>
                <w:b/>
              </w:rPr>
              <w:t xml:space="preserve"> </w:t>
            </w:r>
          </w:p>
          <w:p w14:paraId="280A319E" w14:textId="77777777" w:rsidR="002B64C3" w:rsidRDefault="0030274D" w:rsidP="002B64C3">
            <w:pPr>
              <w:widowControl/>
              <w:spacing w:line="259" w:lineRule="auto"/>
            </w:pPr>
            <w:r w:rsidRPr="00036D80">
              <w:t>Whiteboard</w:t>
            </w:r>
            <w:r w:rsidR="00DD16AB">
              <w:t xml:space="preserve"> or interactive whiteboard</w:t>
            </w:r>
          </w:p>
          <w:p w14:paraId="42E5C3B6" w14:textId="77777777" w:rsidR="002B64C3" w:rsidRDefault="002B64C3" w:rsidP="002B64C3">
            <w:pPr>
              <w:widowControl/>
              <w:spacing w:line="259" w:lineRule="auto"/>
            </w:pPr>
            <w:r>
              <w:t>D</w:t>
            </w:r>
            <w:r w:rsidR="007437E9">
              <w:t xml:space="preserve">igital camera or </w:t>
            </w:r>
            <w:r>
              <w:t>device</w:t>
            </w:r>
            <w:r w:rsidR="00652A21">
              <w:t xml:space="preserve"> for photos</w:t>
            </w:r>
            <w:r w:rsidRPr="00601245">
              <w:t xml:space="preserve"> </w:t>
            </w:r>
          </w:p>
          <w:p w14:paraId="14AF069D" w14:textId="40430052" w:rsidR="00B26BDF" w:rsidRPr="00437439" w:rsidRDefault="002B64C3" w:rsidP="002B64C3">
            <w:pPr>
              <w:widowControl/>
              <w:spacing w:after="240" w:line="259" w:lineRule="auto"/>
            </w:pPr>
            <w:r w:rsidRPr="00601245">
              <w:t xml:space="preserve">A copy of </w:t>
            </w:r>
            <w:r w:rsidRPr="00601245">
              <w:rPr>
                <w:i/>
              </w:rPr>
              <w:t>Bears on Chairs</w:t>
            </w:r>
            <w:r w:rsidRPr="00601245">
              <w:t xml:space="preserve"> by </w:t>
            </w:r>
            <w:hyperlink r:id="rId63" w:history="1">
              <w:r w:rsidRPr="00601245">
                <w:t>Shirley Parenteau</w:t>
              </w:r>
            </w:hyperlink>
          </w:p>
        </w:tc>
      </w:tr>
      <w:tr w:rsidR="006F4BBF" w14:paraId="5DEDA2FD" w14:textId="77777777" w:rsidTr="00D86E17">
        <w:tc>
          <w:tcPr>
            <w:tcW w:w="2404" w:type="dxa"/>
            <w:tcBorders>
              <w:left w:val="nil"/>
              <w:right w:val="nil"/>
            </w:tcBorders>
          </w:tcPr>
          <w:p w14:paraId="453E0C97" w14:textId="55A79C40" w:rsidR="006F4BBF" w:rsidRPr="008811A9" w:rsidRDefault="001B25D9" w:rsidP="00E17586">
            <w:pPr>
              <w:widowControl/>
              <w:spacing w:after="240" w:line="259" w:lineRule="auto"/>
              <w:rPr>
                <w:b/>
              </w:rPr>
            </w:pPr>
            <w:r w:rsidRPr="008811A9">
              <w:rPr>
                <w:b/>
              </w:rPr>
              <w:t>Preparation</w:t>
            </w:r>
          </w:p>
        </w:tc>
        <w:tc>
          <w:tcPr>
            <w:tcW w:w="6633" w:type="dxa"/>
            <w:tcBorders>
              <w:left w:val="nil"/>
              <w:right w:val="nil"/>
            </w:tcBorders>
          </w:tcPr>
          <w:p w14:paraId="3D7827CD" w14:textId="0D16EC11" w:rsidR="00D27035" w:rsidRPr="00601245" w:rsidRDefault="002B64C3" w:rsidP="00E2293D">
            <w:r>
              <w:t xml:space="preserve">Ensure </w:t>
            </w:r>
            <w:r w:rsidR="00D27035" w:rsidRPr="00601245">
              <w:t xml:space="preserve">cameras or </w:t>
            </w:r>
            <w:r>
              <w:t>devices are fully charged.</w:t>
            </w:r>
          </w:p>
          <w:p w14:paraId="5286D1A7" w14:textId="77777777" w:rsidR="002B64C3" w:rsidRDefault="002B64C3" w:rsidP="002B64C3">
            <w:r>
              <w:t>Choose a space in the classroom for the word wall.</w:t>
            </w:r>
          </w:p>
          <w:p w14:paraId="7875E561" w14:textId="65702786" w:rsidR="0058161C" w:rsidRPr="003C1C6F" w:rsidRDefault="0058161C" w:rsidP="002B64C3">
            <w:pPr>
              <w:spacing w:after="240"/>
            </w:pPr>
            <w:r w:rsidRPr="003C1C6F">
              <w:t xml:space="preserve">Print a parent note for each child to take </w:t>
            </w:r>
            <w:r w:rsidR="00E651B6" w:rsidRPr="003C1C6F">
              <w:t>home explaining</w:t>
            </w:r>
            <w:r w:rsidRPr="003C1C6F">
              <w:t xml:space="preserve"> the project and ty</w:t>
            </w:r>
            <w:r w:rsidR="00E651B6">
              <w:t>pe of toy that i</w:t>
            </w:r>
            <w:r w:rsidR="002B64C3">
              <w:t>s required. R</w:t>
            </w:r>
            <w:r w:rsidR="00E651B6">
              <w:t xml:space="preserve">efer to </w:t>
            </w:r>
            <w:hyperlink w:anchor="_Appendix_11:_Teacher" w:history="1">
              <w:r w:rsidR="00E141BF" w:rsidRPr="003A4550">
                <w:rPr>
                  <w:rStyle w:val="Hyperlink"/>
                </w:rPr>
                <w:t>Teacher resource sheet</w:t>
              </w:r>
              <w:r w:rsidR="005B7369" w:rsidRPr="003A4550">
                <w:rPr>
                  <w:rStyle w:val="Hyperlink"/>
                </w:rPr>
                <w:t xml:space="preserve"> 4.2</w:t>
              </w:r>
              <w:r w:rsidR="00B2589C" w:rsidRPr="003A4550">
                <w:rPr>
                  <w:rStyle w:val="Hyperlink"/>
                </w:rPr>
                <w:t>: Sample parent letter</w:t>
              </w:r>
            </w:hyperlink>
            <w:r w:rsidR="00307FA2">
              <w:t>.</w:t>
            </w:r>
          </w:p>
        </w:tc>
      </w:tr>
      <w:tr w:rsidR="001B25D9" w14:paraId="30DBEC20" w14:textId="77777777" w:rsidTr="00D86E17">
        <w:trPr>
          <w:trHeight w:val="90"/>
        </w:trPr>
        <w:tc>
          <w:tcPr>
            <w:tcW w:w="2404" w:type="dxa"/>
            <w:vMerge w:val="restart"/>
            <w:tcBorders>
              <w:left w:val="nil"/>
              <w:right w:val="nil"/>
            </w:tcBorders>
          </w:tcPr>
          <w:p w14:paraId="00929B5B" w14:textId="50F91D4B" w:rsidR="001B25D9" w:rsidRPr="008811A9" w:rsidRDefault="004C30ED" w:rsidP="00E17586">
            <w:pPr>
              <w:widowControl/>
              <w:spacing w:after="240" w:line="259" w:lineRule="auto"/>
              <w:rPr>
                <w:b/>
              </w:rPr>
            </w:pPr>
            <w:r w:rsidRPr="0046500A">
              <w:rPr>
                <w:rFonts w:cstheme="minorHAnsi"/>
                <w:noProof/>
                <w:lang w:eastAsia="en-AU"/>
              </w:rPr>
              <w:drawing>
                <wp:anchor distT="0" distB="0" distL="114300" distR="114300" simplePos="0" relativeHeight="251685888" behindDoc="0" locked="0" layoutInCell="1" allowOverlap="1" wp14:anchorId="65612CE6" wp14:editId="2F0A0BED">
                  <wp:simplePos x="0" y="0"/>
                  <wp:positionH relativeFrom="column">
                    <wp:posOffset>1158799</wp:posOffset>
                  </wp:positionH>
                  <wp:positionV relativeFrom="paragraph">
                    <wp:posOffset>1078174</wp:posOffset>
                  </wp:positionV>
                  <wp:extent cx="360000" cy="360000"/>
                  <wp:effectExtent l="0" t="0" r="2540" b="2540"/>
                  <wp:wrapNone/>
                  <wp:docPr id="3" name="Picture 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8811A9">
              <w:rPr>
                <w:b/>
              </w:rPr>
              <w:t>Activity parts</w:t>
            </w:r>
          </w:p>
        </w:tc>
        <w:tc>
          <w:tcPr>
            <w:tcW w:w="6633" w:type="dxa"/>
            <w:tcBorders>
              <w:left w:val="nil"/>
              <w:right w:val="nil"/>
            </w:tcBorders>
          </w:tcPr>
          <w:p w14:paraId="2A542FA7" w14:textId="20966FBA" w:rsidR="001B25D9" w:rsidRDefault="001B25D9" w:rsidP="00E17586">
            <w:pPr>
              <w:widowControl/>
              <w:spacing w:line="259" w:lineRule="auto"/>
              <w:rPr>
                <w:b/>
              </w:rPr>
            </w:pPr>
            <w:r w:rsidRPr="001B25D9">
              <w:rPr>
                <w:b/>
              </w:rPr>
              <w:t xml:space="preserve">Part 1: </w:t>
            </w:r>
            <w:r w:rsidR="00E651B6">
              <w:rPr>
                <w:b/>
              </w:rPr>
              <w:t>Story time</w:t>
            </w:r>
          </w:p>
          <w:p w14:paraId="6BD33BBA" w14:textId="59BB9511" w:rsidR="00B2589C" w:rsidRDefault="002B64C3" w:rsidP="008C2C6D">
            <w:pPr>
              <w:widowControl/>
              <w:spacing w:line="259" w:lineRule="auto"/>
            </w:pPr>
            <w:r>
              <w:t xml:space="preserve">Read students </w:t>
            </w:r>
            <w:r w:rsidR="00D2024C">
              <w:t xml:space="preserve">the story </w:t>
            </w:r>
            <w:r w:rsidR="00D2024C" w:rsidRPr="00D2024C">
              <w:rPr>
                <w:i/>
              </w:rPr>
              <w:t>B</w:t>
            </w:r>
            <w:r w:rsidR="008C2C6D" w:rsidRPr="00D2024C">
              <w:rPr>
                <w:i/>
              </w:rPr>
              <w:t xml:space="preserve">ears on </w:t>
            </w:r>
            <w:r w:rsidR="00604327">
              <w:rPr>
                <w:i/>
              </w:rPr>
              <w:t>C</w:t>
            </w:r>
            <w:r w:rsidR="008C2C6D" w:rsidRPr="00D2024C">
              <w:rPr>
                <w:i/>
              </w:rPr>
              <w:t>hairs</w:t>
            </w:r>
            <w:r w:rsidR="008C2C6D" w:rsidRPr="008C2C6D">
              <w:t>.</w:t>
            </w:r>
            <w:r w:rsidR="008C2C6D">
              <w:t xml:space="preserve"> </w:t>
            </w:r>
          </w:p>
          <w:p w14:paraId="2F5C7382" w14:textId="21A745EF" w:rsidR="008C2C6D" w:rsidRDefault="004673BC" w:rsidP="008C2C6D">
            <w:pPr>
              <w:widowControl/>
              <w:spacing w:line="259" w:lineRule="auto"/>
            </w:pPr>
            <w:r>
              <w:t xml:space="preserve">Discuss the story as a class </w:t>
            </w:r>
            <w:r w:rsidR="00E651B6">
              <w:t>using questioning:</w:t>
            </w:r>
          </w:p>
          <w:p w14:paraId="08C81E64" w14:textId="3CD3F272" w:rsidR="008C2C6D" w:rsidRPr="001A086D" w:rsidRDefault="008C2C6D" w:rsidP="001A086D">
            <w:pPr>
              <w:pStyle w:val="ListParagraph"/>
            </w:pPr>
            <w:r w:rsidRPr="001A086D">
              <w:t xml:space="preserve">Why couldn’t </w:t>
            </w:r>
            <w:r w:rsidR="0072170C">
              <w:t>two bears share one chair?</w:t>
            </w:r>
          </w:p>
          <w:p w14:paraId="5BB096CD" w14:textId="378F5F9F" w:rsidR="008C2C6D" w:rsidRPr="001A086D" w:rsidRDefault="008C2C6D" w:rsidP="001A086D">
            <w:pPr>
              <w:pStyle w:val="ListParagraph"/>
            </w:pPr>
            <w:r w:rsidRPr="001A086D">
              <w:t xml:space="preserve">How could we help </w:t>
            </w:r>
            <w:r w:rsidR="0072170C">
              <w:t>the bears</w:t>
            </w:r>
            <w:r w:rsidR="0072170C" w:rsidRPr="001A086D">
              <w:t xml:space="preserve"> </w:t>
            </w:r>
            <w:r w:rsidR="00FC51E8" w:rsidRPr="001A086D">
              <w:t>solve</w:t>
            </w:r>
            <w:r w:rsidRPr="001A086D">
              <w:t xml:space="preserve"> their problem?</w:t>
            </w:r>
          </w:p>
          <w:p w14:paraId="7F257E6B" w14:textId="678CF626" w:rsidR="00ED0A83" w:rsidRPr="001A086D" w:rsidRDefault="000B758E" w:rsidP="001A086D">
            <w:pPr>
              <w:pStyle w:val="ListParagraph"/>
            </w:pPr>
            <w:r>
              <w:t>Which</w:t>
            </w:r>
            <w:r w:rsidRPr="001A086D">
              <w:t xml:space="preserve"> </w:t>
            </w:r>
            <w:r w:rsidR="00ED0A83" w:rsidRPr="001A086D">
              <w:t xml:space="preserve">part of </w:t>
            </w:r>
            <w:r w:rsidR="0072170C">
              <w:t>the</w:t>
            </w:r>
            <w:r w:rsidR="0072170C" w:rsidRPr="001A086D">
              <w:t xml:space="preserve"> </w:t>
            </w:r>
            <w:r w:rsidR="00ED0A83" w:rsidRPr="001A086D">
              <w:t>chair stop</w:t>
            </w:r>
            <w:r w:rsidR="0072170C">
              <w:t>s</w:t>
            </w:r>
            <w:r w:rsidR="00ED0A83" w:rsidRPr="001A086D">
              <w:t xml:space="preserve"> the bear from falling?</w:t>
            </w:r>
          </w:p>
          <w:p w14:paraId="303EFAAF" w14:textId="3630AF29" w:rsidR="008C2C6D" w:rsidRPr="001A086D" w:rsidRDefault="00E651B6" w:rsidP="001A086D">
            <w:pPr>
              <w:pStyle w:val="ListParagraph"/>
            </w:pPr>
            <w:r w:rsidRPr="001A086D">
              <w:t>Do</w:t>
            </w:r>
            <w:r w:rsidR="00ED0A83" w:rsidRPr="001A086D">
              <w:t xml:space="preserve"> the bear</w:t>
            </w:r>
            <w:r w:rsidR="0072170C">
              <w:t>’</w:t>
            </w:r>
            <w:r w:rsidR="00ED0A83" w:rsidRPr="001A086D">
              <w:t>s feet need to touch the floor? Why?</w:t>
            </w:r>
            <w:r w:rsidR="0072170C">
              <w:t xml:space="preserve"> Because…</w:t>
            </w:r>
          </w:p>
          <w:p w14:paraId="135EA490" w14:textId="2FCBE1BE" w:rsidR="005F2596" w:rsidRPr="005F2596" w:rsidRDefault="005F2596" w:rsidP="00D86E17">
            <w:pPr>
              <w:spacing w:line="259" w:lineRule="auto"/>
            </w:pPr>
            <w:r>
              <w:t xml:space="preserve">Use </w:t>
            </w:r>
            <w:r>
              <w:rPr>
                <w:i/>
              </w:rPr>
              <w:t xml:space="preserve">because </w:t>
            </w:r>
            <w:r>
              <w:t xml:space="preserve">and </w:t>
            </w:r>
            <w:r w:rsidRPr="0072170C">
              <w:rPr>
                <w:i/>
              </w:rPr>
              <w:t>why</w:t>
            </w:r>
            <w:r>
              <w:t xml:space="preserve"> as prompts to encourage deeper thinking from the </w:t>
            </w:r>
            <w:r w:rsidR="00937195">
              <w:t>students</w:t>
            </w:r>
            <w:r>
              <w:t xml:space="preserve">. </w:t>
            </w:r>
          </w:p>
        </w:tc>
      </w:tr>
      <w:tr w:rsidR="001B25D9" w14:paraId="6F398889" w14:textId="77777777" w:rsidTr="00D86E17">
        <w:trPr>
          <w:trHeight w:val="90"/>
        </w:trPr>
        <w:tc>
          <w:tcPr>
            <w:tcW w:w="2404" w:type="dxa"/>
            <w:vMerge/>
            <w:tcBorders>
              <w:left w:val="nil"/>
              <w:right w:val="nil"/>
            </w:tcBorders>
          </w:tcPr>
          <w:p w14:paraId="08E3FF45" w14:textId="4648962B" w:rsidR="001B25D9" w:rsidRPr="008811A9" w:rsidRDefault="001B25D9">
            <w:pPr>
              <w:widowControl/>
              <w:spacing w:after="160" w:line="259" w:lineRule="auto"/>
              <w:rPr>
                <w:b/>
              </w:rPr>
            </w:pPr>
          </w:p>
        </w:tc>
        <w:tc>
          <w:tcPr>
            <w:tcW w:w="6633" w:type="dxa"/>
            <w:tcBorders>
              <w:left w:val="nil"/>
              <w:right w:val="nil"/>
            </w:tcBorders>
          </w:tcPr>
          <w:p w14:paraId="258E6642" w14:textId="4EC862FF" w:rsidR="001B25D9" w:rsidRDefault="001B25D9" w:rsidP="00E17586">
            <w:pPr>
              <w:widowControl/>
              <w:spacing w:line="259" w:lineRule="auto"/>
              <w:rPr>
                <w:b/>
              </w:rPr>
            </w:pPr>
            <w:r w:rsidRPr="001B25D9">
              <w:rPr>
                <w:b/>
              </w:rPr>
              <w:t xml:space="preserve">Part </w:t>
            </w:r>
            <w:r>
              <w:rPr>
                <w:b/>
              </w:rPr>
              <w:t>2</w:t>
            </w:r>
            <w:r w:rsidRPr="001B25D9">
              <w:rPr>
                <w:b/>
              </w:rPr>
              <w:t xml:space="preserve">: </w:t>
            </w:r>
            <w:r w:rsidR="0072170C">
              <w:rPr>
                <w:b/>
              </w:rPr>
              <w:t>Guided s</w:t>
            </w:r>
            <w:r w:rsidR="00E651B6">
              <w:rPr>
                <w:b/>
              </w:rPr>
              <w:t>chool walk</w:t>
            </w:r>
          </w:p>
          <w:p w14:paraId="5889D210" w14:textId="6EF3C638" w:rsidR="005F2596" w:rsidRDefault="005F2596" w:rsidP="00E2293D">
            <w:r>
              <w:t xml:space="preserve">Explain </w:t>
            </w:r>
            <w:r w:rsidR="0072170C">
              <w:t>that</w:t>
            </w:r>
            <w:r w:rsidR="0072170C" w:rsidRPr="005168D8">
              <w:t xml:space="preserve"> </w:t>
            </w:r>
            <w:r w:rsidR="004673BC" w:rsidRPr="005168D8">
              <w:t xml:space="preserve">the </w:t>
            </w:r>
            <w:r w:rsidR="00937195">
              <w:t>students</w:t>
            </w:r>
            <w:r w:rsidR="004673BC" w:rsidRPr="005168D8">
              <w:t xml:space="preserve"> </w:t>
            </w:r>
            <w:r>
              <w:t xml:space="preserve">will be going </w:t>
            </w:r>
            <w:r w:rsidR="004673BC" w:rsidRPr="005168D8">
              <w:t xml:space="preserve">on a </w:t>
            </w:r>
            <w:r w:rsidR="00DD3D3A">
              <w:t>walk around</w:t>
            </w:r>
            <w:r w:rsidR="004673BC" w:rsidRPr="005168D8">
              <w:t xml:space="preserve"> the school to</w:t>
            </w:r>
            <w:r>
              <w:t xml:space="preserve"> look at</w:t>
            </w:r>
            <w:r w:rsidR="0072170C">
              <w:t>,</w:t>
            </w:r>
            <w:r>
              <w:t xml:space="preserve"> </w:t>
            </w:r>
            <w:r w:rsidR="00CD7797">
              <w:t>and take photos of</w:t>
            </w:r>
            <w:r w:rsidR="0072170C">
              <w:t>,</w:t>
            </w:r>
            <w:r w:rsidR="00CD7797">
              <w:t xml:space="preserve"> </w:t>
            </w:r>
            <w:r w:rsidR="00AF7FAF">
              <w:t>different types</w:t>
            </w:r>
            <w:r w:rsidR="0072170C">
              <w:t xml:space="preserve"> </w:t>
            </w:r>
            <w:r w:rsidR="00CD7797">
              <w:t xml:space="preserve">of </w:t>
            </w:r>
            <w:r>
              <w:t>chairs</w:t>
            </w:r>
            <w:r w:rsidR="00DD3D3A">
              <w:t>, stools and benches</w:t>
            </w:r>
            <w:r>
              <w:t xml:space="preserve">. </w:t>
            </w:r>
          </w:p>
          <w:p w14:paraId="38B66C8E" w14:textId="5E70098B" w:rsidR="004673BC" w:rsidRPr="00E651B6" w:rsidRDefault="002B64C3" w:rsidP="00E2293D">
            <w:r>
              <w:t>Students</w:t>
            </w:r>
            <w:r w:rsidR="004673BC">
              <w:t xml:space="preserve"> split into small groups of </w:t>
            </w:r>
            <w:r w:rsidR="008B0711">
              <w:t>three to four</w:t>
            </w:r>
            <w:r w:rsidR="004673BC">
              <w:t xml:space="preserve"> to participate in </w:t>
            </w:r>
            <w:r>
              <w:t>the</w:t>
            </w:r>
            <w:r w:rsidR="004673BC">
              <w:t xml:space="preserve"> guided school walk.</w:t>
            </w:r>
            <w:r w:rsidR="001A4182">
              <w:t xml:space="preserve"> </w:t>
            </w:r>
          </w:p>
          <w:p w14:paraId="3B92C3FE" w14:textId="5B7ED99A" w:rsidR="00F65C05" w:rsidRDefault="004673BC" w:rsidP="00F65C05">
            <w:r>
              <w:t xml:space="preserve">Encourage </w:t>
            </w:r>
            <w:r w:rsidR="00937195">
              <w:t>students</w:t>
            </w:r>
            <w:r>
              <w:t xml:space="preserve"> to take photos</w:t>
            </w:r>
            <w:r w:rsidR="002B64C3">
              <w:t xml:space="preserve"> </w:t>
            </w:r>
            <w:r>
              <w:t xml:space="preserve">of different </w:t>
            </w:r>
            <w:r w:rsidR="00D56BE2">
              <w:t xml:space="preserve">types of </w:t>
            </w:r>
            <w:r>
              <w:t xml:space="preserve">chairs, stools and benches </w:t>
            </w:r>
            <w:r w:rsidR="00D56BE2">
              <w:t>found</w:t>
            </w:r>
            <w:r>
              <w:t xml:space="preserve"> around the school.</w:t>
            </w:r>
            <w:r w:rsidR="001A4182">
              <w:t xml:space="preserve"> </w:t>
            </w:r>
          </w:p>
          <w:p w14:paraId="574FA916" w14:textId="77777777" w:rsidR="00B93EAE" w:rsidRDefault="00B93EAE" w:rsidP="00D86E17">
            <w:pPr>
              <w:spacing w:after="0"/>
            </w:pPr>
          </w:p>
          <w:p w14:paraId="4CEF5B7C" w14:textId="77777777" w:rsidR="00B93EAE" w:rsidRDefault="00B93EAE" w:rsidP="00D86E17">
            <w:pPr>
              <w:spacing w:after="0"/>
            </w:pPr>
          </w:p>
          <w:p w14:paraId="259D8186" w14:textId="77777777" w:rsidR="00B93EAE" w:rsidRDefault="00B93EAE" w:rsidP="00D86E17">
            <w:pPr>
              <w:spacing w:after="0"/>
            </w:pPr>
          </w:p>
          <w:p w14:paraId="278AD8F3" w14:textId="15958F0C" w:rsidR="004673BC" w:rsidRDefault="00ED0A83" w:rsidP="00D86E17">
            <w:pPr>
              <w:spacing w:after="0"/>
            </w:pPr>
            <w:r>
              <w:t xml:space="preserve">Ask </w:t>
            </w:r>
            <w:r w:rsidR="00937195">
              <w:t>students</w:t>
            </w:r>
            <w:r>
              <w:t xml:space="preserve"> to ‘test’ some of the chairs and discuss the features of each: </w:t>
            </w:r>
          </w:p>
          <w:p w14:paraId="543F6251" w14:textId="7FE5BA1E" w:rsidR="003C1C6F" w:rsidRPr="001A086D" w:rsidRDefault="00B93EAE" w:rsidP="00F65C05">
            <w:pPr>
              <w:pStyle w:val="ListParagraph"/>
            </w:pPr>
            <w:r w:rsidRPr="0046500A">
              <w:rPr>
                <w:rFonts w:cstheme="minorHAnsi"/>
                <w:noProof/>
                <w:lang w:val="en-AU" w:eastAsia="en-AU"/>
              </w:rPr>
              <w:drawing>
                <wp:anchor distT="0" distB="0" distL="114300" distR="114300" simplePos="0" relativeHeight="251779072" behindDoc="0" locked="0" layoutInCell="1" allowOverlap="1" wp14:anchorId="7F5E01F1" wp14:editId="037C8C67">
                  <wp:simplePos x="0" y="0"/>
                  <wp:positionH relativeFrom="column">
                    <wp:posOffset>-323566</wp:posOffset>
                  </wp:positionH>
                  <wp:positionV relativeFrom="paragraph">
                    <wp:posOffset>320921</wp:posOffset>
                  </wp:positionV>
                  <wp:extent cx="360000" cy="360000"/>
                  <wp:effectExtent l="0" t="0" r="2540" b="2540"/>
                  <wp:wrapNone/>
                  <wp:docPr id="95" name="Picture 95"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1C6F" w:rsidRPr="001A086D">
              <w:t>Do your</w:t>
            </w:r>
            <w:r w:rsidR="00ED0A83" w:rsidRPr="001A086D">
              <w:t xml:space="preserve"> feet touch the ground?</w:t>
            </w:r>
            <w:r w:rsidR="001A4182" w:rsidRPr="001A086D">
              <w:t xml:space="preserve"> </w:t>
            </w:r>
            <w:r w:rsidR="00ED0A83" w:rsidRPr="001A086D">
              <w:t xml:space="preserve">Is </w:t>
            </w:r>
            <w:r w:rsidR="00D56BE2">
              <w:t>it</w:t>
            </w:r>
            <w:r w:rsidR="00D56BE2" w:rsidRPr="001A086D">
              <w:t xml:space="preserve"> </w:t>
            </w:r>
            <w:r w:rsidR="00ED0A83" w:rsidRPr="001A086D">
              <w:t>comfortable</w:t>
            </w:r>
            <w:r w:rsidR="00D56BE2">
              <w:t xml:space="preserve"> if your feet don’t touch the ground</w:t>
            </w:r>
            <w:r w:rsidR="00ED0A83" w:rsidRPr="001A086D">
              <w:t>?</w:t>
            </w:r>
          </w:p>
          <w:p w14:paraId="1BCEC5B0" w14:textId="49074D62" w:rsidR="003C1C6F" w:rsidRPr="001A086D" w:rsidRDefault="003C1C6F" w:rsidP="001A086D">
            <w:pPr>
              <w:pStyle w:val="ListParagraph"/>
            </w:pPr>
            <w:r w:rsidRPr="001A086D">
              <w:t>What</w:t>
            </w:r>
            <w:r w:rsidR="00ED0A83" w:rsidRPr="001A086D">
              <w:t xml:space="preserve"> is stopping </w:t>
            </w:r>
            <w:r w:rsidRPr="001A086D">
              <w:t>you</w:t>
            </w:r>
            <w:r w:rsidR="0069594D" w:rsidRPr="001A086D">
              <w:t xml:space="preserve"> from falling backwards? (</w:t>
            </w:r>
            <w:r w:rsidR="00D56BE2">
              <w:t>Compare</w:t>
            </w:r>
            <w:r w:rsidR="00D56BE2" w:rsidRPr="001A086D">
              <w:t xml:space="preserve"> </w:t>
            </w:r>
            <w:r w:rsidR="00ED0A83" w:rsidRPr="001A086D">
              <w:t>chairs</w:t>
            </w:r>
            <w:r w:rsidR="00D56BE2">
              <w:t>, stools and benches to discover which are easiest to fall off backwards.</w:t>
            </w:r>
            <w:r w:rsidR="00ED0A83" w:rsidRPr="001A086D">
              <w:t>)</w:t>
            </w:r>
          </w:p>
          <w:p w14:paraId="2CCD4A42" w14:textId="028E20F9" w:rsidR="00ED0A83" w:rsidRPr="001A086D" w:rsidRDefault="003C1C6F" w:rsidP="001A086D">
            <w:pPr>
              <w:pStyle w:val="ListParagraph"/>
            </w:pPr>
            <w:r w:rsidRPr="001A086D">
              <w:t>Is</w:t>
            </w:r>
            <w:r w:rsidR="00ED0A83" w:rsidRPr="001A086D">
              <w:t xml:space="preserve"> there anywhere to rest your arms</w:t>
            </w:r>
            <w:r w:rsidR="00D56BE2">
              <w:t xml:space="preserve"> on this chair</w:t>
            </w:r>
            <w:r w:rsidR="00ED0A83" w:rsidRPr="001A086D">
              <w:t>?</w:t>
            </w:r>
          </w:p>
          <w:p w14:paraId="36B41272" w14:textId="7DA7E383" w:rsidR="00F14DAF" w:rsidRPr="001A086D" w:rsidRDefault="00F14DAF" w:rsidP="001A086D">
            <w:pPr>
              <w:pStyle w:val="ListParagraph"/>
            </w:pPr>
            <w:r w:rsidRPr="001A086D">
              <w:t xml:space="preserve">Why do some chairs have </w:t>
            </w:r>
            <w:r w:rsidR="00D56BE2">
              <w:t xml:space="preserve">padding or a cushion </w:t>
            </w:r>
            <w:r w:rsidRPr="001A086D">
              <w:t xml:space="preserve">on the seat and others </w:t>
            </w:r>
            <w:r w:rsidR="00D56BE2">
              <w:t>don’t</w:t>
            </w:r>
            <w:r w:rsidRPr="001A086D">
              <w:t>?</w:t>
            </w:r>
            <w:r w:rsidR="00D56BE2">
              <w:t xml:space="preserve"> Which feel more comfortable?</w:t>
            </w:r>
          </w:p>
          <w:p w14:paraId="2DC4BAA8" w14:textId="039EAB65" w:rsidR="005435D9" w:rsidRPr="00315B83" w:rsidRDefault="008C309C" w:rsidP="00DD3D3A">
            <w:pPr>
              <w:pStyle w:val="ListParagraph"/>
              <w:spacing w:after="120"/>
            </w:pPr>
            <w:r w:rsidRPr="001A086D">
              <w:t xml:space="preserve">Who </w:t>
            </w:r>
            <w:r w:rsidR="00D56BE2">
              <w:t>might use</w:t>
            </w:r>
            <w:r w:rsidR="00D56BE2" w:rsidRPr="001A086D">
              <w:t xml:space="preserve"> </w:t>
            </w:r>
            <w:r w:rsidRPr="001A086D">
              <w:t>this chair?</w:t>
            </w:r>
            <w:r w:rsidR="00FC51E8" w:rsidRPr="001A086D">
              <w:t xml:space="preserve"> </w:t>
            </w:r>
            <w:r w:rsidR="00D56BE2">
              <w:t>W</w:t>
            </w:r>
            <w:r w:rsidR="009B726A">
              <w:t>hat is it used for</w:t>
            </w:r>
            <w:r w:rsidRPr="001A086D">
              <w:t>?</w:t>
            </w:r>
            <w:r w:rsidR="00FC51E8" w:rsidRPr="001A086D">
              <w:t xml:space="preserve"> </w:t>
            </w:r>
          </w:p>
        </w:tc>
      </w:tr>
      <w:tr w:rsidR="001B25D9" w14:paraId="268C23C1" w14:textId="77777777" w:rsidTr="00D86E17">
        <w:trPr>
          <w:trHeight w:val="90"/>
        </w:trPr>
        <w:tc>
          <w:tcPr>
            <w:tcW w:w="2404" w:type="dxa"/>
            <w:vMerge/>
            <w:tcBorders>
              <w:left w:val="nil"/>
              <w:right w:val="nil"/>
            </w:tcBorders>
          </w:tcPr>
          <w:p w14:paraId="0D37D0E1" w14:textId="52512C87" w:rsidR="001B25D9" w:rsidRPr="008811A9" w:rsidRDefault="001B25D9">
            <w:pPr>
              <w:widowControl/>
              <w:spacing w:after="160" w:line="259" w:lineRule="auto"/>
              <w:rPr>
                <w:b/>
              </w:rPr>
            </w:pPr>
          </w:p>
        </w:tc>
        <w:tc>
          <w:tcPr>
            <w:tcW w:w="6633" w:type="dxa"/>
            <w:tcBorders>
              <w:left w:val="nil"/>
              <w:right w:val="nil"/>
            </w:tcBorders>
          </w:tcPr>
          <w:p w14:paraId="55738E23" w14:textId="380C5280" w:rsidR="001B25D9" w:rsidRDefault="001B25D9" w:rsidP="00E17586">
            <w:pPr>
              <w:widowControl/>
              <w:spacing w:line="259" w:lineRule="auto"/>
              <w:rPr>
                <w:b/>
              </w:rPr>
            </w:pPr>
            <w:r w:rsidRPr="001B25D9">
              <w:rPr>
                <w:b/>
              </w:rPr>
              <w:t xml:space="preserve">Part </w:t>
            </w:r>
            <w:r>
              <w:rPr>
                <w:b/>
              </w:rPr>
              <w:t>3</w:t>
            </w:r>
            <w:r w:rsidRPr="001B25D9">
              <w:rPr>
                <w:b/>
              </w:rPr>
              <w:t xml:space="preserve">: </w:t>
            </w:r>
            <w:r w:rsidR="005F2596">
              <w:rPr>
                <w:b/>
              </w:rPr>
              <w:t>Classify photos</w:t>
            </w:r>
          </w:p>
          <w:p w14:paraId="112A2676" w14:textId="0C659BDF" w:rsidR="004673BC" w:rsidRDefault="00412211" w:rsidP="00E2293D">
            <w:r>
              <w:t xml:space="preserve">In the classroom </w:t>
            </w:r>
            <w:r w:rsidR="00D56BE2">
              <w:t xml:space="preserve">display </w:t>
            </w:r>
            <w:r w:rsidR="004673BC">
              <w:t xml:space="preserve">the photos </w:t>
            </w:r>
            <w:r w:rsidR="00D56BE2">
              <w:t>taken by students on their walk. Encourage</w:t>
            </w:r>
            <w:r w:rsidR="004673BC">
              <w:t xml:space="preserve"> </w:t>
            </w:r>
            <w:r w:rsidR="00D56BE2">
              <w:t>them</w:t>
            </w:r>
            <w:r w:rsidR="00D56BE2" w:rsidRPr="00D2024C">
              <w:t xml:space="preserve"> </w:t>
            </w:r>
            <w:r w:rsidR="004673BC">
              <w:t xml:space="preserve">to </w:t>
            </w:r>
            <w:r w:rsidR="00412198">
              <w:t xml:space="preserve">reflect on and </w:t>
            </w:r>
            <w:r w:rsidR="00D2024C" w:rsidRPr="00D2024C">
              <w:t xml:space="preserve">participate in </w:t>
            </w:r>
            <w:r w:rsidR="00307FA2">
              <w:t xml:space="preserve">a </w:t>
            </w:r>
            <w:r w:rsidR="003C1C6F">
              <w:t>discussion</w:t>
            </w:r>
            <w:r w:rsidR="00412198">
              <w:t xml:space="preserve"> </w:t>
            </w:r>
            <w:r w:rsidR="00D56BE2">
              <w:t>about</w:t>
            </w:r>
            <w:r w:rsidR="00D2024C" w:rsidRPr="00D2024C">
              <w:t xml:space="preserve"> different types of </w:t>
            </w:r>
            <w:r w:rsidR="00412198" w:rsidRPr="00D2024C">
              <w:t>chairs</w:t>
            </w:r>
            <w:r w:rsidR="00D56BE2">
              <w:t>.</w:t>
            </w:r>
          </w:p>
          <w:p w14:paraId="15441722" w14:textId="148345FA" w:rsidR="008C309C" w:rsidRDefault="008C309C" w:rsidP="00E2293D">
            <w:r>
              <w:t>Chairs might be classified by type, colour, size (</w:t>
            </w:r>
            <w:r w:rsidR="006136FA">
              <w:t xml:space="preserve">ie </w:t>
            </w:r>
            <w:r>
              <w:t xml:space="preserve">adult or child), purpose </w:t>
            </w:r>
            <w:r w:rsidR="006136FA">
              <w:t>(</w:t>
            </w:r>
            <w:r>
              <w:t>ie work or rest</w:t>
            </w:r>
            <w:r w:rsidR="006136FA">
              <w:t>)</w:t>
            </w:r>
            <w:r>
              <w:t>, or the material that they are made from.</w:t>
            </w:r>
            <w:r w:rsidR="001A4182">
              <w:t xml:space="preserve"> </w:t>
            </w:r>
            <w:r w:rsidR="00A413C8">
              <w:t xml:space="preserve">This is a good opportunity to start a class word wall. </w:t>
            </w:r>
          </w:p>
          <w:p w14:paraId="6DA584A4" w14:textId="06A3C636" w:rsidR="00D2024C" w:rsidRDefault="003C1C6F" w:rsidP="00F65C05">
            <w:pPr>
              <w:widowControl/>
              <w:spacing w:after="0" w:line="259" w:lineRule="auto"/>
            </w:pPr>
            <w:r>
              <w:t xml:space="preserve">Ask </w:t>
            </w:r>
            <w:r w:rsidR="00937195">
              <w:t>students</w:t>
            </w:r>
            <w:r>
              <w:t>:</w:t>
            </w:r>
          </w:p>
          <w:p w14:paraId="4079DE35" w14:textId="53F7C5FB" w:rsidR="00ED0A83" w:rsidRPr="00601245" w:rsidRDefault="004C30ED" w:rsidP="007613D7">
            <w:pPr>
              <w:pStyle w:val="ListParagraph"/>
            </w:pPr>
            <w:r w:rsidRPr="0046500A">
              <w:rPr>
                <w:rFonts w:cstheme="minorHAnsi"/>
                <w:noProof/>
                <w:lang w:val="en-AU" w:eastAsia="en-AU"/>
              </w:rPr>
              <w:drawing>
                <wp:anchor distT="0" distB="0" distL="114300" distR="114300" simplePos="0" relativeHeight="251781120" behindDoc="0" locked="0" layoutInCell="1" allowOverlap="1" wp14:anchorId="0D66E9B4" wp14:editId="34E00367">
                  <wp:simplePos x="0" y="0"/>
                  <wp:positionH relativeFrom="column">
                    <wp:posOffset>-328656</wp:posOffset>
                  </wp:positionH>
                  <wp:positionV relativeFrom="paragraph">
                    <wp:posOffset>121588</wp:posOffset>
                  </wp:positionV>
                  <wp:extent cx="360000" cy="360000"/>
                  <wp:effectExtent l="0" t="0" r="2540" b="2540"/>
                  <wp:wrapNone/>
                  <wp:docPr id="96" name="Picture 96"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0A83" w:rsidRPr="00601245">
              <w:t xml:space="preserve">Which chair would you </w:t>
            </w:r>
            <w:r w:rsidR="00DD3D3A">
              <w:t>choose</w:t>
            </w:r>
            <w:r w:rsidR="00DD3D3A" w:rsidRPr="00601245">
              <w:t xml:space="preserve"> </w:t>
            </w:r>
            <w:r w:rsidR="00ED0A83" w:rsidRPr="00601245">
              <w:t>to sit on?</w:t>
            </w:r>
            <w:r w:rsidR="001A4182">
              <w:t xml:space="preserve"> </w:t>
            </w:r>
            <w:r w:rsidR="00ED0A83" w:rsidRPr="00601245">
              <w:t>Why?</w:t>
            </w:r>
          </w:p>
          <w:p w14:paraId="564CB52C" w14:textId="1DBDACA6" w:rsidR="003C1C6F" w:rsidRPr="00601245" w:rsidRDefault="00604327" w:rsidP="007613D7">
            <w:pPr>
              <w:pStyle w:val="ListParagraph"/>
            </w:pPr>
            <w:r>
              <w:t>Why are there different types of chairs in our school?</w:t>
            </w:r>
          </w:p>
          <w:p w14:paraId="767CACEF" w14:textId="7F0F222B" w:rsidR="008C2C6D" w:rsidRDefault="00D56BE2" w:rsidP="007613D7">
            <w:pPr>
              <w:pStyle w:val="ListParagraph"/>
            </w:pPr>
            <w:r>
              <w:t>Are all</w:t>
            </w:r>
            <w:r w:rsidR="004436A3" w:rsidRPr="00601245">
              <w:t xml:space="preserve"> the chairs made of</w:t>
            </w:r>
            <w:r>
              <w:t xml:space="preserve"> the same material</w:t>
            </w:r>
            <w:r w:rsidR="004436A3" w:rsidRPr="00601245">
              <w:t xml:space="preserve">? </w:t>
            </w:r>
            <w:r>
              <w:t>Why?</w:t>
            </w:r>
          </w:p>
          <w:p w14:paraId="7EA2FE83" w14:textId="298E4D47" w:rsidR="00072037" w:rsidRDefault="00604327" w:rsidP="007613D7">
            <w:pPr>
              <w:pStyle w:val="ListParagraph"/>
            </w:pPr>
            <w:r>
              <w:t xml:space="preserve">Why </w:t>
            </w:r>
            <w:r w:rsidR="004A4832">
              <w:t>do you think</w:t>
            </w:r>
            <w:r>
              <w:t xml:space="preserve"> the legs </w:t>
            </w:r>
            <w:r w:rsidR="00FC51E8">
              <w:t xml:space="preserve">are </w:t>
            </w:r>
            <w:r>
              <w:t>made of metal</w:t>
            </w:r>
            <w:r w:rsidR="00BD30FC">
              <w:t xml:space="preserve"> or </w:t>
            </w:r>
            <w:r w:rsidR="00FC51E8">
              <w:t>wood</w:t>
            </w:r>
            <w:r w:rsidR="004A4832">
              <w:t>?</w:t>
            </w:r>
            <w:r>
              <w:t xml:space="preserve"> </w:t>
            </w:r>
          </w:p>
          <w:p w14:paraId="533757FC" w14:textId="4DFEEDCA" w:rsidR="00D56BE2" w:rsidRDefault="00D56BE2" w:rsidP="007613D7">
            <w:pPr>
              <w:pStyle w:val="ListParagraph"/>
            </w:pPr>
            <w:r>
              <w:t>Do you have chairs at home that are like the chairs we have at school?</w:t>
            </w:r>
          </w:p>
          <w:p w14:paraId="37D8BCD7" w14:textId="32475EEC" w:rsidR="00072037" w:rsidRDefault="00307FA2" w:rsidP="00D86E17">
            <w:pPr>
              <w:widowControl/>
              <w:spacing w:before="240" w:after="60" w:line="240" w:lineRule="auto"/>
              <w:rPr>
                <w:rFonts w:cs="Times New Roman"/>
                <w:color w:val="000000"/>
                <w:lang w:val="en-GB" w:eastAsia="en-GB"/>
              </w:rPr>
            </w:pPr>
            <w:r w:rsidRPr="0046500A">
              <w:rPr>
                <w:rFonts w:cstheme="minorHAnsi"/>
                <w:noProof/>
                <w:lang w:eastAsia="en-AU"/>
              </w:rPr>
              <w:drawing>
                <wp:anchor distT="0" distB="0" distL="114300" distR="114300" simplePos="0" relativeHeight="251783168" behindDoc="0" locked="0" layoutInCell="1" allowOverlap="1" wp14:anchorId="64F9D198" wp14:editId="460B26AA">
                  <wp:simplePos x="0" y="0"/>
                  <wp:positionH relativeFrom="column">
                    <wp:posOffset>-332769</wp:posOffset>
                  </wp:positionH>
                  <wp:positionV relativeFrom="paragraph">
                    <wp:posOffset>344483</wp:posOffset>
                  </wp:positionV>
                  <wp:extent cx="360000" cy="360000"/>
                  <wp:effectExtent l="0" t="0" r="2540" b="2540"/>
                  <wp:wrapNone/>
                  <wp:docPr id="97" name="Picture 97"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594D">
              <w:rPr>
                <w:rFonts w:cs="Times New Roman"/>
                <w:color w:val="000000"/>
                <w:lang w:val="en-GB" w:eastAsia="en-GB"/>
              </w:rPr>
              <w:t>Students interpret</w:t>
            </w:r>
            <w:r w:rsidR="00072037" w:rsidRPr="00072037">
              <w:rPr>
                <w:rFonts w:cs="Times New Roman"/>
                <w:color w:val="000000"/>
                <w:lang w:val="en-GB" w:eastAsia="en-GB"/>
              </w:rPr>
              <w:t xml:space="preserve"> the data collected,</w:t>
            </w:r>
            <w:r w:rsidR="006136FA">
              <w:rPr>
                <w:rFonts w:cs="Times New Roman"/>
                <w:color w:val="000000"/>
                <w:lang w:val="en-GB" w:eastAsia="en-GB"/>
              </w:rPr>
              <w:t xml:space="preserve"> discussing:</w:t>
            </w:r>
          </w:p>
          <w:p w14:paraId="41EFC127" w14:textId="53F1D4FF" w:rsidR="00072037" w:rsidRPr="007613D7" w:rsidRDefault="00D56BE2" w:rsidP="007613D7">
            <w:pPr>
              <w:pStyle w:val="ListParagraph"/>
            </w:pPr>
            <w:r>
              <w:t>Think about all the types of chairs we found. What type had the most?</w:t>
            </w:r>
          </w:p>
          <w:p w14:paraId="6292A416" w14:textId="41F1F491" w:rsidR="00072037" w:rsidRPr="007613D7" w:rsidRDefault="00072037" w:rsidP="007613D7">
            <w:pPr>
              <w:pStyle w:val="ListParagraph"/>
            </w:pPr>
            <w:r w:rsidRPr="007613D7">
              <w:t xml:space="preserve">What type of chair </w:t>
            </w:r>
            <w:r w:rsidR="00D56BE2">
              <w:t>had the least?</w:t>
            </w:r>
          </w:p>
          <w:p w14:paraId="31550ACD" w14:textId="0B20C1BD" w:rsidR="00643F7E" w:rsidRPr="0069594D" w:rsidRDefault="00072037" w:rsidP="00F65C05">
            <w:pPr>
              <w:pStyle w:val="ListParagraph"/>
              <w:spacing w:after="120"/>
            </w:pPr>
            <w:r w:rsidRPr="007613D7">
              <w:t xml:space="preserve">Why do you think there are more of </w:t>
            </w:r>
            <w:r w:rsidR="004C6BF0">
              <w:t>these</w:t>
            </w:r>
            <w:r w:rsidR="004C6BF0" w:rsidRPr="007613D7">
              <w:t xml:space="preserve"> </w:t>
            </w:r>
            <w:r w:rsidR="00D56BE2">
              <w:t>chair</w:t>
            </w:r>
            <w:r w:rsidR="004C6BF0">
              <w:t>s</w:t>
            </w:r>
            <w:r w:rsidR="00D56BE2">
              <w:t xml:space="preserve"> </w:t>
            </w:r>
            <w:r w:rsidRPr="007613D7">
              <w:t>and less of others?</w:t>
            </w:r>
          </w:p>
        </w:tc>
      </w:tr>
      <w:tr w:rsidR="001B25D9" w14:paraId="24D7845A" w14:textId="77777777" w:rsidTr="00D86E17">
        <w:trPr>
          <w:trHeight w:val="90"/>
        </w:trPr>
        <w:tc>
          <w:tcPr>
            <w:tcW w:w="2404" w:type="dxa"/>
            <w:vMerge/>
            <w:tcBorders>
              <w:left w:val="nil"/>
              <w:right w:val="nil"/>
            </w:tcBorders>
          </w:tcPr>
          <w:p w14:paraId="69446F50" w14:textId="53583582" w:rsidR="001B25D9" w:rsidRPr="008811A9" w:rsidRDefault="001B25D9">
            <w:pPr>
              <w:widowControl/>
              <w:spacing w:after="160" w:line="259" w:lineRule="auto"/>
              <w:rPr>
                <w:b/>
              </w:rPr>
            </w:pPr>
          </w:p>
        </w:tc>
        <w:tc>
          <w:tcPr>
            <w:tcW w:w="6633" w:type="dxa"/>
            <w:tcBorders>
              <w:left w:val="nil"/>
              <w:right w:val="nil"/>
            </w:tcBorders>
          </w:tcPr>
          <w:p w14:paraId="2CA2227A" w14:textId="1BA6B990" w:rsidR="001B25D9" w:rsidRDefault="001B25D9" w:rsidP="00E17586">
            <w:pPr>
              <w:widowControl/>
              <w:spacing w:line="259" w:lineRule="auto"/>
              <w:rPr>
                <w:b/>
              </w:rPr>
            </w:pPr>
            <w:r w:rsidRPr="001B25D9">
              <w:rPr>
                <w:b/>
              </w:rPr>
              <w:t xml:space="preserve">Part </w:t>
            </w:r>
            <w:r>
              <w:rPr>
                <w:b/>
              </w:rPr>
              <w:t>4</w:t>
            </w:r>
            <w:r w:rsidRPr="001B25D9">
              <w:rPr>
                <w:b/>
              </w:rPr>
              <w:t xml:space="preserve">: </w:t>
            </w:r>
            <w:r w:rsidR="00412198">
              <w:rPr>
                <w:b/>
              </w:rPr>
              <w:t>Identifying users</w:t>
            </w:r>
          </w:p>
          <w:p w14:paraId="47ECAB1F" w14:textId="0B205227" w:rsidR="008C2C6D" w:rsidRDefault="00D2024C" w:rsidP="00F65C05">
            <w:pPr>
              <w:spacing w:after="0"/>
            </w:pPr>
            <w:r>
              <w:t xml:space="preserve">Using </w:t>
            </w:r>
            <w:r w:rsidR="006136FA">
              <w:t>the photos</w:t>
            </w:r>
            <w:r>
              <w:t xml:space="preserve">, </w:t>
            </w:r>
            <w:r w:rsidR="00937195">
              <w:t>students</w:t>
            </w:r>
            <w:r>
              <w:t xml:space="preserve"> </w:t>
            </w:r>
            <w:r w:rsidR="008C2C6D" w:rsidRPr="00F554ED">
              <w:t>identify</w:t>
            </w:r>
            <w:r>
              <w:t xml:space="preserve"> </w:t>
            </w:r>
            <w:r w:rsidR="006136FA">
              <w:t xml:space="preserve">the </w:t>
            </w:r>
            <w:r w:rsidR="008C2C6D" w:rsidRPr="00F554ED">
              <w:t>different purposes of the chairs.</w:t>
            </w:r>
            <w:r>
              <w:t xml:space="preserve"> Prompt discussion with questioning:</w:t>
            </w:r>
          </w:p>
          <w:p w14:paraId="535CFB1A" w14:textId="71FC5CD6" w:rsidR="00D2024C" w:rsidRPr="007613D7" w:rsidRDefault="00CE5ECC" w:rsidP="00F65C05">
            <w:pPr>
              <w:pStyle w:val="ListParagraph"/>
              <w:spacing w:before="120"/>
            </w:pPr>
            <w:r w:rsidRPr="007613D7">
              <w:rPr>
                <w:noProof/>
                <w:lang w:val="en-AU" w:eastAsia="en-AU"/>
              </w:rPr>
              <w:drawing>
                <wp:anchor distT="0" distB="0" distL="114300" distR="114300" simplePos="0" relativeHeight="251785216" behindDoc="0" locked="0" layoutInCell="1" allowOverlap="1" wp14:anchorId="041C7878" wp14:editId="46452C04">
                  <wp:simplePos x="0" y="0"/>
                  <wp:positionH relativeFrom="column">
                    <wp:posOffset>-321632</wp:posOffset>
                  </wp:positionH>
                  <wp:positionV relativeFrom="paragraph">
                    <wp:posOffset>19438</wp:posOffset>
                  </wp:positionV>
                  <wp:extent cx="360000" cy="360000"/>
                  <wp:effectExtent l="0" t="0" r="2540" b="2540"/>
                  <wp:wrapNone/>
                  <wp:docPr id="98" name="Picture 98"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24C" w:rsidRPr="007613D7">
              <w:t>What is the difference between these two chairs?</w:t>
            </w:r>
          </w:p>
          <w:p w14:paraId="504049A9" w14:textId="3E4047F0" w:rsidR="00D2024C" w:rsidRPr="007613D7" w:rsidRDefault="00D2024C" w:rsidP="006C6CCE">
            <w:pPr>
              <w:pStyle w:val="ListParagraph"/>
              <w:spacing w:after="120"/>
              <w:ind w:left="714" w:hanging="357"/>
            </w:pPr>
            <w:r w:rsidRPr="007613D7">
              <w:t>Who might use each kind of chair?</w:t>
            </w:r>
            <w:r w:rsidR="007A1427">
              <w:t xml:space="preserve"> Why?</w:t>
            </w:r>
          </w:p>
          <w:p w14:paraId="4CA41340" w14:textId="4D962EE1" w:rsidR="004436A3" w:rsidRPr="007613D7" w:rsidRDefault="004436A3" w:rsidP="006C6CCE">
            <w:pPr>
              <w:pStyle w:val="ListParagraph"/>
              <w:spacing w:before="240"/>
              <w:ind w:left="714" w:hanging="357"/>
            </w:pPr>
            <w:r w:rsidRPr="007613D7">
              <w:t xml:space="preserve">Would </w:t>
            </w:r>
            <w:r w:rsidR="006136FA">
              <w:t>every</w:t>
            </w:r>
            <w:r w:rsidRPr="007613D7">
              <w:t xml:space="preserve"> chair be a good choice for the classroom</w:t>
            </w:r>
            <w:r w:rsidR="004C6BF0">
              <w:t>? L</w:t>
            </w:r>
            <w:r w:rsidRPr="007613D7">
              <w:t>ounge</w:t>
            </w:r>
            <w:r w:rsidR="004C6BF0">
              <w:t>/family</w:t>
            </w:r>
            <w:r w:rsidRPr="007613D7">
              <w:t xml:space="preserve"> room</w:t>
            </w:r>
            <w:r w:rsidR="004C6BF0">
              <w:t>? D</w:t>
            </w:r>
            <w:r w:rsidRPr="007613D7">
              <w:t xml:space="preserve">ining table? </w:t>
            </w:r>
            <w:r w:rsidR="004C6BF0">
              <w:t xml:space="preserve">Garden? Beach? </w:t>
            </w:r>
            <w:r w:rsidRPr="007613D7">
              <w:t>Why?</w:t>
            </w:r>
            <w:r w:rsidR="006136FA">
              <w:t xml:space="preserve"> Why not?</w:t>
            </w:r>
          </w:p>
          <w:p w14:paraId="6EDF4114" w14:textId="21CC5FA3" w:rsidR="004436A3" w:rsidRPr="007613D7" w:rsidRDefault="004436A3" w:rsidP="007613D7">
            <w:pPr>
              <w:pStyle w:val="ListParagraph"/>
            </w:pPr>
            <w:r w:rsidRPr="007613D7">
              <w:t xml:space="preserve">When is </w:t>
            </w:r>
            <w:r w:rsidR="004C6BF0">
              <w:t>a small chair needed</w:t>
            </w:r>
            <w:r w:rsidRPr="007613D7">
              <w:t>?</w:t>
            </w:r>
            <w:r w:rsidR="007A1427">
              <w:t xml:space="preserve"> A </w:t>
            </w:r>
            <w:r w:rsidR="004C6BF0">
              <w:t xml:space="preserve">tall </w:t>
            </w:r>
            <w:r w:rsidR="007A1427">
              <w:t>chair?</w:t>
            </w:r>
            <w:r w:rsidR="004C6BF0">
              <w:t xml:space="preserve"> A wide chair? A soft chair?</w:t>
            </w:r>
          </w:p>
          <w:p w14:paraId="2E26A3E4" w14:textId="3CD5D26E" w:rsidR="004436A3" w:rsidRDefault="004C6BF0" w:rsidP="007613D7">
            <w:pPr>
              <w:pStyle w:val="ListParagraph"/>
            </w:pPr>
            <w:r>
              <w:t>Do</w:t>
            </w:r>
            <w:r w:rsidRPr="007613D7">
              <w:t xml:space="preserve"> </w:t>
            </w:r>
            <w:r w:rsidR="004436A3" w:rsidRPr="007613D7">
              <w:t xml:space="preserve">adults and </w:t>
            </w:r>
            <w:r w:rsidR="00937195">
              <w:t>students</w:t>
            </w:r>
            <w:r w:rsidR="004436A3" w:rsidRPr="007613D7">
              <w:t xml:space="preserve"> sit on the same type</w:t>
            </w:r>
            <w:r>
              <w:t xml:space="preserve"> of chair? Same </w:t>
            </w:r>
            <w:r w:rsidR="004436A3" w:rsidRPr="007613D7">
              <w:t xml:space="preserve">size </w:t>
            </w:r>
            <w:r>
              <w:t xml:space="preserve">of </w:t>
            </w:r>
            <w:r w:rsidR="004436A3" w:rsidRPr="007613D7">
              <w:t>chair?</w:t>
            </w:r>
          </w:p>
          <w:p w14:paraId="01ED8581" w14:textId="77777777" w:rsidR="008C40CE" w:rsidRDefault="00B35950" w:rsidP="00D86E17">
            <w:r w:rsidRPr="00B35950">
              <w:t xml:space="preserve">Encourage students to think of new situations where </w:t>
            </w:r>
            <w:r>
              <w:t>they</w:t>
            </w:r>
            <w:r w:rsidRPr="00B35950">
              <w:t xml:space="preserve"> might use different types of chairs</w:t>
            </w:r>
            <w:r w:rsidR="008C40CE">
              <w:t>;</w:t>
            </w:r>
            <w:r w:rsidRPr="00B35950">
              <w:t xml:space="preserve"> or </w:t>
            </w:r>
            <w:r w:rsidR="008C40CE">
              <w:t xml:space="preserve">to </w:t>
            </w:r>
            <w:r w:rsidRPr="00B35950">
              <w:t>choos</w:t>
            </w:r>
            <w:r>
              <w:t>e</w:t>
            </w:r>
            <w:r w:rsidRPr="00B35950">
              <w:t xml:space="preserve"> a chair</w:t>
            </w:r>
            <w:r w:rsidR="008C40CE">
              <w:t xml:space="preserve"> to suit a different situation, </w:t>
            </w:r>
            <w:r w:rsidRPr="00B35950">
              <w:t xml:space="preserve">even beyond what would be </w:t>
            </w:r>
            <w:r w:rsidR="008C40CE">
              <w:t>real or what they see at school.</w:t>
            </w:r>
          </w:p>
          <w:p w14:paraId="26A92F5C" w14:textId="5EB553FE" w:rsidR="008C40CE" w:rsidRDefault="008C40CE" w:rsidP="008C40CE">
            <w:pPr>
              <w:pStyle w:val="ListParagraph"/>
              <w:ind w:left="454" w:hanging="227"/>
            </w:pPr>
            <w:r>
              <w:t>What might an underwater chair be like?</w:t>
            </w:r>
          </w:p>
          <w:p w14:paraId="6D64165B" w14:textId="1417C9AF" w:rsidR="008C40CE" w:rsidRDefault="008C40CE" w:rsidP="008C40CE">
            <w:pPr>
              <w:pStyle w:val="ListParagraph"/>
              <w:ind w:left="454" w:hanging="227"/>
            </w:pPr>
            <w:r>
              <w:t>What might a chair on the moon be like?</w:t>
            </w:r>
          </w:p>
          <w:p w14:paraId="6FA10275" w14:textId="076EE896" w:rsidR="008C40CE" w:rsidRDefault="008C40CE" w:rsidP="008C40CE">
            <w:pPr>
              <w:pStyle w:val="ListParagraph"/>
              <w:ind w:left="454" w:hanging="227"/>
            </w:pPr>
            <w:r>
              <w:t>What types of chairs do you take to the beach / on a picnic / on holidays?</w:t>
            </w:r>
          </w:p>
          <w:p w14:paraId="44DD85B4" w14:textId="15844500" w:rsidR="00D240D2" w:rsidRDefault="00D240D2" w:rsidP="008C40CE">
            <w:pPr>
              <w:pStyle w:val="ListParagraph"/>
              <w:ind w:left="454" w:hanging="227"/>
            </w:pPr>
            <w:r>
              <w:t>What types of chairs do people with disabilities have?</w:t>
            </w:r>
          </w:p>
          <w:p w14:paraId="016F45DB" w14:textId="00116313" w:rsidR="00D2024C" w:rsidRDefault="00412198" w:rsidP="008C40CE">
            <w:r>
              <w:t>As new vocabulary is introduced</w:t>
            </w:r>
            <w:r w:rsidR="00FC51E8">
              <w:t>,</w:t>
            </w:r>
            <w:r>
              <w:t xml:space="preserve"> add </w:t>
            </w:r>
            <w:r w:rsidR="006136FA">
              <w:t>it</w:t>
            </w:r>
            <w:r w:rsidR="00DD16AB">
              <w:t xml:space="preserve"> to the corresponding images from</w:t>
            </w:r>
            <w:r w:rsidR="006136FA">
              <w:t xml:space="preserve"> the classifying activity and the word wall.</w:t>
            </w:r>
          </w:p>
        </w:tc>
      </w:tr>
      <w:tr w:rsidR="00E61D6C" w14:paraId="0D74DDBD" w14:textId="77777777" w:rsidTr="00D86E17">
        <w:trPr>
          <w:trHeight w:val="90"/>
        </w:trPr>
        <w:tc>
          <w:tcPr>
            <w:tcW w:w="2404" w:type="dxa"/>
            <w:vMerge/>
            <w:tcBorders>
              <w:left w:val="nil"/>
              <w:right w:val="nil"/>
            </w:tcBorders>
          </w:tcPr>
          <w:p w14:paraId="69B6A06F" w14:textId="77777777" w:rsidR="00E61D6C" w:rsidRPr="008811A9" w:rsidRDefault="00E61D6C">
            <w:pPr>
              <w:widowControl/>
              <w:spacing w:after="160" w:line="259" w:lineRule="auto"/>
              <w:rPr>
                <w:b/>
              </w:rPr>
            </w:pPr>
          </w:p>
        </w:tc>
        <w:tc>
          <w:tcPr>
            <w:tcW w:w="6633" w:type="dxa"/>
            <w:tcBorders>
              <w:left w:val="nil"/>
              <w:right w:val="nil"/>
            </w:tcBorders>
          </w:tcPr>
          <w:p w14:paraId="0BFD84AC" w14:textId="1B3B8DC0" w:rsidR="00E61D6C" w:rsidRDefault="00C533CD" w:rsidP="00E61D6C">
            <w:pPr>
              <w:widowControl/>
              <w:spacing w:line="259" w:lineRule="auto"/>
              <w:rPr>
                <w:b/>
              </w:rPr>
            </w:pPr>
            <w:r>
              <w:rPr>
                <w:b/>
              </w:rPr>
              <w:t>Additional learning opportunity:</w:t>
            </w:r>
            <w:r w:rsidR="00E61D6C">
              <w:rPr>
                <w:b/>
              </w:rPr>
              <w:t xml:space="preserve"> Musical chairs</w:t>
            </w:r>
          </w:p>
          <w:p w14:paraId="6FBC0271" w14:textId="6C59615D" w:rsidR="006A6B46" w:rsidRPr="006A6B46" w:rsidRDefault="006C6CCE" w:rsidP="00E61D6C">
            <w:r>
              <w:rPr>
                <w:rFonts w:ascii="Arial" w:hAnsi="Arial" w:cs="Arial"/>
                <w:noProof/>
                <w:lang w:eastAsia="en-AU"/>
              </w:rPr>
              <w:drawing>
                <wp:anchor distT="0" distB="0" distL="114300" distR="114300" simplePos="0" relativeHeight="251905024" behindDoc="0" locked="0" layoutInCell="1" allowOverlap="1" wp14:anchorId="03164D5B" wp14:editId="7D2E9504">
                  <wp:simplePos x="0" y="0"/>
                  <wp:positionH relativeFrom="margin">
                    <wp:posOffset>757555</wp:posOffset>
                  </wp:positionH>
                  <wp:positionV relativeFrom="paragraph">
                    <wp:posOffset>1890395</wp:posOffset>
                  </wp:positionV>
                  <wp:extent cx="2676525" cy="1781810"/>
                  <wp:effectExtent l="38100" t="57150" r="47625" b="46990"/>
                  <wp:wrapTopAndBottom/>
                  <wp:docPr id="28" name="Picture 28" descr="Children running around chairs playing musical chairs" title="Children playing musical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rsery, Cute, Children, Activities, Girls, Sat, Chair"/>
                          <pic:cNvPicPr>
                            <a:picLocks noChangeAspect="1" noChangeArrowheads="1"/>
                          </pic:cNvPicPr>
                        </pic:nvPicPr>
                        <pic:blipFill>
                          <a:blip r:embed="rId64"/>
                          <a:stretch>
                            <a:fillRect/>
                          </a:stretch>
                        </pic:blipFill>
                        <pic:spPr bwMode="auto">
                          <a:xfrm>
                            <a:off x="0" y="0"/>
                            <a:ext cx="2676525" cy="1781810"/>
                          </a:xfrm>
                          <a:prstGeom prst="rect">
                            <a:avLst/>
                          </a:prstGeom>
                          <a:solidFill>
                            <a:srgbClr val="FFFFFF">
                              <a:shade val="85000"/>
                            </a:srgbClr>
                          </a:solidFill>
                          <a:ln w="88900" cap="sq">
                            <a:noFill/>
                            <a:miter lim="800000"/>
                          </a:ln>
                          <a:effectLst/>
                          <a:scene3d>
                            <a:camera prst="orthographicFront"/>
                            <a:lightRig rig="twoPt" dir="t">
                              <a:rot lat="0" lon="0" rev="7200000"/>
                            </a:lightRig>
                          </a:scene3d>
                          <a:sp3d>
                            <a:contourClr>
                              <a:srgbClr val="FFFFFF"/>
                            </a:contourClr>
                          </a:sp3d>
                        </pic:spPr>
                      </pic:pic>
                    </a:graphicData>
                  </a:graphic>
                  <wp14:sizeRelH relativeFrom="margin">
                    <wp14:pctWidth>0</wp14:pctWidth>
                  </wp14:sizeRelH>
                  <wp14:sizeRelV relativeFrom="margin">
                    <wp14:pctHeight>0</wp14:pctHeight>
                  </wp14:sizeRelV>
                </wp:anchor>
              </w:drawing>
            </w:r>
            <w:r w:rsidR="00BD0E2E" w:rsidRPr="00C533CD">
              <w:t xml:space="preserve">Musical </w:t>
            </w:r>
            <w:r w:rsidR="004F19F7">
              <w:t>c</w:t>
            </w:r>
            <w:r w:rsidR="00BD0E2E" w:rsidRPr="00C533CD">
              <w:t>hairs is a social activity, giv</w:t>
            </w:r>
            <w:r w:rsidR="00BD0E2E">
              <w:t>ing</w:t>
            </w:r>
            <w:r w:rsidR="00BD0E2E" w:rsidRPr="00C533CD">
              <w:t xml:space="preserve"> </w:t>
            </w:r>
            <w:r w:rsidR="00B16EEB">
              <w:t>students</w:t>
            </w:r>
            <w:r w:rsidR="00BD0E2E" w:rsidRPr="00C533CD">
              <w:t xml:space="preserve"> the opportunity to build social skills. Through play, </w:t>
            </w:r>
            <w:r w:rsidR="00FC52F6">
              <w:t xml:space="preserve">students </w:t>
            </w:r>
            <w:r w:rsidR="00B16EEB">
              <w:t>develop</w:t>
            </w:r>
            <w:r w:rsidR="00BD0E2E" w:rsidRPr="00C533CD">
              <w:t xml:space="preserve"> empathy</w:t>
            </w:r>
            <w:r w:rsidR="00B16EEB">
              <w:t xml:space="preserve"> and understand</w:t>
            </w:r>
            <w:r w:rsidR="00BD0E2E" w:rsidRPr="00C533CD">
              <w:t xml:space="preserve"> how others would feel when winning or losing.</w:t>
            </w:r>
            <w:r w:rsidR="00BD0E2E">
              <w:t xml:space="preserve"> </w:t>
            </w:r>
            <w:r w:rsidR="00C533CD" w:rsidRPr="00C533CD">
              <w:t xml:space="preserve">The purpose is </w:t>
            </w:r>
            <w:r w:rsidR="00C533CD">
              <w:t xml:space="preserve">for students </w:t>
            </w:r>
            <w:r w:rsidR="00C533CD" w:rsidRPr="00C533CD">
              <w:t xml:space="preserve">to </w:t>
            </w:r>
            <w:r w:rsidR="00C533CD">
              <w:t>experience feelings of inclusion and exclusion and to think about how they can cooperate to include others</w:t>
            </w:r>
            <w:r w:rsidR="00BD0E2E">
              <w:t xml:space="preserve">. </w:t>
            </w:r>
            <w:r w:rsidR="00C533CD" w:rsidRPr="00C533CD">
              <w:t xml:space="preserve">When children listen to music and vary the speed of their movement, listening skills are developed. </w:t>
            </w:r>
            <w:r w:rsidR="00BD0E2E">
              <w:t>L</w:t>
            </w:r>
            <w:r w:rsidR="00C533CD" w:rsidRPr="00C533CD">
              <w:t xml:space="preserve">istening skills are crucial to academic </w:t>
            </w:r>
            <w:r w:rsidR="00F74CC1">
              <w:t>success</w:t>
            </w:r>
            <w:r w:rsidR="00307FA2" w:rsidRPr="00C533CD">
              <w:t>.</w:t>
            </w:r>
            <w:r w:rsidR="00FC52F6">
              <w:t xml:space="preserve"> </w:t>
            </w:r>
          </w:p>
          <w:p w14:paraId="311BBD32" w14:textId="43CA9319" w:rsidR="00BE208D" w:rsidRDefault="00BE208D" w:rsidP="009A3FFE">
            <w:pPr>
              <w:spacing w:before="240"/>
              <w:rPr>
                <w:lang w:val="en-AU"/>
              </w:rPr>
            </w:pPr>
            <w:r>
              <w:rPr>
                <w:lang w:val="en-AU"/>
              </w:rPr>
              <w:t>Ask the students:</w:t>
            </w:r>
          </w:p>
          <w:p w14:paraId="6B62D957" w14:textId="508E79E8" w:rsidR="00BE208D" w:rsidRDefault="00BE208D" w:rsidP="00BE208D">
            <w:pPr>
              <w:pStyle w:val="ListParagraph"/>
              <w:numPr>
                <w:ilvl w:val="0"/>
                <w:numId w:val="24"/>
              </w:numPr>
            </w:pPr>
            <w:r>
              <w:t xml:space="preserve">How many chairs should we </w:t>
            </w:r>
            <w:r w:rsidR="009A3FFE">
              <w:t xml:space="preserve">have at the </w:t>
            </w:r>
            <w:r>
              <w:t xml:space="preserve">start </w:t>
            </w:r>
            <w:r w:rsidR="009A3FFE">
              <w:t>of the game</w:t>
            </w:r>
            <w:r>
              <w:t xml:space="preserve">? Why is that? </w:t>
            </w:r>
          </w:p>
          <w:p w14:paraId="571EDB0A" w14:textId="0AFA2067" w:rsidR="00BE208D" w:rsidRDefault="00075FBE" w:rsidP="00E61D6C">
            <w:pPr>
              <w:rPr>
                <w:lang w:val="en-AU"/>
              </w:rPr>
            </w:pPr>
            <w:r>
              <w:rPr>
                <w:lang w:val="en-AU"/>
              </w:rPr>
              <w:t xml:space="preserve">Encourage students to count the chairs together, explaining that </w:t>
            </w:r>
            <w:r w:rsidR="00D035C6">
              <w:rPr>
                <w:lang w:val="en-AU"/>
              </w:rPr>
              <w:t>for</w:t>
            </w:r>
            <w:r>
              <w:rPr>
                <w:lang w:val="en-AU"/>
              </w:rPr>
              <w:t xml:space="preserve"> the game to work there needs to be one less chair than the number of students.</w:t>
            </w:r>
            <w:r w:rsidR="00B93EAE">
              <w:rPr>
                <w:lang w:val="en-AU"/>
              </w:rPr>
              <w:t xml:space="preserve"> Ask s</w:t>
            </w:r>
            <w:r w:rsidR="006A6B46">
              <w:rPr>
                <w:lang w:val="en-AU"/>
              </w:rPr>
              <w:t>tudents</w:t>
            </w:r>
            <w:r w:rsidR="006A6B46" w:rsidRPr="001745B5">
              <w:rPr>
                <w:lang w:val="en-AU"/>
              </w:rPr>
              <w:t xml:space="preserve"> </w:t>
            </w:r>
            <w:r w:rsidR="00B93EAE">
              <w:rPr>
                <w:lang w:val="en-AU"/>
              </w:rPr>
              <w:t xml:space="preserve">to work together to </w:t>
            </w:r>
            <w:r w:rsidR="006A6B46" w:rsidRPr="001745B5">
              <w:rPr>
                <w:lang w:val="en-AU"/>
              </w:rPr>
              <w:t>org</w:t>
            </w:r>
            <w:r w:rsidR="006A6B46">
              <w:rPr>
                <w:lang w:val="en-AU"/>
              </w:rPr>
              <w:t>anise the chairs in two straight lines, back-to-</w:t>
            </w:r>
            <w:r w:rsidR="006A6B46" w:rsidRPr="001745B5">
              <w:rPr>
                <w:lang w:val="en-AU"/>
              </w:rPr>
              <w:t>back.</w:t>
            </w:r>
          </w:p>
          <w:p w14:paraId="1E35B531" w14:textId="5F795749" w:rsidR="00F65C05" w:rsidRPr="00E61D6C" w:rsidRDefault="00D035C6" w:rsidP="00E61D6C">
            <w:r>
              <w:rPr>
                <w:lang w:val="en-AU"/>
              </w:rPr>
              <w:t>C</w:t>
            </w:r>
            <w:r w:rsidR="00075FBE">
              <w:rPr>
                <w:lang w:val="en-AU"/>
              </w:rPr>
              <w:t xml:space="preserve">ontinue to encourage students to count </w:t>
            </w:r>
            <w:r>
              <w:rPr>
                <w:lang w:val="en-AU"/>
              </w:rPr>
              <w:t xml:space="preserve">down the number of chairs as more students are eliminated. This activity could also provide opportunity for the students to classify the chairs by other groups eg colour, purpose, size, comfort. </w:t>
            </w:r>
          </w:p>
        </w:tc>
      </w:tr>
      <w:tr w:rsidR="001B25D9" w14:paraId="08647E30" w14:textId="77777777" w:rsidTr="00D86E17">
        <w:trPr>
          <w:trHeight w:val="90"/>
        </w:trPr>
        <w:tc>
          <w:tcPr>
            <w:tcW w:w="2404" w:type="dxa"/>
            <w:vMerge/>
            <w:tcBorders>
              <w:left w:val="nil"/>
              <w:right w:val="nil"/>
            </w:tcBorders>
          </w:tcPr>
          <w:p w14:paraId="7AFD4776" w14:textId="1B6A3DB1" w:rsidR="001B25D9" w:rsidRPr="008811A9" w:rsidRDefault="001B25D9">
            <w:pPr>
              <w:widowControl/>
              <w:spacing w:after="160" w:line="259" w:lineRule="auto"/>
              <w:rPr>
                <w:b/>
              </w:rPr>
            </w:pPr>
          </w:p>
        </w:tc>
        <w:tc>
          <w:tcPr>
            <w:tcW w:w="6633" w:type="dxa"/>
            <w:tcBorders>
              <w:left w:val="nil"/>
              <w:right w:val="nil"/>
            </w:tcBorders>
          </w:tcPr>
          <w:p w14:paraId="2E1FDA36" w14:textId="6E99AACF" w:rsidR="00E61D6C" w:rsidRDefault="00E61D6C" w:rsidP="00E61D6C">
            <w:pPr>
              <w:widowControl/>
              <w:spacing w:line="259" w:lineRule="auto"/>
              <w:rPr>
                <w:b/>
              </w:rPr>
            </w:pPr>
            <w:r>
              <w:rPr>
                <w:b/>
              </w:rPr>
              <w:t xml:space="preserve">Part 6: </w:t>
            </w:r>
            <w:r w:rsidR="001C31C1">
              <w:rPr>
                <w:b/>
              </w:rPr>
              <w:t>Journaling</w:t>
            </w:r>
          </w:p>
          <w:p w14:paraId="52D0D774" w14:textId="1355DB71" w:rsidR="00F74CC1" w:rsidRDefault="00F74CC1" w:rsidP="00D86E17">
            <w:pPr>
              <w:widowControl/>
              <w:spacing w:line="259" w:lineRule="auto"/>
            </w:pPr>
            <w:r>
              <w:t xml:space="preserve">Digital </w:t>
            </w:r>
            <w:r w:rsidR="001C31C1">
              <w:t>journaling</w:t>
            </w:r>
            <w:r>
              <w:t xml:space="preserve"> options could include using apps </w:t>
            </w:r>
            <w:r w:rsidR="001C31C1">
              <w:t xml:space="preserve">such </w:t>
            </w:r>
            <w:r>
              <w:t xml:space="preserve">as </w:t>
            </w:r>
            <w:r>
              <w:rPr>
                <w:i/>
              </w:rPr>
              <w:t xml:space="preserve">Kidblog, Explain </w:t>
            </w:r>
            <w:r w:rsidR="00ED5A06">
              <w:rPr>
                <w:i/>
              </w:rPr>
              <w:t>E</w:t>
            </w:r>
            <w:r>
              <w:rPr>
                <w:i/>
              </w:rPr>
              <w:t>verything, Keynote or</w:t>
            </w:r>
            <w:r w:rsidRPr="00F40220">
              <w:rPr>
                <w:i/>
              </w:rPr>
              <w:t xml:space="preserve"> iBook</w:t>
            </w:r>
            <w:r>
              <w:rPr>
                <w:i/>
              </w:rPr>
              <w:t xml:space="preserve"> </w:t>
            </w:r>
            <w:r w:rsidRPr="00D240D2">
              <w:t>which</w:t>
            </w:r>
            <w:r>
              <w:t xml:space="preserve"> could be uploaded to </w:t>
            </w:r>
            <w:r>
              <w:rPr>
                <w:i/>
              </w:rPr>
              <w:t>Seesaw</w:t>
            </w:r>
            <w:r>
              <w:t xml:space="preserve"> or </w:t>
            </w:r>
            <w:r>
              <w:rPr>
                <w:i/>
              </w:rPr>
              <w:t xml:space="preserve">Connect </w:t>
            </w:r>
            <w:r>
              <w:t xml:space="preserve">to share </w:t>
            </w:r>
            <w:r w:rsidR="001C31C1">
              <w:t xml:space="preserve">the students’ </w:t>
            </w:r>
            <w:r>
              <w:t xml:space="preserve">learning with the parent community. </w:t>
            </w:r>
          </w:p>
          <w:p w14:paraId="17030DA8" w14:textId="146BE47E" w:rsidR="00E61D6C" w:rsidRPr="002274C2" w:rsidRDefault="00E61D6C" w:rsidP="00E61D6C">
            <w:pPr>
              <w:spacing w:line="259" w:lineRule="auto"/>
            </w:pPr>
            <w:r>
              <w:t>A</w:t>
            </w:r>
            <w:r w:rsidR="004C6BF0">
              <w:t xml:space="preserve"> non-digital class </w:t>
            </w:r>
            <w:r w:rsidR="001C31C1">
              <w:t>journal</w:t>
            </w:r>
            <w:r>
              <w:t xml:space="preserve"> could be created to record student</w:t>
            </w:r>
            <w:r w:rsidR="004C6BF0">
              <w:t>s’</w:t>
            </w:r>
            <w:r>
              <w:t xml:space="preserve"> learning and act as the first steps towards </w:t>
            </w:r>
            <w:r w:rsidR="001C31C1">
              <w:t>journaling</w:t>
            </w:r>
            <w:r>
              <w:t xml:space="preserve">. This would be created by the teacher and include photos of </w:t>
            </w:r>
            <w:r w:rsidR="004C6BF0">
              <w:t xml:space="preserve">groups </w:t>
            </w:r>
            <w:r>
              <w:t xml:space="preserve">working together, along with annotations to capture </w:t>
            </w:r>
            <w:r w:rsidR="004C6BF0">
              <w:t xml:space="preserve">students’ </w:t>
            </w:r>
            <w:r>
              <w:t>thinking</w:t>
            </w:r>
            <w:r w:rsidR="004C6BF0">
              <w:t xml:space="preserve"> and conversations</w:t>
            </w:r>
            <w:r>
              <w:t xml:space="preserve">. </w:t>
            </w:r>
          </w:p>
          <w:p w14:paraId="61AB6C3E" w14:textId="1AA92270" w:rsidR="001745B5" w:rsidRPr="00412198" w:rsidRDefault="00E61D6C" w:rsidP="00E61D6C">
            <w:pPr>
              <w:spacing w:after="240"/>
            </w:pPr>
            <w:r>
              <w:t xml:space="preserve">Refer to </w:t>
            </w:r>
            <w:hyperlink w:anchor="_Appendix_5:_Reflective_1" w:history="1">
              <w:r w:rsidRPr="008E4CB7">
                <w:rPr>
                  <w:rStyle w:val="Hyperlink"/>
                </w:rPr>
                <w:t>Reflective journal</w:t>
              </w:r>
            </w:hyperlink>
            <w:r>
              <w:rPr>
                <w:i/>
              </w:rPr>
              <w:t xml:space="preserve"> </w:t>
            </w:r>
            <w:r>
              <w:t>for elaborations.</w:t>
            </w:r>
          </w:p>
        </w:tc>
      </w:tr>
      <w:tr w:rsidR="006F4BBF" w14:paraId="1BE12115" w14:textId="77777777" w:rsidTr="00D86E17">
        <w:tc>
          <w:tcPr>
            <w:tcW w:w="2404" w:type="dxa"/>
            <w:tcBorders>
              <w:left w:val="nil"/>
              <w:right w:val="nil"/>
            </w:tcBorders>
          </w:tcPr>
          <w:p w14:paraId="7FFE555C" w14:textId="7C725A9B" w:rsidR="006F4BBF" w:rsidRPr="008811A9" w:rsidRDefault="008811A9" w:rsidP="006C6CCE">
            <w:pPr>
              <w:widowControl/>
              <w:spacing w:after="240" w:line="240" w:lineRule="auto"/>
              <w:rPr>
                <w:b/>
              </w:rPr>
            </w:pPr>
            <w:r w:rsidRPr="008811A9">
              <w:rPr>
                <w:b/>
              </w:rPr>
              <w:t>Resource sheets</w:t>
            </w:r>
          </w:p>
        </w:tc>
        <w:tc>
          <w:tcPr>
            <w:tcW w:w="6633" w:type="dxa"/>
            <w:tcBorders>
              <w:left w:val="nil"/>
              <w:right w:val="nil"/>
            </w:tcBorders>
          </w:tcPr>
          <w:p w14:paraId="5B1DA8CA" w14:textId="659AE599" w:rsidR="00564728" w:rsidRPr="003A4550" w:rsidRDefault="00081673" w:rsidP="006C6CCE">
            <w:pPr>
              <w:widowControl/>
              <w:spacing w:line="240" w:lineRule="auto"/>
              <w:rPr>
                <w:rStyle w:val="Hyperlink"/>
              </w:rPr>
            </w:pPr>
            <w:hyperlink w:anchor="_Appendix_11:_Teacher" w:history="1">
              <w:r w:rsidR="005B7369" w:rsidRPr="003A4550">
                <w:rPr>
                  <w:rStyle w:val="Hyperlink"/>
                </w:rPr>
                <w:t>Teacher resource sheet 4.2</w:t>
              </w:r>
              <w:r w:rsidR="00E61D6C" w:rsidRPr="003A4550">
                <w:rPr>
                  <w:rStyle w:val="Hyperlink"/>
                </w:rPr>
                <w:t>:</w:t>
              </w:r>
              <w:r w:rsidR="00564728" w:rsidRPr="003A4550">
                <w:rPr>
                  <w:rStyle w:val="Hyperlink"/>
                </w:rPr>
                <w:t xml:space="preserve"> Sample parent letter</w:t>
              </w:r>
            </w:hyperlink>
          </w:p>
        </w:tc>
      </w:tr>
      <w:tr w:rsidR="00074EEC" w14:paraId="052A71B1" w14:textId="77777777" w:rsidTr="00D86E17">
        <w:tc>
          <w:tcPr>
            <w:tcW w:w="2404" w:type="dxa"/>
            <w:vMerge w:val="restart"/>
            <w:tcBorders>
              <w:left w:val="nil"/>
              <w:right w:val="nil"/>
            </w:tcBorders>
          </w:tcPr>
          <w:p w14:paraId="6928FAD7" w14:textId="52648F79" w:rsidR="00074EEC" w:rsidRPr="008811A9" w:rsidRDefault="00074EEC" w:rsidP="00046B9D">
            <w:pPr>
              <w:widowControl/>
              <w:spacing w:before="40" w:after="40" w:line="240" w:lineRule="auto"/>
              <w:rPr>
                <w:b/>
              </w:rPr>
            </w:pPr>
            <w:r>
              <w:rPr>
                <w:b/>
              </w:rPr>
              <w:t>Digital resources</w:t>
            </w:r>
          </w:p>
        </w:tc>
        <w:tc>
          <w:tcPr>
            <w:tcW w:w="6633" w:type="dxa"/>
            <w:tcBorders>
              <w:left w:val="nil"/>
              <w:bottom w:val="single" w:sz="4" w:space="0" w:color="auto"/>
              <w:right w:val="nil"/>
            </w:tcBorders>
          </w:tcPr>
          <w:p w14:paraId="642BF387" w14:textId="0267004B" w:rsidR="00312C75" w:rsidRPr="00902EEF" w:rsidRDefault="00902EEF" w:rsidP="00046B9D">
            <w:pPr>
              <w:spacing w:before="40" w:after="40" w:line="240" w:lineRule="auto"/>
              <w:rPr>
                <w:rStyle w:val="Hyperlink"/>
                <w:color w:val="auto"/>
                <w:u w:val="none"/>
              </w:rPr>
            </w:pPr>
            <w:r w:rsidRPr="00BE2430">
              <w:rPr>
                <w:i/>
                <w:lang w:eastAsia="en-AU"/>
              </w:rPr>
              <w:t>Bears on Chairs - A Children's Book Read Aloud</w:t>
            </w:r>
            <w:r>
              <w:rPr>
                <w:lang w:eastAsia="en-AU"/>
              </w:rPr>
              <w:t xml:space="preserve"> (</w:t>
            </w:r>
            <w:r w:rsidRPr="00BE2430">
              <w:t xml:space="preserve">The </w:t>
            </w:r>
            <w:r w:rsidR="006A6B46">
              <w:t>Third-Party Academy</w:t>
            </w:r>
            <w:r>
              <w:t>, 201</w:t>
            </w:r>
            <w:r w:rsidR="006A6B46">
              <w:t>8</w:t>
            </w:r>
            <w:r>
              <w:t>)</w:t>
            </w:r>
            <w:r>
              <w:br/>
            </w:r>
            <w:hyperlink r:id="rId65" w:history="1">
              <w:r w:rsidR="00312C75" w:rsidRPr="00573D34">
                <w:rPr>
                  <w:rStyle w:val="Hyperlink"/>
                </w:rPr>
                <w:t>www.youtube.com/watch?v=F80YGIkwOOA</w:t>
              </w:r>
            </w:hyperlink>
          </w:p>
        </w:tc>
      </w:tr>
      <w:tr w:rsidR="00074EEC" w14:paraId="681DB21F" w14:textId="77777777" w:rsidTr="00D86E17">
        <w:tc>
          <w:tcPr>
            <w:tcW w:w="2404" w:type="dxa"/>
            <w:vMerge/>
            <w:tcBorders>
              <w:left w:val="nil"/>
              <w:right w:val="nil"/>
            </w:tcBorders>
          </w:tcPr>
          <w:p w14:paraId="2B1540D6" w14:textId="77777777" w:rsidR="00074EEC" w:rsidRDefault="00074EEC" w:rsidP="00046B9D">
            <w:pPr>
              <w:widowControl/>
              <w:spacing w:before="40" w:after="40" w:line="240" w:lineRule="auto"/>
              <w:rPr>
                <w:b/>
              </w:rPr>
            </w:pPr>
          </w:p>
        </w:tc>
        <w:tc>
          <w:tcPr>
            <w:tcW w:w="6633" w:type="dxa"/>
            <w:tcBorders>
              <w:left w:val="nil"/>
              <w:bottom w:val="single" w:sz="4" w:space="0" w:color="auto"/>
              <w:right w:val="nil"/>
            </w:tcBorders>
          </w:tcPr>
          <w:p w14:paraId="56472B1F" w14:textId="77777777" w:rsidR="00074EEC" w:rsidRPr="00354944" w:rsidRDefault="00074EEC" w:rsidP="00046B9D">
            <w:pPr>
              <w:pStyle w:val="Default"/>
              <w:spacing w:before="40" w:after="40"/>
              <w:rPr>
                <w:rFonts w:ascii="Century Gothic" w:hAnsi="Century Gothic" w:cstheme="minorHAnsi"/>
                <w:color w:val="auto"/>
                <w:sz w:val="22"/>
                <w:szCs w:val="22"/>
              </w:rPr>
            </w:pPr>
            <w:r w:rsidRPr="00354944">
              <w:rPr>
                <w:rFonts w:ascii="Century Gothic" w:hAnsi="Century Gothic" w:cstheme="minorHAnsi"/>
                <w:color w:val="auto"/>
                <w:sz w:val="22"/>
                <w:szCs w:val="22"/>
              </w:rPr>
              <w:t>Connect</w:t>
            </w:r>
          </w:p>
          <w:p w14:paraId="696523DD" w14:textId="3FFEA264" w:rsidR="001E4DB9" w:rsidRPr="002B5D3D" w:rsidRDefault="002B5D3D" w:rsidP="00046B9D">
            <w:pPr>
              <w:spacing w:before="40" w:after="40" w:line="240" w:lineRule="auto"/>
              <w:rPr>
                <w:rStyle w:val="Hyperlink"/>
              </w:rPr>
            </w:pPr>
            <w:r w:rsidRPr="002B5D3D">
              <w:rPr>
                <w:rStyle w:val="Hyperlink"/>
              </w:rPr>
              <w:t>connect.det.wa.edu.au</w:t>
            </w:r>
          </w:p>
        </w:tc>
      </w:tr>
      <w:tr w:rsidR="001E4DB9" w14:paraId="630FCECE" w14:textId="77777777" w:rsidTr="00D86E17">
        <w:tc>
          <w:tcPr>
            <w:tcW w:w="2404" w:type="dxa"/>
            <w:vMerge/>
            <w:tcBorders>
              <w:left w:val="nil"/>
              <w:right w:val="nil"/>
            </w:tcBorders>
          </w:tcPr>
          <w:p w14:paraId="2FADF48C" w14:textId="77777777" w:rsidR="001E4DB9" w:rsidRDefault="001E4DB9" w:rsidP="00046B9D">
            <w:pPr>
              <w:widowControl/>
              <w:spacing w:before="40" w:after="40" w:line="240" w:lineRule="auto"/>
              <w:rPr>
                <w:b/>
              </w:rPr>
            </w:pPr>
          </w:p>
        </w:tc>
        <w:tc>
          <w:tcPr>
            <w:tcW w:w="6633" w:type="dxa"/>
            <w:tcBorders>
              <w:left w:val="nil"/>
              <w:bottom w:val="single" w:sz="4" w:space="0" w:color="auto"/>
              <w:right w:val="nil"/>
            </w:tcBorders>
          </w:tcPr>
          <w:p w14:paraId="3F8EDCEC" w14:textId="77777777" w:rsidR="001E4DB9" w:rsidRPr="00354944" w:rsidRDefault="001E4DB9" w:rsidP="00046B9D">
            <w:pPr>
              <w:pStyle w:val="Default"/>
              <w:spacing w:before="40" w:after="40"/>
              <w:rPr>
                <w:rFonts w:ascii="Century Gothic" w:hAnsi="Century Gothic" w:cstheme="minorHAnsi"/>
                <w:color w:val="auto"/>
                <w:sz w:val="22"/>
                <w:szCs w:val="22"/>
              </w:rPr>
            </w:pPr>
            <w:r w:rsidRPr="00354944">
              <w:rPr>
                <w:rFonts w:ascii="Century Gothic" w:hAnsi="Century Gothic" w:cstheme="minorHAnsi"/>
                <w:color w:val="auto"/>
                <w:sz w:val="22"/>
                <w:szCs w:val="22"/>
              </w:rPr>
              <w:t>Seesaw</w:t>
            </w:r>
          </w:p>
          <w:p w14:paraId="3F8B6E35" w14:textId="66BE21B3" w:rsidR="001E4DB9" w:rsidRPr="00354944" w:rsidRDefault="001E4DB9" w:rsidP="00046B9D">
            <w:pPr>
              <w:pStyle w:val="Default"/>
              <w:spacing w:before="40" w:after="40"/>
              <w:rPr>
                <w:rFonts w:ascii="Century Gothic" w:hAnsi="Century Gothic" w:cstheme="minorHAnsi"/>
                <w:color w:val="auto"/>
                <w:sz w:val="22"/>
                <w:szCs w:val="22"/>
              </w:rPr>
            </w:pPr>
            <w:r w:rsidRPr="003A4550">
              <w:rPr>
                <w:rStyle w:val="Hyperlink"/>
                <w:rFonts w:ascii="Century Gothic" w:hAnsi="Century Gothic"/>
              </w:rPr>
              <w:t>web.seesaw.me</w:t>
            </w:r>
          </w:p>
        </w:tc>
      </w:tr>
      <w:tr w:rsidR="00074EEC" w14:paraId="364E6C64" w14:textId="77777777" w:rsidTr="00D86E17">
        <w:tc>
          <w:tcPr>
            <w:tcW w:w="2404" w:type="dxa"/>
            <w:vMerge/>
            <w:tcBorders>
              <w:left w:val="nil"/>
              <w:right w:val="nil"/>
            </w:tcBorders>
          </w:tcPr>
          <w:p w14:paraId="052D20E5" w14:textId="77777777" w:rsidR="00074EEC" w:rsidRDefault="00074EEC" w:rsidP="00046B9D">
            <w:pPr>
              <w:widowControl/>
              <w:spacing w:before="40" w:after="40" w:line="240" w:lineRule="auto"/>
              <w:rPr>
                <w:b/>
              </w:rPr>
            </w:pPr>
          </w:p>
        </w:tc>
        <w:tc>
          <w:tcPr>
            <w:tcW w:w="6633" w:type="dxa"/>
            <w:tcBorders>
              <w:left w:val="nil"/>
              <w:bottom w:val="single" w:sz="4" w:space="0" w:color="auto"/>
              <w:right w:val="nil"/>
            </w:tcBorders>
          </w:tcPr>
          <w:p w14:paraId="79A0FDB5" w14:textId="77777777" w:rsidR="00074EEC" w:rsidRPr="00354944" w:rsidRDefault="00074EEC" w:rsidP="00046B9D">
            <w:pPr>
              <w:pStyle w:val="Default"/>
              <w:spacing w:before="40" w:after="40"/>
              <w:rPr>
                <w:rFonts w:ascii="Century Gothic" w:hAnsi="Century Gothic" w:cstheme="minorHAnsi"/>
                <w:color w:val="auto"/>
                <w:sz w:val="22"/>
                <w:szCs w:val="22"/>
              </w:rPr>
            </w:pPr>
            <w:r w:rsidRPr="00354944">
              <w:rPr>
                <w:rFonts w:ascii="Century Gothic" w:hAnsi="Century Gothic" w:cstheme="minorHAnsi"/>
                <w:color w:val="auto"/>
                <w:sz w:val="22"/>
                <w:szCs w:val="22"/>
              </w:rPr>
              <w:t>Kidblog</w:t>
            </w:r>
          </w:p>
          <w:p w14:paraId="2F53A0D9" w14:textId="3032109A" w:rsidR="00074EEC" w:rsidRPr="002B5D3D" w:rsidRDefault="00074EEC" w:rsidP="00046B9D">
            <w:pPr>
              <w:spacing w:before="40" w:after="40" w:line="240" w:lineRule="auto"/>
              <w:rPr>
                <w:rStyle w:val="Hyperlink"/>
              </w:rPr>
            </w:pPr>
            <w:r w:rsidRPr="002B5D3D">
              <w:rPr>
                <w:rStyle w:val="Hyperlink"/>
              </w:rPr>
              <w:t>kidblog.org/home</w:t>
            </w:r>
          </w:p>
        </w:tc>
      </w:tr>
      <w:tr w:rsidR="00074EEC" w14:paraId="6527ABCB" w14:textId="77777777" w:rsidTr="00D86E17">
        <w:tc>
          <w:tcPr>
            <w:tcW w:w="2404" w:type="dxa"/>
            <w:vMerge/>
            <w:tcBorders>
              <w:left w:val="nil"/>
              <w:right w:val="nil"/>
            </w:tcBorders>
          </w:tcPr>
          <w:p w14:paraId="7AC42EF4" w14:textId="77777777" w:rsidR="00074EEC" w:rsidRDefault="00074EEC" w:rsidP="00046B9D">
            <w:pPr>
              <w:widowControl/>
              <w:spacing w:before="40" w:after="40" w:line="240" w:lineRule="auto"/>
              <w:rPr>
                <w:b/>
              </w:rPr>
            </w:pPr>
          </w:p>
        </w:tc>
        <w:tc>
          <w:tcPr>
            <w:tcW w:w="6633" w:type="dxa"/>
            <w:tcBorders>
              <w:left w:val="nil"/>
              <w:bottom w:val="single" w:sz="4" w:space="0" w:color="auto"/>
              <w:right w:val="nil"/>
            </w:tcBorders>
          </w:tcPr>
          <w:p w14:paraId="3DF68A93" w14:textId="0E9B0A85" w:rsidR="00074EEC" w:rsidRPr="00354944" w:rsidRDefault="00074EEC" w:rsidP="00046B9D">
            <w:pPr>
              <w:pStyle w:val="Default"/>
              <w:spacing w:before="40" w:after="40"/>
              <w:rPr>
                <w:rFonts w:ascii="Century Gothic" w:hAnsi="Century Gothic" w:cstheme="minorHAnsi"/>
                <w:color w:val="auto"/>
                <w:sz w:val="22"/>
                <w:szCs w:val="22"/>
              </w:rPr>
            </w:pPr>
            <w:r w:rsidRPr="00354944">
              <w:rPr>
                <w:rFonts w:ascii="Century Gothic" w:hAnsi="Century Gothic" w:cstheme="minorHAnsi"/>
                <w:color w:val="auto"/>
                <w:sz w:val="22"/>
                <w:szCs w:val="22"/>
              </w:rPr>
              <w:t xml:space="preserve">Explain </w:t>
            </w:r>
            <w:r w:rsidR="004F19F7">
              <w:rPr>
                <w:rFonts w:ascii="Century Gothic" w:hAnsi="Century Gothic" w:cstheme="minorHAnsi"/>
                <w:color w:val="auto"/>
                <w:sz w:val="22"/>
                <w:szCs w:val="22"/>
              </w:rPr>
              <w:t>E</w:t>
            </w:r>
            <w:r w:rsidRPr="00354944">
              <w:rPr>
                <w:rFonts w:ascii="Century Gothic" w:hAnsi="Century Gothic" w:cstheme="minorHAnsi"/>
                <w:color w:val="auto"/>
                <w:sz w:val="22"/>
                <w:szCs w:val="22"/>
              </w:rPr>
              <w:t>verything</w:t>
            </w:r>
          </w:p>
          <w:p w14:paraId="534A518F" w14:textId="41030EA1" w:rsidR="00074EEC" w:rsidRPr="002B5D3D" w:rsidRDefault="00074EEC" w:rsidP="00046B9D">
            <w:pPr>
              <w:spacing w:before="40" w:after="40" w:line="240" w:lineRule="auto"/>
              <w:rPr>
                <w:rStyle w:val="Hyperlink"/>
              </w:rPr>
            </w:pPr>
            <w:r w:rsidRPr="002B5D3D">
              <w:rPr>
                <w:rStyle w:val="Hyperlink"/>
              </w:rPr>
              <w:t>explaineverything.com</w:t>
            </w:r>
          </w:p>
        </w:tc>
      </w:tr>
      <w:tr w:rsidR="00074EEC" w14:paraId="76A36034" w14:textId="77777777" w:rsidTr="00D86E17">
        <w:tc>
          <w:tcPr>
            <w:tcW w:w="2404" w:type="dxa"/>
            <w:vMerge/>
            <w:tcBorders>
              <w:left w:val="nil"/>
              <w:right w:val="nil"/>
            </w:tcBorders>
          </w:tcPr>
          <w:p w14:paraId="673F4F3D" w14:textId="77777777" w:rsidR="00074EEC" w:rsidRDefault="00074EEC" w:rsidP="00046B9D">
            <w:pPr>
              <w:widowControl/>
              <w:spacing w:before="40" w:after="40" w:line="240" w:lineRule="auto"/>
              <w:rPr>
                <w:b/>
              </w:rPr>
            </w:pPr>
          </w:p>
        </w:tc>
        <w:tc>
          <w:tcPr>
            <w:tcW w:w="6633" w:type="dxa"/>
            <w:tcBorders>
              <w:left w:val="nil"/>
              <w:right w:val="nil"/>
            </w:tcBorders>
          </w:tcPr>
          <w:p w14:paraId="74AEA805" w14:textId="77777777" w:rsidR="00074EEC" w:rsidRPr="00354944" w:rsidRDefault="00074EEC" w:rsidP="00046B9D">
            <w:pPr>
              <w:pStyle w:val="Default"/>
              <w:spacing w:before="40" w:after="40"/>
              <w:rPr>
                <w:rFonts w:ascii="Century Gothic" w:hAnsi="Century Gothic" w:cstheme="minorHAnsi"/>
                <w:color w:val="auto"/>
                <w:sz w:val="22"/>
                <w:szCs w:val="22"/>
              </w:rPr>
            </w:pPr>
            <w:r w:rsidRPr="00354944">
              <w:rPr>
                <w:rFonts w:ascii="Century Gothic" w:hAnsi="Century Gothic" w:cstheme="minorHAnsi"/>
                <w:color w:val="auto"/>
                <w:sz w:val="22"/>
                <w:szCs w:val="22"/>
              </w:rPr>
              <w:t>Keynote</w:t>
            </w:r>
          </w:p>
          <w:p w14:paraId="02CFBD72" w14:textId="7A440CC1" w:rsidR="006C6CCE" w:rsidRPr="002B5D3D" w:rsidRDefault="002B5D3D" w:rsidP="00046B9D">
            <w:pPr>
              <w:spacing w:before="40" w:after="40" w:line="240" w:lineRule="auto"/>
              <w:rPr>
                <w:rStyle w:val="Hyperlink"/>
              </w:rPr>
            </w:pPr>
            <w:r w:rsidRPr="002B5D3D">
              <w:rPr>
                <w:rStyle w:val="Hyperlink"/>
              </w:rPr>
              <w:t>www.apple.com/au/keynote</w:t>
            </w:r>
          </w:p>
        </w:tc>
      </w:tr>
      <w:tr w:rsidR="00074EEC" w14:paraId="6E001E02" w14:textId="77777777" w:rsidTr="00D86E17">
        <w:tc>
          <w:tcPr>
            <w:tcW w:w="2404" w:type="dxa"/>
            <w:tcBorders>
              <w:left w:val="nil"/>
              <w:bottom w:val="single" w:sz="4" w:space="0" w:color="auto"/>
              <w:right w:val="nil"/>
            </w:tcBorders>
          </w:tcPr>
          <w:p w14:paraId="2F1BEF61" w14:textId="2DDC7F2F" w:rsidR="00074EEC" w:rsidRDefault="003B5484" w:rsidP="006C6CCE">
            <w:pPr>
              <w:widowControl/>
              <w:spacing w:after="240" w:line="240" w:lineRule="auto"/>
              <w:rPr>
                <w:b/>
              </w:rPr>
            </w:pPr>
            <w:r>
              <w:rPr>
                <w:b/>
              </w:rPr>
              <w:t>Literary resources</w:t>
            </w:r>
          </w:p>
        </w:tc>
        <w:tc>
          <w:tcPr>
            <w:tcW w:w="6633" w:type="dxa"/>
            <w:tcBorders>
              <w:left w:val="nil"/>
              <w:bottom w:val="single" w:sz="4" w:space="0" w:color="auto"/>
              <w:right w:val="nil"/>
            </w:tcBorders>
          </w:tcPr>
          <w:p w14:paraId="5DBB1ACD" w14:textId="4482EB54" w:rsidR="00074EEC" w:rsidRPr="00354944" w:rsidRDefault="003B5484" w:rsidP="006C6CCE">
            <w:pPr>
              <w:pStyle w:val="Default"/>
              <w:spacing w:before="120" w:after="240"/>
              <w:rPr>
                <w:rFonts w:ascii="Century Gothic" w:hAnsi="Century Gothic" w:cstheme="minorHAnsi"/>
                <w:color w:val="auto"/>
                <w:sz w:val="22"/>
                <w:szCs w:val="22"/>
              </w:rPr>
            </w:pPr>
            <w:r w:rsidRPr="003B5484">
              <w:rPr>
                <w:rFonts w:ascii="Century Gothic" w:hAnsi="Century Gothic" w:cstheme="minorHAnsi"/>
                <w:i/>
                <w:color w:val="auto"/>
                <w:sz w:val="22"/>
                <w:szCs w:val="22"/>
              </w:rPr>
              <w:t>Bears on Chairs</w:t>
            </w:r>
            <w:r w:rsidRPr="003B5484">
              <w:rPr>
                <w:rFonts w:ascii="Century Gothic" w:hAnsi="Century Gothic" w:cstheme="minorHAnsi"/>
                <w:color w:val="auto"/>
                <w:sz w:val="22"/>
                <w:szCs w:val="22"/>
              </w:rPr>
              <w:t xml:space="preserve"> by </w:t>
            </w:r>
            <w:hyperlink r:id="rId66" w:history="1">
              <w:r w:rsidRPr="003B5484">
                <w:rPr>
                  <w:rFonts w:ascii="Century Gothic" w:hAnsi="Century Gothic" w:cstheme="minorHAnsi"/>
                  <w:color w:val="auto"/>
                  <w:sz w:val="22"/>
                  <w:szCs w:val="22"/>
                </w:rPr>
                <w:t>Shirley Parenteau</w:t>
              </w:r>
            </w:hyperlink>
          </w:p>
        </w:tc>
      </w:tr>
    </w:tbl>
    <w:p w14:paraId="7CA0ED72" w14:textId="77777777" w:rsidR="00B93EAE" w:rsidRDefault="00B93EAE">
      <w:pPr>
        <w:widowControl/>
        <w:spacing w:before="0" w:after="160" w:line="259" w:lineRule="auto"/>
        <w:rPr>
          <w:rFonts w:eastAsiaTheme="majorEastAsia" w:cstheme="majorBidi"/>
          <w:b/>
          <w:color w:val="2E74B5" w:themeColor="accent1" w:themeShade="BF"/>
          <w:sz w:val="28"/>
          <w:szCs w:val="32"/>
        </w:rPr>
      </w:pPr>
      <w:r>
        <w:br w:type="page"/>
      </w:r>
    </w:p>
    <w:p w14:paraId="5DD266DD" w14:textId="0932CAF6" w:rsidR="008811A9" w:rsidRDefault="008811A9" w:rsidP="000B48CE">
      <w:pPr>
        <w:pStyle w:val="Heading1"/>
      </w:pPr>
      <w:bookmarkStart w:id="9" w:name="_Toc39098062"/>
      <w:r>
        <w:t xml:space="preserve">Activity 2: </w:t>
      </w:r>
      <w:r w:rsidR="00DA127B">
        <w:t>A chair for you, a chair for me</w:t>
      </w:r>
      <w:bookmarkEnd w:id="9"/>
    </w:p>
    <w:tbl>
      <w:tblPr>
        <w:tblStyle w:val="TableGrid"/>
        <w:tblW w:w="9037" w:type="dxa"/>
        <w:tblLook w:val="04A0" w:firstRow="1" w:lastRow="0" w:firstColumn="1" w:lastColumn="0" w:noHBand="0" w:noVBand="1"/>
      </w:tblPr>
      <w:tblGrid>
        <w:gridCol w:w="2404"/>
        <w:gridCol w:w="6633"/>
      </w:tblGrid>
      <w:tr w:rsidR="008811A9" w14:paraId="56532BB2" w14:textId="77777777" w:rsidTr="00D86E17">
        <w:tc>
          <w:tcPr>
            <w:tcW w:w="2404" w:type="dxa"/>
            <w:tcBorders>
              <w:left w:val="nil"/>
              <w:right w:val="nil"/>
            </w:tcBorders>
          </w:tcPr>
          <w:p w14:paraId="6BC1206C" w14:textId="33EA4B30" w:rsidR="008811A9" w:rsidRPr="008811A9" w:rsidRDefault="008642E4" w:rsidP="00D45BF3">
            <w:pPr>
              <w:widowControl/>
              <w:spacing w:after="240" w:line="259" w:lineRule="auto"/>
              <w:rPr>
                <w:b/>
              </w:rPr>
            </w:pPr>
            <w:r>
              <w:rPr>
                <w:noProof/>
                <w:lang w:eastAsia="en-AU"/>
              </w:rPr>
              <w:drawing>
                <wp:anchor distT="0" distB="0" distL="114300" distR="114300" simplePos="0" relativeHeight="251985920" behindDoc="0" locked="0" layoutInCell="1" allowOverlap="1" wp14:anchorId="01F99709" wp14:editId="2074D152">
                  <wp:simplePos x="0" y="0"/>
                  <wp:positionH relativeFrom="column">
                    <wp:posOffset>-68580</wp:posOffset>
                  </wp:positionH>
                  <wp:positionV relativeFrom="paragraph">
                    <wp:posOffset>502920</wp:posOffset>
                  </wp:positionV>
                  <wp:extent cx="1104900" cy="377825"/>
                  <wp:effectExtent l="0" t="0" r="0" b="3175"/>
                  <wp:wrapThrough wrapText="bothSides">
                    <wp:wrapPolygon edited="0">
                      <wp:start x="0" y="0"/>
                      <wp:lineTo x="0" y="20692"/>
                      <wp:lineTo x="21228" y="20692"/>
                      <wp:lineTo x="21228" y="0"/>
                      <wp:lineTo x="0" y="0"/>
                    </wp:wrapPolygon>
                  </wp:wrapThrough>
                  <wp:docPr id="46" name="Picture 46" descr="The Activity 2 icon consists of images of maths equipment and a beaker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8747" t="11466" r="8117" b="14030"/>
                          <a:stretch/>
                        </pic:blipFill>
                        <pic:spPr bwMode="auto">
                          <a:xfrm>
                            <a:off x="0" y="0"/>
                            <a:ext cx="1104900" cy="377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3" w:type="dxa"/>
            <w:tcBorders>
              <w:left w:val="nil"/>
              <w:right w:val="nil"/>
            </w:tcBorders>
          </w:tcPr>
          <w:p w14:paraId="6B05BDE7" w14:textId="7F1415C5" w:rsidR="003C0F3F" w:rsidRPr="008642E4" w:rsidRDefault="00E61D6C" w:rsidP="001745B5">
            <w:pPr>
              <w:spacing w:after="240"/>
              <w:rPr>
                <w:lang w:val="en-AU"/>
              </w:rPr>
            </w:pPr>
            <w:r>
              <w:t xml:space="preserve">In this activity </w:t>
            </w:r>
            <w:r w:rsidR="00112152">
              <w:t xml:space="preserve">students </w:t>
            </w:r>
            <w:r>
              <w:t xml:space="preserve">use </w:t>
            </w:r>
            <w:r w:rsidR="00E60D39">
              <w:t xml:space="preserve">streamers </w:t>
            </w:r>
            <w:r w:rsidR="00112152">
              <w:t xml:space="preserve">to </w:t>
            </w:r>
            <w:r w:rsidR="00E60D39">
              <w:t xml:space="preserve">measure people of </w:t>
            </w:r>
            <w:r>
              <w:t>varying</w:t>
            </w:r>
            <w:r w:rsidR="00E60D39">
              <w:t xml:space="preserve"> heights </w:t>
            </w:r>
            <w:r>
              <w:t>and</w:t>
            </w:r>
            <w:r w:rsidR="00E60D39">
              <w:t xml:space="preserve"> investigate how different sized chairs would comfortably fit them. </w:t>
            </w:r>
            <w:r>
              <w:t>Students</w:t>
            </w:r>
            <w:r w:rsidR="00E60D39">
              <w:t xml:space="preserve"> </w:t>
            </w:r>
            <w:r w:rsidR="00E60D39" w:rsidRPr="00E60D39">
              <w:rPr>
                <w:lang w:val="en-AU"/>
              </w:rPr>
              <w:t>compare different toys and explore the</w:t>
            </w:r>
            <w:r w:rsidR="00E133AC">
              <w:rPr>
                <w:lang w:val="en-AU"/>
              </w:rPr>
              <w:t xml:space="preserve"> design</w:t>
            </w:r>
            <w:r w:rsidR="00E60D39" w:rsidRPr="00E60D39">
              <w:rPr>
                <w:lang w:val="en-AU"/>
              </w:rPr>
              <w:t xml:space="preserve"> criteria for a chair </w:t>
            </w:r>
            <w:r w:rsidR="00827312">
              <w:rPr>
                <w:lang w:val="en-AU"/>
              </w:rPr>
              <w:t>suitable for</w:t>
            </w:r>
            <w:r w:rsidR="00827312" w:rsidRPr="00E60D39">
              <w:rPr>
                <w:lang w:val="en-AU"/>
              </w:rPr>
              <w:t xml:space="preserve"> </w:t>
            </w:r>
            <w:r w:rsidR="00E60D39" w:rsidRPr="00E60D39">
              <w:rPr>
                <w:lang w:val="en-AU"/>
              </w:rPr>
              <w:t>their toy.</w:t>
            </w:r>
          </w:p>
        </w:tc>
      </w:tr>
      <w:tr w:rsidR="008811A9" w14:paraId="5F1696E2" w14:textId="77777777" w:rsidTr="00D86E17">
        <w:tc>
          <w:tcPr>
            <w:tcW w:w="2404" w:type="dxa"/>
            <w:tcBorders>
              <w:left w:val="nil"/>
              <w:right w:val="nil"/>
            </w:tcBorders>
          </w:tcPr>
          <w:p w14:paraId="4FC03157" w14:textId="76CB5329" w:rsidR="008811A9" w:rsidRPr="008811A9" w:rsidRDefault="00183198" w:rsidP="009657F7">
            <w:pPr>
              <w:widowControl/>
              <w:spacing w:after="240" w:line="259" w:lineRule="auto"/>
              <w:rPr>
                <w:b/>
              </w:rPr>
            </w:pPr>
            <w:r>
              <w:rPr>
                <w:b/>
                <w:lang w:val="en-GB"/>
              </w:rPr>
              <w:t>B</w:t>
            </w:r>
            <w:r w:rsidR="00243932" w:rsidRPr="00243932">
              <w:rPr>
                <w:b/>
                <w:lang w:val="en-GB"/>
              </w:rPr>
              <w:t>ackground information</w:t>
            </w:r>
          </w:p>
        </w:tc>
        <w:tc>
          <w:tcPr>
            <w:tcW w:w="6633" w:type="dxa"/>
            <w:tcBorders>
              <w:left w:val="nil"/>
              <w:right w:val="nil"/>
            </w:tcBorders>
          </w:tcPr>
          <w:p w14:paraId="053385D6" w14:textId="56CB8836" w:rsidR="0082562E" w:rsidRDefault="0082562E" w:rsidP="00E2293D">
            <w:r>
              <w:t>A chair need</w:t>
            </w:r>
            <w:r w:rsidR="00E61D6C">
              <w:t>s</w:t>
            </w:r>
            <w:r>
              <w:t xml:space="preserve"> to be the right size and dimensions </w:t>
            </w:r>
            <w:r w:rsidR="00112152">
              <w:t>for</w:t>
            </w:r>
            <w:r>
              <w:t xml:space="preserve"> </w:t>
            </w:r>
            <w:r w:rsidR="00112152">
              <w:t xml:space="preserve">the </w:t>
            </w:r>
            <w:r>
              <w:t xml:space="preserve">person who will use it. The seat </w:t>
            </w:r>
            <w:r w:rsidR="00112152">
              <w:t xml:space="preserve">of a chair </w:t>
            </w:r>
            <w:r>
              <w:t xml:space="preserve">needs to be deep enough so that the person’s back touches while the legs of the chair need to be long enough so that, when seated, a person’s feet </w:t>
            </w:r>
            <w:r w:rsidR="00827312">
              <w:t>can touch</w:t>
            </w:r>
            <w:r>
              <w:t xml:space="preserve"> the floor. Arm rests need to be at an appropriate height above the seat so that arms can be rested on them comfortably.</w:t>
            </w:r>
          </w:p>
          <w:p w14:paraId="1B31C31B" w14:textId="7407F980" w:rsidR="008811A9" w:rsidRDefault="0082562E" w:rsidP="00112152">
            <w:pPr>
              <w:spacing w:after="240"/>
            </w:pPr>
            <w:r>
              <w:t xml:space="preserve">Some </w:t>
            </w:r>
            <w:r w:rsidR="00E61D6C">
              <w:t>people</w:t>
            </w:r>
            <w:r>
              <w:t xml:space="preserve"> require special chairs to support their bodies</w:t>
            </w:r>
            <w:r w:rsidR="00E61D6C">
              <w:t>. For example, w</w:t>
            </w:r>
            <w:r w:rsidR="00114CEF">
              <w:t xml:space="preserve">heelchairs are made to measure so they perfectly fit the person </w:t>
            </w:r>
            <w:r w:rsidR="00E61D6C">
              <w:t>and support</w:t>
            </w:r>
            <w:r w:rsidR="00114CEF">
              <w:t xml:space="preserve"> their body in a comfortable way.</w:t>
            </w:r>
          </w:p>
        </w:tc>
      </w:tr>
      <w:tr w:rsidR="00B96B83" w14:paraId="409CEC25" w14:textId="77777777" w:rsidTr="00D86E17">
        <w:tc>
          <w:tcPr>
            <w:tcW w:w="2404" w:type="dxa"/>
            <w:tcBorders>
              <w:left w:val="nil"/>
              <w:right w:val="nil"/>
            </w:tcBorders>
          </w:tcPr>
          <w:p w14:paraId="7586652E" w14:textId="4C6482A0" w:rsidR="00B96B83" w:rsidRPr="008811A9" w:rsidRDefault="009657F7" w:rsidP="00D45BF3">
            <w:pPr>
              <w:widowControl/>
              <w:spacing w:after="240" w:line="259" w:lineRule="auto"/>
              <w:rPr>
                <w:b/>
              </w:rPr>
            </w:pPr>
            <w:r>
              <w:rPr>
                <w:b/>
                <w:lang w:val="en-GB"/>
              </w:rPr>
              <w:t>I</w:t>
            </w:r>
            <w:r w:rsidR="00B96B83">
              <w:rPr>
                <w:b/>
                <w:lang w:val="en-GB"/>
              </w:rPr>
              <w:t>nstructional</w:t>
            </w:r>
            <w:r w:rsidR="00D45BF3">
              <w:rPr>
                <w:b/>
                <w:lang w:val="en-GB"/>
              </w:rPr>
              <w:t xml:space="preserve"> </w:t>
            </w:r>
            <w:r w:rsidR="00B96B83">
              <w:rPr>
                <w:b/>
                <w:lang w:val="en-GB"/>
              </w:rPr>
              <w:t>procedures</w:t>
            </w:r>
          </w:p>
        </w:tc>
        <w:tc>
          <w:tcPr>
            <w:tcW w:w="6633" w:type="dxa"/>
            <w:tcBorders>
              <w:left w:val="nil"/>
              <w:right w:val="nil"/>
            </w:tcBorders>
          </w:tcPr>
          <w:p w14:paraId="3FE49E62" w14:textId="76C51104" w:rsidR="00B96B83" w:rsidRDefault="00E61D6C" w:rsidP="00112152">
            <w:pPr>
              <w:spacing w:after="240"/>
            </w:pPr>
            <w:r>
              <w:t>S</w:t>
            </w:r>
            <w:r w:rsidR="00937195">
              <w:t>tudents</w:t>
            </w:r>
            <w:r w:rsidR="00601245">
              <w:t xml:space="preserve"> </w:t>
            </w:r>
            <w:r w:rsidR="00112152">
              <w:t xml:space="preserve">will </w:t>
            </w:r>
            <w:r w:rsidR="00601245">
              <w:t>work in small groups</w:t>
            </w:r>
            <w:r w:rsidR="00112152">
              <w:t>. T</w:t>
            </w:r>
            <w:r w:rsidR="00601245">
              <w:t>his activity could be run during morning rotation activities.</w:t>
            </w:r>
          </w:p>
        </w:tc>
      </w:tr>
      <w:tr w:rsidR="008811A9" w14:paraId="3B94B4A6" w14:textId="77777777" w:rsidTr="00D86E17">
        <w:tc>
          <w:tcPr>
            <w:tcW w:w="2404" w:type="dxa"/>
            <w:tcBorders>
              <w:left w:val="nil"/>
              <w:right w:val="nil"/>
            </w:tcBorders>
          </w:tcPr>
          <w:p w14:paraId="00A73F29" w14:textId="723D7454" w:rsidR="008811A9" w:rsidRPr="008811A9" w:rsidRDefault="00E42C8F" w:rsidP="00E97DFA">
            <w:pPr>
              <w:widowControl/>
              <w:spacing w:after="240" w:line="259" w:lineRule="auto"/>
              <w:rPr>
                <w:b/>
              </w:rPr>
            </w:pPr>
            <w:r>
              <w:rPr>
                <w:b/>
              </w:rPr>
              <w:t>Expected learning</w:t>
            </w:r>
          </w:p>
        </w:tc>
        <w:tc>
          <w:tcPr>
            <w:tcW w:w="6633" w:type="dxa"/>
            <w:tcBorders>
              <w:left w:val="nil"/>
              <w:right w:val="nil"/>
            </w:tcBorders>
          </w:tcPr>
          <w:p w14:paraId="662D8C7A" w14:textId="77777777" w:rsidR="00C90EFA" w:rsidRDefault="00C90EFA" w:rsidP="00D45BF3">
            <w:pPr>
              <w:widowControl/>
              <w:spacing w:line="259" w:lineRule="auto"/>
            </w:pPr>
            <w:r>
              <w:t>Students will be able to:</w:t>
            </w:r>
          </w:p>
          <w:p w14:paraId="7ECE7437" w14:textId="00F2E7AE" w:rsidR="00EA1911" w:rsidRPr="00EA1911" w:rsidRDefault="00EA1911" w:rsidP="00BD30FC">
            <w:pPr>
              <w:pStyle w:val="ListParagraph"/>
              <w:numPr>
                <w:ilvl w:val="0"/>
                <w:numId w:val="1"/>
              </w:numPr>
              <w:ind w:left="454" w:hanging="227"/>
            </w:pPr>
            <w:r w:rsidRPr="00EA1911">
              <w:t xml:space="preserve">Make comparisons of sizes and use </w:t>
            </w:r>
            <w:r w:rsidR="008642E4">
              <w:t>everyday</w:t>
            </w:r>
            <w:r w:rsidRPr="00EA1911">
              <w:t xml:space="preserve"> language to describe differences (Mathematics).</w:t>
            </w:r>
          </w:p>
          <w:p w14:paraId="35D47D93" w14:textId="3A5D48CC" w:rsidR="008811A9" w:rsidRDefault="00EA1911" w:rsidP="00BD30FC">
            <w:pPr>
              <w:pStyle w:val="ListParagraph"/>
              <w:numPr>
                <w:ilvl w:val="0"/>
                <w:numId w:val="1"/>
              </w:numPr>
              <w:ind w:left="454" w:hanging="227"/>
            </w:pPr>
            <w:r w:rsidRPr="00EA1911">
              <w:t xml:space="preserve">Discuss and compare sizes of </w:t>
            </w:r>
            <w:r w:rsidR="008642E4">
              <w:rPr>
                <w:lang w:val="en-GB"/>
              </w:rPr>
              <w:t>two-dimensional</w:t>
            </w:r>
            <w:r w:rsidR="008642E4" w:rsidRPr="00F155DC">
              <w:rPr>
                <w:lang w:val="en-GB"/>
              </w:rPr>
              <w:t xml:space="preserve"> </w:t>
            </w:r>
            <w:r w:rsidR="008642E4">
              <w:rPr>
                <w:lang w:val="en-GB"/>
              </w:rPr>
              <w:t xml:space="preserve">figures </w:t>
            </w:r>
            <w:r w:rsidR="008642E4" w:rsidRPr="00F155DC">
              <w:rPr>
                <w:lang w:val="en-GB"/>
              </w:rPr>
              <w:t xml:space="preserve">and </w:t>
            </w:r>
            <w:r w:rsidR="008642E4">
              <w:rPr>
                <w:lang w:val="en-GB"/>
              </w:rPr>
              <w:t>three-dimensional</w:t>
            </w:r>
            <w:r w:rsidR="008642E4" w:rsidRPr="00F155DC">
              <w:rPr>
                <w:lang w:val="en-GB"/>
              </w:rPr>
              <w:t xml:space="preserve"> </w:t>
            </w:r>
            <w:r w:rsidR="008642E4">
              <w:rPr>
                <w:lang w:val="en-GB"/>
              </w:rPr>
              <w:t>objects</w:t>
            </w:r>
            <w:r w:rsidR="008642E4">
              <w:t xml:space="preserve"> </w:t>
            </w:r>
            <w:r w:rsidR="00A75B0E">
              <w:t>for various parts of the chair</w:t>
            </w:r>
            <w:r w:rsidRPr="00EA1911">
              <w:t xml:space="preserve"> (Mathematics).</w:t>
            </w:r>
          </w:p>
          <w:p w14:paraId="2B2EC051" w14:textId="59A6C8CB" w:rsidR="008C309C" w:rsidRPr="00C75E46" w:rsidRDefault="008642E4" w:rsidP="00BD30FC">
            <w:pPr>
              <w:pStyle w:val="ListParagraph"/>
              <w:numPr>
                <w:ilvl w:val="0"/>
                <w:numId w:val="1"/>
              </w:numPr>
              <w:spacing w:after="240"/>
              <w:ind w:left="454" w:hanging="227"/>
            </w:pPr>
            <w:r>
              <w:t>O</w:t>
            </w:r>
            <w:r w:rsidR="008C309C" w:rsidRPr="00754AD5">
              <w:t xml:space="preserve">bserve </w:t>
            </w:r>
            <w:r w:rsidR="008C309C">
              <w:t xml:space="preserve">and describe the properties of </w:t>
            </w:r>
            <w:r w:rsidR="008C309C" w:rsidRPr="00754AD5">
              <w:t xml:space="preserve">the materials used </w:t>
            </w:r>
            <w:r w:rsidR="008C309C">
              <w:t xml:space="preserve">to make chairs </w:t>
            </w:r>
            <w:r w:rsidR="008C309C" w:rsidRPr="00754AD5">
              <w:t>(Science).</w:t>
            </w:r>
          </w:p>
        </w:tc>
      </w:tr>
      <w:tr w:rsidR="00B46EFB" w14:paraId="3E8DBBED" w14:textId="77777777" w:rsidTr="00D86E17">
        <w:trPr>
          <w:trHeight w:val="1367"/>
        </w:trPr>
        <w:tc>
          <w:tcPr>
            <w:tcW w:w="2404" w:type="dxa"/>
            <w:tcBorders>
              <w:left w:val="nil"/>
              <w:right w:val="nil"/>
            </w:tcBorders>
          </w:tcPr>
          <w:p w14:paraId="6F2C0606" w14:textId="547F01BE" w:rsidR="00B46EFB" w:rsidRPr="008811A9" w:rsidRDefault="001745B5" w:rsidP="001745B5">
            <w:pPr>
              <w:widowControl/>
              <w:spacing w:after="240" w:line="259" w:lineRule="auto"/>
              <w:rPr>
                <w:b/>
              </w:rPr>
            </w:pPr>
            <w:r>
              <w:rPr>
                <w:b/>
              </w:rPr>
              <w:t>Equipment required</w:t>
            </w:r>
          </w:p>
        </w:tc>
        <w:tc>
          <w:tcPr>
            <w:tcW w:w="6633" w:type="dxa"/>
            <w:tcBorders>
              <w:left w:val="nil"/>
              <w:right w:val="nil"/>
            </w:tcBorders>
          </w:tcPr>
          <w:p w14:paraId="28490ECE" w14:textId="77777777" w:rsidR="00B46EFB" w:rsidRDefault="00B46EFB" w:rsidP="00B93EAE">
            <w:pPr>
              <w:widowControl/>
              <w:spacing w:before="60" w:after="60" w:line="259" w:lineRule="auto"/>
              <w:rPr>
                <w:b/>
              </w:rPr>
            </w:pPr>
            <w:r w:rsidRPr="001B25D9">
              <w:rPr>
                <w:b/>
              </w:rPr>
              <w:t>For the class:</w:t>
            </w:r>
            <w:r>
              <w:rPr>
                <w:b/>
              </w:rPr>
              <w:t xml:space="preserve"> </w:t>
            </w:r>
          </w:p>
          <w:p w14:paraId="1EB1868D" w14:textId="16225F38" w:rsidR="00E61D6C" w:rsidRDefault="00B46EFB" w:rsidP="00B93EAE">
            <w:pPr>
              <w:spacing w:before="60" w:after="60"/>
            </w:pPr>
            <w:r>
              <w:t xml:space="preserve">Streamers, enough for two per </w:t>
            </w:r>
            <w:r w:rsidR="00E61D6C">
              <w:t>group</w:t>
            </w:r>
          </w:p>
          <w:p w14:paraId="3FABA682" w14:textId="4504BF05" w:rsidR="00B26BDF" w:rsidRDefault="00B26BDF" w:rsidP="00B93EAE">
            <w:pPr>
              <w:spacing w:before="60" w:after="60"/>
            </w:pPr>
            <w:r>
              <w:t>Pegs or bulldog clips</w:t>
            </w:r>
          </w:p>
          <w:p w14:paraId="5C01438C" w14:textId="124ED388" w:rsidR="00B46EFB" w:rsidRDefault="00B46EFB" w:rsidP="00B93EAE">
            <w:pPr>
              <w:spacing w:before="60" w:after="60"/>
            </w:pPr>
            <w:r>
              <w:t xml:space="preserve">Different sized chairs for comparison </w:t>
            </w:r>
            <w:r w:rsidR="00E61D6C">
              <w:t>of adult and child requirements</w:t>
            </w:r>
          </w:p>
          <w:p w14:paraId="177CC811" w14:textId="77777777" w:rsidR="00E61D6C" w:rsidRDefault="00E61D6C" w:rsidP="00B93EAE">
            <w:pPr>
              <w:spacing w:before="60" w:after="60"/>
            </w:pPr>
            <w:r>
              <w:t xml:space="preserve">Samples of </w:t>
            </w:r>
            <w:r w:rsidR="00827312">
              <w:t xml:space="preserve">materials such as </w:t>
            </w:r>
            <w:r>
              <w:t>wood, metal, foam and fabric</w:t>
            </w:r>
          </w:p>
          <w:p w14:paraId="2913EC4C" w14:textId="77777777" w:rsidR="00B26BDF" w:rsidRPr="00E83807" w:rsidRDefault="00B26BDF" w:rsidP="00B93EAE">
            <w:pPr>
              <w:widowControl/>
              <w:spacing w:before="60" w:after="60" w:line="259" w:lineRule="auto"/>
              <w:rPr>
                <w:b/>
                <w:bCs/>
              </w:rPr>
            </w:pPr>
            <w:r>
              <w:rPr>
                <w:b/>
                <w:bCs/>
              </w:rPr>
              <w:t>For s</w:t>
            </w:r>
            <w:r w:rsidRPr="00E83807">
              <w:rPr>
                <w:b/>
                <w:bCs/>
              </w:rPr>
              <w:t>tudents</w:t>
            </w:r>
          </w:p>
          <w:p w14:paraId="06EFF4C4" w14:textId="7C5CFB51" w:rsidR="00B26BDF" w:rsidRPr="00601245" w:rsidRDefault="00B26BDF" w:rsidP="00B93EAE">
            <w:pPr>
              <w:spacing w:before="60" w:after="60"/>
            </w:pPr>
            <w:r>
              <w:t>A toy from home</w:t>
            </w:r>
          </w:p>
        </w:tc>
      </w:tr>
      <w:tr w:rsidR="008811A9" w14:paraId="00B69DD6" w14:textId="77777777" w:rsidTr="00D86E17">
        <w:tc>
          <w:tcPr>
            <w:tcW w:w="2404" w:type="dxa"/>
            <w:tcBorders>
              <w:left w:val="nil"/>
              <w:right w:val="nil"/>
            </w:tcBorders>
          </w:tcPr>
          <w:p w14:paraId="034158BC" w14:textId="77777777" w:rsidR="008811A9" w:rsidRPr="008811A9" w:rsidRDefault="008811A9" w:rsidP="00E97DFA">
            <w:pPr>
              <w:widowControl/>
              <w:spacing w:after="240" w:line="259" w:lineRule="auto"/>
              <w:rPr>
                <w:b/>
              </w:rPr>
            </w:pPr>
            <w:r w:rsidRPr="008811A9">
              <w:rPr>
                <w:b/>
              </w:rPr>
              <w:t>Preparation</w:t>
            </w:r>
          </w:p>
        </w:tc>
        <w:tc>
          <w:tcPr>
            <w:tcW w:w="6633" w:type="dxa"/>
            <w:tcBorders>
              <w:left w:val="nil"/>
              <w:right w:val="nil"/>
            </w:tcBorders>
          </w:tcPr>
          <w:p w14:paraId="7CF5E748" w14:textId="66D6E87D" w:rsidR="00042F59" w:rsidRDefault="00601245" w:rsidP="007613D7">
            <w:r>
              <w:t>Create a space in the classroom to hang the streamers</w:t>
            </w:r>
            <w:r w:rsidR="00E61D6C">
              <w:t>.</w:t>
            </w:r>
          </w:p>
        </w:tc>
      </w:tr>
      <w:tr w:rsidR="008811A9" w14:paraId="15194EB4" w14:textId="77777777" w:rsidTr="00D86E17">
        <w:trPr>
          <w:trHeight w:val="629"/>
        </w:trPr>
        <w:tc>
          <w:tcPr>
            <w:tcW w:w="2404" w:type="dxa"/>
            <w:vMerge w:val="restart"/>
            <w:tcBorders>
              <w:left w:val="nil"/>
              <w:right w:val="nil"/>
            </w:tcBorders>
          </w:tcPr>
          <w:p w14:paraId="78D1DBB4" w14:textId="0C8B1FB0" w:rsidR="00EC594E" w:rsidRPr="008811A9" w:rsidRDefault="00154F8E" w:rsidP="00D45BF3">
            <w:pPr>
              <w:widowControl/>
              <w:spacing w:after="240" w:line="259" w:lineRule="auto"/>
              <w:rPr>
                <w:b/>
              </w:rPr>
            </w:pPr>
            <w:r w:rsidRPr="0046500A">
              <w:rPr>
                <w:rFonts w:cstheme="minorHAnsi"/>
                <w:noProof/>
                <w:lang w:eastAsia="en-AU"/>
              </w:rPr>
              <w:drawing>
                <wp:anchor distT="0" distB="0" distL="114300" distR="114300" simplePos="0" relativeHeight="251789312" behindDoc="0" locked="0" layoutInCell="1" allowOverlap="1" wp14:anchorId="485B13DD" wp14:editId="3E465CA1">
                  <wp:simplePos x="0" y="0"/>
                  <wp:positionH relativeFrom="column">
                    <wp:posOffset>1075690</wp:posOffset>
                  </wp:positionH>
                  <wp:positionV relativeFrom="paragraph">
                    <wp:posOffset>3957955</wp:posOffset>
                  </wp:positionV>
                  <wp:extent cx="360000" cy="360000"/>
                  <wp:effectExtent l="0" t="0" r="2540" b="2540"/>
                  <wp:wrapNone/>
                  <wp:docPr id="100" name="Picture 100"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3" w:type="dxa"/>
            <w:tcBorders>
              <w:left w:val="nil"/>
              <w:right w:val="nil"/>
            </w:tcBorders>
          </w:tcPr>
          <w:p w14:paraId="4B63BA30" w14:textId="06D46850" w:rsidR="008811A9" w:rsidRDefault="008811A9" w:rsidP="00D45BF3">
            <w:pPr>
              <w:widowControl/>
              <w:spacing w:line="259" w:lineRule="auto"/>
              <w:rPr>
                <w:b/>
              </w:rPr>
            </w:pPr>
            <w:r w:rsidRPr="001B25D9">
              <w:rPr>
                <w:b/>
              </w:rPr>
              <w:t>Part 1:</w:t>
            </w:r>
            <w:r w:rsidR="003B5484">
              <w:rPr>
                <w:b/>
              </w:rPr>
              <w:t xml:space="preserve"> Investigating chair sizes</w:t>
            </w:r>
          </w:p>
          <w:p w14:paraId="0535A0B9" w14:textId="7DF77F03" w:rsidR="006E404A" w:rsidRDefault="00416AF9" w:rsidP="001745B5">
            <w:r>
              <w:t xml:space="preserve">Through investigation, </w:t>
            </w:r>
            <w:r w:rsidR="00937195">
              <w:t>students</w:t>
            </w:r>
            <w:r w:rsidR="006E404A">
              <w:t xml:space="preserve"> understand why chairs are made in different sizes. </w:t>
            </w:r>
            <w:r w:rsidR="00110BEE">
              <w:t xml:space="preserve">Taking photos during this activity is encouraged as they will be useful when </w:t>
            </w:r>
            <w:r w:rsidR="0021675F">
              <w:t>journaling</w:t>
            </w:r>
            <w:r w:rsidR="00110BEE">
              <w:t xml:space="preserve"> in </w:t>
            </w:r>
            <w:r w:rsidR="00110BEE">
              <w:rPr>
                <w:i/>
              </w:rPr>
              <w:t>Part</w:t>
            </w:r>
            <w:r w:rsidR="00E10513">
              <w:rPr>
                <w:i/>
              </w:rPr>
              <w:t xml:space="preserve"> </w:t>
            </w:r>
            <w:r w:rsidR="00110BEE">
              <w:rPr>
                <w:i/>
              </w:rPr>
              <w:t>5.</w:t>
            </w:r>
            <w:r w:rsidR="00110BEE">
              <w:t xml:space="preserve"> </w:t>
            </w:r>
          </w:p>
          <w:p w14:paraId="3D67F025" w14:textId="5B14526F" w:rsidR="002F6516" w:rsidRDefault="00DD16AB" w:rsidP="00154F8E">
            <w:r>
              <w:t xml:space="preserve">Using streamers, </w:t>
            </w:r>
            <w:r w:rsidR="00154F8E">
              <w:t>group</w:t>
            </w:r>
            <w:r w:rsidR="00827312">
              <w:t>s</w:t>
            </w:r>
            <w:r w:rsidR="002F6516">
              <w:t xml:space="preserve"> measure the height of </w:t>
            </w:r>
            <w:r w:rsidR="00154F8E">
              <w:t xml:space="preserve">one of their classmates </w:t>
            </w:r>
            <w:r w:rsidR="002F6516">
              <w:t xml:space="preserve">and then the height of their teacher. </w:t>
            </w:r>
            <w:r w:rsidR="00827312">
              <w:t>P</w:t>
            </w:r>
            <w:r w:rsidR="0021675F">
              <w:t xml:space="preserve">eg </w:t>
            </w:r>
            <w:r w:rsidR="0069594D">
              <w:t>the streamers</w:t>
            </w:r>
            <w:r w:rsidR="002F6516">
              <w:t xml:space="preserve"> up and compare them.</w:t>
            </w:r>
          </w:p>
          <w:p w14:paraId="3B96EFBE" w14:textId="5B193E2F" w:rsidR="002F6516" w:rsidRDefault="007613D7" w:rsidP="001745B5">
            <w:pPr>
              <w:widowControl/>
              <w:spacing w:after="0" w:line="259" w:lineRule="auto"/>
            </w:pPr>
            <w:r w:rsidRPr="0046500A">
              <w:rPr>
                <w:rFonts w:cstheme="minorHAnsi"/>
                <w:noProof/>
                <w:lang w:eastAsia="en-AU"/>
              </w:rPr>
              <w:drawing>
                <wp:anchor distT="0" distB="0" distL="114300" distR="114300" simplePos="0" relativeHeight="251787264" behindDoc="0" locked="0" layoutInCell="1" allowOverlap="1" wp14:anchorId="05E6B461" wp14:editId="628EA6D5">
                  <wp:simplePos x="0" y="0"/>
                  <wp:positionH relativeFrom="column">
                    <wp:posOffset>-437252</wp:posOffset>
                  </wp:positionH>
                  <wp:positionV relativeFrom="paragraph">
                    <wp:posOffset>280539</wp:posOffset>
                  </wp:positionV>
                  <wp:extent cx="360000" cy="360000"/>
                  <wp:effectExtent l="0" t="0" r="2540" b="2540"/>
                  <wp:wrapNone/>
                  <wp:docPr id="99" name="Picture 99"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F8E">
              <w:t>Prompt discussion by asking:</w:t>
            </w:r>
          </w:p>
          <w:p w14:paraId="28780F89" w14:textId="7F75F7CF" w:rsidR="002F6516" w:rsidRPr="007613D7" w:rsidRDefault="002F6516" w:rsidP="007613D7">
            <w:pPr>
              <w:pStyle w:val="ListParagraph"/>
            </w:pPr>
            <w:r w:rsidRPr="007613D7">
              <w:t xml:space="preserve">Which streamer is </w:t>
            </w:r>
            <w:r w:rsidR="00827312">
              <w:t>the longest</w:t>
            </w:r>
            <w:r w:rsidRPr="007613D7">
              <w:t>?</w:t>
            </w:r>
          </w:p>
          <w:p w14:paraId="119A47DC" w14:textId="4E6F8711" w:rsidR="002F6516" w:rsidRDefault="002F6516" w:rsidP="007613D7">
            <w:pPr>
              <w:pStyle w:val="ListParagraph"/>
            </w:pPr>
            <w:r w:rsidRPr="007613D7">
              <w:t xml:space="preserve">Which one is </w:t>
            </w:r>
            <w:r w:rsidR="00827312">
              <w:t>the shortest</w:t>
            </w:r>
            <w:r w:rsidRPr="007613D7">
              <w:t>?</w:t>
            </w:r>
          </w:p>
          <w:p w14:paraId="2E26EE25" w14:textId="36F1358F" w:rsidR="00827312" w:rsidRPr="007613D7" w:rsidRDefault="00827312" w:rsidP="007613D7">
            <w:pPr>
              <w:pStyle w:val="ListParagraph"/>
            </w:pPr>
            <w:r>
              <w:t>Are any streamers the same length?</w:t>
            </w:r>
          </w:p>
          <w:p w14:paraId="05C93926" w14:textId="0411214D" w:rsidR="002F6516" w:rsidRPr="007613D7" w:rsidRDefault="002F6516" w:rsidP="007613D7">
            <w:pPr>
              <w:pStyle w:val="ListParagraph"/>
            </w:pPr>
            <w:r w:rsidRPr="007613D7">
              <w:t>Who will need the biggest chair</w:t>
            </w:r>
            <w:r w:rsidR="00613CA6">
              <w:t xml:space="preserve">, </w:t>
            </w:r>
            <w:r w:rsidR="00154F8E">
              <w:t>me (</w:t>
            </w:r>
            <w:r w:rsidR="00613CA6">
              <w:t>the teacher</w:t>
            </w:r>
            <w:r w:rsidR="00154F8E">
              <w:t>)</w:t>
            </w:r>
            <w:r w:rsidR="00613CA6">
              <w:t xml:space="preserve"> or </w:t>
            </w:r>
            <w:r w:rsidR="00112152">
              <w:t>… (</w:t>
            </w:r>
            <w:r w:rsidR="00613CA6">
              <w:t>the student</w:t>
            </w:r>
            <w:r w:rsidR="00112152">
              <w:t>)</w:t>
            </w:r>
            <w:r w:rsidRPr="007613D7">
              <w:t>? Why?</w:t>
            </w:r>
          </w:p>
          <w:p w14:paraId="4DD9C230" w14:textId="671BB387" w:rsidR="002F6516" w:rsidRPr="007613D7" w:rsidRDefault="002F6516" w:rsidP="007613D7">
            <w:pPr>
              <w:pStyle w:val="ListParagraph"/>
            </w:pPr>
            <w:r w:rsidRPr="007613D7">
              <w:t>W</w:t>
            </w:r>
            <w:r w:rsidR="00613CA6">
              <w:t>ho will need the smallest chair,</w:t>
            </w:r>
            <w:r w:rsidRPr="007613D7">
              <w:t xml:space="preserve"> </w:t>
            </w:r>
            <w:r w:rsidR="00154F8E">
              <w:t xml:space="preserve">me (the teacher) </w:t>
            </w:r>
            <w:r w:rsidR="00613CA6">
              <w:t xml:space="preserve">or </w:t>
            </w:r>
            <w:r w:rsidR="00723A89">
              <w:t>… (</w:t>
            </w:r>
            <w:r w:rsidR="00613CA6">
              <w:t>the student</w:t>
            </w:r>
            <w:r w:rsidR="00723A89">
              <w:t>)</w:t>
            </w:r>
            <w:r w:rsidR="00613CA6" w:rsidRPr="007613D7">
              <w:t>?</w:t>
            </w:r>
            <w:r w:rsidR="00613CA6">
              <w:t xml:space="preserve"> </w:t>
            </w:r>
            <w:r w:rsidRPr="007613D7">
              <w:t>Why?</w:t>
            </w:r>
          </w:p>
          <w:p w14:paraId="4F02DCA1" w14:textId="3960F6C5" w:rsidR="00154F8E" w:rsidRDefault="00154F8E" w:rsidP="001745B5">
            <w:pPr>
              <w:spacing w:before="240"/>
            </w:pPr>
            <w:r>
              <w:t>S</w:t>
            </w:r>
            <w:r w:rsidR="00937195">
              <w:t>tudents</w:t>
            </w:r>
            <w:r>
              <w:t xml:space="preserve"> find </w:t>
            </w:r>
            <w:r w:rsidR="00827312">
              <w:t>a</w:t>
            </w:r>
            <w:r>
              <w:t xml:space="preserve"> chair</w:t>
            </w:r>
            <w:r w:rsidR="00827312">
              <w:t xml:space="preserve"> that best fits</w:t>
            </w:r>
            <w:r w:rsidR="002F6516">
              <w:t xml:space="preserve"> their teacher and their classmate to sit on. </w:t>
            </w:r>
          </w:p>
          <w:p w14:paraId="5A3AA37D" w14:textId="22CF1D33" w:rsidR="00154F8E" w:rsidRDefault="00154F8E" w:rsidP="008E4CB7">
            <w:r>
              <w:t>Explore the students</w:t>
            </w:r>
            <w:r w:rsidR="00723A89">
              <w:t>’</w:t>
            </w:r>
            <w:r>
              <w:t xml:space="preserve"> choices by asking:</w:t>
            </w:r>
          </w:p>
          <w:p w14:paraId="51C147F1" w14:textId="3E26EC72" w:rsidR="00154F8E" w:rsidRDefault="00827312" w:rsidP="00154F8E">
            <w:pPr>
              <w:pStyle w:val="ListParagraph"/>
              <w:numPr>
                <w:ilvl w:val="0"/>
                <w:numId w:val="14"/>
              </w:numPr>
              <w:spacing w:before="0"/>
              <w:ind w:left="454" w:hanging="227"/>
            </w:pPr>
            <w:r>
              <w:t xml:space="preserve">Tell me why you chose this chair for me to sit on. </w:t>
            </w:r>
            <w:r w:rsidRPr="00154F8E">
              <w:t xml:space="preserve"> </w:t>
            </w:r>
          </w:p>
          <w:p w14:paraId="62CA8010" w14:textId="43CF5A38" w:rsidR="0003254D" w:rsidRDefault="0003254D" w:rsidP="00154F8E">
            <w:pPr>
              <w:pStyle w:val="ListParagraph"/>
              <w:numPr>
                <w:ilvl w:val="0"/>
                <w:numId w:val="14"/>
              </w:numPr>
              <w:spacing w:before="0"/>
              <w:ind w:left="454" w:hanging="227"/>
            </w:pPr>
            <w:r w:rsidRPr="00154F8E">
              <w:t xml:space="preserve">Do </w:t>
            </w:r>
            <w:r w:rsidR="00827312">
              <w:t>I</w:t>
            </w:r>
            <w:r w:rsidR="00827312" w:rsidRPr="00154F8E">
              <w:t xml:space="preserve"> </w:t>
            </w:r>
            <w:r w:rsidR="0021675F">
              <w:t>(the teacher</w:t>
            </w:r>
            <w:r w:rsidR="00827312">
              <w:t xml:space="preserve">) </w:t>
            </w:r>
            <w:r w:rsidRPr="00154F8E">
              <w:t>look comfortable</w:t>
            </w:r>
            <w:r w:rsidR="0021675F">
              <w:t xml:space="preserve"> sitting in </w:t>
            </w:r>
            <w:r w:rsidR="00827312">
              <w:t>this</w:t>
            </w:r>
            <w:r w:rsidR="0021675F">
              <w:t xml:space="preserve"> chair</w:t>
            </w:r>
            <w:r w:rsidRPr="00154F8E">
              <w:t>?</w:t>
            </w:r>
            <w:r w:rsidR="0021675F">
              <w:t xml:space="preserve"> Why?</w:t>
            </w:r>
          </w:p>
          <w:p w14:paraId="2898F561" w14:textId="7CF0F356" w:rsidR="00827312" w:rsidRDefault="00827312" w:rsidP="00154F8E">
            <w:pPr>
              <w:pStyle w:val="ListParagraph"/>
              <w:numPr>
                <w:ilvl w:val="0"/>
                <w:numId w:val="14"/>
              </w:numPr>
              <w:spacing w:before="0"/>
              <w:ind w:left="454" w:hanging="227"/>
            </w:pPr>
            <w:r>
              <w:t>Why didn’t you choose the same chair for (the student)?</w:t>
            </w:r>
          </w:p>
          <w:p w14:paraId="5774931B" w14:textId="7F735EC2" w:rsidR="002F6516" w:rsidRDefault="00DD16AB" w:rsidP="008E4CB7">
            <w:pPr>
              <w:spacing w:before="240"/>
            </w:pPr>
            <w:r>
              <w:t xml:space="preserve">The teacher and the </w:t>
            </w:r>
            <w:r w:rsidR="00154F8E">
              <w:t>student</w:t>
            </w:r>
            <w:r w:rsidR="002F6516">
              <w:t xml:space="preserve"> swap chairs. </w:t>
            </w:r>
          </w:p>
          <w:p w14:paraId="2772B99B" w14:textId="2089E68C" w:rsidR="001745B5" w:rsidRDefault="00154F8E" w:rsidP="00E2293D">
            <w:pPr>
              <w:rPr>
                <w:noProof/>
              </w:rPr>
            </w:pPr>
            <w:r>
              <w:t>Encourage t</w:t>
            </w:r>
            <w:r w:rsidR="002F6516">
              <w:t>he class</w:t>
            </w:r>
            <w:r>
              <w:t xml:space="preserve"> to</w:t>
            </w:r>
            <w:r w:rsidR="006E404A">
              <w:t xml:space="preserve"> look at their</w:t>
            </w:r>
            <w:r w:rsidR="00601245">
              <w:t xml:space="preserve"> teacher sitting on </w:t>
            </w:r>
            <w:r w:rsidR="00723A89">
              <w:t xml:space="preserve">a student </w:t>
            </w:r>
            <w:r w:rsidR="008642E4">
              <w:t>chair and</w:t>
            </w:r>
            <w:r w:rsidR="00601245">
              <w:t xml:space="preserve"> </w:t>
            </w:r>
            <w:r>
              <w:t>the</w:t>
            </w:r>
            <w:r w:rsidR="00601245">
              <w:t xml:space="preserve"> student sitting on the</w:t>
            </w:r>
            <w:r w:rsidR="002F6516">
              <w:t xml:space="preserve"> teacher’s chair. Using this visual as a prompt, </w:t>
            </w:r>
            <w:r w:rsidR="00A15D3B">
              <w:t>ask students</w:t>
            </w:r>
            <w:r w:rsidR="002F6516">
              <w:t xml:space="preserve"> </w:t>
            </w:r>
            <w:r>
              <w:t xml:space="preserve">to </w:t>
            </w:r>
            <w:r w:rsidR="006E404A">
              <w:rPr>
                <w:noProof/>
              </w:rPr>
              <w:t xml:space="preserve">identify the </w:t>
            </w:r>
            <w:r w:rsidR="000945CF">
              <w:rPr>
                <w:noProof/>
              </w:rPr>
              <w:t xml:space="preserve">design </w:t>
            </w:r>
            <w:r w:rsidR="006E404A">
              <w:rPr>
                <w:noProof/>
              </w:rPr>
              <w:t>criteria for a chair tha</w:t>
            </w:r>
            <w:r w:rsidR="002F6516">
              <w:rPr>
                <w:noProof/>
              </w:rPr>
              <w:t xml:space="preserve">t is safe, </w:t>
            </w:r>
            <w:r w:rsidR="00E6538A">
              <w:rPr>
                <w:noProof/>
              </w:rPr>
              <w:t xml:space="preserve">comfortable and </w:t>
            </w:r>
            <w:r w:rsidR="002F6516">
              <w:rPr>
                <w:noProof/>
              </w:rPr>
              <w:t>the right size</w:t>
            </w:r>
            <w:r w:rsidR="008642E4">
              <w:rPr>
                <w:noProof/>
              </w:rPr>
              <w:t>.</w:t>
            </w:r>
            <w:r w:rsidR="007A0D15">
              <w:rPr>
                <w:noProof/>
              </w:rPr>
              <w:t xml:space="preserve"> </w:t>
            </w:r>
            <w:r w:rsidR="00827312">
              <w:rPr>
                <w:noProof/>
              </w:rPr>
              <w:t xml:space="preserve">Use </w:t>
            </w:r>
            <w:r w:rsidR="007A0D15">
              <w:rPr>
                <w:noProof/>
              </w:rPr>
              <w:t>the correct name for different parts of the chair as they arise through discussion</w:t>
            </w:r>
            <w:r w:rsidR="0008381E">
              <w:rPr>
                <w:noProof/>
              </w:rPr>
              <w:t xml:space="preserve"> (</w:t>
            </w:r>
            <w:r w:rsidR="007A0D15">
              <w:rPr>
                <w:noProof/>
              </w:rPr>
              <w:t>ie backrest, legs, seat, arm rests</w:t>
            </w:r>
            <w:r w:rsidR="00827312">
              <w:rPr>
                <w:noProof/>
              </w:rPr>
              <w:t>, padding</w:t>
            </w:r>
            <w:r w:rsidR="0008381E">
              <w:rPr>
                <w:noProof/>
              </w:rPr>
              <w:t>)</w:t>
            </w:r>
            <w:r w:rsidR="007A0D15">
              <w:rPr>
                <w:noProof/>
              </w:rPr>
              <w:t>.</w:t>
            </w:r>
          </w:p>
          <w:p w14:paraId="5BA28393" w14:textId="26B6BAFE" w:rsidR="006E404A" w:rsidRDefault="002B5D3D" w:rsidP="00E2293D">
            <w:r w:rsidRPr="0046500A">
              <w:rPr>
                <w:rFonts w:cstheme="minorHAnsi"/>
                <w:noProof/>
                <w:lang w:eastAsia="en-AU"/>
              </w:rPr>
              <w:drawing>
                <wp:anchor distT="0" distB="0" distL="114300" distR="114300" simplePos="0" relativeHeight="251799552" behindDoc="0" locked="0" layoutInCell="1" allowOverlap="1" wp14:anchorId="08381576" wp14:editId="7BD88B6B">
                  <wp:simplePos x="0" y="0"/>
                  <wp:positionH relativeFrom="column">
                    <wp:posOffset>-383343</wp:posOffset>
                  </wp:positionH>
                  <wp:positionV relativeFrom="paragraph">
                    <wp:posOffset>318288</wp:posOffset>
                  </wp:positionV>
                  <wp:extent cx="360000" cy="360000"/>
                  <wp:effectExtent l="0" t="0" r="2540" b="2540"/>
                  <wp:wrapNone/>
                  <wp:docPr id="105" name="Picture 105" descr="Questioning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404A">
              <w:rPr>
                <w:noProof/>
              </w:rPr>
              <w:t>Use questioning to direct discussion</w:t>
            </w:r>
            <w:r w:rsidR="00154F8E">
              <w:rPr>
                <w:noProof/>
              </w:rPr>
              <w:t>:</w:t>
            </w:r>
          </w:p>
          <w:p w14:paraId="36C2BF33" w14:textId="0E532F43" w:rsidR="00525E82" w:rsidRDefault="00154F8E" w:rsidP="00D364E7">
            <w:pPr>
              <w:pStyle w:val="ListParagraph"/>
            </w:pPr>
            <w:r>
              <w:t xml:space="preserve">Are </w:t>
            </w:r>
            <w:r w:rsidR="00827312">
              <w:t>my (</w:t>
            </w:r>
            <w:r>
              <w:t xml:space="preserve">the </w:t>
            </w:r>
            <w:r w:rsidR="00827312">
              <w:t>t</w:t>
            </w:r>
            <w:r w:rsidR="00723A89">
              <w:t>eache</w:t>
            </w:r>
            <w:r w:rsidR="00827312">
              <w:t>r)</w:t>
            </w:r>
            <w:r>
              <w:t xml:space="preserve"> </w:t>
            </w:r>
            <w:r w:rsidR="00525E82" w:rsidRPr="007613D7">
              <w:t>feet on the floor?</w:t>
            </w:r>
            <w:r w:rsidR="001A4182" w:rsidRPr="007613D7">
              <w:t xml:space="preserve"> </w:t>
            </w:r>
          </w:p>
          <w:p w14:paraId="204A9619" w14:textId="68066446" w:rsidR="00827312" w:rsidRPr="007613D7" w:rsidRDefault="00827312" w:rsidP="00D364E7">
            <w:pPr>
              <w:pStyle w:val="ListParagraph"/>
            </w:pPr>
            <w:r>
              <w:t>Are (the student’s) feet on the floor?</w:t>
            </w:r>
          </w:p>
          <w:p w14:paraId="086696F0" w14:textId="70DA29B9" w:rsidR="00525E82" w:rsidRPr="007613D7" w:rsidRDefault="00525E82" w:rsidP="00D86E17">
            <w:pPr>
              <w:pStyle w:val="ListParagraph"/>
            </w:pPr>
            <w:r w:rsidRPr="007613D7">
              <w:t xml:space="preserve">Is </w:t>
            </w:r>
            <w:r w:rsidR="00827312">
              <w:t>(</w:t>
            </w:r>
            <w:r w:rsidR="00154F8E">
              <w:t>the student’s</w:t>
            </w:r>
            <w:r w:rsidR="00827312">
              <w:t>)</w:t>
            </w:r>
            <w:r w:rsidR="00154F8E">
              <w:t xml:space="preserve"> </w:t>
            </w:r>
            <w:r w:rsidRPr="007613D7">
              <w:t>back against the backrest?</w:t>
            </w:r>
          </w:p>
          <w:p w14:paraId="1F93F1B5" w14:textId="0DD48D14" w:rsidR="00525E82" w:rsidRPr="007613D7" w:rsidRDefault="00754998" w:rsidP="00D364E7">
            <w:pPr>
              <w:pStyle w:val="ListParagraph"/>
            </w:pPr>
            <w:r>
              <w:t>Ask the student</w:t>
            </w:r>
            <w:r w:rsidR="00525E82" w:rsidRPr="007613D7">
              <w:t xml:space="preserve"> to </w:t>
            </w:r>
            <w:r w:rsidR="00075CCB">
              <w:t>sit</w:t>
            </w:r>
            <w:r w:rsidR="00525E82" w:rsidRPr="007613D7">
              <w:t xml:space="preserve"> back</w:t>
            </w:r>
            <w:r>
              <w:t xml:space="preserve"> in the chair</w:t>
            </w:r>
            <w:r w:rsidR="00525E82" w:rsidRPr="007613D7">
              <w:t>.</w:t>
            </w:r>
            <w:r w:rsidR="001A4182" w:rsidRPr="007613D7">
              <w:t xml:space="preserve"> </w:t>
            </w:r>
            <w:r w:rsidR="00525E82" w:rsidRPr="007613D7">
              <w:t xml:space="preserve">What happened to your legs when you move backwards? </w:t>
            </w:r>
          </w:p>
          <w:p w14:paraId="1B1E2DD1" w14:textId="1075430A" w:rsidR="00525E82" w:rsidRPr="007613D7" w:rsidRDefault="00525E82" w:rsidP="006C6CCE">
            <w:pPr>
              <w:pStyle w:val="ListParagraph"/>
              <w:spacing w:after="120"/>
              <w:ind w:left="714" w:hanging="357"/>
            </w:pPr>
            <w:r w:rsidRPr="007613D7">
              <w:t xml:space="preserve">Are </w:t>
            </w:r>
            <w:r w:rsidR="00690A72">
              <w:t>my (the teacher)</w:t>
            </w:r>
            <w:r w:rsidRPr="007613D7">
              <w:t xml:space="preserve"> knees level</w:t>
            </w:r>
            <w:r w:rsidR="00F019F3" w:rsidRPr="007613D7">
              <w:t xml:space="preserve"> or pointed up?</w:t>
            </w:r>
          </w:p>
          <w:p w14:paraId="48642100" w14:textId="70A8664E" w:rsidR="00F019F3" w:rsidRPr="007613D7" w:rsidRDefault="00F019F3" w:rsidP="006C6CCE">
            <w:pPr>
              <w:pStyle w:val="ListParagraph"/>
              <w:spacing w:before="240"/>
              <w:ind w:left="714" w:hanging="357"/>
            </w:pPr>
            <w:r w:rsidRPr="007613D7">
              <w:t xml:space="preserve">What would happen if the chair legs were </w:t>
            </w:r>
            <w:r w:rsidR="00690A72">
              <w:t>longer</w:t>
            </w:r>
            <w:r w:rsidR="00EC200D">
              <w:t xml:space="preserve"> or shorter</w:t>
            </w:r>
            <w:r w:rsidRPr="007613D7">
              <w:t>?</w:t>
            </w:r>
          </w:p>
          <w:p w14:paraId="141D1E81" w14:textId="7948969A" w:rsidR="00F019F3" w:rsidRPr="007613D7" w:rsidRDefault="00525E82" w:rsidP="00D86E17">
            <w:pPr>
              <w:pStyle w:val="ListParagraph"/>
            </w:pPr>
            <w:r w:rsidRPr="007613D7">
              <w:t>What needs to change on the chair to</w:t>
            </w:r>
            <w:r w:rsidR="002E5E75">
              <w:t xml:space="preserve"> make it</w:t>
            </w:r>
            <w:r w:rsidRPr="007613D7">
              <w:t xml:space="preserve"> </w:t>
            </w:r>
            <w:r w:rsidR="008D65D1">
              <w:t>more comfortable</w:t>
            </w:r>
            <w:r w:rsidRPr="007613D7">
              <w:t>?</w:t>
            </w:r>
          </w:p>
          <w:p w14:paraId="03FB4752" w14:textId="77777777" w:rsidR="00D240D2" w:rsidRDefault="00327572" w:rsidP="00D240D2">
            <w:r>
              <w:t xml:space="preserve">The above process </w:t>
            </w:r>
            <w:r w:rsidR="00D240D2">
              <w:t xml:space="preserve">should </w:t>
            </w:r>
            <w:r>
              <w:t xml:space="preserve">be repeated using the toys </w:t>
            </w:r>
            <w:r w:rsidR="00D240D2">
              <w:t xml:space="preserve">for which the </w:t>
            </w:r>
            <w:r>
              <w:t>students will build chairs</w:t>
            </w:r>
            <w:r w:rsidR="00D240D2">
              <w:t xml:space="preserve">. This will give </w:t>
            </w:r>
            <w:r w:rsidR="00630A67">
              <w:t>s</w:t>
            </w:r>
            <w:r w:rsidR="00D240D2">
              <w:t xml:space="preserve">tudents an opportunity to </w:t>
            </w:r>
            <w:r>
              <w:t>practi</w:t>
            </w:r>
            <w:r w:rsidR="0082371E">
              <w:t>s</w:t>
            </w:r>
            <w:r>
              <w:t>e their indirect measurement</w:t>
            </w:r>
            <w:r w:rsidR="00630A67">
              <w:t xml:space="preserve"> skills</w:t>
            </w:r>
            <w:r w:rsidR="00D240D2">
              <w:t xml:space="preserve">.  </w:t>
            </w:r>
            <w:r w:rsidR="00984782">
              <w:t xml:space="preserve"> </w:t>
            </w:r>
          </w:p>
          <w:p w14:paraId="25E674BD" w14:textId="6499A90D" w:rsidR="006E404A" w:rsidRPr="00DD16AB" w:rsidRDefault="006E058E" w:rsidP="00D240D2">
            <w:r>
              <w:t>Discuss and r</w:t>
            </w:r>
            <w:r w:rsidR="006E404A" w:rsidRPr="00E2293D">
              <w:t xml:space="preserve">ecord </w:t>
            </w:r>
            <w:r w:rsidR="00014553">
              <w:t xml:space="preserve">the </w:t>
            </w:r>
            <w:r w:rsidR="00EC200D">
              <w:t>criteria students have identified as being important to chair design</w:t>
            </w:r>
            <w:r w:rsidR="000945CF">
              <w:t>;</w:t>
            </w:r>
            <w:r>
              <w:t xml:space="preserve"> ie that it is </w:t>
            </w:r>
            <w:r>
              <w:rPr>
                <w:noProof/>
              </w:rPr>
              <w:t>safe, comfortable and the right size</w:t>
            </w:r>
            <w:r w:rsidR="00EC200D">
              <w:t xml:space="preserve">. </w:t>
            </w:r>
            <w:r w:rsidR="00014553">
              <w:t xml:space="preserve">This will form the design criteria students will refer to when creating their solution in </w:t>
            </w:r>
            <w:r w:rsidR="00014553" w:rsidRPr="009C5E74">
              <w:rPr>
                <w:i/>
                <w:iCs/>
              </w:rPr>
              <w:t>Activity 3</w:t>
            </w:r>
            <w:r w:rsidR="00014553">
              <w:t xml:space="preserve"> and will act as a guide to measure success</w:t>
            </w:r>
            <w:r w:rsidR="002A4912">
              <w:t xml:space="preserve"> in </w:t>
            </w:r>
            <w:r w:rsidR="002A4912" w:rsidRPr="009C5E74">
              <w:rPr>
                <w:i/>
                <w:iCs/>
              </w:rPr>
              <w:t>Activity 4</w:t>
            </w:r>
            <w:r w:rsidR="00014553" w:rsidRPr="009C5E74">
              <w:rPr>
                <w:i/>
                <w:iCs/>
              </w:rPr>
              <w:t>.</w:t>
            </w:r>
            <w:r w:rsidR="00014553">
              <w:t xml:space="preserve"> </w:t>
            </w:r>
            <w:r w:rsidR="00EC200D">
              <w:t xml:space="preserve">Record </w:t>
            </w:r>
            <w:r w:rsidR="006E404A" w:rsidRPr="00E2293D">
              <w:t xml:space="preserve">any new </w:t>
            </w:r>
            <w:r w:rsidR="00F16929">
              <w:t>vocabulary</w:t>
            </w:r>
            <w:r w:rsidR="006E404A" w:rsidRPr="00E2293D">
              <w:t xml:space="preserve"> on the board </w:t>
            </w:r>
            <w:r w:rsidR="00C3566B" w:rsidRPr="00E2293D">
              <w:t>and</w:t>
            </w:r>
            <w:r w:rsidR="006E404A" w:rsidRPr="00E2293D">
              <w:t xml:space="preserve"> </w:t>
            </w:r>
            <w:r w:rsidR="00601245" w:rsidRPr="00E2293D">
              <w:t>add</w:t>
            </w:r>
            <w:r w:rsidR="00C3566B" w:rsidRPr="00E2293D">
              <w:t xml:space="preserve"> to </w:t>
            </w:r>
            <w:r w:rsidR="00601245" w:rsidRPr="00E2293D">
              <w:t xml:space="preserve">the word wall from </w:t>
            </w:r>
            <w:r w:rsidR="00601245" w:rsidRPr="00176B87">
              <w:rPr>
                <w:i/>
              </w:rPr>
              <w:t>Activity 1</w:t>
            </w:r>
            <w:r w:rsidR="00601245">
              <w:rPr>
                <w:noProof/>
              </w:rPr>
              <w:t>.</w:t>
            </w:r>
            <w:r w:rsidR="002E5E75">
              <w:rPr>
                <w:noProof/>
              </w:rPr>
              <w:t xml:space="preserve"> </w:t>
            </w:r>
          </w:p>
        </w:tc>
      </w:tr>
      <w:tr w:rsidR="008811A9" w14:paraId="10E8493D" w14:textId="77777777" w:rsidTr="00D86E17">
        <w:trPr>
          <w:trHeight w:val="90"/>
        </w:trPr>
        <w:tc>
          <w:tcPr>
            <w:tcW w:w="2404" w:type="dxa"/>
            <w:vMerge/>
            <w:tcBorders>
              <w:left w:val="nil"/>
              <w:right w:val="nil"/>
            </w:tcBorders>
          </w:tcPr>
          <w:p w14:paraId="06ED1348" w14:textId="35FB9191" w:rsidR="008811A9" w:rsidRPr="008811A9" w:rsidRDefault="008811A9" w:rsidP="008811A9">
            <w:pPr>
              <w:widowControl/>
              <w:spacing w:after="160" w:line="259" w:lineRule="auto"/>
              <w:rPr>
                <w:b/>
              </w:rPr>
            </w:pPr>
          </w:p>
        </w:tc>
        <w:tc>
          <w:tcPr>
            <w:tcW w:w="6633" w:type="dxa"/>
            <w:tcBorders>
              <w:left w:val="nil"/>
              <w:right w:val="nil"/>
            </w:tcBorders>
          </w:tcPr>
          <w:p w14:paraId="58075A66" w14:textId="1DB28906" w:rsidR="006E404A" w:rsidRDefault="008811A9" w:rsidP="00D45BF3">
            <w:pPr>
              <w:widowControl/>
              <w:spacing w:line="259" w:lineRule="auto"/>
              <w:rPr>
                <w:noProof/>
              </w:rPr>
            </w:pPr>
            <w:r w:rsidRPr="001B25D9">
              <w:rPr>
                <w:b/>
              </w:rPr>
              <w:t xml:space="preserve">Part </w:t>
            </w:r>
            <w:r>
              <w:rPr>
                <w:b/>
              </w:rPr>
              <w:t>2</w:t>
            </w:r>
            <w:r w:rsidRPr="001B25D9">
              <w:rPr>
                <w:b/>
              </w:rPr>
              <w:t xml:space="preserve">: </w:t>
            </w:r>
            <w:r w:rsidR="003B5484">
              <w:rPr>
                <w:b/>
              </w:rPr>
              <w:t>Expanding understandings</w:t>
            </w:r>
          </w:p>
          <w:p w14:paraId="56C7730B" w14:textId="447001D7" w:rsidR="00601245" w:rsidRDefault="00754998" w:rsidP="00754998">
            <w:pPr>
              <w:rPr>
                <w:noProof/>
              </w:rPr>
            </w:pPr>
            <w:r>
              <w:rPr>
                <w:noProof/>
              </w:rPr>
              <w:t>Show students a variety of images of chairs from an int</w:t>
            </w:r>
            <w:r w:rsidR="00A15D3B">
              <w:rPr>
                <w:noProof/>
              </w:rPr>
              <w:t>erne</w:t>
            </w:r>
            <w:r>
              <w:rPr>
                <w:noProof/>
              </w:rPr>
              <w:t xml:space="preserve">t search so they can </w:t>
            </w:r>
            <w:r w:rsidR="006E404A">
              <w:rPr>
                <w:noProof/>
              </w:rPr>
              <w:t xml:space="preserve">investigate </w:t>
            </w:r>
            <w:r w:rsidR="00B26BDF">
              <w:rPr>
                <w:noProof/>
              </w:rPr>
              <w:t xml:space="preserve">other </w:t>
            </w:r>
            <w:r w:rsidR="00416AF9">
              <w:rPr>
                <w:noProof/>
              </w:rPr>
              <w:t xml:space="preserve">chair </w:t>
            </w:r>
            <w:r w:rsidR="006E404A">
              <w:rPr>
                <w:noProof/>
              </w:rPr>
              <w:t>designs</w:t>
            </w:r>
            <w:r w:rsidR="00601245">
              <w:rPr>
                <w:noProof/>
              </w:rPr>
              <w:t xml:space="preserve"> and expand their understandings from </w:t>
            </w:r>
            <w:r w:rsidR="00601245" w:rsidRPr="00176B87">
              <w:rPr>
                <w:i/>
                <w:noProof/>
              </w:rPr>
              <w:t>Activity 1</w:t>
            </w:r>
            <w:r w:rsidR="00601245">
              <w:rPr>
                <w:noProof/>
              </w:rPr>
              <w:t>.</w:t>
            </w:r>
            <w:r w:rsidR="007647D0">
              <w:rPr>
                <w:noProof/>
              </w:rPr>
              <w:t xml:space="preserve"> Try to include chairs with different shapes</w:t>
            </w:r>
            <w:r w:rsidR="00E6538A">
              <w:rPr>
                <w:noProof/>
              </w:rPr>
              <w:t xml:space="preserve"> and purposes</w:t>
            </w:r>
            <w:r w:rsidR="007647D0">
              <w:rPr>
                <w:noProof/>
              </w:rPr>
              <w:t xml:space="preserve"> (</w:t>
            </w:r>
            <w:r>
              <w:rPr>
                <w:noProof/>
              </w:rPr>
              <w:t xml:space="preserve">eg </w:t>
            </w:r>
            <w:r w:rsidR="007647D0">
              <w:rPr>
                <w:noProof/>
              </w:rPr>
              <w:t>square, round, triangular seats</w:t>
            </w:r>
            <w:r w:rsidR="00E6538A">
              <w:rPr>
                <w:noProof/>
              </w:rPr>
              <w:t>,</w:t>
            </w:r>
            <w:r>
              <w:rPr>
                <w:noProof/>
              </w:rPr>
              <w:t xml:space="preserve"> </w:t>
            </w:r>
            <w:r w:rsidR="00A612E6">
              <w:rPr>
                <w:noProof/>
              </w:rPr>
              <w:t>a highchair</w:t>
            </w:r>
            <w:r w:rsidR="00E6538A">
              <w:rPr>
                <w:noProof/>
              </w:rPr>
              <w:t xml:space="preserve">, </w:t>
            </w:r>
            <w:r w:rsidR="007647D0">
              <w:rPr>
                <w:noProof/>
              </w:rPr>
              <w:t>a wheelchair</w:t>
            </w:r>
            <w:r w:rsidR="00E6538A">
              <w:rPr>
                <w:noProof/>
              </w:rPr>
              <w:t>, a chair lift, tennis umpire, child’s car seat, sunlounge</w:t>
            </w:r>
            <w:r w:rsidR="00052E7F">
              <w:rPr>
                <w:noProof/>
              </w:rPr>
              <w:t>, lounge suite</w:t>
            </w:r>
            <w:r w:rsidR="00E6538A">
              <w:rPr>
                <w:noProof/>
              </w:rPr>
              <w:t>)</w:t>
            </w:r>
            <w:r w:rsidR="007647D0">
              <w:rPr>
                <w:noProof/>
              </w:rPr>
              <w:t>.</w:t>
            </w:r>
          </w:p>
          <w:p w14:paraId="3C27EBF1" w14:textId="0863AFBF" w:rsidR="008811A9" w:rsidRDefault="00F16929" w:rsidP="00D86E17">
            <w:pPr>
              <w:rPr>
                <w:noProof/>
              </w:rPr>
            </w:pPr>
            <w:r>
              <w:rPr>
                <w:noProof/>
              </w:rPr>
              <w:t>Students</w:t>
            </w:r>
            <w:r w:rsidR="00BA452D">
              <w:rPr>
                <w:noProof/>
              </w:rPr>
              <w:t xml:space="preserve"> discuss common features </w:t>
            </w:r>
            <w:r w:rsidR="00B26BDF">
              <w:rPr>
                <w:noProof/>
              </w:rPr>
              <w:t xml:space="preserve">of these designs </w:t>
            </w:r>
            <w:r w:rsidR="00BA452D">
              <w:rPr>
                <w:noProof/>
              </w:rPr>
              <w:t>such as seat, back</w:t>
            </w:r>
            <w:r w:rsidR="00B26BDF">
              <w:rPr>
                <w:noProof/>
              </w:rPr>
              <w:t xml:space="preserve">, </w:t>
            </w:r>
            <w:r w:rsidR="00BA452D">
              <w:rPr>
                <w:noProof/>
              </w:rPr>
              <w:t>legs</w:t>
            </w:r>
            <w:r w:rsidR="00B26BDF">
              <w:rPr>
                <w:noProof/>
              </w:rPr>
              <w:t xml:space="preserve">, </w:t>
            </w:r>
            <w:r w:rsidR="00754998">
              <w:rPr>
                <w:noProof/>
              </w:rPr>
              <w:t>shapes</w:t>
            </w:r>
            <w:r w:rsidR="00B26BDF">
              <w:rPr>
                <w:noProof/>
              </w:rPr>
              <w:t xml:space="preserve"> and colours</w:t>
            </w:r>
            <w:r w:rsidR="00754998">
              <w:rPr>
                <w:noProof/>
              </w:rPr>
              <w:t>.</w:t>
            </w:r>
            <w:r w:rsidR="00046B9D">
              <w:rPr>
                <w:noProof/>
              </w:rPr>
              <w:t xml:space="preserve"> </w:t>
            </w:r>
            <w:r w:rsidR="00754998">
              <w:rPr>
                <w:noProof/>
              </w:rPr>
              <w:t>Prompt discussion with questions such as:</w:t>
            </w:r>
            <w:r w:rsidR="00BA452D">
              <w:rPr>
                <w:noProof/>
              </w:rPr>
              <w:t xml:space="preserve"> </w:t>
            </w:r>
          </w:p>
          <w:p w14:paraId="59527CB1" w14:textId="639A69C8" w:rsidR="00F72BE9" w:rsidRPr="005A6ABB" w:rsidRDefault="00B26BDF" w:rsidP="005A6ABB">
            <w:pPr>
              <w:pStyle w:val="ListParagraph"/>
            </w:pPr>
            <w:r w:rsidRPr="005A6ABB">
              <w:rPr>
                <w:noProof/>
                <w:lang w:val="en-AU" w:eastAsia="en-AU"/>
              </w:rPr>
              <w:drawing>
                <wp:anchor distT="0" distB="0" distL="114300" distR="114300" simplePos="0" relativeHeight="252019712" behindDoc="0" locked="0" layoutInCell="1" allowOverlap="1" wp14:anchorId="22E5E589" wp14:editId="126B0D36">
                  <wp:simplePos x="0" y="0"/>
                  <wp:positionH relativeFrom="column">
                    <wp:posOffset>-396327</wp:posOffset>
                  </wp:positionH>
                  <wp:positionV relativeFrom="paragraph">
                    <wp:posOffset>40005</wp:posOffset>
                  </wp:positionV>
                  <wp:extent cx="360000" cy="360000"/>
                  <wp:effectExtent l="0" t="0" r="2540" b="2540"/>
                  <wp:wrapNone/>
                  <wp:docPr id="11" name="Picture 11"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Do you think</w:t>
            </w:r>
            <w:r w:rsidRPr="005A6ABB">
              <w:t xml:space="preserve"> </w:t>
            </w:r>
            <w:r w:rsidR="00F019F3" w:rsidRPr="005A6ABB">
              <w:t xml:space="preserve">the shape </w:t>
            </w:r>
            <w:r>
              <w:t xml:space="preserve">of the seat will </w:t>
            </w:r>
            <w:r w:rsidR="00F019F3" w:rsidRPr="005A6ABB">
              <w:t>make a difference</w:t>
            </w:r>
            <w:r w:rsidR="002E5E75">
              <w:t xml:space="preserve"> to how comfortable it is</w:t>
            </w:r>
            <w:r w:rsidR="00F019F3" w:rsidRPr="005A6ABB">
              <w:t>?</w:t>
            </w:r>
            <w:r w:rsidR="00F72BE9" w:rsidRPr="005A6ABB">
              <w:t xml:space="preserve"> </w:t>
            </w:r>
          </w:p>
          <w:p w14:paraId="2A8ED9D7" w14:textId="7D1473C5" w:rsidR="004261C6" w:rsidRDefault="004261C6" w:rsidP="005A6ABB">
            <w:pPr>
              <w:pStyle w:val="ListParagraph"/>
            </w:pPr>
            <w:r w:rsidRPr="005A6ABB">
              <w:t>Do all the chairs have four legs?</w:t>
            </w:r>
          </w:p>
          <w:p w14:paraId="14AA558A" w14:textId="138CC2D3" w:rsidR="002E5E75" w:rsidRPr="005A6ABB" w:rsidRDefault="00B26BDF" w:rsidP="005A6ABB">
            <w:pPr>
              <w:pStyle w:val="ListParagraph"/>
            </w:pPr>
            <w:r>
              <w:t>Do all stools have three legs?</w:t>
            </w:r>
          </w:p>
          <w:p w14:paraId="4547D0C4" w14:textId="4C3CB4AE" w:rsidR="004261C6" w:rsidRPr="005A6ABB" w:rsidRDefault="00075CCB" w:rsidP="005A6ABB">
            <w:pPr>
              <w:pStyle w:val="ListParagraph"/>
            </w:pPr>
            <w:r>
              <w:t xml:space="preserve">Are </w:t>
            </w:r>
            <w:r w:rsidR="00B26BDF">
              <w:t xml:space="preserve">chairs more comfortable </w:t>
            </w:r>
            <w:r w:rsidR="008D71B4">
              <w:t>with</w:t>
            </w:r>
            <w:r w:rsidR="00B26BDF">
              <w:t xml:space="preserve"> arm rests</w:t>
            </w:r>
            <w:r w:rsidR="004261C6" w:rsidRPr="005A6ABB">
              <w:t>?</w:t>
            </w:r>
          </w:p>
          <w:p w14:paraId="57ED1B3F" w14:textId="6B1C2AA6" w:rsidR="004261C6" w:rsidRDefault="00B26BDF" w:rsidP="005A6ABB">
            <w:pPr>
              <w:pStyle w:val="ListParagraph"/>
            </w:pPr>
            <w:r>
              <w:t>Is</w:t>
            </w:r>
            <w:r w:rsidR="004261C6" w:rsidRPr="005A6ABB">
              <w:t xml:space="preserve"> the back rest</w:t>
            </w:r>
            <w:r>
              <w:t xml:space="preserve"> the same size on the chairs</w:t>
            </w:r>
            <w:r w:rsidR="004261C6" w:rsidRPr="005A6ABB">
              <w:t>?</w:t>
            </w:r>
          </w:p>
          <w:p w14:paraId="064475B4" w14:textId="11F126FF" w:rsidR="00052E7F" w:rsidRDefault="00B26BDF" w:rsidP="005A6ABB">
            <w:pPr>
              <w:pStyle w:val="ListParagraph"/>
            </w:pPr>
            <w:r>
              <w:t>Which of the chairs</w:t>
            </w:r>
            <w:r w:rsidR="00052E7F">
              <w:t xml:space="preserve"> have a special purpose?</w:t>
            </w:r>
          </w:p>
          <w:p w14:paraId="04732138" w14:textId="123BF36B" w:rsidR="002E5E75" w:rsidRDefault="002E5E75" w:rsidP="005A6ABB">
            <w:pPr>
              <w:pStyle w:val="ListParagraph"/>
            </w:pPr>
            <w:r>
              <w:t>Who might sit in this type of chair?</w:t>
            </w:r>
            <w:r w:rsidR="00B26BDF">
              <w:t xml:space="preserve"> Why? </w:t>
            </w:r>
          </w:p>
          <w:p w14:paraId="4F5695F9" w14:textId="0CBE5D36" w:rsidR="00B26BDF" w:rsidRPr="005A6ABB" w:rsidRDefault="00B26BDF" w:rsidP="005A6ABB">
            <w:pPr>
              <w:pStyle w:val="ListParagraph"/>
            </w:pPr>
            <w:r>
              <w:t>Who wouldn’t like to sit in this type of chair? Why?</w:t>
            </w:r>
          </w:p>
          <w:p w14:paraId="6293556A" w14:textId="57D2E69E" w:rsidR="00F019F3" w:rsidRDefault="006E058E" w:rsidP="00D86E17">
            <w:pPr>
              <w:rPr>
                <w:noProof/>
              </w:rPr>
            </w:pPr>
            <w:r w:rsidRPr="005A6ABB">
              <w:rPr>
                <w:noProof/>
                <w:lang w:eastAsia="en-AU"/>
              </w:rPr>
              <w:drawing>
                <wp:anchor distT="0" distB="0" distL="114300" distR="114300" simplePos="0" relativeHeight="252021760" behindDoc="0" locked="0" layoutInCell="1" allowOverlap="1" wp14:anchorId="792ADFD2" wp14:editId="3BF8A0C7">
                  <wp:simplePos x="0" y="0"/>
                  <wp:positionH relativeFrom="column">
                    <wp:posOffset>-370840</wp:posOffset>
                  </wp:positionH>
                  <wp:positionV relativeFrom="paragraph">
                    <wp:posOffset>420622</wp:posOffset>
                  </wp:positionV>
                  <wp:extent cx="360000" cy="360000"/>
                  <wp:effectExtent l="0" t="0" r="2540" b="2540"/>
                  <wp:wrapNone/>
                  <wp:docPr id="14" name="Picture 14"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998">
              <w:rPr>
                <w:noProof/>
              </w:rPr>
              <w:t>Encourage students to</w:t>
            </w:r>
            <w:r w:rsidR="00F72BE9">
              <w:rPr>
                <w:noProof/>
              </w:rPr>
              <w:t xml:space="preserve"> compare and contrast the images</w:t>
            </w:r>
            <w:r w:rsidR="00754998">
              <w:rPr>
                <w:noProof/>
              </w:rPr>
              <w:t xml:space="preserve"> by asking:</w:t>
            </w:r>
          </w:p>
          <w:p w14:paraId="6DA7856B" w14:textId="275A8CA9" w:rsidR="00F019F3" w:rsidRDefault="00B26BDF" w:rsidP="005A6ABB">
            <w:pPr>
              <w:pStyle w:val="ListParagraph"/>
            </w:pPr>
            <w:r>
              <w:t>I wonder why</w:t>
            </w:r>
            <w:r w:rsidR="00F019F3" w:rsidRPr="005A6ABB">
              <w:t xml:space="preserve"> the legs on a lounge chair </w:t>
            </w:r>
            <w:r>
              <w:t xml:space="preserve">are </w:t>
            </w:r>
            <w:r w:rsidR="00F019F3" w:rsidRPr="005A6ABB">
              <w:t>shorter than a dining chair</w:t>
            </w:r>
            <w:r>
              <w:t>?</w:t>
            </w:r>
          </w:p>
          <w:p w14:paraId="2DF3129F" w14:textId="5C3351CC" w:rsidR="008642E4" w:rsidRPr="00BF3034" w:rsidRDefault="00052E7F" w:rsidP="006C6CCE">
            <w:pPr>
              <w:pStyle w:val="ListParagraph"/>
              <w:spacing w:after="240"/>
              <w:ind w:left="714" w:hanging="357"/>
            </w:pPr>
            <w:r>
              <w:t xml:space="preserve">How are the </w:t>
            </w:r>
            <w:r w:rsidR="00B26BDF">
              <w:t xml:space="preserve">baby’s </w:t>
            </w:r>
            <w:r>
              <w:t>highchair and the tennis umpire</w:t>
            </w:r>
            <w:r w:rsidR="002E5E75">
              <w:t>’</w:t>
            </w:r>
            <w:r>
              <w:t xml:space="preserve">s chair </w:t>
            </w:r>
            <w:r w:rsidR="00B26BDF">
              <w:t>the same</w:t>
            </w:r>
            <w:r>
              <w:t>? How are they different? Why</w:t>
            </w:r>
            <w:r w:rsidR="00B26BDF">
              <w:t xml:space="preserve"> do you think they are made this way?</w:t>
            </w:r>
          </w:p>
          <w:p w14:paraId="500953FF" w14:textId="7567CC61" w:rsidR="00903F4B" w:rsidRPr="00F72BE9" w:rsidRDefault="008642E4" w:rsidP="006C6CCE">
            <w:pPr>
              <w:spacing w:before="360"/>
            </w:pPr>
            <w:r>
              <w:t xml:space="preserve">Ask students </w:t>
            </w:r>
            <w:r w:rsidR="00B26BDF">
              <w:t xml:space="preserve">to name different </w:t>
            </w:r>
            <w:r w:rsidR="00903F4B" w:rsidRPr="005A6ABB">
              <w:t xml:space="preserve">shapes </w:t>
            </w:r>
            <w:r w:rsidR="00B26BDF">
              <w:t>and colours they see in</w:t>
            </w:r>
            <w:r w:rsidR="00B26BDF" w:rsidRPr="005A6ABB">
              <w:t xml:space="preserve"> </w:t>
            </w:r>
            <w:r w:rsidR="00903F4B" w:rsidRPr="005A6ABB">
              <w:t>the images</w:t>
            </w:r>
            <w:r>
              <w:t xml:space="preserve">. </w:t>
            </w:r>
            <w:r w:rsidR="00903F4B" w:rsidRPr="005A6ABB">
              <w:t xml:space="preserve">Add the names of these shapes </w:t>
            </w:r>
            <w:r w:rsidR="00B26BDF">
              <w:t xml:space="preserve">and colours </w:t>
            </w:r>
            <w:r w:rsidR="00903F4B" w:rsidRPr="005A6ABB">
              <w:t>to the word wall.</w:t>
            </w:r>
            <w:r w:rsidR="00903F4B">
              <w:rPr>
                <w:noProof/>
              </w:rPr>
              <w:t xml:space="preserve"> </w:t>
            </w:r>
          </w:p>
        </w:tc>
      </w:tr>
      <w:tr w:rsidR="00601245" w14:paraId="0BD2ACFE" w14:textId="77777777" w:rsidTr="00D86E17">
        <w:trPr>
          <w:trHeight w:val="90"/>
        </w:trPr>
        <w:tc>
          <w:tcPr>
            <w:tcW w:w="2404" w:type="dxa"/>
            <w:vMerge/>
            <w:tcBorders>
              <w:left w:val="nil"/>
              <w:right w:val="nil"/>
            </w:tcBorders>
          </w:tcPr>
          <w:p w14:paraId="0E621605" w14:textId="3E3B1262" w:rsidR="00601245" w:rsidRPr="008811A9" w:rsidRDefault="00601245" w:rsidP="008811A9">
            <w:pPr>
              <w:widowControl/>
              <w:spacing w:after="160" w:line="259" w:lineRule="auto"/>
              <w:rPr>
                <w:b/>
              </w:rPr>
            </w:pPr>
          </w:p>
        </w:tc>
        <w:tc>
          <w:tcPr>
            <w:tcW w:w="6633" w:type="dxa"/>
            <w:tcBorders>
              <w:left w:val="nil"/>
              <w:right w:val="nil"/>
            </w:tcBorders>
          </w:tcPr>
          <w:p w14:paraId="2C434632" w14:textId="56F29886" w:rsidR="00601245" w:rsidRDefault="00601245" w:rsidP="00601245">
            <w:pPr>
              <w:widowControl/>
              <w:spacing w:line="259" w:lineRule="auto"/>
              <w:rPr>
                <w:b/>
              </w:rPr>
            </w:pPr>
            <w:r w:rsidRPr="001B25D9">
              <w:rPr>
                <w:b/>
              </w:rPr>
              <w:t xml:space="preserve">Part </w:t>
            </w:r>
            <w:r>
              <w:rPr>
                <w:b/>
              </w:rPr>
              <w:t>3</w:t>
            </w:r>
            <w:r w:rsidRPr="001B25D9">
              <w:rPr>
                <w:b/>
              </w:rPr>
              <w:t>:</w:t>
            </w:r>
            <w:r w:rsidR="00363CD5">
              <w:rPr>
                <w:b/>
              </w:rPr>
              <w:t xml:space="preserve"> </w:t>
            </w:r>
            <w:r w:rsidR="00B1613F">
              <w:rPr>
                <w:b/>
              </w:rPr>
              <w:t>Materials</w:t>
            </w:r>
          </w:p>
          <w:p w14:paraId="740F8B6A" w14:textId="779AE14B" w:rsidR="00754998" w:rsidRDefault="00601245" w:rsidP="00D86E17">
            <w:r>
              <w:t xml:space="preserve">Explain to </w:t>
            </w:r>
            <w:r w:rsidR="00B063B7">
              <w:t>students</w:t>
            </w:r>
            <w:r>
              <w:t xml:space="preserve"> they </w:t>
            </w:r>
            <w:r w:rsidR="00754998">
              <w:t>are going to</w:t>
            </w:r>
            <w:r>
              <w:t xml:space="preserve"> make a chair for their toy.</w:t>
            </w:r>
            <w:r w:rsidR="001A4182">
              <w:t xml:space="preserve"> </w:t>
            </w:r>
          </w:p>
          <w:p w14:paraId="3B0A2FF8" w14:textId="32644E7E" w:rsidR="00CF6E52" w:rsidRDefault="00307FA2" w:rsidP="00D86E17">
            <w:r w:rsidRPr="0046500A">
              <w:rPr>
                <w:rFonts w:cstheme="minorHAnsi"/>
                <w:noProof/>
                <w:lang w:eastAsia="en-AU"/>
              </w:rPr>
              <w:drawing>
                <wp:anchor distT="0" distB="0" distL="114300" distR="114300" simplePos="0" relativeHeight="251793408" behindDoc="0" locked="0" layoutInCell="1" allowOverlap="1" wp14:anchorId="74A885F4" wp14:editId="378C75CB">
                  <wp:simplePos x="0" y="0"/>
                  <wp:positionH relativeFrom="column">
                    <wp:posOffset>-443230</wp:posOffset>
                  </wp:positionH>
                  <wp:positionV relativeFrom="paragraph">
                    <wp:posOffset>406400</wp:posOffset>
                  </wp:positionV>
                  <wp:extent cx="359410" cy="359410"/>
                  <wp:effectExtent l="0" t="0" r="2540" b="2540"/>
                  <wp:wrapNone/>
                  <wp:docPr id="102" name="Picture 102"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4998">
              <w:t>Encourage st</w:t>
            </w:r>
            <w:r w:rsidR="00B27402">
              <w:t xml:space="preserve">udents </w:t>
            </w:r>
            <w:r w:rsidR="00754998">
              <w:t xml:space="preserve">to </w:t>
            </w:r>
            <w:r w:rsidR="00B27402">
              <w:t xml:space="preserve">look at </w:t>
            </w:r>
            <w:r w:rsidR="00CF6E52">
              <w:t xml:space="preserve">the size of their toy. </w:t>
            </w:r>
            <w:r w:rsidR="00754998">
              <w:t>Prompt thinking by asking:</w:t>
            </w:r>
          </w:p>
          <w:p w14:paraId="62FBA384" w14:textId="110A7FA1" w:rsidR="003905EC" w:rsidRDefault="002E5E75" w:rsidP="00054A07">
            <w:pPr>
              <w:pStyle w:val="ListParagraph"/>
              <w:numPr>
                <w:ilvl w:val="0"/>
                <w:numId w:val="19"/>
              </w:numPr>
            </w:pPr>
            <w:r w:rsidRPr="002E5E75">
              <w:t>Doe</w:t>
            </w:r>
            <w:r w:rsidR="00547116">
              <w:t xml:space="preserve">s </w:t>
            </w:r>
            <w:r w:rsidR="00B26BDF">
              <w:t>your</w:t>
            </w:r>
            <w:r w:rsidR="00547116">
              <w:t xml:space="preserve"> toy</w:t>
            </w:r>
            <w:r w:rsidRPr="002E5E75">
              <w:t xml:space="preserve"> have</w:t>
            </w:r>
            <w:r w:rsidRPr="003905EC">
              <w:t xml:space="preserve"> </w:t>
            </w:r>
            <w:r w:rsidR="00CF6E52" w:rsidRPr="003905EC">
              <w:t>long legs</w:t>
            </w:r>
            <w:r w:rsidRPr="003905EC">
              <w:t xml:space="preserve"> or short legs</w:t>
            </w:r>
            <w:r w:rsidR="00CF6E52" w:rsidRPr="003905EC">
              <w:t xml:space="preserve">? </w:t>
            </w:r>
          </w:p>
          <w:p w14:paraId="094E5FF5" w14:textId="23BFA2B2" w:rsidR="00CF6E52" w:rsidRDefault="003905EC">
            <w:pPr>
              <w:pStyle w:val="ListParagraph"/>
              <w:numPr>
                <w:ilvl w:val="0"/>
                <w:numId w:val="19"/>
              </w:numPr>
            </w:pPr>
            <w:r>
              <w:t xml:space="preserve">Do </w:t>
            </w:r>
            <w:r w:rsidR="00B26BDF">
              <w:t>your toy’s</w:t>
            </w:r>
            <w:r>
              <w:t xml:space="preserve"> </w:t>
            </w:r>
            <w:r w:rsidR="00547116">
              <w:t xml:space="preserve">legs </w:t>
            </w:r>
            <w:r w:rsidR="00CF6E52" w:rsidRPr="003905EC">
              <w:t>bend at the knees?</w:t>
            </w:r>
          </w:p>
          <w:p w14:paraId="0BC0D0EA" w14:textId="4CD4AF9B" w:rsidR="00B26BDF" w:rsidRPr="003905EC" w:rsidRDefault="00C567C6" w:rsidP="00054A07">
            <w:pPr>
              <w:pStyle w:val="ListParagraph"/>
              <w:numPr>
                <w:ilvl w:val="0"/>
                <w:numId w:val="19"/>
              </w:numPr>
            </w:pPr>
            <w:r>
              <w:t>Is your toy big or small</w:t>
            </w:r>
            <w:r w:rsidR="00B26BDF">
              <w:t>?</w:t>
            </w:r>
          </w:p>
          <w:p w14:paraId="2BE8AF4D" w14:textId="16552221" w:rsidR="00601245" w:rsidRDefault="004261C6" w:rsidP="00D86E17">
            <w:r>
              <w:t xml:space="preserve">Discuss how </w:t>
            </w:r>
            <w:r w:rsidR="00B26BDF">
              <w:t xml:space="preserve">students </w:t>
            </w:r>
            <w:r>
              <w:t>will know what size t</w:t>
            </w:r>
            <w:r w:rsidR="00690A72">
              <w:t>o</w:t>
            </w:r>
            <w:r w:rsidR="00754998">
              <w:t xml:space="preserve"> make </w:t>
            </w:r>
            <w:r w:rsidR="008D71B4">
              <w:t xml:space="preserve">the </w:t>
            </w:r>
            <w:r w:rsidR="00754998">
              <w:t xml:space="preserve">chair </w:t>
            </w:r>
            <w:r w:rsidR="008D71B4">
              <w:t xml:space="preserve">for their toy </w:t>
            </w:r>
            <w:r w:rsidR="00754998">
              <w:t>by asking:</w:t>
            </w:r>
          </w:p>
          <w:p w14:paraId="710B88A0" w14:textId="3A548E49" w:rsidR="004261C6" w:rsidRPr="008D71B4" w:rsidRDefault="004261C6" w:rsidP="00054A07">
            <w:pPr>
              <w:pStyle w:val="ListParagraph"/>
              <w:numPr>
                <w:ilvl w:val="0"/>
                <w:numId w:val="21"/>
              </w:numPr>
            </w:pPr>
            <w:r w:rsidRPr="008D71B4">
              <w:t xml:space="preserve">How tall </w:t>
            </w:r>
            <w:r w:rsidR="008D71B4" w:rsidRPr="008D71B4">
              <w:t xml:space="preserve">will </w:t>
            </w:r>
            <w:r w:rsidRPr="008D71B4">
              <w:t xml:space="preserve">the legs </w:t>
            </w:r>
            <w:r w:rsidR="008D71B4" w:rsidRPr="008D71B4">
              <w:t>of your chair need to be</w:t>
            </w:r>
            <w:r w:rsidRPr="008D71B4">
              <w:t>?</w:t>
            </w:r>
            <w:r w:rsidR="00213874" w:rsidRPr="008D71B4">
              <w:t xml:space="preserve"> Why?</w:t>
            </w:r>
          </w:p>
          <w:p w14:paraId="40659B1F" w14:textId="6B09A59B" w:rsidR="004261C6" w:rsidRPr="008D71B4" w:rsidRDefault="004261C6" w:rsidP="00054A07">
            <w:pPr>
              <w:pStyle w:val="ListParagraph"/>
              <w:numPr>
                <w:ilvl w:val="0"/>
                <w:numId w:val="21"/>
              </w:numPr>
            </w:pPr>
            <w:r w:rsidRPr="008D71B4">
              <w:t xml:space="preserve">Will </w:t>
            </w:r>
            <w:r w:rsidR="008D71B4" w:rsidRPr="008D71B4">
              <w:t xml:space="preserve">your chair have </w:t>
            </w:r>
            <w:r w:rsidRPr="008D71B4">
              <w:t>an armrest or back?</w:t>
            </w:r>
            <w:r w:rsidR="00213874" w:rsidRPr="008D71B4">
              <w:t xml:space="preserve"> Why?</w:t>
            </w:r>
            <w:r w:rsidR="00754998" w:rsidRPr="008D71B4">
              <w:t xml:space="preserve"> </w:t>
            </w:r>
          </w:p>
          <w:p w14:paraId="5CBC8A08" w14:textId="71FE773D" w:rsidR="004261C6" w:rsidRPr="008D71B4" w:rsidRDefault="004261C6" w:rsidP="00054A07">
            <w:pPr>
              <w:pStyle w:val="ListParagraph"/>
              <w:numPr>
                <w:ilvl w:val="0"/>
                <w:numId w:val="21"/>
              </w:numPr>
            </w:pPr>
            <w:r w:rsidRPr="008D71B4">
              <w:t>What shape and size do you think the seat should be?</w:t>
            </w:r>
            <w:r w:rsidR="00213874" w:rsidRPr="008D71B4">
              <w:t xml:space="preserve"> Why?</w:t>
            </w:r>
          </w:p>
          <w:p w14:paraId="4A3149C8" w14:textId="5FCBF157" w:rsidR="008D71B4" w:rsidRPr="008D71B4" w:rsidRDefault="008D71B4" w:rsidP="00054A07">
            <w:pPr>
              <w:pStyle w:val="ListParagraph"/>
              <w:numPr>
                <w:ilvl w:val="0"/>
                <w:numId w:val="21"/>
              </w:numPr>
            </w:pPr>
            <w:r w:rsidRPr="008D71B4">
              <w:t>I wonder what else will make your chair perfect for your toy.</w:t>
            </w:r>
          </w:p>
          <w:p w14:paraId="5E2B3AB3" w14:textId="1DC466B2" w:rsidR="00201515" w:rsidRDefault="008C309C" w:rsidP="00E2293D">
            <w:r w:rsidRPr="008C309C">
              <w:t xml:space="preserve">Provide students with samples of </w:t>
            </w:r>
            <w:r w:rsidR="008D71B4">
              <w:t xml:space="preserve">materials such as </w:t>
            </w:r>
            <w:r w:rsidRPr="008C309C">
              <w:t>wood, metal, foam and fabric</w:t>
            </w:r>
            <w:r w:rsidR="003905EC">
              <w:t>.</w:t>
            </w:r>
            <w:r w:rsidRPr="008C309C">
              <w:t xml:space="preserve"> </w:t>
            </w:r>
            <w:r w:rsidR="00201515">
              <w:t xml:space="preserve">Encourage students to handle the </w:t>
            </w:r>
            <w:r w:rsidR="003905EC">
              <w:t xml:space="preserve">samples </w:t>
            </w:r>
            <w:r w:rsidR="00201515">
              <w:t>and compare their properties</w:t>
            </w:r>
            <w:r w:rsidR="00DD096A">
              <w:t xml:space="preserve"> by using their senses</w:t>
            </w:r>
            <w:r w:rsidR="00201515">
              <w:t>.</w:t>
            </w:r>
            <w:r w:rsidR="003905EC">
              <w:t xml:space="preserve"> Ask questions to generate responses </w:t>
            </w:r>
            <w:r w:rsidR="00DD096A">
              <w:t>about</w:t>
            </w:r>
            <w:r w:rsidR="003905EC">
              <w:t xml:space="preserve"> </w:t>
            </w:r>
            <w:r w:rsidR="008D71B4">
              <w:t xml:space="preserve">where the materials may have come from and </w:t>
            </w:r>
            <w:r w:rsidR="003905EC">
              <w:t>colour</w:t>
            </w:r>
            <w:r w:rsidR="00DD096A">
              <w:t xml:space="preserve">, shape </w:t>
            </w:r>
            <w:r w:rsidR="003905EC">
              <w:t xml:space="preserve">and texture. </w:t>
            </w:r>
          </w:p>
          <w:p w14:paraId="1F48B3CE" w14:textId="620DF4B8" w:rsidR="008C309C" w:rsidRPr="008C309C" w:rsidRDefault="008C309C" w:rsidP="00D86E17">
            <w:r w:rsidRPr="008C309C">
              <w:t>Generat</w:t>
            </w:r>
            <w:r w:rsidR="00754998">
              <w:t>e a list of adjectives for the word w</w:t>
            </w:r>
            <w:r w:rsidRPr="008C309C">
              <w:t>all, such as: stron</w:t>
            </w:r>
            <w:r w:rsidR="00754998">
              <w:t>g, hard, stiff, bendy, flexible</w:t>
            </w:r>
            <w:r w:rsidR="003905EC">
              <w:t>, smooth</w:t>
            </w:r>
            <w:r w:rsidR="00754998">
              <w:t xml:space="preserve"> and soft.</w:t>
            </w:r>
            <w:r w:rsidR="0082371E">
              <w:t xml:space="preserve"> </w:t>
            </w:r>
            <w:r w:rsidRPr="008C309C">
              <w:t xml:space="preserve">Use </w:t>
            </w:r>
            <w:r w:rsidR="00754998">
              <w:t>the</w:t>
            </w:r>
            <w:r w:rsidRPr="008C309C">
              <w:t xml:space="preserve"> interactive whiteboard to complete a word matching activity where </w:t>
            </w:r>
            <w:r w:rsidR="00937195">
              <w:t>students</w:t>
            </w:r>
            <w:r w:rsidRPr="008C309C">
              <w:t xml:space="preserve"> match parts of chairs to materials used to make those parts:</w:t>
            </w:r>
          </w:p>
          <w:p w14:paraId="4326B1AA" w14:textId="25392B9F" w:rsidR="008C309C" w:rsidRPr="008C309C" w:rsidRDefault="00754998" w:rsidP="00E2293D">
            <w:r>
              <w:t xml:space="preserve">Parts of chairs – </w:t>
            </w:r>
            <w:r w:rsidRPr="008C309C">
              <w:t>legs, seat, back, arm</w:t>
            </w:r>
            <w:r w:rsidR="008D71B4">
              <w:t>rest</w:t>
            </w:r>
            <w:r w:rsidRPr="008C309C">
              <w:t>s</w:t>
            </w:r>
            <w:r w:rsidR="008D71B4">
              <w:t>, cushion</w:t>
            </w:r>
          </w:p>
          <w:p w14:paraId="3E7A99B4" w14:textId="04C5FCE6" w:rsidR="008C309C" w:rsidRPr="008C309C" w:rsidRDefault="00754998" w:rsidP="00E2293D">
            <w:r>
              <w:t xml:space="preserve">Materials – </w:t>
            </w:r>
            <w:r w:rsidRPr="008C309C">
              <w:t>wood, metal, foam, fabric, plastic</w:t>
            </w:r>
          </w:p>
          <w:p w14:paraId="00676B28" w14:textId="4D4AA899" w:rsidR="008C309C" w:rsidRDefault="008C309C" w:rsidP="00E2293D">
            <w:r w:rsidRPr="008C309C">
              <w:t>Some parts will be made of more than one ma</w:t>
            </w:r>
            <w:r w:rsidR="00754998">
              <w:t xml:space="preserve">terial, for example </w:t>
            </w:r>
            <w:r w:rsidRPr="008C309C">
              <w:t xml:space="preserve">the seat is often made of a strong material </w:t>
            </w:r>
            <w:r w:rsidR="003905EC">
              <w:t>such as</w:t>
            </w:r>
            <w:r w:rsidRPr="008C309C">
              <w:t xml:space="preserve"> plastic </w:t>
            </w:r>
            <w:r w:rsidR="001A0A5C">
              <w:t>for support</w:t>
            </w:r>
            <w:r w:rsidR="003905EC">
              <w:t>,</w:t>
            </w:r>
            <w:r w:rsidR="001A0A5C">
              <w:t xml:space="preserve"> </w:t>
            </w:r>
            <w:r w:rsidRPr="008C309C">
              <w:t xml:space="preserve">and soft materials </w:t>
            </w:r>
            <w:r w:rsidR="003905EC">
              <w:t>such as</w:t>
            </w:r>
            <w:r w:rsidRPr="008C309C">
              <w:t xml:space="preserve"> foam and fabric for comfort.</w:t>
            </w:r>
          </w:p>
          <w:p w14:paraId="65236346" w14:textId="77777777" w:rsidR="006C6CCE" w:rsidRDefault="008C309C" w:rsidP="00754998">
            <w:r w:rsidRPr="008C309C">
              <w:t xml:space="preserve">As students match a material to the part of the chair ask </w:t>
            </w:r>
            <w:r w:rsidR="003905EC">
              <w:t xml:space="preserve">them </w:t>
            </w:r>
            <w:r w:rsidR="001A0A5C">
              <w:t>to identify which</w:t>
            </w:r>
            <w:r w:rsidRPr="008C309C">
              <w:t xml:space="preserve"> propert</w:t>
            </w:r>
            <w:r w:rsidR="00754998">
              <w:t>ies</w:t>
            </w:r>
            <w:r w:rsidRPr="008C309C">
              <w:t xml:space="preserve"> of the material makes it suitable for that part of the chair</w:t>
            </w:r>
            <w:r w:rsidR="00754998">
              <w:t>. This will</w:t>
            </w:r>
            <w:r w:rsidRPr="008C309C">
              <w:t xml:space="preserve"> encourage </w:t>
            </w:r>
          </w:p>
          <w:p w14:paraId="39499A4A" w14:textId="2BE757E3" w:rsidR="00046B9D" w:rsidRDefault="008C309C" w:rsidP="006C6CCE">
            <w:pPr>
              <w:spacing w:before="240"/>
              <w:rPr>
                <w:b/>
              </w:rPr>
            </w:pPr>
            <w:r w:rsidRPr="008C309C">
              <w:t>reasoning about the relationships between the properties of materials and their uses</w:t>
            </w:r>
            <w:r>
              <w:rPr>
                <w:b/>
              </w:rPr>
              <w:t>.</w:t>
            </w:r>
          </w:p>
          <w:p w14:paraId="72DF3940" w14:textId="5FB1FF10" w:rsidR="006A6158" w:rsidRDefault="00795DD3" w:rsidP="00054A07">
            <w:r w:rsidRPr="00AC2266">
              <w:t xml:space="preserve">Help students draw on the </w:t>
            </w:r>
            <w:r w:rsidRPr="00795DD3">
              <w:t>preceding</w:t>
            </w:r>
            <w:r w:rsidRPr="00AC2266">
              <w:t xml:space="preserve"> discussions to identify what makes a good chair</w:t>
            </w:r>
            <w:r w:rsidR="00D95F76">
              <w:t xml:space="preserve"> by asking:</w:t>
            </w:r>
          </w:p>
          <w:p w14:paraId="174558D9" w14:textId="1DDC00D5" w:rsidR="003905EC" w:rsidRPr="00D95F76" w:rsidRDefault="003905EC" w:rsidP="00D95F76">
            <w:pPr>
              <w:pStyle w:val="ListParagraph"/>
              <w:numPr>
                <w:ilvl w:val="0"/>
                <w:numId w:val="16"/>
              </w:numPr>
              <w:ind w:left="454" w:hanging="227"/>
            </w:pPr>
            <w:r>
              <w:t xml:space="preserve">If we were chair judges, </w:t>
            </w:r>
            <w:r w:rsidR="006A6158">
              <w:t>what</w:t>
            </w:r>
            <w:r>
              <w:t xml:space="preserve"> would </w:t>
            </w:r>
            <w:r w:rsidR="006A6158">
              <w:t xml:space="preserve">be on our list to check if a chair was </w:t>
            </w:r>
            <w:r w:rsidR="008D71B4">
              <w:t xml:space="preserve">very </w:t>
            </w:r>
            <w:r w:rsidR="006A6158">
              <w:t>good?</w:t>
            </w:r>
          </w:p>
          <w:p w14:paraId="079AAEC9" w14:textId="2FD40C4E" w:rsidR="00795DD3" w:rsidRDefault="006A6158" w:rsidP="00D95F76">
            <w:pPr>
              <w:pStyle w:val="ListParagraph"/>
              <w:numPr>
                <w:ilvl w:val="1"/>
                <w:numId w:val="12"/>
              </w:numPr>
              <w:ind w:left="681" w:hanging="227"/>
            </w:pPr>
            <w:r>
              <w:t xml:space="preserve">Will </w:t>
            </w:r>
            <w:r w:rsidR="00795DD3">
              <w:t>it fall over? Why?</w:t>
            </w:r>
          </w:p>
          <w:p w14:paraId="00ADF915" w14:textId="080E5013" w:rsidR="00795DD3" w:rsidRDefault="006A6158" w:rsidP="00D95F76">
            <w:pPr>
              <w:pStyle w:val="ListParagraph"/>
              <w:numPr>
                <w:ilvl w:val="1"/>
                <w:numId w:val="12"/>
              </w:numPr>
              <w:ind w:left="681" w:hanging="227"/>
            </w:pPr>
            <w:r>
              <w:t xml:space="preserve">Will </w:t>
            </w:r>
            <w:r w:rsidR="00795DD3">
              <w:t xml:space="preserve">it </w:t>
            </w:r>
            <w:r w:rsidR="008D71B4">
              <w:t xml:space="preserve">break </w:t>
            </w:r>
            <w:r w:rsidR="00795DD3">
              <w:t>when you sit on it? Why?</w:t>
            </w:r>
          </w:p>
          <w:p w14:paraId="75065A3B" w14:textId="0098E704" w:rsidR="00795DD3" w:rsidRDefault="006A6158" w:rsidP="00D95F76">
            <w:pPr>
              <w:pStyle w:val="ListParagraph"/>
              <w:numPr>
                <w:ilvl w:val="1"/>
                <w:numId w:val="12"/>
              </w:numPr>
              <w:ind w:left="681" w:hanging="227"/>
            </w:pPr>
            <w:r>
              <w:t xml:space="preserve">Is </w:t>
            </w:r>
            <w:r w:rsidR="00795DD3">
              <w:t xml:space="preserve">it </w:t>
            </w:r>
            <w:r w:rsidR="008D71B4">
              <w:t xml:space="preserve">too </w:t>
            </w:r>
            <w:r w:rsidR="00795DD3">
              <w:t>hard to sit on? Why?</w:t>
            </w:r>
          </w:p>
          <w:p w14:paraId="0F04E09F" w14:textId="2979A6D1" w:rsidR="00795DD3" w:rsidRDefault="006A6158" w:rsidP="006A6158">
            <w:pPr>
              <w:pStyle w:val="ListParagraph"/>
              <w:numPr>
                <w:ilvl w:val="1"/>
                <w:numId w:val="12"/>
              </w:numPr>
              <w:spacing w:after="120"/>
              <w:ind w:left="681" w:hanging="227"/>
            </w:pPr>
            <w:r>
              <w:t xml:space="preserve">Is </w:t>
            </w:r>
            <w:r w:rsidR="00795DD3">
              <w:t>it too small for the person? Why?</w:t>
            </w:r>
          </w:p>
          <w:p w14:paraId="63F36766" w14:textId="62672A50" w:rsidR="006A6158" w:rsidRPr="00054A07" w:rsidRDefault="006A6158" w:rsidP="00054A07">
            <w:pPr>
              <w:rPr>
                <w:i/>
              </w:rPr>
            </w:pPr>
            <w:r>
              <w:t xml:space="preserve">Write a list of the students’ ideas. Explain that students can use the list as a guide when building a chair in </w:t>
            </w:r>
            <w:r>
              <w:rPr>
                <w:i/>
              </w:rPr>
              <w:t>Activity 3.</w:t>
            </w:r>
          </w:p>
        </w:tc>
      </w:tr>
      <w:tr w:rsidR="002B5D3D" w14:paraId="246B12C0" w14:textId="77777777" w:rsidTr="00D86E17">
        <w:tc>
          <w:tcPr>
            <w:tcW w:w="2404" w:type="dxa"/>
            <w:vMerge/>
            <w:tcBorders>
              <w:left w:val="nil"/>
              <w:bottom w:val="single" w:sz="4" w:space="0" w:color="auto"/>
              <w:right w:val="nil"/>
            </w:tcBorders>
          </w:tcPr>
          <w:p w14:paraId="63EC6278" w14:textId="77777777" w:rsidR="002B5D3D" w:rsidRPr="008811A9" w:rsidRDefault="002B5D3D" w:rsidP="008811A9">
            <w:pPr>
              <w:widowControl/>
              <w:spacing w:after="160" w:line="259" w:lineRule="auto"/>
              <w:rPr>
                <w:b/>
              </w:rPr>
            </w:pPr>
          </w:p>
        </w:tc>
        <w:tc>
          <w:tcPr>
            <w:tcW w:w="6633" w:type="dxa"/>
            <w:tcBorders>
              <w:left w:val="nil"/>
              <w:bottom w:val="single" w:sz="4" w:space="0" w:color="auto"/>
              <w:right w:val="nil"/>
            </w:tcBorders>
          </w:tcPr>
          <w:p w14:paraId="36504B8B" w14:textId="07A35AB0" w:rsidR="002B5D3D" w:rsidRDefault="002B5D3D" w:rsidP="002B5D3D">
            <w:pPr>
              <w:widowControl/>
              <w:spacing w:line="259" w:lineRule="auto"/>
              <w:rPr>
                <w:b/>
              </w:rPr>
            </w:pPr>
            <w:r w:rsidRPr="001B25D9">
              <w:rPr>
                <w:b/>
              </w:rPr>
              <w:t xml:space="preserve">Part </w:t>
            </w:r>
            <w:r>
              <w:rPr>
                <w:b/>
              </w:rPr>
              <w:t>4</w:t>
            </w:r>
            <w:r w:rsidRPr="001B25D9">
              <w:rPr>
                <w:b/>
              </w:rPr>
              <w:t>:</w:t>
            </w:r>
            <w:r w:rsidR="00D95F76">
              <w:rPr>
                <w:b/>
              </w:rPr>
              <w:t xml:space="preserve"> Create a materials list</w:t>
            </w:r>
          </w:p>
          <w:p w14:paraId="605B65BD" w14:textId="6D8AC431" w:rsidR="002B5D3D" w:rsidRDefault="008D71B4" w:rsidP="002B5D3D">
            <w:r>
              <w:t>As</w:t>
            </w:r>
            <w:r w:rsidR="002B5D3D">
              <w:t xml:space="preserve"> a class </w:t>
            </w:r>
            <w:r w:rsidR="007A0D15">
              <w:t>generate</w:t>
            </w:r>
            <w:r w:rsidR="002B5D3D">
              <w:t xml:space="preserve"> a list of materials</w:t>
            </w:r>
            <w:r w:rsidR="002B5D3D" w:rsidRPr="00F01BF8">
              <w:t xml:space="preserve"> </w:t>
            </w:r>
            <w:r>
              <w:t xml:space="preserve">that may be </w:t>
            </w:r>
            <w:r w:rsidR="002B5D3D">
              <w:t>need</w:t>
            </w:r>
            <w:r w:rsidR="007A0D15">
              <w:t>ed</w:t>
            </w:r>
            <w:r w:rsidR="002B5D3D">
              <w:t xml:space="preserve"> </w:t>
            </w:r>
            <w:r w:rsidR="006A6158">
              <w:t>to construct chair</w:t>
            </w:r>
            <w:r>
              <w:t>s</w:t>
            </w:r>
            <w:r w:rsidR="006A6158">
              <w:t xml:space="preserve"> for </w:t>
            </w:r>
            <w:r>
              <w:t>the</w:t>
            </w:r>
            <w:r w:rsidR="006A6158">
              <w:t xml:space="preserve"> toy</w:t>
            </w:r>
            <w:r>
              <w:t>s.  D</w:t>
            </w:r>
            <w:r w:rsidR="002B5D3D">
              <w:t xml:space="preserve">iscuss where to source these </w:t>
            </w:r>
            <w:r>
              <w:t>materials</w:t>
            </w:r>
            <w:r w:rsidR="002B5D3D">
              <w:t xml:space="preserve">. </w:t>
            </w:r>
            <w:r w:rsidR="00D95F76">
              <w:t xml:space="preserve">Send </w:t>
            </w:r>
            <w:r w:rsidR="00D60298">
              <w:t xml:space="preserve">a </w:t>
            </w:r>
            <w:r w:rsidR="00D95F76">
              <w:t xml:space="preserve">note </w:t>
            </w:r>
            <w:r w:rsidR="002B5D3D">
              <w:t xml:space="preserve">home requesting </w:t>
            </w:r>
            <w:r>
              <w:t xml:space="preserve">materials </w:t>
            </w:r>
            <w:r w:rsidR="002B5D3D">
              <w:t xml:space="preserve">to be </w:t>
            </w:r>
            <w:r w:rsidR="00D95F76">
              <w:t>brought to school</w:t>
            </w:r>
            <w:r w:rsidR="00D60298">
              <w:t>.</w:t>
            </w:r>
            <w:r w:rsidR="0082371E">
              <w:t xml:space="preserve"> </w:t>
            </w:r>
            <w:r w:rsidR="00D95F76">
              <w:t xml:space="preserve">Refer to </w:t>
            </w:r>
            <w:hyperlink w:anchor="_Appendix_12:_Teacher" w:history="1">
              <w:r w:rsidR="00FB0C49">
                <w:rPr>
                  <w:rStyle w:val="Hyperlink"/>
                </w:rPr>
                <w:t>Teacher resource sheet : Sample resource</w:t>
              </w:r>
              <w:r w:rsidR="00AD24AD">
                <w:rPr>
                  <w:rStyle w:val="Hyperlink"/>
                </w:rPr>
                <w:t>s</w:t>
              </w:r>
              <w:r w:rsidR="00FB0C49">
                <w:rPr>
                  <w:rStyle w:val="Hyperlink"/>
                </w:rPr>
                <w:t xml:space="preserve"> request</w:t>
              </w:r>
            </w:hyperlink>
            <w:r w:rsidR="00FB0C49">
              <w:t>.</w:t>
            </w:r>
          </w:p>
          <w:p w14:paraId="7E8A8DB3" w14:textId="40B0A468" w:rsidR="00D60298" w:rsidRPr="00630A67" w:rsidRDefault="00D95F76" w:rsidP="00D86E17">
            <w:pPr>
              <w:widowControl/>
              <w:spacing w:line="259" w:lineRule="auto"/>
            </w:pPr>
            <w:r>
              <w:t>Materials</w:t>
            </w:r>
            <w:r w:rsidR="002B5D3D">
              <w:t xml:space="preserve"> will need to be collected before commencing </w:t>
            </w:r>
            <w:r w:rsidR="002B5D3D" w:rsidRPr="00176B87">
              <w:rPr>
                <w:i/>
              </w:rPr>
              <w:t>Activity 3</w:t>
            </w:r>
            <w:r w:rsidR="002B5D3D">
              <w:t>.</w:t>
            </w:r>
          </w:p>
        </w:tc>
      </w:tr>
      <w:tr w:rsidR="00D63A79" w14:paraId="3AE4755D" w14:textId="77777777" w:rsidTr="00D86E17">
        <w:tc>
          <w:tcPr>
            <w:tcW w:w="2404" w:type="dxa"/>
            <w:vMerge/>
            <w:tcBorders>
              <w:left w:val="nil"/>
              <w:bottom w:val="single" w:sz="4" w:space="0" w:color="auto"/>
              <w:right w:val="nil"/>
            </w:tcBorders>
          </w:tcPr>
          <w:p w14:paraId="1EFB971E" w14:textId="1EC3E098" w:rsidR="00D63A79" w:rsidRPr="008811A9" w:rsidRDefault="00D63A79" w:rsidP="008811A9">
            <w:pPr>
              <w:widowControl/>
              <w:spacing w:after="160" w:line="259" w:lineRule="auto"/>
              <w:rPr>
                <w:b/>
              </w:rPr>
            </w:pPr>
          </w:p>
        </w:tc>
        <w:tc>
          <w:tcPr>
            <w:tcW w:w="6633" w:type="dxa"/>
            <w:tcBorders>
              <w:left w:val="nil"/>
              <w:bottom w:val="single" w:sz="4" w:space="0" w:color="auto"/>
              <w:right w:val="nil"/>
            </w:tcBorders>
          </w:tcPr>
          <w:p w14:paraId="7DDE04A9" w14:textId="77777777" w:rsidR="002B5D3D" w:rsidRDefault="00D63A79" w:rsidP="002B5D3D">
            <w:pPr>
              <w:widowControl/>
              <w:spacing w:line="259" w:lineRule="auto"/>
              <w:rPr>
                <w:b/>
              </w:rPr>
            </w:pPr>
            <w:r>
              <w:t xml:space="preserve"> </w:t>
            </w:r>
            <w:r w:rsidR="002B5D3D">
              <w:rPr>
                <w:b/>
              </w:rPr>
              <w:t>Part 5: Reflection</w:t>
            </w:r>
          </w:p>
          <w:p w14:paraId="34E11B63" w14:textId="2B374CD5" w:rsidR="00D95F76" w:rsidRPr="00DC6500" w:rsidRDefault="002B5D3D" w:rsidP="006A6158">
            <w:pPr>
              <w:rPr>
                <w:lang w:val="en-AU"/>
              </w:rPr>
            </w:pPr>
            <w:r w:rsidRPr="00E44184">
              <w:rPr>
                <w:lang w:val="en-AU"/>
              </w:rPr>
              <w:t>Add photos to the class reflective journal and scribe</w:t>
            </w:r>
            <w:r>
              <w:rPr>
                <w:lang w:val="en-AU"/>
              </w:rPr>
              <w:t xml:space="preserve"> </w:t>
            </w:r>
            <w:r w:rsidRPr="00E44184">
              <w:rPr>
                <w:lang w:val="en-AU"/>
              </w:rPr>
              <w:t>students' comments</w:t>
            </w:r>
            <w:r>
              <w:rPr>
                <w:lang w:val="en-AU"/>
              </w:rPr>
              <w:t xml:space="preserve"> to record </w:t>
            </w:r>
            <w:r w:rsidR="006A6158">
              <w:rPr>
                <w:lang w:val="en-AU"/>
              </w:rPr>
              <w:t xml:space="preserve">discussions and the </w:t>
            </w:r>
            <w:r>
              <w:rPr>
                <w:lang w:val="en-AU"/>
              </w:rPr>
              <w:t>thinking process</w:t>
            </w:r>
            <w:r w:rsidRPr="00E44184">
              <w:rPr>
                <w:lang w:val="en-AU"/>
              </w:rPr>
              <w:t>.</w:t>
            </w:r>
          </w:p>
        </w:tc>
      </w:tr>
      <w:tr w:rsidR="00601245" w14:paraId="412748A1" w14:textId="77777777" w:rsidTr="00D86E17">
        <w:tc>
          <w:tcPr>
            <w:tcW w:w="2404" w:type="dxa"/>
            <w:tcBorders>
              <w:top w:val="single" w:sz="4" w:space="0" w:color="auto"/>
              <w:left w:val="nil"/>
              <w:bottom w:val="single" w:sz="4" w:space="0" w:color="auto"/>
              <w:right w:val="nil"/>
            </w:tcBorders>
          </w:tcPr>
          <w:p w14:paraId="17CAAA3A" w14:textId="77777777" w:rsidR="00601245" w:rsidRPr="008811A9" w:rsidRDefault="00601245" w:rsidP="00D45BF3">
            <w:pPr>
              <w:widowControl/>
              <w:spacing w:after="240" w:line="259" w:lineRule="auto"/>
              <w:rPr>
                <w:b/>
              </w:rPr>
            </w:pPr>
            <w:r w:rsidRPr="008811A9">
              <w:rPr>
                <w:b/>
              </w:rPr>
              <w:t>Resource sheets</w:t>
            </w:r>
          </w:p>
        </w:tc>
        <w:tc>
          <w:tcPr>
            <w:tcW w:w="6633" w:type="dxa"/>
            <w:tcBorders>
              <w:top w:val="single" w:sz="4" w:space="0" w:color="auto"/>
              <w:left w:val="nil"/>
              <w:bottom w:val="single" w:sz="4" w:space="0" w:color="auto"/>
              <w:right w:val="nil"/>
            </w:tcBorders>
          </w:tcPr>
          <w:p w14:paraId="54F11E61" w14:textId="7F957200" w:rsidR="00564728" w:rsidRPr="003A4550" w:rsidRDefault="00081673" w:rsidP="002B5D3D">
            <w:pPr>
              <w:widowControl/>
              <w:spacing w:after="240" w:line="259" w:lineRule="auto"/>
              <w:rPr>
                <w:rStyle w:val="Hyperlink"/>
              </w:rPr>
            </w:pPr>
            <w:hyperlink w:anchor="_Appendix_12:_Teacher" w:history="1">
              <w:r w:rsidR="005B7369" w:rsidRPr="003A4550">
                <w:rPr>
                  <w:rStyle w:val="Hyperlink"/>
                </w:rPr>
                <w:t>Teacher resource sheet 4.3</w:t>
              </w:r>
              <w:r w:rsidR="00D95F76" w:rsidRPr="003A4550">
                <w:rPr>
                  <w:rStyle w:val="Hyperlink"/>
                </w:rPr>
                <w:t>:</w:t>
              </w:r>
              <w:r w:rsidR="00564728" w:rsidRPr="003A4550">
                <w:rPr>
                  <w:rStyle w:val="Hyperlink"/>
                </w:rPr>
                <w:t xml:space="preserve"> Sample resource</w:t>
              </w:r>
              <w:r w:rsidR="00AD24AD">
                <w:rPr>
                  <w:rStyle w:val="Hyperlink"/>
                </w:rPr>
                <w:t>s</w:t>
              </w:r>
              <w:r w:rsidR="00564728" w:rsidRPr="003A4550">
                <w:rPr>
                  <w:rStyle w:val="Hyperlink"/>
                </w:rPr>
                <w:t xml:space="preserve"> request</w:t>
              </w:r>
            </w:hyperlink>
          </w:p>
        </w:tc>
      </w:tr>
      <w:tr w:rsidR="002B5D3D" w14:paraId="1715FFA7" w14:textId="77777777" w:rsidTr="00D86E17">
        <w:tc>
          <w:tcPr>
            <w:tcW w:w="2404" w:type="dxa"/>
            <w:vMerge w:val="restart"/>
            <w:tcBorders>
              <w:top w:val="single" w:sz="4" w:space="0" w:color="auto"/>
              <w:left w:val="nil"/>
              <w:right w:val="nil"/>
            </w:tcBorders>
          </w:tcPr>
          <w:p w14:paraId="253BE383" w14:textId="29A5001A" w:rsidR="002B5D3D" w:rsidRPr="008811A9" w:rsidRDefault="002B5D3D" w:rsidP="00D45BF3">
            <w:pPr>
              <w:widowControl/>
              <w:spacing w:after="240" w:line="259" w:lineRule="auto"/>
              <w:rPr>
                <w:b/>
              </w:rPr>
            </w:pPr>
            <w:r>
              <w:rPr>
                <w:b/>
              </w:rPr>
              <w:t>Digital resources</w:t>
            </w:r>
          </w:p>
        </w:tc>
        <w:tc>
          <w:tcPr>
            <w:tcW w:w="6633" w:type="dxa"/>
            <w:tcBorders>
              <w:top w:val="single" w:sz="4" w:space="0" w:color="auto"/>
              <w:left w:val="nil"/>
              <w:bottom w:val="single" w:sz="4" w:space="0" w:color="auto"/>
              <w:right w:val="nil"/>
            </w:tcBorders>
          </w:tcPr>
          <w:p w14:paraId="0593EDCA" w14:textId="15BC21D1" w:rsidR="002B5D3D" w:rsidRPr="002B5D3D" w:rsidRDefault="00902EEF" w:rsidP="00902EEF">
            <w:pPr>
              <w:rPr>
                <w:rStyle w:val="Hyperlink"/>
              </w:rPr>
            </w:pPr>
            <w:r>
              <w:t>Material properties</w:t>
            </w:r>
            <w:r>
              <w:rPr>
                <w:lang w:val="en-GB"/>
              </w:rPr>
              <w:t xml:space="preserve"> language word cards – free resource (Twinkl, 2018)</w:t>
            </w:r>
            <w:r>
              <w:rPr>
                <w:lang w:val="en-GB"/>
              </w:rPr>
              <w:br/>
            </w:r>
            <w:r w:rsidRPr="00E42C8F">
              <w:rPr>
                <w:rStyle w:val="Hyperlink"/>
              </w:rPr>
              <w:t xml:space="preserve">www.twinkl.co.uk/resource/t-t-1216-materials-word-cards </w:t>
            </w:r>
          </w:p>
        </w:tc>
      </w:tr>
      <w:tr w:rsidR="002B5D3D" w14:paraId="385E8B6A" w14:textId="77777777" w:rsidTr="00D86E17">
        <w:tc>
          <w:tcPr>
            <w:tcW w:w="2404" w:type="dxa"/>
            <w:vMerge/>
            <w:tcBorders>
              <w:left w:val="nil"/>
              <w:bottom w:val="single" w:sz="4" w:space="0" w:color="auto"/>
              <w:right w:val="nil"/>
            </w:tcBorders>
          </w:tcPr>
          <w:p w14:paraId="6E73539F" w14:textId="77777777" w:rsidR="002B5D3D" w:rsidRPr="008811A9" w:rsidRDefault="002B5D3D" w:rsidP="00D45BF3">
            <w:pPr>
              <w:widowControl/>
              <w:spacing w:after="240" w:line="259" w:lineRule="auto"/>
              <w:rPr>
                <w:b/>
              </w:rPr>
            </w:pPr>
          </w:p>
        </w:tc>
        <w:tc>
          <w:tcPr>
            <w:tcW w:w="6633" w:type="dxa"/>
            <w:tcBorders>
              <w:top w:val="single" w:sz="4" w:space="0" w:color="auto"/>
              <w:left w:val="nil"/>
              <w:bottom w:val="single" w:sz="4" w:space="0" w:color="auto"/>
              <w:right w:val="nil"/>
            </w:tcBorders>
          </w:tcPr>
          <w:p w14:paraId="595BF8A4" w14:textId="234360EA" w:rsidR="002B5D3D" w:rsidRPr="00902EEF" w:rsidRDefault="00902EEF" w:rsidP="00902EEF">
            <w:pPr>
              <w:spacing w:after="240"/>
              <w:rPr>
                <w:color w:val="215986"/>
                <w:u w:val="single"/>
                <w:lang w:val="en-GB"/>
              </w:rPr>
            </w:pPr>
            <w:r>
              <w:rPr>
                <w:lang w:val="en-GB"/>
              </w:rPr>
              <w:t>Positional language word cards – free resource ((Twinkl, 2018)</w:t>
            </w:r>
            <w:r>
              <w:rPr>
                <w:lang w:val="en-GB"/>
              </w:rPr>
              <w:br/>
            </w:r>
            <w:hyperlink r:id="rId67" w:history="1">
              <w:r w:rsidRPr="001F4448">
                <w:rPr>
                  <w:rStyle w:val="Hyperlink"/>
                  <w:lang w:val="en-GB"/>
                </w:rPr>
                <w:t>www.twinkl.co.uk/resource/t-l-096-positional-language-word-cards</w:t>
              </w:r>
            </w:hyperlink>
          </w:p>
        </w:tc>
      </w:tr>
    </w:tbl>
    <w:p w14:paraId="626BF3D3" w14:textId="228FB8CD" w:rsidR="00E97DFA" w:rsidRDefault="00E97DFA">
      <w:pPr>
        <w:widowControl/>
        <w:spacing w:before="0" w:after="160" w:line="259" w:lineRule="auto"/>
      </w:pPr>
    </w:p>
    <w:p w14:paraId="76562E5E" w14:textId="77777777" w:rsidR="008B03A7" w:rsidRDefault="008B03A7">
      <w:pPr>
        <w:widowControl/>
        <w:spacing w:before="0" w:after="160" w:line="259" w:lineRule="auto"/>
        <w:rPr>
          <w:rFonts w:eastAsiaTheme="majorEastAsia" w:cstheme="majorBidi"/>
          <w:b/>
          <w:color w:val="2E74B5" w:themeColor="accent1" w:themeShade="BF"/>
          <w:sz w:val="28"/>
          <w:szCs w:val="32"/>
        </w:rPr>
      </w:pPr>
      <w:r>
        <w:br w:type="page"/>
      </w:r>
    </w:p>
    <w:p w14:paraId="622B780D" w14:textId="2C3E8A8E" w:rsidR="008811A9" w:rsidRDefault="008811A9" w:rsidP="000B48CE">
      <w:pPr>
        <w:pStyle w:val="Heading1"/>
      </w:pPr>
      <w:bookmarkStart w:id="10" w:name="_Toc39098063"/>
      <w:r>
        <w:t xml:space="preserve">Activity 3: </w:t>
      </w:r>
      <w:r w:rsidR="00DA127B">
        <w:t>Bears on chairs</w:t>
      </w:r>
      <w:bookmarkEnd w:id="10"/>
    </w:p>
    <w:tbl>
      <w:tblPr>
        <w:tblStyle w:val="TableGrid"/>
        <w:tblW w:w="9039" w:type="dxa"/>
        <w:tblLayout w:type="fixed"/>
        <w:tblLook w:val="04A0" w:firstRow="1" w:lastRow="0" w:firstColumn="1" w:lastColumn="0" w:noHBand="0" w:noVBand="1"/>
      </w:tblPr>
      <w:tblGrid>
        <w:gridCol w:w="2405"/>
        <w:gridCol w:w="6634"/>
      </w:tblGrid>
      <w:tr w:rsidR="008811A9" w14:paraId="74541A58" w14:textId="77777777" w:rsidTr="003C0F3F">
        <w:tc>
          <w:tcPr>
            <w:tcW w:w="2405" w:type="dxa"/>
            <w:tcBorders>
              <w:left w:val="nil"/>
              <w:right w:val="nil"/>
            </w:tcBorders>
          </w:tcPr>
          <w:p w14:paraId="38A982DE" w14:textId="4B0B9AF5" w:rsidR="008811A9" w:rsidRPr="008811A9" w:rsidRDefault="003C0F3F" w:rsidP="00D45BF3">
            <w:pPr>
              <w:widowControl/>
              <w:spacing w:after="240" w:line="259" w:lineRule="auto"/>
              <w:rPr>
                <w:b/>
              </w:rPr>
            </w:pPr>
            <w:r w:rsidRPr="001F27A1">
              <w:rPr>
                <w:b/>
                <w:noProof/>
                <w:lang w:eastAsia="en-AU"/>
              </w:rPr>
              <w:drawing>
                <wp:anchor distT="0" distB="0" distL="114300" distR="114300" simplePos="0" relativeHeight="251885568" behindDoc="0" locked="0" layoutInCell="1" allowOverlap="1" wp14:anchorId="1960DEF9" wp14:editId="2DC496D4">
                  <wp:simplePos x="0" y="0"/>
                  <wp:positionH relativeFrom="margin">
                    <wp:align>left</wp:align>
                  </wp:positionH>
                  <wp:positionV relativeFrom="paragraph">
                    <wp:posOffset>360045</wp:posOffset>
                  </wp:positionV>
                  <wp:extent cx="900000" cy="9000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4" w:type="dxa"/>
            <w:tcBorders>
              <w:left w:val="nil"/>
              <w:right w:val="nil"/>
            </w:tcBorders>
          </w:tcPr>
          <w:p w14:paraId="5A0E5EB5" w14:textId="5F32E2E4" w:rsidR="003C0F3F" w:rsidRPr="00C96BE5" w:rsidRDefault="00D95F76" w:rsidP="006A6158">
            <w:pPr>
              <w:spacing w:after="360"/>
            </w:pPr>
            <w:r>
              <w:t xml:space="preserve">In this activity students </w:t>
            </w:r>
            <w:r w:rsidR="00642D56">
              <w:t>design and build a chair that is safe, comfortable and the right size for their toy</w:t>
            </w:r>
            <w:r w:rsidR="006A6158">
              <w:t>. They</w:t>
            </w:r>
            <w:r w:rsidR="00656AD1">
              <w:t xml:space="preserve"> </w:t>
            </w:r>
            <w:r w:rsidR="00642D56">
              <w:t xml:space="preserve">test </w:t>
            </w:r>
            <w:r w:rsidR="006A6158">
              <w:t xml:space="preserve">the chair </w:t>
            </w:r>
            <w:r w:rsidR="00642D56">
              <w:t xml:space="preserve">to see if it meets </w:t>
            </w:r>
            <w:r w:rsidR="000945CF">
              <w:t>their design</w:t>
            </w:r>
            <w:r w:rsidR="00642D56">
              <w:t xml:space="preserve"> criteria. </w:t>
            </w:r>
            <w:r>
              <w:t>Students</w:t>
            </w:r>
            <w:r w:rsidR="00642D56">
              <w:t xml:space="preserve"> are guided to complete the process of designing, constructing, testing and improving.</w:t>
            </w:r>
          </w:p>
        </w:tc>
      </w:tr>
      <w:tr w:rsidR="008811A9" w14:paraId="17EAAB61" w14:textId="77777777" w:rsidTr="003C0F3F">
        <w:tc>
          <w:tcPr>
            <w:tcW w:w="2405" w:type="dxa"/>
            <w:tcBorders>
              <w:left w:val="nil"/>
              <w:right w:val="nil"/>
            </w:tcBorders>
          </w:tcPr>
          <w:p w14:paraId="5983A4F1" w14:textId="02F4F830" w:rsidR="008811A9" w:rsidRPr="008811A9" w:rsidRDefault="003C0F3F" w:rsidP="001535C4">
            <w:pPr>
              <w:widowControl/>
              <w:spacing w:after="240" w:line="259" w:lineRule="auto"/>
              <w:rPr>
                <w:b/>
              </w:rPr>
            </w:pPr>
            <w:r>
              <w:rPr>
                <w:b/>
                <w:lang w:val="en-GB"/>
              </w:rPr>
              <w:t>B</w:t>
            </w:r>
            <w:r w:rsidR="00243932" w:rsidRPr="00243932">
              <w:rPr>
                <w:b/>
                <w:lang w:val="en-GB"/>
              </w:rPr>
              <w:t xml:space="preserve">ackground information </w:t>
            </w:r>
          </w:p>
        </w:tc>
        <w:tc>
          <w:tcPr>
            <w:tcW w:w="6634" w:type="dxa"/>
            <w:tcBorders>
              <w:left w:val="nil"/>
              <w:right w:val="nil"/>
            </w:tcBorders>
          </w:tcPr>
          <w:p w14:paraId="05B30F8C" w14:textId="7EB151F5" w:rsidR="008811A9" w:rsidRDefault="00546C5E" w:rsidP="00E2293D">
            <w:pPr>
              <w:rPr>
                <w:lang w:val="en-GB"/>
              </w:rPr>
            </w:pPr>
            <w:r w:rsidRPr="005168D8">
              <w:rPr>
                <w:lang w:val="en-GB"/>
              </w:rPr>
              <w:t xml:space="preserve">This activity engages students in an engineering process to design, construct, test and evaluate a model of a </w:t>
            </w:r>
            <w:r w:rsidR="00AF2130">
              <w:rPr>
                <w:lang w:val="en-GB"/>
              </w:rPr>
              <w:t xml:space="preserve">chair suitable for their </w:t>
            </w:r>
            <w:r w:rsidR="00C3566B">
              <w:rPr>
                <w:lang w:val="en-GB"/>
              </w:rPr>
              <w:t>toy</w:t>
            </w:r>
            <w:r w:rsidR="00AF2130">
              <w:rPr>
                <w:lang w:val="en-GB"/>
              </w:rPr>
              <w:t>.</w:t>
            </w:r>
          </w:p>
          <w:p w14:paraId="6D05ED76" w14:textId="77777777" w:rsidR="00113959" w:rsidRDefault="00E000B2" w:rsidP="00E000B2">
            <w:r w:rsidRPr="002F73F2">
              <w:t>Designing typically progresse</w:t>
            </w:r>
            <w:r>
              <w:t>s from understanding a need,</w:t>
            </w:r>
            <w:r w:rsidRPr="002F73F2">
              <w:t xml:space="preserve"> and then imagining what might be developed to ad</w:t>
            </w:r>
            <w:r>
              <w:t xml:space="preserve">dress that need. </w:t>
            </w:r>
            <w:r w:rsidRPr="002F73F2">
              <w:t xml:space="preserve">Once imagined, planning is required to identify </w:t>
            </w:r>
            <w:r>
              <w:t xml:space="preserve">the </w:t>
            </w:r>
            <w:r w:rsidRPr="002F73F2">
              <w:t>materials, fabrication techniques and processes that will be re</w:t>
            </w:r>
            <w:r>
              <w:t>quired for</w:t>
            </w:r>
            <w:r w:rsidRPr="002F73F2">
              <w:t xml:space="preserve"> construct</w:t>
            </w:r>
            <w:r>
              <w:t xml:space="preserve">ion. </w:t>
            </w:r>
          </w:p>
          <w:p w14:paraId="0708D101" w14:textId="77777777" w:rsidR="00E000B2" w:rsidRDefault="00E000B2" w:rsidP="00D86E17">
            <w:r w:rsidRPr="002F73F2">
              <w:t xml:space="preserve">During construction, new insights </w:t>
            </w:r>
            <w:r>
              <w:t xml:space="preserve">may </w:t>
            </w:r>
            <w:r w:rsidRPr="002F73F2">
              <w:t xml:space="preserve">emerge which initiate revisions. Further improvements are often made to the design </w:t>
            </w:r>
            <w:r>
              <w:t>follo</w:t>
            </w:r>
            <w:r w:rsidR="003C0F3F">
              <w:t>wing feedback on the prototype.</w:t>
            </w:r>
          </w:p>
          <w:p w14:paraId="2A5B9EDF" w14:textId="6AE9AEAC" w:rsidR="00571208" w:rsidRPr="003C0F3F" w:rsidRDefault="00571208" w:rsidP="003C0F3F">
            <w:pPr>
              <w:spacing w:after="240"/>
            </w:pPr>
            <w:r>
              <w:t xml:space="preserve">See </w:t>
            </w:r>
            <w:hyperlink w:anchor="_Appendix_4:_Design" w:history="1">
              <w:r w:rsidRPr="00571208">
                <w:rPr>
                  <w:rStyle w:val="Hyperlink"/>
                </w:rPr>
                <w:t>Design process guide</w:t>
              </w:r>
            </w:hyperlink>
            <w:r>
              <w:t xml:space="preserve"> for elaboration.</w:t>
            </w:r>
          </w:p>
        </w:tc>
      </w:tr>
      <w:tr w:rsidR="00B96B83" w14:paraId="0CDAC71F" w14:textId="77777777" w:rsidTr="003C0F3F">
        <w:tc>
          <w:tcPr>
            <w:tcW w:w="2405" w:type="dxa"/>
            <w:tcBorders>
              <w:left w:val="nil"/>
              <w:right w:val="nil"/>
            </w:tcBorders>
          </w:tcPr>
          <w:p w14:paraId="38191342" w14:textId="5BF3C1B8" w:rsidR="00B96B83" w:rsidRPr="008811A9" w:rsidRDefault="001535C4" w:rsidP="00D45BF3">
            <w:pPr>
              <w:widowControl/>
              <w:spacing w:after="240" w:line="259" w:lineRule="auto"/>
              <w:rPr>
                <w:b/>
              </w:rPr>
            </w:pPr>
            <w:r>
              <w:rPr>
                <w:b/>
                <w:lang w:val="en-GB"/>
              </w:rPr>
              <w:t>I</w:t>
            </w:r>
            <w:r w:rsidR="00B96B83">
              <w:rPr>
                <w:b/>
                <w:lang w:val="en-GB"/>
              </w:rPr>
              <w:t>nstructional</w:t>
            </w:r>
            <w:r w:rsidR="00D45BF3">
              <w:rPr>
                <w:b/>
                <w:lang w:val="en-GB"/>
              </w:rPr>
              <w:t xml:space="preserve"> </w:t>
            </w:r>
            <w:r w:rsidR="00B96B83">
              <w:rPr>
                <w:b/>
                <w:lang w:val="en-GB"/>
              </w:rPr>
              <w:t>procedures</w:t>
            </w:r>
          </w:p>
        </w:tc>
        <w:tc>
          <w:tcPr>
            <w:tcW w:w="6634" w:type="dxa"/>
            <w:tcBorders>
              <w:left w:val="nil"/>
              <w:right w:val="nil"/>
            </w:tcBorders>
          </w:tcPr>
          <w:p w14:paraId="5C065D80" w14:textId="21DEE922" w:rsidR="00546C5E" w:rsidRPr="00AD24AD" w:rsidRDefault="00546C5E" w:rsidP="00E2293D">
            <w:pPr>
              <w:rPr>
                <w:rStyle w:val="Hyperlink"/>
                <w:lang w:val="en-GB"/>
              </w:rPr>
            </w:pPr>
            <w:r>
              <w:rPr>
                <w:lang w:val="en-GB"/>
              </w:rPr>
              <w:t>This activity works better with additional support from parent help or a buddy class. There would ideally be one helper per group.</w:t>
            </w:r>
            <w:r w:rsidR="00AD24AD">
              <w:rPr>
                <w:i/>
              </w:rPr>
              <w:fldChar w:fldCharType="begin"/>
            </w:r>
            <w:r w:rsidR="00AD24AD">
              <w:rPr>
                <w:i/>
              </w:rPr>
              <w:instrText xml:space="preserve"> HYPERLINK  \l "_Appendix_8:_Teacher_2" </w:instrText>
            </w:r>
            <w:r w:rsidR="00AD24AD">
              <w:rPr>
                <w:i/>
              </w:rPr>
              <w:fldChar w:fldCharType="separate"/>
            </w:r>
          </w:p>
          <w:p w14:paraId="49A96B82" w14:textId="75F90C77" w:rsidR="0030274D" w:rsidRDefault="00504C36" w:rsidP="00E2293D">
            <w:r w:rsidRPr="00AD24AD">
              <w:rPr>
                <w:rStyle w:val="Hyperlink"/>
              </w:rPr>
              <w:t>Teacher resource sheet 3</w:t>
            </w:r>
            <w:r w:rsidR="00AD24AD">
              <w:rPr>
                <w:rStyle w:val="Hyperlink"/>
              </w:rPr>
              <w:t>.</w:t>
            </w:r>
            <w:r w:rsidR="005B7369" w:rsidRPr="00AD24AD">
              <w:rPr>
                <w:rStyle w:val="Hyperlink"/>
              </w:rPr>
              <w:t>1</w:t>
            </w:r>
            <w:r w:rsidR="00546C5E" w:rsidRPr="00AD24AD">
              <w:rPr>
                <w:rStyle w:val="Hyperlink"/>
              </w:rPr>
              <w:t>: Construction skills</w:t>
            </w:r>
            <w:r w:rsidR="00AD24AD">
              <w:rPr>
                <w:i/>
              </w:rPr>
              <w:fldChar w:fldCharType="end"/>
            </w:r>
            <w:r w:rsidR="00546C5E">
              <w:t xml:space="preserve"> is a useful resource</w:t>
            </w:r>
            <w:r w:rsidR="00546C5E" w:rsidRPr="00095FA8">
              <w:t xml:space="preserve"> for this activity.</w:t>
            </w:r>
          </w:p>
          <w:p w14:paraId="3C9C265D" w14:textId="77011440" w:rsidR="0030274D" w:rsidRDefault="00D60298" w:rsidP="00E2293D">
            <w:r>
              <w:t>A labelled diagram</w:t>
            </w:r>
            <w:r w:rsidR="0003254D">
              <w:t xml:space="preserve"> annotated </w:t>
            </w:r>
            <w:r w:rsidR="00113959">
              <w:t xml:space="preserve">with student thinking </w:t>
            </w:r>
            <w:r w:rsidR="0003254D">
              <w:t xml:space="preserve">by </w:t>
            </w:r>
            <w:r w:rsidR="00CA2E07">
              <w:t xml:space="preserve">an adult </w:t>
            </w:r>
            <w:r w:rsidR="0030274D">
              <w:t xml:space="preserve">can clarify how each component </w:t>
            </w:r>
            <w:r w:rsidR="0030274D" w:rsidRPr="002F73F2">
              <w:t>relate</w:t>
            </w:r>
            <w:r w:rsidR="0030274D">
              <w:t>s</w:t>
            </w:r>
            <w:r w:rsidR="0030274D" w:rsidRPr="002F73F2">
              <w:t xml:space="preserve"> to others and the various specifications of </w:t>
            </w:r>
            <w:r w:rsidR="00CA2E07">
              <w:t xml:space="preserve">the </w:t>
            </w:r>
            <w:r w:rsidR="0030274D" w:rsidRPr="002F73F2">
              <w:t xml:space="preserve">materials to be used. The </w:t>
            </w:r>
            <w:r w:rsidR="0030274D">
              <w:t xml:space="preserve">labelled diagram can </w:t>
            </w:r>
            <w:r w:rsidR="0030274D" w:rsidRPr="002F73F2">
              <w:t xml:space="preserve">guide the construction process. </w:t>
            </w:r>
          </w:p>
          <w:p w14:paraId="35049BD3" w14:textId="12DB1898" w:rsidR="0030274D" w:rsidRDefault="0030274D" w:rsidP="00165498">
            <w:pPr>
              <w:spacing w:after="240"/>
            </w:pPr>
            <w:r>
              <w:t>Photographs or videos of the</w:t>
            </w:r>
            <w:r w:rsidRPr="002F73F2">
              <w:t xml:space="preserve"> construction processes </w:t>
            </w:r>
            <w:r w:rsidR="00165498">
              <w:t>should</w:t>
            </w:r>
            <w:r w:rsidR="00165498" w:rsidRPr="002F73F2">
              <w:t xml:space="preserve"> </w:t>
            </w:r>
            <w:r w:rsidRPr="002F73F2">
              <w:t xml:space="preserve">be taken </w:t>
            </w:r>
            <w:r>
              <w:t xml:space="preserve">for digital presentations in </w:t>
            </w:r>
            <w:r w:rsidRPr="004D3A10">
              <w:rPr>
                <w:i/>
              </w:rPr>
              <w:t>Activity 4</w:t>
            </w:r>
            <w:r>
              <w:t>.</w:t>
            </w:r>
            <w:r w:rsidR="001A4182">
              <w:t xml:space="preserve"> </w:t>
            </w:r>
          </w:p>
        </w:tc>
      </w:tr>
      <w:tr w:rsidR="008811A9" w14:paraId="44011347" w14:textId="77777777" w:rsidTr="003C0F3F">
        <w:tc>
          <w:tcPr>
            <w:tcW w:w="2405" w:type="dxa"/>
            <w:tcBorders>
              <w:left w:val="nil"/>
              <w:right w:val="nil"/>
            </w:tcBorders>
          </w:tcPr>
          <w:p w14:paraId="20BD5DF7" w14:textId="59A238F0" w:rsidR="008811A9" w:rsidRPr="008811A9" w:rsidRDefault="00E42C8F" w:rsidP="00D45BF3">
            <w:pPr>
              <w:widowControl/>
              <w:spacing w:after="240" w:line="259" w:lineRule="auto"/>
              <w:rPr>
                <w:b/>
              </w:rPr>
            </w:pPr>
            <w:r>
              <w:rPr>
                <w:b/>
              </w:rPr>
              <w:t>Expected learning</w:t>
            </w:r>
          </w:p>
        </w:tc>
        <w:tc>
          <w:tcPr>
            <w:tcW w:w="6634" w:type="dxa"/>
            <w:tcBorders>
              <w:left w:val="nil"/>
              <w:right w:val="nil"/>
            </w:tcBorders>
          </w:tcPr>
          <w:p w14:paraId="34A061C4" w14:textId="77777777" w:rsidR="00546C5E" w:rsidRDefault="00546C5E" w:rsidP="00546C5E">
            <w:pPr>
              <w:widowControl/>
              <w:spacing w:line="259" w:lineRule="auto"/>
            </w:pPr>
            <w:r>
              <w:t>Students will be able to:</w:t>
            </w:r>
          </w:p>
          <w:p w14:paraId="773C4125" w14:textId="5F08E92C" w:rsidR="00EA1911" w:rsidRPr="00EA1911" w:rsidRDefault="00EA1911" w:rsidP="00BD30FC">
            <w:pPr>
              <w:pStyle w:val="ListParagraph"/>
              <w:numPr>
                <w:ilvl w:val="0"/>
                <w:numId w:val="2"/>
              </w:numPr>
              <w:ind w:left="454" w:hanging="227"/>
            </w:pPr>
            <w:r w:rsidRPr="00EA1911">
              <w:t xml:space="preserve">Investigate, observe and describe the properties of materials used </w:t>
            </w:r>
            <w:r w:rsidR="007647D0">
              <w:t xml:space="preserve">to make chairs </w:t>
            </w:r>
            <w:r w:rsidRPr="00EA1911">
              <w:t>(Science).</w:t>
            </w:r>
          </w:p>
          <w:p w14:paraId="1BCA8946" w14:textId="390BC349" w:rsidR="003C0F3F" w:rsidRPr="00D364E7" w:rsidRDefault="008C309C" w:rsidP="00D86E17">
            <w:pPr>
              <w:pStyle w:val="ListParagraph"/>
              <w:numPr>
                <w:ilvl w:val="0"/>
                <w:numId w:val="2"/>
              </w:numPr>
              <w:spacing w:after="240"/>
              <w:ind w:left="454" w:hanging="227"/>
            </w:pPr>
            <w:r w:rsidRPr="00EA1911">
              <w:t xml:space="preserve">Design a </w:t>
            </w:r>
            <w:r>
              <w:t>chair for their</w:t>
            </w:r>
            <w:r w:rsidRPr="00EA1911">
              <w:t xml:space="preserve"> </w:t>
            </w:r>
            <w:r w:rsidR="00DA5980">
              <w:t>toy</w:t>
            </w:r>
            <w:r>
              <w:t>, document their design as a drawing,</w:t>
            </w:r>
            <w:r w:rsidRPr="00EA1911">
              <w:t xml:space="preserve"> explain their design choices </w:t>
            </w:r>
            <w:r>
              <w:t xml:space="preserve">and construct a chair </w:t>
            </w:r>
            <w:r w:rsidRPr="00EA1911">
              <w:t>(Technologies).</w:t>
            </w:r>
          </w:p>
        </w:tc>
      </w:tr>
      <w:tr w:rsidR="008811A9" w14:paraId="1F5A11A0" w14:textId="77777777" w:rsidTr="003C0F3F">
        <w:trPr>
          <w:trHeight w:val="450"/>
        </w:trPr>
        <w:tc>
          <w:tcPr>
            <w:tcW w:w="2405" w:type="dxa"/>
            <w:vMerge w:val="restart"/>
            <w:tcBorders>
              <w:left w:val="nil"/>
              <w:right w:val="nil"/>
            </w:tcBorders>
          </w:tcPr>
          <w:p w14:paraId="4C0C0D2B" w14:textId="3845E821" w:rsidR="008811A9" w:rsidRPr="008811A9" w:rsidRDefault="005A6ABB" w:rsidP="005A6ABB">
            <w:pPr>
              <w:widowControl/>
              <w:spacing w:after="240" w:line="259" w:lineRule="auto"/>
              <w:rPr>
                <w:b/>
              </w:rPr>
            </w:pPr>
            <w:r>
              <w:rPr>
                <w:b/>
              </w:rPr>
              <w:t>Equipment required</w:t>
            </w:r>
          </w:p>
        </w:tc>
        <w:tc>
          <w:tcPr>
            <w:tcW w:w="6634" w:type="dxa"/>
            <w:tcBorders>
              <w:left w:val="nil"/>
              <w:right w:val="nil"/>
            </w:tcBorders>
          </w:tcPr>
          <w:p w14:paraId="0E07B371" w14:textId="77777777" w:rsidR="00546C5E" w:rsidRDefault="008811A9" w:rsidP="00D45BF3">
            <w:pPr>
              <w:widowControl/>
              <w:spacing w:line="259" w:lineRule="auto"/>
              <w:rPr>
                <w:b/>
              </w:rPr>
            </w:pPr>
            <w:r w:rsidRPr="001B25D9">
              <w:rPr>
                <w:b/>
              </w:rPr>
              <w:t>For the class:</w:t>
            </w:r>
            <w:r w:rsidR="00546C5E">
              <w:rPr>
                <w:b/>
              </w:rPr>
              <w:t xml:space="preserve"> </w:t>
            </w:r>
          </w:p>
          <w:p w14:paraId="23F69BCA" w14:textId="77777777" w:rsidR="00D95F76" w:rsidRDefault="00546C5E" w:rsidP="00D45BF3">
            <w:pPr>
              <w:widowControl/>
              <w:spacing w:line="259" w:lineRule="auto"/>
              <w:rPr>
                <w:lang w:val="en-GB"/>
              </w:rPr>
            </w:pPr>
            <w:r w:rsidRPr="001F7D82">
              <w:rPr>
                <w:lang w:val="en-GB"/>
              </w:rPr>
              <w:t>Clas</w:t>
            </w:r>
            <w:r w:rsidR="00D95F76">
              <w:rPr>
                <w:lang w:val="en-GB"/>
              </w:rPr>
              <w:t>s reflective journal</w:t>
            </w:r>
          </w:p>
          <w:p w14:paraId="57EFD249" w14:textId="77777777" w:rsidR="008811A9" w:rsidRDefault="00D95F76" w:rsidP="00D95F76">
            <w:pPr>
              <w:widowControl/>
              <w:spacing w:line="259" w:lineRule="auto"/>
              <w:rPr>
                <w:lang w:val="en-GB"/>
              </w:rPr>
            </w:pPr>
            <w:r>
              <w:rPr>
                <w:lang w:val="en-GB"/>
              </w:rPr>
              <w:t>I</w:t>
            </w:r>
            <w:r w:rsidR="00546C5E">
              <w:rPr>
                <w:lang w:val="en-GB"/>
              </w:rPr>
              <w:t>nteractive w</w:t>
            </w:r>
            <w:r>
              <w:rPr>
                <w:lang w:val="en-GB"/>
              </w:rPr>
              <w:t>hiteboard with internet access</w:t>
            </w:r>
          </w:p>
          <w:p w14:paraId="056218B2" w14:textId="7FA27F82" w:rsidR="00571208" w:rsidRPr="001B25D9" w:rsidRDefault="00081673" w:rsidP="00D95F76">
            <w:pPr>
              <w:widowControl/>
              <w:spacing w:line="259" w:lineRule="auto"/>
              <w:rPr>
                <w:b/>
              </w:rPr>
            </w:pPr>
            <w:hyperlink w:anchor="_Appendix_8:_Teacher_2" w:history="1">
              <w:r w:rsidR="00571208" w:rsidRPr="003A4550">
                <w:rPr>
                  <w:rStyle w:val="Hyperlink"/>
                </w:rPr>
                <w:t>Teacher resource sheet 3.1: Construction skills</w:t>
              </w:r>
            </w:hyperlink>
          </w:p>
        </w:tc>
      </w:tr>
      <w:tr w:rsidR="008811A9" w14:paraId="4C8892AA" w14:textId="77777777" w:rsidTr="003C0F3F">
        <w:trPr>
          <w:trHeight w:val="450"/>
        </w:trPr>
        <w:tc>
          <w:tcPr>
            <w:tcW w:w="2405" w:type="dxa"/>
            <w:vMerge/>
            <w:tcBorders>
              <w:left w:val="nil"/>
              <w:right w:val="nil"/>
            </w:tcBorders>
          </w:tcPr>
          <w:p w14:paraId="5D62DA00" w14:textId="77777777" w:rsidR="008811A9" w:rsidRPr="008811A9" w:rsidRDefault="008811A9" w:rsidP="008811A9">
            <w:pPr>
              <w:widowControl/>
              <w:spacing w:after="160" w:line="259" w:lineRule="auto"/>
              <w:rPr>
                <w:b/>
              </w:rPr>
            </w:pPr>
          </w:p>
        </w:tc>
        <w:tc>
          <w:tcPr>
            <w:tcW w:w="6634" w:type="dxa"/>
            <w:tcBorders>
              <w:left w:val="nil"/>
              <w:right w:val="nil"/>
            </w:tcBorders>
          </w:tcPr>
          <w:p w14:paraId="3D3D72FF" w14:textId="77777777" w:rsidR="008811A9" w:rsidRDefault="008811A9" w:rsidP="00D45BF3">
            <w:pPr>
              <w:widowControl/>
              <w:spacing w:line="259" w:lineRule="auto"/>
            </w:pPr>
            <w:r w:rsidRPr="001B25D9">
              <w:rPr>
                <w:b/>
              </w:rPr>
              <w:t>For the students</w:t>
            </w:r>
            <w:r>
              <w:t>:</w:t>
            </w:r>
          </w:p>
          <w:p w14:paraId="282A9F53" w14:textId="1802AD58" w:rsidR="00546C5E" w:rsidRDefault="00546C5E">
            <w:pPr>
              <w:widowControl/>
              <w:rPr>
                <w:i/>
                <w:lang w:val="en-GB"/>
              </w:rPr>
            </w:pPr>
            <w:r w:rsidRPr="001F7D82">
              <w:rPr>
                <w:lang w:val="en-GB"/>
              </w:rPr>
              <w:t>Variety of cardboard tubing, masking tape, scissors, egg cartons, s</w:t>
            </w:r>
            <w:r>
              <w:rPr>
                <w:lang w:val="en-GB"/>
              </w:rPr>
              <w:t xml:space="preserve">hoe boxes, paper plates, </w:t>
            </w:r>
            <w:r w:rsidRPr="001F7D82">
              <w:rPr>
                <w:lang w:val="en-GB"/>
              </w:rPr>
              <w:t>plastic straws, p</w:t>
            </w:r>
            <w:r>
              <w:rPr>
                <w:lang w:val="en-GB"/>
              </w:rPr>
              <w:t>aper cups, construction paper etc</w:t>
            </w:r>
            <w:r w:rsidR="00307FA2">
              <w:rPr>
                <w:lang w:val="en-GB"/>
              </w:rPr>
              <w:t xml:space="preserve"> (s</w:t>
            </w:r>
            <w:r w:rsidR="0069594D">
              <w:rPr>
                <w:lang w:val="en-GB"/>
              </w:rPr>
              <w:t xml:space="preserve">ee </w:t>
            </w:r>
            <w:r w:rsidR="00571354">
              <w:rPr>
                <w:lang w:val="en-GB"/>
              </w:rPr>
              <w:t>the</w:t>
            </w:r>
            <w:r w:rsidR="0069594D">
              <w:rPr>
                <w:lang w:val="en-GB"/>
              </w:rPr>
              <w:t xml:space="preserve"> </w:t>
            </w:r>
            <w:hyperlink w:anchor="_Appendix_3:_Materials" w:history="1">
              <w:r w:rsidR="0069594D" w:rsidRPr="003A4550">
                <w:rPr>
                  <w:rStyle w:val="Hyperlink"/>
                </w:rPr>
                <w:t>Materials list</w:t>
              </w:r>
            </w:hyperlink>
            <w:r w:rsidR="00307FA2">
              <w:rPr>
                <w:lang w:val="en-GB"/>
              </w:rPr>
              <w:t>)</w:t>
            </w:r>
          </w:p>
          <w:p w14:paraId="203860AB" w14:textId="5CC6A766" w:rsidR="00307FA2" w:rsidRDefault="00307FA2" w:rsidP="00307FA2">
            <w:pPr>
              <w:widowControl/>
              <w:spacing w:line="259" w:lineRule="auto"/>
              <w:rPr>
                <w:lang w:val="en-GB"/>
              </w:rPr>
            </w:pPr>
            <w:r>
              <w:rPr>
                <w:lang w:val="en-GB"/>
              </w:rPr>
              <w:t xml:space="preserve">Materials provided by </w:t>
            </w:r>
            <w:r w:rsidR="00165498">
              <w:rPr>
                <w:lang w:val="en-GB"/>
              </w:rPr>
              <w:t>parents</w:t>
            </w:r>
          </w:p>
          <w:p w14:paraId="74FD9B70" w14:textId="53FE6232" w:rsidR="00671D1F" w:rsidRDefault="00671D1F" w:rsidP="00307FA2">
            <w:pPr>
              <w:widowControl/>
              <w:spacing w:line="259" w:lineRule="auto"/>
              <w:rPr>
                <w:lang w:val="en-GB"/>
              </w:rPr>
            </w:pPr>
            <w:r>
              <w:rPr>
                <w:lang w:val="en-GB"/>
              </w:rPr>
              <w:t>Toy</w:t>
            </w:r>
          </w:p>
          <w:p w14:paraId="345218A7" w14:textId="39C0BA0C" w:rsidR="00571208" w:rsidRPr="0069594D" w:rsidRDefault="00081673" w:rsidP="00D86E17">
            <w:pPr>
              <w:widowControl/>
              <w:rPr>
                <w:i/>
              </w:rPr>
            </w:pPr>
            <w:hyperlink w:anchor="_Appendix_9:_Student" w:history="1">
              <w:r w:rsidR="00571208" w:rsidRPr="00D77EA2">
                <w:rPr>
                  <w:rStyle w:val="Hyperlink"/>
                  <w:lang w:val="en-GB"/>
                </w:rPr>
                <w:t>Student activity sheet 3.2: Prototype development</w:t>
              </w:r>
            </w:hyperlink>
          </w:p>
        </w:tc>
      </w:tr>
      <w:tr w:rsidR="008811A9" w14:paraId="55E35653" w14:textId="77777777" w:rsidTr="003C0F3F">
        <w:tc>
          <w:tcPr>
            <w:tcW w:w="2405" w:type="dxa"/>
            <w:tcBorders>
              <w:left w:val="nil"/>
              <w:right w:val="nil"/>
            </w:tcBorders>
          </w:tcPr>
          <w:p w14:paraId="2E6F4EFD" w14:textId="77777777" w:rsidR="008811A9" w:rsidRPr="008811A9" w:rsidRDefault="008811A9" w:rsidP="00D45BF3">
            <w:pPr>
              <w:widowControl/>
              <w:spacing w:after="240" w:line="259" w:lineRule="auto"/>
              <w:rPr>
                <w:b/>
              </w:rPr>
            </w:pPr>
            <w:r w:rsidRPr="008811A9">
              <w:rPr>
                <w:b/>
              </w:rPr>
              <w:t>Preparation</w:t>
            </w:r>
          </w:p>
        </w:tc>
        <w:tc>
          <w:tcPr>
            <w:tcW w:w="6634" w:type="dxa"/>
            <w:tcBorders>
              <w:left w:val="nil"/>
              <w:right w:val="nil"/>
            </w:tcBorders>
          </w:tcPr>
          <w:p w14:paraId="7364F90E" w14:textId="1BEA803A" w:rsidR="008811A9" w:rsidRDefault="00D95F76" w:rsidP="00D86E17">
            <w:pPr>
              <w:rPr>
                <w:lang w:val="en-GB"/>
              </w:rPr>
            </w:pPr>
            <w:r>
              <w:rPr>
                <w:lang w:val="en-GB"/>
              </w:rPr>
              <w:t>Organise parent</w:t>
            </w:r>
            <w:r w:rsidR="00165498">
              <w:rPr>
                <w:lang w:val="en-GB"/>
              </w:rPr>
              <w:t>s</w:t>
            </w:r>
            <w:r>
              <w:rPr>
                <w:lang w:val="en-GB"/>
              </w:rPr>
              <w:t xml:space="preserve"> or </w:t>
            </w:r>
            <w:r w:rsidR="00165498">
              <w:rPr>
                <w:lang w:val="en-GB"/>
              </w:rPr>
              <w:t xml:space="preserve">a </w:t>
            </w:r>
            <w:r>
              <w:rPr>
                <w:lang w:val="en-GB"/>
              </w:rPr>
              <w:t>buddy class to help students with c</w:t>
            </w:r>
            <w:r w:rsidR="00546C5E" w:rsidRPr="005168D8">
              <w:rPr>
                <w:lang w:val="en-GB"/>
              </w:rPr>
              <w:t xml:space="preserve">utting tubes, paper plates </w:t>
            </w:r>
            <w:r w:rsidR="00546C5E" w:rsidRPr="00C6702E">
              <w:rPr>
                <w:lang w:val="en-GB"/>
              </w:rPr>
              <w:t>and egg cartons</w:t>
            </w:r>
            <w:r>
              <w:rPr>
                <w:lang w:val="en-GB"/>
              </w:rPr>
              <w:t>.</w:t>
            </w:r>
            <w:r w:rsidR="00571208">
              <w:rPr>
                <w:lang w:val="en-GB"/>
              </w:rPr>
              <w:t xml:space="preserve"> </w:t>
            </w:r>
            <w:r w:rsidR="00CA2E07" w:rsidRPr="00C6702E">
              <w:rPr>
                <w:lang w:val="en-GB"/>
              </w:rPr>
              <w:t>Alternatively,</w:t>
            </w:r>
            <w:r w:rsidR="00546C5E" w:rsidRPr="00C6702E">
              <w:rPr>
                <w:lang w:val="en-GB"/>
              </w:rPr>
              <w:t xml:space="preserve"> some materials could be pre-cut before the lesson. </w:t>
            </w:r>
          </w:p>
          <w:p w14:paraId="7F360178" w14:textId="31AE373A" w:rsidR="00D95F76" w:rsidRDefault="00D95F76" w:rsidP="00D86E17">
            <w:pPr>
              <w:spacing w:before="60"/>
            </w:pPr>
            <w:r>
              <w:rPr>
                <w:lang w:val="en-GB"/>
              </w:rPr>
              <w:t xml:space="preserve">Print </w:t>
            </w:r>
            <w:hyperlink w:anchor="_Appendix_9:_Student_1" w:history="1">
              <w:r w:rsidRPr="00D77EA2">
                <w:rPr>
                  <w:rStyle w:val="Hyperlink"/>
                  <w:lang w:val="en-GB"/>
                </w:rPr>
                <w:t xml:space="preserve">Student activity sheet 3.2: Prototype </w:t>
              </w:r>
              <w:r w:rsidR="00D77EA2" w:rsidRPr="00D77EA2">
                <w:rPr>
                  <w:rStyle w:val="Hyperlink"/>
                  <w:lang w:val="en-GB"/>
                </w:rPr>
                <w:t>development</w:t>
              </w:r>
            </w:hyperlink>
            <w:r w:rsidR="00D364E7" w:rsidRPr="00D86E17">
              <w:rPr>
                <w:rStyle w:val="Hyperlink"/>
                <w:i w:val="0"/>
                <w:color w:val="auto"/>
                <w:u w:val="none"/>
                <w:lang w:val="en-GB"/>
              </w:rPr>
              <w:t xml:space="preserve"> –</w:t>
            </w:r>
            <w:r w:rsidR="00D364E7">
              <w:rPr>
                <w:rStyle w:val="Hyperlink"/>
                <w:lang w:val="en-GB"/>
              </w:rPr>
              <w:t xml:space="preserve"> </w:t>
            </w:r>
            <w:r w:rsidR="00D364E7" w:rsidRPr="00D86E17">
              <w:rPr>
                <w:rStyle w:val="Hyperlink"/>
                <w:i w:val="0"/>
                <w:color w:val="auto"/>
                <w:u w:val="none"/>
                <w:lang w:val="en-GB"/>
              </w:rPr>
              <w:t>one per student</w:t>
            </w:r>
            <w:r w:rsidR="00D77EA2">
              <w:rPr>
                <w:lang w:val="en-GB"/>
              </w:rPr>
              <w:t>.</w:t>
            </w:r>
          </w:p>
        </w:tc>
      </w:tr>
      <w:tr w:rsidR="008811A9" w14:paraId="50D7D4AD" w14:textId="77777777" w:rsidTr="003C0F3F">
        <w:trPr>
          <w:trHeight w:val="90"/>
        </w:trPr>
        <w:tc>
          <w:tcPr>
            <w:tcW w:w="2405" w:type="dxa"/>
            <w:vMerge w:val="restart"/>
            <w:tcBorders>
              <w:left w:val="nil"/>
              <w:right w:val="nil"/>
            </w:tcBorders>
          </w:tcPr>
          <w:p w14:paraId="0D738034" w14:textId="509D2150" w:rsidR="008811A9" w:rsidRPr="008811A9" w:rsidRDefault="008811A9" w:rsidP="00D45BF3">
            <w:pPr>
              <w:widowControl/>
              <w:spacing w:after="240" w:line="259" w:lineRule="auto"/>
              <w:rPr>
                <w:b/>
              </w:rPr>
            </w:pPr>
            <w:r w:rsidRPr="008811A9">
              <w:rPr>
                <w:b/>
              </w:rPr>
              <w:t>Activity parts</w:t>
            </w:r>
          </w:p>
        </w:tc>
        <w:tc>
          <w:tcPr>
            <w:tcW w:w="6634" w:type="dxa"/>
            <w:tcBorders>
              <w:left w:val="nil"/>
              <w:right w:val="nil"/>
            </w:tcBorders>
          </w:tcPr>
          <w:p w14:paraId="61F277DA" w14:textId="33226826" w:rsidR="008811A9" w:rsidRDefault="008811A9" w:rsidP="00D45BF3">
            <w:pPr>
              <w:widowControl/>
              <w:spacing w:line="259" w:lineRule="auto"/>
              <w:rPr>
                <w:b/>
              </w:rPr>
            </w:pPr>
            <w:r w:rsidRPr="001B25D9">
              <w:rPr>
                <w:b/>
              </w:rPr>
              <w:t>Part 1</w:t>
            </w:r>
            <w:r w:rsidRPr="00C74210">
              <w:rPr>
                <w:b/>
              </w:rPr>
              <w:t xml:space="preserve">: </w:t>
            </w:r>
            <w:r w:rsidR="00056D40" w:rsidRPr="00C74210">
              <w:rPr>
                <w:b/>
              </w:rPr>
              <w:t>Investigate materials</w:t>
            </w:r>
          </w:p>
          <w:p w14:paraId="09E4E724" w14:textId="77777777" w:rsidR="00784830" w:rsidRDefault="00BA452D" w:rsidP="00D364E7">
            <w:r>
              <w:t xml:space="preserve">During circle time </w:t>
            </w:r>
            <w:r w:rsidR="00C74210">
              <w:t>students</w:t>
            </w:r>
            <w:r>
              <w:t xml:space="preserve"> explore </w:t>
            </w:r>
            <w:r w:rsidR="00D60298">
              <w:t>the materials</w:t>
            </w:r>
            <w:r w:rsidR="00AB754B">
              <w:t xml:space="preserve"> available. </w:t>
            </w:r>
            <w:r w:rsidR="00C3566B">
              <w:t xml:space="preserve"> </w:t>
            </w:r>
            <w:r w:rsidR="00AB754B">
              <w:t>T</w:t>
            </w:r>
            <w:r>
              <w:t>hey</w:t>
            </w:r>
            <w:r w:rsidR="00C3566B">
              <w:t xml:space="preserve"> sort and </w:t>
            </w:r>
            <w:r w:rsidR="0038146B">
              <w:t>classify</w:t>
            </w:r>
            <w:r w:rsidR="00C3566B">
              <w:t xml:space="preserve"> </w:t>
            </w:r>
            <w:r w:rsidR="007647D0">
              <w:t>the materials by</w:t>
            </w:r>
            <w:r w:rsidR="00C3566B">
              <w:t xml:space="preserve"> shape</w:t>
            </w:r>
            <w:r w:rsidR="007647D0">
              <w:t xml:space="preserve"> and then by type of material</w:t>
            </w:r>
            <w:r w:rsidR="00C3566B">
              <w:t xml:space="preserve"> </w:t>
            </w:r>
            <w:r w:rsidR="00AB754B">
              <w:t xml:space="preserve">suitable for each </w:t>
            </w:r>
            <w:r w:rsidR="00C3566B">
              <w:t>part of a chair.</w:t>
            </w:r>
          </w:p>
          <w:p w14:paraId="70D4D802" w14:textId="3283FAC5" w:rsidR="00C96BE5" w:rsidRPr="00784830" w:rsidRDefault="00784830" w:rsidP="00D86E17">
            <w:r>
              <w:t xml:space="preserve">Encourage </w:t>
            </w:r>
            <w:r w:rsidRPr="00784830">
              <w:t>students to look at a range of different properties</w:t>
            </w:r>
            <w:r>
              <w:t xml:space="preserve"> including</w:t>
            </w:r>
            <w:r w:rsidRPr="00784830">
              <w:t xml:space="preserve"> hardness, flexibility, strength, water resistance, elasticity</w:t>
            </w:r>
            <w:r>
              <w:t>.</w:t>
            </w:r>
            <w:r w:rsidRPr="00784830">
              <w:t xml:space="preserve"> </w:t>
            </w:r>
            <w:r>
              <w:t>P</w:t>
            </w:r>
            <w:r w:rsidRPr="00784830">
              <w:t xml:space="preserve">rovide </w:t>
            </w:r>
            <w:r>
              <w:t>students</w:t>
            </w:r>
            <w:r w:rsidRPr="00784830">
              <w:t xml:space="preserve"> </w:t>
            </w:r>
            <w:r w:rsidR="00571208">
              <w:t xml:space="preserve">with the opportunity </w:t>
            </w:r>
            <w:r w:rsidRPr="00784830">
              <w:t>to handle and test the materials.</w:t>
            </w:r>
            <w:r w:rsidR="00C3566B" w:rsidRPr="00784830">
              <w:t xml:space="preserve"> </w:t>
            </w:r>
          </w:p>
          <w:p w14:paraId="2309FA66" w14:textId="511BFA32" w:rsidR="00612855" w:rsidRPr="00671D1F" w:rsidRDefault="00C74210" w:rsidP="00765A20">
            <w:r>
              <w:t>Students</w:t>
            </w:r>
            <w:r w:rsidR="00C3566B">
              <w:t xml:space="preserve"> discuss </w:t>
            </w:r>
            <w:r w:rsidR="0019343D">
              <w:t xml:space="preserve">the </w:t>
            </w:r>
            <w:r w:rsidR="00C3566B">
              <w:t>size and prop</w:t>
            </w:r>
            <w:r w:rsidR="005676A8">
              <w:t>erties</w:t>
            </w:r>
            <w:r w:rsidR="0019343D">
              <w:t xml:space="preserve"> of materials they identify as suitable for making their chairs with reference</w:t>
            </w:r>
            <w:r w:rsidR="00C3566B">
              <w:t xml:space="preserve"> to the</w:t>
            </w:r>
            <w:r w:rsidR="000945CF">
              <w:t xml:space="preserve"> design</w:t>
            </w:r>
            <w:r w:rsidR="00C3566B">
              <w:t xml:space="preserve"> criteria </w:t>
            </w:r>
            <w:r w:rsidR="00671D1F">
              <w:t>ie safe, comfortable and the right size for their toy</w:t>
            </w:r>
            <w:r w:rsidR="00C3566B">
              <w:t xml:space="preserve">. </w:t>
            </w:r>
            <w:r w:rsidR="00612855">
              <w:t xml:space="preserve">Prompt </w:t>
            </w:r>
            <w:r w:rsidR="00165498">
              <w:t xml:space="preserve">students </w:t>
            </w:r>
            <w:r w:rsidR="00612855">
              <w:t>with questioning</w:t>
            </w:r>
            <w:r w:rsidR="00165498">
              <w:t xml:space="preserve"> and</w:t>
            </w:r>
            <w:r w:rsidR="00547116">
              <w:t xml:space="preserve"> </w:t>
            </w:r>
            <w:r w:rsidR="00CC0AC0">
              <w:t xml:space="preserve">encourage </w:t>
            </w:r>
            <w:r w:rsidR="00165498">
              <w:t xml:space="preserve">them </w:t>
            </w:r>
            <w:r w:rsidR="00CC0AC0">
              <w:t>to elaborate</w:t>
            </w:r>
            <w:r w:rsidR="005676A8">
              <w:t xml:space="preserve"> and justify their answers</w:t>
            </w:r>
            <w:r w:rsidR="00165498">
              <w:t xml:space="preserve"> by using ‘</w:t>
            </w:r>
            <w:r w:rsidR="00165498" w:rsidRPr="00054A07">
              <w:rPr>
                <w:i/>
              </w:rPr>
              <w:t>because</w:t>
            </w:r>
            <w:r w:rsidR="00165498">
              <w:rPr>
                <w:i/>
              </w:rPr>
              <w:t>’</w:t>
            </w:r>
            <w:r w:rsidR="00671D1F">
              <w:rPr>
                <w:i/>
              </w:rPr>
              <w:t xml:space="preserve">. </w:t>
            </w:r>
            <w:r w:rsidR="00671D1F">
              <w:rPr>
                <w:iCs/>
              </w:rPr>
              <w:t xml:space="preserve">For example, </w:t>
            </w:r>
            <w:r w:rsidR="00165498" w:rsidRPr="00054A07">
              <w:rPr>
                <w:i/>
                <w:iCs/>
              </w:rPr>
              <w:t xml:space="preserve">I think it should </w:t>
            </w:r>
            <w:r w:rsidR="00765A20" w:rsidRPr="00054A07">
              <w:rPr>
                <w:i/>
                <w:iCs/>
              </w:rPr>
              <w:t>have</w:t>
            </w:r>
            <w:r w:rsidR="00165498" w:rsidRPr="00054A07">
              <w:rPr>
                <w:i/>
                <w:iCs/>
              </w:rPr>
              <w:t xml:space="preserve"> a soft seat because…</w:t>
            </w:r>
            <w:r w:rsidR="00671D1F">
              <w:t xml:space="preserve"> or </w:t>
            </w:r>
            <w:r w:rsidR="00671D1F" w:rsidRPr="00054A07">
              <w:rPr>
                <w:i/>
                <w:iCs/>
              </w:rPr>
              <w:t>My toy is very little so it should have…</w:t>
            </w:r>
            <w:r w:rsidR="00671D1F">
              <w:rPr>
                <w:i/>
                <w:iCs/>
              </w:rPr>
              <w:t xml:space="preserve"> </w:t>
            </w:r>
            <w:r w:rsidR="00671D1F" w:rsidRPr="00054A07">
              <w:rPr>
                <w:i/>
                <w:iCs/>
              </w:rPr>
              <w:t>because…</w:t>
            </w:r>
          </w:p>
        </w:tc>
      </w:tr>
      <w:tr w:rsidR="002B5D3D" w14:paraId="3C8EE987" w14:textId="77777777" w:rsidTr="003C0F3F">
        <w:trPr>
          <w:trHeight w:val="90"/>
        </w:trPr>
        <w:tc>
          <w:tcPr>
            <w:tcW w:w="2405" w:type="dxa"/>
            <w:vMerge/>
            <w:tcBorders>
              <w:left w:val="nil"/>
              <w:right w:val="nil"/>
            </w:tcBorders>
          </w:tcPr>
          <w:p w14:paraId="5A119AEB" w14:textId="77777777" w:rsidR="002B5D3D" w:rsidRPr="008811A9" w:rsidRDefault="002B5D3D" w:rsidP="008811A9">
            <w:pPr>
              <w:widowControl/>
              <w:spacing w:after="160" w:line="259" w:lineRule="auto"/>
              <w:rPr>
                <w:b/>
              </w:rPr>
            </w:pPr>
          </w:p>
        </w:tc>
        <w:tc>
          <w:tcPr>
            <w:tcW w:w="6634" w:type="dxa"/>
            <w:tcBorders>
              <w:left w:val="nil"/>
              <w:right w:val="nil"/>
            </w:tcBorders>
          </w:tcPr>
          <w:p w14:paraId="58722EFC" w14:textId="24732C6D" w:rsidR="002B5D3D" w:rsidRDefault="002B5D3D" w:rsidP="002B5D3D">
            <w:pPr>
              <w:widowControl/>
              <w:spacing w:line="259" w:lineRule="auto"/>
              <w:rPr>
                <w:b/>
              </w:rPr>
            </w:pPr>
            <w:r w:rsidRPr="001B25D9">
              <w:rPr>
                <w:b/>
              </w:rPr>
              <w:t xml:space="preserve">Part </w:t>
            </w:r>
            <w:r>
              <w:rPr>
                <w:b/>
              </w:rPr>
              <w:t>2</w:t>
            </w:r>
            <w:r w:rsidRPr="001B25D9">
              <w:rPr>
                <w:b/>
              </w:rPr>
              <w:t>:</w:t>
            </w:r>
            <w:r>
              <w:rPr>
                <w:b/>
              </w:rPr>
              <w:t xml:space="preserve"> Prototype</w:t>
            </w:r>
            <w:r w:rsidR="0019343D">
              <w:rPr>
                <w:b/>
              </w:rPr>
              <w:t xml:space="preserve"> development</w:t>
            </w:r>
          </w:p>
          <w:p w14:paraId="46C3A61E" w14:textId="03896FE2" w:rsidR="00765A20" w:rsidRDefault="002B5D3D" w:rsidP="00D364E7">
            <w:r>
              <w:t xml:space="preserve">Working </w:t>
            </w:r>
            <w:r w:rsidR="00006C8D">
              <w:t>individually</w:t>
            </w:r>
            <w:r w:rsidR="00671D1F">
              <w:t>,</w:t>
            </w:r>
            <w:r>
              <w:t xml:space="preserve"> students design a chair that is safe, comfortable and the right size for their toy using </w:t>
            </w:r>
            <w:hyperlink w:anchor="_Appendix_9:_Student" w:history="1">
              <w:r w:rsidRPr="00D31BE6">
                <w:rPr>
                  <w:rStyle w:val="Hyperlink"/>
                </w:rPr>
                <w:t>Student activity sheet 3.2: Prototype development</w:t>
              </w:r>
            </w:hyperlink>
            <w:r>
              <w:rPr>
                <w:i/>
              </w:rPr>
              <w:t>.</w:t>
            </w:r>
            <w:r>
              <w:t xml:space="preserve"> </w:t>
            </w:r>
          </w:p>
          <w:p w14:paraId="1B5EEC9F" w14:textId="2ADB18B8" w:rsidR="002B5D3D" w:rsidRDefault="002B5D3D" w:rsidP="006C6CCE">
            <w:pPr>
              <w:spacing w:before="240"/>
            </w:pPr>
            <w:r w:rsidRPr="008C309C">
              <w:t>Students make a drawing of their design and</w:t>
            </w:r>
            <w:r w:rsidR="00F22FAD">
              <w:t>,</w:t>
            </w:r>
            <w:r w:rsidRPr="008C309C">
              <w:t xml:space="preserve"> with help</w:t>
            </w:r>
            <w:r w:rsidR="00F22FAD">
              <w:t>,</w:t>
            </w:r>
            <w:r w:rsidRPr="008C309C">
              <w:t xml:space="preserve"> annotate the drawing to show its parts and materials.</w:t>
            </w:r>
          </w:p>
          <w:p w14:paraId="23A847A9" w14:textId="52D55C71" w:rsidR="006B7D98" w:rsidRDefault="006B7D98" w:rsidP="006B7D98">
            <w:pPr>
              <w:spacing w:after="0"/>
              <w:rPr>
                <w:bCs/>
              </w:rPr>
            </w:pPr>
            <w:r>
              <w:rPr>
                <w:bCs/>
              </w:rPr>
              <w:t>Use questioning to prompt thinking about the design:</w:t>
            </w:r>
          </w:p>
          <w:p w14:paraId="09D1E535" w14:textId="34A37B46" w:rsidR="006B7D98" w:rsidRPr="00D86E17" w:rsidRDefault="00671D1F" w:rsidP="006B7D98">
            <w:pPr>
              <w:pStyle w:val="ListParagraph"/>
              <w:rPr>
                <w:spacing w:val="-4"/>
              </w:rPr>
            </w:pPr>
            <w:r w:rsidRPr="005A6ABB">
              <w:rPr>
                <w:noProof/>
                <w:lang w:val="en-AU" w:eastAsia="en-AU"/>
              </w:rPr>
              <w:drawing>
                <wp:anchor distT="0" distB="0" distL="114300" distR="114300" simplePos="0" relativeHeight="251943936" behindDoc="0" locked="0" layoutInCell="1" allowOverlap="1" wp14:anchorId="34F26145" wp14:editId="2CE9A74C">
                  <wp:simplePos x="0" y="0"/>
                  <wp:positionH relativeFrom="column">
                    <wp:posOffset>-568960</wp:posOffset>
                  </wp:positionH>
                  <wp:positionV relativeFrom="paragraph">
                    <wp:posOffset>106045</wp:posOffset>
                  </wp:positionV>
                  <wp:extent cx="359410" cy="359410"/>
                  <wp:effectExtent l="0" t="0" r="2540" b="2540"/>
                  <wp:wrapNone/>
                  <wp:docPr id="103" name="Picture 103"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7D98" w:rsidRPr="00D86E17">
              <w:rPr>
                <w:spacing w:val="-4"/>
              </w:rPr>
              <w:t xml:space="preserve">How tall </w:t>
            </w:r>
            <w:r>
              <w:rPr>
                <w:spacing w:val="-4"/>
              </w:rPr>
              <w:t>will</w:t>
            </w:r>
            <w:r w:rsidRPr="00D86E17">
              <w:rPr>
                <w:spacing w:val="-4"/>
              </w:rPr>
              <w:t xml:space="preserve"> </w:t>
            </w:r>
            <w:r w:rsidR="006B7D98" w:rsidRPr="00D86E17">
              <w:rPr>
                <w:spacing w:val="-4"/>
              </w:rPr>
              <w:t xml:space="preserve">the legs </w:t>
            </w:r>
            <w:r>
              <w:rPr>
                <w:spacing w:val="-4"/>
              </w:rPr>
              <w:t xml:space="preserve">need to </w:t>
            </w:r>
            <w:r w:rsidR="006B7D98" w:rsidRPr="00D86E17">
              <w:rPr>
                <w:spacing w:val="-4"/>
              </w:rPr>
              <w:t xml:space="preserve">be on </w:t>
            </w:r>
            <w:r>
              <w:rPr>
                <w:spacing w:val="-4"/>
              </w:rPr>
              <w:t>your</w:t>
            </w:r>
            <w:r w:rsidR="006B7D98" w:rsidRPr="00D86E17">
              <w:rPr>
                <w:spacing w:val="-4"/>
              </w:rPr>
              <w:t xml:space="preserve"> chair? Why?</w:t>
            </w:r>
          </w:p>
          <w:p w14:paraId="5452C851" w14:textId="24F49F5B" w:rsidR="006B7D98" w:rsidRPr="00D86E17" w:rsidRDefault="006B7D98" w:rsidP="00054A07">
            <w:pPr>
              <w:pStyle w:val="ListParagraph"/>
              <w:ind w:left="714" w:hanging="357"/>
              <w:rPr>
                <w:spacing w:val="-6"/>
              </w:rPr>
            </w:pPr>
            <w:r w:rsidRPr="00D86E17">
              <w:rPr>
                <w:spacing w:val="-6"/>
              </w:rPr>
              <w:t>Will you</w:t>
            </w:r>
            <w:r w:rsidR="00671D1F">
              <w:rPr>
                <w:spacing w:val="-6"/>
              </w:rPr>
              <w:t>r chair</w:t>
            </w:r>
            <w:r w:rsidRPr="00D86E17">
              <w:rPr>
                <w:spacing w:val="-6"/>
              </w:rPr>
              <w:t xml:space="preserve"> need an armrest or back? Why? </w:t>
            </w:r>
          </w:p>
          <w:p w14:paraId="4C023BCB" w14:textId="0AFF2FCA" w:rsidR="006B7D98" w:rsidRPr="00054A07" w:rsidRDefault="006B7D98" w:rsidP="00054A07">
            <w:pPr>
              <w:pStyle w:val="ListParagraph"/>
              <w:ind w:left="714" w:hanging="357"/>
              <w:rPr>
                <w:spacing w:val="-6"/>
              </w:rPr>
            </w:pPr>
            <w:r w:rsidRPr="00054A07">
              <w:rPr>
                <w:spacing w:val="-6"/>
              </w:rPr>
              <w:t xml:space="preserve">What shape and size do you think the seat should be? </w:t>
            </w:r>
          </w:p>
          <w:p w14:paraId="70711065" w14:textId="52CC3389" w:rsidR="00671D1F" w:rsidRPr="006B7D98" w:rsidRDefault="00671D1F" w:rsidP="00765A20">
            <w:pPr>
              <w:pStyle w:val="ListParagraph"/>
              <w:spacing w:after="120"/>
            </w:pPr>
            <w:r>
              <w:t>What else does your chair need?</w:t>
            </w:r>
          </w:p>
        </w:tc>
      </w:tr>
      <w:tr w:rsidR="008811A9" w14:paraId="2C4834E3" w14:textId="77777777" w:rsidTr="003C0F3F">
        <w:trPr>
          <w:trHeight w:val="90"/>
        </w:trPr>
        <w:tc>
          <w:tcPr>
            <w:tcW w:w="2405" w:type="dxa"/>
            <w:vMerge/>
            <w:tcBorders>
              <w:left w:val="nil"/>
              <w:right w:val="nil"/>
            </w:tcBorders>
          </w:tcPr>
          <w:p w14:paraId="0306BE7A" w14:textId="14E006B7" w:rsidR="008811A9" w:rsidRPr="008811A9" w:rsidRDefault="008811A9" w:rsidP="008811A9">
            <w:pPr>
              <w:widowControl/>
              <w:spacing w:after="160" w:line="259" w:lineRule="auto"/>
              <w:rPr>
                <w:b/>
              </w:rPr>
            </w:pPr>
          </w:p>
        </w:tc>
        <w:tc>
          <w:tcPr>
            <w:tcW w:w="6634" w:type="dxa"/>
            <w:tcBorders>
              <w:left w:val="nil"/>
              <w:right w:val="nil"/>
            </w:tcBorders>
          </w:tcPr>
          <w:p w14:paraId="5D71C22C" w14:textId="395A3000" w:rsidR="0038146B" w:rsidRPr="005B7369" w:rsidRDefault="00AF5532" w:rsidP="002B5D3D">
            <w:pPr>
              <w:widowControl/>
              <w:spacing w:line="259" w:lineRule="auto"/>
              <w:rPr>
                <w:b/>
                <w:bCs/>
                <w:i/>
              </w:rPr>
            </w:pPr>
            <w:r>
              <w:rPr>
                <w:b/>
              </w:rPr>
              <w:t xml:space="preserve">Part 3: </w:t>
            </w:r>
            <w:r w:rsidR="005B7369" w:rsidRPr="005B7369">
              <w:rPr>
                <w:b/>
              </w:rPr>
              <w:t>Build a</w:t>
            </w:r>
            <w:r w:rsidR="008C309C">
              <w:rPr>
                <w:b/>
              </w:rPr>
              <w:t>nd test</w:t>
            </w:r>
            <w:r w:rsidR="005B7369" w:rsidRPr="005B7369">
              <w:rPr>
                <w:b/>
              </w:rPr>
              <w:t xml:space="preserve"> </w:t>
            </w:r>
          </w:p>
          <w:p w14:paraId="7E0851F7" w14:textId="5D879821" w:rsidR="00307FA2" w:rsidRDefault="008C309C" w:rsidP="00923DDB">
            <w:r>
              <w:t>Working from their design</w:t>
            </w:r>
            <w:r w:rsidR="00765A20">
              <w:t>,</w:t>
            </w:r>
            <w:r>
              <w:t xml:space="preserve"> students </w:t>
            </w:r>
            <w:r w:rsidR="005B7369">
              <w:t>build their prototype</w:t>
            </w:r>
            <w:r>
              <w:t xml:space="preserve">. </w:t>
            </w:r>
          </w:p>
          <w:p w14:paraId="5A9C847B" w14:textId="4A95F356" w:rsidR="00307FA2" w:rsidRDefault="00307FA2" w:rsidP="008B0711">
            <w:r>
              <w:t xml:space="preserve">Students are given the opportunity to improve their design and technology skills when cutting, pasting and joining materials. See </w:t>
            </w:r>
            <w:hyperlink w:anchor="_Appendix_8:_Teacher_2" w:history="1">
              <w:r w:rsidRPr="003A4550">
                <w:rPr>
                  <w:rStyle w:val="Hyperlink"/>
                </w:rPr>
                <w:t>Teacher resource sheet 3.1: Construction skills</w:t>
              </w:r>
            </w:hyperlink>
            <w:r>
              <w:rPr>
                <w:i/>
              </w:rPr>
              <w:t xml:space="preserve"> </w:t>
            </w:r>
            <w:r w:rsidRPr="00D77EA2">
              <w:t>for tips on construction techniques.</w:t>
            </w:r>
          </w:p>
          <w:p w14:paraId="34C608B1" w14:textId="18310FE2" w:rsidR="0038146B" w:rsidRDefault="008C309C" w:rsidP="00765A20">
            <w:r>
              <w:t xml:space="preserve">Students test their chair by placing </w:t>
            </w:r>
            <w:r w:rsidR="00656AD1">
              <w:t>their</w:t>
            </w:r>
            <w:r>
              <w:t xml:space="preserve"> toy on </w:t>
            </w:r>
            <w:r w:rsidR="00307FA2">
              <w:t>it</w:t>
            </w:r>
            <w:r>
              <w:t xml:space="preserve"> to see if</w:t>
            </w:r>
            <w:r w:rsidR="009A5CAB">
              <w:t xml:space="preserve"> it meets the</w:t>
            </w:r>
            <w:r w:rsidR="000945CF">
              <w:t xml:space="preserve"> design</w:t>
            </w:r>
            <w:r w:rsidR="009A5CAB">
              <w:t xml:space="preserve"> criteria </w:t>
            </w:r>
            <w:r w:rsidR="00571208">
              <w:t>(</w:t>
            </w:r>
            <w:r w:rsidR="009A5CAB">
              <w:t xml:space="preserve">ie </w:t>
            </w:r>
            <w:r w:rsidR="00547116">
              <w:t>is it</w:t>
            </w:r>
            <w:r>
              <w:t xml:space="preserve"> the right size</w:t>
            </w:r>
            <w:r w:rsidR="00571208">
              <w:t xml:space="preserve">, </w:t>
            </w:r>
            <w:r w:rsidR="00671D1F">
              <w:t>safe and comfortable</w:t>
            </w:r>
            <w:r w:rsidR="00765A20">
              <w:t>?</w:t>
            </w:r>
            <w:r w:rsidR="00571208">
              <w:t>)</w:t>
            </w:r>
            <w:r>
              <w:t>.</w:t>
            </w:r>
          </w:p>
        </w:tc>
      </w:tr>
      <w:tr w:rsidR="003C0F3F" w14:paraId="2730990F" w14:textId="77777777" w:rsidTr="000945CF">
        <w:trPr>
          <w:trHeight w:val="629"/>
        </w:trPr>
        <w:tc>
          <w:tcPr>
            <w:tcW w:w="2405" w:type="dxa"/>
            <w:vMerge/>
            <w:tcBorders>
              <w:left w:val="nil"/>
              <w:right w:val="nil"/>
            </w:tcBorders>
          </w:tcPr>
          <w:p w14:paraId="193CDD1F" w14:textId="77777777" w:rsidR="003C0F3F" w:rsidRPr="008811A9" w:rsidRDefault="003C0F3F" w:rsidP="008811A9">
            <w:pPr>
              <w:widowControl/>
              <w:spacing w:after="160" w:line="259" w:lineRule="auto"/>
              <w:rPr>
                <w:b/>
              </w:rPr>
            </w:pPr>
          </w:p>
        </w:tc>
        <w:tc>
          <w:tcPr>
            <w:tcW w:w="6634" w:type="dxa"/>
            <w:tcBorders>
              <w:left w:val="nil"/>
              <w:right w:val="nil"/>
            </w:tcBorders>
          </w:tcPr>
          <w:p w14:paraId="3FB9FEAF" w14:textId="77777777" w:rsidR="003C0F3F" w:rsidRDefault="003C0F3F" w:rsidP="003C0F3F">
            <w:pPr>
              <w:widowControl/>
              <w:spacing w:line="259" w:lineRule="auto"/>
              <w:rPr>
                <w:b/>
              </w:rPr>
            </w:pPr>
            <w:r w:rsidRPr="001B25D9">
              <w:rPr>
                <w:b/>
              </w:rPr>
              <w:t xml:space="preserve">Part </w:t>
            </w:r>
            <w:r>
              <w:rPr>
                <w:b/>
              </w:rPr>
              <w:t>4</w:t>
            </w:r>
            <w:r w:rsidRPr="001B25D9">
              <w:rPr>
                <w:b/>
              </w:rPr>
              <w:t xml:space="preserve">: </w:t>
            </w:r>
            <w:r w:rsidRPr="00C74210">
              <w:rPr>
                <w:b/>
              </w:rPr>
              <w:t>Improve design</w:t>
            </w:r>
          </w:p>
          <w:p w14:paraId="5D6C5BCF" w14:textId="2BE58102" w:rsidR="003C0F3F" w:rsidRDefault="00D77EA2" w:rsidP="003C0F3F">
            <w:pPr>
              <w:rPr>
                <w:bCs/>
              </w:rPr>
            </w:pPr>
            <w:r>
              <w:t>S</w:t>
            </w:r>
            <w:r w:rsidR="00937195">
              <w:t>tudents</w:t>
            </w:r>
            <w:r w:rsidR="003C0F3F">
              <w:t xml:space="preserve"> develop engineering design skills as they work through the design process towards a solution.</w:t>
            </w:r>
            <w:r w:rsidR="003C0F3F">
              <w:rPr>
                <w:bCs/>
              </w:rPr>
              <w:t xml:space="preserve"> </w:t>
            </w:r>
            <w:r>
              <w:rPr>
                <w:bCs/>
              </w:rPr>
              <w:t>Students</w:t>
            </w:r>
            <w:r w:rsidR="003C0F3F">
              <w:rPr>
                <w:bCs/>
              </w:rPr>
              <w:t xml:space="preserve"> are guided to complete the process of designing, constructing, testing and improving their chair.</w:t>
            </w:r>
          </w:p>
          <w:p w14:paraId="22B7E88B" w14:textId="7AA1405E" w:rsidR="003C0F3F" w:rsidRDefault="000A3B0E" w:rsidP="00D86E17">
            <w:pPr>
              <w:spacing w:after="60"/>
            </w:pPr>
            <w:r>
              <w:t xml:space="preserve">While </w:t>
            </w:r>
            <w:r w:rsidR="003C0F3F">
              <w:t>test</w:t>
            </w:r>
            <w:r>
              <w:t>ing</w:t>
            </w:r>
            <w:r w:rsidR="003C0F3F">
              <w:t xml:space="preserve"> their chairs</w:t>
            </w:r>
            <w:r w:rsidR="00671D1F">
              <w:t>,</w:t>
            </w:r>
            <w:r>
              <w:t xml:space="preserve"> students</w:t>
            </w:r>
            <w:r w:rsidR="003C0F3F">
              <w:t xml:space="preserve"> reflect on their design</w:t>
            </w:r>
            <w:r>
              <w:t>. Prompt their thinking with the following questions:</w:t>
            </w:r>
            <w:r w:rsidR="003C0F3F">
              <w:t xml:space="preserve"> </w:t>
            </w:r>
          </w:p>
          <w:p w14:paraId="0460D6A5" w14:textId="1E34CD06" w:rsidR="003C0F3F" w:rsidRDefault="000A3B0E" w:rsidP="00D77EA2">
            <w:pPr>
              <w:pStyle w:val="ListParagraph"/>
              <w:numPr>
                <w:ilvl w:val="0"/>
                <w:numId w:val="12"/>
              </w:numPr>
              <w:ind w:left="454" w:hanging="227"/>
            </w:pPr>
            <w:r w:rsidRPr="005A6ABB">
              <w:rPr>
                <w:noProof/>
                <w:lang w:val="en-AU" w:eastAsia="en-AU"/>
              </w:rPr>
              <w:drawing>
                <wp:anchor distT="0" distB="0" distL="114300" distR="114300" simplePos="0" relativeHeight="251893760" behindDoc="0" locked="0" layoutInCell="1" allowOverlap="1" wp14:anchorId="475AE9D2" wp14:editId="670A28D9">
                  <wp:simplePos x="0" y="0"/>
                  <wp:positionH relativeFrom="column">
                    <wp:posOffset>-433070</wp:posOffset>
                  </wp:positionH>
                  <wp:positionV relativeFrom="paragraph">
                    <wp:posOffset>43180</wp:posOffset>
                  </wp:positionV>
                  <wp:extent cx="360000" cy="360000"/>
                  <wp:effectExtent l="0" t="0" r="2540" b="2540"/>
                  <wp:wrapNone/>
                  <wp:docPr id="26" name="Picture 26"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0F3F">
              <w:t xml:space="preserve">Did </w:t>
            </w:r>
            <w:r w:rsidR="00671D1F">
              <w:t xml:space="preserve">your </w:t>
            </w:r>
            <w:r w:rsidR="00DF56CF">
              <w:t xml:space="preserve">toy </w:t>
            </w:r>
            <w:r w:rsidR="003C0F3F">
              <w:t>fall off</w:t>
            </w:r>
            <w:r w:rsidR="00671D1F">
              <w:t xml:space="preserve"> the chair</w:t>
            </w:r>
            <w:r w:rsidR="003C0F3F">
              <w:t>?</w:t>
            </w:r>
            <w:r w:rsidR="00671D1F">
              <w:t xml:space="preserve"> Why?</w:t>
            </w:r>
          </w:p>
          <w:p w14:paraId="1217299F" w14:textId="77777777" w:rsidR="003C0F3F" w:rsidRDefault="003C0F3F" w:rsidP="00D77EA2">
            <w:pPr>
              <w:pStyle w:val="ListParagraph"/>
              <w:numPr>
                <w:ilvl w:val="0"/>
                <w:numId w:val="12"/>
              </w:numPr>
              <w:ind w:left="454" w:hanging="227"/>
            </w:pPr>
            <w:r>
              <w:t>Is the chair safe?</w:t>
            </w:r>
          </w:p>
          <w:p w14:paraId="4B2EBC71" w14:textId="5D0B87DF" w:rsidR="00671D1F" w:rsidRDefault="003C0F3F" w:rsidP="00D77EA2">
            <w:pPr>
              <w:pStyle w:val="ListParagraph"/>
              <w:numPr>
                <w:ilvl w:val="0"/>
                <w:numId w:val="12"/>
              </w:numPr>
              <w:ind w:left="454" w:hanging="227"/>
            </w:pPr>
            <w:r>
              <w:t xml:space="preserve">Is the </w:t>
            </w:r>
            <w:r w:rsidR="00765A20">
              <w:t xml:space="preserve">chair </w:t>
            </w:r>
            <w:r>
              <w:t xml:space="preserve">the right size? </w:t>
            </w:r>
          </w:p>
          <w:p w14:paraId="333F88D5" w14:textId="199383A9" w:rsidR="00201515" w:rsidRDefault="00765A20" w:rsidP="00D77EA2">
            <w:pPr>
              <w:pStyle w:val="ListParagraph"/>
              <w:numPr>
                <w:ilvl w:val="0"/>
                <w:numId w:val="12"/>
              </w:numPr>
              <w:ind w:left="454" w:hanging="227"/>
            </w:pPr>
            <w:r>
              <w:t>Is the seat the right size?</w:t>
            </w:r>
          </w:p>
          <w:p w14:paraId="2ED4B903" w14:textId="77777777" w:rsidR="000D0524" w:rsidRDefault="00201515" w:rsidP="000D0524">
            <w:pPr>
              <w:pStyle w:val="ListParagraph"/>
              <w:numPr>
                <w:ilvl w:val="0"/>
                <w:numId w:val="12"/>
              </w:numPr>
              <w:ind w:left="454" w:hanging="227"/>
            </w:pPr>
            <w:r>
              <w:t xml:space="preserve">Are the chair legs the right height? </w:t>
            </w:r>
            <w:r w:rsidR="003C0F3F">
              <w:t xml:space="preserve">Do </w:t>
            </w:r>
            <w:r>
              <w:t xml:space="preserve">your </w:t>
            </w:r>
            <w:r w:rsidR="003C0F3F">
              <w:t>t</w:t>
            </w:r>
            <w:r w:rsidR="00DF56CF">
              <w:t>oy</w:t>
            </w:r>
            <w:r w:rsidR="003C0F3F">
              <w:t>’s feet touch the floor?</w:t>
            </w:r>
            <w:r w:rsidR="000D0524">
              <w:t xml:space="preserve"> </w:t>
            </w:r>
          </w:p>
          <w:p w14:paraId="63954BD8" w14:textId="31CA80F5" w:rsidR="000D0524" w:rsidRDefault="000D0524" w:rsidP="000D0524">
            <w:pPr>
              <w:pStyle w:val="ListParagraph"/>
              <w:numPr>
                <w:ilvl w:val="0"/>
                <w:numId w:val="12"/>
              </w:numPr>
              <w:ind w:left="454" w:hanging="227"/>
            </w:pPr>
            <w:r>
              <w:t>I wonder if your toy is comfortable sitting on the chair?</w:t>
            </w:r>
          </w:p>
          <w:p w14:paraId="4A4EB582" w14:textId="16738FC4" w:rsidR="003C0F3F" w:rsidRPr="00923DDB" w:rsidRDefault="000D0524" w:rsidP="00923DDB">
            <w:pPr>
              <w:pStyle w:val="ListParagraph"/>
              <w:numPr>
                <w:ilvl w:val="0"/>
                <w:numId w:val="12"/>
              </w:numPr>
              <w:ind w:left="454" w:hanging="227"/>
            </w:pPr>
            <w:r>
              <w:t>Is there anything you need to change?</w:t>
            </w:r>
          </w:p>
          <w:p w14:paraId="489627D3" w14:textId="6292BD75" w:rsidR="003C0F3F" w:rsidRDefault="003C0F3F" w:rsidP="003C0F3F">
            <w:r>
              <w:t>These reflections may lead to an iterative process of redesign and modification of the prototype to better satisfy the design criteria</w:t>
            </w:r>
            <w:r w:rsidR="003C0E3C">
              <w:t xml:space="preserve"> </w:t>
            </w:r>
            <w:r w:rsidR="0019343D">
              <w:t xml:space="preserve">developed in </w:t>
            </w:r>
            <w:r w:rsidR="0019343D" w:rsidRPr="009C5E74">
              <w:rPr>
                <w:i/>
                <w:iCs/>
              </w:rPr>
              <w:t>Activity 2 Part 1</w:t>
            </w:r>
            <w:r w:rsidR="0019343D">
              <w:t>)</w:t>
            </w:r>
            <w:r>
              <w:t>.</w:t>
            </w:r>
          </w:p>
          <w:p w14:paraId="788F625A" w14:textId="75A519F5" w:rsidR="00307FA2" w:rsidRPr="00D86E17" w:rsidRDefault="00307FA2" w:rsidP="003C0F3F">
            <w:pPr>
              <w:rPr>
                <w:spacing w:val="-4"/>
              </w:rPr>
            </w:pPr>
            <w:r w:rsidRPr="00ED019E">
              <w:rPr>
                <w:spacing w:val="-4"/>
              </w:rPr>
              <w:t xml:space="preserve">Record student thinking </w:t>
            </w:r>
            <w:r w:rsidR="00135488">
              <w:rPr>
                <w:spacing w:val="-4"/>
              </w:rPr>
              <w:t xml:space="preserve">as they follow the design process </w:t>
            </w:r>
            <w:r w:rsidRPr="00ED019E">
              <w:rPr>
                <w:spacing w:val="-4"/>
              </w:rPr>
              <w:t>using anecdotal notes</w:t>
            </w:r>
            <w:r w:rsidR="000D0524">
              <w:rPr>
                <w:spacing w:val="-4"/>
              </w:rPr>
              <w:t xml:space="preserve"> and by taking photos.</w:t>
            </w:r>
            <w:r w:rsidRPr="00ED019E">
              <w:rPr>
                <w:spacing w:val="-4"/>
              </w:rPr>
              <w:t xml:space="preserve"> This could be recorded onto </w:t>
            </w:r>
            <w:hyperlink w:anchor="_Appendix_9:_Student" w:history="1">
              <w:r w:rsidRPr="00ED019E">
                <w:rPr>
                  <w:rStyle w:val="Hyperlink"/>
                  <w:spacing w:val="-4"/>
                </w:rPr>
                <w:t>Student activity sheet 3.2: Prototype development</w:t>
              </w:r>
            </w:hyperlink>
            <w:r w:rsidRPr="00ED019E">
              <w:rPr>
                <w:spacing w:val="-4"/>
              </w:rPr>
              <w:t xml:space="preserve"> from </w:t>
            </w:r>
            <w:r w:rsidRPr="00ED019E">
              <w:rPr>
                <w:i/>
                <w:spacing w:val="-4"/>
              </w:rPr>
              <w:t>Part 2.</w:t>
            </w:r>
          </w:p>
          <w:p w14:paraId="4EFBA688" w14:textId="7831D0F0" w:rsidR="003C0F3F" w:rsidRPr="001B25D9" w:rsidRDefault="003C0F3F" w:rsidP="006C6CCE">
            <w:pPr>
              <w:widowControl/>
              <w:spacing w:before="240" w:line="259" w:lineRule="auto"/>
              <w:rPr>
                <w:b/>
              </w:rPr>
            </w:pPr>
            <w:r>
              <w:t xml:space="preserve">Once </w:t>
            </w:r>
            <w:r w:rsidR="00937195">
              <w:t>students</w:t>
            </w:r>
            <w:r>
              <w:t xml:space="preserve"> are satisfied their design has met the</w:t>
            </w:r>
            <w:r w:rsidR="000945CF">
              <w:t xml:space="preserve"> design</w:t>
            </w:r>
            <w:r>
              <w:t xml:space="preserve"> </w:t>
            </w:r>
            <w:r w:rsidR="000A3B0E">
              <w:t>criteria,</w:t>
            </w:r>
            <w:r>
              <w:t xml:space="preserve"> they </w:t>
            </w:r>
            <w:r w:rsidR="009C265D">
              <w:t xml:space="preserve">could </w:t>
            </w:r>
            <w:r>
              <w:t>decorate their chair</w:t>
            </w:r>
            <w:r w:rsidR="009C265D">
              <w:t>.</w:t>
            </w:r>
          </w:p>
        </w:tc>
      </w:tr>
      <w:tr w:rsidR="00056D40" w14:paraId="40733CA0" w14:textId="77777777" w:rsidTr="003C0F3F">
        <w:tc>
          <w:tcPr>
            <w:tcW w:w="2405" w:type="dxa"/>
            <w:vMerge/>
            <w:tcBorders>
              <w:left w:val="nil"/>
              <w:right w:val="nil"/>
            </w:tcBorders>
          </w:tcPr>
          <w:p w14:paraId="6921B6FD" w14:textId="77777777" w:rsidR="00056D40" w:rsidRPr="008811A9" w:rsidRDefault="00056D40" w:rsidP="008811A9">
            <w:pPr>
              <w:widowControl/>
              <w:spacing w:after="160" w:line="259" w:lineRule="auto"/>
              <w:rPr>
                <w:b/>
              </w:rPr>
            </w:pPr>
          </w:p>
        </w:tc>
        <w:tc>
          <w:tcPr>
            <w:tcW w:w="6634" w:type="dxa"/>
            <w:tcBorders>
              <w:left w:val="nil"/>
              <w:right w:val="nil"/>
            </w:tcBorders>
          </w:tcPr>
          <w:p w14:paraId="32415560" w14:textId="77777777" w:rsidR="003C0F3F" w:rsidRDefault="003C0F3F" w:rsidP="003C0F3F">
            <w:pPr>
              <w:widowControl/>
              <w:spacing w:line="259" w:lineRule="auto"/>
              <w:rPr>
                <w:b/>
              </w:rPr>
            </w:pPr>
            <w:r>
              <w:rPr>
                <w:b/>
              </w:rPr>
              <w:t>Part 5: Reflection</w:t>
            </w:r>
          </w:p>
          <w:p w14:paraId="4D75EF89" w14:textId="79A07021" w:rsidR="00056D40" w:rsidRDefault="003C0F3F" w:rsidP="00D86E17">
            <w:r w:rsidRPr="00E44184">
              <w:rPr>
                <w:lang w:val="en-AU"/>
              </w:rPr>
              <w:t>Add photos to the class reflective journal and scribe</w:t>
            </w:r>
            <w:r>
              <w:rPr>
                <w:lang w:val="en-AU"/>
              </w:rPr>
              <w:t xml:space="preserve"> </w:t>
            </w:r>
            <w:r w:rsidRPr="00E44184">
              <w:rPr>
                <w:lang w:val="en-AU"/>
              </w:rPr>
              <w:t>students' comments</w:t>
            </w:r>
            <w:r>
              <w:rPr>
                <w:lang w:val="en-AU"/>
              </w:rPr>
              <w:t xml:space="preserve"> to record the</w:t>
            </w:r>
            <w:r w:rsidR="009C265D">
              <w:rPr>
                <w:lang w:val="en-AU"/>
              </w:rPr>
              <w:t>ir ideas and their descriptions.</w:t>
            </w:r>
          </w:p>
        </w:tc>
      </w:tr>
      <w:tr w:rsidR="008811A9" w14:paraId="7E2E1BB7" w14:textId="77777777" w:rsidTr="003C0F3F">
        <w:tc>
          <w:tcPr>
            <w:tcW w:w="2405" w:type="dxa"/>
            <w:tcBorders>
              <w:left w:val="nil"/>
              <w:bottom w:val="single" w:sz="4" w:space="0" w:color="auto"/>
              <w:right w:val="nil"/>
            </w:tcBorders>
          </w:tcPr>
          <w:p w14:paraId="5A2CE8F9" w14:textId="77777777" w:rsidR="008811A9" w:rsidRPr="008811A9" w:rsidRDefault="008811A9" w:rsidP="00D45BF3">
            <w:pPr>
              <w:widowControl/>
              <w:spacing w:after="240" w:line="259" w:lineRule="auto"/>
              <w:rPr>
                <w:b/>
              </w:rPr>
            </w:pPr>
            <w:r w:rsidRPr="008811A9">
              <w:rPr>
                <w:b/>
              </w:rPr>
              <w:t>Resource sheets</w:t>
            </w:r>
          </w:p>
        </w:tc>
        <w:tc>
          <w:tcPr>
            <w:tcW w:w="6634" w:type="dxa"/>
            <w:tcBorders>
              <w:left w:val="nil"/>
              <w:bottom w:val="single" w:sz="4" w:space="0" w:color="auto"/>
              <w:right w:val="nil"/>
            </w:tcBorders>
          </w:tcPr>
          <w:p w14:paraId="7A10E5A0" w14:textId="59E1C589" w:rsidR="00934197" w:rsidRPr="00176B87" w:rsidRDefault="00081673" w:rsidP="008B0711">
            <w:pPr>
              <w:rPr>
                <w:bCs/>
                <w:i/>
              </w:rPr>
            </w:pPr>
            <w:hyperlink w:anchor="_Appendix_8:_Teacher_2" w:history="1">
              <w:r w:rsidR="002329E9" w:rsidRPr="00D31BE6">
                <w:rPr>
                  <w:rStyle w:val="Hyperlink"/>
                </w:rPr>
                <w:t>Teacher resource sheet 3.1</w:t>
              </w:r>
              <w:r w:rsidR="00934197" w:rsidRPr="00D31BE6">
                <w:rPr>
                  <w:rStyle w:val="Hyperlink"/>
                </w:rPr>
                <w:t>: Construction skills</w:t>
              </w:r>
            </w:hyperlink>
            <w:r w:rsidR="00934197" w:rsidRPr="00176B87">
              <w:rPr>
                <w:bCs/>
                <w:i/>
              </w:rPr>
              <w:t xml:space="preserve"> </w:t>
            </w:r>
          </w:p>
          <w:p w14:paraId="07F286E8" w14:textId="45640A96" w:rsidR="00E97DFA" w:rsidRPr="00176B87" w:rsidRDefault="00081673" w:rsidP="00176B87">
            <w:pPr>
              <w:spacing w:after="240"/>
              <w:rPr>
                <w:bCs/>
                <w:i/>
              </w:rPr>
            </w:pPr>
            <w:hyperlink w:anchor="_Appendix_9:_Student" w:history="1">
              <w:r w:rsidR="005B7369" w:rsidRPr="00D31BE6">
                <w:rPr>
                  <w:rStyle w:val="Hyperlink"/>
                  <w:bCs/>
                </w:rPr>
                <w:t>Student activity s</w:t>
              </w:r>
              <w:r w:rsidR="00176B87" w:rsidRPr="00D31BE6">
                <w:rPr>
                  <w:rStyle w:val="Hyperlink"/>
                  <w:bCs/>
                </w:rPr>
                <w:t>heet 3.2: Prototype development</w:t>
              </w:r>
            </w:hyperlink>
          </w:p>
        </w:tc>
      </w:tr>
    </w:tbl>
    <w:p w14:paraId="08032BEC" w14:textId="77777777" w:rsidR="00E97DFA" w:rsidRDefault="00E97DFA">
      <w:pPr>
        <w:widowControl/>
        <w:spacing w:before="0" w:after="160" w:line="259" w:lineRule="auto"/>
      </w:pPr>
      <w:r>
        <w:br w:type="page"/>
      </w:r>
    </w:p>
    <w:p w14:paraId="7DC6DC01" w14:textId="7332AA2F" w:rsidR="008811A9" w:rsidRDefault="008811A9" w:rsidP="000B48CE">
      <w:pPr>
        <w:pStyle w:val="Heading1"/>
      </w:pPr>
      <w:bookmarkStart w:id="11" w:name="_Toc39098064"/>
      <w:r>
        <w:t xml:space="preserve">Activity 4: </w:t>
      </w:r>
      <w:r w:rsidR="00B406E6">
        <w:t>Sharing our learning</w:t>
      </w:r>
      <w:bookmarkEnd w:id="11"/>
    </w:p>
    <w:tbl>
      <w:tblPr>
        <w:tblStyle w:val="TableGrid"/>
        <w:tblW w:w="9039" w:type="dxa"/>
        <w:tblLayout w:type="fixed"/>
        <w:tblLook w:val="04A0" w:firstRow="1" w:lastRow="0" w:firstColumn="1" w:lastColumn="0" w:noHBand="0" w:noVBand="1"/>
      </w:tblPr>
      <w:tblGrid>
        <w:gridCol w:w="2405"/>
        <w:gridCol w:w="6634"/>
      </w:tblGrid>
      <w:tr w:rsidR="008811A9" w14:paraId="7535AD80" w14:textId="77777777" w:rsidTr="00D77EA2">
        <w:tc>
          <w:tcPr>
            <w:tcW w:w="2405" w:type="dxa"/>
            <w:tcBorders>
              <w:left w:val="nil"/>
              <w:right w:val="nil"/>
            </w:tcBorders>
          </w:tcPr>
          <w:p w14:paraId="50F30634" w14:textId="0505714D" w:rsidR="008811A9" w:rsidRPr="008811A9" w:rsidRDefault="003C0F3F" w:rsidP="00D45BF3">
            <w:pPr>
              <w:widowControl/>
              <w:spacing w:after="240" w:line="259" w:lineRule="auto"/>
              <w:rPr>
                <w:b/>
              </w:rPr>
            </w:pPr>
            <w:r w:rsidRPr="0018658E">
              <w:rPr>
                <w:b/>
                <w:noProof/>
                <w:lang w:eastAsia="en-AU"/>
              </w:rPr>
              <w:drawing>
                <wp:anchor distT="0" distB="0" distL="114300" distR="114300" simplePos="0" relativeHeight="251889664" behindDoc="0" locked="0" layoutInCell="1" allowOverlap="1" wp14:anchorId="0C2B1C23" wp14:editId="4EF09FD7">
                  <wp:simplePos x="0" y="0"/>
                  <wp:positionH relativeFrom="margin">
                    <wp:posOffset>19050</wp:posOffset>
                  </wp:positionH>
                  <wp:positionV relativeFrom="paragraph">
                    <wp:posOffset>283845</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p>
        </w:tc>
        <w:tc>
          <w:tcPr>
            <w:tcW w:w="6634" w:type="dxa"/>
            <w:tcBorders>
              <w:left w:val="nil"/>
              <w:right w:val="nil"/>
            </w:tcBorders>
          </w:tcPr>
          <w:p w14:paraId="25585242" w14:textId="6820FF03" w:rsidR="00642D56" w:rsidRPr="00E2293D" w:rsidRDefault="00D77EA2" w:rsidP="00E2293D">
            <w:pPr>
              <w:rPr>
                <w:lang w:val="en-AU"/>
              </w:rPr>
            </w:pPr>
            <w:r>
              <w:rPr>
                <w:lang w:val="en-AU"/>
              </w:rPr>
              <w:t>In this activity s</w:t>
            </w:r>
            <w:r w:rsidR="00852A83">
              <w:rPr>
                <w:lang w:val="en-AU"/>
              </w:rPr>
              <w:t>tudents</w:t>
            </w:r>
            <w:r w:rsidR="00642D56" w:rsidRPr="00E2293D">
              <w:rPr>
                <w:lang w:val="en-AU"/>
              </w:rPr>
              <w:t xml:space="preserve"> evaluate the success of their design using a simple evaluation proforma</w:t>
            </w:r>
            <w:r w:rsidR="009C265D">
              <w:rPr>
                <w:lang w:val="en-AU"/>
              </w:rPr>
              <w:t xml:space="preserve"> </w:t>
            </w:r>
            <w:r w:rsidR="00DF56CF">
              <w:rPr>
                <w:lang w:val="en-AU"/>
              </w:rPr>
              <w:t xml:space="preserve">and </w:t>
            </w:r>
            <w:r w:rsidR="00DA5980" w:rsidRPr="00E2293D">
              <w:rPr>
                <w:lang w:val="en-AU"/>
              </w:rPr>
              <w:t>a photo</w:t>
            </w:r>
            <w:r w:rsidR="00642D56" w:rsidRPr="00E2293D">
              <w:rPr>
                <w:lang w:val="en-AU"/>
              </w:rPr>
              <w:t xml:space="preserve"> of their chair. </w:t>
            </w:r>
          </w:p>
          <w:p w14:paraId="1641CBD7" w14:textId="1EA41EA2" w:rsidR="008811A9" w:rsidRPr="00E2293D" w:rsidRDefault="00642D56" w:rsidP="00D86E17">
            <w:pPr>
              <w:rPr>
                <w:lang w:val="en-AU"/>
              </w:rPr>
            </w:pPr>
            <w:r w:rsidRPr="00E2293D">
              <w:rPr>
                <w:lang w:val="en-AU"/>
              </w:rPr>
              <w:t xml:space="preserve">Students share their </w:t>
            </w:r>
            <w:r w:rsidR="00CC0AC0" w:rsidRPr="00E2293D">
              <w:rPr>
                <w:lang w:val="en-AU"/>
              </w:rPr>
              <w:t>designs</w:t>
            </w:r>
            <w:r w:rsidRPr="00E2293D">
              <w:rPr>
                <w:lang w:val="en-AU"/>
              </w:rPr>
              <w:t xml:space="preserve"> with the class </w:t>
            </w:r>
            <w:r w:rsidR="00D77EA2">
              <w:rPr>
                <w:lang w:val="en-AU"/>
              </w:rPr>
              <w:t>and</w:t>
            </w:r>
            <w:r w:rsidR="00D364E7">
              <w:rPr>
                <w:lang w:val="en-AU"/>
              </w:rPr>
              <w:t>,</w:t>
            </w:r>
            <w:r w:rsidR="00D77EA2">
              <w:rPr>
                <w:lang w:val="en-AU"/>
              </w:rPr>
              <w:t xml:space="preserve"> where possible</w:t>
            </w:r>
            <w:r w:rsidR="00D364E7">
              <w:rPr>
                <w:lang w:val="en-AU"/>
              </w:rPr>
              <w:t>,</w:t>
            </w:r>
            <w:r w:rsidRPr="00E2293D">
              <w:rPr>
                <w:lang w:val="en-AU"/>
              </w:rPr>
              <w:t xml:space="preserve"> an audience beyond the classroom.</w:t>
            </w:r>
          </w:p>
        </w:tc>
      </w:tr>
      <w:tr w:rsidR="00B96B83" w14:paraId="26C18B33" w14:textId="77777777" w:rsidTr="00D77EA2">
        <w:tc>
          <w:tcPr>
            <w:tcW w:w="2405" w:type="dxa"/>
            <w:tcBorders>
              <w:left w:val="nil"/>
              <w:right w:val="nil"/>
            </w:tcBorders>
          </w:tcPr>
          <w:p w14:paraId="1A4A2B52" w14:textId="14219F6D" w:rsidR="00B96B83" w:rsidRPr="008811A9" w:rsidRDefault="00AC2266" w:rsidP="00C52EE0">
            <w:pPr>
              <w:widowControl/>
              <w:spacing w:after="240" w:line="259" w:lineRule="auto"/>
              <w:rPr>
                <w:b/>
              </w:rPr>
            </w:pPr>
            <w:r w:rsidRPr="001535C4">
              <w:rPr>
                <w:b/>
                <w:lang w:val="en-AU"/>
              </w:rPr>
              <w:t>I</w:t>
            </w:r>
            <w:r w:rsidR="00B96B83" w:rsidRPr="001535C4">
              <w:rPr>
                <w:b/>
                <w:lang w:val="en-AU"/>
              </w:rPr>
              <w:t>nstructional</w:t>
            </w:r>
            <w:r w:rsidR="00C52EE0" w:rsidRPr="001535C4">
              <w:rPr>
                <w:b/>
                <w:lang w:val="en-AU"/>
              </w:rPr>
              <w:t xml:space="preserve"> </w:t>
            </w:r>
            <w:r w:rsidR="00B96B83" w:rsidRPr="001535C4">
              <w:rPr>
                <w:b/>
                <w:lang w:val="en-AU"/>
              </w:rPr>
              <w:t>procedures</w:t>
            </w:r>
          </w:p>
        </w:tc>
        <w:tc>
          <w:tcPr>
            <w:tcW w:w="6634" w:type="dxa"/>
            <w:tcBorders>
              <w:left w:val="nil"/>
              <w:right w:val="nil"/>
            </w:tcBorders>
          </w:tcPr>
          <w:p w14:paraId="4BEB99E9" w14:textId="10038192" w:rsidR="000D0524" w:rsidRDefault="00852A83" w:rsidP="00E2293D">
            <w:pPr>
              <w:rPr>
                <w:lang w:val="en-AU"/>
              </w:rPr>
            </w:pPr>
            <w:r>
              <w:rPr>
                <w:lang w:val="en-AU"/>
              </w:rPr>
              <w:t>Students</w:t>
            </w:r>
            <w:r w:rsidR="00DF1CAC" w:rsidRPr="00E2293D">
              <w:rPr>
                <w:lang w:val="en-AU"/>
              </w:rPr>
              <w:t xml:space="preserve"> engage in reflection</w:t>
            </w:r>
            <w:r w:rsidR="00D77EA2">
              <w:rPr>
                <w:lang w:val="en-AU"/>
              </w:rPr>
              <w:t xml:space="preserve"> and</w:t>
            </w:r>
            <w:r w:rsidR="00DF1CAC" w:rsidRPr="00E2293D">
              <w:rPr>
                <w:lang w:val="en-AU"/>
              </w:rPr>
              <w:t xml:space="preserve"> evaluation and communicat</w:t>
            </w:r>
            <w:r w:rsidR="00D77EA2">
              <w:rPr>
                <w:lang w:val="en-AU"/>
              </w:rPr>
              <w:t>e</w:t>
            </w:r>
            <w:r w:rsidR="00DF1CAC" w:rsidRPr="00E2293D">
              <w:rPr>
                <w:lang w:val="en-AU"/>
              </w:rPr>
              <w:t xml:space="preserve"> their thinking about how the</w:t>
            </w:r>
            <w:r w:rsidR="00D77EA2">
              <w:rPr>
                <w:lang w:val="en-AU"/>
              </w:rPr>
              <w:t>ir</w:t>
            </w:r>
            <w:r w:rsidR="00DF1CAC" w:rsidRPr="00E2293D">
              <w:rPr>
                <w:lang w:val="en-AU"/>
              </w:rPr>
              <w:t xml:space="preserve"> chair </w:t>
            </w:r>
            <w:r w:rsidR="00DF56CF">
              <w:rPr>
                <w:lang w:val="en-AU"/>
              </w:rPr>
              <w:t>meets the</w:t>
            </w:r>
            <w:r w:rsidR="000945CF">
              <w:rPr>
                <w:lang w:val="en-AU"/>
              </w:rPr>
              <w:t xml:space="preserve"> design</w:t>
            </w:r>
            <w:r w:rsidR="00DF56CF">
              <w:rPr>
                <w:lang w:val="en-AU"/>
              </w:rPr>
              <w:t xml:space="preserve"> </w:t>
            </w:r>
            <w:r w:rsidR="000D0524">
              <w:rPr>
                <w:lang w:val="en-AU"/>
              </w:rPr>
              <w:t xml:space="preserve">criteria and </w:t>
            </w:r>
            <w:r w:rsidR="00DF56CF">
              <w:rPr>
                <w:lang w:val="en-AU"/>
              </w:rPr>
              <w:t>needs of the toy.</w:t>
            </w:r>
            <w:r w:rsidR="00DF1CAC" w:rsidRPr="00E2293D">
              <w:rPr>
                <w:lang w:val="en-AU"/>
              </w:rPr>
              <w:t xml:space="preserve"> </w:t>
            </w:r>
          </w:p>
          <w:p w14:paraId="718E7569" w14:textId="29F6F2F6" w:rsidR="00014553" w:rsidRPr="003C0E3C" w:rsidRDefault="00014553" w:rsidP="00E2293D">
            <w:pPr>
              <w:rPr>
                <w:i/>
                <w:color w:val="215986"/>
                <w:u w:val="single"/>
              </w:rPr>
            </w:pPr>
            <w:r>
              <w:rPr>
                <w:lang w:val="en-AU"/>
              </w:rPr>
              <w:t xml:space="preserve">Modify </w:t>
            </w:r>
            <w:hyperlink w:anchor="_Appendix_10:_Student" w:history="1">
              <w:r w:rsidRPr="003A4550">
                <w:rPr>
                  <w:rStyle w:val="Hyperlink"/>
                </w:rPr>
                <w:t>Student activity sheet 4.1: Reflection</w:t>
              </w:r>
            </w:hyperlink>
            <w:r w:rsidR="003C0E3C">
              <w:rPr>
                <w:rStyle w:val="Hyperlink"/>
                <w:i w:val="0"/>
                <w:iCs/>
                <w:color w:val="auto"/>
                <w:u w:val="none"/>
              </w:rPr>
              <w:t xml:space="preserve"> w</w:t>
            </w:r>
            <w:r w:rsidRPr="003C0E3C">
              <w:rPr>
                <w:rStyle w:val="Hyperlink"/>
                <w:i w:val="0"/>
                <w:iCs/>
                <w:color w:val="auto"/>
                <w:u w:val="none"/>
              </w:rPr>
              <w:t xml:space="preserve">ith the </w:t>
            </w:r>
            <w:r w:rsidR="002A4912" w:rsidRPr="003C0E3C">
              <w:rPr>
                <w:rStyle w:val="Hyperlink"/>
                <w:i w:val="0"/>
                <w:iCs/>
                <w:color w:val="auto"/>
                <w:u w:val="none"/>
              </w:rPr>
              <w:t xml:space="preserve">design </w:t>
            </w:r>
            <w:r w:rsidRPr="003C0E3C">
              <w:rPr>
                <w:rStyle w:val="Hyperlink"/>
                <w:i w:val="0"/>
                <w:iCs/>
                <w:color w:val="auto"/>
                <w:u w:val="none"/>
              </w:rPr>
              <w:t xml:space="preserve">criteria students established in </w:t>
            </w:r>
            <w:r w:rsidRPr="003C0E3C">
              <w:rPr>
                <w:rStyle w:val="Hyperlink"/>
                <w:color w:val="auto"/>
                <w:u w:val="none"/>
              </w:rPr>
              <w:t>Activity 2.</w:t>
            </w:r>
            <w:r w:rsidRPr="003C0E3C">
              <w:rPr>
                <w:rStyle w:val="Hyperlink"/>
                <w:i w:val="0"/>
                <w:iCs/>
                <w:color w:val="auto"/>
                <w:u w:val="none"/>
              </w:rPr>
              <w:t xml:space="preserve"> This will provide a way for </w:t>
            </w:r>
            <w:r w:rsidR="002A4912" w:rsidRPr="003C0E3C">
              <w:rPr>
                <w:rStyle w:val="Hyperlink"/>
                <w:i w:val="0"/>
                <w:iCs/>
                <w:color w:val="auto"/>
                <w:u w:val="none"/>
              </w:rPr>
              <w:t xml:space="preserve">the </w:t>
            </w:r>
            <w:r w:rsidRPr="003C0E3C">
              <w:rPr>
                <w:rStyle w:val="Hyperlink"/>
                <w:i w:val="0"/>
                <w:iCs/>
                <w:color w:val="auto"/>
                <w:u w:val="none"/>
              </w:rPr>
              <w:t>students to evaluate their design</w:t>
            </w:r>
            <w:r w:rsidR="002A4912" w:rsidRPr="003C0E3C">
              <w:rPr>
                <w:rStyle w:val="Hyperlink"/>
                <w:i w:val="0"/>
                <w:iCs/>
                <w:color w:val="auto"/>
                <w:u w:val="none"/>
              </w:rPr>
              <w:t xml:space="preserve"> and </w:t>
            </w:r>
            <w:r w:rsidR="003C0E3C">
              <w:rPr>
                <w:rStyle w:val="Hyperlink"/>
                <w:i w:val="0"/>
                <w:iCs/>
                <w:color w:val="auto"/>
                <w:u w:val="none"/>
              </w:rPr>
              <w:t xml:space="preserve">decide </w:t>
            </w:r>
            <w:r w:rsidR="002A4912" w:rsidRPr="003C0E3C">
              <w:rPr>
                <w:rStyle w:val="Hyperlink"/>
                <w:i w:val="0"/>
                <w:iCs/>
                <w:color w:val="auto"/>
                <w:u w:val="none"/>
              </w:rPr>
              <w:t>whether it</w:t>
            </w:r>
            <w:r w:rsidRPr="003C0E3C">
              <w:rPr>
                <w:rStyle w:val="Hyperlink"/>
                <w:i w:val="0"/>
                <w:iCs/>
                <w:color w:val="auto"/>
                <w:u w:val="none"/>
              </w:rPr>
              <w:t xml:space="preserve"> has </w:t>
            </w:r>
            <w:r w:rsidR="002A4912" w:rsidRPr="003C0E3C">
              <w:rPr>
                <w:rStyle w:val="Hyperlink"/>
                <w:i w:val="0"/>
                <w:iCs/>
                <w:color w:val="auto"/>
                <w:u w:val="none"/>
              </w:rPr>
              <w:t xml:space="preserve">successfully </w:t>
            </w:r>
            <w:r w:rsidRPr="003C0E3C">
              <w:rPr>
                <w:rStyle w:val="Hyperlink"/>
                <w:i w:val="0"/>
                <w:iCs/>
                <w:color w:val="auto"/>
                <w:u w:val="none"/>
              </w:rPr>
              <w:t xml:space="preserve">met the design </w:t>
            </w:r>
            <w:r w:rsidR="002A4912" w:rsidRPr="003C0E3C">
              <w:rPr>
                <w:rStyle w:val="Hyperlink"/>
                <w:i w:val="0"/>
                <w:iCs/>
                <w:color w:val="auto"/>
                <w:u w:val="none"/>
              </w:rPr>
              <w:t>criteria.</w:t>
            </w:r>
            <w:r w:rsidR="002A4912" w:rsidRPr="003C0E3C">
              <w:rPr>
                <w:rStyle w:val="Hyperlink"/>
                <w:i w:val="0"/>
                <w:iCs/>
                <w:color w:val="auto"/>
              </w:rPr>
              <w:t xml:space="preserve"> </w:t>
            </w:r>
          </w:p>
          <w:p w14:paraId="2B3FBD09" w14:textId="4BF688D1" w:rsidR="00DF1CAC" w:rsidRDefault="00852A83" w:rsidP="00E2293D">
            <w:pPr>
              <w:rPr>
                <w:lang w:val="en-AU"/>
              </w:rPr>
            </w:pPr>
            <w:r>
              <w:rPr>
                <w:lang w:val="en-AU"/>
              </w:rPr>
              <w:t>Students</w:t>
            </w:r>
            <w:r w:rsidR="00DF1CAC" w:rsidRPr="00E2293D">
              <w:rPr>
                <w:lang w:val="en-AU"/>
              </w:rPr>
              <w:t xml:space="preserve"> think about how </w:t>
            </w:r>
            <w:r w:rsidR="007172A4">
              <w:rPr>
                <w:lang w:val="en-AU"/>
              </w:rPr>
              <w:t xml:space="preserve">the changes they made improved </w:t>
            </w:r>
            <w:r w:rsidR="00DF1CAC" w:rsidRPr="00E2293D">
              <w:rPr>
                <w:lang w:val="en-AU"/>
              </w:rPr>
              <w:t>the design and the scientific</w:t>
            </w:r>
            <w:r w:rsidR="00D77EA2">
              <w:rPr>
                <w:lang w:val="en-AU"/>
              </w:rPr>
              <w:t xml:space="preserve"> basis of the design (</w:t>
            </w:r>
            <w:r w:rsidR="00DF1CAC">
              <w:rPr>
                <w:lang w:val="en-AU"/>
              </w:rPr>
              <w:t>ie</w:t>
            </w:r>
            <w:r w:rsidR="00D77EA2">
              <w:rPr>
                <w:lang w:val="en-AU"/>
              </w:rPr>
              <w:t xml:space="preserve"> </w:t>
            </w:r>
            <w:r w:rsidR="00DF1CAC" w:rsidRPr="00E2293D">
              <w:rPr>
                <w:lang w:val="en-AU"/>
              </w:rPr>
              <w:t xml:space="preserve">that the chair </w:t>
            </w:r>
            <w:r w:rsidR="00DF56CF" w:rsidRPr="00E2293D">
              <w:rPr>
                <w:lang w:val="en-AU"/>
              </w:rPr>
              <w:t>must</w:t>
            </w:r>
            <w:r w:rsidR="00DF1CAC" w:rsidRPr="00E2293D">
              <w:rPr>
                <w:lang w:val="en-AU"/>
              </w:rPr>
              <w:t xml:space="preserve"> have certain design elements to meet the needs of the user</w:t>
            </w:r>
            <w:r w:rsidR="00D77EA2">
              <w:rPr>
                <w:lang w:val="en-AU"/>
              </w:rPr>
              <w:t>)</w:t>
            </w:r>
            <w:r w:rsidR="00DF1CAC" w:rsidRPr="00E2293D">
              <w:rPr>
                <w:lang w:val="en-AU"/>
              </w:rPr>
              <w:t>.</w:t>
            </w:r>
            <w:r w:rsidR="00DF1CAC">
              <w:rPr>
                <w:lang w:val="en-AU"/>
              </w:rPr>
              <w:t xml:space="preserve"> </w:t>
            </w:r>
          </w:p>
          <w:p w14:paraId="361D2AC4" w14:textId="5EE88753" w:rsidR="009E79DB" w:rsidRPr="00E2293D" w:rsidRDefault="009E79DB" w:rsidP="00E2293D">
            <w:pPr>
              <w:rPr>
                <w:lang w:val="en-AU"/>
              </w:rPr>
            </w:pPr>
            <w:r w:rsidRPr="00E2293D">
              <w:rPr>
                <w:lang w:val="en-AU"/>
              </w:rPr>
              <w:t>The</w:t>
            </w:r>
            <w:r w:rsidR="00CA1904" w:rsidRPr="00E2293D">
              <w:rPr>
                <w:lang w:val="en-AU"/>
              </w:rPr>
              <w:t xml:space="preserve"> sharing </w:t>
            </w:r>
            <w:r w:rsidR="00C56E03" w:rsidRPr="00E2293D">
              <w:rPr>
                <w:lang w:val="en-AU"/>
              </w:rPr>
              <w:t xml:space="preserve">of </w:t>
            </w:r>
            <w:r w:rsidR="00CA1904" w:rsidRPr="00E2293D">
              <w:rPr>
                <w:lang w:val="en-AU"/>
              </w:rPr>
              <w:t>presentations provide</w:t>
            </w:r>
            <w:r w:rsidR="00C56E03" w:rsidRPr="00E2293D">
              <w:rPr>
                <w:lang w:val="en-AU"/>
              </w:rPr>
              <w:t>s</w:t>
            </w:r>
            <w:r w:rsidRPr="00E2293D">
              <w:rPr>
                <w:lang w:val="en-AU"/>
              </w:rPr>
              <w:t xml:space="preserve"> </w:t>
            </w:r>
            <w:r w:rsidR="007172A4">
              <w:rPr>
                <w:lang w:val="en-AU"/>
              </w:rPr>
              <w:t xml:space="preserve">a </w:t>
            </w:r>
            <w:r w:rsidRPr="00E2293D">
              <w:rPr>
                <w:lang w:val="en-AU"/>
              </w:rPr>
              <w:t>rich opportu</w:t>
            </w:r>
            <w:r w:rsidR="00C56E03" w:rsidRPr="00E2293D">
              <w:rPr>
                <w:lang w:val="en-AU"/>
              </w:rPr>
              <w:t xml:space="preserve">nity for assessing </w:t>
            </w:r>
            <w:r w:rsidR="007172A4">
              <w:rPr>
                <w:lang w:val="en-AU"/>
              </w:rPr>
              <w:t xml:space="preserve">students’ </w:t>
            </w:r>
            <w:r w:rsidRPr="00E2293D">
              <w:rPr>
                <w:lang w:val="en-AU"/>
              </w:rPr>
              <w:t xml:space="preserve">understanding of the </w:t>
            </w:r>
            <w:r w:rsidR="00C56E03" w:rsidRPr="00E2293D">
              <w:rPr>
                <w:lang w:val="en-AU"/>
              </w:rPr>
              <w:t>science, mathematics</w:t>
            </w:r>
            <w:r w:rsidRPr="00E2293D">
              <w:rPr>
                <w:lang w:val="en-AU"/>
              </w:rPr>
              <w:t xml:space="preserve"> and technology principles and processes.</w:t>
            </w:r>
          </w:p>
          <w:p w14:paraId="17FE7C65" w14:textId="0851B4B1" w:rsidR="009E79DB" w:rsidRPr="00E2293D" w:rsidRDefault="007172A4" w:rsidP="00E2293D">
            <w:pPr>
              <w:rPr>
                <w:lang w:val="en-AU"/>
              </w:rPr>
            </w:pPr>
            <w:r>
              <w:rPr>
                <w:lang w:val="en-AU"/>
              </w:rPr>
              <w:t xml:space="preserve">The </w:t>
            </w:r>
            <w:r w:rsidR="00DF56CF">
              <w:rPr>
                <w:lang w:val="en-AU"/>
              </w:rPr>
              <w:t>p</w:t>
            </w:r>
            <w:r w:rsidR="009E79DB" w:rsidRPr="00E2293D">
              <w:rPr>
                <w:lang w:val="en-AU"/>
              </w:rPr>
              <w:t>hotographs taken throughout the design process should b</w:t>
            </w:r>
            <w:r w:rsidR="00D77EA2">
              <w:rPr>
                <w:lang w:val="en-AU"/>
              </w:rPr>
              <w:t>e used in digital presentations</w:t>
            </w:r>
            <w:r w:rsidR="009E79DB" w:rsidRPr="00E2293D">
              <w:rPr>
                <w:lang w:val="en-AU"/>
              </w:rPr>
              <w:t xml:space="preserve">. </w:t>
            </w:r>
          </w:p>
          <w:p w14:paraId="5A40B4DD" w14:textId="1AFA9083" w:rsidR="00CA1904" w:rsidRPr="00E2293D" w:rsidRDefault="009E79DB" w:rsidP="00E2293D">
            <w:pPr>
              <w:rPr>
                <w:lang w:val="en-AU"/>
              </w:rPr>
            </w:pPr>
            <w:r w:rsidRPr="00E2293D">
              <w:rPr>
                <w:lang w:val="en-AU"/>
              </w:rPr>
              <w:t xml:space="preserve">Digital options include creating an </w:t>
            </w:r>
            <w:r w:rsidRPr="00E2293D">
              <w:rPr>
                <w:i/>
                <w:lang w:val="en-AU"/>
              </w:rPr>
              <w:t xml:space="preserve">eBook, Explain </w:t>
            </w:r>
            <w:r w:rsidR="00ED5A06">
              <w:rPr>
                <w:i/>
                <w:lang w:val="en-AU"/>
              </w:rPr>
              <w:t>E</w:t>
            </w:r>
            <w:r w:rsidRPr="00E2293D">
              <w:rPr>
                <w:i/>
                <w:lang w:val="en-AU"/>
              </w:rPr>
              <w:t>verything</w:t>
            </w:r>
            <w:r w:rsidRPr="00E2293D">
              <w:rPr>
                <w:lang w:val="en-AU"/>
              </w:rPr>
              <w:t xml:space="preserve">, simple </w:t>
            </w:r>
            <w:r w:rsidRPr="00E2293D">
              <w:rPr>
                <w:i/>
                <w:lang w:val="en-AU"/>
              </w:rPr>
              <w:t>iMovie, Puppet</w:t>
            </w:r>
            <w:r w:rsidR="00183198">
              <w:rPr>
                <w:i/>
                <w:lang w:val="en-AU"/>
              </w:rPr>
              <w:t xml:space="preserve"> P</w:t>
            </w:r>
            <w:r w:rsidRPr="00E2293D">
              <w:rPr>
                <w:i/>
                <w:lang w:val="en-AU"/>
              </w:rPr>
              <w:t>als</w:t>
            </w:r>
            <w:r w:rsidRPr="00E2293D">
              <w:rPr>
                <w:lang w:val="en-AU"/>
              </w:rPr>
              <w:t xml:space="preserve"> (or similar), which </w:t>
            </w:r>
            <w:r w:rsidR="00CA1904" w:rsidRPr="00E2293D">
              <w:rPr>
                <w:lang w:val="en-AU"/>
              </w:rPr>
              <w:t xml:space="preserve">can </w:t>
            </w:r>
            <w:r w:rsidRPr="00E2293D">
              <w:rPr>
                <w:lang w:val="en-AU"/>
              </w:rPr>
              <w:t xml:space="preserve">then be shared through a digital portfolio platform such as </w:t>
            </w:r>
            <w:r w:rsidR="001535C4" w:rsidRPr="001535C4">
              <w:rPr>
                <w:i/>
                <w:lang w:val="en-AU"/>
              </w:rPr>
              <w:t>Connect,</w:t>
            </w:r>
            <w:r w:rsidR="001535C4">
              <w:rPr>
                <w:lang w:val="en-AU"/>
              </w:rPr>
              <w:t xml:space="preserve"> </w:t>
            </w:r>
            <w:r w:rsidRPr="00E2293D">
              <w:rPr>
                <w:i/>
                <w:lang w:val="en-AU"/>
              </w:rPr>
              <w:t>Seesaw</w:t>
            </w:r>
            <w:r w:rsidRPr="00E2293D">
              <w:rPr>
                <w:lang w:val="en-AU"/>
              </w:rPr>
              <w:t xml:space="preserve"> or </w:t>
            </w:r>
            <w:r w:rsidRPr="00E2293D">
              <w:rPr>
                <w:i/>
                <w:lang w:val="en-AU"/>
              </w:rPr>
              <w:t>Class Dojo</w:t>
            </w:r>
            <w:r w:rsidRPr="00E2293D">
              <w:rPr>
                <w:lang w:val="en-AU"/>
              </w:rPr>
              <w:t xml:space="preserve">. </w:t>
            </w:r>
          </w:p>
          <w:p w14:paraId="18F6E458" w14:textId="6DE2E471" w:rsidR="009E79DB" w:rsidRPr="00E2293D" w:rsidRDefault="009E79DB" w:rsidP="00E2293D">
            <w:pPr>
              <w:rPr>
                <w:lang w:val="en-AU"/>
              </w:rPr>
            </w:pPr>
            <w:r w:rsidRPr="00E2293D">
              <w:rPr>
                <w:lang w:val="en-AU"/>
              </w:rPr>
              <w:t xml:space="preserve">Students will require explicit instruction and </w:t>
            </w:r>
            <w:r w:rsidR="00CA1904" w:rsidRPr="00E2293D">
              <w:rPr>
                <w:lang w:val="en-AU"/>
              </w:rPr>
              <w:t>teacher</w:t>
            </w:r>
            <w:r w:rsidR="00D77EA2">
              <w:rPr>
                <w:lang w:val="en-AU"/>
              </w:rPr>
              <w:t>-</w:t>
            </w:r>
            <w:r w:rsidR="00CA1904" w:rsidRPr="00E2293D">
              <w:rPr>
                <w:lang w:val="en-AU"/>
              </w:rPr>
              <w:t xml:space="preserve">led </w:t>
            </w:r>
            <w:r w:rsidRPr="00E2293D">
              <w:rPr>
                <w:lang w:val="en-AU"/>
              </w:rPr>
              <w:t>assistance in using and creating with these ap</w:t>
            </w:r>
            <w:r w:rsidR="00E93082" w:rsidRPr="00E2293D">
              <w:rPr>
                <w:lang w:val="en-AU"/>
              </w:rPr>
              <w:t>p</w:t>
            </w:r>
            <w:r w:rsidRPr="00E2293D">
              <w:rPr>
                <w:lang w:val="en-AU"/>
              </w:rPr>
              <w:t>s.</w:t>
            </w:r>
          </w:p>
          <w:p w14:paraId="2A6CB0A6" w14:textId="68EDCDF2" w:rsidR="00B96B83" w:rsidRPr="00E2293D" w:rsidRDefault="009E79DB" w:rsidP="00D86E17">
            <w:pPr>
              <w:rPr>
                <w:lang w:val="en-AU"/>
              </w:rPr>
            </w:pPr>
            <w:r w:rsidRPr="00E2293D">
              <w:rPr>
                <w:lang w:val="en-AU"/>
              </w:rPr>
              <w:t xml:space="preserve">If digital technology is not accessible, students could share their model through </w:t>
            </w:r>
            <w:r w:rsidR="00DF1CAC">
              <w:rPr>
                <w:lang w:val="en-AU"/>
              </w:rPr>
              <w:t>a gallery walk and</w:t>
            </w:r>
            <w:r w:rsidRPr="00E2293D">
              <w:rPr>
                <w:lang w:val="en-AU"/>
              </w:rPr>
              <w:t xml:space="preserve"> oral presentation.</w:t>
            </w:r>
          </w:p>
        </w:tc>
      </w:tr>
      <w:tr w:rsidR="008811A9" w14:paraId="5ADCDE56" w14:textId="77777777" w:rsidTr="00D77EA2">
        <w:tc>
          <w:tcPr>
            <w:tcW w:w="2405" w:type="dxa"/>
            <w:tcBorders>
              <w:left w:val="nil"/>
              <w:right w:val="nil"/>
            </w:tcBorders>
          </w:tcPr>
          <w:p w14:paraId="6EADBE9F" w14:textId="257A6F3E" w:rsidR="008811A9" w:rsidRPr="008811A9" w:rsidRDefault="00E42C8F" w:rsidP="00266260">
            <w:pPr>
              <w:widowControl/>
              <w:spacing w:line="259" w:lineRule="auto"/>
              <w:rPr>
                <w:b/>
              </w:rPr>
            </w:pPr>
            <w:r>
              <w:rPr>
                <w:b/>
              </w:rPr>
              <w:t>Expected learning</w:t>
            </w:r>
          </w:p>
        </w:tc>
        <w:tc>
          <w:tcPr>
            <w:tcW w:w="6634" w:type="dxa"/>
            <w:tcBorders>
              <w:left w:val="nil"/>
              <w:right w:val="nil"/>
            </w:tcBorders>
          </w:tcPr>
          <w:p w14:paraId="491A88E0" w14:textId="77777777" w:rsidR="00C90EFA" w:rsidRDefault="00C90EFA" w:rsidP="00266260">
            <w:pPr>
              <w:widowControl/>
              <w:spacing w:line="259" w:lineRule="auto"/>
            </w:pPr>
            <w:r>
              <w:t>Students will be able to:</w:t>
            </w:r>
          </w:p>
          <w:p w14:paraId="1A76CE81" w14:textId="34D094ED" w:rsidR="008811A9" w:rsidRPr="002329E9" w:rsidRDefault="002329E9" w:rsidP="00D86E17">
            <w:pPr>
              <w:pStyle w:val="ListParagraph"/>
              <w:numPr>
                <w:ilvl w:val="0"/>
                <w:numId w:val="3"/>
              </w:numPr>
              <w:spacing w:after="120"/>
              <w:ind w:left="454" w:hanging="227"/>
            </w:pPr>
            <w:r>
              <w:t>Evaluate and justify</w:t>
            </w:r>
            <w:r w:rsidRPr="00754AD5">
              <w:t xml:space="preserve"> design choices using simple evaluation strategies (Technologies</w:t>
            </w:r>
            <w:r w:rsidR="00DF1CAC">
              <w:t xml:space="preserve"> and Science</w:t>
            </w:r>
            <w:r w:rsidRPr="00754AD5">
              <w:t>).</w:t>
            </w:r>
          </w:p>
        </w:tc>
      </w:tr>
      <w:tr w:rsidR="008811A9" w14:paraId="4A7AD4BA" w14:textId="77777777" w:rsidTr="00D77EA2">
        <w:trPr>
          <w:trHeight w:val="899"/>
        </w:trPr>
        <w:tc>
          <w:tcPr>
            <w:tcW w:w="2405" w:type="dxa"/>
            <w:vMerge w:val="restart"/>
            <w:tcBorders>
              <w:left w:val="nil"/>
              <w:right w:val="nil"/>
            </w:tcBorders>
          </w:tcPr>
          <w:p w14:paraId="534E5A2E" w14:textId="392BF2E6" w:rsidR="008811A9" w:rsidRPr="008811A9" w:rsidRDefault="005A6ABB" w:rsidP="005A6ABB">
            <w:pPr>
              <w:widowControl/>
              <w:spacing w:after="240" w:line="259" w:lineRule="auto"/>
              <w:rPr>
                <w:b/>
              </w:rPr>
            </w:pPr>
            <w:r>
              <w:rPr>
                <w:b/>
              </w:rPr>
              <w:t>Equipment required</w:t>
            </w:r>
          </w:p>
        </w:tc>
        <w:tc>
          <w:tcPr>
            <w:tcW w:w="6634" w:type="dxa"/>
            <w:tcBorders>
              <w:left w:val="nil"/>
              <w:right w:val="nil"/>
            </w:tcBorders>
          </w:tcPr>
          <w:p w14:paraId="2C0AE228" w14:textId="77777777" w:rsidR="008811A9" w:rsidRDefault="008811A9" w:rsidP="00266260">
            <w:pPr>
              <w:widowControl/>
              <w:spacing w:line="259" w:lineRule="auto"/>
              <w:rPr>
                <w:b/>
              </w:rPr>
            </w:pPr>
            <w:r w:rsidRPr="001B25D9">
              <w:rPr>
                <w:b/>
              </w:rPr>
              <w:t>For the class:</w:t>
            </w:r>
          </w:p>
          <w:p w14:paraId="2B545F43" w14:textId="77777777" w:rsidR="00C96300" w:rsidRDefault="00C96300" w:rsidP="002B5D3D">
            <w:pPr>
              <w:widowControl/>
              <w:rPr>
                <w:lang w:val="en-GB"/>
              </w:rPr>
            </w:pPr>
            <w:r w:rsidRPr="004D0D8D">
              <w:rPr>
                <w:lang w:val="en-GB"/>
              </w:rPr>
              <w:t xml:space="preserve">Class </w:t>
            </w:r>
            <w:r>
              <w:rPr>
                <w:lang w:val="en-GB"/>
              </w:rPr>
              <w:t>reflective</w:t>
            </w:r>
            <w:r w:rsidR="00D77EA2">
              <w:rPr>
                <w:lang w:val="en-GB"/>
              </w:rPr>
              <w:t xml:space="preserve"> journal</w:t>
            </w:r>
          </w:p>
          <w:p w14:paraId="7FE68B4C" w14:textId="02DE75A8" w:rsidR="0019343D" w:rsidRPr="001B25D9" w:rsidRDefault="0019343D" w:rsidP="002B5D3D">
            <w:pPr>
              <w:widowControl/>
              <w:rPr>
                <w:b/>
              </w:rPr>
            </w:pPr>
          </w:p>
        </w:tc>
      </w:tr>
      <w:tr w:rsidR="008811A9" w14:paraId="7F71AD6E" w14:textId="77777777" w:rsidTr="00D77EA2">
        <w:tc>
          <w:tcPr>
            <w:tcW w:w="2405" w:type="dxa"/>
            <w:vMerge/>
            <w:tcBorders>
              <w:left w:val="nil"/>
              <w:right w:val="nil"/>
            </w:tcBorders>
          </w:tcPr>
          <w:p w14:paraId="653FAF9F" w14:textId="77777777" w:rsidR="008811A9" w:rsidRPr="008811A9" w:rsidRDefault="008811A9" w:rsidP="008811A9">
            <w:pPr>
              <w:widowControl/>
              <w:spacing w:after="160" w:line="259" w:lineRule="auto"/>
              <w:rPr>
                <w:b/>
              </w:rPr>
            </w:pPr>
          </w:p>
        </w:tc>
        <w:tc>
          <w:tcPr>
            <w:tcW w:w="6634" w:type="dxa"/>
            <w:tcBorders>
              <w:left w:val="nil"/>
              <w:right w:val="nil"/>
            </w:tcBorders>
          </w:tcPr>
          <w:p w14:paraId="67EC36E3" w14:textId="77777777" w:rsidR="00C96300" w:rsidRDefault="008811A9" w:rsidP="00B93EAE">
            <w:pPr>
              <w:widowControl/>
              <w:spacing w:before="60" w:after="60" w:line="259" w:lineRule="auto"/>
            </w:pPr>
            <w:r w:rsidRPr="001B25D9">
              <w:rPr>
                <w:b/>
              </w:rPr>
              <w:t>For the students</w:t>
            </w:r>
            <w:r>
              <w:t>:</w:t>
            </w:r>
            <w:r w:rsidR="00C96300">
              <w:t xml:space="preserve"> </w:t>
            </w:r>
          </w:p>
          <w:p w14:paraId="2CEBB5E6" w14:textId="741EB39C" w:rsidR="00D77EA2" w:rsidRDefault="00D77EA2" w:rsidP="00B93EAE">
            <w:pPr>
              <w:widowControl/>
              <w:spacing w:before="60" w:after="60"/>
              <w:rPr>
                <w:lang w:val="en-GB"/>
              </w:rPr>
            </w:pPr>
            <w:r>
              <w:rPr>
                <w:lang w:val="en-GB"/>
              </w:rPr>
              <w:t>P</w:t>
            </w:r>
            <w:r w:rsidR="00C96300">
              <w:rPr>
                <w:lang w:val="en-GB"/>
              </w:rPr>
              <w:t xml:space="preserve">encils </w:t>
            </w:r>
          </w:p>
          <w:p w14:paraId="1174914F" w14:textId="1986A212" w:rsidR="008811A9" w:rsidRDefault="00D77EA2" w:rsidP="00B93EAE">
            <w:pPr>
              <w:widowControl/>
              <w:spacing w:before="60" w:after="60"/>
              <w:rPr>
                <w:lang w:val="en-GB"/>
              </w:rPr>
            </w:pPr>
            <w:r>
              <w:rPr>
                <w:lang w:val="en-GB"/>
              </w:rPr>
              <w:t>P</w:t>
            </w:r>
            <w:r w:rsidR="00C96300" w:rsidRPr="004D0D8D">
              <w:rPr>
                <w:lang w:val="en-GB"/>
              </w:rPr>
              <w:t xml:space="preserve">hoto of </w:t>
            </w:r>
            <w:r>
              <w:rPr>
                <w:lang w:val="en-GB"/>
              </w:rPr>
              <w:t xml:space="preserve">their </w:t>
            </w:r>
            <w:r w:rsidR="000A3B0E">
              <w:rPr>
                <w:lang w:val="en-GB"/>
              </w:rPr>
              <w:t xml:space="preserve">chair </w:t>
            </w:r>
            <w:r>
              <w:rPr>
                <w:lang w:val="en-GB"/>
              </w:rPr>
              <w:t>to annotate</w:t>
            </w:r>
          </w:p>
          <w:p w14:paraId="45514F9F" w14:textId="77777777" w:rsidR="00D77EA2" w:rsidRDefault="00D77EA2" w:rsidP="00B93EAE">
            <w:pPr>
              <w:widowControl/>
              <w:spacing w:before="60" w:after="60"/>
              <w:rPr>
                <w:lang w:val="en-GB"/>
              </w:rPr>
            </w:pPr>
            <w:r>
              <w:rPr>
                <w:lang w:val="en-GB"/>
              </w:rPr>
              <w:t>Labels</w:t>
            </w:r>
          </w:p>
          <w:p w14:paraId="57414E9C" w14:textId="7EA2C8A0" w:rsidR="00D77EA2" w:rsidRDefault="00D77EA2" w:rsidP="00B93EAE">
            <w:pPr>
              <w:widowControl/>
              <w:spacing w:before="60" w:after="60"/>
            </w:pPr>
            <w:r>
              <w:rPr>
                <w:lang w:val="en-GB"/>
              </w:rPr>
              <w:t>Glue</w:t>
            </w:r>
          </w:p>
        </w:tc>
      </w:tr>
      <w:tr w:rsidR="008811A9" w14:paraId="4555546D" w14:textId="77777777" w:rsidTr="00D77EA2">
        <w:tc>
          <w:tcPr>
            <w:tcW w:w="2405" w:type="dxa"/>
            <w:tcBorders>
              <w:left w:val="nil"/>
              <w:right w:val="nil"/>
            </w:tcBorders>
          </w:tcPr>
          <w:p w14:paraId="47175157" w14:textId="77777777" w:rsidR="008811A9" w:rsidRPr="008811A9" w:rsidRDefault="008811A9" w:rsidP="00266260">
            <w:pPr>
              <w:widowControl/>
              <w:spacing w:after="240" w:line="259" w:lineRule="auto"/>
              <w:rPr>
                <w:b/>
              </w:rPr>
            </w:pPr>
            <w:r w:rsidRPr="008811A9">
              <w:rPr>
                <w:b/>
              </w:rPr>
              <w:t>Preparation</w:t>
            </w:r>
          </w:p>
        </w:tc>
        <w:tc>
          <w:tcPr>
            <w:tcW w:w="6634" w:type="dxa"/>
            <w:tcBorders>
              <w:left w:val="nil"/>
              <w:right w:val="nil"/>
            </w:tcBorders>
          </w:tcPr>
          <w:p w14:paraId="05B482C0" w14:textId="0DE687BA" w:rsidR="00846666" w:rsidRDefault="00C96300" w:rsidP="00846666">
            <w:pPr>
              <w:rPr>
                <w:lang w:val="en-GB"/>
              </w:rPr>
            </w:pPr>
            <w:r>
              <w:rPr>
                <w:lang w:val="en-GB"/>
              </w:rPr>
              <w:t>Print</w:t>
            </w:r>
            <w:r w:rsidRPr="005168D8">
              <w:rPr>
                <w:lang w:val="en-GB"/>
              </w:rPr>
              <w:t xml:space="preserve"> </w:t>
            </w:r>
            <w:r w:rsidR="00D77EA2">
              <w:rPr>
                <w:lang w:val="en-GB"/>
              </w:rPr>
              <w:t>photos</w:t>
            </w:r>
            <w:r w:rsidRPr="005168D8">
              <w:rPr>
                <w:lang w:val="en-GB"/>
              </w:rPr>
              <w:t xml:space="preserve"> </w:t>
            </w:r>
            <w:r w:rsidR="006B743B">
              <w:rPr>
                <w:lang w:val="en-GB"/>
              </w:rPr>
              <w:t xml:space="preserve">of </w:t>
            </w:r>
            <w:r w:rsidR="00852A83">
              <w:rPr>
                <w:lang w:val="en-GB"/>
              </w:rPr>
              <w:t>the students</w:t>
            </w:r>
            <w:r w:rsidR="00D77EA2">
              <w:rPr>
                <w:lang w:val="en-GB"/>
              </w:rPr>
              <w:t>’</w:t>
            </w:r>
            <w:r w:rsidR="006B743B">
              <w:rPr>
                <w:lang w:val="en-GB"/>
              </w:rPr>
              <w:t xml:space="preserve"> </w:t>
            </w:r>
            <w:r w:rsidR="000A3B0E">
              <w:rPr>
                <w:lang w:val="en-GB"/>
              </w:rPr>
              <w:t>chairs</w:t>
            </w:r>
            <w:r w:rsidR="00D77EA2">
              <w:rPr>
                <w:lang w:val="en-GB"/>
              </w:rPr>
              <w:t xml:space="preserve">. </w:t>
            </w:r>
            <w:r w:rsidR="003C0E3C">
              <w:rPr>
                <w:lang w:val="en-GB"/>
              </w:rPr>
              <w:t>Alt</w:t>
            </w:r>
            <w:r w:rsidR="003C0E3C" w:rsidRPr="00D77EA2">
              <w:rPr>
                <w:lang w:val="en-GB"/>
              </w:rPr>
              <w:t>ernatively</w:t>
            </w:r>
            <w:r w:rsidR="000D0524">
              <w:rPr>
                <w:lang w:val="en-GB"/>
              </w:rPr>
              <w:t>,</w:t>
            </w:r>
            <w:r w:rsidR="00D77EA2" w:rsidRPr="00D77EA2">
              <w:rPr>
                <w:lang w:val="en-GB"/>
              </w:rPr>
              <w:t xml:space="preserve"> </w:t>
            </w:r>
            <w:r w:rsidR="00852A83">
              <w:rPr>
                <w:lang w:val="en-GB"/>
              </w:rPr>
              <w:t>students</w:t>
            </w:r>
            <w:r>
              <w:rPr>
                <w:lang w:val="en-GB"/>
              </w:rPr>
              <w:t xml:space="preserve"> could</w:t>
            </w:r>
            <w:r w:rsidR="00E93082">
              <w:rPr>
                <w:lang w:val="en-GB"/>
              </w:rPr>
              <w:t xml:space="preserve"> </w:t>
            </w:r>
            <w:r>
              <w:rPr>
                <w:lang w:val="en-GB"/>
              </w:rPr>
              <w:t xml:space="preserve">draw </w:t>
            </w:r>
            <w:r w:rsidR="00846666">
              <w:rPr>
                <w:lang w:val="en-GB"/>
              </w:rPr>
              <w:t>their final design.</w:t>
            </w:r>
          </w:p>
          <w:p w14:paraId="1BE2680F" w14:textId="26F86185" w:rsidR="00586F66" w:rsidRDefault="00846666" w:rsidP="00586F66">
            <w:pPr>
              <w:rPr>
                <w:lang w:val="en-GB"/>
              </w:rPr>
            </w:pPr>
            <w:r>
              <w:rPr>
                <w:lang w:val="en-GB"/>
              </w:rPr>
              <w:t xml:space="preserve">Print labels </w:t>
            </w:r>
            <w:r w:rsidR="000D0524">
              <w:rPr>
                <w:lang w:val="en-GB"/>
              </w:rPr>
              <w:t>for parts</w:t>
            </w:r>
            <w:r w:rsidR="00C96300">
              <w:rPr>
                <w:lang w:val="en-GB"/>
              </w:rPr>
              <w:t xml:space="preserve"> </w:t>
            </w:r>
            <w:r w:rsidR="000D0524">
              <w:rPr>
                <w:lang w:val="en-GB"/>
              </w:rPr>
              <w:t>of chairs ie</w:t>
            </w:r>
            <w:r w:rsidR="00C96300">
              <w:rPr>
                <w:lang w:val="en-GB"/>
              </w:rPr>
              <w:t xml:space="preserve"> legs, seat</w:t>
            </w:r>
            <w:r w:rsidR="000D0524">
              <w:rPr>
                <w:lang w:val="en-GB"/>
              </w:rPr>
              <w:t xml:space="preserve">, </w:t>
            </w:r>
            <w:r w:rsidR="00C96300">
              <w:rPr>
                <w:lang w:val="en-GB"/>
              </w:rPr>
              <w:t>back</w:t>
            </w:r>
            <w:r w:rsidR="000D0524">
              <w:rPr>
                <w:lang w:val="en-GB"/>
              </w:rPr>
              <w:t xml:space="preserve"> that students can attach to their design</w:t>
            </w:r>
          </w:p>
          <w:p w14:paraId="64986486" w14:textId="01D39260" w:rsidR="008811A9" w:rsidRPr="00846666" w:rsidRDefault="00586F66" w:rsidP="00586F66">
            <w:pPr>
              <w:spacing w:after="240"/>
              <w:rPr>
                <w:lang w:val="en-GB"/>
              </w:rPr>
            </w:pPr>
            <w:r>
              <w:rPr>
                <w:lang w:val="en-GB"/>
              </w:rPr>
              <w:t xml:space="preserve">Print </w:t>
            </w:r>
            <w:hyperlink w:anchor="_Appendix_10:_Student" w:history="1">
              <w:r w:rsidRPr="00586F66">
                <w:rPr>
                  <w:rStyle w:val="Hyperlink"/>
                  <w:lang w:val="en-GB"/>
                </w:rPr>
                <w:t>Student activity sheet 4.1: Reflection</w:t>
              </w:r>
            </w:hyperlink>
            <w:r w:rsidR="00D364E7" w:rsidRPr="00D86E17">
              <w:rPr>
                <w:rStyle w:val="Hyperlink"/>
                <w:i w:val="0"/>
                <w:color w:val="auto"/>
                <w:u w:val="none"/>
                <w:lang w:val="en-GB"/>
              </w:rPr>
              <w:t xml:space="preserve"> – one per student.</w:t>
            </w:r>
            <w:r w:rsidR="00903F4B" w:rsidRPr="00D364E7">
              <w:rPr>
                <w:lang w:val="en-GB"/>
              </w:rPr>
              <w:t xml:space="preserve"> </w:t>
            </w:r>
          </w:p>
        </w:tc>
      </w:tr>
      <w:tr w:rsidR="008811A9" w14:paraId="70AD50A8" w14:textId="77777777" w:rsidTr="00D77EA2">
        <w:tc>
          <w:tcPr>
            <w:tcW w:w="2405" w:type="dxa"/>
            <w:vMerge w:val="restart"/>
            <w:tcBorders>
              <w:left w:val="nil"/>
              <w:right w:val="nil"/>
            </w:tcBorders>
          </w:tcPr>
          <w:p w14:paraId="7594BB14" w14:textId="68CAB833" w:rsidR="008811A9" w:rsidRPr="008811A9" w:rsidRDefault="00CE5ECC" w:rsidP="00266260">
            <w:pPr>
              <w:widowControl/>
              <w:spacing w:after="240" w:line="259" w:lineRule="auto"/>
              <w:rPr>
                <w:b/>
              </w:rPr>
            </w:pPr>
            <w:r w:rsidRPr="0046500A">
              <w:rPr>
                <w:rFonts w:cstheme="minorHAnsi"/>
                <w:noProof/>
                <w:lang w:eastAsia="en-AU"/>
              </w:rPr>
              <w:drawing>
                <wp:anchor distT="0" distB="0" distL="114300" distR="114300" simplePos="0" relativeHeight="251797504" behindDoc="0" locked="0" layoutInCell="1" allowOverlap="1" wp14:anchorId="44095D09" wp14:editId="75AC9F6E">
                  <wp:simplePos x="0" y="0"/>
                  <wp:positionH relativeFrom="column">
                    <wp:posOffset>1143061</wp:posOffset>
                  </wp:positionH>
                  <wp:positionV relativeFrom="paragraph">
                    <wp:posOffset>4529455</wp:posOffset>
                  </wp:positionV>
                  <wp:extent cx="360000" cy="360000"/>
                  <wp:effectExtent l="0" t="0" r="2540" b="2540"/>
                  <wp:wrapNone/>
                  <wp:docPr id="104" name="Picture 104" descr="Questioning opport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parts</w:t>
            </w:r>
          </w:p>
        </w:tc>
        <w:tc>
          <w:tcPr>
            <w:tcW w:w="6634" w:type="dxa"/>
            <w:tcBorders>
              <w:left w:val="nil"/>
              <w:right w:val="nil"/>
            </w:tcBorders>
          </w:tcPr>
          <w:p w14:paraId="388D189C" w14:textId="5B8D0E59" w:rsidR="00C96300" w:rsidRDefault="008811A9" w:rsidP="00266260">
            <w:pPr>
              <w:widowControl/>
              <w:spacing w:line="259" w:lineRule="auto"/>
              <w:rPr>
                <w:b/>
              </w:rPr>
            </w:pPr>
            <w:r w:rsidRPr="001B25D9">
              <w:rPr>
                <w:b/>
              </w:rPr>
              <w:t>Part 1:</w:t>
            </w:r>
            <w:r w:rsidR="00AF5532">
              <w:rPr>
                <w:b/>
              </w:rPr>
              <w:t xml:space="preserve"> Review design process</w:t>
            </w:r>
          </w:p>
          <w:p w14:paraId="5211D580" w14:textId="6A704772" w:rsidR="00C96300" w:rsidRDefault="00D364E7" w:rsidP="00E2293D">
            <w:pPr>
              <w:rPr>
                <w:lang w:val="en-GB"/>
              </w:rPr>
            </w:pPr>
            <w:r>
              <w:rPr>
                <w:lang w:val="en-GB"/>
              </w:rPr>
              <w:t>As a class, r</w:t>
            </w:r>
            <w:r w:rsidR="00C96300" w:rsidRPr="005168D8">
              <w:rPr>
                <w:lang w:val="en-GB"/>
              </w:rPr>
              <w:t xml:space="preserve">eflect on </w:t>
            </w:r>
            <w:r w:rsidR="00EF5453" w:rsidRPr="00EF5453">
              <w:rPr>
                <w:i/>
                <w:lang w:val="en-GB"/>
              </w:rPr>
              <w:t>A</w:t>
            </w:r>
            <w:r w:rsidR="00C96300" w:rsidRPr="00EF5453">
              <w:rPr>
                <w:i/>
                <w:lang w:val="en-GB"/>
              </w:rPr>
              <w:t>ctivity</w:t>
            </w:r>
            <w:r w:rsidR="00EF5453" w:rsidRPr="00EF5453">
              <w:rPr>
                <w:i/>
                <w:lang w:val="en-GB"/>
              </w:rPr>
              <w:t xml:space="preserve"> 3</w:t>
            </w:r>
            <w:r w:rsidR="00C96300">
              <w:rPr>
                <w:lang w:val="en-GB"/>
              </w:rPr>
              <w:t>. Discuss any</w:t>
            </w:r>
            <w:r w:rsidR="00C96300" w:rsidRPr="005168D8">
              <w:rPr>
                <w:lang w:val="en-GB"/>
              </w:rPr>
              <w:t xml:space="preserve"> problems </w:t>
            </w:r>
            <w:r w:rsidR="00C96300">
              <w:rPr>
                <w:lang w:val="en-GB"/>
              </w:rPr>
              <w:t xml:space="preserve">that </w:t>
            </w:r>
            <w:r w:rsidR="000D0524">
              <w:rPr>
                <w:lang w:val="en-GB"/>
              </w:rPr>
              <w:t>students</w:t>
            </w:r>
            <w:r w:rsidR="000D0524" w:rsidRPr="005168D8">
              <w:rPr>
                <w:lang w:val="en-GB"/>
              </w:rPr>
              <w:t xml:space="preserve"> </w:t>
            </w:r>
            <w:r w:rsidR="00C96300" w:rsidRPr="005168D8">
              <w:rPr>
                <w:lang w:val="en-GB"/>
              </w:rPr>
              <w:t xml:space="preserve">had </w:t>
            </w:r>
            <w:r w:rsidR="00C96300">
              <w:rPr>
                <w:lang w:val="en-GB"/>
              </w:rPr>
              <w:t>and</w:t>
            </w:r>
            <w:r w:rsidR="00C96300" w:rsidRPr="005168D8">
              <w:rPr>
                <w:lang w:val="en-GB"/>
              </w:rPr>
              <w:t xml:space="preserve"> ho</w:t>
            </w:r>
            <w:r w:rsidR="00C96300">
              <w:rPr>
                <w:lang w:val="en-GB"/>
              </w:rPr>
              <w:t>w they solved those</w:t>
            </w:r>
            <w:r w:rsidR="00CA1904">
              <w:rPr>
                <w:lang w:val="en-GB"/>
              </w:rPr>
              <w:t xml:space="preserve"> problems </w:t>
            </w:r>
            <w:r w:rsidR="00586F66">
              <w:rPr>
                <w:lang w:val="en-GB"/>
              </w:rPr>
              <w:t>(</w:t>
            </w:r>
            <w:r w:rsidR="008B0711">
              <w:rPr>
                <w:lang w:val="en-GB"/>
              </w:rPr>
              <w:t>ie</w:t>
            </w:r>
            <w:r w:rsidR="00C96300" w:rsidRPr="005168D8">
              <w:rPr>
                <w:lang w:val="en-GB"/>
              </w:rPr>
              <w:t xml:space="preserve"> testing and making modifications</w:t>
            </w:r>
            <w:r w:rsidR="000D0524">
              <w:rPr>
                <w:lang w:val="en-GB"/>
              </w:rPr>
              <w:t>, talking with other students to find out what they did and why</w:t>
            </w:r>
            <w:r w:rsidR="00586F66">
              <w:rPr>
                <w:lang w:val="en-GB"/>
              </w:rPr>
              <w:t>)</w:t>
            </w:r>
            <w:r w:rsidR="00C96300" w:rsidRPr="005168D8">
              <w:rPr>
                <w:lang w:val="en-GB"/>
              </w:rPr>
              <w:t xml:space="preserve">. </w:t>
            </w:r>
          </w:p>
          <w:p w14:paraId="65D9D42B" w14:textId="5B1C7487" w:rsidR="008811A9" w:rsidRPr="001B25D9" w:rsidRDefault="00C96300" w:rsidP="00183198">
            <w:pPr>
              <w:rPr>
                <w:b/>
              </w:rPr>
            </w:pPr>
            <w:r>
              <w:rPr>
                <w:lang w:val="en-GB"/>
              </w:rPr>
              <w:t xml:space="preserve">Revisit </w:t>
            </w:r>
            <w:r w:rsidR="007172A4">
              <w:rPr>
                <w:lang w:val="en-GB"/>
              </w:rPr>
              <w:t xml:space="preserve">the </w:t>
            </w:r>
            <w:r>
              <w:rPr>
                <w:lang w:val="en-GB"/>
              </w:rPr>
              <w:t xml:space="preserve">vocabulary from </w:t>
            </w:r>
            <w:r w:rsidRPr="002F7E19">
              <w:rPr>
                <w:i/>
                <w:lang w:val="en-GB"/>
              </w:rPr>
              <w:t>Activity 1</w:t>
            </w:r>
            <w:r>
              <w:rPr>
                <w:lang w:val="en-GB"/>
              </w:rPr>
              <w:t xml:space="preserve"> </w:t>
            </w:r>
            <w:r w:rsidR="00586F66">
              <w:rPr>
                <w:lang w:val="en-GB"/>
              </w:rPr>
              <w:t>(</w:t>
            </w:r>
            <w:r w:rsidR="008B0711">
              <w:rPr>
                <w:lang w:val="en-GB"/>
              </w:rPr>
              <w:t>eg</w:t>
            </w:r>
            <w:r>
              <w:rPr>
                <w:lang w:val="en-GB"/>
              </w:rPr>
              <w:t xml:space="preserve"> legs, back, seat, height</w:t>
            </w:r>
            <w:r w:rsidR="00DF1CAC">
              <w:rPr>
                <w:lang w:val="en-GB"/>
              </w:rPr>
              <w:t>, material</w:t>
            </w:r>
            <w:r w:rsidR="000D0524">
              <w:rPr>
                <w:lang w:val="en-GB"/>
              </w:rPr>
              <w:t>s</w:t>
            </w:r>
            <w:r w:rsidR="00586F66">
              <w:rPr>
                <w:lang w:val="en-GB"/>
              </w:rPr>
              <w:t xml:space="preserve">) </w:t>
            </w:r>
            <w:r w:rsidR="00CA1904">
              <w:rPr>
                <w:lang w:val="en-GB"/>
              </w:rPr>
              <w:t xml:space="preserve">and add any new vocabulary to the word wall. </w:t>
            </w:r>
          </w:p>
        </w:tc>
      </w:tr>
      <w:tr w:rsidR="008811A9" w14:paraId="2AB0BBE4" w14:textId="77777777" w:rsidTr="00D77EA2">
        <w:tc>
          <w:tcPr>
            <w:tcW w:w="2405" w:type="dxa"/>
            <w:vMerge/>
            <w:tcBorders>
              <w:left w:val="nil"/>
              <w:right w:val="nil"/>
            </w:tcBorders>
          </w:tcPr>
          <w:p w14:paraId="43FC3178" w14:textId="77777777" w:rsidR="008811A9" w:rsidRPr="008811A9" w:rsidRDefault="008811A9" w:rsidP="008811A9">
            <w:pPr>
              <w:widowControl/>
              <w:spacing w:after="160" w:line="259" w:lineRule="auto"/>
              <w:rPr>
                <w:b/>
              </w:rPr>
            </w:pPr>
          </w:p>
        </w:tc>
        <w:tc>
          <w:tcPr>
            <w:tcW w:w="6634" w:type="dxa"/>
            <w:tcBorders>
              <w:left w:val="nil"/>
              <w:right w:val="nil"/>
            </w:tcBorders>
          </w:tcPr>
          <w:p w14:paraId="4E60EA48" w14:textId="7AD704A9" w:rsidR="00C96300" w:rsidRDefault="008811A9">
            <w:pPr>
              <w:widowControl/>
              <w:spacing w:line="259" w:lineRule="auto"/>
              <w:rPr>
                <w:b/>
              </w:rPr>
            </w:pPr>
            <w:r w:rsidRPr="001B25D9">
              <w:rPr>
                <w:b/>
              </w:rPr>
              <w:t xml:space="preserve">Part </w:t>
            </w:r>
            <w:r>
              <w:rPr>
                <w:b/>
              </w:rPr>
              <w:t>2</w:t>
            </w:r>
            <w:r w:rsidRPr="001B25D9">
              <w:rPr>
                <w:b/>
              </w:rPr>
              <w:t xml:space="preserve">: </w:t>
            </w:r>
            <w:r w:rsidR="00D4013D">
              <w:rPr>
                <w:b/>
              </w:rPr>
              <w:t>Reflection</w:t>
            </w:r>
          </w:p>
          <w:p w14:paraId="5BFBD01E" w14:textId="2CA31989" w:rsidR="008D2823" w:rsidRDefault="00586F66" w:rsidP="00E2293D">
            <w:pPr>
              <w:rPr>
                <w:b/>
              </w:rPr>
            </w:pPr>
            <w:r>
              <w:t xml:space="preserve">Provide students with </w:t>
            </w:r>
            <w:hyperlink w:anchor="_Appendix_10:_Student" w:history="1">
              <w:r w:rsidRPr="003A4550">
                <w:rPr>
                  <w:rStyle w:val="Hyperlink"/>
                </w:rPr>
                <w:t>Student activity sheet 4.1: Reflection</w:t>
              </w:r>
            </w:hyperlink>
            <w:r>
              <w:rPr>
                <w:i/>
              </w:rPr>
              <w:t>.</w:t>
            </w:r>
            <w:r w:rsidRPr="00EF5453">
              <w:t xml:space="preserve"> </w:t>
            </w:r>
            <w:r w:rsidR="00D562A8">
              <w:t>With support from an adult, s</w:t>
            </w:r>
            <w:r w:rsidR="00852A83" w:rsidRPr="00EF5453">
              <w:t xml:space="preserve">tudents </w:t>
            </w:r>
            <w:r w:rsidR="00D562A8">
              <w:t>decide</w:t>
            </w:r>
            <w:r w:rsidR="008D2823" w:rsidRPr="00EF5453">
              <w:t xml:space="preserve"> </w:t>
            </w:r>
            <w:r w:rsidR="00852A83" w:rsidRPr="00EF5453">
              <w:t>if their chair</w:t>
            </w:r>
            <w:r w:rsidR="008D2823" w:rsidRPr="00EF5453">
              <w:t xml:space="preserve"> meets</w:t>
            </w:r>
            <w:r w:rsidR="008D2823" w:rsidRPr="00852A83">
              <w:t xml:space="preserve"> the specified</w:t>
            </w:r>
            <w:r w:rsidR="000945CF">
              <w:t xml:space="preserve"> design</w:t>
            </w:r>
            <w:r w:rsidR="008D2823" w:rsidRPr="00852A83">
              <w:t xml:space="preserve"> criteria</w:t>
            </w:r>
            <w:r>
              <w:t xml:space="preserve"> </w:t>
            </w:r>
            <w:r w:rsidR="00D562A8">
              <w:t xml:space="preserve">(ie safe, right size and comfortable) </w:t>
            </w:r>
            <w:r>
              <w:t xml:space="preserve">and </w:t>
            </w:r>
            <w:r w:rsidR="00215B81">
              <w:t>complet</w:t>
            </w:r>
            <w:r>
              <w:t>e</w:t>
            </w:r>
            <w:r w:rsidR="00215B81">
              <w:t xml:space="preserve"> </w:t>
            </w:r>
            <w:r w:rsidR="00D562A8">
              <w:t>the</w:t>
            </w:r>
            <w:r w:rsidR="00215B81">
              <w:t xml:space="preserve"> checklist </w:t>
            </w:r>
            <w:r w:rsidR="00D562A8">
              <w:t xml:space="preserve">by ticking either </w:t>
            </w:r>
            <w:r w:rsidR="00215B81">
              <w:t xml:space="preserve">yes or </w:t>
            </w:r>
            <w:r w:rsidR="008D2823">
              <w:t>no</w:t>
            </w:r>
            <w:r>
              <w:t>.</w:t>
            </w:r>
            <w:r w:rsidR="00611A6F">
              <w:t xml:space="preserve"> This reflection sheet </w:t>
            </w:r>
            <w:r w:rsidR="003C0E3C">
              <w:t xml:space="preserve">should contain </w:t>
            </w:r>
            <w:r w:rsidR="00611A6F">
              <w:t xml:space="preserve">the </w:t>
            </w:r>
            <w:r w:rsidR="000945CF">
              <w:t xml:space="preserve">design </w:t>
            </w:r>
            <w:r w:rsidR="00611A6F">
              <w:t xml:space="preserve">criteria students developed in </w:t>
            </w:r>
            <w:r w:rsidR="002A4912" w:rsidRPr="009C5E74">
              <w:rPr>
                <w:i/>
                <w:iCs/>
              </w:rPr>
              <w:t>Activity 2</w:t>
            </w:r>
            <w:r w:rsidR="002A4912">
              <w:t xml:space="preserve">. </w:t>
            </w:r>
          </w:p>
          <w:p w14:paraId="1FEC4F4C" w14:textId="6A60233A" w:rsidR="00C96300" w:rsidRPr="00586F66" w:rsidRDefault="00C96300" w:rsidP="00E2293D">
            <w:pPr>
              <w:rPr>
                <w:rFonts w:cstheme="minorHAnsi"/>
              </w:rPr>
            </w:pPr>
            <w:r w:rsidRPr="00586F66">
              <w:rPr>
                <w:lang w:val="en-GB"/>
              </w:rPr>
              <w:t xml:space="preserve">Provide </w:t>
            </w:r>
            <w:r w:rsidR="00DF1CAC" w:rsidRPr="00586F66">
              <w:rPr>
                <w:lang w:val="en-GB"/>
              </w:rPr>
              <w:t xml:space="preserve">the </w:t>
            </w:r>
            <w:r w:rsidR="00937195" w:rsidRPr="00586F66">
              <w:rPr>
                <w:lang w:val="en-GB"/>
              </w:rPr>
              <w:t>students</w:t>
            </w:r>
            <w:r w:rsidRPr="00586F66">
              <w:rPr>
                <w:lang w:val="en-GB"/>
              </w:rPr>
              <w:t xml:space="preserve"> with a photo of </w:t>
            </w:r>
            <w:r w:rsidR="00DF1CAC" w:rsidRPr="00586F66">
              <w:rPr>
                <w:lang w:val="en-GB"/>
              </w:rPr>
              <w:t xml:space="preserve">their </w:t>
            </w:r>
            <w:r w:rsidRPr="00586F66">
              <w:rPr>
                <w:lang w:val="en-GB"/>
              </w:rPr>
              <w:t>chair</w:t>
            </w:r>
            <w:r w:rsidR="00E93082" w:rsidRPr="00586F66">
              <w:rPr>
                <w:lang w:val="en-GB"/>
              </w:rPr>
              <w:t xml:space="preserve"> to stick onto </w:t>
            </w:r>
            <w:r w:rsidR="00586F66" w:rsidRPr="00586F66">
              <w:t>the activity sheet.</w:t>
            </w:r>
          </w:p>
          <w:p w14:paraId="47AAD3AD" w14:textId="7AE7629E" w:rsidR="00C96300" w:rsidRDefault="00586F66" w:rsidP="00E2293D">
            <w:pPr>
              <w:rPr>
                <w:rFonts w:cstheme="minorHAnsi"/>
              </w:rPr>
            </w:pPr>
            <w:r>
              <w:rPr>
                <w:rFonts w:cstheme="minorHAnsi"/>
              </w:rPr>
              <w:t xml:space="preserve">Students </w:t>
            </w:r>
            <w:r w:rsidR="00DF56CF">
              <w:rPr>
                <w:rFonts w:cstheme="minorHAnsi"/>
              </w:rPr>
              <w:t xml:space="preserve">colour </w:t>
            </w:r>
            <w:r w:rsidR="00D562A8">
              <w:rPr>
                <w:rFonts w:cstheme="minorHAnsi"/>
              </w:rPr>
              <w:t>the</w:t>
            </w:r>
            <w:r>
              <w:rPr>
                <w:rFonts w:cstheme="minorHAnsi"/>
              </w:rPr>
              <w:t xml:space="preserve"> </w:t>
            </w:r>
            <w:r w:rsidR="00C96300" w:rsidRPr="005168D8">
              <w:rPr>
                <w:rFonts w:cstheme="minorHAnsi"/>
              </w:rPr>
              <w:t xml:space="preserve">face </w:t>
            </w:r>
            <w:r w:rsidR="00D562A8">
              <w:rPr>
                <w:rFonts w:cstheme="minorHAnsi"/>
              </w:rPr>
              <w:t>which best</w:t>
            </w:r>
            <w:r w:rsidR="00D562A8" w:rsidRPr="005168D8">
              <w:rPr>
                <w:rFonts w:cstheme="minorHAnsi"/>
              </w:rPr>
              <w:t xml:space="preserve"> </w:t>
            </w:r>
            <w:r w:rsidR="00C96300" w:rsidRPr="005168D8">
              <w:rPr>
                <w:rFonts w:cstheme="minorHAnsi"/>
              </w:rPr>
              <w:t>indicate</w:t>
            </w:r>
            <w:r w:rsidR="00D562A8">
              <w:rPr>
                <w:rFonts w:cstheme="minorHAnsi"/>
              </w:rPr>
              <w:t>s</w:t>
            </w:r>
            <w:r w:rsidR="00C96300" w:rsidRPr="005168D8">
              <w:rPr>
                <w:rFonts w:cstheme="minorHAnsi"/>
              </w:rPr>
              <w:t xml:space="preserve"> how t</w:t>
            </w:r>
            <w:r w:rsidR="00C96300">
              <w:rPr>
                <w:rFonts w:cstheme="minorHAnsi"/>
              </w:rPr>
              <w:t>hey fe</w:t>
            </w:r>
            <w:r w:rsidR="005676A8">
              <w:rPr>
                <w:rFonts w:cstheme="minorHAnsi"/>
              </w:rPr>
              <w:t>e</w:t>
            </w:r>
            <w:r w:rsidR="00C96300">
              <w:rPr>
                <w:rFonts w:cstheme="minorHAnsi"/>
              </w:rPr>
              <w:t>l about the</w:t>
            </w:r>
            <w:r w:rsidR="00D562A8">
              <w:rPr>
                <w:rFonts w:cstheme="minorHAnsi"/>
              </w:rPr>
              <w:t>ir chair</w:t>
            </w:r>
            <w:r w:rsidR="00C96300">
              <w:rPr>
                <w:rFonts w:cstheme="minorHAnsi"/>
              </w:rPr>
              <w:t xml:space="preserve"> design (</w:t>
            </w:r>
            <w:r w:rsidR="00A702D4">
              <w:rPr>
                <w:rFonts w:cstheme="minorHAnsi"/>
              </w:rPr>
              <w:t xml:space="preserve">very </w:t>
            </w:r>
            <w:r w:rsidR="00C96300">
              <w:rPr>
                <w:rFonts w:cstheme="minorHAnsi"/>
              </w:rPr>
              <w:t xml:space="preserve">happy, </w:t>
            </w:r>
            <w:r w:rsidR="00A702D4">
              <w:rPr>
                <w:rFonts w:cstheme="minorHAnsi"/>
              </w:rPr>
              <w:t xml:space="preserve">happy </w:t>
            </w:r>
            <w:r w:rsidR="00C96300">
              <w:rPr>
                <w:rFonts w:cstheme="minorHAnsi"/>
              </w:rPr>
              <w:t xml:space="preserve">or </w:t>
            </w:r>
            <w:r w:rsidR="00D562A8">
              <w:rPr>
                <w:rFonts w:cstheme="minorHAnsi"/>
              </w:rPr>
              <w:t>okay</w:t>
            </w:r>
            <w:r w:rsidR="00C96300" w:rsidRPr="005168D8">
              <w:rPr>
                <w:rFonts w:cstheme="minorHAnsi"/>
              </w:rPr>
              <w:t>). This is an opport</w:t>
            </w:r>
            <w:r w:rsidR="00C96300">
              <w:rPr>
                <w:rFonts w:cstheme="minorHAnsi"/>
              </w:rPr>
              <w:t xml:space="preserve">unity to assess </w:t>
            </w:r>
            <w:r w:rsidR="00C96300" w:rsidRPr="005168D8">
              <w:rPr>
                <w:rFonts w:cstheme="minorHAnsi"/>
              </w:rPr>
              <w:t>students</w:t>
            </w:r>
            <w:r w:rsidR="00D364E7">
              <w:rPr>
                <w:rFonts w:cstheme="minorHAnsi"/>
              </w:rPr>
              <w:t>’</w:t>
            </w:r>
            <w:r w:rsidR="00C96300" w:rsidRPr="005168D8">
              <w:rPr>
                <w:rFonts w:cstheme="minorHAnsi"/>
              </w:rPr>
              <w:t xml:space="preserve"> ability to evaluat</w:t>
            </w:r>
            <w:r w:rsidR="00C96300">
              <w:rPr>
                <w:rFonts w:cstheme="minorHAnsi"/>
              </w:rPr>
              <w:t>e the success of</w:t>
            </w:r>
            <w:r w:rsidR="00C96300" w:rsidRPr="005168D8">
              <w:rPr>
                <w:rFonts w:cstheme="minorHAnsi"/>
              </w:rPr>
              <w:t xml:space="preserve"> </w:t>
            </w:r>
            <w:r w:rsidR="00C96300">
              <w:rPr>
                <w:rFonts w:cstheme="minorHAnsi"/>
              </w:rPr>
              <w:t xml:space="preserve">their </w:t>
            </w:r>
            <w:r w:rsidR="00C96300" w:rsidRPr="005168D8">
              <w:rPr>
                <w:rFonts w:cstheme="minorHAnsi"/>
              </w:rPr>
              <w:t xml:space="preserve">designs. </w:t>
            </w:r>
          </w:p>
          <w:p w14:paraId="7F876F1B" w14:textId="5AEA3A8E" w:rsidR="00C96300" w:rsidRDefault="00C96300" w:rsidP="00E2293D">
            <w:pPr>
              <w:rPr>
                <w:rFonts w:cstheme="minorHAnsi"/>
              </w:rPr>
            </w:pPr>
            <w:r w:rsidRPr="005168D8">
              <w:rPr>
                <w:rFonts w:cstheme="minorHAnsi"/>
              </w:rPr>
              <w:t xml:space="preserve">Ask the </w:t>
            </w:r>
            <w:r w:rsidR="00937195">
              <w:rPr>
                <w:rFonts w:cstheme="minorHAnsi"/>
              </w:rPr>
              <w:t>students</w:t>
            </w:r>
            <w:r w:rsidRPr="005168D8">
              <w:rPr>
                <w:rFonts w:cstheme="minorHAnsi"/>
              </w:rPr>
              <w:t xml:space="preserve"> if there was a problem</w:t>
            </w:r>
            <w:r w:rsidR="002B6514">
              <w:rPr>
                <w:rFonts w:cstheme="minorHAnsi"/>
              </w:rPr>
              <w:t xml:space="preserve"> with their </w:t>
            </w:r>
            <w:r w:rsidR="00547116">
              <w:rPr>
                <w:rFonts w:cstheme="minorHAnsi"/>
              </w:rPr>
              <w:t xml:space="preserve">design </w:t>
            </w:r>
            <w:r w:rsidR="00547116" w:rsidRPr="005168D8">
              <w:rPr>
                <w:rFonts w:cstheme="minorHAnsi"/>
              </w:rPr>
              <w:t>and</w:t>
            </w:r>
            <w:r w:rsidRPr="005168D8">
              <w:rPr>
                <w:rFonts w:cstheme="minorHAnsi"/>
              </w:rPr>
              <w:t xml:space="preserve"> what</w:t>
            </w:r>
            <w:r>
              <w:rPr>
                <w:rFonts w:cstheme="minorHAnsi"/>
              </w:rPr>
              <w:t xml:space="preserve"> they did to fix it.</w:t>
            </w:r>
            <w:r w:rsidRPr="005168D8">
              <w:rPr>
                <w:rFonts w:cstheme="minorHAnsi"/>
              </w:rPr>
              <w:t xml:space="preserve"> </w:t>
            </w:r>
          </w:p>
          <w:p w14:paraId="1EE329EC" w14:textId="333FA526" w:rsidR="00C96300" w:rsidRPr="005A6ABB" w:rsidRDefault="00C96300" w:rsidP="005A6ABB">
            <w:pPr>
              <w:pStyle w:val="ListParagraph"/>
            </w:pPr>
            <w:r w:rsidRPr="005A6ABB">
              <w:t xml:space="preserve">What part of your </w:t>
            </w:r>
            <w:r w:rsidR="000D53CC" w:rsidRPr="005A6ABB">
              <w:t>chair</w:t>
            </w:r>
            <w:r w:rsidRPr="005A6ABB">
              <w:t xml:space="preserve"> worked</w:t>
            </w:r>
            <w:r w:rsidR="00D562A8">
              <w:t xml:space="preserve"> well</w:t>
            </w:r>
            <w:r w:rsidRPr="005A6ABB">
              <w:t>?</w:t>
            </w:r>
          </w:p>
          <w:p w14:paraId="50D7B9D2" w14:textId="3C0ABB08" w:rsidR="00D4013D" w:rsidRDefault="00C96300" w:rsidP="00E2293D">
            <w:pPr>
              <w:pStyle w:val="ListParagraph"/>
            </w:pPr>
            <w:r w:rsidRPr="005A6ABB">
              <w:t xml:space="preserve">What part of your </w:t>
            </w:r>
            <w:r w:rsidR="000D53CC" w:rsidRPr="005A6ABB">
              <w:t>chair</w:t>
            </w:r>
            <w:r w:rsidRPr="005A6ABB">
              <w:t xml:space="preserve"> didn’t work</w:t>
            </w:r>
            <w:r w:rsidR="00D562A8">
              <w:t xml:space="preserve"> well</w:t>
            </w:r>
            <w:r w:rsidRPr="005A6ABB">
              <w:t>? Why?</w:t>
            </w:r>
          </w:p>
          <w:p w14:paraId="2A4E6557" w14:textId="4241389E" w:rsidR="00903F4B" w:rsidRPr="00D4013D" w:rsidRDefault="00DF56CF" w:rsidP="00DF56CF">
            <w:r>
              <w:rPr>
                <w:lang w:val="en-GB"/>
              </w:rPr>
              <w:t>Ask students to</w:t>
            </w:r>
            <w:r w:rsidR="000D53CC" w:rsidRPr="00DF56CF">
              <w:rPr>
                <w:lang w:val="en-GB"/>
              </w:rPr>
              <w:t xml:space="preserve"> identify </w:t>
            </w:r>
            <w:r w:rsidR="00903F4B" w:rsidRPr="00DF56CF">
              <w:rPr>
                <w:lang w:val="en-GB"/>
              </w:rPr>
              <w:t xml:space="preserve">familiar </w:t>
            </w:r>
            <w:r w:rsidR="007172A4">
              <w:t>two-dimensional</w:t>
            </w:r>
            <w:r w:rsidR="00903F4B" w:rsidRPr="00DF56CF">
              <w:rPr>
                <w:lang w:val="en-GB"/>
              </w:rPr>
              <w:t xml:space="preserve"> shapes</w:t>
            </w:r>
            <w:r>
              <w:rPr>
                <w:lang w:val="en-GB"/>
              </w:rPr>
              <w:t xml:space="preserve"> and</w:t>
            </w:r>
            <w:r w:rsidR="00903F4B" w:rsidRPr="00DF56CF">
              <w:rPr>
                <w:lang w:val="en-GB"/>
              </w:rPr>
              <w:t xml:space="preserve"> </w:t>
            </w:r>
            <w:r>
              <w:rPr>
                <w:lang w:val="en-GB"/>
              </w:rPr>
              <w:t>l</w:t>
            </w:r>
            <w:r w:rsidR="00903F4B" w:rsidRPr="00DF56CF">
              <w:rPr>
                <w:lang w:val="en-GB"/>
              </w:rPr>
              <w:t>abel these on the photo.</w:t>
            </w:r>
          </w:p>
          <w:p w14:paraId="3D02ACEC" w14:textId="24BA4E09" w:rsidR="00B93EAE" w:rsidRPr="00C75E46" w:rsidRDefault="00B46EFB" w:rsidP="006C6CCE">
            <w:pPr>
              <w:spacing w:before="240"/>
            </w:pPr>
            <w:r>
              <w:t>Add these notes to</w:t>
            </w:r>
            <w:r w:rsidR="006B743B">
              <w:t xml:space="preserve"> </w:t>
            </w:r>
            <w:r w:rsidR="000D53CC">
              <w:t>students</w:t>
            </w:r>
            <w:r w:rsidR="00D364E7">
              <w:t>’</w:t>
            </w:r>
            <w:r w:rsidR="006B743B">
              <w:t xml:space="preserve"> anecdotal notes. </w:t>
            </w:r>
            <w:r w:rsidR="00586F66">
              <w:rPr>
                <w:rFonts w:cstheme="minorHAnsi"/>
              </w:rPr>
              <w:t>Record answers in the class reflective journal.</w:t>
            </w:r>
          </w:p>
        </w:tc>
      </w:tr>
      <w:tr w:rsidR="008811A9" w14:paraId="0C2B5BFB" w14:textId="77777777" w:rsidTr="00D77EA2">
        <w:tc>
          <w:tcPr>
            <w:tcW w:w="2405" w:type="dxa"/>
            <w:vMerge/>
            <w:tcBorders>
              <w:left w:val="nil"/>
              <w:right w:val="nil"/>
            </w:tcBorders>
          </w:tcPr>
          <w:p w14:paraId="5924F1B8" w14:textId="77777777" w:rsidR="008811A9" w:rsidRPr="008811A9" w:rsidRDefault="008811A9" w:rsidP="008811A9">
            <w:pPr>
              <w:widowControl/>
              <w:spacing w:after="160" w:line="259" w:lineRule="auto"/>
              <w:rPr>
                <w:b/>
              </w:rPr>
            </w:pPr>
          </w:p>
        </w:tc>
        <w:tc>
          <w:tcPr>
            <w:tcW w:w="6634" w:type="dxa"/>
            <w:tcBorders>
              <w:left w:val="nil"/>
              <w:right w:val="nil"/>
            </w:tcBorders>
          </w:tcPr>
          <w:p w14:paraId="2541B0A9" w14:textId="2A5D0C74" w:rsidR="00C96300" w:rsidRDefault="008811A9">
            <w:pPr>
              <w:widowControl/>
              <w:spacing w:line="259" w:lineRule="auto"/>
              <w:rPr>
                <w:b/>
              </w:rPr>
            </w:pPr>
            <w:r w:rsidRPr="001B25D9">
              <w:rPr>
                <w:b/>
              </w:rPr>
              <w:t xml:space="preserve">Part </w:t>
            </w:r>
            <w:r>
              <w:rPr>
                <w:b/>
              </w:rPr>
              <w:t>3</w:t>
            </w:r>
            <w:r w:rsidRPr="001B25D9">
              <w:rPr>
                <w:b/>
              </w:rPr>
              <w:t xml:space="preserve">: </w:t>
            </w:r>
            <w:r w:rsidR="00D35DBE">
              <w:rPr>
                <w:b/>
              </w:rPr>
              <w:t>Journaling</w:t>
            </w:r>
          </w:p>
          <w:p w14:paraId="6FC332BB" w14:textId="6780FA97" w:rsidR="00567197" w:rsidRPr="0073648A" w:rsidRDefault="00C96300">
            <w:r w:rsidRPr="005168D8">
              <w:rPr>
                <w:lang w:val="en-GB"/>
              </w:rPr>
              <w:t xml:space="preserve">Review the </w:t>
            </w:r>
            <w:r>
              <w:rPr>
                <w:lang w:val="en-GB"/>
              </w:rPr>
              <w:t>module</w:t>
            </w:r>
            <w:r w:rsidR="003201CD">
              <w:rPr>
                <w:lang w:val="en-GB"/>
              </w:rPr>
              <w:t xml:space="preserve">, recording responses in the </w:t>
            </w:r>
            <w:r>
              <w:rPr>
                <w:lang w:val="en-GB"/>
              </w:rPr>
              <w:t>class reflective j</w:t>
            </w:r>
            <w:r w:rsidRPr="005168D8">
              <w:rPr>
                <w:lang w:val="en-GB"/>
              </w:rPr>
              <w:t>ournal</w:t>
            </w:r>
            <w:r w:rsidR="003201CD">
              <w:rPr>
                <w:lang w:val="en-GB"/>
              </w:rPr>
              <w:t>.</w:t>
            </w:r>
            <w:r w:rsidRPr="005168D8">
              <w:rPr>
                <w:lang w:val="en-GB"/>
              </w:rPr>
              <w:t xml:space="preserve"> Begin by asking </w:t>
            </w:r>
            <w:r w:rsidR="00903F4B">
              <w:rPr>
                <w:lang w:val="en-GB"/>
              </w:rPr>
              <w:t>the class what they have learnt</w:t>
            </w:r>
            <w:r w:rsidR="00DF1CAC">
              <w:rPr>
                <w:lang w:val="en-GB"/>
              </w:rPr>
              <w:t xml:space="preserve"> about </w:t>
            </w:r>
            <w:r w:rsidR="00D562A8">
              <w:rPr>
                <w:lang w:val="en-GB"/>
              </w:rPr>
              <w:t xml:space="preserve">chairs and </w:t>
            </w:r>
            <w:r w:rsidR="00DF1CAC">
              <w:rPr>
                <w:lang w:val="en-GB"/>
              </w:rPr>
              <w:t>mak</w:t>
            </w:r>
            <w:r w:rsidR="00D562A8">
              <w:rPr>
                <w:lang w:val="en-GB"/>
              </w:rPr>
              <w:t>ing</w:t>
            </w:r>
            <w:r w:rsidR="00DF1CAC">
              <w:rPr>
                <w:lang w:val="en-GB"/>
              </w:rPr>
              <w:t xml:space="preserve"> a good chair</w:t>
            </w:r>
            <w:r w:rsidR="00903F4B">
              <w:rPr>
                <w:lang w:val="en-GB"/>
              </w:rPr>
              <w:t>.</w:t>
            </w:r>
            <w:r w:rsidR="00903F4B" w:rsidRPr="005168D8">
              <w:rPr>
                <w:lang w:val="en-GB"/>
              </w:rPr>
              <w:t xml:space="preserve"> </w:t>
            </w:r>
            <w:r w:rsidR="0073648A">
              <w:rPr>
                <w:lang w:val="en-GB"/>
              </w:rPr>
              <w:t xml:space="preserve">Discuss </w:t>
            </w:r>
            <w:r w:rsidR="00623187">
              <w:rPr>
                <w:lang w:val="en-GB"/>
              </w:rPr>
              <w:t xml:space="preserve">the </w:t>
            </w:r>
            <w:r w:rsidR="003201CD">
              <w:t>thinkin</w:t>
            </w:r>
            <w:r w:rsidR="00623187">
              <w:t>g</w:t>
            </w:r>
            <w:r w:rsidR="003201CD">
              <w:t xml:space="preserve"> </w:t>
            </w:r>
            <w:r w:rsidR="00623187">
              <w:t xml:space="preserve">processes </w:t>
            </w:r>
            <w:r w:rsidR="003201CD">
              <w:t>about the science, mathematics and the technologies</w:t>
            </w:r>
            <w:r w:rsidR="00623187">
              <w:t xml:space="preserve"> the students used</w:t>
            </w:r>
            <w:r w:rsidR="0073648A">
              <w:t xml:space="preserve">. What new </w:t>
            </w:r>
            <w:r w:rsidR="00567197">
              <w:t xml:space="preserve">knowledge </w:t>
            </w:r>
            <w:r w:rsidR="0073648A">
              <w:t xml:space="preserve">did </w:t>
            </w:r>
            <w:r w:rsidR="00623187">
              <w:t xml:space="preserve">the </w:t>
            </w:r>
            <w:r w:rsidR="0073648A">
              <w:t xml:space="preserve">students gain </w:t>
            </w:r>
            <w:r w:rsidR="00567197">
              <w:t>about the properties of materials, the measuring techniques</w:t>
            </w:r>
            <w:r w:rsidR="00623187">
              <w:t xml:space="preserve"> and</w:t>
            </w:r>
            <w:r w:rsidR="00567197">
              <w:t xml:space="preserve"> the tenacity to make changes</w:t>
            </w:r>
            <w:r w:rsidR="0073648A">
              <w:t>?</w:t>
            </w:r>
          </w:p>
          <w:p w14:paraId="0DC071C9" w14:textId="01E9ED23" w:rsidR="008811A9" w:rsidRDefault="00903F4B">
            <w:pPr>
              <w:rPr>
                <w:lang w:val="en-GB"/>
              </w:rPr>
            </w:pPr>
            <w:r w:rsidRPr="005168D8">
              <w:rPr>
                <w:lang w:val="en-GB"/>
              </w:rPr>
              <w:t xml:space="preserve">Ask the </w:t>
            </w:r>
            <w:r w:rsidR="00937195">
              <w:rPr>
                <w:lang w:val="en-GB"/>
              </w:rPr>
              <w:t>students</w:t>
            </w:r>
            <w:r w:rsidRPr="005168D8">
              <w:rPr>
                <w:lang w:val="en-GB"/>
              </w:rPr>
              <w:t xml:space="preserve"> what they </w:t>
            </w:r>
            <w:r w:rsidR="00D562A8">
              <w:rPr>
                <w:lang w:val="en-GB"/>
              </w:rPr>
              <w:t xml:space="preserve">did well and what they </w:t>
            </w:r>
            <w:r w:rsidR="00DD096A">
              <w:rPr>
                <w:lang w:val="en-GB"/>
              </w:rPr>
              <w:t>need to practise</w:t>
            </w:r>
            <w:r w:rsidR="00D562A8">
              <w:rPr>
                <w:lang w:val="en-GB"/>
              </w:rPr>
              <w:t xml:space="preserve"> for the next time when they design and make a model. </w:t>
            </w:r>
          </w:p>
          <w:p w14:paraId="7959FC27" w14:textId="08175A24" w:rsidR="00D31BE6" w:rsidRPr="005A6ABB" w:rsidRDefault="00D31BE6" w:rsidP="00586F66">
            <w:pPr>
              <w:rPr>
                <w:lang w:val="en-GB"/>
              </w:rPr>
            </w:pPr>
            <w:r>
              <w:rPr>
                <w:lang w:val="en-GB"/>
              </w:rPr>
              <w:t xml:space="preserve">See </w:t>
            </w:r>
            <w:hyperlink w:anchor="_Appendix_5:_Reflective_1" w:history="1">
              <w:r w:rsidRPr="00D31BE6">
                <w:rPr>
                  <w:rStyle w:val="Hyperlink"/>
                  <w:lang w:val="en-GB"/>
                </w:rPr>
                <w:t>Reflective journal</w:t>
              </w:r>
            </w:hyperlink>
            <w:r>
              <w:rPr>
                <w:lang w:val="en-GB"/>
              </w:rPr>
              <w:t xml:space="preserve"> for elaboration on this aspect of the learning. </w:t>
            </w:r>
          </w:p>
        </w:tc>
      </w:tr>
      <w:tr w:rsidR="00C96300" w14:paraId="24A0BCCA" w14:textId="77777777" w:rsidTr="00D77EA2">
        <w:tc>
          <w:tcPr>
            <w:tcW w:w="2405" w:type="dxa"/>
            <w:vMerge/>
            <w:tcBorders>
              <w:left w:val="nil"/>
              <w:right w:val="nil"/>
            </w:tcBorders>
          </w:tcPr>
          <w:p w14:paraId="767470BD" w14:textId="77777777" w:rsidR="00C96300" w:rsidRPr="008811A9" w:rsidRDefault="00C96300" w:rsidP="008811A9">
            <w:pPr>
              <w:widowControl/>
              <w:spacing w:after="160" w:line="259" w:lineRule="auto"/>
              <w:rPr>
                <w:b/>
              </w:rPr>
            </w:pPr>
          </w:p>
        </w:tc>
        <w:tc>
          <w:tcPr>
            <w:tcW w:w="6634" w:type="dxa"/>
            <w:tcBorders>
              <w:left w:val="nil"/>
              <w:right w:val="nil"/>
            </w:tcBorders>
          </w:tcPr>
          <w:p w14:paraId="20F495C1" w14:textId="4303124C" w:rsidR="00C96300" w:rsidRDefault="00C96300" w:rsidP="00266260">
            <w:pPr>
              <w:widowControl/>
              <w:spacing w:line="259" w:lineRule="auto"/>
              <w:rPr>
                <w:b/>
              </w:rPr>
            </w:pPr>
            <w:r w:rsidRPr="001B25D9">
              <w:rPr>
                <w:b/>
              </w:rPr>
              <w:t xml:space="preserve">Part </w:t>
            </w:r>
            <w:r>
              <w:rPr>
                <w:b/>
              </w:rPr>
              <w:t>4</w:t>
            </w:r>
            <w:r w:rsidRPr="001B25D9">
              <w:rPr>
                <w:b/>
              </w:rPr>
              <w:t>:</w:t>
            </w:r>
            <w:r w:rsidR="00D4013D">
              <w:rPr>
                <w:b/>
              </w:rPr>
              <w:t xml:space="preserve"> Sharing</w:t>
            </w:r>
          </w:p>
          <w:p w14:paraId="6B3F348A" w14:textId="672E8D77" w:rsidR="00C96300" w:rsidRDefault="00586F66" w:rsidP="00E2293D">
            <w:r>
              <w:t>S</w:t>
            </w:r>
            <w:r w:rsidR="00937195">
              <w:t>tudents</w:t>
            </w:r>
            <w:r w:rsidR="008D2823" w:rsidRPr="00050409">
              <w:t xml:space="preserve"> invite the wider community, such as parents or a buddy class</w:t>
            </w:r>
            <w:r>
              <w:t xml:space="preserve">, to </w:t>
            </w:r>
            <w:r w:rsidR="008D2823" w:rsidRPr="00050409">
              <w:t>share their learning.</w:t>
            </w:r>
          </w:p>
          <w:p w14:paraId="6C160A94" w14:textId="4CD45D16" w:rsidR="00E93082" w:rsidRPr="00C75E46" w:rsidRDefault="00E93082" w:rsidP="00D86E17">
            <w:pPr>
              <w:rPr>
                <w:b/>
              </w:rPr>
            </w:pPr>
            <w:r>
              <w:t xml:space="preserve">As an option, resources could be made available for </w:t>
            </w:r>
            <w:r w:rsidR="00937195">
              <w:t>students</w:t>
            </w:r>
            <w:r>
              <w:t xml:space="preserve"> to recreate the chair building process with their paren</w:t>
            </w:r>
            <w:r w:rsidR="00215B81">
              <w:t xml:space="preserve">t, guardian or </w:t>
            </w:r>
            <w:r>
              <w:t xml:space="preserve">buddy. </w:t>
            </w:r>
          </w:p>
        </w:tc>
      </w:tr>
      <w:tr w:rsidR="008811A9" w14:paraId="47FEF2D4" w14:textId="77777777" w:rsidTr="00D77EA2">
        <w:tc>
          <w:tcPr>
            <w:tcW w:w="2405" w:type="dxa"/>
            <w:tcBorders>
              <w:left w:val="nil"/>
              <w:bottom w:val="single" w:sz="4" w:space="0" w:color="auto"/>
              <w:right w:val="nil"/>
            </w:tcBorders>
          </w:tcPr>
          <w:p w14:paraId="58BFD1E8" w14:textId="77777777" w:rsidR="008811A9" w:rsidRPr="008811A9" w:rsidRDefault="008811A9" w:rsidP="00266260">
            <w:pPr>
              <w:widowControl/>
              <w:spacing w:after="240" w:line="259" w:lineRule="auto"/>
              <w:rPr>
                <w:b/>
              </w:rPr>
            </w:pPr>
            <w:r w:rsidRPr="008811A9">
              <w:rPr>
                <w:b/>
              </w:rPr>
              <w:t>Resource sheets</w:t>
            </w:r>
          </w:p>
        </w:tc>
        <w:tc>
          <w:tcPr>
            <w:tcW w:w="6634" w:type="dxa"/>
            <w:tcBorders>
              <w:left w:val="nil"/>
              <w:bottom w:val="single" w:sz="4" w:space="0" w:color="auto"/>
              <w:right w:val="nil"/>
            </w:tcBorders>
          </w:tcPr>
          <w:p w14:paraId="51E48CEB" w14:textId="02E9D87F" w:rsidR="008811A9" w:rsidRPr="00D31BE6" w:rsidRDefault="00081673" w:rsidP="002B5D3D">
            <w:pPr>
              <w:widowControl/>
              <w:spacing w:after="240" w:line="259" w:lineRule="auto"/>
              <w:rPr>
                <w:rStyle w:val="Hyperlink"/>
              </w:rPr>
            </w:pPr>
            <w:hyperlink w:anchor="_Appendix_10:_Student" w:history="1">
              <w:r w:rsidR="008D2823" w:rsidRPr="00D31BE6">
                <w:rPr>
                  <w:rStyle w:val="Hyperlink"/>
                </w:rPr>
                <w:t xml:space="preserve">Student </w:t>
              </w:r>
              <w:r w:rsidR="00586F66" w:rsidRPr="00D31BE6">
                <w:rPr>
                  <w:rStyle w:val="Hyperlink"/>
                </w:rPr>
                <w:t xml:space="preserve">activity sheet 4.1: </w:t>
              </w:r>
              <w:r w:rsidR="002329E9" w:rsidRPr="00D31BE6">
                <w:rPr>
                  <w:rStyle w:val="Hyperlink"/>
                </w:rPr>
                <w:t>R</w:t>
              </w:r>
              <w:r w:rsidR="00564728" w:rsidRPr="00D31BE6">
                <w:rPr>
                  <w:rStyle w:val="Hyperlink"/>
                </w:rPr>
                <w:t>eflection</w:t>
              </w:r>
            </w:hyperlink>
          </w:p>
        </w:tc>
      </w:tr>
    </w:tbl>
    <w:p w14:paraId="466A233D" w14:textId="77777777" w:rsidR="008811A9" w:rsidRDefault="008811A9" w:rsidP="008811A9">
      <w:pPr>
        <w:widowControl/>
        <w:spacing w:after="160" w:line="259" w:lineRule="auto"/>
      </w:pPr>
    </w:p>
    <w:p w14:paraId="268076C4" w14:textId="77777777" w:rsidR="006F4BBF" w:rsidRDefault="006F4BBF">
      <w:pPr>
        <w:widowControl/>
        <w:spacing w:after="160" w:line="259" w:lineRule="auto"/>
      </w:pPr>
    </w:p>
    <w:p w14:paraId="6EEB6354" w14:textId="62BBCA00" w:rsidR="006F4BBF" w:rsidRDefault="006F4BBF">
      <w:pPr>
        <w:widowControl/>
        <w:spacing w:after="160" w:line="259" w:lineRule="auto"/>
      </w:pPr>
      <w:r>
        <w:br w:type="page"/>
      </w:r>
    </w:p>
    <w:p w14:paraId="64F43DC0" w14:textId="4A857932" w:rsidR="002867C7" w:rsidRDefault="002867C7" w:rsidP="002867C7">
      <w:pPr>
        <w:pStyle w:val="Heading1"/>
        <w:rPr>
          <w:iCs/>
        </w:rPr>
      </w:pPr>
      <w:bookmarkStart w:id="12" w:name="_Appendix_1A:_Links"/>
      <w:bookmarkStart w:id="13" w:name="_Toc474908575"/>
      <w:bookmarkStart w:id="14" w:name="_Toc531083900"/>
      <w:bookmarkStart w:id="15" w:name="_Toc39098065"/>
      <w:bookmarkEnd w:id="12"/>
      <w:r w:rsidRPr="006B6CF5">
        <w:t xml:space="preserve">Appendix 1: </w:t>
      </w:r>
      <w:bookmarkEnd w:id="13"/>
      <w:r>
        <w:t>Links to the Western Australian Curriculum</w:t>
      </w:r>
      <w:bookmarkEnd w:id="14"/>
      <w:bookmarkEnd w:id="15"/>
    </w:p>
    <w:p w14:paraId="253D72FE" w14:textId="2E89743A" w:rsidR="007F19A7" w:rsidRDefault="002867C7" w:rsidP="002867C7">
      <w:pPr>
        <w:rPr>
          <w:iCs/>
        </w:rPr>
      </w:pPr>
      <w:r w:rsidRPr="00575267">
        <w:rPr>
          <w:lang w:val="en"/>
        </w:rPr>
        <w:t>The</w:t>
      </w:r>
      <w:r>
        <w:rPr>
          <w:lang w:val="en"/>
        </w:rPr>
        <w:t xml:space="preserve"> </w:t>
      </w:r>
      <w:r w:rsidRPr="00D86E17">
        <w:rPr>
          <w:i/>
          <w:lang w:val="en"/>
        </w:rPr>
        <w:t>Chairs for bears</w:t>
      </w:r>
      <w:r>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082" w:type="dxa"/>
        <w:tblInd w:w="-5" w:type="dxa"/>
        <w:tblLook w:val="04A0" w:firstRow="1" w:lastRow="0" w:firstColumn="1" w:lastColumn="0" w:noHBand="0" w:noVBand="1"/>
      </w:tblPr>
      <w:tblGrid>
        <w:gridCol w:w="7393"/>
        <w:gridCol w:w="422"/>
        <w:gridCol w:w="422"/>
        <w:gridCol w:w="422"/>
        <w:gridCol w:w="423"/>
      </w:tblGrid>
      <w:tr w:rsidR="004C2990" w:rsidRPr="003B0120" w14:paraId="19EBFC59" w14:textId="77777777" w:rsidTr="007F19A7">
        <w:trPr>
          <w:trHeight w:val="331"/>
        </w:trPr>
        <w:tc>
          <w:tcPr>
            <w:tcW w:w="7241" w:type="dxa"/>
            <w:vMerge w:val="restart"/>
            <w:tcBorders>
              <w:top w:val="nil"/>
              <w:left w:val="nil"/>
            </w:tcBorders>
            <w:vAlign w:val="center"/>
          </w:tcPr>
          <w:p w14:paraId="40C58237" w14:textId="79BFB761" w:rsidR="002867C7" w:rsidRPr="008E4025" w:rsidRDefault="002867C7" w:rsidP="00EC3E95">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HAIRS FOR BEARS</w:t>
            </w:r>
          </w:p>
          <w:p w14:paraId="742149E0" w14:textId="603E917C" w:rsidR="002867C7" w:rsidRPr="008E4025" w:rsidRDefault="002867C7" w:rsidP="00EC3E95">
            <w:pPr>
              <w:spacing w:before="60" w:after="60"/>
              <w:rPr>
                <w:rFonts w:cstheme="minorHAnsi"/>
              </w:rPr>
            </w:pPr>
          </w:p>
        </w:tc>
        <w:tc>
          <w:tcPr>
            <w:tcW w:w="1841" w:type="dxa"/>
            <w:gridSpan w:val="4"/>
            <w:shd w:val="clear" w:color="auto" w:fill="2E74B5" w:themeFill="accent1" w:themeFillShade="BF"/>
          </w:tcPr>
          <w:p w14:paraId="3C1C04AC" w14:textId="77777777" w:rsidR="002867C7" w:rsidRPr="003B0120" w:rsidRDefault="002867C7" w:rsidP="00EC3E95">
            <w:pPr>
              <w:jc w:val="center"/>
              <w:rPr>
                <w:rFonts w:cstheme="minorHAnsi"/>
                <w:color w:val="FFFFFF" w:themeColor="background1"/>
              </w:rPr>
            </w:pPr>
            <w:r w:rsidRPr="003B0120">
              <w:rPr>
                <w:rFonts w:cstheme="minorHAnsi"/>
                <w:color w:val="FFFFFF" w:themeColor="background1"/>
              </w:rPr>
              <w:t>ACTIVITY</w:t>
            </w:r>
          </w:p>
        </w:tc>
      </w:tr>
      <w:tr w:rsidR="004C2990" w:rsidRPr="003B0120" w14:paraId="5D934313" w14:textId="77777777" w:rsidTr="004C2990">
        <w:trPr>
          <w:trHeight w:val="325"/>
        </w:trPr>
        <w:tc>
          <w:tcPr>
            <w:tcW w:w="7241" w:type="dxa"/>
            <w:vMerge/>
            <w:tcBorders>
              <w:left w:val="nil"/>
            </w:tcBorders>
            <w:vAlign w:val="center"/>
          </w:tcPr>
          <w:p w14:paraId="0D3CAF36" w14:textId="77777777" w:rsidR="002867C7" w:rsidRPr="008E4025" w:rsidRDefault="002867C7" w:rsidP="00EC3E95">
            <w:pPr>
              <w:spacing w:before="60" w:after="60"/>
              <w:rPr>
                <w:rFonts w:cstheme="minorHAnsi"/>
              </w:rPr>
            </w:pPr>
          </w:p>
        </w:tc>
        <w:tc>
          <w:tcPr>
            <w:tcW w:w="460" w:type="dxa"/>
            <w:vAlign w:val="center"/>
          </w:tcPr>
          <w:p w14:paraId="6C1A6C07" w14:textId="77777777" w:rsidR="002867C7" w:rsidRPr="003B0120" w:rsidRDefault="002867C7" w:rsidP="00EC3E95">
            <w:pPr>
              <w:jc w:val="center"/>
              <w:rPr>
                <w:rFonts w:cstheme="minorHAnsi"/>
                <w:b/>
                <w:color w:val="2E74B5" w:themeColor="accent1" w:themeShade="BF"/>
              </w:rPr>
            </w:pPr>
            <w:r w:rsidRPr="003B0120">
              <w:rPr>
                <w:rFonts w:cstheme="minorHAnsi"/>
                <w:b/>
                <w:color w:val="2E74B5" w:themeColor="accent1" w:themeShade="BF"/>
              </w:rPr>
              <w:t>1</w:t>
            </w:r>
          </w:p>
        </w:tc>
        <w:tc>
          <w:tcPr>
            <w:tcW w:w="460" w:type="dxa"/>
            <w:vAlign w:val="center"/>
          </w:tcPr>
          <w:p w14:paraId="4CAF3856" w14:textId="77777777" w:rsidR="002867C7" w:rsidRPr="003B0120" w:rsidRDefault="002867C7" w:rsidP="00EC3E95">
            <w:pPr>
              <w:jc w:val="center"/>
              <w:rPr>
                <w:rFonts w:cstheme="minorHAnsi"/>
                <w:b/>
                <w:color w:val="2E74B5" w:themeColor="accent1" w:themeShade="BF"/>
              </w:rPr>
            </w:pPr>
            <w:r w:rsidRPr="003B0120">
              <w:rPr>
                <w:rFonts w:cstheme="minorHAnsi"/>
                <w:b/>
                <w:color w:val="2E74B5" w:themeColor="accent1" w:themeShade="BF"/>
              </w:rPr>
              <w:t>2</w:t>
            </w:r>
          </w:p>
        </w:tc>
        <w:tc>
          <w:tcPr>
            <w:tcW w:w="460" w:type="dxa"/>
            <w:vAlign w:val="center"/>
          </w:tcPr>
          <w:p w14:paraId="79111561" w14:textId="77777777" w:rsidR="002867C7" w:rsidRPr="003B0120" w:rsidRDefault="002867C7" w:rsidP="00EC3E95">
            <w:pPr>
              <w:jc w:val="center"/>
              <w:rPr>
                <w:rFonts w:cstheme="minorHAnsi"/>
                <w:b/>
                <w:color w:val="2E74B5" w:themeColor="accent1" w:themeShade="BF"/>
              </w:rPr>
            </w:pPr>
            <w:r w:rsidRPr="003B0120">
              <w:rPr>
                <w:rFonts w:cstheme="minorHAnsi"/>
                <w:b/>
                <w:color w:val="2E74B5" w:themeColor="accent1" w:themeShade="BF"/>
              </w:rPr>
              <w:t>3</w:t>
            </w:r>
          </w:p>
        </w:tc>
        <w:tc>
          <w:tcPr>
            <w:tcW w:w="461" w:type="dxa"/>
            <w:vAlign w:val="center"/>
          </w:tcPr>
          <w:p w14:paraId="1F6E17C9" w14:textId="77777777" w:rsidR="002867C7" w:rsidRPr="003B0120" w:rsidRDefault="002867C7" w:rsidP="00EC3E95">
            <w:pPr>
              <w:jc w:val="center"/>
              <w:rPr>
                <w:rFonts w:cstheme="minorHAnsi"/>
                <w:b/>
                <w:color w:val="2E74B5" w:themeColor="accent1" w:themeShade="BF"/>
              </w:rPr>
            </w:pPr>
            <w:r w:rsidRPr="003B0120">
              <w:rPr>
                <w:rFonts w:cstheme="minorHAnsi"/>
                <w:b/>
                <w:color w:val="2E74B5" w:themeColor="accent1" w:themeShade="BF"/>
              </w:rPr>
              <w:t>4</w:t>
            </w:r>
          </w:p>
        </w:tc>
      </w:tr>
      <w:tr w:rsidR="004C2990" w:rsidRPr="003B0120" w14:paraId="240F903A" w14:textId="77777777" w:rsidTr="004C2990">
        <w:tc>
          <w:tcPr>
            <w:tcW w:w="7241" w:type="dxa"/>
            <w:shd w:val="clear" w:color="auto" w:fill="2E74B5" w:themeFill="accent1" w:themeFillShade="BF"/>
          </w:tcPr>
          <w:p w14:paraId="75810D8F" w14:textId="77777777" w:rsidR="002867C7" w:rsidRPr="008E4025" w:rsidRDefault="002867C7" w:rsidP="00EC3E95">
            <w:pPr>
              <w:spacing w:before="60" w:after="60"/>
              <w:rPr>
                <w:rFonts w:cstheme="minorHAnsi"/>
                <w:b/>
              </w:rPr>
            </w:pPr>
            <w:r w:rsidRPr="008E4025">
              <w:rPr>
                <w:rFonts w:cstheme="minorHAnsi"/>
                <w:b/>
                <w:color w:val="FFFFFF" w:themeColor="background1"/>
              </w:rPr>
              <w:t>SCIENCE</w:t>
            </w:r>
          </w:p>
        </w:tc>
        <w:tc>
          <w:tcPr>
            <w:tcW w:w="460" w:type="dxa"/>
            <w:shd w:val="clear" w:color="auto" w:fill="2E74B5" w:themeFill="accent1" w:themeFillShade="BF"/>
            <w:vAlign w:val="center"/>
          </w:tcPr>
          <w:p w14:paraId="72F22919"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4F1F918D"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091FB69A" w14:textId="77777777" w:rsidR="002867C7" w:rsidRPr="0039672D" w:rsidRDefault="002867C7" w:rsidP="00EC3E95">
            <w:pPr>
              <w:spacing w:before="60" w:after="60"/>
              <w:jc w:val="center"/>
              <w:rPr>
                <w:rFonts w:ascii="Wingdings" w:hAnsi="Wingdings" w:cstheme="minorHAnsi"/>
              </w:rPr>
            </w:pPr>
          </w:p>
        </w:tc>
        <w:tc>
          <w:tcPr>
            <w:tcW w:w="461" w:type="dxa"/>
            <w:shd w:val="clear" w:color="auto" w:fill="2E74B5" w:themeFill="accent1" w:themeFillShade="BF"/>
            <w:vAlign w:val="center"/>
          </w:tcPr>
          <w:p w14:paraId="20ACE666" w14:textId="77777777" w:rsidR="002867C7" w:rsidRPr="0039672D" w:rsidRDefault="002867C7" w:rsidP="00EC3E95">
            <w:pPr>
              <w:spacing w:before="60" w:after="60"/>
              <w:jc w:val="center"/>
              <w:rPr>
                <w:rFonts w:ascii="Wingdings" w:hAnsi="Wingdings" w:cstheme="minorHAnsi"/>
              </w:rPr>
            </w:pPr>
          </w:p>
        </w:tc>
      </w:tr>
      <w:tr w:rsidR="004C2990" w:rsidRPr="003B0120" w14:paraId="34B71B44" w14:textId="77777777" w:rsidTr="004C2990">
        <w:tc>
          <w:tcPr>
            <w:tcW w:w="7241" w:type="dxa"/>
            <w:shd w:val="clear" w:color="auto" w:fill="DEEAF6" w:themeFill="accent1" w:themeFillTint="33"/>
          </w:tcPr>
          <w:p w14:paraId="041CCB41" w14:textId="77777777" w:rsidR="002867C7" w:rsidRPr="008E4025" w:rsidRDefault="002867C7" w:rsidP="00EC3E95">
            <w:pPr>
              <w:spacing w:before="60" w:after="60"/>
              <w:rPr>
                <w:rFonts w:cstheme="minorHAnsi"/>
              </w:rPr>
            </w:pPr>
            <w:r w:rsidRPr="008E4025">
              <w:rPr>
                <w:rFonts w:cstheme="minorHAnsi"/>
              </w:rPr>
              <w:t>SCIENCE UNDERSTANDING</w:t>
            </w:r>
          </w:p>
        </w:tc>
        <w:tc>
          <w:tcPr>
            <w:tcW w:w="460" w:type="dxa"/>
            <w:shd w:val="clear" w:color="auto" w:fill="DEEAF6" w:themeFill="accent1" w:themeFillTint="33"/>
            <w:vAlign w:val="center"/>
          </w:tcPr>
          <w:p w14:paraId="5FAE2958"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3774FFAB"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1E810FC6"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1" w:type="dxa"/>
            <w:shd w:val="clear" w:color="auto" w:fill="DEEAF6" w:themeFill="accent1" w:themeFillTint="33"/>
            <w:vAlign w:val="center"/>
          </w:tcPr>
          <w:p w14:paraId="5846F1CD" w14:textId="77777777" w:rsidR="002867C7" w:rsidRPr="0039672D" w:rsidRDefault="002867C7" w:rsidP="00EC3E95">
            <w:pPr>
              <w:spacing w:before="60" w:after="60"/>
              <w:jc w:val="center"/>
              <w:rPr>
                <w:rFonts w:ascii="Wingdings" w:hAnsi="Wingdings" w:cstheme="minorHAnsi"/>
                <w:color w:val="2E74B5" w:themeColor="accent1" w:themeShade="BF"/>
              </w:rPr>
            </w:pPr>
          </w:p>
        </w:tc>
      </w:tr>
      <w:tr w:rsidR="004C2990" w:rsidRPr="002C1D9F" w14:paraId="2CA1DEEC" w14:textId="77777777" w:rsidTr="004C2990">
        <w:tc>
          <w:tcPr>
            <w:tcW w:w="7241" w:type="dxa"/>
          </w:tcPr>
          <w:p w14:paraId="6F9DD8B7" w14:textId="6A3EB8F8" w:rsidR="00004FE6" w:rsidRPr="00923DDB" w:rsidRDefault="002867C7" w:rsidP="00923DDB">
            <w:pPr>
              <w:spacing w:before="60" w:after="60"/>
              <w:rPr>
                <w:rFonts w:cstheme="minorHAnsi"/>
              </w:rPr>
            </w:pPr>
            <w:r>
              <w:rPr>
                <w:rFonts w:cstheme="minorHAnsi"/>
                <w:color w:val="2E74B5" w:themeColor="accent1" w:themeShade="BF"/>
              </w:rPr>
              <w:t>Chemical sciences</w:t>
            </w:r>
            <w:r w:rsidRPr="002C1D9F">
              <w:rPr>
                <w:rFonts w:cstheme="minorHAnsi"/>
                <w:color w:val="2E74B5" w:themeColor="accent1" w:themeShade="BF"/>
              </w:rPr>
              <w:t xml:space="preserve">: </w:t>
            </w:r>
            <w:r w:rsidRPr="009239C5">
              <w:rPr>
                <w:rFonts w:cstheme="minorHAnsi"/>
              </w:rPr>
              <w:t xml:space="preserve">Objects are made of materials that have observable properties </w:t>
            </w:r>
            <w:r w:rsidR="007F19A7">
              <w:rPr>
                <w:rFonts w:cstheme="minorHAnsi"/>
              </w:rPr>
              <w:t>(</w:t>
            </w:r>
            <w:r w:rsidR="007F19A7" w:rsidRPr="007F19A7">
              <w:rPr>
                <w:rFonts w:cstheme="minorHAnsi"/>
              </w:rPr>
              <w:t>ACSSU003)</w:t>
            </w:r>
            <w:r w:rsidR="007F19A7">
              <w:rPr>
                <w:rFonts w:cstheme="minorHAnsi"/>
              </w:rPr>
              <w:t>.</w:t>
            </w:r>
          </w:p>
        </w:tc>
        <w:tc>
          <w:tcPr>
            <w:tcW w:w="460" w:type="dxa"/>
            <w:vAlign w:val="center"/>
          </w:tcPr>
          <w:p w14:paraId="158FDC98" w14:textId="77777777" w:rsidR="002867C7" w:rsidRPr="002C1D9F" w:rsidRDefault="002867C7" w:rsidP="00EC3E95">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460" w:type="dxa"/>
            <w:vAlign w:val="center"/>
          </w:tcPr>
          <w:p w14:paraId="4B0E6D4A" w14:textId="77777777" w:rsidR="002867C7" w:rsidRPr="002C1D9F" w:rsidRDefault="002867C7" w:rsidP="00EC3E95">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460" w:type="dxa"/>
            <w:vAlign w:val="center"/>
          </w:tcPr>
          <w:p w14:paraId="038380F6" w14:textId="77777777" w:rsidR="002867C7" w:rsidRPr="002C1D9F" w:rsidRDefault="002867C7" w:rsidP="00EC3E95">
            <w:pPr>
              <w:spacing w:before="60" w:after="60"/>
              <w:jc w:val="center"/>
              <w:rPr>
                <w:rFonts w:cstheme="minorHAnsi"/>
                <w:color w:val="2E74B5" w:themeColor="accent1" w:themeShade="BF"/>
              </w:rPr>
            </w:pPr>
          </w:p>
        </w:tc>
        <w:tc>
          <w:tcPr>
            <w:tcW w:w="461" w:type="dxa"/>
            <w:vAlign w:val="center"/>
          </w:tcPr>
          <w:p w14:paraId="66F6FF02" w14:textId="77777777" w:rsidR="002867C7" w:rsidRPr="002C1D9F" w:rsidRDefault="002867C7" w:rsidP="00EC3E95">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r>
      <w:tr w:rsidR="004C2990" w:rsidRPr="003B0120" w14:paraId="45D4736D" w14:textId="77777777" w:rsidTr="004C2990">
        <w:tc>
          <w:tcPr>
            <w:tcW w:w="7241" w:type="dxa"/>
            <w:shd w:val="clear" w:color="auto" w:fill="2E74B5" w:themeFill="accent1" w:themeFillShade="BF"/>
          </w:tcPr>
          <w:p w14:paraId="58F1CC7D" w14:textId="77777777" w:rsidR="002867C7" w:rsidRPr="008E4025" w:rsidRDefault="002867C7" w:rsidP="00EC3E95">
            <w:pPr>
              <w:spacing w:before="60" w:after="60"/>
              <w:rPr>
                <w:rFonts w:cstheme="minorHAnsi"/>
                <w:b/>
              </w:rPr>
            </w:pPr>
            <w:r w:rsidRPr="008E4025">
              <w:rPr>
                <w:rFonts w:cstheme="minorHAnsi"/>
                <w:b/>
                <w:color w:val="FFFFFF" w:themeColor="background1"/>
              </w:rPr>
              <w:t>DESIGN AND TECHNOLOGIES</w:t>
            </w:r>
          </w:p>
        </w:tc>
        <w:tc>
          <w:tcPr>
            <w:tcW w:w="460" w:type="dxa"/>
            <w:shd w:val="clear" w:color="auto" w:fill="2E74B5" w:themeFill="accent1" w:themeFillShade="BF"/>
            <w:vAlign w:val="center"/>
          </w:tcPr>
          <w:p w14:paraId="4F3EBF8F"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3547BD39"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1C32F93E" w14:textId="77777777" w:rsidR="002867C7" w:rsidRPr="0039672D" w:rsidRDefault="002867C7" w:rsidP="00EC3E95">
            <w:pPr>
              <w:spacing w:before="60" w:after="60"/>
              <w:jc w:val="center"/>
              <w:rPr>
                <w:rFonts w:ascii="Wingdings" w:hAnsi="Wingdings" w:cstheme="minorHAnsi"/>
              </w:rPr>
            </w:pPr>
          </w:p>
        </w:tc>
        <w:tc>
          <w:tcPr>
            <w:tcW w:w="461" w:type="dxa"/>
            <w:shd w:val="clear" w:color="auto" w:fill="2E74B5" w:themeFill="accent1" w:themeFillShade="BF"/>
            <w:vAlign w:val="center"/>
          </w:tcPr>
          <w:p w14:paraId="6A908894" w14:textId="77777777" w:rsidR="002867C7" w:rsidRPr="0039672D" w:rsidRDefault="002867C7" w:rsidP="00EC3E95">
            <w:pPr>
              <w:spacing w:before="60" w:after="60"/>
              <w:jc w:val="center"/>
              <w:rPr>
                <w:rFonts w:ascii="Wingdings" w:hAnsi="Wingdings" w:cstheme="minorHAnsi"/>
              </w:rPr>
            </w:pPr>
          </w:p>
        </w:tc>
      </w:tr>
      <w:tr w:rsidR="004C2990" w:rsidRPr="003B0120" w14:paraId="04094A55" w14:textId="77777777" w:rsidTr="004C2990">
        <w:tc>
          <w:tcPr>
            <w:tcW w:w="7241" w:type="dxa"/>
            <w:shd w:val="clear" w:color="auto" w:fill="D9E2F3" w:themeFill="accent5" w:themeFillTint="33"/>
          </w:tcPr>
          <w:p w14:paraId="188EEE76" w14:textId="007E897E" w:rsidR="000945CF" w:rsidRPr="002F4C69" w:rsidRDefault="002F4C69" w:rsidP="00EC3E95">
            <w:pPr>
              <w:spacing w:before="60" w:after="60"/>
              <w:rPr>
                <w:rFonts w:cstheme="minorHAnsi"/>
                <w:color w:val="FFFFFF" w:themeColor="background1"/>
              </w:rPr>
            </w:pPr>
            <w:r>
              <w:rPr>
                <w:rFonts w:cstheme="minorHAnsi"/>
              </w:rPr>
              <w:t>KNOWLEDGE AND UNDERSTANDING</w:t>
            </w:r>
          </w:p>
        </w:tc>
        <w:tc>
          <w:tcPr>
            <w:tcW w:w="460" w:type="dxa"/>
            <w:shd w:val="clear" w:color="auto" w:fill="D9E2F3" w:themeFill="accent5" w:themeFillTint="33"/>
            <w:vAlign w:val="center"/>
          </w:tcPr>
          <w:p w14:paraId="3E5ED7E5" w14:textId="77777777" w:rsidR="000945CF" w:rsidRPr="0039672D" w:rsidRDefault="000945CF" w:rsidP="00EC3E95">
            <w:pPr>
              <w:spacing w:before="60" w:after="60"/>
              <w:jc w:val="center"/>
              <w:rPr>
                <w:rFonts w:ascii="Wingdings" w:hAnsi="Wingdings" w:cstheme="minorHAnsi"/>
              </w:rPr>
            </w:pPr>
          </w:p>
        </w:tc>
        <w:tc>
          <w:tcPr>
            <w:tcW w:w="460" w:type="dxa"/>
            <w:shd w:val="clear" w:color="auto" w:fill="D9E2F3" w:themeFill="accent5" w:themeFillTint="33"/>
            <w:vAlign w:val="center"/>
          </w:tcPr>
          <w:p w14:paraId="578D3A6A" w14:textId="77777777" w:rsidR="000945CF" w:rsidRPr="0039672D" w:rsidRDefault="000945CF" w:rsidP="00EC3E95">
            <w:pPr>
              <w:spacing w:before="60" w:after="60"/>
              <w:jc w:val="center"/>
              <w:rPr>
                <w:rFonts w:ascii="Wingdings" w:hAnsi="Wingdings" w:cstheme="minorHAnsi"/>
              </w:rPr>
            </w:pPr>
          </w:p>
        </w:tc>
        <w:tc>
          <w:tcPr>
            <w:tcW w:w="460" w:type="dxa"/>
            <w:shd w:val="clear" w:color="auto" w:fill="D9E2F3" w:themeFill="accent5" w:themeFillTint="33"/>
            <w:vAlign w:val="center"/>
          </w:tcPr>
          <w:p w14:paraId="6006E69F" w14:textId="77777777" w:rsidR="000945CF" w:rsidRPr="0039672D" w:rsidRDefault="000945CF" w:rsidP="00EC3E95">
            <w:pPr>
              <w:spacing w:before="60" w:after="60"/>
              <w:jc w:val="center"/>
              <w:rPr>
                <w:rFonts w:ascii="Wingdings" w:hAnsi="Wingdings" w:cstheme="minorHAnsi"/>
              </w:rPr>
            </w:pPr>
          </w:p>
        </w:tc>
        <w:tc>
          <w:tcPr>
            <w:tcW w:w="461" w:type="dxa"/>
            <w:shd w:val="clear" w:color="auto" w:fill="D9E2F3" w:themeFill="accent5" w:themeFillTint="33"/>
            <w:vAlign w:val="center"/>
          </w:tcPr>
          <w:p w14:paraId="03CA541B" w14:textId="77777777" w:rsidR="000945CF" w:rsidRPr="0039672D" w:rsidRDefault="000945CF" w:rsidP="00EC3E95">
            <w:pPr>
              <w:spacing w:before="60" w:after="60"/>
              <w:jc w:val="center"/>
              <w:rPr>
                <w:rFonts w:ascii="Wingdings" w:hAnsi="Wingdings" w:cstheme="minorHAnsi"/>
              </w:rPr>
            </w:pPr>
          </w:p>
        </w:tc>
      </w:tr>
      <w:tr w:rsidR="004C2990" w:rsidRPr="003B0120" w14:paraId="0B384627" w14:textId="77777777" w:rsidTr="004C2990">
        <w:tc>
          <w:tcPr>
            <w:tcW w:w="0" w:type="auto"/>
            <w:shd w:val="clear" w:color="auto" w:fill="auto"/>
          </w:tcPr>
          <w:p w14:paraId="5B843323" w14:textId="5FAB05A5" w:rsidR="000945CF" w:rsidRPr="002F4C69" w:rsidRDefault="002F4C69" w:rsidP="004C2990">
            <w:pPr>
              <w:spacing w:before="60" w:after="60"/>
              <w:rPr>
                <w:rFonts w:cstheme="minorHAnsi"/>
              </w:rPr>
            </w:pPr>
            <w:r w:rsidRPr="002F4C69">
              <w:rPr>
                <w:rFonts w:cstheme="minorHAnsi"/>
                <w:color w:val="2E74B5" w:themeColor="accent1" w:themeShade="BF"/>
              </w:rPr>
              <w:t>Materials and technologies specialisations:</w:t>
            </w:r>
            <w:r>
              <w:rPr>
                <w:rFonts w:cstheme="minorHAnsi"/>
                <w:color w:val="2E74B5" w:themeColor="accent1" w:themeShade="BF"/>
              </w:rPr>
              <w:t xml:space="preserve"> </w:t>
            </w:r>
            <w:r w:rsidR="004C2990" w:rsidRPr="004C2990">
              <w:rPr>
                <w:rFonts w:cstheme="minorHAnsi"/>
              </w:rPr>
              <w:t>Characteristics of materials can be explored using senses</w:t>
            </w:r>
            <w:r w:rsidR="004C2990">
              <w:rPr>
                <w:rFonts w:cstheme="minorHAnsi"/>
              </w:rPr>
              <w:t xml:space="preserve"> (ACTDEK004)</w:t>
            </w:r>
          </w:p>
        </w:tc>
        <w:tc>
          <w:tcPr>
            <w:tcW w:w="460" w:type="dxa"/>
            <w:shd w:val="clear" w:color="auto" w:fill="auto"/>
            <w:vAlign w:val="center"/>
          </w:tcPr>
          <w:p w14:paraId="79AA9F7A" w14:textId="591EDE50" w:rsidR="000945CF" w:rsidRPr="0039672D" w:rsidRDefault="002F4C69" w:rsidP="00EC3E95">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460" w:type="dxa"/>
            <w:shd w:val="clear" w:color="auto" w:fill="auto"/>
            <w:vAlign w:val="center"/>
          </w:tcPr>
          <w:p w14:paraId="21B4FC64" w14:textId="390EE7C4" w:rsidR="000945CF" w:rsidRPr="0039672D" w:rsidRDefault="002F4C69" w:rsidP="00EC3E95">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460" w:type="dxa"/>
            <w:shd w:val="clear" w:color="auto" w:fill="auto"/>
            <w:vAlign w:val="center"/>
          </w:tcPr>
          <w:p w14:paraId="37433F8D" w14:textId="6C66086B" w:rsidR="000945CF" w:rsidRPr="0039672D" w:rsidRDefault="002F4C69" w:rsidP="00EC3E95">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461" w:type="dxa"/>
            <w:shd w:val="clear" w:color="auto" w:fill="auto"/>
            <w:vAlign w:val="center"/>
          </w:tcPr>
          <w:p w14:paraId="29E9D90B" w14:textId="77777777" w:rsidR="000945CF" w:rsidRPr="0039672D" w:rsidRDefault="000945CF" w:rsidP="00EC3E95">
            <w:pPr>
              <w:spacing w:before="60" w:after="60"/>
              <w:jc w:val="center"/>
              <w:rPr>
                <w:rFonts w:ascii="Wingdings" w:hAnsi="Wingdings" w:cstheme="minorHAnsi"/>
              </w:rPr>
            </w:pPr>
          </w:p>
        </w:tc>
      </w:tr>
      <w:tr w:rsidR="004C2990" w:rsidRPr="003B0120" w14:paraId="07F5A0C2" w14:textId="77777777" w:rsidTr="004C2990">
        <w:tc>
          <w:tcPr>
            <w:tcW w:w="7241" w:type="dxa"/>
            <w:shd w:val="clear" w:color="auto" w:fill="DEEAF6" w:themeFill="accent1" w:themeFillTint="33"/>
          </w:tcPr>
          <w:p w14:paraId="5218D984" w14:textId="77777777" w:rsidR="002867C7" w:rsidRPr="008E4025" w:rsidRDefault="002867C7" w:rsidP="00EC3E95">
            <w:pPr>
              <w:spacing w:before="60" w:after="60"/>
              <w:rPr>
                <w:rFonts w:cstheme="minorHAnsi"/>
              </w:rPr>
            </w:pPr>
            <w:r>
              <w:rPr>
                <w:rFonts w:cstheme="minorHAnsi"/>
              </w:rPr>
              <w:t>PROCESS AND PRODUCTION SKILLS</w:t>
            </w:r>
          </w:p>
        </w:tc>
        <w:tc>
          <w:tcPr>
            <w:tcW w:w="460" w:type="dxa"/>
            <w:shd w:val="clear" w:color="auto" w:fill="DEEAF6" w:themeFill="accent1" w:themeFillTint="33"/>
            <w:vAlign w:val="center"/>
          </w:tcPr>
          <w:p w14:paraId="1E5D7778"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02BCFA42"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26D96A47"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1" w:type="dxa"/>
            <w:shd w:val="clear" w:color="auto" w:fill="DEEAF6" w:themeFill="accent1" w:themeFillTint="33"/>
            <w:vAlign w:val="center"/>
          </w:tcPr>
          <w:p w14:paraId="7DCEF764" w14:textId="77777777" w:rsidR="002867C7" w:rsidRPr="0039672D" w:rsidRDefault="002867C7" w:rsidP="00EC3E95">
            <w:pPr>
              <w:spacing w:before="60" w:after="60"/>
              <w:jc w:val="center"/>
              <w:rPr>
                <w:rFonts w:ascii="Wingdings" w:hAnsi="Wingdings" w:cstheme="minorHAnsi"/>
                <w:color w:val="2E74B5" w:themeColor="accent1" w:themeShade="BF"/>
              </w:rPr>
            </w:pPr>
          </w:p>
        </w:tc>
      </w:tr>
      <w:tr w:rsidR="004C2990" w:rsidRPr="003B0120" w14:paraId="77F328E1" w14:textId="77777777" w:rsidTr="004C2990">
        <w:tc>
          <w:tcPr>
            <w:tcW w:w="7241" w:type="dxa"/>
          </w:tcPr>
          <w:p w14:paraId="7524D577" w14:textId="63D95351" w:rsidR="002867C7" w:rsidRDefault="002867C7" w:rsidP="007F19A7">
            <w:pPr>
              <w:spacing w:before="60" w:after="60"/>
              <w:rPr>
                <w:rFonts w:cstheme="minorHAnsi"/>
                <w:color w:val="2E74B5" w:themeColor="accent1" w:themeShade="BF"/>
              </w:rPr>
            </w:pPr>
            <w:r>
              <w:rPr>
                <w:rFonts w:cstheme="minorHAnsi"/>
                <w:color w:val="2E74B5" w:themeColor="accent1" w:themeShade="BF"/>
              </w:rPr>
              <w:t>Designing</w:t>
            </w:r>
            <w:r w:rsidRPr="008E4025">
              <w:rPr>
                <w:rFonts w:cstheme="minorHAnsi"/>
                <w:color w:val="2E74B5" w:themeColor="accent1" w:themeShade="BF"/>
              </w:rPr>
              <w:t>:</w:t>
            </w:r>
            <w:r w:rsidRPr="00304BAA">
              <w:rPr>
                <w:rFonts w:cstheme="minorHAnsi"/>
                <w:color w:val="2E74B5" w:themeColor="accent1" w:themeShade="BF"/>
              </w:rPr>
              <w:t xml:space="preserve"> </w:t>
            </w:r>
            <w:r w:rsidRPr="00B34FA6">
              <w:rPr>
                <w:rFonts w:cstheme="minorHAnsi"/>
              </w:rPr>
              <w:t>G</w:t>
            </w:r>
            <w:r w:rsidR="007F19A7">
              <w:rPr>
                <w:rFonts w:cstheme="minorHAnsi"/>
              </w:rPr>
              <w:t xml:space="preserve">enerate and record design ideas through </w:t>
            </w:r>
            <w:r w:rsidRPr="00B34FA6">
              <w:rPr>
                <w:rFonts w:cstheme="minorHAnsi"/>
              </w:rPr>
              <w:t>describing, drawing, modelling and/or a sequence of steps</w:t>
            </w:r>
            <w:r w:rsidR="007F19A7">
              <w:rPr>
                <w:rFonts w:cstheme="minorHAnsi"/>
              </w:rPr>
              <w:t xml:space="preserve"> (</w:t>
            </w:r>
            <w:r w:rsidR="007F19A7" w:rsidRPr="007F19A7">
              <w:rPr>
                <w:rFonts w:cstheme="minorHAnsi"/>
              </w:rPr>
              <w:t>WATPPS02</w:t>
            </w:r>
            <w:r w:rsidR="007F19A7">
              <w:rPr>
                <w:rFonts w:cstheme="minorHAnsi"/>
              </w:rPr>
              <w:t>)</w:t>
            </w:r>
          </w:p>
        </w:tc>
        <w:tc>
          <w:tcPr>
            <w:tcW w:w="460" w:type="dxa"/>
            <w:vAlign w:val="center"/>
          </w:tcPr>
          <w:p w14:paraId="211E2FC4"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1E1B3DA9"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16192C80" w14:textId="77777777" w:rsidR="002867C7"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1" w:type="dxa"/>
            <w:vAlign w:val="center"/>
          </w:tcPr>
          <w:p w14:paraId="5ECCF580" w14:textId="77777777" w:rsidR="002867C7" w:rsidRPr="0039672D" w:rsidRDefault="002867C7" w:rsidP="00EC3E95">
            <w:pPr>
              <w:spacing w:before="60" w:after="60"/>
              <w:jc w:val="center"/>
              <w:rPr>
                <w:rFonts w:ascii="Wingdings" w:hAnsi="Wingdings" w:cstheme="minorHAnsi"/>
                <w:color w:val="2E74B5" w:themeColor="accent1" w:themeShade="BF"/>
              </w:rPr>
            </w:pPr>
          </w:p>
        </w:tc>
      </w:tr>
      <w:tr w:rsidR="004C2990" w:rsidRPr="003B0120" w14:paraId="54A64DEB" w14:textId="77777777" w:rsidTr="004C2990">
        <w:tc>
          <w:tcPr>
            <w:tcW w:w="7241" w:type="dxa"/>
          </w:tcPr>
          <w:p w14:paraId="467449D5" w14:textId="60232334" w:rsidR="002867C7" w:rsidRDefault="002867C7" w:rsidP="00EC3E95">
            <w:pPr>
              <w:spacing w:before="60" w:after="60"/>
              <w:rPr>
                <w:rFonts w:cstheme="minorHAnsi"/>
                <w:color w:val="2E74B5" w:themeColor="accent1" w:themeShade="BF"/>
              </w:rPr>
            </w:pPr>
            <w:r>
              <w:rPr>
                <w:rFonts w:cstheme="minorHAnsi"/>
                <w:color w:val="2E74B5" w:themeColor="accent1" w:themeShade="BF"/>
              </w:rPr>
              <w:t>Evaluating</w:t>
            </w:r>
            <w:r w:rsidRPr="008E4025">
              <w:rPr>
                <w:rFonts w:cstheme="minorHAnsi"/>
                <w:color w:val="2E74B5" w:themeColor="accent1" w:themeShade="BF"/>
              </w:rPr>
              <w:t>:</w:t>
            </w:r>
            <w:r w:rsidRPr="00304BAA">
              <w:rPr>
                <w:rFonts w:cstheme="minorHAnsi"/>
                <w:color w:val="2E74B5" w:themeColor="accent1" w:themeShade="BF"/>
              </w:rPr>
              <w:t xml:space="preserve"> </w:t>
            </w:r>
            <w:r w:rsidRPr="009239C5">
              <w:rPr>
                <w:rFonts w:cstheme="minorHAnsi"/>
              </w:rPr>
              <w:t xml:space="preserve">Use personal preferences to </w:t>
            </w:r>
            <w:hyperlink r:id="rId70" w:tooltip="Display the glossary entry for evaluate" w:history="1">
              <w:r w:rsidRPr="009239C5">
                <w:rPr>
                  <w:rFonts w:cstheme="minorHAnsi"/>
                </w:rPr>
                <w:t>evaluate</w:t>
              </w:r>
            </w:hyperlink>
            <w:r w:rsidRPr="009239C5">
              <w:rPr>
                <w:rFonts w:cstheme="minorHAnsi"/>
              </w:rPr>
              <w:t xml:space="preserve"> the success of simple solutions</w:t>
            </w:r>
            <w:r w:rsidR="007F19A7">
              <w:rPr>
                <w:rFonts w:cstheme="minorHAnsi"/>
              </w:rPr>
              <w:t xml:space="preserve"> (</w:t>
            </w:r>
            <w:r w:rsidR="007F19A7" w:rsidRPr="007F19A7">
              <w:rPr>
                <w:rFonts w:cstheme="minorHAnsi"/>
              </w:rPr>
              <w:t>WATPPS04</w:t>
            </w:r>
            <w:r w:rsidR="007F19A7">
              <w:rPr>
                <w:rFonts w:cstheme="minorHAnsi"/>
              </w:rPr>
              <w:t>)</w:t>
            </w:r>
          </w:p>
        </w:tc>
        <w:tc>
          <w:tcPr>
            <w:tcW w:w="460" w:type="dxa"/>
            <w:vAlign w:val="center"/>
          </w:tcPr>
          <w:p w14:paraId="76414139"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40702789"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29A9881D" w14:textId="77777777" w:rsidR="002867C7" w:rsidRDefault="002867C7" w:rsidP="00EC3E95">
            <w:pPr>
              <w:spacing w:before="60" w:after="60"/>
              <w:jc w:val="center"/>
              <w:rPr>
                <w:rFonts w:ascii="Wingdings" w:hAnsi="Wingdings" w:cstheme="minorHAnsi"/>
                <w:color w:val="2E74B5" w:themeColor="accent1" w:themeShade="BF"/>
              </w:rPr>
            </w:pPr>
          </w:p>
        </w:tc>
        <w:tc>
          <w:tcPr>
            <w:tcW w:w="461" w:type="dxa"/>
            <w:vAlign w:val="center"/>
          </w:tcPr>
          <w:p w14:paraId="67D7961A" w14:textId="77777777" w:rsidR="002867C7" w:rsidRPr="0039672D"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4C2990" w:rsidRPr="003B0120" w14:paraId="40C5F6AA" w14:textId="77777777" w:rsidTr="004C2990">
        <w:tc>
          <w:tcPr>
            <w:tcW w:w="7241" w:type="dxa"/>
          </w:tcPr>
          <w:p w14:paraId="0B080E7C" w14:textId="733D1482" w:rsidR="002867C7" w:rsidRDefault="002867C7" w:rsidP="00EC3E95">
            <w:pPr>
              <w:spacing w:before="60" w:after="60"/>
              <w:rPr>
                <w:rFonts w:cstheme="minorHAnsi"/>
                <w:color w:val="2E74B5" w:themeColor="accent1" w:themeShade="BF"/>
              </w:rPr>
            </w:pPr>
            <w:r>
              <w:rPr>
                <w:rFonts w:cstheme="minorHAnsi"/>
                <w:color w:val="2E74B5" w:themeColor="accent1" w:themeShade="BF"/>
              </w:rPr>
              <w:t>Collaborating and managing</w:t>
            </w:r>
            <w:r w:rsidRPr="008E4025">
              <w:rPr>
                <w:rFonts w:cstheme="minorHAnsi"/>
                <w:color w:val="2E74B5" w:themeColor="accent1" w:themeShade="BF"/>
              </w:rPr>
              <w:t>:</w:t>
            </w:r>
            <w:r w:rsidRPr="00304BAA">
              <w:rPr>
                <w:rFonts w:cstheme="minorHAnsi"/>
                <w:color w:val="2E74B5" w:themeColor="accent1" w:themeShade="BF"/>
              </w:rPr>
              <w:t xml:space="preserve"> </w:t>
            </w:r>
            <w:r w:rsidRPr="009239C5">
              <w:rPr>
                <w:rFonts w:cstheme="minorHAnsi"/>
              </w:rPr>
              <w:t>Work independently, or with others when required, for solutions</w:t>
            </w:r>
            <w:r w:rsidR="007F19A7">
              <w:rPr>
                <w:rFonts w:cstheme="minorHAnsi"/>
              </w:rPr>
              <w:t xml:space="preserve"> (</w:t>
            </w:r>
            <w:r w:rsidR="007F19A7" w:rsidRPr="007F19A7">
              <w:rPr>
                <w:rFonts w:cstheme="minorHAnsi"/>
              </w:rPr>
              <w:t>WATPPS05</w:t>
            </w:r>
            <w:r w:rsidR="007F19A7">
              <w:rPr>
                <w:rFonts w:cstheme="minorHAnsi"/>
              </w:rPr>
              <w:t>)</w:t>
            </w:r>
          </w:p>
        </w:tc>
        <w:tc>
          <w:tcPr>
            <w:tcW w:w="460" w:type="dxa"/>
            <w:vAlign w:val="center"/>
          </w:tcPr>
          <w:p w14:paraId="4F2063EB" w14:textId="77777777" w:rsidR="002867C7" w:rsidRPr="0039672D"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0" w:type="dxa"/>
            <w:vAlign w:val="center"/>
          </w:tcPr>
          <w:p w14:paraId="28A6030B" w14:textId="77777777" w:rsidR="002867C7"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03CF7A37" w14:textId="77777777" w:rsidR="002867C7" w:rsidRDefault="002867C7" w:rsidP="00EC3E95">
            <w:pPr>
              <w:spacing w:before="60" w:after="60"/>
              <w:jc w:val="center"/>
              <w:rPr>
                <w:rFonts w:ascii="Wingdings" w:hAnsi="Wingdings" w:cstheme="minorHAnsi"/>
                <w:color w:val="2E74B5" w:themeColor="accent1" w:themeShade="BF"/>
              </w:rPr>
            </w:pPr>
          </w:p>
        </w:tc>
        <w:tc>
          <w:tcPr>
            <w:tcW w:w="461" w:type="dxa"/>
            <w:vAlign w:val="center"/>
          </w:tcPr>
          <w:p w14:paraId="499052D1" w14:textId="77777777" w:rsidR="002867C7" w:rsidRPr="0039672D"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4C2990" w:rsidRPr="003B0120" w14:paraId="7AA44A63" w14:textId="77777777" w:rsidTr="004C2990">
        <w:tc>
          <w:tcPr>
            <w:tcW w:w="7241" w:type="dxa"/>
            <w:tcBorders>
              <w:top w:val="single" w:sz="4" w:space="0" w:color="auto"/>
            </w:tcBorders>
            <w:shd w:val="clear" w:color="auto" w:fill="2E74B5" w:themeFill="accent1" w:themeFillShade="BF"/>
          </w:tcPr>
          <w:p w14:paraId="0594B054" w14:textId="77777777" w:rsidR="002867C7" w:rsidRPr="00F00CC2" w:rsidRDefault="002867C7" w:rsidP="00EC3E95">
            <w:pPr>
              <w:spacing w:before="60" w:after="60"/>
              <w:rPr>
                <w:rFonts w:cstheme="minorHAnsi"/>
                <w:b/>
              </w:rPr>
            </w:pPr>
            <w:r w:rsidRPr="00F00CC2">
              <w:rPr>
                <w:rFonts w:cstheme="minorHAnsi"/>
                <w:b/>
                <w:color w:val="FFFFFF" w:themeColor="background1"/>
              </w:rPr>
              <w:t>MATHEMATICS</w:t>
            </w:r>
          </w:p>
        </w:tc>
        <w:tc>
          <w:tcPr>
            <w:tcW w:w="460" w:type="dxa"/>
            <w:shd w:val="clear" w:color="auto" w:fill="2E74B5" w:themeFill="accent1" w:themeFillShade="BF"/>
            <w:vAlign w:val="center"/>
          </w:tcPr>
          <w:p w14:paraId="343D2E74"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2A2BEADD" w14:textId="77777777" w:rsidR="002867C7" w:rsidRPr="0039672D" w:rsidRDefault="002867C7" w:rsidP="00EC3E95">
            <w:pPr>
              <w:spacing w:before="60" w:after="60"/>
              <w:jc w:val="center"/>
              <w:rPr>
                <w:rFonts w:ascii="Wingdings" w:hAnsi="Wingdings" w:cstheme="minorHAnsi"/>
              </w:rPr>
            </w:pPr>
          </w:p>
        </w:tc>
        <w:tc>
          <w:tcPr>
            <w:tcW w:w="460" w:type="dxa"/>
            <w:shd w:val="clear" w:color="auto" w:fill="2E74B5" w:themeFill="accent1" w:themeFillShade="BF"/>
            <w:vAlign w:val="center"/>
          </w:tcPr>
          <w:p w14:paraId="71DDE824" w14:textId="77777777" w:rsidR="002867C7" w:rsidRPr="0039672D" w:rsidRDefault="002867C7" w:rsidP="00EC3E95">
            <w:pPr>
              <w:spacing w:before="60" w:after="60"/>
              <w:jc w:val="center"/>
              <w:rPr>
                <w:rFonts w:ascii="Wingdings" w:hAnsi="Wingdings" w:cstheme="minorHAnsi"/>
              </w:rPr>
            </w:pPr>
          </w:p>
        </w:tc>
        <w:tc>
          <w:tcPr>
            <w:tcW w:w="461" w:type="dxa"/>
            <w:shd w:val="clear" w:color="auto" w:fill="2E74B5" w:themeFill="accent1" w:themeFillShade="BF"/>
            <w:vAlign w:val="center"/>
          </w:tcPr>
          <w:p w14:paraId="691F8E55" w14:textId="77777777" w:rsidR="002867C7" w:rsidRPr="0039672D" w:rsidRDefault="002867C7" w:rsidP="00EC3E95">
            <w:pPr>
              <w:spacing w:before="60" w:after="60"/>
              <w:jc w:val="center"/>
              <w:rPr>
                <w:rFonts w:ascii="Wingdings" w:hAnsi="Wingdings" w:cstheme="minorHAnsi"/>
              </w:rPr>
            </w:pPr>
          </w:p>
        </w:tc>
      </w:tr>
      <w:tr w:rsidR="004C2990" w:rsidRPr="003B0120" w14:paraId="5723D21E" w14:textId="77777777" w:rsidTr="004C2990">
        <w:tc>
          <w:tcPr>
            <w:tcW w:w="7241" w:type="dxa"/>
            <w:shd w:val="clear" w:color="auto" w:fill="DEEAF6" w:themeFill="accent1" w:themeFillTint="33"/>
          </w:tcPr>
          <w:p w14:paraId="0BC6AD4E" w14:textId="77777777" w:rsidR="002867C7" w:rsidRPr="00AF3628" w:rsidRDefault="002867C7" w:rsidP="00EC3E95">
            <w:pPr>
              <w:spacing w:before="60" w:after="60"/>
              <w:rPr>
                <w:rFonts w:cstheme="minorHAnsi"/>
              </w:rPr>
            </w:pPr>
            <w:r w:rsidRPr="00AF3628">
              <w:rPr>
                <w:rFonts w:cstheme="minorHAnsi"/>
              </w:rPr>
              <w:t>MEASUREMENT AND GEOMETRY</w:t>
            </w:r>
          </w:p>
        </w:tc>
        <w:tc>
          <w:tcPr>
            <w:tcW w:w="460" w:type="dxa"/>
            <w:shd w:val="clear" w:color="auto" w:fill="DEEAF6" w:themeFill="accent1" w:themeFillTint="33"/>
            <w:vAlign w:val="center"/>
          </w:tcPr>
          <w:p w14:paraId="5FF34E32"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140BAB3C"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0" w:type="dxa"/>
            <w:shd w:val="clear" w:color="auto" w:fill="DEEAF6" w:themeFill="accent1" w:themeFillTint="33"/>
            <w:vAlign w:val="center"/>
          </w:tcPr>
          <w:p w14:paraId="1EB4D2D3"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1" w:type="dxa"/>
            <w:shd w:val="clear" w:color="auto" w:fill="DEEAF6" w:themeFill="accent1" w:themeFillTint="33"/>
            <w:vAlign w:val="center"/>
          </w:tcPr>
          <w:p w14:paraId="1A089AB5" w14:textId="77777777" w:rsidR="002867C7" w:rsidRPr="0039672D" w:rsidRDefault="002867C7" w:rsidP="00EC3E95">
            <w:pPr>
              <w:spacing w:before="60" w:after="60"/>
              <w:jc w:val="center"/>
              <w:rPr>
                <w:rFonts w:ascii="Wingdings" w:hAnsi="Wingdings" w:cstheme="minorHAnsi"/>
                <w:color w:val="2E74B5" w:themeColor="accent1" w:themeShade="BF"/>
              </w:rPr>
            </w:pPr>
          </w:p>
        </w:tc>
      </w:tr>
      <w:tr w:rsidR="004C2990" w:rsidRPr="003B0120" w14:paraId="6C295592" w14:textId="77777777" w:rsidTr="004C2990">
        <w:tc>
          <w:tcPr>
            <w:tcW w:w="7241" w:type="dxa"/>
          </w:tcPr>
          <w:p w14:paraId="1440A3DD" w14:textId="1C924F52" w:rsidR="002867C7" w:rsidRPr="00AF3628" w:rsidRDefault="002867C7" w:rsidP="00EC3E95">
            <w:pPr>
              <w:spacing w:before="60" w:after="60"/>
              <w:rPr>
                <w:rFonts w:cstheme="minorHAnsi"/>
                <w:color w:val="2E74B5" w:themeColor="accent1" w:themeShade="BF"/>
              </w:rPr>
            </w:pPr>
            <w:r>
              <w:rPr>
                <w:rFonts w:cstheme="minorHAnsi"/>
                <w:color w:val="2E74B5" w:themeColor="accent1" w:themeShade="BF"/>
              </w:rPr>
              <w:t>Using units of measurement</w:t>
            </w:r>
            <w:r w:rsidRPr="00AF3628">
              <w:rPr>
                <w:rFonts w:cstheme="minorHAnsi"/>
                <w:color w:val="2E74B5" w:themeColor="accent1" w:themeShade="BF"/>
              </w:rPr>
              <w:t xml:space="preserve">: </w:t>
            </w:r>
            <w:r w:rsidRPr="009239C5">
              <w:rPr>
                <w:rFonts w:cstheme="minorHAnsi"/>
              </w:rPr>
              <w:t xml:space="preserve">Use direct and indirect comparisons to decide which is longer, heavier or holds more, and explain reasoning in everyday language </w:t>
            </w:r>
            <w:r w:rsidR="007F19A7">
              <w:rPr>
                <w:rFonts w:cstheme="minorHAnsi"/>
              </w:rPr>
              <w:t>(</w:t>
            </w:r>
            <w:r w:rsidR="007F19A7" w:rsidRPr="007F19A7">
              <w:rPr>
                <w:rFonts w:cstheme="minorHAnsi"/>
              </w:rPr>
              <w:t>ACMMG006</w:t>
            </w:r>
            <w:r w:rsidR="007F19A7">
              <w:rPr>
                <w:rFonts w:cstheme="minorHAnsi"/>
              </w:rPr>
              <w:t>)</w:t>
            </w:r>
          </w:p>
        </w:tc>
        <w:tc>
          <w:tcPr>
            <w:tcW w:w="460" w:type="dxa"/>
            <w:vAlign w:val="center"/>
          </w:tcPr>
          <w:p w14:paraId="0EDB1C65" w14:textId="77777777" w:rsidR="002867C7"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0" w:type="dxa"/>
            <w:vAlign w:val="center"/>
          </w:tcPr>
          <w:p w14:paraId="06DD10A2" w14:textId="77777777" w:rsidR="002867C7"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0" w:type="dxa"/>
            <w:vAlign w:val="center"/>
          </w:tcPr>
          <w:p w14:paraId="69D3C455"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1" w:type="dxa"/>
            <w:vAlign w:val="center"/>
          </w:tcPr>
          <w:p w14:paraId="7C1FD488" w14:textId="77777777" w:rsidR="002867C7" w:rsidRPr="0039672D" w:rsidRDefault="002867C7" w:rsidP="00EC3E95">
            <w:pPr>
              <w:spacing w:before="60" w:after="60"/>
              <w:jc w:val="center"/>
              <w:rPr>
                <w:rFonts w:ascii="Wingdings" w:hAnsi="Wingdings" w:cstheme="minorHAnsi"/>
                <w:color w:val="2E74B5" w:themeColor="accent1" w:themeShade="BF"/>
              </w:rPr>
            </w:pPr>
          </w:p>
        </w:tc>
      </w:tr>
      <w:tr w:rsidR="004C2990" w:rsidRPr="003B0120" w14:paraId="64272DB3" w14:textId="77777777" w:rsidTr="004C2990">
        <w:tc>
          <w:tcPr>
            <w:tcW w:w="7241" w:type="dxa"/>
          </w:tcPr>
          <w:p w14:paraId="08C4BF19" w14:textId="6A1EF591" w:rsidR="002867C7" w:rsidRPr="007F45C1" w:rsidRDefault="002867C7" w:rsidP="00EC3E95">
            <w:pPr>
              <w:spacing w:after="60"/>
              <w:rPr>
                <w:i/>
                <w:sz w:val="18"/>
                <w:szCs w:val="18"/>
                <w:lang w:val="en-AU"/>
              </w:rPr>
            </w:pPr>
            <w:r>
              <w:rPr>
                <w:rFonts w:cstheme="minorHAnsi"/>
                <w:color w:val="2E74B5" w:themeColor="accent1" w:themeShade="BF"/>
              </w:rPr>
              <w:t>Shape:</w:t>
            </w:r>
            <w:r w:rsidRPr="00AF3628">
              <w:rPr>
                <w:rFonts w:cstheme="minorHAnsi"/>
                <w:color w:val="2E74B5" w:themeColor="accent1" w:themeShade="BF"/>
              </w:rPr>
              <w:t xml:space="preserve"> </w:t>
            </w:r>
            <w:r w:rsidRPr="00B34FA6">
              <w:rPr>
                <w:rFonts w:cstheme="minorHAnsi"/>
              </w:rPr>
              <w:t>Sort, describe and name familiar two-dimensional shapes and three-dimensional objects in the environment</w:t>
            </w:r>
            <w:r w:rsidRPr="009239C5">
              <w:rPr>
                <w:rFonts w:asciiTheme="minorHAnsi" w:hAnsiTheme="minorHAnsi" w:cstheme="minorHAnsi"/>
              </w:rPr>
              <w:t xml:space="preserve"> </w:t>
            </w:r>
            <w:r w:rsidR="007F19A7">
              <w:rPr>
                <w:rFonts w:asciiTheme="minorHAnsi" w:hAnsiTheme="minorHAnsi" w:cstheme="minorHAnsi"/>
              </w:rPr>
              <w:t>(</w:t>
            </w:r>
            <w:r w:rsidR="007F19A7" w:rsidRPr="007F19A7">
              <w:rPr>
                <w:rFonts w:cstheme="minorHAnsi"/>
              </w:rPr>
              <w:t>ACMMG009</w:t>
            </w:r>
            <w:r w:rsidR="007F19A7">
              <w:rPr>
                <w:rFonts w:cstheme="minorHAnsi"/>
              </w:rPr>
              <w:t>)</w:t>
            </w:r>
          </w:p>
        </w:tc>
        <w:tc>
          <w:tcPr>
            <w:tcW w:w="460" w:type="dxa"/>
            <w:vAlign w:val="center"/>
          </w:tcPr>
          <w:p w14:paraId="7EE3DBB3" w14:textId="77777777" w:rsidR="002867C7" w:rsidRDefault="002867C7" w:rsidP="00EC3E95">
            <w:pPr>
              <w:spacing w:before="60" w:after="60"/>
              <w:jc w:val="center"/>
              <w:rPr>
                <w:rFonts w:ascii="Wingdings" w:hAnsi="Wingdings" w:cstheme="minorHAnsi"/>
                <w:color w:val="2E74B5" w:themeColor="accent1" w:themeShade="BF"/>
              </w:rPr>
            </w:pPr>
          </w:p>
        </w:tc>
        <w:tc>
          <w:tcPr>
            <w:tcW w:w="460" w:type="dxa"/>
            <w:vAlign w:val="center"/>
          </w:tcPr>
          <w:p w14:paraId="06705605" w14:textId="77777777" w:rsidR="002867C7"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0" w:type="dxa"/>
            <w:vAlign w:val="center"/>
          </w:tcPr>
          <w:p w14:paraId="1EA0B830" w14:textId="77777777" w:rsidR="002867C7" w:rsidRPr="0039672D" w:rsidRDefault="002867C7" w:rsidP="00EC3E95">
            <w:pPr>
              <w:spacing w:before="60" w:after="60"/>
              <w:jc w:val="center"/>
              <w:rPr>
                <w:rFonts w:ascii="Wingdings" w:hAnsi="Wingdings" w:cstheme="minorHAnsi"/>
                <w:color w:val="2E74B5" w:themeColor="accent1" w:themeShade="BF"/>
              </w:rPr>
            </w:pPr>
          </w:p>
        </w:tc>
        <w:tc>
          <w:tcPr>
            <w:tcW w:w="461" w:type="dxa"/>
            <w:vAlign w:val="center"/>
          </w:tcPr>
          <w:p w14:paraId="16C6D006" w14:textId="77777777" w:rsidR="002867C7" w:rsidRPr="0039672D" w:rsidRDefault="002867C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F19A7" w:rsidRPr="003B0120" w14:paraId="19F73ABD" w14:textId="77777777" w:rsidTr="004C2990">
        <w:tc>
          <w:tcPr>
            <w:tcW w:w="7241" w:type="dxa"/>
          </w:tcPr>
          <w:p w14:paraId="21FE36B8" w14:textId="4CD7396C" w:rsidR="007F19A7" w:rsidRDefault="007F19A7" w:rsidP="007F19A7">
            <w:pPr>
              <w:rPr>
                <w:rFonts w:cstheme="minorHAnsi"/>
                <w:color w:val="2E74B5" w:themeColor="accent1" w:themeShade="BF"/>
              </w:rPr>
            </w:pPr>
            <w:r>
              <w:rPr>
                <w:rFonts w:cstheme="minorHAnsi"/>
                <w:color w:val="2E74B5" w:themeColor="accent1" w:themeShade="BF"/>
              </w:rPr>
              <w:t>Patterns and Algebra:</w:t>
            </w:r>
            <w:r w:rsidRPr="00AF3628">
              <w:rPr>
                <w:rFonts w:cstheme="minorHAnsi"/>
                <w:color w:val="2E74B5" w:themeColor="accent1" w:themeShade="BF"/>
              </w:rPr>
              <w:t xml:space="preserve"> </w:t>
            </w:r>
            <w:r w:rsidRPr="007F19A7">
              <w:rPr>
                <w:rFonts w:cstheme="minorHAnsi"/>
              </w:rPr>
              <w:t>Sort and classify objects and explain the basis for these classifications. Copy, continue and create patterns with objects and drawings</w:t>
            </w:r>
            <w:r>
              <w:rPr>
                <w:rFonts w:cstheme="minorHAnsi"/>
              </w:rPr>
              <w:t xml:space="preserve"> (</w:t>
            </w:r>
            <w:r w:rsidRPr="007F19A7">
              <w:rPr>
                <w:rFonts w:cstheme="minorHAnsi"/>
              </w:rPr>
              <w:t>ACMNA005</w:t>
            </w:r>
            <w:r>
              <w:rPr>
                <w:rFonts w:cstheme="minorHAnsi"/>
              </w:rPr>
              <w:t xml:space="preserve">) </w:t>
            </w:r>
          </w:p>
        </w:tc>
        <w:tc>
          <w:tcPr>
            <w:tcW w:w="460" w:type="dxa"/>
            <w:vAlign w:val="center"/>
          </w:tcPr>
          <w:p w14:paraId="3085F76D" w14:textId="77777777" w:rsidR="007F19A7" w:rsidRDefault="007F19A7" w:rsidP="00EC3E95">
            <w:pPr>
              <w:spacing w:before="60" w:after="60"/>
              <w:jc w:val="center"/>
              <w:rPr>
                <w:rFonts w:ascii="Wingdings" w:hAnsi="Wingdings" w:cstheme="minorHAnsi"/>
                <w:color w:val="2E74B5" w:themeColor="accent1" w:themeShade="BF"/>
              </w:rPr>
            </w:pPr>
          </w:p>
        </w:tc>
        <w:tc>
          <w:tcPr>
            <w:tcW w:w="460" w:type="dxa"/>
            <w:vAlign w:val="center"/>
          </w:tcPr>
          <w:p w14:paraId="1E71EE7C" w14:textId="17524B13" w:rsidR="007F19A7" w:rsidRDefault="007F19A7" w:rsidP="00EC3E95">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460" w:type="dxa"/>
            <w:vAlign w:val="center"/>
          </w:tcPr>
          <w:p w14:paraId="13D6D561" w14:textId="77777777" w:rsidR="007F19A7" w:rsidRPr="0039672D" w:rsidRDefault="007F19A7" w:rsidP="00EC3E95">
            <w:pPr>
              <w:spacing w:before="60" w:after="60"/>
              <w:jc w:val="center"/>
              <w:rPr>
                <w:rFonts w:ascii="Wingdings" w:hAnsi="Wingdings" w:cstheme="minorHAnsi"/>
                <w:color w:val="2E74B5" w:themeColor="accent1" w:themeShade="BF"/>
              </w:rPr>
            </w:pPr>
          </w:p>
        </w:tc>
        <w:tc>
          <w:tcPr>
            <w:tcW w:w="461" w:type="dxa"/>
            <w:vAlign w:val="center"/>
          </w:tcPr>
          <w:p w14:paraId="33C4A4E9" w14:textId="77777777" w:rsidR="007F19A7" w:rsidRDefault="007F19A7" w:rsidP="00EC3E95">
            <w:pPr>
              <w:spacing w:before="60" w:after="60"/>
              <w:jc w:val="center"/>
              <w:rPr>
                <w:rFonts w:ascii="Wingdings" w:hAnsi="Wingdings" w:cstheme="minorHAnsi"/>
                <w:color w:val="2E74B5" w:themeColor="accent1" w:themeShade="BF"/>
              </w:rPr>
            </w:pPr>
          </w:p>
        </w:tc>
      </w:tr>
    </w:tbl>
    <w:p w14:paraId="1FF5FAC3" w14:textId="3F0A5C08" w:rsidR="002867C7" w:rsidRDefault="000A3B0E" w:rsidP="001E0734">
      <w:pPr>
        <w:spacing w:after="0"/>
        <w:rPr>
          <w:b/>
        </w:rPr>
      </w:pPr>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71" w:history="1">
        <w:r>
          <w:rPr>
            <w:rStyle w:val="Hyperlink"/>
            <w:lang w:val="en"/>
          </w:rPr>
          <w:t>k10outline.scsa.wa.edu.au/home</w:t>
        </w:r>
      </w:hyperlink>
      <w:r w:rsidRPr="00ED3695">
        <w:rPr>
          <w:iCs/>
        </w:rPr>
        <w:t xml:space="preserve"> </w:t>
      </w:r>
      <w:r w:rsidR="002867C7">
        <w:rPr>
          <w:b/>
        </w:rPr>
        <w:br w:type="page"/>
      </w:r>
    </w:p>
    <w:p w14:paraId="792FC9E9" w14:textId="14C487F6" w:rsidR="00F55C0B" w:rsidRPr="00E52F47" w:rsidRDefault="007F0E61" w:rsidP="00F55C0B">
      <w:pPr>
        <w:pStyle w:val="Heading1"/>
      </w:pPr>
      <w:bookmarkStart w:id="16" w:name="_Appendix_1B:_Pre-primary"/>
      <w:bookmarkStart w:id="17" w:name="_Toc483920692"/>
      <w:bookmarkStart w:id="18" w:name="_Toc522178864"/>
      <w:bookmarkStart w:id="19" w:name="_Toc517766335"/>
      <w:bookmarkStart w:id="20" w:name="_Toc528932745"/>
      <w:bookmarkStart w:id="21" w:name="_Toc39098066"/>
      <w:bookmarkEnd w:id="16"/>
      <w:r>
        <w:t>Appendix 1</w:t>
      </w:r>
      <w:r w:rsidR="00EA0285">
        <w:t>B</w:t>
      </w:r>
      <w:r w:rsidRPr="00320F9D">
        <w:t xml:space="preserve">: </w:t>
      </w:r>
      <w:bookmarkEnd w:id="17"/>
      <w:bookmarkEnd w:id="18"/>
      <w:r w:rsidR="00F55C0B" w:rsidRPr="00E52F47">
        <w:t>Mathematics proficiency strands</w:t>
      </w:r>
      <w:bookmarkEnd w:id="19"/>
      <w:bookmarkEnd w:id="20"/>
      <w:bookmarkEnd w:id="21"/>
    </w:p>
    <w:p w14:paraId="3961D5C6" w14:textId="77777777" w:rsidR="00F55C0B" w:rsidRPr="006868CC" w:rsidRDefault="00F55C0B" w:rsidP="00F55C0B">
      <w:pPr>
        <w:spacing w:before="240"/>
        <w:rPr>
          <w:rFonts w:eastAsia="Times New Roman" w:cs="Helvetica"/>
          <w:b/>
          <w:color w:val="000000"/>
          <w:sz w:val="24"/>
          <w:szCs w:val="24"/>
          <w:lang w:eastAsia="en-AU"/>
        </w:rPr>
      </w:pPr>
      <w:bookmarkStart w:id="22" w:name="_Toc517766336"/>
      <w:r w:rsidRPr="006868CC">
        <w:rPr>
          <w:rFonts w:eastAsia="Times New Roman" w:cs="Helvetica"/>
          <w:b/>
          <w:color w:val="000000"/>
          <w:sz w:val="24"/>
          <w:szCs w:val="24"/>
          <w:lang w:eastAsia="en-AU"/>
        </w:rPr>
        <w:t>Key ideas</w:t>
      </w:r>
    </w:p>
    <w:p w14:paraId="7952D695" w14:textId="77777777" w:rsidR="00F55C0B" w:rsidRPr="006868CC" w:rsidRDefault="00F55C0B" w:rsidP="00F55C0B">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79FF012B" w14:textId="77777777" w:rsidR="00F55C0B" w:rsidRPr="006868CC" w:rsidRDefault="00F55C0B" w:rsidP="00F55C0B">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46DCD651" w14:textId="77777777" w:rsidR="00F55C0B" w:rsidRPr="006868CC" w:rsidRDefault="00F55C0B" w:rsidP="00F55C0B">
      <w:pPr>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2116B978" w14:textId="77777777" w:rsidR="00F55C0B" w:rsidRPr="006868CC" w:rsidRDefault="00F55C0B" w:rsidP="00F55C0B">
      <w:pPr>
        <w:spacing w:before="240"/>
        <w:rPr>
          <w:b/>
          <w:sz w:val="24"/>
          <w:szCs w:val="24"/>
          <w:lang w:eastAsia="en-AU"/>
        </w:rPr>
      </w:pPr>
      <w:r w:rsidRPr="006868CC">
        <w:rPr>
          <w:b/>
          <w:sz w:val="24"/>
          <w:szCs w:val="24"/>
          <w:lang w:eastAsia="en-AU"/>
        </w:rPr>
        <w:t>Fluency</w:t>
      </w:r>
    </w:p>
    <w:p w14:paraId="7FD5F47A" w14:textId="77777777" w:rsidR="00F55C0B" w:rsidRPr="006868CC" w:rsidRDefault="00F55C0B" w:rsidP="00F55C0B">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4E10DBE3" w14:textId="77777777" w:rsidR="00F55C0B" w:rsidRPr="006868CC" w:rsidRDefault="00F55C0B" w:rsidP="00F55C0B">
      <w:pPr>
        <w:spacing w:before="240"/>
        <w:rPr>
          <w:b/>
          <w:sz w:val="24"/>
          <w:szCs w:val="24"/>
          <w:lang w:eastAsia="en-AU"/>
        </w:rPr>
      </w:pPr>
      <w:r w:rsidRPr="006868CC">
        <w:rPr>
          <w:b/>
          <w:sz w:val="24"/>
          <w:szCs w:val="24"/>
          <w:lang w:eastAsia="en-AU"/>
        </w:rPr>
        <w:t>Problem-solving</w:t>
      </w:r>
    </w:p>
    <w:p w14:paraId="77D07F22" w14:textId="77777777" w:rsidR="00F55C0B" w:rsidRPr="006868CC" w:rsidRDefault="00F55C0B" w:rsidP="00F55C0B">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14AA3C3B" w14:textId="77777777" w:rsidR="00F55C0B" w:rsidRPr="006868CC" w:rsidRDefault="00F55C0B" w:rsidP="00F55C0B">
      <w:pPr>
        <w:spacing w:before="240"/>
        <w:rPr>
          <w:b/>
          <w:sz w:val="24"/>
          <w:szCs w:val="24"/>
          <w:lang w:eastAsia="en-AU"/>
        </w:rPr>
      </w:pPr>
      <w:r w:rsidRPr="006868CC">
        <w:rPr>
          <w:b/>
          <w:sz w:val="24"/>
          <w:szCs w:val="24"/>
          <w:lang w:eastAsia="en-AU"/>
        </w:rPr>
        <w:t>Reasoning</w:t>
      </w:r>
    </w:p>
    <w:p w14:paraId="61D56718" w14:textId="77777777" w:rsidR="00F55C0B" w:rsidRPr="006868CC" w:rsidRDefault="00F55C0B" w:rsidP="00F55C0B">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17C02734" w14:textId="77777777" w:rsidR="00F55C0B" w:rsidRPr="00E52F47" w:rsidRDefault="00F55C0B" w:rsidP="00F55C0B">
      <w:pPr>
        <w:spacing w:after="0"/>
        <w:rPr>
          <w:rFonts w:eastAsia="Times New Roman" w:cs="Helvetica"/>
          <w:color w:val="000000"/>
          <w:lang w:eastAsia="en-AU"/>
        </w:rPr>
      </w:pPr>
      <w:r w:rsidRPr="00E52F47">
        <w:rPr>
          <w:rFonts w:eastAsia="Times New Roman" w:cs="Helvetica"/>
          <w:color w:val="000000"/>
          <w:lang w:eastAsia="en-AU"/>
        </w:rPr>
        <w:t xml:space="preserve">Source: </w:t>
      </w:r>
    </w:p>
    <w:p w14:paraId="2E3FF7F4" w14:textId="0B797D18" w:rsidR="004777DF" w:rsidRPr="00D86E17" w:rsidRDefault="00081673" w:rsidP="00D86E17">
      <w:pPr>
        <w:spacing w:before="0"/>
        <w:rPr>
          <w:b/>
          <w:i/>
        </w:rPr>
        <w:sectPr w:rsidR="004777DF" w:rsidRPr="00D86E17" w:rsidSect="00FD3D83">
          <w:headerReference w:type="default" r:id="rId72"/>
          <w:footerReference w:type="default" r:id="rId73"/>
          <w:pgSz w:w="11906" w:h="16838"/>
          <w:pgMar w:top="1440" w:right="1440" w:bottom="1440" w:left="1440" w:header="709" w:footer="709" w:gutter="0"/>
          <w:pgNumType w:start="1"/>
          <w:cols w:space="708"/>
          <w:docGrid w:linePitch="360"/>
        </w:sectPr>
      </w:pPr>
      <w:hyperlink r:id="rId74" w:history="1">
        <w:r w:rsidR="00F55C0B" w:rsidRPr="00D86E17">
          <w:rPr>
            <w:rFonts w:eastAsia="Times New Roman" w:cs="Helvetica"/>
            <w:i/>
            <w:color w:val="0563C1" w:themeColor="hyperlink"/>
            <w:u w:val="single"/>
            <w:lang w:eastAsia="en-AU"/>
          </w:rPr>
          <w:t>www.australiancurriculum.edu.au/f-10-curriculum/mathematics/key-ideas/?searchTerm=key+ideas#dimension-content</w:t>
        </w:r>
      </w:hyperlink>
      <w:bookmarkEnd w:id="22"/>
    </w:p>
    <w:p w14:paraId="57E5A08E" w14:textId="69196FC5" w:rsidR="0033131B" w:rsidRDefault="00B638FF" w:rsidP="00B47A1C">
      <w:pPr>
        <w:pStyle w:val="Heading1"/>
      </w:pPr>
      <w:bookmarkStart w:id="23" w:name="_Appendix_1:_Curriculum"/>
      <w:bookmarkStart w:id="24" w:name="_Appendix_2:_General"/>
      <w:bookmarkStart w:id="25" w:name="_Toc465262500"/>
      <w:bookmarkStart w:id="26" w:name="_Toc39098067"/>
      <w:bookmarkEnd w:id="23"/>
      <w:bookmarkEnd w:id="24"/>
      <w:r w:rsidRPr="00ED5C1E">
        <w:t xml:space="preserve">Appendix </w:t>
      </w:r>
      <w:bookmarkStart w:id="27" w:name="_Toc465262501"/>
      <w:bookmarkEnd w:id="25"/>
      <w:r w:rsidR="004C36BB">
        <w:t>2</w:t>
      </w:r>
      <w:r w:rsidR="00DD4BB0">
        <w:t>:</w:t>
      </w:r>
      <w:bookmarkEnd w:id="27"/>
      <w:r w:rsidR="009D272C">
        <w:t xml:space="preserve"> General capabilities</w:t>
      </w:r>
      <w:r w:rsidR="00571354">
        <w:t xml:space="preserve"> continuum</w:t>
      </w:r>
      <w:bookmarkEnd w:id="26"/>
    </w:p>
    <w:p w14:paraId="5B93078A" w14:textId="1C244267" w:rsidR="00AC2266" w:rsidRPr="00AC2266" w:rsidRDefault="00AC2266" w:rsidP="00183198">
      <w:pPr>
        <w:spacing w:after="240"/>
      </w:pPr>
      <w:r w:rsidRPr="00CA123C">
        <w:t>The general c</w:t>
      </w:r>
      <w:r>
        <w:t>apabilities continuum</w:t>
      </w:r>
      <w:r w:rsidRPr="00CA123C">
        <w:t xml:space="preserve"> shown here </w:t>
      </w:r>
      <w:r w:rsidR="000B3E09">
        <w:t>is</w:t>
      </w:r>
      <w:r w:rsidRPr="00CA123C">
        <w:t xml:space="preserve"> designed to enable teachers to understand the p</w:t>
      </w:r>
      <w:r w:rsidR="000B3E09">
        <w:t>rogression students should make, it is not intended to be</w:t>
      </w:r>
      <w:r w:rsidRPr="00CA123C">
        <w:t xml:space="preserve"> used for assessment</w:t>
      </w:r>
      <w:r w:rsidR="000B3E09">
        <w:t xml:space="preserve"> purposes</w:t>
      </w:r>
      <w:r w:rsidRPr="00CA123C">
        <w:t>.</w:t>
      </w:r>
    </w:p>
    <w:p w14:paraId="6BD2D2E3" w14:textId="07E58B7F" w:rsidR="00CB5382" w:rsidRPr="00C75E46" w:rsidRDefault="00571354" w:rsidP="00183198">
      <w:pPr>
        <w:rPr>
          <w:sz w:val="24"/>
          <w:szCs w:val="24"/>
        </w:rPr>
      </w:pPr>
      <w:r>
        <w:rPr>
          <w:b/>
          <w:sz w:val="24"/>
          <w:szCs w:val="24"/>
        </w:rPr>
        <w:t>Personal and social capabilities</w:t>
      </w:r>
      <w:r w:rsidR="00CB5382" w:rsidRPr="009D272C">
        <w:rPr>
          <w:b/>
          <w:sz w:val="24"/>
          <w:szCs w:val="24"/>
        </w:rPr>
        <w:t xml:space="preserve"> continuum</w:t>
      </w:r>
    </w:p>
    <w:tbl>
      <w:tblPr>
        <w:tblStyle w:val="TableGrid"/>
        <w:tblW w:w="9261" w:type="dxa"/>
        <w:tblInd w:w="-5" w:type="dxa"/>
        <w:tblLook w:val="04A0" w:firstRow="1" w:lastRow="0" w:firstColumn="1" w:lastColumn="0" w:noHBand="0" w:noVBand="1"/>
      </w:tblPr>
      <w:tblGrid>
        <w:gridCol w:w="2893"/>
        <w:gridCol w:w="3265"/>
        <w:gridCol w:w="3103"/>
      </w:tblGrid>
      <w:tr w:rsidR="00CB5382" w14:paraId="4E00D299" w14:textId="77777777" w:rsidTr="0067343A">
        <w:trPr>
          <w:trHeight w:val="327"/>
        </w:trPr>
        <w:tc>
          <w:tcPr>
            <w:tcW w:w="2893" w:type="dxa"/>
          </w:tcPr>
          <w:p w14:paraId="0A743525" w14:textId="6CAC7B06" w:rsidR="00CB5382" w:rsidRPr="0075627C" w:rsidRDefault="0075627C" w:rsidP="00AD308A">
            <w:pPr>
              <w:spacing w:before="60" w:after="20"/>
              <w:rPr>
                <w:b/>
                <w:lang w:val="en-AU"/>
              </w:rPr>
            </w:pPr>
            <w:bookmarkStart w:id="28" w:name="_Toc468096977"/>
            <w:r>
              <w:rPr>
                <w:b/>
                <w:lang w:val="en-AU"/>
              </w:rPr>
              <w:t>Sub-</w:t>
            </w:r>
            <w:r w:rsidR="00CB5382" w:rsidRPr="0075627C">
              <w:rPr>
                <w:b/>
                <w:lang w:val="en-AU"/>
              </w:rPr>
              <w:t>element</w:t>
            </w:r>
            <w:bookmarkEnd w:id="28"/>
          </w:p>
        </w:tc>
        <w:tc>
          <w:tcPr>
            <w:tcW w:w="3265" w:type="dxa"/>
          </w:tcPr>
          <w:p w14:paraId="27279247" w14:textId="150A8A3E" w:rsidR="00CB5382" w:rsidRPr="0075627C" w:rsidRDefault="0075627C" w:rsidP="00AD308A">
            <w:pPr>
              <w:spacing w:before="60" w:after="20"/>
              <w:rPr>
                <w:b/>
                <w:lang w:val="en-AU"/>
              </w:rPr>
            </w:pPr>
            <w:bookmarkStart w:id="29" w:name="_Toc468096978"/>
            <w:r>
              <w:rPr>
                <w:b/>
                <w:lang w:val="en-AU"/>
              </w:rPr>
              <w:t>Level 1A s</w:t>
            </w:r>
            <w:r w:rsidR="00CB5382" w:rsidRPr="0075627C">
              <w:rPr>
                <w:b/>
                <w:lang w:val="en-AU"/>
              </w:rPr>
              <w:t>tudent</w:t>
            </w:r>
            <w:bookmarkEnd w:id="29"/>
            <w:r w:rsidR="00CB5382" w:rsidRPr="0075627C">
              <w:rPr>
                <w:b/>
                <w:lang w:val="en-AU"/>
              </w:rPr>
              <w:t xml:space="preserve"> </w:t>
            </w:r>
          </w:p>
        </w:tc>
        <w:tc>
          <w:tcPr>
            <w:tcW w:w="3103" w:type="dxa"/>
          </w:tcPr>
          <w:p w14:paraId="34236C5C" w14:textId="3E126754" w:rsidR="00CB5382" w:rsidRPr="0075627C" w:rsidRDefault="004F2957" w:rsidP="00E01B21">
            <w:pPr>
              <w:spacing w:before="60" w:after="20"/>
              <w:rPr>
                <w:b/>
                <w:lang w:val="en-AU"/>
              </w:rPr>
            </w:pPr>
            <w:bookmarkStart w:id="30" w:name="_Toc468096979"/>
            <w:r>
              <w:rPr>
                <w:b/>
                <w:lang w:val="en-AU"/>
              </w:rPr>
              <w:t>By the end of F</w:t>
            </w:r>
            <w:r w:rsidR="00CB5382" w:rsidRPr="0075627C">
              <w:rPr>
                <w:b/>
                <w:lang w:val="en-AU"/>
              </w:rPr>
              <w:t>oundation year students</w:t>
            </w:r>
            <w:bookmarkEnd w:id="30"/>
          </w:p>
        </w:tc>
      </w:tr>
      <w:tr w:rsidR="00CB5382" w14:paraId="4ED967F5" w14:textId="77777777" w:rsidTr="001E0734">
        <w:trPr>
          <w:trHeight w:val="447"/>
        </w:trPr>
        <w:tc>
          <w:tcPr>
            <w:tcW w:w="9261" w:type="dxa"/>
            <w:gridSpan w:val="3"/>
            <w:shd w:val="clear" w:color="auto" w:fill="BDD6EE" w:themeFill="accent1" w:themeFillTint="66"/>
          </w:tcPr>
          <w:p w14:paraId="109C14DF" w14:textId="327378F3" w:rsidR="00CB5382" w:rsidRPr="0075627C" w:rsidRDefault="00CB5382" w:rsidP="00E01B21">
            <w:pPr>
              <w:spacing w:before="60" w:after="20"/>
              <w:rPr>
                <w:lang w:val="en-AU"/>
              </w:rPr>
            </w:pPr>
            <w:bookmarkStart w:id="31" w:name="_Toc468096980"/>
            <w:r w:rsidRPr="00923DDB">
              <w:t>Self-awareness</w:t>
            </w:r>
            <w:r w:rsidRPr="0075627C">
              <w:rPr>
                <w:lang w:val="en-AU"/>
              </w:rPr>
              <w:t xml:space="preserve"> element</w:t>
            </w:r>
            <w:bookmarkEnd w:id="31"/>
          </w:p>
        </w:tc>
      </w:tr>
      <w:tr w:rsidR="00CB5382" w14:paraId="5EEF01BA" w14:textId="77777777" w:rsidTr="0067343A">
        <w:trPr>
          <w:trHeight w:val="674"/>
        </w:trPr>
        <w:tc>
          <w:tcPr>
            <w:tcW w:w="2893" w:type="dxa"/>
          </w:tcPr>
          <w:p w14:paraId="1A905C0A" w14:textId="47385FDB" w:rsidR="00CB5382" w:rsidRPr="00183198" w:rsidRDefault="00183198" w:rsidP="00AD308A">
            <w:pPr>
              <w:spacing w:before="60" w:after="20"/>
              <w:rPr>
                <w:lang w:val="en-AU"/>
              </w:rPr>
            </w:pPr>
            <w:r>
              <w:rPr>
                <w:lang w:val="en-AU"/>
              </w:rPr>
              <w:t xml:space="preserve">Recognise emotions </w:t>
            </w:r>
          </w:p>
        </w:tc>
        <w:tc>
          <w:tcPr>
            <w:tcW w:w="3265" w:type="dxa"/>
          </w:tcPr>
          <w:p w14:paraId="206B6BB0" w14:textId="7E9A880C" w:rsidR="00CB5382" w:rsidRPr="0075627C" w:rsidRDefault="00CB5382" w:rsidP="00AD308A">
            <w:pPr>
              <w:spacing w:before="60" w:after="20"/>
              <w:rPr>
                <w:lang w:val="en-AU"/>
              </w:rPr>
            </w:pPr>
            <w:r w:rsidRPr="0075627C">
              <w:rPr>
                <w:lang w:val="en-AU"/>
              </w:rPr>
              <w:t>Recognise a</w:t>
            </w:r>
            <w:r w:rsidR="0075627C">
              <w:rPr>
                <w:lang w:val="en-AU"/>
              </w:rPr>
              <w:t xml:space="preserve">nd identify their own emotions </w:t>
            </w:r>
          </w:p>
        </w:tc>
        <w:tc>
          <w:tcPr>
            <w:tcW w:w="3103" w:type="dxa"/>
          </w:tcPr>
          <w:p w14:paraId="540F02E6" w14:textId="77777777" w:rsidR="00CB5382" w:rsidRPr="0075627C" w:rsidRDefault="00CB5382" w:rsidP="00AD308A">
            <w:pPr>
              <w:spacing w:before="60" w:after="20"/>
              <w:rPr>
                <w:lang w:val="en-AU"/>
              </w:rPr>
            </w:pPr>
            <w:r w:rsidRPr="0075627C">
              <w:rPr>
                <w:lang w:val="en-AU"/>
              </w:rPr>
              <w:t xml:space="preserve">Identify a range of emotions and describe situations that may evoke these emotions </w:t>
            </w:r>
          </w:p>
        </w:tc>
      </w:tr>
      <w:tr w:rsidR="00CB5382" w14:paraId="0C716130" w14:textId="77777777" w:rsidTr="0067343A">
        <w:trPr>
          <w:trHeight w:val="674"/>
        </w:trPr>
        <w:tc>
          <w:tcPr>
            <w:tcW w:w="2893" w:type="dxa"/>
          </w:tcPr>
          <w:p w14:paraId="42CDB447" w14:textId="23EDB4E5" w:rsidR="00CB5382" w:rsidRPr="0075627C" w:rsidRDefault="00CB5382" w:rsidP="00AD308A">
            <w:pPr>
              <w:spacing w:before="60" w:after="20"/>
              <w:rPr>
                <w:lang w:val="en-AU"/>
              </w:rPr>
            </w:pPr>
            <w:r w:rsidRPr="0075627C">
              <w:rPr>
                <w:lang w:val="en-AU"/>
              </w:rPr>
              <w:t xml:space="preserve">Recognise personal qualities and achievements </w:t>
            </w:r>
          </w:p>
        </w:tc>
        <w:tc>
          <w:tcPr>
            <w:tcW w:w="3265" w:type="dxa"/>
          </w:tcPr>
          <w:p w14:paraId="0F25B88F" w14:textId="15A45FCA" w:rsidR="00CB5382" w:rsidRPr="0075627C" w:rsidRDefault="00CB5382" w:rsidP="00AD308A">
            <w:pPr>
              <w:spacing w:before="60" w:after="20"/>
              <w:rPr>
                <w:lang w:val="en-AU"/>
              </w:rPr>
            </w:pPr>
            <w:r w:rsidRPr="0075627C">
              <w:rPr>
                <w:lang w:val="en-AU"/>
              </w:rPr>
              <w:t>Express a personal p</w:t>
            </w:r>
            <w:r w:rsidR="0075627C">
              <w:rPr>
                <w:lang w:val="en-AU"/>
              </w:rPr>
              <w:t xml:space="preserve">reference </w:t>
            </w:r>
          </w:p>
        </w:tc>
        <w:tc>
          <w:tcPr>
            <w:tcW w:w="3103" w:type="dxa"/>
          </w:tcPr>
          <w:p w14:paraId="3525F694" w14:textId="77777777" w:rsidR="00CB5382" w:rsidRPr="0075627C" w:rsidRDefault="00CB5382" w:rsidP="00AD308A">
            <w:pPr>
              <w:spacing w:before="60" w:after="20"/>
              <w:rPr>
                <w:lang w:val="en-AU"/>
              </w:rPr>
            </w:pPr>
            <w:r w:rsidRPr="0075627C">
              <w:rPr>
                <w:lang w:val="en-AU"/>
              </w:rPr>
              <w:t xml:space="preserve">Identify their likes and dislikes, needs and wants, and explore what influences these </w:t>
            </w:r>
          </w:p>
        </w:tc>
      </w:tr>
      <w:tr w:rsidR="00CB5382" w14:paraId="404A41F4" w14:textId="77777777" w:rsidTr="0067343A">
        <w:trPr>
          <w:trHeight w:val="674"/>
        </w:trPr>
        <w:tc>
          <w:tcPr>
            <w:tcW w:w="2893" w:type="dxa"/>
          </w:tcPr>
          <w:p w14:paraId="3E4B5B06" w14:textId="714177CD" w:rsidR="00CB5382" w:rsidRPr="0075627C" w:rsidRDefault="00CB5382" w:rsidP="00AD308A">
            <w:pPr>
              <w:spacing w:before="60" w:after="20"/>
              <w:rPr>
                <w:lang w:val="en-AU"/>
              </w:rPr>
            </w:pPr>
            <w:r w:rsidRPr="0075627C">
              <w:rPr>
                <w:lang w:val="en-AU"/>
              </w:rPr>
              <w:t xml:space="preserve">Understand themselves as learners </w:t>
            </w:r>
          </w:p>
        </w:tc>
        <w:tc>
          <w:tcPr>
            <w:tcW w:w="3265" w:type="dxa"/>
          </w:tcPr>
          <w:p w14:paraId="6BEFD3D0" w14:textId="77777777" w:rsidR="00CB5382" w:rsidRPr="0075627C" w:rsidRDefault="00CB5382" w:rsidP="00AD308A">
            <w:pPr>
              <w:spacing w:before="60" w:after="20"/>
              <w:rPr>
                <w:lang w:val="en-AU"/>
              </w:rPr>
            </w:pPr>
            <w:r w:rsidRPr="0075627C">
              <w:rPr>
                <w:lang w:val="en-AU"/>
              </w:rPr>
              <w:t xml:space="preserve">Select tasks they can do in different learning contexts </w:t>
            </w:r>
          </w:p>
        </w:tc>
        <w:tc>
          <w:tcPr>
            <w:tcW w:w="3103" w:type="dxa"/>
          </w:tcPr>
          <w:p w14:paraId="6A9DBC36" w14:textId="77777777" w:rsidR="00CB5382" w:rsidRPr="0075627C" w:rsidRDefault="00CB5382" w:rsidP="00AD308A">
            <w:pPr>
              <w:spacing w:before="60" w:after="20"/>
              <w:rPr>
                <w:lang w:val="en-AU"/>
              </w:rPr>
            </w:pPr>
            <w:r w:rsidRPr="0075627C">
              <w:rPr>
                <w:lang w:val="en-AU"/>
              </w:rPr>
              <w:t xml:space="preserve">Identify their abilities, talents and interests as learners </w:t>
            </w:r>
          </w:p>
        </w:tc>
      </w:tr>
      <w:tr w:rsidR="00CB5382" w14:paraId="47FCDE99" w14:textId="77777777" w:rsidTr="0067343A">
        <w:trPr>
          <w:trHeight w:val="986"/>
        </w:trPr>
        <w:tc>
          <w:tcPr>
            <w:tcW w:w="2893" w:type="dxa"/>
          </w:tcPr>
          <w:p w14:paraId="1B4A002E" w14:textId="6E829DD4" w:rsidR="00CB5382" w:rsidRPr="0075627C" w:rsidRDefault="00CB5382" w:rsidP="00AD308A">
            <w:pPr>
              <w:spacing w:before="60" w:after="20"/>
              <w:rPr>
                <w:lang w:val="en-AU"/>
              </w:rPr>
            </w:pPr>
            <w:r w:rsidRPr="0075627C">
              <w:rPr>
                <w:lang w:val="en-AU"/>
              </w:rPr>
              <w:t xml:space="preserve">Develop reflective practice </w:t>
            </w:r>
          </w:p>
        </w:tc>
        <w:tc>
          <w:tcPr>
            <w:tcW w:w="3265" w:type="dxa"/>
          </w:tcPr>
          <w:p w14:paraId="00F5A321" w14:textId="77777777" w:rsidR="00CB5382" w:rsidRPr="0075627C" w:rsidRDefault="00CB5382" w:rsidP="00AD308A">
            <w:pPr>
              <w:spacing w:before="60" w:after="20"/>
              <w:rPr>
                <w:lang w:val="en-AU"/>
              </w:rPr>
            </w:pPr>
            <w:r w:rsidRPr="0075627C">
              <w:rPr>
                <w:lang w:val="en-AU"/>
              </w:rPr>
              <w:t xml:space="preserve">Recognise and identify participation in or completion of a task </w:t>
            </w:r>
          </w:p>
        </w:tc>
        <w:tc>
          <w:tcPr>
            <w:tcW w:w="3103" w:type="dxa"/>
          </w:tcPr>
          <w:p w14:paraId="6A7FE83A" w14:textId="77777777" w:rsidR="00CB5382" w:rsidRPr="0075627C" w:rsidRDefault="00CB5382" w:rsidP="00AD308A">
            <w:pPr>
              <w:spacing w:before="60" w:after="20"/>
              <w:rPr>
                <w:lang w:val="en-AU"/>
              </w:rPr>
            </w:pPr>
            <w:r w:rsidRPr="0075627C">
              <w:rPr>
                <w:lang w:val="en-AU"/>
              </w:rPr>
              <w:t xml:space="preserve">Reflect on their feelings as learners and how their efforts affect skills and achievements </w:t>
            </w:r>
          </w:p>
        </w:tc>
      </w:tr>
      <w:tr w:rsidR="00CB5382" w14:paraId="20837DF9" w14:textId="77777777" w:rsidTr="001E0734">
        <w:trPr>
          <w:trHeight w:val="445"/>
        </w:trPr>
        <w:tc>
          <w:tcPr>
            <w:tcW w:w="9261" w:type="dxa"/>
            <w:gridSpan w:val="3"/>
            <w:shd w:val="clear" w:color="auto" w:fill="BDD6EE" w:themeFill="accent1" w:themeFillTint="66"/>
          </w:tcPr>
          <w:p w14:paraId="4AF47D9B" w14:textId="5BE8ABC5" w:rsidR="00CB5382" w:rsidRPr="0075627C" w:rsidRDefault="00CB5382" w:rsidP="00E01B21">
            <w:pPr>
              <w:spacing w:before="60" w:after="20"/>
              <w:rPr>
                <w:lang w:val="en-AU"/>
              </w:rPr>
            </w:pPr>
            <w:bookmarkStart w:id="32" w:name="_Toc468096981"/>
            <w:r w:rsidRPr="00923DDB">
              <w:t>Self-management</w:t>
            </w:r>
            <w:r w:rsidRPr="0075627C">
              <w:rPr>
                <w:lang w:val="en-AU"/>
              </w:rPr>
              <w:t xml:space="preserve"> element</w:t>
            </w:r>
            <w:bookmarkEnd w:id="32"/>
          </w:p>
        </w:tc>
      </w:tr>
      <w:tr w:rsidR="00CB5382" w14:paraId="59379927" w14:textId="77777777" w:rsidTr="0067343A">
        <w:trPr>
          <w:trHeight w:val="689"/>
        </w:trPr>
        <w:tc>
          <w:tcPr>
            <w:tcW w:w="2893" w:type="dxa"/>
          </w:tcPr>
          <w:p w14:paraId="4AD76A82" w14:textId="31A05250" w:rsidR="00CB5382" w:rsidRPr="0075627C" w:rsidRDefault="00CB5382" w:rsidP="00AD308A">
            <w:pPr>
              <w:spacing w:before="60" w:after="20"/>
              <w:rPr>
                <w:rFonts w:cs="Myriad Pro"/>
                <w:color w:val="000000"/>
                <w:lang w:val="en-AU"/>
              </w:rPr>
            </w:pPr>
            <w:r w:rsidRPr="0075627C">
              <w:rPr>
                <w:rFonts w:cs="Myriad Pro"/>
                <w:color w:val="000000"/>
                <w:lang w:val="en-AU"/>
              </w:rPr>
              <w:t xml:space="preserve">Express emotions appropriately </w:t>
            </w:r>
          </w:p>
        </w:tc>
        <w:tc>
          <w:tcPr>
            <w:tcW w:w="3265" w:type="dxa"/>
          </w:tcPr>
          <w:p w14:paraId="451DCF93" w14:textId="77777777" w:rsidR="00CB5382" w:rsidRPr="0075627C" w:rsidRDefault="00CB5382" w:rsidP="00AD308A">
            <w:pPr>
              <w:spacing w:before="60" w:after="20"/>
              <w:rPr>
                <w:rFonts w:cs="Myriad Pro"/>
                <w:color w:val="000000"/>
                <w:lang w:val="en-AU"/>
              </w:rPr>
            </w:pPr>
            <w:r w:rsidRPr="0075627C">
              <w:rPr>
                <w:rFonts w:cs="Myriad Pro"/>
                <w:color w:val="000000"/>
                <w:lang w:val="en-AU"/>
              </w:rPr>
              <w:t xml:space="preserve">Recognise and identify how their emotions influence the way they feel and act </w:t>
            </w:r>
          </w:p>
        </w:tc>
        <w:tc>
          <w:tcPr>
            <w:tcW w:w="3103" w:type="dxa"/>
          </w:tcPr>
          <w:p w14:paraId="23B105C8" w14:textId="77777777" w:rsidR="00CB5382" w:rsidRPr="0075627C" w:rsidRDefault="00CB5382" w:rsidP="00AD308A">
            <w:pPr>
              <w:spacing w:before="60" w:after="20"/>
              <w:rPr>
                <w:rFonts w:cs="Myriad Pro"/>
                <w:color w:val="000000"/>
                <w:lang w:val="en-AU"/>
              </w:rPr>
            </w:pPr>
            <w:r w:rsidRPr="0075627C">
              <w:rPr>
                <w:lang w:val="en-AU"/>
              </w:rPr>
              <w:t xml:space="preserve">Express their emotions constructively in interactions with others </w:t>
            </w:r>
          </w:p>
        </w:tc>
      </w:tr>
      <w:tr w:rsidR="00CB5382" w14:paraId="2A27444F" w14:textId="77777777" w:rsidTr="0067343A">
        <w:trPr>
          <w:trHeight w:val="674"/>
        </w:trPr>
        <w:tc>
          <w:tcPr>
            <w:tcW w:w="2893" w:type="dxa"/>
          </w:tcPr>
          <w:p w14:paraId="7B0499AD" w14:textId="5E9FC047" w:rsidR="00CB5382" w:rsidRPr="0075627C" w:rsidRDefault="00CB5382" w:rsidP="00AD308A">
            <w:pPr>
              <w:spacing w:before="60" w:after="20"/>
              <w:rPr>
                <w:rFonts w:cs="Myriad Pro"/>
                <w:color w:val="000000"/>
                <w:lang w:val="en-AU"/>
              </w:rPr>
            </w:pPr>
            <w:r w:rsidRPr="0075627C">
              <w:rPr>
                <w:lang w:val="en-AU"/>
              </w:rPr>
              <w:t xml:space="preserve">Develop self-discipline and set goals </w:t>
            </w:r>
          </w:p>
        </w:tc>
        <w:tc>
          <w:tcPr>
            <w:tcW w:w="3265" w:type="dxa"/>
          </w:tcPr>
          <w:p w14:paraId="7A886918" w14:textId="77777777" w:rsidR="00CB5382" w:rsidRPr="0075627C" w:rsidRDefault="00CB5382" w:rsidP="00AD308A">
            <w:pPr>
              <w:spacing w:before="60" w:after="20"/>
              <w:rPr>
                <w:rFonts w:cs="Myriad Pro"/>
                <w:color w:val="000000"/>
                <w:lang w:val="en-AU"/>
              </w:rPr>
            </w:pPr>
            <w:r w:rsidRPr="0075627C">
              <w:rPr>
                <w:lang w:val="en-AU"/>
              </w:rPr>
              <w:t xml:space="preserve">Make a choice to participate in a class activity </w:t>
            </w:r>
          </w:p>
        </w:tc>
        <w:tc>
          <w:tcPr>
            <w:tcW w:w="3103" w:type="dxa"/>
          </w:tcPr>
          <w:p w14:paraId="5E34C99C" w14:textId="77777777" w:rsidR="00CB5382" w:rsidRPr="0075627C" w:rsidRDefault="00CB5382" w:rsidP="00AD308A">
            <w:pPr>
              <w:spacing w:before="60" w:after="20"/>
              <w:rPr>
                <w:rFonts w:cs="Myriad Pro"/>
                <w:color w:val="000000"/>
                <w:lang w:val="en-AU"/>
              </w:rPr>
            </w:pPr>
            <w:r w:rsidRPr="0075627C">
              <w:rPr>
                <w:lang w:val="en-AU"/>
              </w:rPr>
              <w:t xml:space="preserve">Follow class routines to assist learning </w:t>
            </w:r>
          </w:p>
        </w:tc>
      </w:tr>
      <w:tr w:rsidR="00CB5382" w14:paraId="3DF0AF4B" w14:textId="77777777" w:rsidTr="0067343A">
        <w:trPr>
          <w:trHeight w:val="986"/>
        </w:trPr>
        <w:tc>
          <w:tcPr>
            <w:tcW w:w="2893" w:type="dxa"/>
          </w:tcPr>
          <w:p w14:paraId="6BE09ABB" w14:textId="70B4AEB8" w:rsidR="00CB5382" w:rsidRPr="0075627C" w:rsidRDefault="00CB5382" w:rsidP="00AD308A">
            <w:pPr>
              <w:spacing w:before="60" w:after="20"/>
              <w:rPr>
                <w:rFonts w:cs="Myriad Pro"/>
                <w:color w:val="000000"/>
                <w:lang w:val="en-AU"/>
              </w:rPr>
            </w:pPr>
            <w:r w:rsidRPr="0075627C">
              <w:rPr>
                <w:lang w:val="en-AU"/>
              </w:rPr>
              <w:t xml:space="preserve">Work independently and show initiative </w:t>
            </w:r>
          </w:p>
        </w:tc>
        <w:tc>
          <w:tcPr>
            <w:tcW w:w="3265" w:type="dxa"/>
          </w:tcPr>
          <w:p w14:paraId="229CDE23" w14:textId="77777777" w:rsidR="00CB5382" w:rsidRPr="0075627C" w:rsidRDefault="00CB5382" w:rsidP="00AD308A">
            <w:pPr>
              <w:spacing w:before="60" w:after="20"/>
              <w:rPr>
                <w:rFonts w:cs="Myriad Pro"/>
                <w:color w:val="000000"/>
                <w:lang w:val="en-AU"/>
              </w:rPr>
            </w:pPr>
            <w:r w:rsidRPr="0075627C">
              <w:rPr>
                <w:lang w:val="en-AU"/>
              </w:rPr>
              <w:t xml:space="preserve">Attempt tasks with support or prompting </w:t>
            </w:r>
          </w:p>
        </w:tc>
        <w:tc>
          <w:tcPr>
            <w:tcW w:w="3103" w:type="dxa"/>
          </w:tcPr>
          <w:p w14:paraId="7702B542" w14:textId="5EE9BA3A" w:rsidR="00183198" w:rsidRPr="00183198" w:rsidRDefault="00CB5382" w:rsidP="00AD308A">
            <w:pPr>
              <w:spacing w:before="60" w:after="20"/>
              <w:rPr>
                <w:lang w:val="en-AU"/>
              </w:rPr>
            </w:pPr>
            <w:r w:rsidRPr="0075627C">
              <w:rPr>
                <w:lang w:val="en-AU"/>
              </w:rPr>
              <w:t xml:space="preserve">Attempt tasks independently and identify when and from whom help can be sought </w:t>
            </w:r>
          </w:p>
        </w:tc>
      </w:tr>
      <w:tr w:rsidR="00CB5382" w14:paraId="1CE87FA5" w14:textId="77777777" w:rsidTr="0067343A">
        <w:trPr>
          <w:trHeight w:val="936"/>
        </w:trPr>
        <w:tc>
          <w:tcPr>
            <w:tcW w:w="2893" w:type="dxa"/>
          </w:tcPr>
          <w:p w14:paraId="6C32CAF8" w14:textId="3E850A9D" w:rsidR="00CB5382" w:rsidRPr="0075627C" w:rsidRDefault="00CB5382" w:rsidP="0075627C">
            <w:pPr>
              <w:spacing w:before="20" w:after="20"/>
              <w:rPr>
                <w:rFonts w:cs="Myriad Pro"/>
                <w:color w:val="000000"/>
                <w:lang w:val="en-AU"/>
              </w:rPr>
            </w:pPr>
            <w:r w:rsidRPr="0075627C">
              <w:rPr>
                <w:lang w:val="en-AU"/>
              </w:rPr>
              <w:t xml:space="preserve">Become confident, resilient and adaptable </w:t>
            </w:r>
          </w:p>
        </w:tc>
        <w:tc>
          <w:tcPr>
            <w:tcW w:w="3265" w:type="dxa"/>
          </w:tcPr>
          <w:p w14:paraId="73A184A7" w14:textId="77777777" w:rsidR="00CB5382" w:rsidRPr="0075627C" w:rsidRDefault="00CB5382" w:rsidP="0075627C">
            <w:pPr>
              <w:spacing w:before="20" w:after="20"/>
              <w:rPr>
                <w:rFonts w:cs="Myriad Pro"/>
                <w:color w:val="000000"/>
                <w:lang w:val="en-AU"/>
              </w:rPr>
            </w:pPr>
            <w:r w:rsidRPr="0075627C">
              <w:rPr>
                <w:lang w:val="en-AU"/>
              </w:rPr>
              <w:t xml:space="preserve">Identify people and situations with which they feel a sense of familiarity or belonging </w:t>
            </w:r>
          </w:p>
        </w:tc>
        <w:tc>
          <w:tcPr>
            <w:tcW w:w="3103" w:type="dxa"/>
          </w:tcPr>
          <w:p w14:paraId="7F163527" w14:textId="77777777" w:rsidR="00CB5382" w:rsidRDefault="00CB5382" w:rsidP="0075627C">
            <w:pPr>
              <w:spacing w:before="20" w:after="20"/>
              <w:rPr>
                <w:lang w:val="en-AU"/>
              </w:rPr>
            </w:pPr>
            <w:r w:rsidRPr="0075627C">
              <w:rPr>
                <w:lang w:val="en-AU"/>
              </w:rPr>
              <w:t xml:space="preserve">Identify situations that feel safe or unsafe, approaching new situations with confidence </w:t>
            </w:r>
          </w:p>
          <w:p w14:paraId="166ADE8D" w14:textId="5344524D" w:rsidR="00C55A14" w:rsidRPr="0075627C" w:rsidRDefault="00C55A14" w:rsidP="0075627C">
            <w:pPr>
              <w:spacing w:before="20" w:after="20"/>
              <w:rPr>
                <w:rFonts w:cs="Myriad Pro"/>
                <w:color w:val="000000"/>
                <w:lang w:val="en-AU"/>
              </w:rPr>
            </w:pPr>
          </w:p>
        </w:tc>
      </w:tr>
      <w:tr w:rsidR="00CB5382" w14:paraId="23A75734" w14:textId="77777777" w:rsidTr="001E0734">
        <w:trPr>
          <w:trHeight w:val="344"/>
        </w:trPr>
        <w:tc>
          <w:tcPr>
            <w:tcW w:w="9261" w:type="dxa"/>
            <w:gridSpan w:val="3"/>
            <w:shd w:val="clear" w:color="auto" w:fill="BDD6EE" w:themeFill="accent1" w:themeFillTint="66"/>
          </w:tcPr>
          <w:p w14:paraId="1E75AE2B" w14:textId="4E5C58CE" w:rsidR="00CB5382" w:rsidRPr="0075627C" w:rsidRDefault="00CB5382" w:rsidP="00E01B21">
            <w:pPr>
              <w:spacing w:before="20" w:after="20"/>
              <w:rPr>
                <w:lang w:val="en-AU"/>
              </w:rPr>
            </w:pPr>
            <w:bookmarkStart w:id="33" w:name="_Toc468096982"/>
            <w:r w:rsidRPr="00923DDB">
              <w:t>Social awareness</w:t>
            </w:r>
            <w:r w:rsidRPr="0075627C">
              <w:rPr>
                <w:lang w:val="en-AU"/>
              </w:rPr>
              <w:t xml:space="preserve"> element</w:t>
            </w:r>
            <w:bookmarkEnd w:id="33"/>
          </w:p>
        </w:tc>
      </w:tr>
      <w:tr w:rsidR="00CB5382" w14:paraId="556A1003" w14:textId="77777777" w:rsidTr="0067343A">
        <w:trPr>
          <w:trHeight w:val="640"/>
        </w:trPr>
        <w:tc>
          <w:tcPr>
            <w:tcW w:w="2893" w:type="dxa"/>
            <w:shd w:val="clear" w:color="auto" w:fill="FFFFFF" w:themeFill="background1"/>
          </w:tcPr>
          <w:p w14:paraId="65C9267A" w14:textId="77777777" w:rsidR="00CB5382" w:rsidRPr="0075627C" w:rsidRDefault="00CB5382" w:rsidP="0075627C">
            <w:pPr>
              <w:spacing w:before="20" w:after="20"/>
              <w:rPr>
                <w:rFonts w:cs="Myriad Pro"/>
                <w:color w:val="000000"/>
                <w:lang w:val="en-AU"/>
              </w:rPr>
            </w:pPr>
            <w:r w:rsidRPr="0075627C">
              <w:rPr>
                <w:lang w:val="en-AU"/>
              </w:rPr>
              <w:t xml:space="preserve">Appreciate diverse perspectives </w:t>
            </w:r>
          </w:p>
        </w:tc>
        <w:tc>
          <w:tcPr>
            <w:tcW w:w="3265" w:type="dxa"/>
            <w:vMerge w:val="restart"/>
            <w:shd w:val="clear" w:color="auto" w:fill="FFFFFF" w:themeFill="background1"/>
          </w:tcPr>
          <w:p w14:paraId="5DB8408B" w14:textId="660904A2" w:rsidR="00CB5382" w:rsidRPr="0075627C" w:rsidRDefault="00CB5382" w:rsidP="0075627C">
            <w:pPr>
              <w:spacing w:before="20" w:after="20"/>
              <w:rPr>
                <w:rFonts w:cs="Myriad Pro"/>
                <w:color w:val="000000"/>
                <w:lang w:val="en-AU"/>
              </w:rPr>
            </w:pPr>
            <w:r w:rsidRPr="0075627C">
              <w:rPr>
                <w:lang w:val="en-AU"/>
              </w:rPr>
              <w:t xml:space="preserve">Show an awareness for the feelings, needs and interests of others </w:t>
            </w:r>
          </w:p>
        </w:tc>
        <w:tc>
          <w:tcPr>
            <w:tcW w:w="3103" w:type="dxa"/>
            <w:shd w:val="clear" w:color="auto" w:fill="FFFFFF" w:themeFill="background1"/>
          </w:tcPr>
          <w:p w14:paraId="0090FDED" w14:textId="77777777" w:rsidR="00CB5382" w:rsidRPr="0075627C" w:rsidRDefault="00CB5382" w:rsidP="0075627C">
            <w:pPr>
              <w:spacing w:before="20" w:after="20"/>
              <w:rPr>
                <w:rFonts w:cs="Myriad Pro"/>
                <w:color w:val="000000"/>
                <w:lang w:val="en-AU"/>
              </w:rPr>
            </w:pPr>
            <w:r w:rsidRPr="0075627C">
              <w:rPr>
                <w:lang w:val="en-AU"/>
              </w:rPr>
              <w:t xml:space="preserve">Acknowledge that people hold many points of view </w:t>
            </w:r>
          </w:p>
        </w:tc>
      </w:tr>
      <w:tr w:rsidR="00CB5382" w14:paraId="622F686E" w14:textId="77777777" w:rsidTr="0067343A">
        <w:trPr>
          <w:trHeight w:val="640"/>
        </w:trPr>
        <w:tc>
          <w:tcPr>
            <w:tcW w:w="2893" w:type="dxa"/>
            <w:shd w:val="clear" w:color="auto" w:fill="FFFFFF" w:themeFill="background1"/>
          </w:tcPr>
          <w:p w14:paraId="60F535A8" w14:textId="77777777" w:rsidR="00CB5382" w:rsidRPr="0075627C" w:rsidRDefault="00CB5382" w:rsidP="0075627C">
            <w:pPr>
              <w:spacing w:before="20" w:after="20"/>
              <w:rPr>
                <w:rFonts w:cs="Myriad Pro"/>
                <w:color w:val="000000"/>
                <w:lang w:val="en-AU"/>
              </w:rPr>
            </w:pPr>
            <w:r w:rsidRPr="0075627C">
              <w:rPr>
                <w:lang w:val="en-AU"/>
              </w:rPr>
              <w:t xml:space="preserve">Contribute to civil society </w:t>
            </w:r>
          </w:p>
        </w:tc>
        <w:tc>
          <w:tcPr>
            <w:tcW w:w="3265" w:type="dxa"/>
            <w:vMerge/>
            <w:shd w:val="clear" w:color="auto" w:fill="FFFFFF" w:themeFill="background1"/>
          </w:tcPr>
          <w:p w14:paraId="3A1848EC" w14:textId="77777777" w:rsidR="00CB5382" w:rsidRPr="0075627C" w:rsidRDefault="00CB5382" w:rsidP="0075627C">
            <w:pPr>
              <w:spacing w:before="20" w:after="20"/>
              <w:rPr>
                <w:lang w:val="en-AU"/>
              </w:rPr>
            </w:pPr>
          </w:p>
        </w:tc>
        <w:tc>
          <w:tcPr>
            <w:tcW w:w="3103" w:type="dxa"/>
            <w:shd w:val="clear" w:color="auto" w:fill="FFFFFF" w:themeFill="background1"/>
          </w:tcPr>
          <w:p w14:paraId="50B245DF" w14:textId="77777777" w:rsidR="00CB5382" w:rsidRPr="0075627C" w:rsidRDefault="00CB5382" w:rsidP="0075627C">
            <w:pPr>
              <w:spacing w:before="20" w:after="20"/>
              <w:rPr>
                <w:rFonts w:cs="Myriad Pro"/>
                <w:color w:val="000000"/>
                <w:lang w:val="en-AU"/>
              </w:rPr>
            </w:pPr>
            <w:r w:rsidRPr="0075627C">
              <w:rPr>
                <w:lang w:val="en-AU"/>
              </w:rPr>
              <w:t xml:space="preserve">Describe ways they can help at home and school </w:t>
            </w:r>
          </w:p>
        </w:tc>
      </w:tr>
      <w:tr w:rsidR="00CB5382" w14:paraId="5894BF30" w14:textId="77777777" w:rsidTr="0067343A">
        <w:trPr>
          <w:trHeight w:val="640"/>
        </w:trPr>
        <w:tc>
          <w:tcPr>
            <w:tcW w:w="2893" w:type="dxa"/>
            <w:shd w:val="clear" w:color="auto" w:fill="FFFFFF" w:themeFill="background1"/>
          </w:tcPr>
          <w:p w14:paraId="4FC63DCB" w14:textId="77777777" w:rsidR="00CB5382" w:rsidRPr="0075627C" w:rsidRDefault="00CB5382" w:rsidP="0075627C">
            <w:pPr>
              <w:spacing w:before="20" w:after="20"/>
              <w:rPr>
                <w:rFonts w:cs="Myriad Pro"/>
                <w:color w:val="000000"/>
                <w:lang w:val="en-AU"/>
              </w:rPr>
            </w:pPr>
            <w:r w:rsidRPr="0075627C">
              <w:rPr>
                <w:lang w:val="en-AU"/>
              </w:rPr>
              <w:t xml:space="preserve">Understand relationships </w:t>
            </w:r>
          </w:p>
        </w:tc>
        <w:tc>
          <w:tcPr>
            <w:tcW w:w="3265" w:type="dxa"/>
            <w:vMerge/>
            <w:shd w:val="clear" w:color="auto" w:fill="FFFFFF" w:themeFill="background1"/>
          </w:tcPr>
          <w:p w14:paraId="033D7BED" w14:textId="77777777" w:rsidR="00CB5382" w:rsidRPr="0075627C" w:rsidRDefault="00CB5382" w:rsidP="0075627C">
            <w:pPr>
              <w:spacing w:before="20" w:after="20"/>
              <w:rPr>
                <w:lang w:val="en-AU"/>
              </w:rPr>
            </w:pPr>
          </w:p>
        </w:tc>
        <w:tc>
          <w:tcPr>
            <w:tcW w:w="3103" w:type="dxa"/>
            <w:shd w:val="clear" w:color="auto" w:fill="FFFFFF" w:themeFill="background1"/>
          </w:tcPr>
          <w:p w14:paraId="68C7EB24" w14:textId="77777777" w:rsidR="00CB5382" w:rsidRPr="0075627C" w:rsidRDefault="00CB5382" w:rsidP="0075627C">
            <w:pPr>
              <w:spacing w:before="20" w:after="20"/>
              <w:rPr>
                <w:rFonts w:cs="Myriad Pro"/>
                <w:color w:val="000000"/>
                <w:lang w:val="en-AU"/>
              </w:rPr>
            </w:pPr>
            <w:r w:rsidRPr="0075627C">
              <w:rPr>
                <w:lang w:val="en-AU"/>
              </w:rPr>
              <w:t xml:space="preserve">Explore relationships through play and group experiences </w:t>
            </w:r>
          </w:p>
        </w:tc>
      </w:tr>
      <w:tr w:rsidR="0067343A" w14:paraId="07E30C4F" w14:textId="77777777" w:rsidTr="0067343A">
        <w:trPr>
          <w:trHeight w:val="953"/>
        </w:trPr>
        <w:tc>
          <w:tcPr>
            <w:tcW w:w="2893" w:type="dxa"/>
            <w:shd w:val="clear" w:color="auto" w:fill="FFFFFF" w:themeFill="background1"/>
          </w:tcPr>
          <w:p w14:paraId="5D776FA0" w14:textId="77777777" w:rsidR="0067343A" w:rsidRPr="0075627C" w:rsidRDefault="0067343A" w:rsidP="0075627C">
            <w:pPr>
              <w:spacing w:before="20" w:after="20"/>
              <w:rPr>
                <w:rFonts w:cs="Myriad Pro"/>
                <w:color w:val="000000"/>
                <w:lang w:val="en-AU"/>
              </w:rPr>
            </w:pPr>
            <w:r w:rsidRPr="0075627C">
              <w:rPr>
                <w:lang w:val="en-AU"/>
              </w:rPr>
              <w:t xml:space="preserve">Communicate effectively </w:t>
            </w:r>
          </w:p>
        </w:tc>
        <w:tc>
          <w:tcPr>
            <w:tcW w:w="3265" w:type="dxa"/>
            <w:vMerge w:val="restart"/>
            <w:shd w:val="clear" w:color="auto" w:fill="FFFFFF" w:themeFill="background1"/>
          </w:tcPr>
          <w:p w14:paraId="4FF0FFA7" w14:textId="4D3661A0" w:rsidR="0067343A" w:rsidRPr="0075627C" w:rsidRDefault="0067343A" w:rsidP="0075627C">
            <w:pPr>
              <w:spacing w:before="20" w:after="20"/>
              <w:rPr>
                <w:rFonts w:cs="Myriad Pro"/>
                <w:color w:val="000000"/>
                <w:lang w:val="en-AU"/>
              </w:rPr>
            </w:pPr>
            <w:r w:rsidRPr="0075627C">
              <w:rPr>
                <w:lang w:val="en-AU"/>
              </w:rPr>
              <w:t xml:space="preserve">Respond to the feelings, needs and interests of others </w:t>
            </w:r>
          </w:p>
        </w:tc>
        <w:tc>
          <w:tcPr>
            <w:tcW w:w="3103" w:type="dxa"/>
            <w:shd w:val="clear" w:color="auto" w:fill="FFFFFF" w:themeFill="background1"/>
          </w:tcPr>
          <w:p w14:paraId="6B8C7EA2" w14:textId="77777777" w:rsidR="0067343A" w:rsidRPr="0075627C" w:rsidRDefault="0067343A" w:rsidP="0075627C">
            <w:pPr>
              <w:spacing w:before="20" w:after="20"/>
              <w:rPr>
                <w:rFonts w:cs="Myriad Pro"/>
                <w:color w:val="000000"/>
                <w:lang w:val="en-AU"/>
              </w:rPr>
            </w:pPr>
            <w:r w:rsidRPr="0075627C">
              <w:rPr>
                <w:lang w:val="en-AU"/>
              </w:rPr>
              <w:t xml:space="preserve">Identify positive ways to initiate, join and interrupt conversations with adults and peers </w:t>
            </w:r>
          </w:p>
        </w:tc>
      </w:tr>
      <w:tr w:rsidR="0067343A" w14:paraId="24B67FA4" w14:textId="77777777" w:rsidTr="0067343A">
        <w:trPr>
          <w:trHeight w:val="640"/>
        </w:trPr>
        <w:tc>
          <w:tcPr>
            <w:tcW w:w="2893" w:type="dxa"/>
            <w:shd w:val="clear" w:color="auto" w:fill="FFFFFF" w:themeFill="background1"/>
          </w:tcPr>
          <w:p w14:paraId="2C5BE521" w14:textId="77777777" w:rsidR="0067343A" w:rsidRPr="0075627C" w:rsidRDefault="0067343A" w:rsidP="0075627C">
            <w:pPr>
              <w:spacing w:before="20" w:after="20"/>
              <w:rPr>
                <w:lang w:val="en-AU"/>
              </w:rPr>
            </w:pPr>
            <w:r w:rsidRPr="0075627C">
              <w:rPr>
                <w:lang w:val="en-AU"/>
              </w:rPr>
              <w:t xml:space="preserve">Work collaboratively </w:t>
            </w:r>
          </w:p>
        </w:tc>
        <w:tc>
          <w:tcPr>
            <w:tcW w:w="3265" w:type="dxa"/>
            <w:vMerge/>
            <w:shd w:val="clear" w:color="auto" w:fill="FFFFFF" w:themeFill="background1"/>
          </w:tcPr>
          <w:p w14:paraId="5C71DFD4" w14:textId="77777777" w:rsidR="0067343A" w:rsidRPr="0075627C" w:rsidRDefault="0067343A" w:rsidP="0075627C">
            <w:pPr>
              <w:spacing w:before="20" w:after="20"/>
              <w:rPr>
                <w:lang w:val="en-AU"/>
              </w:rPr>
            </w:pPr>
          </w:p>
        </w:tc>
        <w:tc>
          <w:tcPr>
            <w:tcW w:w="3103" w:type="dxa"/>
            <w:shd w:val="clear" w:color="auto" w:fill="FFFFFF" w:themeFill="background1"/>
          </w:tcPr>
          <w:p w14:paraId="17A4B4BD" w14:textId="77777777" w:rsidR="0067343A" w:rsidRPr="0075627C" w:rsidRDefault="0067343A" w:rsidP="0075627C">
            <w:pPr>
              <w:spacing w:before="20" w:after="20"/>
              <w:rPr>
                <w:rFonts w:cs="Myriad Pro"/>
                <w:color w:val="000000"/>
                <w:lang w:val="en-AU"/>
              </w:rPr>
            </w:pPr>
            <w:r w:rsidRPr="0075627C">
              <w:rPr>
                <w:lang w:val="en-AU"/>
              </w:rPr>
              <w:t xml:space="preserve">Share experiences of cooperation in play and group activities </w:t>
            </w:r>
          </w:p>
        </w:tc>
      </w:tr>
      <w:tr w:rsidR="0067343A" w14:paraId="0A267D2D" w14:textId="77777777" w:rsidTr="0067343A">
        <w:trPr>
          <w:trHeight w:val="640"/>
        </w:trPr>
        <w:tc>
          <w:tcPr>
            <w:tcW w:w="2893" w:type="dxa"/>
            <w:shd w:val="clear" w:color="auto" w:fill="FFFFFF" w:themeFill="background1"/>
          </w:tcPr>
          <w:p w14:paraId="084B8D46" w14:textId="77777777" w:rsidR="0067343A" w:rsidRPr="0075627C" w:rsidRDefault="0067343A" w:rsidP="0075627C">
            <w:pPr>
              <w:spacing w:before="20" w:after="20"/>
              <w:rPr>
                <w:lang w:val="en-AU"/>
              </w:rPr>
            </w:pPr>
            <w:r w:rsidRPr="0075627C">
              <w:rPr>
                <w:lang w:val="en-AU"/>
              </w:rPr>
              <w:t xml:space="preserve">Make decisions </w:t>
            </w:r>
          </w:p>
        </w:tc>
        <w:tc>
          <w:tcPr>
            <w:tcW w:w="3265" w:type="dxa"/>
            <w:vMerge/>
            <w:shd w:val="clear" w:color="auto" w:fill="FFFFFF" w:themeFill="background1"/>
          </w:tcPr>
          <w:p w14:paraId="55776FF9" w14:textId="77777777" w:rsidR="0067343A" w:rsidRPr="0075627C" w:rsidRDefault="0067343A" w:rsidP="0075627C">
            <w:pPr>
              <w:spacing w:before="20" w:after="20"/>
              <w:rPr>
                <w:lang w:val="en-AU"/>
              </w:rPr>
            </w:pPr>
          </w:p>
        </w:tc>
        <w:tc>
          <w:tcPr>
            <w:tcW w:w="3103" w:type="dxa"/>
            <w:shd w:val="clear" w:color="auto" w:fill="FFFFFF" w:themeFill="background1"/>
          </w:tcPr>
          <w:p w14:paraId="620F907A" w14:textId="77777777" w:rsidR="0067343A" w:rsidRPr="0075627C" w:rsidRDefault="0067343A" w:rsidP="0075627C">
            <w:pPr>
              <w:spacing w:before="20" w:after="20"/>
              <w:rPr>
                <w:rFonts w:cs="Myriad Pro"/>
                <w:color w:val="000000"/>
                <w:lang w:val="en-AU"/>
              </w:rPr>
            </w:pPr>
            <w:r w:rsidRPr="0075627C">
              <w:rPr>
                <w:lang w:val="en-AU"/>
              </w:rPr>
              <w:t xml:space="preserve">Identify options when making decisions to meet their needs and the needs of others </w:t>
            </w:r>
          </w:p>
        </w:tc>
      </w:tr>
      <w:tr w:rsidR="0067343A" w14:paraId="61A1B806" w14:textId="77777777" w:rsidTr="0067343A">
        <w:trPr>
          <w:trHeight w:val="936"/>
        </w:trPr>
        <w:tc>
          <w:tcPr>
            <w:tcW w:w="2893" w:type="dxa"/>
            <w:shd w:val="clear" w:color="auto" w:fill="FFFFFF" w:themeFill="background1"/>
          </w:tcPr>
          <w:p w14:paraId="019CED8F" w14:textId="77777777" w:rsidR="0067343A" w:rsidRPr="0075627C" w:rsidRDefault="0067343A" w:rsidP="0075627C">
            <w:pPr>
              <w:spacing w:before="20" w:after="20"/>
              <w:rPr>
                <w:lang w:val="en-AU"/>
              </w:rPr>
            </w:pPr>
            <w:r w:rsidRPr="0075627C">
              <w:rPr>
                <w:lang w:val="en-AU"/>
              </w:rPr>
              <w:t xml:space="preserve">Negotiate and resolve conflict </w:t>
            </w:r>
          </w:p>
        </w:tc>
        <w:tc>
          <w:tcPr>
            <w:tcW w:w="3265" w:type="dxa"/>
            <w:vMerge/>
            <w:shd w:val="clear" w:color="auto" w:fill="FFFFFF" w:themeFill="background1"/>
          </w:tcPr>
          <w:p w14:paraId="7C5241FD" w14:textId="77777777" w:rsidR="0067343A" w:rsidRPr="0075627C" w:rsidRDefault="0067343A" w:rsidP="0075627C">
            <w:pPr>
              <w:spacing w:before="20" w:after="20"/>
              <w:rPr>
                <w:lang w:val="en-AU"/>
              </w:rPr>
            </w:pPr>
          </w:p>
        </w:tc>
        <w:tc>
          <w:tcPr>
            <w:tcW w:w="3103" w:type="dxa"/>
            <w:shd w:val="clear" w:color="auto" w:fill="FFFFFF" w:themeFill="background1"/>
          </w:tcPr>
          <w:p w14:paraId="7ABA8C35" w14:textId="77777777" w:rsidR="0067343A" w:rsidRPr="0075627C" w:rsidRDefault="0067343A" w:rsidP="0075627C">
            <w:pPr>
              <w:spacing w:before="20" w:after="20"/>
              <w:rPr>
                <w:rFonts w:cs="Myriad Pro"/>
                <w:color w:val="000000"/>
                <w:lang w:val="en-AU"/>
              </w:rPr>
            </w:pPr>
            <w:r w:rsidRPr="0075627C">
              <w:rPr>
                <w:lang w:val="en-AU"/>
              </w:rPr>
              <w:t xml:space="preserve">Listen to others’ ideas, and recognise that others may see things differently from them </w:t>
            </w:r>
          </w:p>
        </w:tc>
      </w:tr>
    </w:tbl>
    <w:p w14:paraId="6E9B77B9" w14:textId="77777777" w:rsidR="00183198" w:rsidRDefault="00183198" w:rsidP="00183198">
      <w:pPr>
        <w:spacing w:before="240" w:after="0"/>
      </w:pPr>
      <w:r>
        <w:t xml:space="preserve">Further information about general capabilities is available at: </w:t>
      </w:r>
    </w:p>
    <w:p w14:paraId="5D4CF515" w14:textId="3F37339D" w:rsidR="00183198" w:rsidRDefault="00081673" w:rsidP="00183198">
      <w:pPr>
        <w:widowControl/>
        <w:spacing w:before="0" w:line="259" w:lineRule="auto"/>
      </w:pPr>
      <w:hyperlink r:id="rId75" w:history="1">
        <w:r w:rsidR="00183198" w:rsidRPr="00BA0B75">
          <w:rPr>
            <w:rStyle w:val="Hyperlink"/>
          </w:rPr>
          <w:t>k10outline.scsa.wa.edu.au/home/p-10-curriculum/general-capabilities-over/general-capabilities-overview/general-capabilities-in-the-australian-curriculum</w:t>
        </w:r>
      </w:hyperlink>
    </w:p>
    <w:p w14:paraId="2B3D7782" w14:textId="2969623E" w:rsidR="00814976" w:rsidRDefault="009D272C" w:rsidP="00474CA6">
      <w:pPr>
        <w:widowControl/>
        <w:spacing w:after="160" w:line="259" w:lineRule="auto"/>
      </w:pPr>
      <w:r>
        <w:br w:type="page"/>
      </w:r>
    </w:p>
    <w:p w14:paraId="6FA4232F" w14:textId="77777777" w:rsidR="00D532E5" w:rsidRDefault="00D532E5" w:rsidP="004E422B">
      <w:pPr>
        <w:pStyle w:val="Heading1"/>
        <w:sectPr w:rsidR="00D532E5" w:rsidSect="001E0734">
          <w:footerReference w:type="default" r:id="rId76"/>
          <w:pgSz w:w="11906" w:h="16838"/>
          <w:pgMar w:top="1440" w:right="1440" w:bottom="1440" w:left="1440" w:header="709" w:footer="709" w:gutter="0"/>
          <w:cols w:space="708"/>
          <w:docGrid w:linePitch="360"/>
        </w:sectPr>
      </w:pPr>
      <w:bookmarkStart w:id="34" w:name="_Toc465262503"/>
    </w:p>
    <w:p w14:paraId="2D471DFB" w14:textId="7C15E94D" w:rsidR="004E422B" w:rsidRPr="00710DEC" w:rsidRDefault="004E422B" w:rsidP="004E422B">
      <w:pPr>
        <w:pStyle w:val="Heading1"/>
      </w:pPr>
      <w:bookmarkStart w:id="35" w:name="_Appendix_3:_Materials"/>
      <w:bookmarkStart w:id="36" w:name="_Toc39098068"/>
      <w:bookmarkEnd w:id="35"/>
      <w:r w:rsidRPr="00710DEC">
        <w:t xml:space="preserve">Appendix </w:t>
      </w:r>
      <w:r w:rsidR="004C36BB">
        <w:t>3</w:t>
      </w:r>
      <w:r>
        <w:t>: Materials list</w:t>
      </w:r>
      <w:bookmarkEnd w:id="36"/>
    </w:p>
    <w:p w14:paraId="1020CCCC" w14:textId="77777777" w:rsidR="00672070" w:rsidRPr="002F73F2" w:rsidRDefault="00672070" w:rsidP="00672070">
      <w:pPr>
        <w:widowControl/>
        <w:spacing w:after="160" w:line="259" w:lineRule="auto"/>
      </w:pPr>
      <w:r w:rsidRPr="00D909B4">
        <w:t>The following materials are required to complete this module.</w:t>
      </w:r>
    </w:p>
    <w:p w14:paraId="555D6841" w14:textId="23D317B4" w:rsidR="00672070" w:rsidRDefault="00672070" w:rsidP="00672070">
      <w:pPr>
        <w:spacing w:before="60" w:after="60"/>
      </w:pPr>
      <w:r>
        <w:t>A range of re</w:t>
      </w:r>
      <w:r w:rsidR="00786C45">
        <w:t>usable</w:t>
      </w:r>
      <w:r>
        <w:t xml:space="preserve"> items, including: </w:t>
      </w:r>
    </w:p>
    <w:p w14:paraId="7B755DA7" w14:textId="51EDE1C5" w:rsidR="00672070" w:rsidRPr="00754DE5" w:rsidRDefault="004B55F9" w:rsidP="00AD308A">
      <w:pPr>
        <w:pStyle w:val="ListParagraph"/>
        <w:numPr>
          <w:ilvl w:val="0"/>
          <w:numId w:val="10"/>
        </w:numPr>
        <w:spacing w:before="120" w:after="120"/>
        <w:ind w:left="454" w:hanging="227"/>
      </w:pPr>
      <w:r>
        <w:t>N</w:t>
      </w:r>
      <w:r w:rsidRPr="00754DE5">
        <w:t xml:space="preserve">ewspaper </w:t>
      </w:r>
    </w:p>
    <w:p w14:paraId="6096B9EA" w14:textId="0CAEBE17" w:rsidR="00672070" w:rsidRPr="00754DE5" w:rsidRDefault="004B55F9" w:rsidP="00AD308A">
      <w:pPr>
        <w:pStyle w:val="ListParagraph"/>
        <w:numPr>
          <w:ilvl w:val="0"/>
          <w:numId w:val="10"/>
        </w:numPr>
        <w:spacing w:before="120" w:after="120"/>
        <w:ind w:left="454" w:hanging="227"/>
      </w:pPr>
      <w:r w:rsidRPr="00754DE5">
        <w:t>Cans</w:t>
      </w:r>
    </w:p>
    <w:p w14:paraId="116735BB" w14:textId="6000470A" w:rsidR="00672070" w:rsidRPr="00754DE5" w:rsidRDefault="004B55F9" w:rsidP="00AD308A">
      <w:pPr>
        <w:pStyle w:val="ListParagraph"/>
        <w:numPr>
          <w:ilvl w:val="0"/>
          <w:numId w:val="10"/>
        </w:numPr>
        <w:spacing w:before="120" w:after="120"/>
        <w:ind w:left="454" w:hanging="227"/>
      </w:pPr>
      <w:r w:rsidRPr="00754DE5">
        <w:t xml:space="preserve">Plastic </w:t>
      </w:r>
      <w:r>
        <w:t>b</w:t>
      </w:r>
      <w:r w:rsidRPr="00754DE5">
        <w:t>ottles</w:t>
      </w:r>
    </w:p>
    <w:p w14:paraId="3F84F3BE" w14:textId="3A8F6F33" w:rsidR="00672070" w:rsidRPr="00754DE5" w:rsidRDefault="004B55F9" w:rsidP="00AD308A">
      <w:pPr>
        <w:pStyle w:val="ListParagraph"/>
        <w:numPr>
          <w:ilvl w:val="0"/>
          <w:numId w:val="10"/>
        </w:numPr>
        <w:spacing w:before="120" w:after="120"/>
        <w:ind w:left="454" w:hanging="227"/>
      </w:pPr>
      <w:r w:rsidRPr="00754DE5">
        <w:t>Ice-</w:t>
      </w:r>
      <w:r>
        <w:t>c</w:t>
      </w:r>
      <w:r w:rsidRPr="00754DE5">
        <w:t xml:space="preserve">ream </w:t>
      </w:r>
      <w:r>
        <w:t>c</w:t>
      </w:r>
      <w:r w:rsidRPr="00754DE5">
        <w:t xml:space="preserve">ontainers </w:t>
      </w:r>
    </w:p>
    <w:p w14:paraId="6A878B53" w14:textId="56424EAB" w:rsidR="00672070" w:rsidRPr="00754DE5" w:rsidRDefault="004B55F9" w:rsidP="00AD308A">
      <w:pPr>
        <w:pStyle w:val="ListParagraph"/>
        <w:numPr>
          <w:ilvl w:val="0"/>
          <w:numId w:val="10"/>
        </w:numPr>
        <w:spacing w:before="120" w:after="120"/>
        <w:ind w:left="454" w:hanging="227"/>
      </w:pPr>
      <w:r w:rsidRPr="00754DE5">
        <w:t xml:space="preserve">Yoghurt </w:t>
      </w:r>
      <w:r>
        <w:t>c</w:t>
      </w:r>
      <w:r w:rsidRPr="00754DE5">
        <w:t xml:space="preserve">ontainers </w:t>
      </w:r>
    </w:p>
    <w:p w14:paraId="6CF8DE0B" w14:textId="0E9018FD" w:rsidR="00672070" w:rsidRPr="00754DE5" w:rsidRDefault="004B55F9" w:rsidP="00AD308A">
      <w:pPr>
        <w:pStyle w:val="ListParagraph"/>
        <w:numPr>
          <w:ilvl w:val="0"/>
          <w:numId w:val="10"/>
        </w:numPr>
        <w:spacing w:before="120" w:after="120"/>
        <w:ind w:left="454" w:hanging="227"/>
      </w:pPr>
      <w:r w:rsidRPr="00754DE5">
        <w:t xml:space="preserve">Shoe </w:t>
      </w:r>
      <w:r>
        <w:t>b</w:t>
      </w:r>
      <w:r w:rsidRPr="00754DE5">
        <w:t xml:space="preserve">oxes </w:t>
      </w:r>
    </w:p>
    <w:p w14:paraId="226B459B" w14:textId="4361577F" w:rsidR="00672070" w:rsidRPr="00754DE5" w:rsidRDefault="004B55F9" w:rsidP="00AD308A">
      <w:pPr>
        <w:pStyle w:val="ListParagraph"/>
        <w:numPr>
          <w:ilvl w:val="0"/>
          <w:numId w:val="10"/>
        </w:numPr>
        <w:spacing w:before="120" w:after="120"/>
        <w:ind w:left="454" w:hanging="227"/>
      </w:pPr>
      <w:r w:rsidRPr="00754DE5">
        <w:t xml:space="preserve">Plastic </w:t>
      </w:r>
      <w:r>
        <w:t>w</w:t>
      </w:r>
      <w:r w:rsidRPr="00754DE5">
        <w:t>rapping</w:t>
      </w:r>
    </w:p>
    <w:p w14:paraId="085A1DA9" w14:textId="573D7EE1" w:rsidR="00672070" w:rsidRPr="00754DE5" w:rsidRDefault="004B55F9" w:rsidP="00AD308A">
      <w:pPr>
        <w:pStyle w:val="ListParagraph"/>
        <w:numPr>
          <w:ilvl w:val="0"/>
          <w:numId w:val="10"/>
        </w:numPr>
        <w:spacing w:before="120" w:after="120"/>
        <w:ind w:left="454" w:hanging="227"/>
      </w:pPr>
      <w:r w:rsidRPr="00754DE5">
        <w:t>Boxes</w:t>
      </w:r>
    </w:p>
    <w:p w14:paraId="0430816A" w14:textId="4DA7C601" w:rsidR="00672070" w:rsidRPr="00754DE5" w:rsidRDefault="004B55F9" w:rsidP="00AD308A">
      <w:pPr>
        <w:pStyle w:val="ListParagraph"/>
        <w:numPr>
          <w:ilvl w:val="0"/>
          <w:numId w:val="10"/>
        </w:numPr>
        <w:spacing w:before="120" w:after="120"/>
        <w:ind w:left="454" w:hanging="227"/>
      </w:pPr>
      <w:r w:rsidRPr="00754DE5">
        <w:t xml:space="preserve">Foil </w:t>
      </w:r>
    </w:p>
    <w:p w14:paraId="53E168A4" w14:textId="4DA511DE" w:rsidR="00672070" w:rsidRPr="00754DE5" w:rsidRDefault="004B55F9" w:rsidP="00AD308A">
      <w:pPr>
        <w:pStyle w:val="ListParagraph"/>
        <w:numPr>
          <w:ilvl w:val="0"/>
          <w:numId w:val="10"/>
        </w:numPr>
        <w:spacing w:before="120" w:after="120"/>
        <w:ind w:left="454" w:hanging="227"/>
      </w:pPr>
      <w:r w:rsidRPr="00754DE5">
        <w:t xml:space="preserve">Fabric </w:t>
      </w:r>
      <w:r>
        <w:t>s</w:t>
      </w:r>
      <w:r w:rsidRPr="00754DE5">
        <w:t>craps</w:t>
      </w:r>
      <w:r>
        <w:t xml:space="preserve"> </w:t>
      </w:r>
    </w:p>
    <w:p w14:paraId="09785112" w14:textId="3B6D5CDA" w:rsidR="00672070" w:rsidRPr="00754DE5" w:rsidRDefault="004B55F9" w:rsidP="00AD308A">
      <w:pPr>
        <w:pStyle w:val="ListParagraph"/>
        <w:numPr>
          <w:ilvl w:val="0"/>
          <w:numId w:val="10"/>
        </w:numPr>
        <w:spacing w:before="120" w:after="120"/>
        <w:ind w:left="454" w:hanging="227"/>
      </w:pPr>
      <w:r w:rsidRPr="00754DE5">
        <w:t xml:space="preserve">Egg </w:t>
      </w:r>
      <w:r>
        <w:t>c</w:t>
      </w:r>
      <w:r w:rsidRPr="00754DE5">
        <w:t>artons</w:t>
      </w:r>
    </w:p>
    <w:p w14:paraId="67CACBD2" w14:textId="2C749D68" w:rsidR="00672070" w:rsidRPr="00754DE5" w:rsidRDefault="004B55F9" w:rsidP="00AD308A">
      <w:pPr>
        <w:pStyle w:val="ListParagraph"/>
        <w:numPr>
          <w:ilvl w:val="0"/>
          <w:numId w:val="10"/>
        </w:numPr>
        <w:spacing w:before="120" w:after="120"/>
        <w:ind w:left="454" w:hanging="227"/>
      </w:pPr>
      <w:r w:rsidRPr="00754DE5">
        <w:t xml:space="preserve">Bottle </w:t>
      </w:r>
      <w:r>
        <w:t>c</w:t>
      </w:r>
      <w:r w:rsidRPr="00754DE5">
        <w:t>aps</w:t>
      </w:r>
      <w:r>
        <w:t>.</w:t>
      </w:r>
    </w:p>
    <w:p w14:paraId="69FA1E8A" w14:textId="77777777" w:rsidR="00672070" w:rsidRPr="002F73F2" w:rsidRDefault="00672070" w:rsidP="0075627C">
      <w:pPr>
        <w:pStyle w:val="ListParagraph"/>
        <w:numPr>
          <w:ilvl w:val="0"/>
          <w:numId w:val="0"/>
        </w:numPr>
        <w:ind w:left="360"/>
        <w:jc w:val="both"/>
      </w:pPr>
    </w:p>
    <w:p w14:paraId="3B727983" w14:textId="77777777" w:rsidR="00672070" w:rsidRDefault="00672070" w:rsidP="00672070">
      <w:pPr>
        <w:spacing w:before="60" w:after="60"/>
        <w:jc w:val="both"/>
      </w:pPr>
      <w:r>
        <w:t>A selection of cutting and construction tools such as:</w:t>
      </w:r>
    </w:p>
    <w:p w14:paraId="31AC6737" w14:textId="22DF9193" w:rsidR="00672070" w:rsidRDefault="004B55F9" w:rsidP="00AD308A">
      <w:pPr>
        <w:pStyle w:val="ListParagraph"/>
        <w:numPr>
          <w:ilvl w:val="0"/>
          <w:numId w:val="11"/>
        </w:numPr>
        <w:spacing w:before="120" w:after="120"/>
        <w:ind w:left="454" w:hanging="227"/>
        <w:jc w:val="both"/>
      </w:pPr>
      <w:r>
        <w:t>T</w:t>
      </w:r>
      <w:r w:rsidR="00672070">
        <w:t>ape</w:t>
      </w:r>
      <w:r w:rsidR="00672070" w:rsidRPr="002F73F2">
        <w:t xml:space="preserve"> </w:t>
      </w:r>
    </w:p>
    <w:p w14:paraId="3E006D8A" w14:textId="3D7C6EB8" w:rsidR="00672070" w:rsidRDefault="004B55F9" w:rsidP="00AD308A">
      <w:pPr>
        <w:pStyle w:val="ListParagraph"/>
        <w:numPr>
          <w:ilvl w:val="0"/>
          <w:numId w:val="11"/>
        </w:numPr>
        <w:spacing w:before="120" w:after="120"/>
        <w:ind w:left="454" w:hanging="227"/>
        <w:jc w:val="both"/>
      </w:pPr>
      <w:r>
        <w:t>S</w:t>
      </w:r>
      <w:r w:rsidR="00672070">
        <w:t>cissors</w:t>
      </w:r>
      <w:r w:rsidR="00672070" w:rsidRPr="002F73F2">
        <w:t xml:space="preserve"> </w:t>
      </w:r>
    </w:p>
    <w:p w14:paraId="4360D4CF" w14:textId="2DFB11FE" w:rsidR="00672070" w:rsidRDefault="004B55F9" w:rsidP="00AD308A">
      <w:pPr>
        <w:pStyle w:val="ListParagraph"/>
        <w:numPr>
          <w:ilvl w:val="0"/>
          <w:numId w:val="11"/>
        </w:numPr>
        <w:spacing w:before="120" w:after="120"/>
        <w:ind w:left="454" w:hanging="227"/>
        <w:jc w:val="both"/>
      </w:pPr>
      <w:r>
        <w:t>C</w:t>
      </w:r>
      <w:r w:rsidR="00672070">
        <w:t>utting mats</w:t>
      </w:r>
    </w:p>
    <w:p w14:paraId="74D0E01D" w14:textId="7E7F7C97" w:rsidR="00672070" w:rsidRDefault="004B55F9" w:rsidP="00AD308A">
      <w:pPr>
        <w:pStyle w:val="ListParagraph"/>
        <w:numPr>
          <w:ilvl w:val="0"/>
          <w:numId w:val="11"/>
        </w:numPr>
        <w:spacing w:before="120" w:after="120"/>
        <w:ind w:left="454" w:hanging="227"/>
        <w:jc w:val="both"/>
      </w:pPr>
      <w:r>
        <w:t>G</w:t>
      </w:r>
      <w:r w:rsidR="00672070" w:rsidRPr="002F73F2">
        <w:t xml:space="preserve">lue </w:t>
      </w:r>
      <w:r w:rsidR="00672070">
        <w:t xml:space="preserve">sticks </w:t>
      </w:r>
    </w:p>
    <w:p w14:paraId="0C32AD5A" w14:textId="1C004B15" w:rsidR="00672070" w:rsidRDefault="004B55F9" w:rsidP="00AD308A">
      <w:pPr>
        <w:pStyle w:val="ListParagraph"/>
        <w:numPr>
          <w:ilvl w:val="0"/>
          <w:numId w:val="11"/>
        </w:numPr>
        <w:spacing w:before="120" w:after="120"/>
        <w:ind w:left="454" w:hanging="227"/>
        <w:jc w:val="both"/>
      </w:pPr>
      <w:r>
        <w:t xml:space="preserve">PVA </w:t>
      </w:r>
      <w:r w:rsidR="00672070">
        <w:t xml:space="preserve">glue </w:t>
      </w:r>
    </w:p>
    <w:p w14:paraId="0F311011" w14:textId="76DE44B9" w:rsidR="00672070" w:rsidRDefault="004B55F9" w:rsidP="00AD308A">
      <w:pPr>
        <w:pStyle w:val="ListParagraph"/>
        <w:numPr>
          <w:ilvl w:val="0"/>
          <w:numId w:val="11"/>
        </w:numPr>
        <w:spacing w:before="120" w:after="120"/>
        <w:ind w:left="454" w:hanging="227"/>
        <w:jc w:val="both"/>
      </w:pPr>
      <w:r>
        <w:t>P</w:t>
      </w:r>
      <w:r w:rsidR="00672070">
        <w:t xml:space="preserve">aint brushes </w:t>
      </w:r>
    </w:p>
    <w:p w14:paraId="4C3C4A5C" w14:textId="2A26E8B9" w:rsidR="00672070" w:rsidRDefault="004B55F9" w:rsidP="00AD308A">
      <w:pPr>
        <w:pStyle w:val="ListParagraph"/>
        <w:numPr>
          <w:ilvl w:val="0"/>
          <w:numId w:val="11"/>
        </w:numPr>
        <w:spacing w:before="120" w:after="120"/>
        <w:ind w:left="454" w:hanging="227"/>
        <w:jc w:val="both"/>
      </w:pPr>
      <w:r>
        <w:t>T</w:t>
      </w:r>
      <w:r w:rsidR="00672070">
        <w:t>acks</w:t>
      </w:r>
    </w:p>
    <w:p w14:paraId="3FFD9C1D" w14:textId="64EE7582" w:rsidR="00672070" w:rsidRDefault="004B55F9" w:rsidP="00AD308A">
      <w:pPr>
        <w:pStyle w:val="ListParagraph"/>
        <w:numPr>
          <w:ilvl w:val="0"/>
          <w:numId w:val="11"/>
        </w:numPr>
        <w:spacing w:before="120" w:after="120"/>
        <w:ind w:left="454" w:hanging="227"/>
        <w:jc w:val="both"/>
      </w:pPr>
      <w:r>
        <w:t>C</w:t>
      </w:r>
      <w:r w:rsidR="00672070">
        <w:t>able ties</w:t>
      </w:r>
    </w:p>
    <w:p w14:paraId="7F5AE590" w14:textId="5C8AD35E" w:rsidR="00672070" w:rsidRPr="002F73F2" w:rsidRDefault="004B55F9" w:rsidP="00AD308A">
      <w:pPr>
        <w:pStyle w:val="ListParagraph"/>
        <w:numPr>
          <w:ilvl w:val="0"/>
          <w:numId w:val="11"/>
        </w:numPr>
        <w:spacing w:before="120" w:after="120"/>
        <w:ind w:left="454" w:hanging="227"/>
        <w:jc w:val="both"/>
      </w:pPr>
      <w:r>
        <w:t>S</w:t>
      </w:r>
      <w:r w:rsidR="00672070">
        <w:t>tring.</w:t>
      </w:r>
    </w:p>
    <w:p w14:paraId="1031F10A" w14:textId="77777777" w:rsidR="00672070" w:rsidRDefault="00672070" w:rsidP="00672070">
      <w:r>
        <w:br w:type="page"/>
      </w:r>
    </w:p>
    <w:p w14:paraId="39A684E6" w14:textId="77777777" w:rsidR="00EA0285" w:rsidRPr="006E55A7" w:rsidRDefault="00EA0285" w:rsidP="00EA0285">
      <w:pPr>
        <w:pStyle w:val="Heading1"/>
      </w:pPr>
      <w:bookmarkStart w:id="37" w:name="_Appendix_4:_Design"/>
      <w:bookmarkStart w:id="38" w:name="_Appendix_5:_Reflective"/>
      <w:bookmarkStart w:id="39" w:name="_Toc468703570"/>
      <w:bookmarkStart w:id="40" w:name="_Toc522178871"/>
      <w:bookmarkStart w:id="41" w:name="_Toc39098069"/>
      <w:bookmarkEnd w:id="37"/>
      <w:bookmarkEnd w:id="38"/>
      <w:r w:rsidRPr="0019391E">
        <w:t xml:space="preserve">Appendix 4: </w:t>
      </w:r>
      <w:bookmarkEnd w:id="39"/>
      <w:r w:rsidRPr="006E55A7">
        <w:t>Design process guide</w:t>
      </w:r>
      <w:bookmarkEnd w:id="40"/>
      <w:bookmarkEnd w:id="41"/>
    </w:p>
    <w:p w14:paraId="44454864" w14:textId="77777777" w:rsidR="00EA0285" w:rsidRPr="006E55A7" w:rsidRDefault="00EA0285" w:rsidP="00EA0285">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2005376" behindDoc="0" locked="0" layoutInCell="1" allowOverlap="1" wp14:anchorId="30F70031" wp14:editId="6CDB2266">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BEE31EB" w14:textId="77777777" w:rsidR="0044289E" w:rsidRDefault="0044289E" w:rsidP="00EA0285">
                            <w:pPr>
                              <w:ind w:left="133"/>
                              <w:rPr>
                                <w:rFonts w:eastAsia="Century Gothic" w:cs="Century Gothic"/>
                                <w:sz w:val="19"/>
                                <w:szCs w:val="19"/>
                              </w:rPr>
                            </w:pPr>
                            <w:r>
                              <w:rPr>
                                <w:b/>
                                <w:sz w:val="19"/>
                              </w:rPr>
                              <w:t>Safe production of the final design or multiple copies of the final design</w:t>
                            </w:r>
                            <w:r>
                              <w:rPr>
                                <w:sz w:val="19"/>
                              </w:rPr>
                              <w:t>.</w:t>
                            </w:r>
                          </w:p>
                          <w:p w14:paraId="2BFE04BA" w14:textId="77777777" w:rsidR="0044289E" w:rsidRDefault="0044289E" w:rsidP="00EA0285">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B080CE4" w14:textId="77777777" w:rsidR="0044289E" w:rsidRDefault="0044289E" w:rsidP="00EA0285">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0F70031" id="Text Box 316" o:spid="_x0000_s1027" type="#_x0000_t202" style="position:absolute;margin-left:111.15pt;margin-top:435.5pt;width:357.15pt;height:94.4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CSDM5LUQIAAG0EAAAOAAAAAAAAAAAAAAAAAC4CAABkcnMvZTJvRG9jLnhtbFBLAQIt&#10;ABQABgAIAAAAIQDKXkNt4gAAAAwBAAAPAAAAAAAAAAAAAAAAAKsEAABkcnMvZG93bnJldi54bWxQ&#10;SwUGAAAAAAQABADzAAAAugUAAAAA&#10;" filled="f" strokeweight=".24672mm">
                <v:textbox inset="0,0,0,0">
                  <w:txbxContent>
                    <w:p w14:paraId="6BEE31EB" w14:textId="77777777" w:rsidR="0044289E" w:rsidRDefault="0044289E" w:rsidP="00EA0285">
                      <w:pPr>
                        <w:ind w:left="133"/>
                        <w:rPr>
                          <w:rFonts w:eastAsia="Century Gothic" w:cs="Century Gothic"/>
                          <w:sz w:val="19"/>
                          <w:szCs w:val="19"/>
                        </w:rPr>
                      </w:pPr>
                      <w:r>
                        <w:rPr>
                          <w:b/>
                          <w:sz w:val="19"/>
                        </w:rPr>
                        <w:t>Safe production of the final design or multiple copies of the final design</w:t>
                      </w:r>
                      <w:r>
                        <w:rPr>
                          <w:sz w:val="19"/>
                        </w:rPr>
                        <w:t>.</w:t>
                      </w:r>
                    </w:p>
                    <w:p w14:paraId="2BFE04BA" w14:textId="77777777" w:rsidR="0044289E" w:rsidRDefault="0044289E" w:rsidP="00EA0285">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B080CE4" w14:textId="77777777" w:rsidR="0044289E" w:rsidRDefault="0044289E" w:rsidP="00EA0285">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13568" behindDoc="0" locked="0" layoutInCell="1" allowOverlap="1" wp14:anchorId="3BEA06AF" wp14:editId="2DC38DE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9ABE3A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012544" behindDoc="0" locked="0" layoutInCell="1" allowOverlap="1" wp14:anchorId="1013D3C5" wp14:editId="4227B1A8">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B31AF1" id="Down Arrow 324" o:spid="_x0000_s1026" type="#_x0000_t67" style="position:absolute;margin-left:70.2pt;margin-top:334.4pt;width:7.1pt;height:102.0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011520" behindDoc="0" locked="0" layoutInCell="1" allowOverlap="1" wp14:anchorId="6DFC0E9D" wp14:editId="07D7529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3541D1" id="Down Arrow 323" o:spid="_x0000_s1026" type="#_x0000_t67" style="position:absolute;margin-left:70.2pt;margin-top:162.35pt;width:7.1pt;height:141.7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94112" behindDoc="0" locked="0" layoutInCell="1" allowOverlap="1" wp14:anchorId="43942215" wp14:editId="6A8885E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3F51496" id="Down Arrow 322" o:spid="_x0000_s1026" type="#_x0000_t67" style="position:absolute;margin-left:70.25pt;margin-top:98.2pt;width:7.1pt;height:34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010496" behindDoc="0" locked="0" layoutInCell="1" allowOverlap="1" wp14:anchorId="1C700867" wp14:editId="128501D3">
                <wp:simplePos x="0" y="0"/>
                <wp:positionH relativeFrom="column">
                  <wp:posOffset>895747</wp:posOffset>
                </wp:positionH>
                <wp:positionV relativeFrom="paragraph">
                  <wp:posOffset>441960</wp:posOffset>
                </wp:positionV>
                <wp:extent cx="54000" cy="424800"/>
                <wp:effectExtent l="19050" t="0" r="41275" b="33020"/>
                <wp:wrapNone/>
                <wp:docPr id="67"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1A089E0" id="Down Arrow 321" o:spid="_x0000_s1026" type="#_x0000_t67" style="position:absolute;margin-left:70.55pt;margin-top:34.8pt;width:4.25pt;height:33.4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006400" behindDoc="0" locked="0" layoutInCell="1" allowOverlap="1" wp14:anchorId="26376380" wp14:editId="13A3C383">
                <wp:simplePos x="0" y="0"/>
                <wp:positionH relativeFrom="column">
                  <wp:posOffset>1419225</wp:posOffset>
                </wp:positionH>
                <wp:positionV relativeFrom="paragraph">
                  <wp:posOffset>6793865</wp:posOffset>
                </wp:positionV>
                <wp:extent cx="4536000" cy="1220400"/>
                <wp:effectExtent l="0" t="0" r="17145" b="1841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EE35EF2" w14:textId="77777777" w:rsidR="0044289E" w:rsidRDefault="0044289E" w:rsidP="00EA0285">
                            <w:pPr>
                              <w:ind w:left="130"/>
                              <w:rPr>
                                <w:rFonts w:eastAsia="Century Gothic" w:cs="Century Gothic"/>
                                <w:sz w:val="19"/>
                                <w:szCs w:val="19"/>
                              </w:rPr>
                            </w:pPr>
                            <w:r>
                              <w:rPr>
                                <w:b/>
                                <w:sz w:val="19"/>
                              </w:rPr>
                              <w:t>Reflection on the process taken and the success of the design.</w:t>
                            </w:r>
                          </w:p>
                          <w:p w14:paraId="43BE34C4" w14:textId="77777777" w:rsidR="0044289E" w:rsidRDefault="0044289E" w:rsidP="00EA0285">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2FB2EA6" w14:textId="77777777" w:rsidR="0044289E" w:rsidRDefault="0044289E" w:rsidP="00EA0285">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76380" id="Text Box 68" o:spid="_x0000_s1028" type="#_x0000_t202" style="position:absolute;margin-left:111.75pt;margin-top:534.95pt;width:357.15pt;height:96.1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" filled="f" strokecolor="#c30" strokeweight=".24672mm">
                <v:textbox inset="0,0,0,0">
                  <w:txbxContent>
                    <w:p w14:paraId="0EE35EF2" w14:textId="77777777" w:rsidR="0044289E" w:rsidRDefault="0044289E" w:rsidP="00EA0285">
                      <w:pPr>
                        <w:ind w:left="130"/>
                        <w:rPr>
                          <w:rFonts w:eastAsia="Century Gothic" w:cs="Century Gothic"/>
                          <w:sz w:val="19"/>
                          <w:szCs w:val="19"/>
                        </w:rPr>
                      </w:pPr>
                      <w:r>
                        <w:rPr>
                          <w:b/>
                          <w:sz w:val="19"/>
                        </w:rPr>
                        <w:t>Reflection on the process taken and the success of the design.</w:t>
                      </w:r>
                    </w:p>
                    <w:p w14:paraId="43BE34C4" w14:textId="77777777" w:rsidR="0044289E" w:rsidRDefault="0044289E" w:rsidP="00EA0285">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72FB2EA6" w14:textId="77777777" w:rsidR="0044289E" w:rsidRDefault="0044289E" w:rsidP="00EA0285">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96160" behindDoc="0" locked="0" layoutInCell="1" allowOverlap="1" wp14:anchorId="75532E62" wp14:editId="0C90337D">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9398247" w14:textId="77777777" w:rsidR="0044289E" w:rsidRPr="00CE3F33" w:rsidRDefault="0044289E" w:rsidP="00EA0285">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532E62" id="Text Box 71" o:spid="_x0000_s1029" type="#_x0000_t202" alt="Title: Ideation" style="position:absolute;margin-left:33.2pt;margin-top:137.65pt;width:77.95pt;height:25.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2BV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a32BVPgIAAEIEAAAO&#10;AAAAAAAAAAAAAAAAAC4CAABkcnMvZTJvRG9jLnhtbFBLAQItABQABgAIAAAAIQCjb8hh4AAAAAoB&#10;AAAPAAAAAAAAAAAAAAAAAJgEAABkcnMvZG93bnJldi54bWxQSwUGAAAAAAQABADzAAAApQUAAAAA&#10;" fillcolor="#7030a0" stroked="f">
                <v:textbox inset="0,0,0,0">
                  <w:txbxContent>
                    <w:p w14:paraId="29398247" w14:textId="77777777" w:rsidR="0044289E" w:rsidRPr="00CE3F33" w:rsidRDefault="0044289E" w:rsidP="00EA0285">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95136" behindDoc="0" locked="0" layoutInCell="1" allowOverlap="1" wp14:anchorId="692EA4F1" wp14:editId="1313ED0C">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1E47ADE5" w14:textId="77777777" w:rsidR="0044289E" w:rsidRDefault="0044289E" w:rsidP="00EA0285">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2EA4F1" id="Freeform 72" o:spid="_x0000_s1030" alt="Title: Development" style="position:absolute;margin-left:34.6pt;margin-top:308.75pt;width:77.95pt;height:25.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PKY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WIw5rzk5lT1B1tOrrPdxPoFEo/RclHdT6&#10;lJo/D1xLSqpfGiimoKX1De0bO9/gjYCpKRUWNkvfebD9FeLQ6nJfgG3m9kajfoL6lpdYhxzHnsfQ&#10;gQrulB5uG3hFGPcd6vlOdP8v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QIzym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1E47ADE5" w14:textId="77777777" w:rsidR="0044289E" w:rsidRDefault="0044289E" w:rsidP="00EA0285">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4352" behindDoc="0" locked="0" layoutInCell="1" allowOverlap="1" wp14:anchorId="26CB6D3F" wp14:editId="7E79A665">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EE6E456" w14:textId="77777777" w:rsidR="0044289E" w:rsidRPr="009F0AA9" w:rsidRDefault="0044289E" w:rsidP="00EA0285">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AD28F49" w14:textId="77777777" w:rsidR="0044289E" w:rsidRDefault="0044289E" w:rsidP="00EA0285">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CB6D3F" id="Text Box 315" o:spid="_x0000_s1031" type="#_x0000_t202" style="position:absolute;margin-left:111.75pt;margin-top:309pt;width:357.15pt;height:122.4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NUihyRXAgAAbQQAAA4AAAAAAAAAAAAAAAAALgIAAGRycy9lMm9Eb2MueG1s&#10;UEsBAi0AFAAGAAgAAAAhAAR88QPhAAAACwEAAA8AAAAAAAAAAAAAAAAAsQQAAGRycy9kb3ducmV2&#10;LnhtbFBLBQYAAAAABAAEAPMAAAC/BQAAAAA=&#10;" filled="f" strokecolor="#82451c" strokeweight=".24672mm">
                <v:textbox inset="0,0,0,0">
                  <w:txbxContent>
                    <w:p w14:paraId="3EE6E456" w14:textId="77777777" w:rsidR="0044289E" w:rsidRPr="009F0AA9" w:rsidRDefault="0044289E" w:rsidP="00EA0285">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3AD28F49" w14:textId="77777777" w:rsidR="0044289E" w:rsidRDefault="0044289E" w:rsidP="00EA0285">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3328" behindDoc="0" locked="0" layoutInCell="1" allowOverlap="1" wp14:anchorId="33DA8885" wp14:editId="1BF16402">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ACFA768" w14:textId="77777777" w:rsidR="0044289E" w:rsidRDefault="0044289E" w:rsidP="00EA0285">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B5609FC" w14:textId="77777777" w:rsidR="0044289E" w:rsidRDefault="0044289E" w:rsidP="00EA0285">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3EC9F425" w14:textId="248ACA3E" w:rsidR="0044289E" w:rsidRDefault="0044289E" w:rsidP="00EA0285">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7" w:history="1">
                              <w:r>
                                <w:rPr>
                                  <w:rStyle w:val="Hyperlink"/>
                                  <w:sz w:val="19"/>
                                </w:rPr>
                                <w:t>www.mindtools.com/pages/article/newCT_02.htm</w:t>
                              </w:r>
                            </w:hyperlink>
                          </w:p>
                          <w:p w14:paraId="64A802FC" w14:textId="7B7D786C" w:rsidR="0044289E" w:rsidRDefault="00081673" w:rsidP="00EA0285">
                            <w:pPr>
                              <w:spacing w:before="60" w:after="60"/>
                              <w:ind w:left="130" w:right="471"/>
                              <w:rPr>
                                <w:rFonts w:eastAsia="Century Gothic" w:cs="Century Gothic"/>
                                <w:sz w:val="19"/>
                                <w:szCs w:val="19"/>
                              </w:rPr>
                            </w:pPr>
                            <w:hyperlink r:id="rId78" w:history="1">
                              <w:r w:rsidR="0044289E" w:rsidRPr="00B647F0">
                                <w:rPr>
                                  <w:rStyle w:val="Hyperlink"/>
                                  <w:sz w:val="19"/>
                                </w:rPr>
                                <w:t>www.designorate.com/a-guide-to-the-scamper-technique-for-</w:t>
                              </w:r>
                              <w:r w:rsidR="0044289E" w:rsidRPr="00B647F0">
                                <w:rPr>
                                  <w:rStyle w:val="Hyperlink"/>
                                  <w:spacing w:val="17"/>
                                  <w:sz w:val="19"/>
                                </w:rPr>
                                <w:t xml:space="preserve"> </w:t>
                              </w:r>
                              <w:r w:rsidR="0044289E"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DA8885" id="Text Box 314" o:spid="_x0000_s1032" type="#_x0000_t202" style="position:absolute;margin-left:111.4pt;margin-top:136.1pt;width:357.15pt;height:168.1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gv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3Jq4EGzJ5De6rQDsLNgdNp+x2iA+W+w+3YilmMk3ytoX1iWybCT&#10;cZgMoig8bbDHKJkbn5bqZKw4doCcBkTpNbS4FVH8MAuJxWUwYKZj+y77F5bm5XeM+v2XWP0C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G4M6C9WAgAAbQQAAA4AAAAAAAAAAAAAAAAALgIAAGRycy9lMm9Eb2MueG1s&#10;UEsBAi0AFAAGAAgAAAAhAF5+Xw7iAAAACwEAAA8AAAAAAAAAAAAAAAAAsAQAAGRycy9kb3ducmV2&#10;LnhtbFBLBQYAAAAABAAEAPMAAAC/BQAAAAA=&#10;" filled="f" strokecolor="#7030a0" strokeweight=".24672mm">
                <v:textbox inset="0,0,0,0">
                  <w:txbxContent>
                    <w:p w14:paraId="3ACFA768" w14:textId="77777777" w:rsidR="0044289E" w:rsidRDefault="0044289E" w:rsidP="00EA0285">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B5609FC" w14:textId="77777777" w:rsidR="0044289E" w:rsidRDefault="0044289E" w:rsidP="00EA0285">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3EC9F425" w14:textId="248ACA3E" w:rsidR="0044289E" w:rsidRDefault="0044289E" w:rsidP="00EA0285">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9" w:history="1">
                        <w:r>
                          <w:rPr>
                            <w:rStyle w:val="Hyperlink"/>
                            <w:sz w:val="19"/>
                          </w:rPr>
                          <w:t>www.mindtools.com/pages/article/newCT_02.htm</w:t>
                        </w:r>
                      </w:hyperlink>
                    </w:p>
                    <w:p w14:paraId="64A802FC" w14:textId="7B7D786C" w:rsidR="0044289E" w:rsidRDefault="00937BC0" w:rsidP="00EA0285">
                      <w:pPr>
                        <w:spacing w:before="60" w:after="60"/>
                        <w:ind w:left="130" w:right="471"/>
                        <w:rPr>
                          <w:rFonts w:eastAsia="Century Gothic" w:cs="Century Gothic"/>
                          <w:sz w:val="19"/>
                          <w:szCs w:val="19"/>
                        </w:rPr>
                      </w:pPr>
                      <w:hyperlink r:id="rId80" w:history="1">
                        <w:r w:rsidR="0044289E" w:rsidRPr="00B647F0">
                          <w:rPr>
                            <w:rStyle w:val="Hyperlink"/>
                            <w:sz w:val="19"/>
                          </w:rPr>
                          <w:t>www.designorate.com/a-guide-to-the-scamper-technique-for-</w:t>
                        </w:r>
                        <w:r w:rsidR="0044289E" w:rsidRPr="00B647F0">
                          <w:rPr>
                            <w:rStyle w:val="Hyperlink"/>
                            <w:spacing w:val="17"/>
                            <w:sz w:val="19"/>
                          </w:rPr>
                          <w:t xml:space="preserve"> </w:t>
                        </w:r>
                        <w:r w:rsidR="0044289E"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97184" behindDoc="0" locked="0" layoutInCell="1" allowOverlap="1" wp14:anchorId="55134975" wp14:editId="1696692F">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876BB2" w14:textId="77777777" w:rsidR="0044289E" w:rsidRPr="00CE3F33" w:rsidRDefault="0044289E" w:rsidP="00EA0285">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5134975" id="Text Box 308" o:spid="_x0000_s1033" type="#_x0000_t202" alt="Title: Analysis" style="position:absolute;margin-left:33.7pt;margin-top:72.6pt;width:77.95pt;height:25.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A8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y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GvIgPFECAABoBAAADgAAAAAAAAAAAAAAAAAuAgAAZHJzL2Uyb0RvYy54bWxQSwECLQAU&#10;AAYACAAAACEAkRvP1eAAAAAKAQAADwAAAAAAAAAAAAAAAACrBAAAZHJzL2Rvd25yZXYueG1sUEsF&#10;BgAAAAAEAAQA8wAAALgFAAAAAA==&#10;" fillcolor="#548235" stroked="f">
                <v:textbox inset="0,0,0,0">
                  <w:txbxContent>
                    <w:p w14:paraId="1C876BB2" w14:textId="77777777" w:rsidR="0044289E" w:rsidRPr="00CE3F33" w:rsidRDefault="0044289E" w:rsidP="00EA0285">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98208" behindDoc="0" locked="0" layoutInCell="1" allowOverlap="1" wp14:anchorId="79317BB2" wp14:editId="234DFC5A">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5C60111" id="U-Turn Arrow 309" o:spid="_x0000_s1026" style="position:absolute;margin-left:-263.5pt;margin-top:259.95pt;width:543.5pt;height:54.45pt;rotation:-90;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99232" behindDoc="0" locked="0" layoutInCell="1" allowOverlap="1" wp14:anchorId="504C8AE1" wp14:editId="01D6DF17">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95F3280" id="U-Turn Arrow 310" o:spid="_x0000_s1026" style="position:absolute;margin-left:-87.15pt;margin-top:418.25pt;width:215.35pt;height:28.4pt;rotation:-90;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000256" behindDoc="0" locked="0" layoutInCell="1" allowOverlap="1" wp14:anchorId="6C0EDE16" wp14:editId="2B393964">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33FC607" id="U-Turn Arrow 311" o:spid="_x0000_s1026" style="position:absolute;margin-left:-186.4pt;margin-top:326.85pt;width:404.55pt;height:40.25pt;rotation:-90;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001280" behindDoc="0" locked="0" layoutInCell="1" allowOverlap="1" wp14:anchorId="4BD21CD4" wp14:editId="4D5B8879">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23B3F98" w14:textId="77777777" w:rsidR="0044289E" w:rsidRDefault="0044289E" w:rsidP="00EA0285">
                            <w:pPr>
                              <w:ind w:left="130"/>
                              <w:rPr>
                                <w:rFonts w:eastAsia="Century Gothic" w:cs="Century Gothic"/>
                                <w:sz w:val="19"/>
                                <w:szCs w:val="19"/>
                              </w:rPr>
                            </w:pPr>
                            <w:r>
                              <w:rPr>
                                <w:b/>
                                <w:sz w:val="19"/>
                              </w:rPr>
                              <w:t>Finding useful and helpful information about the design problem.</w:t>
                            </w:r>
                          </w:p>
                          <w:p w14:paraId="060358FA" w14:textId="77777777" w:rsidR="0044289E" w:rsidRDefault="0044289E" w:rsidP="00EA0285">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BD21CD4" id="Text Box 312" o:spid="_x0000_s1034" type="#_x0000_t202" style="position:absolute;margin-left:111.5pt;margin-top:9.3pt;width:357.15pt;height:58.9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7DI8JWAgAAbAQAAA4AAAAAAAAAAAAAAAAALgIAAGRycy9lMm9Eb2MueG1s&#10;UEsBAi0AFAAGAAgAAAAhAFy+zqLiAAAACgEAAA8AAAAAAAAAAAAAAAAAsAQAAGRycy9kb3ducmV2&#10;LnhtbFBLBQYAAAAABAAEAPMAAAC/BQAAAAA=&#10;" filled="f" strokecolor="#4472c4" strokeweight=".24672mm">
                <v:textbox inset="0,0,0,0">
                  <w:txbxContent>
                    <w:p w14:paraId="123B3F98" w14:textId="77777777" w:rsidR="0044289E" w:rsidRDefault="0044289E" w:rsidP="00EA0285">
                      <w:pPr>
                        <w:ind w:left="130"/>
                        <w:rPr>
                          <w:rFonts w:eastAsia="Century Gothic" w:cs="Century Gothic"/>
                          <w:sz w:val="19"/>
                          <w:szCs w:val="19"/>
                        </w:rPr>
                      </w:pPr>
                      <w:r>
                        <w:rPr>
                          <w:b/>
                          <w:sz w:val="19"/>
                        </w:rPr>
                        <w:t>Finding useful and helpful information about the design problem.</w:t>
                      </w:r>
                    </w:p>
                    <w:p w14:paraId="060358FA" w14:textId="77777777" w:rsidR="0044289E" w:rsidRDefault="0044289E" w:rsidP="00EA0285">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2304" behindDoc="0" locked="0" layoutInCell="1" allowOverlap="1" wp14:anchorId="257AD9B9" wp14:editId="4B8F5DF4">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49792F7C" w14:textId="77777777" w:rsidR="0044289E" w:rsidRDefault="0044289E" w:rsidP="00EA0285">
                            <w:pPr>
                              <w:ind w:left="130"/>
                              <w:rPr>
                                <w:rFonts w:eastAsia="Century Gothic" w:cs="Century Gothic"/>
                                <w:sz w:val="19"/>
                                <w:szCs w:val="19"/>
                              </w:rPr>
                            </w:pPr>
                            <w:r>
                              <w:rPr>
                                <w:b/>
                                <w:sz w:val="19"/>
                              </w:rPr>
                              <w:t>Understanding the meaning of the research findings.</w:t>
                            </w:r>
                          </w:p>
                          <w:p w14:paraId="491F7885" w14:textId="77777777" w:rsidR="0044289E" w:rsidRDefault="0044289E" w:rsidP="00EA0285">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57AD9B9" id="Text Box 313" o:spid="_x0000_s1035" type="#_x0000_t202" style="position:absolute;margin-left:111.5pt;margin-top:72.5pt;width:357.15pt;height:58.9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dYgIAAI4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03wCzQdNH0CbqxORwJHDUKn7Q+MejiQGrvv&#10;J2IZRuKDAn7DNV0EexEOF4GoBkJr7DFK4sanqzsZy48dIKcNUnoNO9DySM9LFePmwNLHMY4HGq7q&#10;9Xf0evmNrH4D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Cs9/gdYgIAAI4EAAAOAAAAAAAAAAAAAAAAAC4CAABkcnMv&#10;ZTJvRG9jLnhtbFBLAQItABQABgAIAAAAIQBsCOkb4AAAAAsBAAAPAAAAAAAAAAAAAAAAALwEAABk&#10;cnMvZG93bnJldi54bWxQSwUGAAAAAAQABADzAAAAyQUAAAAA&#10;" filled="f" strokecolor="#548235" strokeweight=".24672mm">
                <v:textbox inset="0,0,0,0">
                  <w:txbxContent>
                    <w:p w14:paraId="49792F7C" w14:textId="77777777" w:rsidR="0044289E" w:rsidRDefault="0044289E" w:rsidP="00EA0285">
                      <w:pPr>
                        <w:ind w:left="130"/>
                        <w:rPr>
                          <w:rFonts w:eastAsia="Century Gothic" w:cs="Century Gothic"/>
                          <w:sz w:val="19"/>
                          <w:szCs w:val="19"/>
                        </w:rPr>
                      </w:pPr>
                      <w:r>
                        <w:rPr>
                          <w:b/>
                          <w:sz w:val="19"/>
                        </w:rPr>
                        <w:t>Understanding the meaning of the research findings.</w:t>
                      </w:r>
                    </w:p>
                    <w:p w14:paraId="491F7885" w14:textId="77777777" w:rsidR="0044289E" w:rsidRDefault="0044289E" w:rsidP="00EA0285">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7424" behindDoc="0" locked="0" layoutInCell="1" allowOverlap="1" wp14:anchorId="01FD2BEE" wp14:editId="561424DE">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75F634D" w14:textId="77777777" w:rsidR="0044289E" w:rsidRDefault="0044289E" w:rsidP="00EA0285">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1FD2BEE" id="Text Box 318" o:spid="_x0000_s1036" type="#_x0000_t202" alt="Title: Research" style="position:absolute;margin-left:33.2pt;margin-top:9.55pt;width:77.95pt;height:25.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z5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cVe&#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OiZbPlBAgAARwQA&#10;AA4AAAAAAAAAAAAAAAAALgIAAGRycy9lMm9Eb2MueG1sUEsBAi0AFAAGAAgAAAAhADlyS4ffAAAA&#10;CAEAAA8AAAAAAAAAAAAAAAAAmwQAAGRycy9kb3ducmV2LnhtbFBLBQYAAAAABAAEAPMAAACnBQAA&#10;AAA=&#10;" fillcolor="#4472c4" stroked="f">
                <v:textbox inset="0,0,0,0">
                  <w:txbxContent>
                    <w:p w14:paraId="575F634D" w14:textId="77777777" w:rsidR="0044289E" w:rsidRDefault="0044289E" w:rsidP="00EA0285">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8448" behindDoc="0" locked="0" layoutInCell="1" allowOverlap="1" wp14:anchorId="3402B84C" wp14:editId="5DD74093">
                <wp:simplePos x="0" y="0"/>
                <wp:positionH relativeFrom="column">
                  <wp:posOffset>421640</wp:posOffset>
                </wp:positionH>
                <wp:positionV relativeFrom="paragraph">
                  <wp:posOffset>5590540</wp:posOffset>
                </wp:positionV>
                <wp:extent cx="989965" cy="323850"/>
                <wp:effectExtent l="0" t="0" r="635" b="0"/>
                <wp:wrapNone/>
                <wp:docPr id="69" name="Text Box 6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1716AC7" w14:textId="77777777" w:rsidR="0044289E" w:rsidRDefault="0044289E" w:rsidP="00EA0285">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02B84C" id="Text Box 69" o:spid="_x0000_s1037" type="#_x0000_t202" alt="Title: Production" style="position:absolute;margin-left:33.2pt;margin-top:440.2pt;width:77.95pt;height:25.5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" fillcolor="black" stroked="f">
                <v:textbox inset="0,0,0,0">
                  <w:txbxContent>
                    <w:p w14:paraId="01716AC7" w14:textId="77777777" w:rsidR="0044289E" w:rsidRDefault="0044289E" w:rsidP="00EA0285">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009472" behindDoc="0" locked="0" layoutInCell="1" allowOverlap="1" wp14:anchorId="2C144D07" wp14:editId="25D51EC5">
                <wp:simplePos x="0" y="0"/>
                <wp:positionH relativeFrom="column">
                  <wp:posOffset>424815</wp:posOffset>
                </wp:positionH>
                <wp:positionV relativeFrom="paragraph">
                  <wp:posOffset>6797040</wp:posOffset>
                </wp:positionV>
                <wp:extent cx="989965" cy="323850"/>
                <wp:effectExtent l="0" t="0" r="635" b="0"/>
                <wp:wrapNone/>
                <wp:docPr id="70" name="Text Box 7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719F3AF" w14:textId="77777777" w:rsidR="0044289E" w:rsidRDefault="0044289E" w:rsidP="00EA0285">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144D07" id="Text Box 70" o:spid="_x0000_s1038" type="#_x0000_t202" alt="Title: Evaluation" style="position:absolute;margin-left:33.45pt;margin-top:535.2pt;width:77.95pt;height:25.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" fillcolor="#c30" stroked="f">
                <v:textbox inset="0,0,0,0">
                  <w:txbxContent>
                    <w:p w14:paraId="7719F3AF" w14:textId="77777777" w:rsidR="0044289E" w:rsidRDefault="0044289E" w:rsidP="00EA0285">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4116FB09" w14:textId="178ABD8D" w:rsidR="004F2957" w:rsidRPr="00807593" w:rsidRDefault="006A1AFB" w:rsidP="004F2957">
      <w:pPr>
        <w:pStyle w:val="Heading1"/>
      </w:pPr>
      <w:bookmarkStart w:id="42" w:name="_Appendix_5:_Reflective_1"/>
      <w:bookmarkStart w:id="43" w:name="_Toc39098070"/>
      <w:bookmarkEnd w:id="42"/>
      <w:r w:rsidRPr="00807593">
        <w:t xml:space="preserve">Appendix </w:t>
      </w:r>
      <w:r>
        <w:t>5</w:t>
      </w:r>
      <w:r w:rsidRPr="00807593">
        <w:t xml:space="preserve">: Reflective </w:t>
      </w:r>
      <w:r>
        <w:t>j</w:t>
      </w:r>
      <w:r w:rsidRPr="00807593">
        <w:t>ournal</w:t>
      </w:r>
      <w:bookmarkEnd w:id="43"/>
      <w:r>
        <w:t xml:space="preserve"> </w:t>
      </w:r>
    </w:p>
    <w:p w14:paraId="3CC063D6" w14:textId="1624B532" w:rsidR="008E06F1" w:rsidRPr="008E06F1" w:rsidRDefault="00611A6F" w:rsidP="008E06F1">
      <w:pPr>
        <w:widowControl/>
        <w:rPr>
          <w:szCs w:val="20"/>
        </w:rPr>
      </w:pPr>
      <w:r>
        <w:rPr>
          <w:noProof/>
          <w:lang w:eastAsia="en-AU"/>
        </w:rPr>
        <mc:AlternateContent>
          <mc:Choice Requires="wps">
            <w:drawing>
              <wp:anchor distT="0" distB="0" distL="114300" distR="114300" simplePos="0" relativeHeight="252058624" behindDoc="0" locked="0" layoutInCell="1" allowOverlap="1" wp14:anchorId="1947E980" wp14:editId="148D9F85">
                <wp:simplePos x="0" y="0"/>
                <wp:positionH relativeFrom="column">
                  <wp:posOffset>3571875</wp:posOffset>
                </wp:positionH>
                <wp:positionV relativeFrom="paragraph">
                  <wp:posOffset>1496695</wp:posOffset>
                </wp:positionV>
                <wp:extent cx="2159635"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66B96910" w14:textId="3A3952EC" w:rsidR="0044289E" w:rsidRPr="00DB7527" w:rsidRDefault="0044289E" w:rsidP="00611A6F">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47E980" id="Text Box 51" o:spid="_x0000_s1039" type="#_x0000_t202" style="position:absolute;margin-left:281.25pt;margin-top:117.85pt;width:170.05pt;height:.05pt;z-index:25205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" stroked="f">
                <v:textbox style="mso-fit-shape-to-text:t" inset="0,0,0,0">
                  <w:txbxContent>
                    <w:p w14:paraId="66B96910" w14:textId="3A3952EC" w:rsidR="0044289E" w:rsidRPr="00DB7527" w:rsidRDefault="0044289E" w:rsidP="00611A6F">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8E06F1" w:rsidRPr="008E06F1">
        <w:rPr>
          <w:noProof/>
          <w:szCs w:val="20"/>
          <w:lang w:eastAsia="en-AU"/>
        </w:rPr>
        <w:drawing>
          <wp:anchor distT="0" distB="0" distL="114300" distR="114300" simplePos="0" relativeHeight="251974656" behindDoc="0" locked="0" layoutInCell="1" allowOverlap="1" wp14:anchorId="0BE3E675" wp14:editId="7C0A3D76">
            <wp:simplePos x="914400" y="1371600"/>
            <wp:positionH relativeFrom="margin">
              <wp:align>right</wp:align>
            </wp:positionH>
            <wp:positionV relativeFrom="paragraph">
              <wp:posOffset>0</wp:posOffset>
            </wp:positionV>
            <wp:extent cx="2160000" cy="1440000"/>
            <wp:effectExtent l="0" t="0" r="0" b="8255"/>
            <wp:wrapSquare wrapText="bothSides"/>
            <wp:docPr id="31" name="Picture 31"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06F1" w:rsidRPr="008E06F1">
        <w:rPr>
          <w:szCs w:val="20"/>
        </w:rPr>
        <w:t>When students reflect on learning and analyse their own ideas and feelings, they self-evaluate, thereby improving their metacognitive skills. When students self</w:t>
      </w:r>
      <w:r w:rsidR="008E06F1" w:rsidRPr="008E06F1">
        <w:rPr>
          <w:szCs w:val="20"/>
        </w:rPr>
        <w:noBreakHyphen/>
        <w:t>monitor or reflect, the most powerful learning happens.</w:t>
      </w:r>
    </w:p>
    <w:p w14:paraId="3BC2CD9A" w14:textId="2EF78110" w:rsidR="008E06F1" w:rsidRPr="008E06F1" w:rsidRDefault="00D272E7" w:rsidP="008E06F1">
      <w:pPr>
        <w:widowControl/>
        <w:rPr>
          <w:szCs w:val="20"/>
        </w:rPr>
      </w:pPr>
      <w:r w:rsidRPr="008E06F1">
        <w:rPr>
          <w:szCs w:val="20"/>
        </w:rPr>
        <w:t>Journaling</w:t>
      </w:r>
      <w:r w:rsidR="008E06F1" w:rsidRPr="008E06F1">
        <w:rPr>
          <w:szCs w:val="20"/>
        </w:rPr>
        <w:t xml:space="preserve"> </w:t>
      </w:r>
      <w:r w:rsidR="008E06F1" w:rsidRPr="008E06F1">
        <w:t>may take the form of a written or digital journal, a portfolio or a digital portfolio.</w:t>
      </w:r>
      <w:r w:rsidR="008E06F1" w:rsidRPr="008E06F1">
        <w:rPr>
          <w:szCs w:val="20"/>
        </w:rPr>
        <w:t xml:space="preserve"> Early childhood classrooms may use a class reflective floor book with pictures of the learning experience and scribed conversations.</w:t>
      </w:r>
    </w:p>
    <w:p w14:paraId="3B566403" w14:textId="3902941E" w:rsidR="008E06F1" w:rsidRPr="008E06F1" w:rsidRDefault="008E06F1" w:rsidP="008E06F1">
      <w:pPr>
        <w:widowControl/>
        <w:rPr>
          <w:szCs w:val="20"/>
        </w:rPr>
      </w:pPr>
      <w:r w:rsidRPr="008E06F1">
        <w:rPr>
          <w:szCs w:val="20"/>
        </w:rPr>
        <w:t xml:space="preserve">Teachers can model the </w:t>
      </w:r>
      <w:r w:rsidR="00D272E7" w:rsidRPr="008E06F1">
        <w:rPr>
          <w:szCs w:val="20"/>
        </w:rPr>
        <w:t>journaling</w:t>
      </w:r>
      <w:r w:rsidRPr="008E06F1">
        <w:rPr>
          <w:szCs w:val="20"/>
        </w:rPr>
        <w:t xml:space="preserve"> process by thinking aloud and showing students how they can express learning and thoughts in a variety of ways including diagrams, pictures and writing.</w:t>
      </w:r>
    </w:p>
    <w:p w14:paraId="7C47A379" w14:textId="77777777" w:rsidR="008E06F1" w:rsidRPr="008E06F1" w:rsidRDefault="008E06F1" w:rsidP="008E06F1">
      <w:pPr>
        <w:widowControl/>
        <w:rPr>
          <w:szCs w:val="20"/>
        </w:rPr>
      </w:pPr>
      <w:r w:rsidRPr="008E06F1">
        <w:t>Journals are</w:t>
      </w:r>
      <w:r w:rsidRPr="008E06F1">
        <w:rPr>
          <w:szCs w:val="20"/>
        </w:rPr>
        <w:t xml:space="preserve"> a useful tool that gives teachers additional insight into how students value their own learning and progress, as well as demonstrating their individual achievements.</w:t>
      </w:r>
    </w:p>
    <w:p w14:paraId="635757BC" w14:textId="36B2FBF2" w:rsidR="008E06F1" w:rsidRPr="008E06F1" w:rsidRDefault="008E06F1" w:rsidP="008E06F1">
      <w:pPr>
        <w:widowControl/>
        <w:rPr>
          <w:szCs w:val="20"/>
        </w:rPr>
      </w:pPr>
      <w:r w:rsidRPr="008E06F1">
        <w:rPr>
          <w:szCs w:val="20"/>
        </w:rPr>
        <w:t xml:space="preserve"> The following links provide background information and useful apps for </w:t>
      </w:r>
      <w:r w:rsidR="00D272E7" w:rsidRPr="008E06F1">
        <w:rPr>
          <w:szCs w:val="20"/>
        </w:rPr>
        <w:t>journaling</w:t>
      </w:r>
      <w:r w:rsidRPr="008E06F1">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8B03A7" w:rsidRPr="008E06F1" w14:paraId="5ABDF340" w14:textId="77777777" w:rsidTr="00020CB7">
        <w:trPr>
          <w:trHeight w:val="862"/>
        </w:trPr>
        <w:tc>
          <w:tcPr>
            <w:tcW w:w="9016" w:type="dxa"/>
          </w:tcPr>
          <w:p w14:paraId="4C253521" w14:textId="418A808A" w:rsidR="008B03A7" w:rsidRPr="008E06F1" w:rsidRDefault="0044289E" w:rsidP="008B03A7">
            <w:pPr>
              <w:spacing w:after="0" w:line="259" w:lineRule="auto"/>
            </w:pPr>
            <w:r w:rsidRPr="0044289E">
              <w:t>Connect – the Department of Education’s integrated, online environment</w:t>
            </w:r>
          </w:p>
          <w:p w14:paraId="1C96A829" w14:textId="43C3ECD2" w:rsidR="008B03A7" w:rsidRPr="008E06F1" w:rsidRDefault="00081673" w:rsidP="008B03A7">
            <w:pPr>
              <w:spacing w:before="0" w:line="259" w:lineRule="auto"/>
              <w:rPr>
                <w:rFonts w:cs="Arial"/>
              </w:rPr>
            </w:pPr>
            <w:hyperlink r:id="rId82" w:history="1">
              <w:r w:rsidR="008B03A7" w:rsidRPr="008E06F1">
                <w:rPr>
                  <w:i/>
                  <w:color w:val="215986"/>
                  <w:u w:val="single"/>
                </w:rPr>
                <w:t>connect.det.wa.edu.au</w:t>
              </w:r>
            </w:hyperlink>
          </w:p>
        </w:tc>
      </w:tr>
      <w:tr w:rsidR="008E06F1" w:rsidRPr="008E06F1" w14:paraId="2EAB0D8D" w14:textId="77777777" w:rsidTr="00020CB7">
        <w:trPr>
          <w:trHeight w:val="862"/>
        </w:trPr>
        <w:tc>
          <w:tcPr>
            <w:tcW w:w="9016" w:type="dxa"/>
          </w:tcPr>
          <w:p w14:paraId="28CDAE06" w14:textId="77777777" w:rsidR="008E06F1" w:rsidRPr="008E06F1" w:rsidRDefault="008E06F1" w:rsidP="008E06F1">
            <w:pPr>
              <w:spacing w:after="0" w:line="259" w:lineRule="auto"/>
              <w:rPr>
                <w:rFonts w:cs="Arial"/>
              </w:rPr>
            </w:pPr>
            <w:r w:rsidRPr="008E06F1">
              <w:rPr>
                <w:rFonts w:cs="Arial"/>
              </w:rPr>
              <w:t>Kidblog – digital portfolios and blogging</w:t>
            </w:r>
          </w:p>
          <w:p w14:paraId="7599F724" w14:textId="4E610583" w:rsidR="008E06F1" w:rsidRPr="008E06F1" w:rsidRDefault="00081673" w:rsidP="008E06F1">
            <w:pPr>
              <w:spacing w:before="0"/>
              <w:rPr>
                <w:i/>
                <w:color w:val="215986"/>
                <w:u w:val="single"/>
              </w:rPr>
            </w:pPr>
            <w:hyperlink r:id="rId83" w:history="1">
              <w:r w:rsidR="008E06F1" w:rsidRPr="008E06F1">
                <w:rPr>
                  <w:i/>
                  <w:color w:val="215986"/>
                  <w:u w:val="single"/>
                </w:rPr>
                <w:t>kidblog.org/home</w:t>
              </w:r>
            </w:hyperlink>
          </w:p>
        </w:tc>
      </w:tr>
      <w:tr w:rsidR="008E06F1" w:rsidRPr="008E06F1" w14:paraId="21D53435" w14:textId="77777777" w:rsidTr="00020CB7">
        <w:trPr>
          <w:trHeight w:val="726"/>
        </w:trPr>
        <w:tc>
          <w:tcPr>
            <w:tcW w:w="9016" w:type="dxa"/>
          </w:tcPr>
          <w:p w14:paraId="73339C3B" w14:textId="7B1D4888" w:rsidR="008E06F1" w:rsidRPr="008E06F1" w:rsidRDefault="00081673" w:rsidP="008E06F1">
            <w:pPr>
              <w:spacing w:after="0" w:line="259" w:lineRule="auto"/>
              <w:rPr>
                <w:rFonts w:cs="Arial"/>
              </w:rPr>
            </w:pPr>
            <w:hyperlink r:id="rId84" w:tgtFrame="_blank" w:history="1">
              <w:r w:rsidR="008E06F1" w:rsidRPr="008E06F1">
                <w:rPr>
                  <w:rFonts w:cs="Arial"/>
                </w:rPr>
                <w:t>Edmodo</w:t>
              </w:r>
            </w:hyperlink>
            <w:r w:rsidR="008E06F1" w:rsidRPr="008E06F1">
              <w:rPr>
                <w:rFonts w:cs="Arial"/>
              </w:rPr>
              <w:t xml:space="preserve"> – for consolidating and storing class notes and learning materials</w:t>
            </w:r>
          </w:p>
          <w:p w14:paraId="1DFD849D" w14:textId="2D74705C" w:rsidR="008E06F1" w:rsidRPr="008E06F1" w:rsidRDefault="00081673" w:rsidP="008E06F1">
            <w:pPr>
              <w:spacing w:before="0" w:line="259" w:lineRule="auto"/>
              <w:rPr>
                <w:rFonts w:cs="Arial"/>
                <w:i/>
              </w:rPr>
            </w:pPr>
            <w:hyperlink r:id="rId85" w:history="1">
              <w:r w:rsidR="008E06F1" w:rsidRPr="008E06F1">
                <w:rPr>
                  <w:rFonts w:cs="Arial"/>
                  <w:i/>
                  <w:color w:val="215986"/>
                  <w:u w:val="single"/>
                </w:rPr>
                <w:t>www.edmodo.com</w:t>
              </w:r>
            </w:hyperlink>
          </w:p>
        </w:tc>
      </w:tr>
      <w:tr w:rsidR="008E06F1" w:rsidRPr="008E06F1" w14:paraId="004E4B93" w14:textId="77777777" w:rsidTr="00020CB7">
        <w:trPr>
          <w:trHeight w:val="726"/>
        </w:trPr>
        <w:tc>
          <w:tcPr>
            <w:tcW w:w="9016" w:type="dxa"/>
          </w:tcPr>
          <w:p w14:paraId="0B409F70" w14:textId="67074313" w:rsidR="008E06F1" w:rsidRPr="008E06F1" w:rsidRDefault="00081673" w:rsidP="008E06F1">
            <w:pPr>
              <w:spacing w:after="0" w:line="259" w:lineRule="auto"/>
              <w:rPr>
                <w:rFonts w:cs="Arial"/>
              </w:rPr>
            </w:pPr>
            <w:hyperlink r:id="rId86" w:tgtFrame="_blank" w:history="1">
              <w:r w:rsidR="008E06F1" w:rsidRPr="008E06F1">
                <w:rPr>
                  <w:rFonts w:cs="Arial"/>
                </w:rPr>
                <w:t>Explain Everything™</w:t>
              </w:r>
            </w:hyperlink>
            <w:r w:rsidR="008E06F1" w:rsidRPr="008E06F1">
              <w:rPr>
                <w:rFonts w:cs="Arial"/>
              </w:rPr>
              <w:t xml:space="preserve"> – a screen casting, video and presentation tool all in one</w:t>
            </w:r>
          </w:p>
          <w:p w14:paraId="4931386B" w14:textId="77777777" w:rsidR="008E06F1" w:rsidRPr="008E06F1" w:rsidRDefault="008E06F1" w:rsidP="008E06F1">
            <w:pPr>
              <w:spacing w:before="0" w:line="259" w:lineRule="auto"/>
              <w:rPr>
                <w:i/>
                <w:color w:val="215986"/>
                <w:u w:val="single"/>
              </w:rPr>
            </w:pPr>
            <w:r w:rsidRPr="008E06F1">
              <w:rPr>
                <w:i/>
                <w:color w:val="215986"/>
                <w:u w:val="single"/>
              </w:rPr>
              <w:t>Explaineverything.com</w:t>
            </w:r>
          </w:p>
        </w:tc>
      </w:tr>
      <w:tr w:rsidR="008E06F1" w:rsidRPr="008E06F1" w14:paraId="47A71D2A" w14:textId="77777777" w:rsidTr="00020CB7">
        <w:trPr>
          <w:trHeight w:val="726"/>
        </w:trPr>
        <w:tc>
          <w:tcPr>
            <w:tcW w:w="9016" w:type="dxa"/>
          </w:tcPr>
          <w:p w14:paraId="56B5ECB1" w14:textId="1CA51EF3" w:rsidR="008E06F1" w:rsidRPr="008E06F1" w:rsidRDefault="00081673" w:rsidP="008E06F1">
            <w:pPr>
              <w:spacing w:after="0" w:line="259" w:lineRule="auto"/>
              <w:rPr>
                <w:rFonts w:cs="Arial"/>
              </w:rPr>
            </w:pPr>
            <w:hyperlink r:id="rId87" w:tgtFrame="_blank" w:history="1">
              <w:r w:rsidR="008E06F1" w:rsidRPr="008E06F1">
                <w:rPr>
                  <w:rFonts w:cs="Arial"/>
                </w:rPr>
                <w:t>Popplet</w:t>
              </w:r>
            </w:hyperlink>
            <w:r w:rsidR="008E06F1" w:rsidRPr="008E06F1">
              <w:rPr>
                <w:rFonts w:cs="Arial"/>
              </w:rPr>
              <w:t xml:space="preserve"> – allows you to jot down your ideas and then sort them visually</w:t>
            </w:r>
          </w:p>
          <w:p w14:paraId="1C46152D" w14:textId="77777777" w:rsidR="008E06F1" w:rsidRPr="008E06F1" w:rsidRDefault="008E06F1" w:rsidP="008E06F1">
            <w:pPr>
              <w:spacing w:before="0" w:line="259" w:lineRule="auto"/>
              <w:rPr>
                <w:i/>
                <w:color w:val="215986"/>
                <w:u w:val="single"/>
              </w:rPr>
            </w:pPr>
            <w:r w:rsidRPr="008E06F1">
              <w:rPr>
                <w:i/>
                <w:color w:val="215986"/>
                <w:u w:val="single"/>
              </w:rPr>
              <w:t>Popplet.com</w:t>
            </w:r>
          </w:p>
        </w:tc>
      </w:tr>
      <w:tr w:rsidR="008E06F1" w:rsidRPr="008E06F1" w14:paraId="7231ADC6" w14:textId="77777777" w:rsidTr="00020CB7">
        <w:trPr>
          <w:trHeight w:val="726"/>
        </w:trPr>
        <w:tc>
          <w:tcPr>
            <w:tcW w:w="9016" w:type="dxa"/>
          </w:tcPr>
          <w:p w14:paraId="7116A879" w14:textId="05A10B1A" w:rsidR="008E06F1" w:rsidRPr="008E06F1" w:rsidRDefault="00081673" w:rsidP="008E06F1">
            <w:pPr>
              <w:spacing w:after="0" w:line="259" w:lineRule="auto"/>
              <w:rPr>
                <w:rFonts w:cs="Arial"/>
              </w:rPr>
            </w:pPr>
            <w:hyperlink r:id="rId88" w:tgtFrame="_blank" w:history="1">
              <w:r w:rsidR="008E06F1" w:rsidRPr="008E06F1">
                <w:rPr>
                  <w:rFonts w:cs="Arial"/>
                </w:rPr>
                <w:t>Seesaw</w:t>
              </w:r>
            </w:hyperlink>
            <w:r w:rsidR="008E06F1" w:rsidRPr="008E06F1">
              <w:rPr>
                <w:rFonts w:cs="Arial"/>
              </w:rPr>
              <w:t xml:space="preserve"> – for capturing work completed by students in class, using a device’s camera function</w:t>
            </w:r>
          </w:p>
          <w:p w14:paraId="0D4A3075" w14:textId="77777777" w:rsidR="008E06F1" w:rsidRPr="008E06F1" w:rsidRDefault="008E06F1" w:rsidP="008E06F1">
            <w:pPr>
              <w:spacing w:before="0" w:line="259" w:lineRule="auto"/>
              <w:rPr>
                <w:i/>
                <w:color w:val="215986"/>
                <w:u w:val="single"/>
              </w:rPr>
            </w:pPr>
            <w:r w:rsidRPr="008E06F1">
              <w:rPr>
                <w:i/>
                <w:color w:val="215986"/>
                <w:u w:val="single"/>
              </w:rPr>
              <w:t>Web.seesaw.me</w:t>
            </w:r>
          </w:p>
        </w:tc>
      </w:tr>
      <w:tr w:rsidR="008E06F1" w:rsidRPr="008E06F1" w14:paraId="264FC668" w14:textId="77777777" w:rsidTr="00020CB7">
        <w:trPr>
          <w:trHeight w:val="726"/>
        </w:trPr>
        <w:tc>
          <w:tcPr>
            <w:tcW w:w="9016" w:type="dxa"/>
          </w:tcPr>
          <w:p w14:paraId="5797981F" w14:textId="77777777" w:rsidR="008E06F1" w:rsidRPr="008E06F1" w:rsidRDefault="008E06F1" w:rsidP="008E06F1">
            <w:pPr>
              <w:spacing w:after="0" w:line="259" w:lineRule="auto"/>
              <w:rPr>
                <w:rFonts w:cs="Arial"/>
              </w:rPr>
            </w:pPr>
            <w:r w:rsidRPr="008E06F1">
              <w:rPr>
                <w:rFonts w:cs="Arial"/>
              </w:rPr>
              <w:t>Evernote (a digital portfolio app)</w:t>
            </w:r>
          </w:p>
          <w:p w14:paraId="6DB3D06D" w14:textId="0E33881D" w:rsidR="008E06F1" w:rsidRPr="008E06F1" w:rsidRDefault="00081673" w:rsidP="008E06F1">
            <w:pPr>
              <w:spacing w:before="0" w:line="259" w:lineRule="auto"/>
              <w:rPr>
                <w:i/>
                <w:color w:val="215986"/>
                <w:u w:val="single"/>
              </w:rPr>
            </w:pPr>
            <w:hyperlink r:id="rId89" w:history="1">
              <w:r w:rsidR="008E06F1" w:rsidRPr="008E06F1">
                <w:rPr>
                  <w:i/>
                  <w:color w:val="215986"/>
                  <w:u w:val="single"/>
                </w:rPr>
                <w:t>evernote.com</w:t>
              </w:r>
            </w:hyperlink>
          </w:p>
        </w:tc>
      </w:tr>
      <w:tr w:rsidR="008E06F1" w:rsidRPr="008E06F1" w14:paraId="1F549BA6" w14:textId="77777777" w:rsidTr="00020CB7">
        <w:trPr>
          <w:trHeight w:val="726"/>
        </w:trPr>
        <w:tc>
          <w:tcPr>
            <w:tcW w:w="9016" w:type="dxa"/>
          </w:tcPr>
          <w:p w14:paraId="5D7B5155" w14:textId="77777777" w:rsidR="008E06F1" w:rsidRPr="008E06F1" w:rsidRDefault="008E06F1" w:rsidP="008E06F1">
            <w:pPr>
              <w:spacing w:after="0"/>
              <w:rPr>
                <w:rFonts w:cs="Arial"/>
              </w:rPr>
            </w:pPr>
            <w:r w:rsidRPr="008E06F1">
              <w:rPr>
                <w:rFonts w:cs="Arial"/>
                <w:i/>
              </w:rPr>
              <w:t>Digital portfolios for students</w:t>
            </w:r>
            <w:r w:rsidRPr="008E06F1">
              <w:rPr>
                <w:rFonts w:cs="Arial"/>
              </w:rPr>
              <w:t xml:space="preserve"> (Cool tools for school) </w:t>
            </w:r>
          </w:p>
          <w:p w14:paraId="5EEC03A4" w14:textId="69F985B1" w:rsidR="008E06F1" w:rsidRPr="008E06F1" w:rsidRDefault="00081673" w:rsidP="008E06F1">
            <w:pPr>
              <w:spacing w:before="0" w:after="240" w:line="259" w:lineRule="auto"/>
              <w:rPr>
                <w:i/>
                <w:color w:val="215986"/>
                <w:u w:val="single"/>
              </w:rPr>
            </w:pPr>
            <w:hyperlink r:id="rId90" w:history="1">
              <w:r w:rsidR="008E06F1" w:rsidRPr="008E06F1">
                <w:rPr>
                  <w:i/>
                  <w:color w:val="215986"/>
                  <w:u w:val="single"/>
                </w:rPr>
                <w:t>cooltoolsforschool.wordpress.com/digital-student-portfolios</w:t>
              </w:r>
            </w:hyperlink>
          </w:p>
        </w:tc>
      </w:tr>
    </w:tbl>
    <w:p w14:paraId="1C94D7F8" w14:textId="62E1CE08" w:rsidR="006A1AFB" w:rsidRPr="00710DEC" w:rsidRDefault="006A1AFB" w:rsidP="006A1AFB">
      <w:pPr>
        <w:pStyle w:val="Heading1"/>
      </w:pPr>
      <w:bookmarkStart w:id="44" w:name="_Toc493843596"/>
      <w:bookmarkStart w:id="45" w:name="_Toc39098071"/>
      <w:bookmarkStart w:id="46" w:name="_Toc474410630"/>
      <w:bookmarkStart w:id="47" w:name="_Toc478025392"/>
      <w:bookmarkStart w:id="48" w:name="_Toc465262511"/>
      <w:bookmarkEnd w:id="34"/>
      <w:r w:rsidRPr="00710DEC">
        <w:t xml:space="preserve">Appendix </w:t>
      </w:r>
      <w:r>
        <w:t xml:space="preserve">6: </w:t>
      </w:r>
      <w:bookmarkStart w:id="49" w:name="_Toc465262504"/>
      <w:r w:rsidRPr="00710DEC">
        <w:t>Teacher resource sheet 1.1: Cooperative learning – Roles</w:t>
      </w:r>
      <w:bookmarkEnd w:id="44"/>
      <w:bookmarkEnd w:id="45"/>
      <w:bookmarkEnd w:id="49"/>
      <w:r>
        <w:t xml:space="preserve"> </w:t>
      </w:r>
    </w:p>
    <w:p w14:paraId="7CA042D8" w14:textId="2D0FAB97" w:rsidR="008E06F1" w:rsidRPr="008E06F1" w:rsidRDefault="008E06F1" w:rsidP="008E06F1">
      <w:bookmarkStart w:id="50" w:name="_Appendix_7:_Teacher"/>
      <w:bookmarkStart w:id="51" w:name="_Toc493843599"/>
      <w:bookmarkStart w:id="52" w:name="_Toc478025396"/>
      <w:bookmarkStart w:id="53" w:name="_Toc484528770"/>
      <w:bookmarkStart w:id="54" w:name="_Toc478025394"/>
      <w:bookmarkStart w:id="55" w:name="_Toc474323736"/>
      <w:bookmarkStart w:id="56" w:name="_Toc465262519"/>
      <w:bookmarkEnd w:id="46"/>
      <w:bookmarkEnd w:id="47"/>
      <w:bookmarkEnd w:id="50"/>
      <w:r w:rsidRPr="008E06F1">
        <w:rPr>
          <w:noProof/>
          <w:lang w:eastAsia="en-AU"/>
        </w:rPr>
        <w:drawing>
          <wp:anchor distT="0" distB="0" distL="114300" distR="114300" simplePos="0" relativeHeight="251976704" behindDoc="0" locked="0" layoutInCell="1" allowOverlap="1" wp14:anchorId="7A5F9CB8" wp14:editId="66939CE7">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06F1">
        <w:t xml:space="preserve">Cooperative learning frameworks create opportunities for groups of students to work together, generally to a single purpose. </w:t>
      </w:r>
    </w:p>
    <w:p w14:paraId="2B315AEC" w14:textId="77777777" w:rsidR="008E06F1" w:rsidRPr="008E06F1" w:rsidRDefault="008E06F1" w:rsidP="008E06F1">
      <w:r w:rsidRPr="008E06F1">
        <w:t>As well as having the potential to increase learning for all students involved, using these frameworks can help students develop personal and social capability.</w:t>
      </w:r>
    </w:p>
    <w:p w14:paraId="1F79CC5B" w14:textId="0BAEA8DE" w:rsidR="008E06F1" w:rsidRPr="008E06F1" w:rsidRDefault="00611A6F" w:rsidP="008E06F1">
      <w:r>
        <w:rPr>
          <w:noProof/>
          <w:lang w:eastAsia="en-AU"/>
        </w:rPr>
        <mc:AlternateContent>
          <mc:Choice Requires="wps">
            <w:drawing>
              <wp:anchor distT="0" distB="0" distL="114300" distR="114300" simplePos="0" relativeHeight="252060672" behindDoc="0" locked="0" layoutInCell="1" allowOverlap="1" wp14:anchorId="4690FBC7" wp14:editId="72026D29">
                <wp:simplePos x="0" y="0"/>
                <wp:positionH relativeFrom="column">
                  <wp:posOffset>3568377</wp:posOffset>
                </wp:positionH>
                <wp:positionV relativeFrom="paragraph">
                  <wp:posOffset>299739</wp:posOffset>
                </wp:positionV>
                <wp:extent cx="215963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64F1062" w14:textId="77777777" w:rsidR="0044289E" w:rsidRPr="00DB7527" w:rsidRDefault="0044289E" w:rsidP="00611A6F">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90FBC7" id="Text Box 54" o:spid="_x0000_s1040" type="#_x0000_t202" style="position:absolute;margin-left:280.95pt;margin-top:23.6pt;width:170.05pt;height:.05pt;z-index:25206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" stroked="f">
                <v:textbox style="mso-fit-shape-to-text:t" inset="0,0,0,0">
                  <w:txbxContent>
                    <w:p w14:paraId="464F1062" w14:textId="77777777" w:rsidR="0044289E" w:rsidRPr="00DB7527" w:rsidRDefault="0044289E" w:rsidP="00611A6F">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8E06F1" w:rsidRPr="008E06F1">
        <w:t>When students are working in groups, positive interdependence can be fostered by assigning roles to group members.</w:t>
      </w:r>
    </w:p>
    <w:p w14:paraId="1EA17083" w14:textId="77777777" w:rsidR="008E06F1" w:rsidRPr="008E06F1" w:rsidRDefault="008E06F1" w:rsidP="008E06F1">
      <w:pPr>
        <w:spacing w:after="0"/>
      </w:pPr>
      <w:r w:rsidRPr="008E06F1">
        <w:t>These roles could include:</w:t>
      </w:r>
    </w:p>
    <w:p w14:paraId="326626EF" w14:textId="77777777" w:rsidR="008E06F1" w:rsidRPr="008E06F1" w:rsidRDefault="008E06F1" w:rsidP="008E06F1">
      <w:pPr>
        <w:widowControl/>
        <w:numPr>
          <w:ilvl w:val="0"/>
          <w:numId w:val="9"/>
        </w:numPr>
        <w:shd w:val="clear" w:color="auto" w:fill="FFFFFF" w:themeFill="background1"/>
        <w:spacing w:before="60" w:after="60" w:line="240" w:lineRule="auto"/>
        <w:ind w:left="454" w:hanging="227"/>
        <w:rPr>
          <w:lang w:val="en-GB"/>
        </w:rPr>
      </w:pPr>
      <w:r w:rsidRPr="008E06F1">
        <w:rPr>
          <w:lang w:val="en-GB"/>
        </w:rPr>
        <w:t>working roles such as Reader, Writer, Summariser, Time-keeper.</w:t>
      </w:r>
    </w:p>
    <w:p w14:paraId="13F07465" w14:textId="607C04DE" w:rsidR="008E06F1" w:rsidRPr="008E06F1" w:rsidRDefault="008E06F1" w:rsidP="008E06F1">
      <w:pPr>
        <w:widowControl/>
        <w:numPr>
          <w:ilvl w:val="0"/>
          <w:numId w:val="9"/>
        </w:numPr>
        <w:shd w:val="clear" w:color="auto" w:fill="FFFFFF" w:themeFill="background1"/>
        <w:spacing w:before="60" w:line="240" w:lineRule="auto"/>
        <w:ind w:left="454" w:hanging="227"/>
        <w:rPr>
          <w:lang w:val="en-GB"/>
        </w:rPr>
      </w:pPr>
      <w:r w:rsidRPr="008E06F1">
        <w:rPr>
          <w:lang w:val="en-GB"/>
        </w:rPr>
        <w:t>social roles such as Encourager, Observer, Noise monitor, Energiser.</w:t>
      </w:r>
    </w:p>
    <w:p w14:paraId="0AAE0ACE" w14:textId="77777777" w:rsidR="008E06F1" w:rsidRPr="008E06F1" w:rsidRDefault="008E06F1" w:rsidP="008E06F1">
      <w:r w:rsidRPr="008E06F1">
        <w:t xml:space="preserve">Teachers using the </w:t>
      </w:r>
      <w:r w:rsidRPr="008E06F1">
        <w:rPr>
          <w:i/>
        </w:rPr>
        <w:t>Primary Connections</w:t>
      </w:r>
      <w:r w:rsidRPr="008E06F1">
        <w:t xml:space="preserve"> roles of Director, Manager and Speaker for their science teaching may find it effective to also use these roles for STEM learning.</w:t>
      </w:r>
    </w:p>
    <w:p w14:paraId="51E13895" w14:textId="77777777" w:rsidR="008E06F1" w:rsidRPr="008E06F1" w:rsidRDefault="008E06F1" w:rsidP="008E06F1">
      <w:r w:rsidRPr="008E06F1">
        <w:t>Further to this, specific roles can be delineated for specific activities that the group is completing.</w:t>
      </w:r>
    </w:p>
    <w:p w14:paraId="48448B5D" w14:textId="77777777" w:rsidR="008E06F1" w:rsidRPr="008E06F1" w:rsidRDefault="008E06F1" w:rsidP="008E06F1">
      <w:r w:rsidRPr="008E06F1">
        <w:t>It can help students if some background to the purpose of group roles is made clear to them before they start, but at no time should the roles get in the way of the learning. Teachers should decide when or where roles are appropriate to given tasks.</w:t>
      </w:r>
      <w:r w:rsidRPr="008E06F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8A34375" w14:textId="3D756241" w:rsidR="008E06F1" w:rsidRPr="008E06F1" w:rsidRDefault="00611A6F" w:rsidP="008E06F1">
      <w:pPr>
        <w:widowControl/>
        <w:spacing w:after="160" w:line="259" w:lineRule="auto"/>
        <w:rPr>
          <w:b/>
          <w:sz w:val="24"/>
          <w:szCs w:val="24"/>
        </w:rPr>
      </w:pPr>
      <w:r>
        <w:rPr>
          <w:noProof/>
          <w:lang w:eastAsia="en-AU"/>
        </w:rPr>
        <mc:AlternateContent>
          <mc:Choice Requires="wps">
            <w:drawing>
              <wp:anchor distT="0" distB="0" distL="114300" distR="114300" simplePos="0" relativeHeight="252062720" behindDoc="0" locked="0" layoutInCell="1" allowOverlap="1" wp14:anchorId="5B4734BF" wp14:editId="7BE9699F">
                <wp:simplePos x="0" y="0"/>
                <wp:positionH relativeFrom="column">
                  <wp:posOffset>2504705</wp:posOffset>
                </wp:positionH>
                <wp:positionV relativeFrom="paragraph">
                  <wp:posOffset>2482613</wp:posOffset>
                </wp:positionV>
                <wp:extent cx="2159635"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7F73DC2" w14:textId="77777777" w:rsidR="0044289E" w:rsidRPr="00DB7527" w:rsidRDefault="0044289E" w:rsidP="00611A6F">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734BF" id="Text Box 55" o:spid="_x0000_s1041" type="#_x0000_t202" style="position:absolute;margin-left:197.2pt;margin-top:195.5pt;width:170.05pt;height:.05pt;z-index:25206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" stroked="f">
                <v:textbox style="mso-fit-shape-to-text:t" inset="0,0,0,0">
                  <w:txbxContent>
                    <w:p w14:paraId="47F73DC2" w14:textId="77777777" w:rsidR="0044289E" w:rsidRPr="00DB7527" w:rsidRDefault="0044289E" w:rsidP="00611A6F">
                      <w:pPr>
                        <w:pStyle w:val="Caption"/>
                        <w:jc w:val="right"/>
                        <w:rPr>
                          <w:noProof/>
                          <w:szCs w:val="20"/>
                        </w:rPr>
                      </w:pPr>
                      <w:proofErr w:type="spellStart"/>
                      <w:r>
                        <w:t>iStock</w:t>
                      </w:r>
                      <w:proofErr w:type="spellEnd"/>
                      <w:r>
                        <w:t xml:space="preserve"> images</w:t>
                      </w:r>
                    </w:p>
                  </w:txbxContent>
                </v:textbox>
                <w10:wrap type="square"/>
              </v:shape>
            </w:pict>
          </mc:Fallback>
        </mc:AlternateContent>
      </w:r>
      <w:r w:rsidR="008E06F1" w:rsidRPr="008E06F1">
        <w:rPr>
          <w:b/>
          <w:noProof/>
          <w:sz w:val="24"/>
          <w:szCs w:val="24"/>
          <w:lang w:eastAsia="en-AU"/>
        </w:rPr>
        <w:drawing>
          <wp:anchor distT="0" distB="0" distL="114300" distR="114300" simplePos="0" relativeHeight="251977728" behindDoc="0" locked="0" layoutInCell="1" allowOverlap="1" wp14:anchorId="3F0BA896" wp14:editId="7692FB1E">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06F1" w:rsidRPr="008E06F1">
        <w:rPr>
          <w:b/>
          <w:sz w:val="24"/>
          <w:szCs w:val="24"/>
        </w:rPr>
        <w:br w:type="page"/>
      </w:r>
    </w:p>
    <w:p w14:paraId="4C8AB3B3" w14:textId="712AB354" w:rsidR="006A1AFB" w:rsidRPr="00860A52" w:rsidRDefault="006A1AFB" w:rsidP="006A1AFB">
      <w:pPr>
        <w:pStyle w:val="Heading1"/>
      </w:pPr>
      <w:bookmarkStart w:id="57" w:name="_Toc39098072"/>
      <w:r w:rsidRPr="004E422B">
        <w:t xml:space="preserve">Appendix </w:t>
      </w:r>
      <w:r>
        <w:t>7: Teacher resource sheet 1.2</w:t>
      </w:r>
      <w:r w:rsidRPr="004E422B">
        <w:t>:</w:t>
      </w:r>
      <w:r>
        <w:t xml:space="preserve"> Cooperative learning – Think, Pair, </w:t>
      </w:r>
      <w:r w:rsidRPr="004E422B">
        <w:t>Share</w:t>
      </w:r>
      <w:bookmarkEnd w:id="51"/>
      <w:bookmarkEnd w:id="57"/>
      <w:r w:rsidRPr="00860A52">
        <w:t xml:space="preserve"> </w:t>
      </w:r>
    </w:p>
    <w:p w14:paraId="1345E027" w14:textId="0BA4AABB" w:rsidR="008E06F1" w:rsidRPr="008E06F1" w:rsidRDefault="008E06F1" w:rsidP="008E06F1">
      <w:bookmarkStart w:id="58" w:name="_Appendix_8:_Teacher"/>
      <w:bookmarkStart w:id="59" w:name="_Appendix_8:_Teacher_1"/>
      <w:bookmarkEnd w:id="58"/>
      <w:bookmarkEnd w:id="59"/>
      <w:r w:rsidRPr="008E06F1">
        <w:rPr>
          <w:noProof/>
          <w:lang w:eastAsia="en-AU"/>
        </w:rPr>
        <w:drawing>
          <wp:anchor distT="0" distB="0" distL="114300" distR="114300" simplePos="0" relativeHeight="251982848" behindDoc="0" locked="0" layoutInCell="1" allowOverlap="1" wp14:anchorId="14148EF5" wp14:editId="7FB8A122">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06F1">
        <w:t>This resource sheet provides a brief outline of a cooperative learning strategy known as 'think</w:t>
      </w:r>
      <w:r w:rsidR="00445DC8">
        <w:t>-</w:t>
      </w:r>
      <w:r w:rsidRPr="008E06F1">
        <w:t xml:space="preserve"> – pair – share'.</w:t>
      </w:r>
    </w:p>
    <w:p w14:paraId="7AB4E2F3" w14:textId="68BA58B4" w:rsidR="008E06F1" w:rsidRPr="008E06F1" w:rsidRDefault="008E06F1" w:rsidP="008E06F1">
      <w:r w:rsidRPr="008E06F1">
        <w:t xml:space="preserve">Cooperative learning frameworks create opportunities for groups of students to work together, generally to a single purpose. </w:t>
      </w:r>
    </w:p>
    <w:p w14:paraId="0873799E" w14:textId="0F6BACBE" w:rsidR="008E06F1" w:rsidRPr="008E06F1" w:rsidRDefault="00611A6F" w:rsidP="008E06F1">
      <w:r>
        <w:rPr>
          <w:noProof/>
          <w:lang w:eastAsia="en-AU"/>
        </w:rPr>
        <mc:AlternateContent>
          <mc:Choice Requires="wps">
            <w:drawing>
              <wp:anchor distT="0" distB="0" distL="114300" distR="114300" simplePos="0" relativeHeight="252064768" behindDoc="0" locked="0" layoutInCell="1" allowOverlap="1" wp14:anchorId="30CEB4A4" wp14:editId="189C7EAE">
                <wp:simplePos x="0" y="0"/>
                <wp:positionH relativeFrom="margin">
                  <wp:align>right</wp:align>
                </wp:positionH>
                <wp:positionV relativeFrom="paragraph">
                  <wp:posOffset>443439</wp:posOffset>
                </wp:positionV>
                <wp:extent cx="2159635"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485F6DE" w14:textId="77777777" w:rsidR="0044289E" w:rsidRPr="00DB7527" w:rsidRDefault="0044289E" w:rsidP="00611A6F">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EB4A4" id="Text Box 56" o:spid="_x0000_s1042" type="#_x0000_t202" style="position:absolute;margin-left:118.85pt;margin-top:34.9pt;width:170.05pt;height:.05pt;z-index:252064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" stroked="f">
                <v:textbox style="mso-fit-shape-to-text:t" inset="0,0,0,0">
                  <w:txbxContent>
                    <w:p w14:paraId="4485F6DE" w14:textId="77777777" w:rsidR="0044289E" w:rsidRPr="00DB7527" w:rsidRDefault="0044289E" w:rsidP="00611A6F">
                      <w:pPr>
                        <w:pStyle w:val="Caption"/>
                        <w:jc w:val="right"/>
                        <w:rPr>
                          <w:noProof/>
                          <w:szCs w:val="20"/>
                        </w:rPr>
                      </w:pPr>
                      <w:proofErr w:type="spellStart"/>
                      <w:r>
                        <w:t>iStock</w:t>
                      </w:r>
                      <w:proofErr w:type="spellEnd"/>
                      <w:r>
                        <w:t xml:space="preserve"> images</w:t>
                      </w:r>
                    </w:p>
                  </w:txbxContent>
                </v:textbox>
                <w10:wrap type="square" anchorx="margin"/>
              </v:shape>
            </w:pict>
          </mc:Fallback>
        </mc:AlternateContent>
      </w:r>
      <w:r w:rsidR="008E06F1" w:rsidRPr="008E06F1">
        <w:t>As well as having the potential to increase learning for all students involved, using these frameworks can help students develop personal and social capability.</w:t>
      </w:r>
    </w:p>
    <w:p w14:paraId="510D6742" w14:textId="23A08418" w:rsidR="008E06F1" w:rsidRPr="008E06F1" w:rsidRDefault="008E06F1" w:rsidP="008E06F1">
      <w:r w:rsidRPr="008E06F1">
        <w:t>In the 'think' stage, each student thinks silently about a question asked by the teacher.</w:t>
      </w:r>
    </w:p>
    <w:p w14:paraId="0A3F260C" w14:textId="1F299A8B" w:rsidR="008E06F1" w:rsidRPr="008E06F1" w:rsidRDefault="008E06F1" w:rsidP="008E06F1">
      <w:r w:rsidRPr="008E06F1">
        <w:t xml:space="preserve">In the 'pair' stage, students discuss their thoughts and answers to the question in pairs. </w:t>
      </w:r>
    </w:p>
    <w:p w14:paraId="33A35062" w14:textId="4D2AD7C6" w:rsidR="008E06F1" w:rsidRPr="008E06F1" w:rsidRDefault="008E06F1" w:rsidP="008E06F1">
      <w:r w:rsidRPr="008E06F1">
        <w:t>In the 'share' stage, the students share their answer, their partner</w:t>
      </w:r>
      <w:r w:rsidR="00923DDB">
        <w:t>’</w:t>
      </w:r>
      <w:r w:rsidRPr="008E06F1">
        <w:t xml:space="preserve">s answer or what they decided together. This sharing may be with other pairs or with the whole class. It is important also to let students 'pass'. This is a key element of making the strategy safe for students. </w:t>
      </w:r>
    </w:p>
    <w:p w14:paraId="1B4F9805" w14:textId="0FFD812C" w:rsidR="008E06F1" w:rsidRPr="008E06F1" w:rsidRDefault="008E06F1" w:rsidP="008E06F1">
      <w:r w:rsidRPr="008E06F1">
        <w:t>Think –</w:t>
      </w:r>
      <w:r w:rsidR="00445DC8">
        <w:t>-</w:t>
      </w:r>
      <w:r w:rsidRPr="008E06F1">
        <w:t xml:space="preserve"> pair</w:t>
      </w:r>
      <w:r w:rsidR="00445DC8">
        <w:t>-</w:t>
      </w:r>
      <w:r w:rsidRPr="008E06F1">
        <w:t xml:space="preserve"> – share increases student participation and provides an environment for higher levels of thinking and questioning.</w:t>
      </w:r>
    </w:p>
    <w:p w14:paraId="5787B82E" w14:textId="269E6E03" w:rsidR="008E06F1" w:rsidRPr="008E06F1" w:rsidRDefault="008E06F1" w:rsidP="008E06F1">
      <w:pPr>
        <w:widowControl/>
        <w:spacing w:after="160" w:line="259" w:lineRule="auto"/>
      </w:pPr>
      <w:r w:rsidRPr="008E06F1">
        <w:rPr>
          <w:noProof/>
          <w:lang w:eastAsia="en-AU"/>
        </w:rPr>
        <w:drawing>
          <wp:anchor distT="0" distB="0" distL="114300" distR="114300" simplePos="0" relativeHeight="251980800" behindDoc="0" locked="0" layoutInCell="1" allowOverlap="1" wp14:anchorId="672AAD01" wp14:editId="401901F9">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197AD" w14:textId="5D103511" w:rsidR="008E06F1" w:rsidRPr="008E06F1" w:rsidRDefault="00611A6F" w:rsidP="008E06F1">
      <w:pPr>
        <w:widowControl/>
        <w:spacing w:after="160" w:line="259" w:lineRule="auto"/>
      </w:pPr>
      <w:r>
        <w:rPr>
          <w:noProof/>
          <w:lang w:eastAsia="en-AU"/>
        </w:rPr>
        <mc:AlternateContent>
          <mc:Choice Requires="wps">
            <w:drawing>
              <wp:anchor distT="0" distB="0" distL="114300" distR="114300" simplePos="0" relativeHeight="252066816" behindDoc="0" locked="0" layoutInCell="1" allowOverlap="1" wp14:anchorId="3B38169D" wp14:editId="06A1E549">
                <wp:simplePos x="0" y="0"/>
                <wp:positionH relativeFrom="column">
                  <wp:posOffset>2552132</wp:posOffset>
                </wp:positionH>
                <wp:positionV relativeFrom="paragraph">
                  <wp:posOffset>2488110</wp:posOffset>
                </wp:positionV>
                <wp:extent cx="2159635"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46B496E0" w14:textId="77777777" w:rsidR="0044289E" w:rsidRPr="00DB7527" w:rsidRDefault="0044289E" w:rsidP="00611A6F">
                            <w:pPr>
                              <w:pStyle w:val="Caption"/>
                              <w:jc w:val="right"/>
                              <w:rPr>
                                <w:noProof/>
                                <w:szCs w:val="20"/>
                              </w:rPr>
                            </w:pPr>
                            <w:r>
                              <w:t>iStock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8169D" id="Text Box 57" o:spid="_x0000_s1043" type="#_x0000_t202" style="position:absolute;margin-left:200.95pt;margin-top:195.9pt;width:170.05pt;height:.05pt;z-index:25206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" stroked="f">
                <v:textbox style="mso-fit-shape-to-text:t" inset="0,0,0,0">
                  <w:txbxContent>
                    <w:p w14:paraId="46B496E0" w14:textId="77777777" w:rsidR="0044289E" w:rsidRPr="00DB7527" w:rsidRDefault="0044289E" w:rsidP="00611A6F">
                      <w:pPr>
                        <w:pStyle w:val="Caption"/>
                        <w:jc w:val="right"/>
                        <w:rPr>
                          <w:noProof/>
                          <w:szCs w:val="20"/>
                        </w:rPr>
                      </w:pPr>
                      <w:proofErr w:type="spellStart"/>
                      <w:r>
                        <w:t>iStock</w:t>
                      </w:r>
                      <w:proofErr w:type="spellEnd"/>
                      <w:r>
                        <w:t xml:space="preserve"> images</w:t>
                      </w:r>
                    </w:p>
                  </w:txbxContent>
                </v:textbox>
                <w10:wrap type="square"/>
              </v:shape>
            </w:pict>
          </mc:Fallback>
        </mc:AlternateContent>
      </w:r>
    </w:p>
    <w:p w14:paraId="67EC963C" w14:textId="7DAC7BA4" w:rsidR="004E5DBF" w:rsidRDefault="0075627C" w:rsidP="004E5DBF">
      <w:pPr>
        <w:pStyle w:val="Heading1"/>
      </w:pPr>
      <w:bookmarkStart w:id="60" w:name="_Appendix_8:_Teacher_2"/>
      <w:bookmarkEnd w:id="60"/>
      <w:r>
        <w:br w:type="page"/>
      </w:r>
      <w:bookmarkStart w:id="61" w:name="_Toc487706110"/>
      <w:bookmarkStart w:id="62" w:name="_Toc39098073"/>
      <w:r w:rsidR="00E93BE7">
        <w:t xml:space="preserve">Appendix </w:t>
      </w:r>
      <w:r w:rsidR="004C36BB">
        <w:t>8</w:t>
      </w:r>
      <w:r w:rsidRPr="0075627C">
        <w:t xml:space="preserve">: Teacher resource sheet </w:t>
      </w:r>
      <w:r>
        <w:t>3</w:t>
      </w:r>
      <w:r w:rsidRPr="0075627C">
        <w:t>.1: Construction skills</w:t>
      </w:r>
      <w:bookmarkEnd w:id="61"/>
      <w:bookmarkEnd w:id="62"/>
    </w:p>
    <w:p w14:paraId="7A4C721B" w14:textId="77777777" w:rsidR="004E5DBF" w:rsidRDefault="004E5DBF" w:rsidP="004E5DBF">
      <w:r>
        <w:t xml:space="preserve">Construction skills help students to generate and produce solutions for real-world problems. </w:t>
      </w:r>
    </w:p>
    <w:p w14:paraId="61C26EBE" w14:textId="77777777" w:rsidR="004E5DBF" w:rsidRDefault="004E5DBF" w:rsidP="004E5DBF">
      <w:r>
        <w:t xml:space="preserve">This resource can be used as a visual stimulus to prompt students to develop solutions to design problems. The cards can be printed to create stations. </w:t>
      </w:r>
    </w:p>
    <w:p w14:paraId="7B1F4F74" w14:textId="14A386B1" w:rsidR="004E5DBF" w:rsidRPr="00B754E4" w:rsidRDefault="006A6B46" w:rsidP="004E5DBF">
      <w:pPr>
        <w:rPr>
          <w:sz w:val="32"/>
          <w:szCs w:val="32"/>
        </w:rPr>
      </w:pPr>
      <w:r>
        <w:rPr>
          <w:noProof/>
          <w:lang w:eastAsia="en-AU"/>
        </w:rPr>
        <mc:AlternateContent>
          <mc:Choice Requires="wps">
            <w:drawing>
              <wp:anchor distT="0" distB="0" distL="114300" distR="114300" simplePos="0" relativeHeight="252023808" behindDoc="0" locked="0" layoutInCell="1" allowOverlap="1" wp14:anchorId="5E5516A8" wp14:editId="6072F32A">
                <wp:simplePos x="0" y="0"/>
                <wp:positionH relativeFrom="margin">
                  <wp:align>right</wp:align>
                </wp:positionH>
                <wp:positionV relativeFrom="paragraph">
                  <wp:posOffset>2675103</wp:posOffset>
                </wp:positionV>
                <wp:extent cx="5730875" cy="635"/>
                <wp:effectExtent l="0" t="0" r="3175" b="0"/>
                <wp:wrapTopAndBottom/>
                <wp:docPr id="261" name="Text Box 2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0D5B2368"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5516A8" id="Text Box 261" o:spid="_x0000_s1044" type="#_x0000_t202" style="position:absolute;margin-left:400.05pt;margin-top:210.65pt;width:451.25pt;height:.05pt;z-index:2520238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" stroked="f">
                <v:textbox style="mso-fit-shape-to-text:t" inset="0,0,0,0">
                  <w:txbxContent>
                    <w:p w14:paraId="0D5B2368"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r w:rsidR="004E5DBF" w:rsidRPr="007840E5">
        <w:rPr>
          <w:noProof/>
          <w:lang w:eastAsia="en-AU"/>
        </w:rPr>
        <w:drawing>
          <wp:anchor distT="0" distB="0" distL="114300" distR="114300" simplePos="0" relativeHeight="251991040" behindDoc="0" locked="0" layoutInCell="1" allowOverlap="1" wp14:anchorId="45EFF6C7" wp14:editId="5834A205">
            <wp:simplePos x="0" y="0"/>
            <wp:positionH relativeFrom="margin">
              <wp:align>right</wp:align>
            </wp:positionH>
            <wp:positionV relativeFrom="paragraph">
              <wp:posOffset>454311</wp:posOffset>
            </wp:positionV>
            <wp:extent cx="5731200" cy="2145600"/>
            <wp:effectExtent l="0" t="0" r="3175" b="7620"/>
            <wp:wrapTopAndBottom/>
            <wp:docPr id="289" name="Picture 289"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380C93" w14:textId="41CE9CFF" w:rsidR="004E5DBF" w:rsidRDefault="006A6B46" w:rsidP="004E5DBF">
      <w:r>
        <w:rPr>
          <w:noProof/>
          <w:lang w:eastAsia="en-AU"/>
        </w:rPr>
        <mc:AlternateContent>
          <mc:Choice Requires="wps">
            <w:drawing>
              <wp:anchor distT="0" distB="0" distL="114300" distR="114300" simplePos="0" relativeHeight="252025856" behindDoc="0" locked="0" layoutInCell="1" allowOverlap="1" wp14:anchorId="0D447941" wp14:editId="2E69C757">
                <wp:simplePos x="0" y="0"/>
                <wp:positionH relativeFrom="margin">
                  <wp:align>right</wp:align>
                </wp:positionH>
                <wp:positionV relativeFrom="paragraph">
                  <wp:posOffset>5101344</wp:posOffset>
                </wp:positionV>
                <wp:extent cx="5730875" cy="635"/>
                <wp:effectExtent l="0" t="0" r="3175" b="0"/>
                <wp:wrapTopAndBottom/>
                <wp:docPr id="15" name="Text Box 15"/>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4E77B4F"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47941" id="Text Box 15" o:spid="_x0000_s1045" type="#_x0000_t202" style="position:absolute;margin-left:400.05pt;margin-top:401.7pt;width:451.25pt;height:.05pt;z-index:252025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" stroked="f">
                <v:textbox style="mso-fit-shape-to-text:t" inset="0,0,0,0">
                  <w:txbxContent>
                    <w:p w14:paraId="34E77B4F"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r w:rsidR="004E5DBF" w:rsidRPr="00B754E4">
        <w:rPr>
          <w:noProof/>
          <w:sz w:val="32"/>
          <w:szCs w:val="32"/>
          <w:lang w:eastAsia="en-AU"/>
        </w:rPr>
        <mc:AlternateContent>
          <mc:Choice Requires="wps">
            <w:drawing>
              <wp:anchor distT="0" distB="0" distL="114300" distR="114300" simplePos="0" relativeHeight="251990016" behindDoc="0" locked="0" layoutInCell="1" allowOverlap="1" wp14:anchorId="69FB5936" wp14:editId="763872AE">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BAC44" w14:textId="77777777" w:rsidR="0044289E" w:rsidRPr="00035279" w:rsidRDefault="0044289E" w:rsidP="004E5DBF">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B5936" id="Text Box 301" o:spid="_x0000_s1046" type="#_x0000_t202" style="position:absolute;margin-left:279pt;margin-top:-652.9pt;width:122.4pt;height:129.6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Uldug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" filled="f" stroked="f">
                <v:textbox>
                  <w:txbxContent>
                    <w:p w14:paraId="505BAC44" w14:textId="77777777" w:rsidR="0044289E" w:rsidRPr="00035279" w:rsidRDefault="0044289E" w:rsidP="004E5DBF">
                      <w:pPr>
                        <w:jc w:val="right"/>
                        <w:rPr>
                          <w:sz w:val="52"/>
                          <w:szCs w:val="52"/>
                        </w:rPr>
                      </w:pPr>
                      <w:r>
                        <w:rPr>
                          <w:sz w:val="52"/>
                          <w:szCs w:val="52"/>
                        </w:rPr>
                        <w:t>Poke a hole with a pin.</w:t>
                      </w:r>
                    </w:p>
                  </w:txbxContent>
                </v:textbox>
              </v:shape>
            </w:pict>
          </mc:Fallback>
        </mc:AlternateContent>
      </w:r>
      <w:r w:rsidR="004E5DBF" w:rsidRPr="007840E5">
        <w:rPr>
          <w:noProof/>
          <w:lang w:eastAsia="en-AU"/>
        </w:rPr>
        <w:drawing>
          <wp:anchor distT="0" distB="0" distL="114300" distR="114300" simplePos="0" relativeHeight="251992064" behindDoc="0" locked="0" layoutInCell="1" allowOverlap="1" wp14:anchorId="40FD0995" wp14:editId="6E946762">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4751EC" w14:textId="504352DC" w:rsidR="004E5DBF" w:rsidRDefault="004E5DBF" w:rsidP="004E5DBF"/>
    <w:p w14:paraId="3B1EA194" w14:textId="4F4DBF8E" w:rsidR="004E5DBF" w:rsidRDefault="006A6B46" w:rsidP="004E5DBF">
      <w:pPr>
        <w:jc w:val="right"/>
        <w:rPr>
          <w:noProof/>
          <w:lang w:eastAsia="en-AU"/>
        </w:rPr>
      </w:pPr>
      <w:r>
        <w:rPr>
          <w:noProof/>
          <w:lang w:eastAsia="en-AU"/>
        </w:rPr>
        <mc:AlternateContent>
          <mc:Choice Requires="wps">
            <w:drawing>
              <wp:anchor distT="0" distB="0" distL="114300" distR="114300" simplePos="0" relativeHeight="252029952" behindDoc="0" locked="0" layoutInCell="1" allowOverlap="1" wp14:anchorId="50F2DE1C" wp14:editId="74BA9176">
                <wp:simplePos x="0" y="0"/>
                <wp:positionH relativeFrom="margin">
                  <wp:align>right</wp:align>
                </wp:positionH>
                <wp:positionV relativeFrom="paragraph">
                  <wp:posOffset>4931789</wp:posOffset>
                </wp:positionV>
                <wp:extent cx="5730875" cy="635"/>
                <wp:effectExtent l="0" t="0" r="3175" b="0"/>
                <wp:wrapTopAndBottom/>
                <wp:docPr id="34" name="Text Box 34"/>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F7E10F4"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2DE1C" id="Text Box 34" o:spid="_x0000_s1047" type="#_x0000_t202" style="position:absolute;left:0;text-align:left;margin-left:400.05pt;margin-top:388.35pt;width:451.25pt;height:.05pt;z-index:2520299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" stroked="f">
                <v:textbox style="mso-fit-shape-to-text:t" inset="0,0,0,0">
                  <w:txbxContent>
                    <w:p w14:paraId="7F7E10F4"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r w:rsidRPr="007840E5">
        <w:rPr>
          <w:noProof/>
          <w:lang w:eastAsia="en-AU"/>
        </w:rPr>
        <w:drawing>
          <wp:anchor distT="0" distB="0" distL="114300" distR="114300" simplePos="0" relativeHeight="252030976" behindDoc="0" locked="0" layoutInCell="1" allowOverlap="1" wp14:anchorId="53C99A0A" wp14:editId="079F59E8">
            <wp:simplePos x="0" y="0"/>
            <wp:positionH relativeFrom="margin">
              <wp:align>right</wp:align>
            </wp:positionH>
            <wp:positionV relativeFrom="paragraph">
              <wp:posOffset>2706881</wp:posOffset>
            </wp:positionV>
            <wp:extent cx="5731510" cy="2145665"/>
            <wp:effectExtent l="0" t="0" r="2540" b="6985"/>
            <wp:wrapTopAndBottom/>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r w:rsidR="004E5DBF" w:rsidRPr="007840E5">
        <w:rPr>
          <w:noProof/>
          <w:lang w:eastAsia="en-AU"/>
        </w:rPr>
        <w:drawing>
          <wp:inline distT="0" distB="0" distL="0" distR="0" wp14:anchorId="3CF2A606" wp14:editId="4E4F0347">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21297240" w14:textId="56C02099" w:rsidR="004E5DBF" w:rsidRPr="00B754E4" w:rsidRDefault="006A6B46" w:rsidP="004E5DBF">
      <w:pPr>
        <w:rPr>
          <w:noProof/>
          <w:sz w:val="32"/>
          <w:szCs w:val="32"/>
          <w:lang w:eastAsia="en-AU"/>
        </w:rPr>
      </w:pPr>
      <w:r>
        <w:rPr>
          <w:noProof/>
          <w:lang w:eastAsia="en-AU"/>
        </w:rPr>
        <mc:AlternateContent>
          <mc:Choice Requires="wps">
            <w:drawing>
              <wp:anchor distT="0" distB="0" distL="114300" distR="114300" simplePos="0" relativeHeight="252027904" behindDoc="0" locked="0" layoutInCell="1" allowOverlap="1" wp14:anchorId="0CD640CF" wp14:editId="570ED4D2">
                <wp:simplePos x="0" y="0"/>
                <wp:positionH relativeFrom="margin">
                  <wp:align>right</wp:align>
                </wp:positionH>
                <wp:positionV relativeFrom="paragraph">
                  <wp:posOffset>13136</wp:posOffset>
                </wp:positionV>
                <wp:extent cx="5730875" cy="635"/>
                <wp:effectExtent l="0" t="0" r="3175" b="0"/>
                <wp:wrapTopAndBottom/>
                <wp:docPr id="18" name="Text Box 18"/>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B11333E"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640CF" id="Text Box 18" o:spid="_x0000_s1048" type="#_x0000_t202" style="position:absolute;margin-left:400.05pt;margin-top:1.05pt;width:451.25pt;height:.05pt;z-index:2520279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" stroked="f">
                <v:textbox style="mso-fit-shape-to-text:t" inset="0,0,0,0">
                  <w:txbxContent>
                    <w:p w14:paraId="2B11333E"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p>
    <w:p w14:paraId="4E10BFAA" w14:textId="15684D4E" w:rsidR="004E5DBF" w:rsidRPr="00B754E4" w:rsidRDefault="006A6B46" w:rsidP="004E5DBF">
      <w:pPr>
        <w:rPr>
          <w:noProof/>
          <w:sz w:val="32"/>
          <w:szCs w:val="32"/>
          <w:lang w:eastAsia="en-AU"/>
        </w:rPr>
      </w:pPr>
      <w:r>
        <w:rPr>
          <w:noProof/>
          <w:lang w:eastAsia="en-AU"/>
        </w:rPr>
        <mc:AlternateContent>
          <mc:Choice Requires="wps">
            <w:drawing>
              <wp:anchor distT="0" distB="0" distL="114300" distR="114300" simplePos="0" relativeHeight="252034048" behindDoc="0" locked="0" layoutInCell="1" allowOverlap="1" wp14:anchorId="522A02F1" wp14:editId="1FA98806">
                <wp:simplePos x="0" y="0"/>
                <wp:positionH relativeFrom="margin">
                  <wp:posOffset>82550</wp:posOffset>
                </wp:positionH>
                <wp:positionV relativeFrom="paragraph">
                  <wp:posOffset>2588590</wp:posOffset>
                </wp:positionV>
                <wp:extent cx="5730875" cy="635"/>
                <wp:effectExtent l="0" t="0" r="3175" b="0"/>
                <wp:wrapTopAndBottom/>
                <wp:docPr id="35" name="Text Box 35"/>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4F8BAB8"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2A02F1" id="Text Box 35" o:spid="_x0000_s1049" type="#_x0000_t202" style="position:absolute;margin-left:6.5pt;margin-top:203.85pt;width:451.25pt;height:.05pt;z-index:252034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" stroked="f">
                <v:textbox style="mso-fit-shape-to-text:t" inset="0,0,0,0">
                  <w:txbxContent>
                    <w:p w14:paraId="34F8BAB8"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anchor distT="0" distB="0" distL="114300" distR="114300" simplePos="0" relativeHeight="252032000" behindDoc="1" locked="0" layoutInCell="1" allowOverlap="1" wp14:anchorId="1578FECA" wp14:editId="79A11BBA">
            <wp:simplePos x="0" y="0"/>
            <wp:positionH relativeFrom="column">
              <wp:posOffset>81887</wp:posOffset>
            </wp:positionH>
            <wp:positionV relativeFrom="paragraph">
              <wp:posOffset>268605</wp:posOffset>
            </wp:positionV>
            <wp:extent cx="5731510" cy="2145665"/>
            <wp:effectExtent l="0" t="0" r="2540" b="6985"/>
            <wp:wrapTopAndBottom/>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7395C25C" w14:textId="229F2B52" w:rsidR="004E5DBF" w:rsidRDefault="004E5DBF" w:rsidP="004E5DBF">
      <w:pPr>
        <w:jc w:val="right"/>
        <w:rPr>
          <w:szCs w:val="20"/>
        </w:rPr>
      </w:pPr>
    </w:p>
    <w:p w14:paraId="534E28F3" w14:textId="2F52C550" w:rsidR="004E5DBF" w:rsidRDefault="004E5DBF" w:rsidP="004E5DBF">
      <w:pPr>
        <w:widowControl/>
        <w:spacing w:after="160" w:line="259" w:lineRule="auto"/>
        <w:rPr>
          <w:noProof/>
          <w:sz w:val="32"/>
          <w:szCs w:val="32"/>
          <w:lang w:eastAsia="en-AU"/>
        </w:rPr>
      </w:pPr>
    </w:p>
    <w:p w14:paraId="7885D0E9" w14:textId="53C5BEB8" w:rsidR="004E5DBF" w:rsidRDefault="00EC200D" w:rsidP="004E5DBF">
      <w:pPr>
        <w:widowControl/>
        <w:spacing w:after="160" w:line="259" w:lineRule="auto"/>
        <w:rPr>
          <w:noProof/>
          <w:sz w:val="32"/>
          <w:szCs w:val="32"/>
          <w:lang w:eastAsia="en-AU"/>
        </w:rPr>
      </w:pPr>
      <w:r>
        <w:rPr>
          <w:noProof/>
          <w:lang w:eastAsia="en-AU"/>
        </w:rPr>
        <mc:AlternateContent>
          <mc:Choice Requires="wps">
            <w:drawing>
              <wp:anchor distT="0" distB="0" distL="114300" distR="114300" simplePos="0" relativeHeight="252041216" behindDoc="0" locked="0" layoutInCell="1" allowOverlap="1" wp14:anchorId="756701A8" wp14:editId="643275FA">
                <wp:simplePos x="0" y="0"/>
                <wp:positionH relativeFrom="margin">
                  <wp:align>right</wp:align>
                </wp:positionH>
                <wp:positionV relativeFrom="paragraph">
                  <wp:posOffset>5196622</wp:posOffset>
                </wp:positionV>
                <wp:extent cx="5730875" cy="635"/>
                <wp:effectExtent l="0" t="0" r="3175" b="0"/>
                <wp:wrapTopAndBottom/>
                <wp:docPr id="40" name="Text Box 4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CFAB6A4" w14:textId="77777777" w:rsidR="0044289E" w:rsidRPr="00DA52CA" w:rsidRDefault="0044289E" w:rsidP="00EC200D">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6701A8" id="Text Box 40" o:spid="_x0000_s1050" type="#_x0000_t202" style="position:absolute;margin-left:400.05pt;margin-top:409.2pt;width:451.25pt;height:.05pt;z-index:2520412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" stroked="f">
                <v:textbox style="mso-fit-shape-to-text:t" inset="0,0,0,0">
                  <w:txbxContent>
                    <w:p w14:paraId="5CFAB6A4" w14:textId="77777777" w:rsidR="0044289E" w:rsidRPr="00DA52CA" w:rsidRDefault="0044289E" w:rsidP="00EC200D">
                      <w:pPr>
                        <w:pStyle w:val="Caption"/>
                        <w:jc w:val="right"/>
                        <w:rPr>
                          <w:noProof/>
                        </w:rPr>
                      </w:pPr>
                      <w:r>
                        <w:t>STEM Consortium</w:t>
                      </w:r>
                    </w:p>
                  </w:txbxContent>
                </v:textbox>
                <w10:wrap type="topAndBottom" anchorx="margin"/>
              </v:shape>
            </w:pict>
          </mc:Fallback>
        </mc:AlternateContent>
      </w:r>
      <w:r w:rsidR="006A6B46" w:rsidRPr="00E23D01">
        <w:rPr>
          <w:noProof/>
          <w:lang w:eastAsia="en-AU"/>
        </w:rPr>
        <w:drawing>
          <wp:anchor distT="0" distB="0" distL="114300" distR="114300" simplePos="0" relativeHeight="252036096" behindDoc="0" locked="0" layoutInCell="1" allowOverlap="1" wp14:anchorId="64DB1ED1" wp14:editId="7D52241B">
            <wp:simplePos x="0" y="0"/>
            <wp:positionH relativeFrom="margin">
              <wp:align>right</wp:align>
            </wp:positionH>
            <wp:positionV relativeFrom="paragraph">
              <wp:posOffset>2948751</wp:posOffset>
            </wp:positionV>
            <wp:extent cx="5731510" cy="2145665"/>
            <wp:effectExtent l="0" t="0" r="2540" b="6985"/>
            <wp:wrapTopAndBottom/>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r w:rsidR="006A6B46">
        <w:rPr>
          <w:noProof/>
          <w:lang w:eastAsia="en-AU"/>
        </w:rPr>
        <mc:AlternateContent>
          <mc:Choice Requires="wps">
            <w:drawing>
              <wp:anchor distT="0" distB="0" distL="114300" distR="114300" simplePos="0" relativeHeight="252038144" behindDoc="0" locked="0" layoutInCell="1" allowOverlap="1" wp14:anchorId="2A8E1D1A" wp14:editId="5C72BE52">
                <wp:simplePos x="0" y="0"/>
                <wp:positionH relativeFrom="margin">
                  <wp:align>right</wp:align>
                </wp:positionH>
                <wp:positionV relativeFrom="paragraph">
                  <wp:posOffset>2404346</wp:posOffset>
                </wp:positionV>
                <wp:extent cx="5730875" cy="635"/>
                <wp:effectExtent l="0" t="0" r="3175" b="0"/>
                <wp:wrapTopAndBottom/>
                <wp:docPr id="37" name="Text Box 3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6C247C5" w14:textId="77777777" w:rsidR="0044289E" w:rsidRPr="00DA52CA" w:rsidRDefault="0044289E" w:rsidP="006A6B46">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8E1D1A" id="Text Box 37" o:spid="_x0000_s1051" type="#_x0000_t202" style="position:absolute;margin-left:400.05pt;margin-top:189.3pt;width:451.25pt;height:.05pt;z-index:2520381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" stroked="f">
                <v:textbox style="mso-fit-shape-to-text:t" inset="0,0,0,0">
                  <w:txbxContent>
                    <w:p w14:paraId="46C247C5" w14:textId="77777777" w:rsidR="0044289E" w:rsidRPr="00DA52CA" w:rsidRDefault="0044289E" w:rsidP="006A6B46">
                      <w:pPr>
                        <w:pStyle w:val="Caption"/>
                        <w:jc w:val="right"/>
                        <w:rPr>
                          <w:noProof/>
                        </w:rPr>
                      </w:pPr>
                      <w:r>
                        <w:t>STEM Consortium</w:t>
                      </w:r>
                    </w:p>
                  </w:txbxContent>
                </v:textbox>
                <w10:wrap type="topAndBottom" anchorx="margin"/>
              </v:shape>
            </w:pict>
          </mc:Fallback>
        </mc:AlternateContent>
      </w:r>
      <w:r w:rsidR="006A6B46" w:rsidRPr="00E23D01">
        <w:rPr>
          <w:noProof/>
          <w:sz w:val="32"/>
          <w:szCs w:val="32"/>
          <w:lang w:eastAsia="en-AU"/>
        </w:rPr>
        <w:drawing>
          <wp:anchor distT="0" distB="0" distL="114300" distR="114300" simplePos="0" relativeHeight="252035072" behindDoc="0" locked="0" layoutInCell="1" allowOverlap="1" wp14:anchorId="0C9DC9E8" wp14:editId="2EEB903F">
            <wp:simplePos x="0" y="0"/>
            <wp:positionH relativeFrom="margin">
              <wp:align>right</wp:align>
            </wp:positionH>
            <wp:positionV relativeFrom="paragraph">
              <wp:posOffset>195769</wp:posOffset>
            </wp:positionV>
            <wp:extent cx="5731510" cy="2146160"/>
            <wp:effectExtent l="0" t="0" r="2540" b="6985"/>
            <wp:wrapTopAndBottom/>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anchor>
        </w:drawing>
      </w:r>
    </w:p>
    <w:p w14:paraId="40AC644B" w14:textId="4A07CC92" w:rsidR="004E5DBF" w:rsidRDefault="00EC200D" w:rsidP="004E5DBF">
      <w:pPr>
        <w:widowControl/>
        <w:spacing w:after="160" w:line="259" w:lineRule="auto"/>
        <w:rPr>
          <w:sz w:val="32"/>
          <w:szCs w:val="32"/>
        </w:rPr>
      </w:pPr>
      <w:r>
        <w:rPr>
          <w:noProof/>
          <w:lang w:eastAsia="en-AU"/>
        </w:rPr>
        <mc:AlternateContent>
          <mc:Choice Requires="wps">
            <w:drawing>
              <wp:anchor distT="0" distB="0" distL="114300" distR="114300" simplePos="0" relativeHeight="252043264" behindDoc="0" locked="0" layoutInCell="1" allowOverlap="1" wp14:anchorId="72B03CAC" wp14:editId="283FDFF2">
                <wp:simplePos x="0" y="0"/>
                <wp:positionH relativeFrom="margin">
                  <wp:align>right</wp:align>
                </wp:positionH>
                <wp:positionV relativeFrom="paragraph">
                  <wp:posOffset>4941352</wp:posOffset>
                </wp:positionV>
                <wp:extent cx="5730875" cy="635"/>
                <wp:effectExtent l="0" t="0" r="3175" b="0"/>
                <wp:wrapTopAndBottom/>
                <wp:docPr id="43" name="Text Box 4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EE4EF8D" w14:textId="77777777" w:rsidR="0044289E" w:rsidRPr="00DA52CA" w:rsidRDefault="0044289E" w:rsidP="00EC200D">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03CAC" id="Text Box 43" o:spid="_x0000_s1052" type="#_x0000_t202" style="position:absolute;margin-left:400.05pt;margin-top:389.1pt;width:451.25pt;height:.05pt;z-index:252043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" stroked="f">
                <v:textbox style="mso-fit-shape-to-text:t" inset="0,0,0,0">
                  <w:txbxContent>
                    <w:p w14:paraId="7EE4EF8D" w14:textId="77777777" w:rsidR="0044289E" w:rsidRPr="00DA52CA" w:rsidRDefault="0044289E" w:rsidP="00EC200D">
                      <w:pPr>
                        <w:pStyle w:val="Caption"/>
                        <w:jc w:val="right"/>
                        <w:rPr>
                          <w:noProof/>
                        </w:rPr>
                      </w:pPr>
                      <w:r>
                        <w:t>STEM Consortium</w:t>
                      </w:r>
                    </w:p>
                  </w:txbxContent>
                </v:textbox>
                <w10:wrap type="topAndBottom" anchorx="margin"/>
              </v:shape>
            </w:pict>
          </mc:Fallback>
        </mc:AlternateContent>
      </w:r>
      <w:r w:rsidRPr="00E23D01">
        <w:rPr>
          <w:noProof/>
          <w:lang w:eastAsia="en-AU"/>
        </w:rPr>
        <w:drawing>
          <wp:anchor distT="0" distB="0" distL="114300" distR="114300" simplePos="0" relativeHeight="252039168" behindDoc="0" locked="0" layoutInCell="1" allowOverlap="1" wp14:anchorId="4F3D1249" wp14:editId="459718E7">
            <wp:simplePos x="0" y="0"/>
            <wp:positionH relativeFrom="margin">
              <wp:align>right</wp:align>
            </wp:positionH>
            <wp:positionV relativeFrom="paragraph">
              <wp:posOffset>2707991</wp:posOffset>
            </wp:positionV>
            <wp:extent cx="5731510" cy="2145665"/>
            <wp:effectExtent l="0" t="0" r="2540" b="6985"/>
            <wp:wrapTopAndBottom/>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30906F95" w14:textId="28BF32AD" w:rsidR="004E5DBF" w:rsidRDefault="004E5DBF" w:rsidP="004E5DBF">
      <w:pPr>
        <w:widowControl/>
        <w:spacing w:after="160" w:line="259" w:lineRule="auto"/>
        <w:rPr>
          <w:sz w:val="32"/>
          <w:szCs w:val="32"/>
        </w:rPr>
      </w:pPr>
    </w:p>
    <w:p w14:paraId="301574E8" w14:textId="5404ED14" w:rsidR="004E5DBF" w:rsidRPr="00B754E4" w:rsidRDefault="00EC200D" w:rsidP="004E5DBF">
      <w:pPr>
        <w:widowControl/>
        <w:spacing w:after="160" w:line="259" w:lineRule="auto"/>
        <w:rPr>
          <w:noProof/>
          <w:sz w:val="32"/>
          <w:szCs w:val="32"/>
          <w:lang w:eastAsia="en-AU"/>
        </w:rPr>
      </w:pPr>
      <w:r>
        <w:rPr>
          <w:noProof/>
          <w:sz w:val="32"/>
          <w:szCs w:val="32"/>
          <w:lang w:eastAsia="en-AU"/>
        </w:rPr>
        <w:drawing>
          <wp:anchor distT="0" distB="0" distL="114300" distR="114300" simplePos="0" relativeHeight="252045312" behindDoc="0" locked="0" layoutInCell="1" allowOverlap="1" wp14:anchorId="4D5BF212" wp14:editId="5E9560A8">
            <wp:simplePos x="0" y="0"/>
            <wp:positionH relativeFrom="column">
              <wp:posOffset>121285</wp:posOffset>
            </wp:positionH>
            <wp:positionV relativeFrom="paragraph">
              <wp:posOffset>5633085</wp:posOffset>
            </wp:positionV>
            <wp:extent cx="5731510" cy="2194560"/>
            <wp:effectExtent l="0" t="0" r="2540" b="0"/>
            <wp:wrapTopAndBottom/>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anchor>
        </w:drawing>
      </w:r>
      <w:r>
        <w:rPr>
          <w:noProof/>
          <w:lang w:eastAsia="en-AU"/>
        </w:rPr>
        <mc:AlternateContent>
          <mc:Choice Requires="wps">
            <w:drawing>
              <wp:anchor distT="0" distB="0" distL="114300" distR="114300" simplePos="0" relativeHeight="252052480" behindDoc="0" locked="0" layoutInCell="1" allowOverlap="1" wp14:anchorId="0C053AA4" wp14:editId="70ECC9D9">
                <wp:simplePos x="0" y="0"/>
                <wp:positionH relativeFrom="margin">
                  <wp:posOffset>177421</wp:posOffset>
                </wp:positionH>
                <wp:positionV relativeFrom="paragraph">
                  <wp:posOffset>7847254</wp:posOffset>
                </wp:positionV>
                <wp:extent cx="5730875" cy="635"/>
                <wp:effectExtent l="0" t="0" r="3175" b="0"/>
                <wp:wrapTopAndBottom/>
                <wp:docPr id="50" name="Text Box 5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64F037F" w14:textId="77777777" w:rsidR="0044289E" w:rsidRPr="00DA52CA" w:rsidRDefault="0044289E" w:rsidP="00EC200D">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53AA4" id="Text Box 50" o:spid="_x0000_s1053" type="#_x0000_t202" style="position:absolute;margin-left:13.95pt;margin-top:617.9pt;width:451.25pt;height:.05pt;z-index:252052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" stroked="f">
                <v:textbox style="mso-fit-shape-to-text:t" inset="0,0,0,0">
                  <w:txbxContent>
                    <w:p w14:paraId="364F037F" w14:textId="77777777" w:rsidR="0044289E" w:rsidRPr="00DA52CA" w:rsidRDefault="0044289E" w:rsidP="00EC200D">
                      <w:pPr>
                        <w:pStyle w:val="Caption"/>
                        <w:jc w:val="right"/>
                        <w:rPr>
                          <w:noProof/>
                        </w:rPr>
                      </w:pPr>
                      <w:r>
                        <w:t>STEM Consortium</w:t>
                      </w:r>
                    </w:p>
                  </w:txbxContent>
                </v:textbox>
                <w10:wrap type="topAndBottom" anchorx="margin"/>
              </v:shape>
            </w:pict>
          </mc:Fallback>
        </mc:AlternateContent>
      </w:r>
      <w:r>
        <w:rPr>
          <w:noProof/>
          <w:lang w:eastAsia="en-AU"/>
        </w:rPr>
        <mc:AlternateContent>
          <mc:Choice Requires="wps">
            <w:drawing>
              <wp:anchor distT="0" distB="0" distL="114300" distR="114300" simplePos="0" relativeHeight="252050432" behindDoc="0" locked="0" layoutInCell="1" allowOverlap="1" wp14:anchorId="48329B33" wp14:editId="2F0F0318">
                <wp:simplePos x="0" y="0"/>
                <wp:positionH relativeFrom="margin">
                  <wp:posOffset>191068</wp:posOffset>
                </wp:positionH>
                <wp:positionV relativeFrom="paragraph">
                  <wp:posOffset>5171563</wp:posOffset>
                </wp:positionV>
                <wp:extent cx="5730875" cy="635"/>
                <wp:effectExtent l="0" t="0" r="3175" b="0"/>
                <wp:wrapTopAndBottom/>
                <wp:docPr id="49" name="Text Box 49"/>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F6990A3" w14:textId="77777777" w:rsidR="0044289E" w:rsidRPr="00DA52CA" w:rsidRDefault="0044289E" w:rsidP="00EC200D">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29B33" id="Text Box 49" o:spid="_x0000_s1054" type="#_x0000_t202" style="position:absolute;margin-left:15.05pt;margin-top:407.2pt;width:451.25pt;height:.05pt;z-index:252050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QCMQIAAGcEAAAOAAAAZHJzL2Uyb0RvYy54bWysVFFv2yAQfp+0/4B4X5ykS5tZ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" stroked="f">
                <v:textbox style="mso-fit-shape-to-text:t" inset="0,0,0,0">
                  <w:txbxContent>
                    <w:p w14:paraId="2F6990A3" w14:textId="77777777" w:rsidR="0044289E" w:rsidRPr="00DA52CA" w:rsidRDefault="0044289E" w:rsidP="00EC200D">
                      <w:pPr>
                        <w:pStyle w:val="Caption"/>
                        <w:jc w:val="right"/>
                        <w:rPr>
                          <w:noProof/>
                        </w:rPr>
                      </w:pPr>
                      <w:r>
                        <w:t>STEM Consortium</w:t>
                      </w:r>
                    </w:p>
                  </w:txbxContent>
                </v:textbox>
                <w10:wrap type="topAndBottom" anchorx="margin"/>
              </v:shape>
            </w:pict>
          </mc:Fallback>
        </mc:AlternateContent>
      </w:r>
      <w:r>
        <w:rPr>
          <w:noProof/>
          <w:sz w:val="32"/>
          <w:szCs w:val="32"/>
          <w:lang w:eastAsia="en-AU"/>
        </w:rPr>
        <w:drawing>
          <wp:anchor distT="0" distB="0" distL="114300" distR="114300" simplePos="0" relativeHeight="252046336" behindDoc="0" locked="0" layoutInCell="1" allowOverlap="1" wp14:anchorId="69D1CB03" wp14:editId="7EEB25B8">
            <wp:simplePos x="0" y="0"/>
            <wp:positionH relativeFrom="column">
              <wp:posOffset>122252</wp:posOffset>
            </wp:positionH>
            <wp:positionV relativeFrom="paragraph">
              <wp:posOffset>2966246</wp:posOffset>
            </wp:positionV>
            <wp:extent cx="5731510" cy="2192020"/>
            <wp:effectExtent l="0" t="0" r="2540" b="0"/>
            <wp:wrapTopAndBottom/>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anchor>
        </w:drawing>
      </w:r>
      <w:r>
        <w:rPr>
          <w:noProof/>
          <w:lang w:eastAsia="en-AU"/>
        </w:rPr>
        <mc:AlternateContent>
          <mc:Choice Requires="wps">
            <w:drawing>
              <wp:anchor distT="0" distB="0" distL="114300" distR="114300" simplePos="0" relativeHeight="252048384" behindDoc="0" locked="0" layoutInCell="1" allowOverlap="1" wp14:anchorId="5D13A69B" wp14:editId="2E68BF89">
                <wp:simplePos x="0" y="0"/>
                <wp:positionH relativeFrom="margin">
                  <wp:posOffset>123465</wp:posOffset>
                </wp:positionH>
                <wp:positionV relativeFrom="paragraph">
                  <wp:posOffset>2485124</wp:posOffset>
                </wp:positionV>
                <wp:extent cx="5730875" cy="635"/>
                <wp:effectExtent l="0" t="0" r="3175" b="0"/>
                <wp:wrapTopAndBottom/>
                <wp:docPr id="47" name="Text Box 4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C10B07B" w14:textId="77777777" w:rsidR="0044289E" w:rsidRPr="00DA52CA" w:rsidRDefault="0044289E" w:rsidP="00EC200D">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13A69B" id="Text Box 47" o:spid="_x0000_s1055" type="#_x0000_t202" style="position:absolute;margin-left:9.7pt;margin-top:195.7pt;width:451.25pt;height:.05pt;z-index:252048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J1rMQIAAGcEAAAOAAAAZHJzL2Uyb0RvYy54bWysVFFv2yAQfp+0/4B4X5ykS9NZ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" stroked="f">
                <v:textbox style="mso-fit-shape-to-text:t" inset="0,0,0,0">
                  <w:txbxContent>
                    <w:p w14:paraId="1C10B07B" w14:textId="77777777" w:rsidR="0044289E" w:rsidRPr="00DA52CA" w:rsidRDefault="0044289E" w:rsidP="00EC200D">
                      <w:pPr>
                        <w:pStyle w:val="Caption"/>
                        <w:jc w:val="right"/>
                        <w:rPr>
                          <w:noProof/>
                        </w:rPr>
                      </w:pPr>
                      <w:r>
                        <w:t>STEM Consortium</w:t>
                      </w:r>
                    </w:p>
                  </w:txbxContent>
                </v:textbox>
                <w10:wrap type="topAndBottom" anchorx="margin"/>
              </v:shape>
            </w:pict>
          </mc:Fallback>
        </mc:AlternateContent>
      </w:r>
      <w:r w:rsidRPr="00E23D01">
        <w:rPr>
          <w:noProof/>
          <w:sz w:val="32"/>
          <w:szCs w:val="32"/>
          <w:lang w:eastAsia="en-AU"/>
        </w:rPr>
        <w:drawing>
          <wp:anchor distT="0" distB="0" distL="114300" distR="114300" simplePos="0" relativeHeight="252044288" behindDoc="0" locked="0" layoutInCell="1" allowOverlap="1" wp14:anchorId="6332368F" wp14:editId="2BB8FC4A">
            <wp:simplePos x="0" y="0"/>
            <wp:positionH relativeFrom="column">
              <wp:posOffset>70537</wp:posOffset>
            </wp:positionH>
            <wp:positionV relativeFrom="paragraph">
              <wp:posOffset>223293</wp:posOffset>
            </wp:positionV>
            <wp:extent cx="5731510" cy="2146160"/>
            <wp:effectExtent l="0" t="0" r="2540" b="6985"/>
            <wp:wrapTopAndBottom/>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anchor>
        </w:drawing>
      </w:r>
    </w:p>
    <w:p w14:paraId="4232B096" w14:textId="1E5E29BC" w:rsidR="004E5DBF" w:rsidRPr="00B754E4" w:rsidRDefault="004E5DBF" w:rsidP="004E5DBF">
      <w:pPr>
        <w:widowControl/>
        <w:spacing w:after="160" w:line="259" w:lineRule="auto"/>
        <w:rPr>
          <w:noProof/>
          <w:sz w:val="32"/>
          <w:szCs w:val="32"/>
          <w:lang w:eastAsia="en-AU"/>
        </w:rPr>
      </w:pPr>
    </w:p>
    <w:bookmarkStart w:id="63" w:name="_Appendix_9:_Student_1"/>
    <w:bookmarkStart w:id="64" w:name="_Toc39098074"/>
    <w:bookmarkEnd w:id="63"/>
    <w:p w14:paraId="0DA8D473" w14:textId="4444DB5F" w:rsidR="006B743B" w:rsidRPr="00810D49" w:rsidRDefault="0075627C" w:rsidP="00810D49">
      <w:pPr>
        <w:pStyle w:val="Heading1"/>
        <w:rPr>
          <w:sz w:val="22"/>
        </w:rPr>
      </w:pPr>
      <w:r w:rsidRPr="0075627C">
        <w:rPr>
          <w:noProof/>
          <w:lang w:eastAsia="en-AU"/>
        </w:rPr>
        <mc:AlternateContent>
          <mc:Choice Requires="wps">
            <w:drawing>
              <wp:anchor distT="0" distB="0" distL="114300" distR="114300" simplePos="0" relativeHeight="251807744" behindDoc="0" locked="0" layoutInCell="1" allowOverlap="1" wp14:anchorId="6BEDBA42" wp14:editId="672D16B0">
                <wp:simplePos x="0" y="0"/>
                <wp:positionH relativeFrom="column">
                  <wp:posOffset>3543300</wp:posOffset>
                </wp:positionH>
                <wp:positionV relativeFrom="paragraph">
                  <wp:posOffset>-8291830</wp:posOffset>
                </wp:positionV>
                <wp:extent cx="1554480" cy="1645920"/>
                <wp:effectExtent l="0" t="4445" r="0" b="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6D202" w14:textId="77777777" w:rsidR="0044289E" w:rsidRPr="00035279" w:rsidRDefault="0044289E" w:rsidP="0075627C">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DBA42" id="Text Box 112" o:spid="_x0000_s1056" type="#_x0000_t202" style="position:absolute;margin-left:279pt;margin-top:-652.9pt;width:122.4pt;height:129.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XtMvAIAAMY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PZ9e0y8AgAAxgUAAA4AAAAAAAAAAAAAAAAALgIAAGRycy9lMm9Eb2MueG1sUEsBAi0AFAAGAAgA&#10;AAAhAMbZBe/iAAAADwEAAA8AAAAAAAAAAAAAAAAAFgUAAGRycy9kb3ducmV2LnhtbFBLBQYAAAAA&#10;BAAEAPMAAAAlBgAAAAA=&#10;" filled="f" stroked="f">
                <v:textbox>
                  <w:txbxContent>
                    <w:p w14:paraId="3466D202" w14:textId="77777777" w:rsidR="0044289E" w:rsidRPr="00035279" w:rsidRDefault="0044289E" w:rsidP="0075627C">
                      <w:pPr>
                        <w:jc w:val="right"/>
                        <w:rPr>
                          <w:sz w:val="52"/>
                          <w:szCs w:val="52"/>
                        </w:rPr>
                      </w:pPr>
                      <w:r>
                        <w:rPr>
                          <w:sz w:val="52"/>
                          <w:szCs w:val="52"/>
                        </w:rPr>
                        <w:t>Poke a hole with a pin.</w:t>
                      </w:r>
                    </w:p>
                  </w:txbxContent>
                </v:textbox>
              </v:shape>
            </w:pict>
          </mc:Fallback>
        </mc:AlternateContent>
      </w:r>
      <w:bookmarkStart w:id="65" w:name="_Appendix_9:_Student"/>
      <w:bookmarkEnd w:id="52"/>
      <w:bookmarkEnd w:id="53"/>
      <w:bookmarkEnd w:id="54"/>
      <w:bookmarkEnd w:id="55"/>
      <w:bookmarkEnd w:id="56"/>
      <w:bookmarkEnd w:id="65"/>
      <w:r w:rsidR="004C36BB">
        <w:t>Appendix 9</w:t>
      </w:r>
      <w:r w:rsidR="006B743B">
        <w:t xml:space="preserve">: Student activity </w:t>
      </w:r>
      <w:r w:rsidR="00E57CD2">
        <w:t>sheet 3.2</w:t>
      </w:r>
      <w:r w:rsidR="006B743B">
        <w:t>: Prototype development</w:t>
      </w:r>
      <w:bookmarkEnd w:id="64"/>
      <w:r w:rsidR="006B743B">
        <w:t xml:space="preserve"> </w:t>
      </w:r>
    </w:p>
    <w:p w14:paraId="20EAEB76" w14:textId="4658FAAF" w:rsidR="006B743B" w:rsidRPr="00183198" w:rsidRDefault="00E93BE7" w:rsidP="00E93BE7">
      <w:pPr>
        <w:rPr>
          <w:b/>
        </w:rPr>
      </w:pPr>
      <w:r w:rsidRPr="00183198">
        <w:rPr>
          <w:b/>
        </w:rPr>
        <w:t xml:space="preserve">A chair for my </w:t>
      </w:r>
      <w:r w:rsidR="000D0524">
        <w:rPr>
          <w:b/>
        </w:rPr>
        <w:t>toy</w:t>
      </w:r>
    </w:p>
    <w:p w14:paraId="6F57E3BC" w14:textId="5DE03869" w:rsidR="006B743B" w:rsidRDefault="006B743B" w:rsidP="006B743B">
      <w:r w:rsidRPr="004C5C4B">
        <w:rPr>
          <w:noProof/>
          <w:sz w:val="32"/>
          <w:lang w:eastAsia="en-AU"/>
        </w:rPr>
        <mc:AlternateContent>
          <mc:Choice Requires="wps">
            <w:drawing>
              <wp:anchor distT="0" distB="0" distL="114300" distR="114300" simplePos="0" relativeHeight="251715584" behindDoc="0" locked="0" layoutInCell="1" allowOverlap="1" wp14:anchorId="46D7C7EA" wp14:editId="47CC4B08">
                <wp:simplePos x="0" y="0"/>
                <wp:positionH relativeFrom="margin">
                  <wp:align>left</wp:align>
                </wp:positionH>
                <wp:positionV relativeFrom="paragraph">
                  <wp:posOffset>338455</wp:posOffset>
                </wp:positionV>
                <wp:extent cx="6126480" cy="4339590"/>
                <wp:effectExtent l="0" t="0" r="26670" b="22860"/>
                <wp:wrapThrough wrapText="bothSides">
                  <wp:wrapPolygon edited="0">
                    <wp:start x="0" y="0"/>
                    <wp:lineTo x="0" y="21619"/>
                    <wp:lineTo x="21627" y="21619"/>
                    <wp:lineTo x="21627" y="0"/>
                    <wp:lineTo x="0" y="0"/>
                  </wp:wrapPolygon>
                </wp:wrapThrough>
                <wp:docPr id="319" name="Rectangle 319"/>
                <wp:cNvGraphicFramePr/>
                <a:graphic xmlns:a="http://schemas.openxmlformats.org/drawingml/2006/main">
                  <a:graphicData uri="http://schemas.microsoft.com/office/word/2010/wordprocessingShape">
                    <wps:wsp>
                      <wps:cNvSpPr/>
                      <wps:spPr>
                        <a:xfrm>
                          <a:off x="0" y="0"/>
                          <a:ext cx="6126480" cy="43395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07F7B99" id="Rectangle 319" o:spid="_x0000_s1026" style="position:absolute;margin-left:0;margin-top:26.65pt;width:482.4pt;height:341.7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" fillcolor="white [3201]" strokecolor="black [3213]" strokeweight="1pt">
                <w10:wrap type="through" anchorx="margin"/>
              </v:rect>
            </w:pict>
          </mc:Fallback>
        </mc:AlternateContent>
      </w:r>
      <w:r w:rsidRPr="004C5C4B">
        <w:t>Drawing</w:t>
      </w:r>
    </w:p>
    <w:p w14:paraId="19C88348" w14:textId="77777777" w:rsidR="006B743B" w:rsidRDefault="006B743B" w:rsidP="006B743B"/>
    <w:p w14:paraId="7DE0F2B4" w14:textId="29529EFF" w:rsidR="005B5867" w:rsidRPr="00E90952" w:rsidRDefault="001A4182" w:rsidP="006B743B">
      <w:r>
        <w:t xml:space="preserve"> </w:t>
      </w:r>
      <w:r w:rsidR="006B743B" w:rsidRPr="004C5C4B">
        <w:t>Materials I need (photo, drawing or wor</w:t>
      </w:r>
      <w:r w:rsidR="006B743B">
        <w:t>ds)</w:t>
      </w:r>
    </w:p>
    <w:p w14:paraId="774F6F42" w14:textId="61AA52CF" w:rsidR="006B743B" w:rsidRDefault="005B5867" w:rsidP="006B743B">
      <w:pPr>
        <w:rPr>
          <w:sz w:val="32"/>
        </w:rPr>
      </w:pPr>
      <w:r>
        <w:rPr>
          <w:noProof/>
          <w:sz w:val="32"/>
          <w:lang w:eastAsia="en-AU"/>
        </w:rPr>
        <mc:AlternateContent>
          <mc:Choice Requires="wps">
            <w:drawing>
              <wp:anchor distT="0" distB="0" distL="114300" distR="114300" simplePos="0" relativeHeight="251716608" behindDoc="1" locked="0" layoutInCell="1" allowOverlap="1" wp14:anchorId="00A4609E" wp14:editId="03675DBB">
                <wp:simplePos x="0" y="0"/>
                <wp:positionH relativeFrom="margin">
                  <wp:posOffset>0</wp:posOffset>
                </wp:positionH>
                <wp:positionV relativeFrom="paragraph">
                  <wp:posOffset>63137</wp:posOffset>
                </wp:positionV>
                <wp:extent cx="6172200" cy="2460172"/>
                <wp:effectExtent l="0" t="0" r="19050" b="16510"/>
                <wp:wrapNone/>
                <wp:docPr id="320" name="Rectangle 320"/>
                <wp:cNvGraphicFramePr/>
                <a:graphic xmlns:a="http://schemas.openxmlformats.org/drawingml/2006/main">
                  <a:graphicData uri="http://schemas.microsoft.com/office/word/2010/wordprocessingShape">
                    <wps:wsp>
                      <wps:cNvSpPr/>
                      <wps:spPr>
                        <a:xfrm>
                          <a:off x="0" y="0"/>
                          <a:ext cx="6172200" cy="24601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A8C9641" id="Rectangle 320" o:spid="_x0000_s1026" style="position:absolute;margin-left:0;margin-top:4.95pt;width:486pt;height:193.7pt;z-index:-25159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" fillcolor="white [3201]" strokecolor="black [3213]" strokeweight="1pt">
                <w10:wrap anchorx="margin"/>
              </v:rect>
            </w:pict>
          </mc:Fallback>
        </mc:AlternateContent>
      </w:r>
    </w:p>
    <w:p w14:paraId="3D6C1FCD" w14:textId="77777777" w:rsidR="006B743B" w:rsidRDefault="006B743B" w:rsidP="006B743B">
      <w:pPr>
        <w:rPr>
          <w:sz w:val="32"/>
        </w:rPr>
      </w:pPr>
    </w:p>
    <w:p w14:paraId="780CD9CE" w14:textId="77777777" w:rsidR="006B743B" w:rsidRDefault="006B743B" w:rsidP="006B743B">
      <w:pPr>
        <w:rPr>
          <w:sz w:val="32"/>
        </w:rPr>
      </w:pPr>
    </w:p>
    <w:p w14:paraId="200CA7FA" w14:textId="77777777" w:rsidR="006B743B" w:rsidRDefault="006B743B" w:rsidP="006B743B">
      <w:pPr>
        <w:rPr>
          <w:sz w:val="32"/>
        </w:rPr>
      </w:pPr>
    </w:p>
    <w:p w14:paraId="2094EA47" w14:textId="77777777" w:rsidR="006B743B" w:rsidRDefault="006B743B" w:rsidP="006B743B">
      <w:pPr>
        <w:rPr>
          <w:sz w:val="32"/>
        </w:rPr>
      </w:pPr>
    </w:p>
    <w:p w14:paraId="0BEC7213" w14:textId="77777777" w:rsidR="006B743B" w:rsidRDefault="006B743B" w:rsidP="006B743B">
      <w:pPr>
        <w:rPr>
          <w:sz w:val="32"/>
        </w:rPr>
      </w:pPr>
    </w:p>
    <w:p w14:paraId="08E0F2EF" w14:textId="77777777" w:rsidR="006B743B" w:rsidRDefault="006B743B" w:rsidP="006B743B">
      <w:pPr>
        <w:rPr>
          <w:sz w:val="32"/>
        </w:rPr>
      </w:pPr>
    </w:p>
    <w:p w14:paraId="3D26E47A" w14:textId="2555DB62" w:rsidR="00306518" w:rsidRPr="00947F86" w:rsidRDefault="007B06D0" w:rsidP="00306518">
      <w:pPr>
        <w:pStyle w:val="Heading1"/>
      </w:pPr>
      <w:bookmarkStart w:id="66" w:name="_Appendix_10:_Student"/>
      <w:bookmarkEnd w:id="66"/>
      <w:r w:rsidRPr="007B06D0">
        <w:br w:type="page"/>
      </w:r>
      <w:bookmarkStart w:id="67" w:name="_Toc465262505"/>
      <w:r w:rsidR="002D6BAF" w:rsidRPr="008C372E" w:rsidDel="002D6BAF">
        <w:t xml:space="preserve"> </w:t>
      </w:r>
      <w:bookmarkStart w:id="68" w:name="_Toc481069264"/>
      <w:bookmarkStart w:id="69" w:name="_Toc39098075"/>
      <w:bookmarkStart w:id="70" w:name="_Toc465262521"/>
      <w:bookmarkEnd w:id="48"/>
      <w:bookmarkEnd w:id="67"/>
      <w:r w:rsidR="004C36BB">
        <w:t>Appendix 10</w:t>
      </w:r>
      <w:r w:rsidR="00306518">
        <w:t>: Student activity sheet</w:t>
      </w:r>
      <w:r w:rsidR="00E57CD2">
        <w:t xml:space="preserve"> 4.1</w:t>
      </w:r>
      <w:r w:rsidR="00B46EFB">
        <w:t>: R</w:t>
      </w:r>
      <w:r w:rsidR="00306518">
        <w:t>eflection</w:t>
      </w:r>
      <w:bookmarkEnd w:id="68"/>
      <w:bookmarkEnd w:id="69"/>
    </w:p>
    <w:p w14:paraId="1817F3D7" w14:textId="77777777" w:rsidR="00306518" w:rsidRDefault="00306518" w:rsidP="00306518">
      <w:pPr>
        <w:rPr>
          <w:szCs w:val="36"/>
        </w:rPr>
      </w:pPr>
    </w:p>
    <w:p w14:paraId="70825C1D" w14:textId="130C7231" w:rsidR="00306518" w:rsidRPr="00E93BE7" w:rsidRDefault="00306518" w:rsidP="00ED69F7">
      <w:pPr>
        <w:spacing w:before="240"/>
        <w:rPr>
          <w:sz w:val="28"/>
          <w:szCs w:val="28"/>
        </w:rPr>
      </w:pPr>
      <w:r w:rsidRPr="00923DDB">
        <w:rPr>
          <w:b/>
          <w:bCs/>
          <w:noProof/>
          <w:sz w:val="28"/>
          <w:szCs w:val="28"/>
          <w:lang w:eastAsia="en-AU"/>
        </w:rPr>
        <mc:AlternateContent>
          <mc:Choice Requires="wps">
            <w:drawing>
              <wp:anchor distT="0" distB="0" distL="114300" distR="114300" simplePos="0" relativeHeight="251679744" behindDoc="0" locked="0" layoutInCell="1" allowOverlap="1" wp14:anchorId="4238835E" wp14:editId="2F839106">
                <wp:simplePos x="0" y="0"/>
                <wp:positionH relativeFrom="column">
                  <wp:posOffset>2296159</wp:posOffset>
                </wp:positionH>
                <wp:positionV relativeFrom="paragraph">
                  <wp:posOffset>241935</wp:posOffset>
                </wp:positionV>
                <wp:extent cx="3582035" cy="2540"/>
                <wp:effectExtent l="0" t="0" r="50165" b="48260"/>
                <wp:wrapNone/>
                <wp:docPr id="42" name="Straight Connector 42"/>
                <wp:cNvGraphicFramePr/>
                <a:graphic xmlns:a="http://schemas.openxmlformats.org/drawingml/2006/main">
                  <a:graphicData uri="http://schemas.microsoft.com/office/word/2010/wordprocessingShape">
                    <wps:wsp>
                      <wps:cNvCnPr/>
                      <wps:spPr>
                        <a:xfrm>
                          <a:off x="0" y="0"/>
                          <a:ext cx="3582035" cy="25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CA56203" id="Straight Connector 42"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0.8pt,19.05pt" to="462.8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" strokecolor="black [3213]" strokeweight=".5pt">
                <v:stroke joinstyle="miter"/>
              </v:line>
            </w:pict>
          </mc:Fallback>
        </mc:AlternateContent>
      </w:r>
      <w:r w:rsidRPr="00923DDB">
        <w:rPr>
          <w:b/>
          <w:bCs/>
          <w:sz w:val="28"/>
          <w:szCs w:val="28"/>
        </w:rPr>
        <w:t xml:space="preserve">My </w:t>
      </w:r>
      <w:r w:rsidR="000D0524" w:rsidRPr="00923DDB">
        <w:rPr>
          <w:b/>
          <w:bCs/>
          <w:sz w:val="28"/>
          <w:szCs w:val="28"/>
        </w:rPr>
        <w:t>chair</w:t>
      </w:r>
      <w:r w:rsidR="000D0524" w:rsidRPr="00E93BE7">
        <w:rPr>
          <w:sz w:val="28"/>
          <w:szCs w:val="28"/>
        </w:rPr>
        <w:t xml:space="preserve"> </w:t>
      </w:r>
      <w:r w:rsidRPr="00E93BE7">
        <w:rPr>
          <w:sz w:val="28"/>
          <w:szCs w:val="28"/>
        </w:rPr>
        <w:t>is made from</w:t>
      </w:r>
      <w:r w:rsidR="001A4182" w:rsidRPr="00E93BE7">
        <w:rPr>
          <w:sz w:val="28"/>
          <w:szCs w:val="28"/>
        </w:rPr>
        <w:t xml:space="preserve"> </w:t>
      </w:r>
    </w:p>
    <w:p w14:paraId="5414B0BB" w14:textId="77777777" w:rsidR="00306518" w:rsidRPr="00E93BE7" w:rsidRDefault="00306518" w:rsidP="00306518">
      <w:pPr>
        <w:rPr>
          <w:sz w:val="28"/>
          <w:szCs w:val="28"/>
        </w:rPr>
      </w:pPr>
    </w:p>
    <w:p w14:paraId="38CCDADD" w14:textId="77777777" w:rsidR="00306518" w:rsidRPr="00E93BE7" w:rsidRDefault="00306518" w:rsidP="00ED69F7">
      <w:pPr>
        <w:spacing w:before="240"/>
        <w:rPr>
          <w:sz w:val="28"/>
          <w:szCs w:val="28"/>
        </w:rPr>
      </w:pPr>
      <w:r w:rsidRPr="00E93BE7">
        <w:rPr>
          <w:noProof/>
          <w:sz w:val="28"/>
          <w:szCs w:val="28"/>
          <w:lang w:eastAsia="en-AU"/>
        </w:rPr>
        <mc:AlternateContent>
          <mc:Choice Requires="wps">
            <w:drawing>
              <wp:anchor distT="0" distB="0" distL="114300" distR="114300" simplePos="0" relativeHeight="251680768" behindDoc="0" locked="0" layoutInCell="1" allowOverlap="1" wp14:anchorId="6A122C7B" wp14:editId="655F4E99">
                <wp:simplePos x="0" y="0"/>
                <wp:positionH relativeFrom="column">
                  <wp:posOffset>1839687</wp:posOffset>
                </wp:positionH>
                <wp:positionV relativeFrom="paragraph">
                  <wp:posOffset>253002</wp:posOffset>
                </wp:positionV>
                <wp:extent cx="4111080" cy="0"/>
                <wp:effectExtent l="0" t="0" r="22860" b="19050"/>
                <wp:wrapNone/>
                <wp:docPr id="48" name="Straight Connector 48"/>
                <wp:cNvGraphicFramePr/>
                <a:graphic xmlns:a="http://schemas.openxmlformats.org/drawingml/2006/main">
                  <a:graphicData uri="http://schemas.microsoft.com/office/word/2010/wordprocessingShape">
                    <wps:wsp>
                      <wps:cNvCnPr/>
                      <wps:spPr>
                        <a:xfrm flipV="1">
                          <a:off x="0" y="0"/>
                          <a:ext cx="41110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73CD54" id="Straight Connector 48"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85pt,19.9pt" to="468.5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" strokecolor="black [3213]" strokeweight=".5pt">
                <v:stroke joinstyle="miter"/>
              </v:line>
            </w:pict>
          </mc:Fallback>
        </mc:AlternateContent>
      </w:r>
      <w:r w:rsidRPr="00E93BE7">
        <w:rPr>
          <w:sz w:val="28"/>
          <w:szCs w:val="28"/>
        </w:rPr>
        <w:t>I used this because</w:t>
      </w:r>
    </w:p>
    <w:p w14:paraId="25F51D77" w14:textId="76D25C1D" w:rsidR="00306518" w:rsidRPr="00E93BE7" w:rsidRDefault="00306518" w:rsidP="00306518">
      <w:pPr>
        <w:rPr>
          <w:sz w:val="28"/>
          <w:szCs w:val="28"/>
        </w:rPr>
      </w:pPr>
    </w:p>
    <w:p w14:paraId="47781527" w14:textId="3740DE92" w:rsidR="00306518" w:rsidRPr="00ED69F7" w:rsidRDefault="00B93EAE" w:rsidP="00306518">
      <w:pPr>
        <w:rPr>
          <w:b/>
          <w:sz w:val="28"/>
          <w:szCs w:val="28"/>
        </w:rPr>
      </w:pPr>
      <w:r>
        <w:rPr>
          <w:noProof/>
          <w:lang w:eastAsia="en-AU"/>
        </w:rPr>
        <mc:AlternateContent>
          <mc:Choice Requires="wps">
            <w:drawing>
              <wp:anchor distT="0" distB="0" distL="114300" distR="114300" simplePos="0" relativeHeight="252068864" behindDoc="0" locked="0" layoutInCell="1" allowOverlap="1" wp14:anchorId="3CAC5A7A" wp14:editId="701BBCE8">
                <wp:simplePos x="0" y="0"/>
                <wp:positionH relativeFrom="margin">
                  <wp:posOffset>300251</wp:posOffset>
                </wp:positionH>
                <wp:positionV relativeFrom="paragraph">
                  <wp:posOffset>3929285</wp:posOffset>
                </wp:positionV>
                <wp:extent cx="5730875" cy="635"/>
                <wp:effectExtent l="0" t="0" r="3175" b="0"/>
                <wp:wrapTopAndBottom/>
                <wp:docPr id="61" name="Text Box 6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B413EC1" w14:textId="2661E3CD" w:rsidR="0044289E" w:rsidRPr="00DA52CA" w:rsidRDefault="0044289E" w:rsidP="00B93EAE">
                            <w:pPr>
                              <w:pStyle w:val="Caption"/>
                              <w:jc w:val="right"/>
                              <w:rPr>
                                <w:noProof/>
                              </w:rPr>
                            </w:pPr>
                            <w:r>
                              <w:t>Pixaba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C5A7A" id="Text Box 61" o:spid="_x0000_s1057" type="#_x0000_t202" style="position:absolute;margin-left:23.65pt;margin-top:309.4pt;width:451.25pt;height:.05pt;z-index:252068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" stroked="f">
                <v:textbox style="mso-fit-shape-to-text:t" inset="0,0,0,0">
                  <w:txbxContent>
                    <w:p w14:paraId="3B413EC1" w14:textId="2661E3CD" w:rsidR="0044289E" w:rsidRPr="00DA52CA" w:rsidRDefault="0044289E" w:rsidP="00B93EAE">
                      <w:pPr>
                        <w:pStyle w:val="Caption"/>
                        <w:jc w:val="right"/>
                        <w:rPr>
                          <w:noProof/>
                        </w:rPr>
                      </w:pPr>
                      <w:proofErr w:type="spellStart"/>
                      <w:r>
                        <w:t>Pixabay</w:t>
                      </w:r>
                      <w:proofErr w:type="spellEnd"/>
                      <w:r>
                        <w:t xml:space="preserve"> images</w:t>
                      </w:r>
                    </w:p>
                  </w:txbxContent>
                </v:textbox>
                <w10:wrap type="topAndBottom" anchorx="margin"/>
              </v:shape>
            </w:pict>
          </mc:Fallback>
        </mc:AlternateContent>
      </w:r>
      <w:r w:rsidR="00124D63">
        <w:rPr>
          <w:b/>
          <w:sz w:val="28"/>
          <w:szCs w:val="28"/>
        </w:rPr>
        <w:t xml:space="preserve">My </w:t>
      </w:r>
      <w:r w:rsidR="000D0524">
        <w:rPr>
          <w:b/>
          <w:sz w:val="28"/>
          <w:szCs w:val="28"/>
        </w:rPr>
        <w:t>chair is…</w:t>
      </w:r>
    </w:p>
    <w:tbl>
      <w:tblPr>
        <w:tblStyle w:val="TableGrid"/>
        <w:tblW w:w="9640" w:type="dxa"/>
        <w:tblInd w:w="-289" w:type="dxa"/>
        <w:tblLook w:val="04A0" w:firstRow="1" w:lastRow="0" w:firstColumn="1" w:lastColumn="0" w:noHBand="0" w:noVBand="1"/>
      </w:tblPr>
      <w:tblGrid>
        <w:gridCol w:w="2039"/>
        <w:gridCol w:w="2498"/>
        <w:gridCol w:w="2551"/>
        <w:gridCol w:w="2552"/>
      </w:tblGrid>
      <w:tr w:rsidR="00306518" w:rsidRPr="00E93BE7" w14:paraId="1891A5B9" w14:textId="77777777" w:rsidTr="00DA2CD5">
        <w:trPr>
          <w:trHeight w:val="1712"/>
        </w:trPr>
        <w:tc>
          <w:tcPr>
            <w:tcW w:w="2039" w:type="dxa"/>
          </w:tcPr>
          <w:p w14:paraId="05C7BD93" w14:textId="77777777" w:rsidR="000D0524" w:rsidRPr="00E93BE7" w:rsidRDefault="000D0524" w:rsidP="00D85D48">
            <w:pPr>
              <w:rPr>
                <w:sz w:val="28"/>
                <w:szCs w:val="28"/>
                <w:lang w:val="en-AU"/>
              </w:rPr>
            </w:pPr>
          </w:p>
          <w:p w14:paraId="27DF1BF6" w14:textId="128161BC" w:rsidR="00306518" w:rsidRPr="00E93BE7" w:rsidRDefault="000D0524" w:rsidP="00D85D48">
            <w:pPr>
              <w:rPr>
                <w:sz w:val="28"/>
                <w:szCs w:val="28"/>
                <w:lang w:val="en-AU"/>
              </w:rPr>
            </w:pPr>
            <w:r>
              <w:rPr>
                <w:sz w:val="28"/>
                <w:szCs w:val="28"/>
              </w:rPr>
              <w:t>safe</w:t>
            </w:r>
          </w:p>
          <w:p w14:paraId="35406577" w14:textId="77777777" w:rsidR="00306518" w:rsidRPr="00E93BE7" w:rsidRDefault="00306518" w:rsidP="00D85D48">
            <w:pPr>
              <w:rPr>
                <w:sz w:val="28"/>
                <w:szCs w:val="28"/>
                <w:lang w:val="en-AU"/>
              </w:rPr>
            </w:pPr>
          </w:p>
        </w:tc>
        <w:tc>
          <w:tcPr>
            <w:tcW w:w="2498" w:type="dxa"/>
          </w:tcPr>
          <w:p w14:paraId="02814972" w14:textId="0D457D41" w:rsidR="00306518" w:rsidRPr="00E93BE7" w:rsidRDefault="008B03A7" w:rsidP="00D85D48">
            <w:pPr>
              <w:rPr>
                <w:sz w:val="28"/>
                <w:szCs w:val="28"/>
                <w:lang w:val="en-AU"/>
              </w:rPr>
            </w:pPr>
            <w:r>
              <w:rPr>
                <w:rFonts w:ascii="Arial" w:hAnsi="Arial" w:cs="Arial"/>
                <w:noProof/>
                <w:color w:val="0A88D3"/>
                <w:lang w:eastAsia="en-AU"/>
              </w:rPr>
              <w:drawing>
                <wp:inline distT="0" distB="0" distL="0" distR="0" wp14:anchorId="3DE2D78B" wp14:editId="4273BA6D">
                  <wp:extent cx="1384300" cy="922867"/>
                  <wp:effectExtent l="0" t="0" r="0" b="0"/>
                  <wp:docPr id="36" name="Picture 36" descr="An emoticon of a plain face." title="Not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oji Smile Facial Emoticon Expression Emo">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93277" cy="928851"/>
                          </a:xfrm>
                          <a:prstGeom prst="rect">
                            <a:avLst/>
                          </a:prstGeom>
                          <a:noFill/>
                          <a:ln>
                            <a:noFill/>
                          </a:ln>
                        </pic:spPr>
                      </pic:pic>
                    </a:graphicData>
                  </a:graphic>
                </wp:inline>
              </w:drawing>
            </w:r>
          </w:p>
        </w:tc>
        <w:tc>
          <w:tcPr>
            <w:tcW w:w="2551" w:type="dxa"/>
          </w:tcPr>
          <w:p w14:paraId="34EB4B45" w14:textId="6486D00A" w:rsidR="00306518" w:rsidRPr="00E93BE7" w:rsidRDefault="00DA2CD5" w:rsidP="00D85D48">
            <w:pPr>
              <w:rPr>
                <w:sz w:val="28"/>
                <w:szCs w:val="28"/>
                <w:lang w:val="en-AU"/>
              </w:rPr>
            </w:pPr>
            <w:r>
              <w:rPr>
                <w:rFonts w:ascii="Arial" w:hAnsi="Arial" w:cs="Arial"/>
                <w:noProof/>
                <w:color w:val="0A88D3"/>
                <w:lang w:eastAsia="en-AU"/>
              </w:rPr>
              <w:drawing>
                <wp:inline distT="0" distB="0" distL="0" distR="0" wp14:anchorId="22E7EDAB" wp14:editId="6D4CE730">
                  <wp:extent cx="1479550" cy="986367"/>
                  <wp:effectExtent l="0" t="0" r="0" b="0"/>
                  <wp:docPr id="38" name="Picture 38" descr="An emoticon of a happy face." title="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oticon Emoji Smile Happy Emoji Emoji Emo">
                            <a:hlinkClick r:id="rId108"/>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87058" cy="991372"/>
                          </a:xfrm>
                          <a:prstGeom prst="rect">
                            <a:avLst/>
                          </a:prstGeom>
                          <a:noFill/>
                          <a:ln>
                            <a:noFill/>
                          </a:ln>
                        </pic:spPr>
                      </pic:pic>
                    </a:graphicData>
                  </a:graphic>
                </wp:inline>
              </w:drawing>
            </w:r>
          </w:p>
        </w:tc>
        <w:tc>
          <w:tcPr>
            <w:tcW w:w="2552" w:type="dxa"/>
          </w:tcPr>
          <w:p w14:paraId="41B35A07" w14:textId="0DAB3873" w:rsidR="00306518" w:rsidRPr="00E93BE7" w:rsidRDefault="008B03A7" w:rsidP="00D85D48">
            <w:pPr>
              <w:rPr>
                <w:sz w:val="28"/>
                <w:szCs w:val="28"/>
                <w:lang w:val="en-AU"/>
              </w:rPr>
            </w:pPr>
            <w:r>
              <w:rPr>
                <w:rFonts w:ascii="Arial" w:hAnsi="Arial" w:cs="Arial"/>
                <w:noProof/>
                <w:color w:val="0A88D3"/>
                <w:lang w:eastAsia="en-AU"/>
              </w:rPr>
              <w:drawing>
                <wp:inline distT="0" distB="0" distL="0" distR="0" wp14:anchorId="7CA14B5F" wp14:editId="52D5732C">
                  <wp:extent cx="1338944" cy="892628"/>
                  <wp:effectExtent l="0" t="0" r="0" b="0"/>
                  <wp:docPr id="41" name="Picture 41" descr="An emoticon of a very happy face." title="Very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oticon Emoji Smile Face Icon Emoji Emoji">
                            <a:hlinkClick r:id="rId110"/>
                          </pic:cNvPr>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43098" cy="895397"/>
                          </a:xfrm>
                          <a:prstGeom prst="rect">
                            <a:avLst/>
                          </a:prstGeom>
                          <a:noFill/>
                          <a:ln>
                            <a:noFill/>
                          </a:ln>
                        </pic:spPr>
                      </pic:pic>
                    </a:graphicData>
                  </a:graphic>
                </wp:inline>
              </w:drawing>
            </w:r>
          </w:p>
        </w:tc>
      </w:tr>
      <w:tr w:rsidR="00306518" w:rsidRPr="00E93BE7" w14:paraId="5FCE27C1" w14:textId="77777777" w:rsidTr="00DA2CD5">
        <w:trPr>
          <w:trHeight w:val="1666"/>
        </w:trPr>
        <w:tc>
          <w:tcPr>
            <w:tcW w:w="2039" w:type="dxa"/>
          </w:tcPr>
          <w:p w14:paraId="44F7B496" w14:textId="77777777" w:rsidR="000D0524" w:rsidRPr="00E93BE7" w:rsidRDefault="000D0524" w:rsidP="00D85D48">
            <w:pPr>
              <w:rPr>
                <w:sz w:val="28"/>
                <w:szCs w:val="28"/>
                <w:lang w:val="en-AU"/>
              </w:rPr>
            </w:pPr>
          </w:p>
          <w:p w14:paraId="65B92C5B" w14:textId="01A5D0D9" w:rsidR="00306518" w:rsidRPr="00E93BE7" w:rsidRDefault="001D5CDA" w:rsidP="00D85D48">
            <w:pPr>
              <w:rPr>
                <w:sz w:val="28"/>
                <w:szCs w:val="28"/>
                <w:lang w:val="en-AU"/>
              </w:rPr>
            </w:pPr>
            <w:r>
              <w:rPr>
                <w:sz w:val="28"/>
                <w:szCs w:val="28"/>
              </w:rPr>
              <w:t xml:space="preserve"> comfortable</w:t>
            </w:r>
          </w:p>
          <w:p w14:paraId="0BE7899C" w14:textId="7199F2EA" w:rsidR="00306518" w:rsidRPr="00E93BE7" w:rsidRDefault="00306518" w:rsidP="00D85D48">
            <w:pPr>
              <w:rPr>
                <w:sz w:val="28"/>
                <w:szCs w:val="28"/>
                <w:lang w:val="en-AU"/>
              </w:rPr>
            </w:pPr>
          </w:p>
        </w:tc>
        <w:tc>
          <w:tcPr>
            <w:tcW w:w="2498" w:type="dxa"/>
          </w:tcPr>
          <w:p w14:paraId="4C96E463" w14:textId="7A228E77" w:rsidR="00306518" w:rsidRPr="00E93BE7" w:rsidRDefault="008B03A7" w:rsidP="00D85D48">
            <w:pPr>
              <w:rPr>
                <w:sz w:val="28"/>
                <w:szCs w:val="28"/>
                <w:lang w:val="en-AU"/>
              </w:rPr>
            </w:pPr>
            <w:r>
              <w:rPr>
                <w:rFonts w:ascii="Arial" w:hAnsi="Arial" w:cs="Arial"/>
                <w:noProof/>
                <w:color w:val="0A88D3"/>
                <w:lang w:eastAsia="en-AU"/>
              </w:rPr>
              <w:drawing>
                <wp:inline distT="0" distB="0" distL="0" distR="0" wp14:anchorId="1AC06194" wp14:editId="616C2608">
                  <wp:extent cx="1384300" cy="922867"/>
                  <wp:effectExtent l="0" t="0" r="0" b="0"/>
                  <wp:docPr id="64" name="Picture 64" descr="An emoticon of a plain face." title="Not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oji Smile Facial Emoticon Expression Emo">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93277" cy="928851"/>
                          </a:xfrm>
                          <a:prstGeom prst="rect">
                            <a:avLst/>
                          </a:prstGeom>
                          <a:noFill/>
                          <a:ln>
                            <a:noFill/>
                          </a:ln>
                        </pic:spPr>
                      </pic:pic>
                    </a:graphicData>
                  </a:graphic>
                </wp:inline>
              </w:drawing>
            </w:r>
          </w:p>
        </w:tc>
        <w:tc>
          <w:tcPr>
            <w:tcW w:w="2551" w:type="dxa"/>
          </w:tcPr>
          <w:p w14:paraId="53C48514" w14:textId="0687DE52" w:rsidR="00306518" w:rsidRPr="00E93BE7" w:rsidRDefault="00DA2CD5" w:rsidP="00D85D48">
            <w:pPr>
              <w:rPr>
                <w:sz w:val="28"/>
                <w:szCs w:val="28"/>
                <w:lang w:val="en-AU"/>
              </w:rPr>
            </w:pPr>
            <w:r>
              <w:rPr>
                <w:rFonts w:ascii="Arial" w:hAnsi="Arial" w:cs="Arial"/>
                <w:noProof/>
                <w:color w:val="0A88D3"/>
                <w:lang w:eastAsia="en-AU"/>
              </w:rPr>
              <w:drawing>
                <wp:inline distT="0" distB="0" distL="0" distR="0" wp14:anchorId="2568B626" wp14:editId="5701325C">
                  <wp:extent cx="1479550" cy="986367"/>
                  <wp:effectExtent l="0" t="0" r="0" b="0"/>
                  <wp:docPr id="306" name="Picture 306" descr="An emoticon of a happy face." title="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oticon Emoji Smile Happy Emoji Emoji Emo">
                            <a:hlinkClick r:id="rId108"/>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87058" cy="991372"/>
                          </a:xfrm>
                          <a:prstGeom prst="rect">
                            <a:avLst/>
                          </a:prstGeom>
                          <a:noFill/>
                          <a:ln>
                            <a:noFill/>
                          </a:ln>
                        </pic:spPr>
                      </pic:pic>
                    </a:graphicData>
                  </a:graphic>
                </wp:inline>
              </w:drawing>
            </w:r>
          </w:p>
        </w:tc>
        <w:tc>
          <w:tcPr>
            <w:tcW w:w="2552" w:type="dxa"/>
          </w:tcPr>
          <w:p w14:paraId="3532254F" w14:textId="1B382209" w:rsidR="00306518" w:rsidRPr="00E93BE7" w:rsidRDefault="008B03A7" w:rsidP="00D85D48">
            <w:pPr>
              <w:rPr>
                <w:sz w:val="28"/>
                <w:szCs w:val="28"/>
                <w:lang w:val="en-AU"/>
              </w:rPr>
            </w:pPr>
            <w:r>
              <w:rPr>
                <w:rFonts w:ascii="Arial" w:hAnsi="Arial" w:cs="Arial"/>
                <w:noProof/>
                <w:color w:val="0A88D3"/>
                <w:lang w:eastAsia="en-AU"/>
              </w:rPr>
              <w:drawing>
                <wp:inline distT="0" distB="0" distL="0" distR="0" wp14:anchorId="537E7488" wp14:editId="35496743">
                  <wp:extent cx="1338944" cy="892628"/>
                  <wp:effectExtent l="0" t="0" r="0" b="0"/>
                  <wp:docPr id="290" name="Picture 290" descr="An emoticon of a very happy face." title="Very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oticon Emoji Smile Face Icon Emoji Emoji">
                            <a:hlinkClick r:id="rId110"/>
                          </pic:cNvPr>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43098" cy="895397"/>
                          </a:xfrm>
                          <a:prstGeom prst="rect">
                            <a:avLst/>
                          </a:prstGeom>
                          <a:noFill/>
                          <a:ln>
                            <a:noFill/>
                          </a:ln>
                        </pic:spPr>
                      </pic:pic>
                    </a:graphicData>
                  </a:graphic>
                </wp:inline>
              </w:drawing>
            </w:r>
          </w:p>
        </w:tc>
      </w:tr>
      <w:tr w:rsidR="001D5CDA" w:rsidRPr="00E93BE7" w14:paraId="64C7A35C" w14:textId="77777777" w:rsidTr="00DA2CD5">
        <w:trPr>
          <w:trHeight w:val="1666"/>
        </w:trPr>
        <w:tc>
          <w:tcPr>
            <w:tcW w:w="2039" w:type="dxa"/>
          </w:tcPr>
          <w:p w14:paraId="1F05663E" w14:textId="1EDC272F" w:rsidR="001D5CDA" w:rsidRPr="00E93BE7" w:rsidRDefault="001D5CDA" w:rsidP="00D85D48">
            <w:pPr>
              <w:rPr>
                <w:sz w:val="28"/>
                <w:szCs w:val="28"/>
              </w:rPr>
            </w:pPr>
            <w:r>
              <w:rPr>
                <w:sz w:val="28"/>
                <w:szCs w:val="28"/>
              </w:rPr>
              <w:t>the right size</w:t>
            </w:r>
          </w:p>
        </w:tc>
        <w:tc>
          <w:tcPr>
            <w:tcW w:w="2498" w:type="dxa"/>
          </w:tcPr>
          <w:p w14:paraId="2D301059" w14:textId="25158919" w:rsidR="001D5CDA" w:rsidRPr="00E93BE7" w:rsidRDefault="008B03A7" w:rsidP="00D85D48">
            <w:pPr>
              <w:rPr>
                <w:noProof/>
                <w:sz w:val="28"/>
                <w:szCs w:val="28"/>
                <w:lang w:eastAsia="en-AU"/>
              </w:rPr>
            </w:pPr>
            <w:r>
              <w:rPr>
                <w:rFonts w:ascii="Arial" w:hAnsi="Arial" w:cs="Arial"/>
                <w:noProof/>
                <w:color w:val="0A88D3"/>
                <w:lang w:eastAsia="en-AU"/>
              </w:rPr>
              <w:drawing>
                <wp:inline distT="0" distB="0" distL="0" distR="0" wp14:anchorId="46393B74" wp14:editId="1CAAB3E6">
                  <wp:extent cx="1384300" cy="922867"/>
                  <wp:effectExtent l="0" t="0" r="0" b="0"/>
                  <wp:docPr id="65" name="Picture 65" descr="An emoticon of a plain face." title="Not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oji Smile Facial Emoticon Expression Emo">
                            <a:hlinkClick r:id="rId106"/>
                          </pic:cNvPr>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393277" cy="928851"/>
                          </a:xfrm>
                          <a:prstGeom prst="rect">
                            <a:avLst/>
                          </a:prstGeom>
                          <a:noFill/>
                          <a:ln>
                            <a:noFill/>
                          </a:ln>
                        </pic:spPr>
                      </pic:pic>
                    </a:graphicData>
                  </a:graphic>
                </wp:inline>
              </w:drawing>
            </w:r>
          </w:p>
        </w:tc>
        <w:tc>
          <w:tcPr>
            <w:tcW w:w="2551" w:type="dxa"/>
          </w:tcPr>
          <w:p w14:paraId="27EFE62C" w14:textId="50F07F06" w:rsidR="001D5CDA" w:rsidRPr="00E93BE7" w:rsidRDefault="00DA2CD5" w:rsidP="00D85D48">
            <w:pPr>
              <w:rPr>
                <w:noProof/>
                <w:sz w:val="28"/>
                <w:szCs w:val="28"/>
                <w:lang w:eastAsia="en-AU"/>
              </w:rPr>
            </w:pPr>
            <w:r>
              <w:rPr>
                <w:rFonts w:ascii="Arial" w:hAnsi="Arial" w:cs="Arial"/>
                <w:noProof/>
                <w:color w:val="0A88D3"/>
                <w:lang w:eastAsia="en-AU"/>
              </w:rPr>
              <w:drawing>
                <wp:inline distT="0" distB="0" distL="0" distR="0" wp14:anchorId="3545F634" wp14:editId="1EB4C964">
                  <wp:extent cx="1479550" cy="986367"/>
                  <wp:effectExtent l="0" t="0" r="0" b="0"/>
                  <wp:docPr id="307" name="Picture 307" descr="An emoticon of a happy face." title="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oticon Emoji Smile Happy Emoji Emoji Emo">
                            <a:hlinkClick r:id="rId108"/>
                          </pic:cNvPr>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87058" cy="991372"/>
                          </a:xfrm>
                          <a:prstGeom prst="rect">
                            <a:avLst/>
                          </a:prstGeom>
                          <a:noFill/>
                          <a:ln>
                            <a:noFill/>
                          </a:ln>
                        </pic:spPr>
                      </pic:pic>
                    </a:graphicData>
                  </a:graphic>
                </wp:inline>
              </w:drawing>
            </w:r>
          </w:p>
        </w:tc>
        <w:tc>
          <w:tcPr>
            <w:tcW w:w="2552" w:type="dxa"/>
          </w:tcPr>
          <w:p w14:paraId="395DF688" w14:textId="5A846AB7" w:rsidR="001D5CDA" w:rsidRPr="00E93BE7" w:rsidRDefault="008B03A7" w:rsidP="00D85D48">
            <w:pPr>
              <w:rPr>
                <w:noProof/>
                <w:sz w:val="28"/>
                <w:szCs w:val="28"/>
                <w:lang w:eastAsia="en-AU"/>
              </w:rPr>
            </w:pPr>
            <w:r>
              <w:rPr>
                <w:rFonts w:ascii="Arial" w:hAnsi="Arial" w:cs="Arial"/>
                <w:noProof/>
                <w:color w:val="0A88D3"/>
                <w:lang w:eastAsia="en-AU"/>
              </w:rPr>
              <w:drawing>
                <wp:inline distT="0" distB="0" distL="0" distR="0" wp14:anchorId="24FEE698" wp14:editId="61E10F36">
                  <wp:extent cx="1338944" cy="892628"/>
                  <wp:effectExtent l="0" t="0" r="0" b="0"/>
                  <wp:docPr id="300" name="Picture 300" descr="An emoticon of a very happy face." title="Very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oticon Emoji Smile Face Icon Emoji Emoji">
                            <a:hlinkClick r:id="rId110"/>
                          </pic:cNvPr>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343098" cy="895397"/>
                          </a:xfrm>
                          <a:prstGeom prst="rect">
                            <a:avLst/>
                          </a:prstGeom>
                          <a:noFill/>
                          <a:ln>
                            <a:noFill/>
                          </a:ln>
                        </pic:spPr>
                      </pic:pic>
                    </a:graphicData>
                  </a:graphic>
                </wp:inline>
              </w:drawing>
            </w:r>
          </w:p>
        </w:tc>
      </w:tr>
    </w:tbl>
    <w:p w14:paraId="02D81213" w14:textId="7359929D" w:rsidR="00306518" w:rsidRPr="00E93BE7" w:rsidRDefault="00306518" w:rsidP="00306518">
      <w:pPr>
        <w:rPr>
          <w:sz w:val="28"/>
          <w:szCs w:val="28"/>
        </w:rPr>
      </w:pPr>
      <w:r w:rsidRPr="00E93BE7">
        <w:rPr>
          <w:sz w:val="28"/>
          <w:szCs w:val="28"/>
        </w:rPr>
        <w:t xml:space="preserve"> </w:t>
      </w:r>
    </w:p>
    <w:p w14:paraId="297D3CB7" w14:textId="45E9D944" w:rsidR="006B743B" w:rsidRPr="00E93BE7" w:rsidRDefault="006B743B" w:rsidP="00306518">
      <w:pPr>
        <w:rPr>
          <w:sz w:val="28"/>
          <w:szCs w:val="28"/>
        </w:rPr>
      </w:pPr>
    </w:p>
    <w:p w14:paraId="35586146" w14:textId="77777777" w:rsidR="0038212F" w:rsidRDefault="0038212F">
      <w:pPr>
        <w:widowControl/>
        <w:spacing w:before="0" w:after="160" w:line="259" w:lineRule="auto"/>
        <w:rPr>
          <w:b/>
          <w:sz w:val="28"/>
          <w:szCs w:val="28"/>
        </w:rPr>
      </w:pPr>
      <w:r>
        <w:rPr>
          <w:b/>
          <w:sz w:val="28"/>
          <w:szCs w:val="28"/>
        </w:rPr>
        <w:br w:type="page"/>
      </w:r>
    </w:p>
    <w:p w14:paraId="41EB99CC" w14:textId="7FF6AD04" w:rsidR="006B743B" w:rsidRPr="00ED69F7" w:rsidRDefault="006B743B" w:rsidP="00ED69F7">
      <w:pPr>
        <w:rPr>
          <w:b/>
          <w:sz w:val="28"/>
          <w:szCs w:val="28"/>
        </w:rPr>
      </w:pPr>
      <w:r w:rsidRPr="00ED69F7">
        <w:rPr>
          <w:b/>
          <w:sz w:val="28"/>
          <w:szCs w:val="28"/>
        </w:rPr>
        <w:t>Photo of my chair</w:t>
      </w:r>
    </w:p>
    <w:p w14:paraId="06780872" w14:textId="7FDE36AE" w:rsidR="006B743B" w:rsidRDefault="00ED69F7" w:rsidP="006B743B">
      <w:pPr>
        <w:rPr>
          <w:sz w:val="32"/>
        </w:rPr>
      </w:pPr>
      <w:r w:rsidRPr="00ED69F7">
        <w:rPr>
          <w:b/>
          <w:noProof/>
          <w:sz w:val="28"/>
          <w:szCs w:val="28"/>
          <w:lang w:eastAsia="en-AU"/>
        </w:rPr>
        <mc:AlternateContent>
          <mc:Choice Requires="wps">
            <w:drawing>
              <wp:anchor distT="0" distB="0" distL="114300" distR="114300" simplePos="0" relativeHeight="251713536" behindDoc="1" locked="0" layoutInCell="1" allowOverlap="1" wp14:anchorId="2E4BDD10" wp14:editId="1DF518B5">
                <wp:simplePos x="936171" y="6651171"/>
                <wp:positionH relativeFrom="margin">
                  <wp:align>center</wp:align>
                </wp:positionH>
                <wp:positionV relativeFrom="paragraph">
                  <wp:posOffset>39188</wp:posOffset>
                </wp:positionV>
                <wp:extent cx="5680800" cy="2667600"/>
                <wp:effectExtent l="0" t="0" r="15240" b="19050"/>
                <wp:wrapSquare wrapText="bothSides"/>
                <wp:docPr id="321" name="Rectangle 321"/>
                <wp:cNvGraphicFramePr/>
                <a:graphic xmlns:a="http://schemas.openxmlformats.org/drawingml/2006/main">
                  <a:graphicData uri="http://schemas.microsoft.com/office/word/2010/wordprocessingShape">
                    <wps:wsp>
                      <wps:cNvSpPr/>
                      <wps:spPr>
                        <a:xfrm>
                          <a:off x="0" y="0"/>
                          <a:ext cx="5680800" cy="2667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1038619" id="Rectangle 321" o:spid="_x0000_s1026" style="position:absolute;margin-left:0;margin-top:3.1pt;width:447.3pt;height:210.05pt;z-index:-251602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" fillcolor="white [3201]" strokecolor="black [3213]" strokeweight="1pt">
                <w10:wrap type="square" anchorx="margin"/>
              </v:rect>
            </w:pict>
          </mc:Fallback>
        </mc:AlternateContent>
      </w:r>
    </w:p>
    <w:p w14:paraId="74D3F2DE" w14:textId="23E3F5FF" w:rsidR="006B743B" w:rsidRPr="00E93BE7" w:rsidRDefault="00124D63" w:rsidP="006B743B">
      <w:pPr>
        <w:rPr>
          <w:b/>
          <w:sz w:val="28"/>
          <w:szCs w:val="28"/>
        </w:rPr>
      </w:pPr>
      <w:r>
        <w:rPr>
          <w:b/>
          <w:sz w:val="28"/>
          <w:szCs w:val="28"/>
        </w:rPr>
        <w:t>Reflection</w:t>
      </w:r>
    </w:p>
    <w:p w14:paraId="18589347" w14:textId="795CC741" w:rsidR="006B743B" w:rsidRPr="00E93BE7" w:rsidRDefault="006B743B" w:rsidP="006B743B">
      <w:pPr>
        <w:rPr>
          <w:sz w:val="28"/>
          <w:szCs w:val="28"/>
        </w:rPr>
      </w:pPr>
      <w:r w:rsidRPr="00E93BE7">
        <w:rPr>
          <w:sz w:val="28"/>
          <w:szCs w:val="28"/>
        </w:rPr>
        <w:t xml:space="preserve">Do my </w:t>
      </w:r>
      <w:r w:rsidR="000D0524">
        <w:rPr>
          <w:sz w:val="28"/>
          <w:szCs w:val="28"/>
        </w:rPr>
        <w:t>toy’s</w:t>
      </w:r>
      <w:r w:rsidR="00445DC8" w:rsidRPr="00E93BE7">
        <w:rPr>
          <w:sz w:val="28"/>
          <w:szCs w:val="28"/>
        </w:rPr>
        <w:t xml:space="preserve"> </w:t>
      </w:r>
      <w:r w:rsidRPr="00E93BE7">
        <w:rPr>
          <w:sz w:val="28"/>
          <w:szCs w:val="28"/>
        </w:rPr>
        <w:t>feet touch the floor?</w:t>
      </w:r>
      <w:r w:rsidR="001A4182" w:rsidRPr="00E93BE7">
        <w:rPr>
          <w:sz w:val="28"/>
          <w:szCs w:val="28"/>
        </w:rPr>
        <w:t xml:space="preserve"> </w:t>
      </w:r>
      <w:r w:rsidR="00CD2DBF">
        <w:rPr>
          <w:sz w:val="28"/>
          <w:szCs w:val="28"/>
        </w:rPr>
        <w:tab/>
        <w:t xml:space="preserve"> </w:t>
      </w:r>
      <w:r w:rsidR="00CD2DBF">
        <w:rPr>
          <w:sz w:val="28"/>
          <w:szCs w:val="28"/>
        </w:rPr>
        <w:tab/>
        <w:t>Yes</w:t>
      </w:r>
      <w:r w:rsidR="00363CD5">
        <w:rPr>
          <w:sz w:val="28"/>
          <w:szCs w:val="28"/>
        </w:rPr>
        <w:t xml:space="preserve"> </w:t>
      </w:r>
      <w:r w:rsidR="000D0524">
        <w:rPr>
          <w:sz w:val="28"/>
          <w:szCs w:val="28"/>
        </w:rPr>
        <w:tab/>
      </w:r>
      <w:r w:rsidR="000D0524">
        <w:rPr>
          <w:sz w:val="28"/>
          <w:szCs w:val="28"/>
        </w:rPr>
        <w:tab/>
      </w:r>
      <w:r w:rsidR="00363CD5">
        <w:rPr>
          <w:sz w:val="28"/>
          <w:szCs w:val="28"/>
        </w:rPr>
        <w:t xml:space="preserve"> </w:t>
      </w:r>
      <w:r w:rsidR="00CD2DBF">
        <w:rPr>
          <w:sz w:val="28"/>
          <w:szCs w:val="28"/>
        </w:rPr>
        <w:t>No</w:t>
      </w:r>
    </w:p>
    <w:p w14:paraId="1916BF3F" w14:textId="77777777" w:rsidR="006B743B" w:rsidRPr="00E93BE7" w:rsidRDefault="006B743B" w:rsidP="006B743B">
      <w:pPr>
        <w:rPr>
          <w:sz w:val="28"/>
          <w:szCs w:val="28"/>
        </w:rPr>
      </w:pPr>
    </w:p>
    <w:p w14:paraId="18B3A410" w14:textId="65115C25" w:rsidR="006B743B" w:rsidRPr="00E93BE7" w:rsidRDefault="000D0524" w:rsidP="006B743B">
      <w:pPr>
        <w:rPr>
          <w:sz w:val="28"/>
          <w:szCs w:val="28"/>
        </w:rPr>
      </w:pPr>
      <w:r>
        <w:rPr>
          <w:sz w:val="28"/>
          <w:szCs w:val="28"/>
        </w:rPr>
        <w:t xml:space="preserve">Can </w:t>
      </w:r>
      <w:r w:rsidR="00CD2DBF">
        <w:rPr>
          <w:sz w:val="28"/>
          <w:szCs w:val="28"/>
        </w:rPr>
        <w:t xml:space="preserve">my </w:t>
      </w:r>
      <w:r>
        <w:rPr>
          <w:sz w:val="28"/>
          <w:szCs w:val="28"/>
        </w:rPr>
        <w:t>toy</w:t>
      </w:r>
      <w:r w:rsidR="00445DC8">
        <w:rPr>
          <w:sz w:val="28"/>
          <w:szCs w:val="28"/>
        </w:rPr>
        <w:t xml:space="preserve"> </w:t>
      </w:r>
      <w:r w:rsidR="00CD2DBF">
        <w:rPr>
          <w:sz w:val="28"/>
          <w:szCs w:val="28"/>
        </w:rPr>
        <w:t>sit up straight?</w:t>
      </w:r>
      <w:r w:rsidR="00CD2DBF">
        <w:rPr>
          <w:sz w:val="28"/>
          <w:szCs w:val="28"/>
        </w:rPr>
        <w:tab/>
      </w:r>
      <w:r w:rsidR="00CD2DBF">
        <w:rPr>
          <w:sz w:val="28"/>
          <w:szCs w:val="28"/>
        </w:rPr>
        <w:tab/>
      </w:r>
      <w:r w:rsidR="00CD2DBF">
        <w:rPr>
          <w:sz w:val="28"/>
          <w:szCs w:val="28"/>
        </w:rPr>
        <w:tab/>
      </w:r>
      <w:r>
        <w:rPr>
          <w:sz w:val="28"/>
          <w:szCs w:val="28"/>
        </w:rPr>
        <w:tab/>
      </w:r>
      <w:r w:rsidR="00CD2DBF">
        <w:rPr>
          <w:sz w:val="28"/>
          <w:szCs w:val="28"/>
        </w:rPr>
        <w:t>Yes</w:t>
      </w:r>
      <w:r>
        <w:rPr>
          <w:sz w:val="28"/>
          <w:szCs w:val="28"/>
        </w:rPr>
        <w:tab/>
      </w:r>
      <w:r>
        <w:rPr>
          <w:sz w:val="28"/>
          <w:szCs w:val="28"/>
        </w:rPr>
        <w:tab/>
      </w:r>
      <w:r w:rsidR="00363CD5">
        <w:rPr>
          <w:sz w:val="28"/>
          <w:szCs w:val="28"/>
        </w:rPr>
        <w:t xml:space="preserve"> </w:t>
      </w:r>
      <w:r w:rsidR="00CD2DBF">
        <w:rPr>
          <w:sz w:val="28"/>
          <w:szCs w:val="28"/>
        </w:rPr>
        <w:t>No</w:t>
      </w:r>
    </w:p>
    <w:p w14:paraId="3EA9BAED" w14:textId="77777777" w:rsidR="006B743B" w:rsidRPr="00E93BE7" w:rsidRDefault="006B743B" w:rsidP="006B743B">
      <w:pPr>
        <w:rPr>
          <w:sz w:val="28"/>
          <w:szCs w:val="28"/>
        </w:rPr>
      </w:pPr>
    </w:p>
    <w:p w14:paraId="1074EA05" w14:textId="0027A6C2" w:rsidR="006B743B" w:rsidRPr="00E93BE7" w:rsidRDefault="006B743B" w:rsidP="006B743B">
      <w:pPr>
        <w:rPr>
          <w:sz w:val="28"/>
          <w:szCs w:val="28"/>
        </w:rPr>
      </w:pPr>
      <w:r w:rsidRPr="00E93BE7">
        <w:rPr>
          <w:sz w:val="28"/>
          <w:szCs w:val="28"/>
        </w:rPr>
        <w:t>Is</w:t>
      </w:r>
      <w:r w:rsidR="00CD2DBF">
        <w:rPr>
          <w:sz w:val="28"/>
          <w:szCs w:val="28"/>
        </w:rPr>
        <w:t xml:space="preserve"> the seat the right size?</w:t>
      </w:r>
      <w:r w:rsidR="00445DC8">
        <w:rPr>
          <w:sz w:val="28"/>
          <w:szCs w:val="28"/>
        </w:rPr>
        <w:t xml:space="preserve">  </w:t>
      </w:r>
      <w:r w:rsidR="00CD2DBF">
        <w:rPr>
          <w:sz w:val="28"/>
          <w:szCs w:val="28"/>
        </w:rPr>
        <w:tab/>
      </w:r>
      <w:r w:rsidR="00CD2DBF">
        <w:rPr>
          <w:sz w:val="28"/>
          <w:szCs w:val="28"/>
        </w:rPr>
        <w:tab/>
      </w:r>
      <w:r w:rsidR="00CD2DBF">
        <w:rPr>
          <w:sz w:val="28"/>
          <w:szCs w:val="28"/>
        </w:rPr>
        <w:tab/>
      </w:r>
      <w:r w:rsidR="00CD2DBF">
        <w:rPr>
          <w:sz w:val="28"/>
          <w:szCs w:val="28"/>
        </w:rPr>
        <w:tab/>
        <w:t>Yes</w:t>
      </w:r>
      <w:r w:rsidR="00363CD5">
        <w:rPr>
          <w:sz w:val="28"/>
          <w:szCs w:val="28"/>
        </w:rPr>
        <w:t xml:space="preserve"> </w:t>
      </w:r>
      <w:r w:rsidR="000D0524">
        <w:rPr>
          <w:sz w:val="28"/>
          <w:szCs w:val="28"/>
        </w:rPr>
        <w:tab/>
      </w:r>
      <w:r w:rsidR="000D0524">
        <w:rPr>
          <w:sz w:val="28"/>
          <w:szCs w:val="28"/>
        </w:rPr>
        <w:tab/>
      </w:r>
      <w:r w:rsidR="00363CD5">
        <w:rPr>
          <w:sz w:val="28"/>
          <w:szCs w:val="28"/>
        </w:rPr>
        <w:t xml:space="preserve"> </w:t>
      </w:r>
      <w:r w:rsidR="00CD2DBF">
        <w:rPr>
          <w:sz w:val="28"/>
          <w:szCs w:val="28"/>
        </w:rPr>
        <w:t>No</w:t>
      </w:r>
    </w:p>
    <w:p w14:paraId="70428613" w14:textId="77777777" w:rsidR="006B743B" w:rsidRPr="00E93BE7" w:rsidRDefault="006B743B" w:rsidP="006B743B">
      <w:pPr>
        <w:rPr>
          <w:sz w:val="28"/>
          <w:szCs w:val="28"/>
        </w:rPr>
      </w:pPr>
    </w:p>
    <w:p w14:paraId="431E72F3" w14:textId="77777777" w:rsidR="006B743B" w:rsidRPr="00E93BE7" w:rsidRDefault="006B743B" w:rsidP="006B743B">
      <w:pPr>
        <w:rPr>
          <w:sz w:val="28"/>
          <w:szCs w:val="28"/>
        </w:rPr>
      </w:pPr>
      <w:r w:rsidRPr="00E93BE7">
        <w:rPr>
          <w:sz w:val="28"/>
          <w:szCs w:val="28"/>
        </w:rPr>
        <w:t>What would I change?</w:t>
      </w:r>
      <w:r w:rsidRPr="00E93BE7">
        <w:rPr>
          <w:sz w:val="28"/>
          <w:szCs w:val="28"/>
        </w:rPr>
        <w:tab/>
      </w:r>
    </w:p>
    <w:p w14:paraId="022CAB6C" w14:textId="77777777" w:rsidR="006B743B" w:rsidRPr="00E93BE7" w:rsidRDefault="006B743B" w:rsidP="006B743B">
      <w:pPr>
        <w:rPr>
          <w:sz w:val="28"/>
          <w:szCs w:val="28"/>
        </w:rPr>
      </w:pPr>
    </w:p>
    <w:p w14:paraId="5F383819" w14:textId="77777777" w:rsidR="000D0524" w:rsidRDefault="000D0524" w:rsidP="006B743B">
      <w:pPr>
        <w:rPr>
          <w:b/>
          <w:sz w:val="28"/>
          <w:szCs w:val="28"/>
        </w:rPr>
      </w:pPr>
    </w:p>
    <w:p w14:paraId="18705A39" w14:textId="4B56E266" w:rsidR="006B743B" w:rsidRPr="00E93BE7" w:rsidRDefault="00124D63" w:rsidP="006B743B">
      <w:pPr>
        <w:rPr>
          <w:b/>
          <w:sz w:val="28"/>
          <w:szCs w:val="28"/>
        </w:rPr>
      </w:pPr>
      <w:r>
        <w:rPr>
          <w:b/>
          <w:sz w:val="28"/>
          <w:szCs w:val="28"/>
        </w:rPr>
        <w:t>Peer evaluation</w:t>
      </w:r>
    </w:p>
    <w:p w14:paraId="137EF7A8" w14:textId="2805FC68" w:rsidR="00E93BE7" w:rsidRDefault="006B743B" w:rsidP="000D0524">
      <w:pPr>
        <w:rPr>
          <w:sz w:val="28"/>
          <w:szCs w:val="28"/>
        </w:rPr>
      </w:pPr>
      <w:r w:rsidRPr="00E93BE7">
        <w:rPr>
          <w:sz w:val="28"/>
          <w:szCs w:val="28"/>
        </w:rPr>
        <w:t xml:space="preserve">What works well? </w:t>
      </w:r>
      <w:r w:rsidRPr="00E93BE7">
        <w:rPr>
          <w:sz w:val="28"/>
          <w:szCs w:val="28"/>
        </w:rPr>
        <w:tab/>
      </w:r>
    </w:p>
    <w:p w14:paraId="5FEC9C1C" w14:textId="2621AD16" w:rsidR="000D0524" w:rsidRDefault="000D0524" w:rsidP="000D0524">
      <w:pPr>
        <w:rPr>
          <w:sz w:val="28"/>
          <w:szCs w:val="28"/>
        </w:rPr>
      </w:pPr>
    </w:p>
    <w:p w14:paraId="74F9FC81" w14:textId="77777777" w:rsidR="000D0524" w:rsidRPr="00E93BE7" w:rsidRDefault="000D0524">
      <w:pPr>
        <w:rPr>
          <w:sz w:val="28"/>
          <w:szCs w:val="28"/>
        </w:rPr>
      </w:pPr>
    </w:p>
    <w:p w14:paraId="366A4283" w14:textId="5AA3635E" w:rsidR="006B743B" w:rsidRDefault="006B743B" w:rsidP="006B743B">
      <w:pPr>
        <w:rPr>
          <w:sz w:val="28"/>
          <w:szCs w:val="28"/>
        </w:rPr>
      </w:pPr>
      <w:r w:rsidRPr="00E93BE7">
        <w:rPr>
          <w:sz w:val="28"/>
          <w:szCs w:val="28"/>
        </w:rPr>
        <w:t>How could it be improved?</w:t>
      </w:r>
    </w:p>
    <w:p w14:paraId="4927FB25" w14:textId="77777777" w:rsidR="000D0524" w:rsidRPr="00E93BE7" w:rsidRDefault="000D0524" w:rsidP="006B743B">
      <w:pPr>
        <w:rPr>
          <w:sz w:val="28"/>
          <w:szCs w:val="28"/>
        </w:rPr>
      </w:pPr>
    </w:p>
    <w:p w14:paraId="22DBCCDF" w14:textId="051427AD" w:rsidR="008B56B1" w:rsidRPr="002F73F2" w:rsidRDefault="008B56B1" w:rsidP="008B56B1">
      <w:pPr>
        <w:pStyle w:val="Heading1"/>
      </w:pPr>
      <w:bookmarkStart w:id="71" w:name="_Appendix_11:_Teacher"/>
      <w:bookmarkStart w:id="72" w:name="_Toc478026546"/>
      <w:bookmarkStart w:id="73" w:name="_Toc39098076"/>
      <w:bookmarkEnd w:id="71"/>
      <w:r w:rsidRPr="00AC1D11">
        <w:t xml:space="preserve">Appendix </w:t>
      </w:r>
      <w:r w:rsidR="00CA1904">
        <w:t>1</w:t>
      </w:r>
      <w:r w:rsidR="004C36BB">
        <w:t>1</w:t>
      </w:r>
      <w:r w:rsidRPr="00AC1D11">
        <w:t xml:space="preserve">: Teacher resource sheet </w:t>
      </w:r>
      <w:r w:rsidR="00E57CD2">
        <w:t>4.2</w:t>
      </w:r>
      <w:r w:rsidRPr="00AC1D11">
        <w:t>: Sample parent letter</w:t>
      </w:r>
      <w:bookmarkEnd w:id="72"/>
      <w:bookmarkEnd w:id="73"/>
    </w:p>
    <w:p w14:paraId="654F4F64" w14:textId="77777777" w:rsidR="008B56B1" w:rsidRDefault="008B56B1" w:rsidP="008B56B1">
      <w:r>
        <w:t>(School details and letterhead)</w:t>
      </w:r>
      <w:r w:rsidRPr="00531BB3">
        <w:rPr>
          <w:noProof/>
          <w:lang w:eastAsia="en-AU"/>
        </w:rPr>
        <w:t xml:space="preserve"> </w:t>
      </w:r>
    </w:p>
    <w:p w14:paraId="2EA59B00" w14:textId="77777777" w:rsidR="008B56B1" w:rsidRDefault="008B56B1" w:rsidP="008B56B1">
      <w:r>
        <w:t>(Date)</w:t>
      </w:r>
    </w:p>
    <w:p w14:paraId="22382984" w14:textId="77777777" w:rsidR="008B56B1" w:rsidRDefault="008B56B1" w:rsidP="008B56B1"/>
    <w:p w14:paraId="5F9D709D" w14:textId="3898D3BE" w:rsidR="008B56B1" w:rsidRDefault="008B56B1" w:rsidP="008B56B1">
      <w:r>
        <w:t>Dear parents/caregivers</w:t>
      </w:r>
    </w:p>
    <w:p w14:paraId="35F611B3" w14:textId="77777777" w:rsidR="008B56B1" w:rsidRDefault="008B56B1" w:rsidP="008B56B1"/>
    <w:p w14:paraId="27A333CE" w14:textId="437FC57D" w:rsidR="00610320" w:rsidRPr="00151D84" w:rsidRDefault="00CD2DBF" w:rsidP="00610320">
      <w:pPr>
        <w:widowControl/>
        <w:spacing w:line="240" w:lineRule="auto"/>
        <w:rPr>
          <w:rFonts w:ascii="Times" w:eastAsia="MS Mincho" w:hAnsi="Times"/>
          <w:sz w:val="20"/>
          <w:szCs w:val="20"/>
        </w:rPr>
      </w:pPr>
      <w:r>
        <w:rPr>
          <w:rFonts w:eastAsia="MS Mincho"/>
          <w:color w:val="000000"/>
        </w:rPr>
        <w:t xml:space="preserve">RE: </w:t>
      </w:r>
      <w:r w:rsidR="00610320" w:rsidRPr="00D86E17">
        <w:rPr>
          <w:rFonts w:eastAsia="MS Mincho"/>
          <w:i/>
          <w:color w:val="000000"/>
        </w:rPr>
        <w:t xml:space="preserve">CHAIRS FOR BEARS </w:t>
      </w:r>
      <w:r w:rsidR="00610320" w:rsidRPr="00151D84">
        <w:rPr>
          <w:rFonts w:eastAsia="MS Mincho"/>
          <w:color w:val="000000"/>
        </w:rPr>
        <w:t>STEM PROJECT</w:t>
      </w:r>
    </w:p>
    <w:p w14:paraId="3B074057" w14:textId="77777777" w:rsidR="00610320" w:rsidRPr="00D80A50" w:rsidRDefault="00610320" w:rsidP="00610320">
      <w:pPr>
        <w:widowControl/>
        <w:spacing w:before="0" w:after="0" w:line="240" w:lineRule="auto"/>
        <w:rPr>
          <w:rFonts w:ascii="Times" w:eastAsia="Times New Roman" w:hAnsi="Times"/>
          <w:sz w:val="20"/>
          <w:szCs w:val="20"/>
        </w:rPr>
      </w:pPr>
    </w:p>
    <w:p w14:paraId="203C2462" w14:textId="16EFB265" w:rsidR="00610320" w:rsidRPr="00151D84" w:rsidRDefault="005E22FC" w:rsidP="0038212F">
      <w:r>
        <w:t>This term, o</w:t>
      </w:r>
      <w:r w:rsidR="00610320" w:rsidRPr="00151D84">
        <w:t>ur class is undertaking a STEM (Science, Technology, Engineering a</w:t>
      </w:r>
      <w:r w:rsidR="00386D16">
        <w:t xml:space="preserve">nd Mathematics) project called </w:t>
      </w:r>
      <w:r w:rsidR="00610320" w:rsidRPr="00151D84">
        <w:rPr>
          <w:i/>
        </w:rPr>
        <w:t xml:space="preserve">Chairs for </w:t>
      </w:r>
      <w:r w:rsidR="00386D16">
        <w:rPr>
          <w:i/>
        </w:rPr>
        <w:t>b</w:t>
      </w:r>
      <w:r w:rsidR="00610320" w:rsidRPr="00151D84">
        <w:rPr>
          <w:i/>
        </w:rPr>
        <w:t>ears</w:t>
      </w:r>
      <w:r>
        <w:rPr>
          <w:i/>
        </w:rPr>
        <w:t xml:space="preserve">, </w:t>
      </w:r>
      <w:r>
        <w:t>b</w:t>
      </w:r>
      <w:r w:rsidR="00610320" w:rsidRPr="00151D84">
        <w:t xml:space="preserve">ased on the fiction picture book </w:t>
      </w:r>
      <w:r w:rsidR="00386D16" w:rsidRPr="00D86E17">
        <w:rPr>
          <w:i/>
        </w:rPr>
        <w:t>Bears on Chairs</w:t>
      </w:r>
      <w:r w:rsidR="00610320" w:rsidRPr="00151D84">
        <w:t xml:space="preserve"> by Shirley Parenteau</w:t>
      </w:r>
      <w:r>
        <w:t>. T</w:t>
      </w:r>
      <w:r w:rsidR="00610320" w:rsidRPr="00151D84">
        <w:t xml:space="preserve">his project will involve students in our class designing </w:t>
      </w:r>
      <w:r w:rsidR="00CD2DBF">
        <w:t xml:space="preserve">and creating a chair for a </w:t>
      </w:r>
      <w:r w:rsidR="000F13DF">
        <w:t>bear</w:t>
      </w:r>
      <w:r w:rsidR="00645A35">
        <w:t xml:space="preserve"> or other toy</w:t>
      </w:r>
      <w:r w:rsidR="00610320" w:rsidRPr="00151D84">
        <w:t xml:space="preserve">. </w:t>
      </w:r>
    </w:p>
    <w:p w14:paraId="19B44715" w14:textId="51D26B05" w:rsidR="00610320" w:rsidRPr="00151D84" w:rsidRDefault="00610320" w:rsidP="0038212F">
      <w:r w:rsidRPr="00151D84">
        <w:t xml:space="preserve">This project focuses on analysing the requirements of </w:t>
      </w:r>
      <w:r>
        <w:t>f</w:t>
      </w:r>
      <w:r w:rsidRPr="00276665">
        <w:t xml:space="preserve">urniture to be comfortable, safe and </w:t>
      </w:r>
      <w:r>
        <w:t xml:space="preserve">an appropriate </w:t>
      </w:r>
      <w:r w:rsidRPr="00276665">
        <w:t>size.</w:t>
      </w:r>
      <w:r w:rsidR="001A4182">
        <w:rPr>
          <w:rFonts w:cs="Cambria"/>
          <w:lang w:val="en-GB"/>
        </w:rPr>
        <w:t xml:space="preserve"> </w:t>
      </w:r>
      <w:r w:rsidRPr="00151D84">
        <w:rPr>
          <w:rFonts w:cs="Cambria"/>
          <w:lang w:val="en-GB"/>
        </w:rPr>
        <w:t>Children will discuss the size a</w:t>
      </w:r>
      <w:r w:rsidR="00386D16">
        <w:rPr>
          <w:rFonts w:cs="Cambria"/>
          <w:lang w:val="en-GB"/>
        </w:rPr>
        <w:t xml:space="preserve">nd shape of different </w:t>
      </w:r>
      <w:r w:rsidR="000F13DF">
        <w:rPr>
          <w:rFonts w:cs="Cambria"/>
          <w:lang w:val="en-GB"/>
        </w:rPr>
        <w:t>bears</w:t>
      </w:r>
      <w:r w:rsidRPr="00151D84">
        <w:rPr>
          <w:rFonts w:cs="Cambria"/>
          <w:lang w:val="en-GB"/>
        </w:rPr>
        <w:t xml:space="preserve"> and analyse the requirements for a suitable chair for their own </w:t>
      </w:r>
      <w:r w:rsidR="000F13DF">
        <w:rPr>
          <w:rFonts w:cs="Cambria"/>
          <w:lang w:val="en-GB"/>
        </w:rPr>
        <w:t>bear</w:t>
      </w:r>
      <w:r w:rsidRPr="00151D84">
        <w:t>, whil</w:t>
      </w:r>
      <w:r w:rsidR="00DB70E5">
        <w:t>e</w:t>
      </w:r>
      <w:r w:rsidRPr="00151D84">
        <w:t xml:space="preserve"> developing their ability to design, create and problem solve. </w:t>
      </w:r>
    </w:p>
    <w:p w14:paraId="0C2478C8" w14:textId="0D000313" w:rsidR="00610320" w:rsidRPr="00151D84" w:rsidRDefault="00610320" w:rsidP="0038212F">
      <w:r w:rsidRPr="00151D84">
        <w:t xml:space="preserve">To enable us to create the chair at school, we would appreciate if you would </w:t>
      </w:r>
      <w:r w:rsidR="00386D16">
        <w:t>please</w:t>
      </w:r>
      <w:r w:rsidRPr="00151D84">
        <w:t xml:space="preserve"> provide a</w:t>
      </w:r>
      <w:r w:rsidR="00386D16">
        <w:t xml:space="preserve"> </w:t>
      </w:r>
      <w:r w:rsidR="000F13DF">
        <w:t xml:space="preserve">bear </w:t>
      </w:r>
      <w:r w:rsidR="00386D16">
        <w:t>for your child to bring in</w:t>
      </w:r>
      <w:r w:rsidRPr="00151D84">
        <w:t>to class.</w:t>
      </w:r>
      <w:r w:rsidR="001A4182">
        <w:t xml:space="preserve"> </w:t>
      </w:r>
      <w:r w:rsidRPr="00151D84">
        <w:t xml:space="preserve">The </w:t>
      </w:r>
      <w:r w:rsidR="000F13DF">
        <w:t>bear</w:t>
      </w:r>
      <w:r w:rsidR="000F13DF" w:rsidRPr="00151D84">
        <w:t xml:space="preserve"> </w:t>
      </w:r>
      <w:r w:rsidRPr="00151D84">
        <w:t>must have legs which are bendable at the knee to enable your child to measure and design an adequate chair.</w:t>
      </w:r>
      <w:r w:rsidR="001A4182">
        <w:t xml:space="preserve"> </w:t>
      </w:r>
    </w:p>
    <w:p w14:paraId="2E2E2B92" w14:textId="0F133CAA" w:rsidR="00386D16" w:rsidRDefault="00610320" w:rsidP="0038212F">
      <w:r w:rsidRPr="00151D84">
        <w:t xml:space="preserve">We will be starting the project on (date) and would like the </w:t>
      </w:r>
      <w:r w:rsidR="000F13DF">
        <w:t>bear</w:t>
      </w:r>
      <w:r w:rsidRPr="00151D84">
        <w:t xml:space="preserve"> to be brought in to class by then.</w:t>
      </w:r>
      <w:r w:rsidR="001A4182">
        <w:t xml:space="preserve"> </w:t>
      </w:r>
    </w:p>
    <w:p w14:paraId="4F095EDB" w14:textId="04459FAE" w:rsidR="00610320" w:rsidRPr="00151D84" w:rsidRDefault="00610320" w:rsidP="0038212F">
      <w:pPr>
        <w:rPr>
          <w:rFonts w:ascii="Times" w:hAnsi="Times"/>
          <w:sz w:val="20"/>
          <w:szCs w:val="20"/>
        </w:rPr>
      </w:pPr>
      <w:r w:rsidRPr="00151D84">
        <w:t xml:space="preserve">Once your child has designed </w:t>
      </w:r>
      <w:r w:rsidR="00386D16">
        <w:t>their</w:t>
      </w:r>
      <w:r w:rsidRPr="00151D84">
        <w:t xml:space="preserve"> chair, they will bring home a list of materials they </w:t>
      </w:r>
      <w:r w:rsidR="00386D16">
        <w:t>will need</w:t>
      </w:r>
      <w:r w:rsidRPr="00151D84">
        <w:t xml:space="preserve"> to make their chair.</w:t>
      </w:r>
      <w:r w:rsidR="001A4182">
        <w:t xml:space="preserve"> </w:t>
      </w:r>
      <w:r w:rsidRPr="00151D84">
        <w:t>These materials will be common household items and should not require any expense.</w:t>
      </w:r>
      <w:r w:rsidR="001A4182">
        <w:t xml:space="preserve"> </w:t>
      </w:r>
    </w:p>
    <w:p w14:paraId="5D6B8100" w14:textId="08A499A9" w:rsidR="00610320" w:rsidRPr="00151D84" w:rsidRDefault="00610320" w:rsidP="0038212F">
      <w:pPr>
        <w:rPr>
          <w:rFonts w:ascii="Times" w:hAnsi="Times"/>
          <w:sz w:val="20"/>
          <w:szCs w:val="20"/>
        </w:rPr>
      </w:pPr>
      <w:r w:rsidRPr="00151D84">
        <w:t>We may require adult assistance dur</w:t>
      </w:r>
      <w:r w:rsidR="00891C26">
        <w:t>ing the construction phase. I</w:t>
      </w:r>
      <w:r w:rsidRPr="00151D84">
        <w:t xml:space="preserve">f you are available to help please let me know. </w:t>
      </w:r>
    </w:p>
    <w:p w14:paraId="0040C647" w14:textId="77777777" w:rsidR="00610320" w:rsidRPr="00D80A50" w:rsidRDefault="00610320" w:rsidP="00610320">
      <w:pPr>
        <w:widowControl/>
        <w:spacing w:before="0" w:after="0" w:line="240" w:lineRule="auto"/>
        <w:rPr>
          <w:rFonts w:ascii="Times" w:eastAsia="Times New Roman" w:hAnsi="Times"/>
          <w:sz w:val="20"/>
          <w:szCs w:val="20"/>
        </w:rPr>
      </w:pPr>
    </w:p>
    <w:p w14:paraId="50034D23" w14:textId="367422DA" w:rsidR="00610320" w:rsidRDefault="00610320" w:rsidP="00610320">
      <w:pPr>
        <w:widowControl/>
        <w:spacing w:before="60" w:after="60" w:line="240" w:lineRule="auto"/>
        <w:rPr>
          <w:rFonts w:eastAsia="MS Mincho"/>
          <w:color w:val="000000"/>
        </w:rPr>
      </w:pPr>
      <w:r w:rsidRPr="00151D84">
        <w:rPr>
          <w:rFonts w:eastAsia="MS Mincho"/>
          <w:color w:val="000000"/>
        </w:rPr>
        <w:t>Thank you in advance</w:t>
      </w:r>
      <w:r w:rsidR="000A3B0E">
        <w:rPr>
          <w:rFonts w:eastAsia="MS Mincho"/>
          <w:color w:val="000000"/>
        </w:rPr>
        <w:t>.</w:t>
      </w:r>
    </w:p>
    <w:p w14:paraId="1FE2235F" w14:textId="77777777" w:rsidR="00ED69F7" w:rsidRDefault="00ED69F7" w:rsidP="00610320">
      <w:pPr>
        <w:widowControl/>
        <w:spacing w:before="60" w:after="60" w:line="240" w:lineRule="auto"/>
        <w:rPr>
          <w:rFonts w:eastAsia="MS Mincho"/>
          <w:color w:val="000000"/>
        </w:rPr>
      </w:pPr>
    </w:p>
    <w:p w14:paraId="4173A633" w14:textId="77777777" w:rsidR="00ED69F7" w:rsidRDefault="00ED69F7" w:rsidP="00610320">
      <w:pPr>
        <w:widowControl/>
        <w:spacing w:before="60" w:after="60" w:line="240" w:lineRule="auto"/>
        <w:rPr>
          <w:rFonts w:eastAsia="MS Mincho"/>
          <w:color w:val="000000"/>
        </w:rPr>
      </w:pPr>
    </w:p>
    <w:p w14:paraId="29B30C2A" w14:textId="4C1073BB" w:rsidR="00610320" w:rsidRPr="00D80A50" w:rsidRDefault="00610320" w:rsidP="00610320">
      <w:pPr>
        <w:widowControl/>
        <w:spacing w:before="0" w:after="0" w:line="240" w:lineRule="auto"/>
        <w:rPr>
          <w:rFonts w:ascii="Times" w:eastAsia="Times New Roman" w:hAnsi="Times"/>
          <w:sz w:val="20"/>
          <w:szCs w:val="20"/>
        </w:rPr>
      </w:pPr>
      <w:r w:rsidRPr="00D80A50">
        <w:rPr>
          <w:rFonts w:eastAsia="Times New Roman"/>
          <w:color w:val="000000"/>
        </w:rPr>
        <w:t>(Classroom teacher</w:t>
      </w:r>
      <w:r w:rsidRPr="00D80A50">
        <w:rPr>
          <w:rFonts w:eastAsia="Times New Roman"/>
          <w:color w:val="000000"/>
          <w:sz w:val="24"/>
          <w:szCs w:val="24"/>
        </w:rPr>
        <w:t>)</w:t>
      </w:r>
    </w:p>
    <w:p w14:paraId="7A245522" w14:textId="77777777" w:rsidR="00610320" w:rsidRDefault="00610320" w:rsidP="008B56B1"/>
    <w:p w14:paraId="5EE2FDD3" w14:textId="77777777" w:rsidR="00610320" w:rsidRDefault="00610320" w:rsidP="008B56B1"/>
    <w:p w14:paraId="453066E3" w14:textId="77777777" w:rsidR="00610320" w:rsidRDefault="00610320" w:rsidP="008B56B1"/>
    <w:p w14:paraId="6CE7E722" w14:textId="77777777" w:rsidR="00610320" w:rsidRDefault="00610320" w:rsidP="008B56B1"/>
    <w:p w14:paraId="5EE03093" w14:textId="2A9BBF88" w:rsidR="007437E9" w:rsidRPr="002F73F2" w:rsidRDefault="007437E9" w:rsidP="007437E9">
      <w:pPr>
        <w:pStyle w:val="Heading1"/>
      </w:pPr>
      <w:bookmarkStart w:id="74" w:name="_Appendix_12:_Teacher"/>
      <w:bookmarkStart w:id="75" w:name="_Toc39098077"/>
      <w:bookmarkEnd w:id="74"/>
      <w:r w:rsidRPr="00AC1D11">
        <w:t xml:space="preserve">Appendix </w:t>
      </w:r>
      <w:r>
        <w:t>1</w:t>
      </w:r>
      <w:r w:rsidR="004C36BB">
        <w:t>2</w:t>
      </w:r>
      <w:r w:rsidRPr="00AC1D11">
        <w:t xml:space="preserve">: Teacher resource sheet </w:t>
      </w:r>
      <w:r>
        <w:t>4.</w:t>
      </w:r>
      <w:r w:rsidR="00E57CD2">
        <w:t>3</w:t>
      </w:r>
      <w:r w:rsidRPr="00AC1D11">
        <w:t xml:space="preserve">: Sample </w:t>
      </w:r>
      <w:r>
        <w:t>resources request</w:t>
      </w:r>
      <w:bookmarkEnd w:id="75"/>
    </w:p>
    <w:p w14:paraId="179AE6EF" w14:textId="2069E122" w:rsidR="00610320" w:rsidRPr="00FA555C" w:rsidRDefault="00610320" w:rsidP="007437E9">
      <w:pPr>
        <w:spacing w:line="360" w:lineRule="auto"/>
        <w:rPr>
          <w:rFonts w:ascii="Times" w:hAnsi="Times"/>
          <w:sz w:val="20"/>
          <w:szCs w:val="20"/>
        </w:rPr>
      </w:pPr>
      <w:r w:rsidRPr="00FA555C">
        <w:rPr>
          <w:color w:val="000000"/>
        </w:rPr>
        <w:t xml:space="preserve">(School details and letterhead) </w:t>
      </w:r>
    </w:p>
    <w:p w14:paraId="2C9A21BD" w14:textId="77777777" w:rsidR="00610320" w:rsidRPr="00D06955" w:rsidRDefault="00610320" w:rsidP="00610320">
      <w:pPr>
        <w:spacing w:line="360" w:lineRule="auto"/>
        <w:rPr>
          <w:rFonts w:ascii="Times" w:hAnsi="Times"/>
          <w:sz w:val="20"/>
          <w:szCs w:val="20"/>
        </w:rPr>
      </w:pPr>
      <w:r w:rsidRPr="00FA555C">
        <w:rPr>
          <w:color w:val="000000"/>
        </w:rPr>
        <w:t>(Date)</w:t>
      </w:r>
    </w:p>
    <w:p w14:paraId="300D0B01" w14:textId="18EEAA53" w:rsidR="00610320" w:rsidRPr="00D06955" w:rsidRDefault="00610320" w:rsidP="00610320">
      <w:pPr>
        <w:spacing w:line="360" w:lineRule="auto"/>
        <w:rPr>
          <w:rFonts w:ascii="Times" w:hAnsi="Times"/>
          <w:sz w:val="20"/>
          <w:szCs w:val="20"/>
        </w:rPr>
      </w:pPr>
      <w:r w:rsidRPr="00FA555C">
        <w:rPr>
          <w:color w:val="000000"/>
        </w:rPr>
        <w:t>Dear parents/caregivers</w:t>
      </w:r>
    </w:p>
    <w:p w14:paraId="6C5B48DF" w14:textId="3BDB31BC" w:rsidR="00610320" w:rsidRPr="00151D84" w:rsidRDefault="00610320" w:rsidP="00610320">
      <w:pPr>
        <w:widowControl/>
        <w:spacing w:line="240" w:lineRule="auto"/>
        <w:rPr>
          <w:rFonts w:ascii="Times" w:eastAsia="MS Mincho" w:hAnsi="Times"/>
          <w:sz w:val="20"/>
          <w:szCs w:val="20"/>
        </w:rPr>
      </w:pPr>
      <w:r w:rsidRPr="00151D84">
        <w:rPr>
          <w:rFonts w:eastAsia="MS Mincho"/>
          <w:color w:val="000000"/>
        </w:rPr>
        <w:t xml:space="preserve">RE: </w:t>
      </w:r>
      <w:r w:rsidRPr="00D06955">
        <w:rPr>
          <w:rFonts w:eastAsia="MS Mincho"/>
          <w:i/>
          <w:color w:val="000000"/>
        </w:rPr>
        <w:t>CHAIRS FOR BEARS</w:t>
      </w:r>
      <w:r w:rsidRPr="00151D84">
        <w:rPr>
          <w:rFonts w:eastAsia="MS Mincho"/>
          <w:color w:val="000000"/>
        </w:rPr>
        <w:t xml:space="preserve"> STEM PROJECT</w:t>
      </w:r>
    </w:p>
    <w:p w14:paraId="050788BA" w14:textId="55EB6562" w:rsidR="00610320" w:rsidRDefault="00610320" w:rsidP="00D86E17">
      <w:pPr>
        <w:spacing w:after="480"/>
      </w:pPr>
      <w:r>
        <w:t xml:space="preserve">As part of our </w:t>
      </w:r>
      <w:r w:rsidRPr="00FA555C">
        <w:t>STEM (Science, Technology, Engineering and</w:t>
      </w:r>
      <w:r w:rsidR="00386D16">
        <w:t xml:space="preserve"> Mathematics) project called </w:t>
      </w:r>
      <w:r w:rsidR="00386D16">
        <w:rPr>
          <w:i/>
        </w:rPr>
        <w:t>Chairs for b</w:t>
      </w:r>
      <w:r w:rsidRPr="00FA555C">
        <w:rPr>
          <w:i/>
        </w:rPr>
        <w:t>ears</w:t>
      </w:r>
      <w:r w:rsidRPr="00FA555C">
        <w:t xml:space="preserve"> this term</w:t>
      </w:r>
      <w:r>
        <w:t xml:space="preserve">, the </w:t>
      </w:r>
      <w:r w:rsidR="00937195">
        <w:t>students</w:t>
      </w:r>
      <w:r>
        <w:t xml:space="preserve"> have been looking at the requirements of a chair.</w:t>
      </w:r>
      <w:r w:rsidR="001A4182">
        <w:t xml:space="preserve"> </w:t>
      </w:r>
      <w:r>
        <w:t xml:space="preserve">They have analysed, planned and designed a chair to fit the </w:t>
      </w:r>
      <w:r w:rsidR="000F13DF">
        <w:t>bear</w:t>
      </w:r>
      <w:r>
        <w:t xml:space="preserve"> brought in previously and require the following items to create their project:</w:t>
      </w:r>
    </w:p>
    <w:p w14:paraId="0D1508D6" w14:textId="77777777" w:rsidR="00610320" w:rsidRDefault="00610320" w:rsidP="00BD30FC">
      <w:pPr>
        <w:widowControl/>
        <w:numPr>
          <w:ilvl w:val="0"/>
          <w:numId w:val="8"/>
        </w:numPr>
        <w:spacing w:before="0" w:after="0" w:line="720" w:lineRule="auto"/>
        <w:contextualSpacing/>
      </w:pPr>
      <w:r>
        <w:t>___________________________________________________</w:t>
      </w:r>
    </w:p>
    <w:p w14:paraId="7B00B53B" w14:textId="77777777" w:rsidR="00610320" w:rsidRDefault="00610320" w:rsidP="00BD30FC">
      <w:pPr>
        <w:widowControl/>
        <w:numPr>
          <w:ilvl w:val="0"/>
          <w:numId w:val="8"/>
        </w:numPr>
        <w:spacing w:before="0" w:after="0" w:line="720" w:lineRule="auto"/>
        <w:contextualSpacing/>
      </w:pPr>
      <w:r>
        <w:t>___________________________________________________</w:t>
      </w:r>
    </w:p>
    <w:p w14:paraId="6535A12D" w14:textId="77777777" w:rsidR="00610320" w:rsidRDefault="00610320" w:rsidP="00BD30FC">
      <w:pPr>
        <w:widowControl/>
        <w:numPr>
          <w:ilvl w:val="0"/>
          <w:numId w:val="8"/>
        </w:numPr>
        <w:spacing w:before="0" w:after="0" w:line="720" w:lineRule="auto"/>
        <w:contextualSpacing/>
      </w:pPr>
      <w:r>
        <w:t>___________________________________________________</w:t>
      </w:r>
    </w:p>
    <w:p w14:paraId="55752838" w14:textId="77777777" w:rsidR="00610320" w:rsidRDefault="00610320" w:rsidP="00BD30FC">
      <w:pPr>
        <w:widowControl/>
        <w:numPr>
          <w:ilvl w:val="0"/>
          <w:numId w:val="8"/>
        </w:numPr>
        <w:spacing w:before="0" w:after="0" w:line="720" w:lineRule="auto"/>
        <w:contextualSpacing/>
      </w:pPr>
      <w:r>
        <w:t>___________________________________________________</w:t>
      </w:r>
    </w:p>
    <w:p w14:paraId="0A94C344" w14:textId="77777777" w:rsidR="00610320" w:rsidRDefault="00610320" w:rsidP="00BD30FC">
      <w:pPr>
        <w:widowControl/>
        <w:numPr>
          <w:ilvl w:val="0"/>
          <w:numId w:val="8"/>
        </w:numPr>
        <w:spacing w:before="0" w:after="0" w:line="720" w:lineRule="auto"/>
        <w:contextualSpacing/>
      </w:pPr>
      <w:r>
        <w:t>___________________________________________________</w:t>
      </w:r>
    </w:p>
    <w:p w14:paraId="0813AFCB" w14:textId="77777777" w:rsidR="00610320" w:rsidRDefault="00610320" w:rsidP="00BD30FC">
      <w:pPr>
        <w:widowControl/>
        <w:numPr>
          <w:ilvl w:val="0"/>
          <w:numId w:val="8"/>
        </w:numPr>
        <w:spacing w:before="0" w:after="0" w:line="720" w:lineRule="auto"/>
        <w:contextualSpacing/>
      </w:pPr>
      <w:r>
        <w:t>___________________________________________________</w:t>
      </w:r>
    </w:p>
    <w:p w14:paraId="764BB90A" w14:textId="77777777" w:rsidR="00610320" w:rsidRDefault="00610320" w:rsidP="00BD30FC">
      <w:pPr>
        <w:widowControl/>
        <w:numPr>
          <w:ilvl w:val="0"/>
          <w:numId w:val="8"/>
        </w:numPr>
        <w:spacing w:before="0" w:after="0" w:line="720" w:lineRule="auto"/>
        <w:contextualSpacing/>
      </w:pPr>
      <w:r>
        <w:t>___________________________________________________</w:t>
      </w:r>
    </w:p>
    <w:p w14:paraId="626634C0" w14:textId="427DB6D7" w:rsidR="00610320" w:rsidRDefault="00610320" w:rsidP="0038212F">
      <w:r>
        <w:t>We will begin to create our chairs on [date].</w:t>
      </w:r>
      <w:r w:rsidR="001A4182">
        <w:t xml:space="preserve"> </w:t>
      </w:r>
      <w:r>
        <w:t>Please have these items stored in a bag and bring them in before this date.</w:t>
      </w:r>
      <w:r w:rsidR="001A4182">
        <w:t xml:space="preserve"> </w:t>
      </w:r>
      <w:r>
        <w:t xml:space="preserve">If you are available to assist in construction, please let </w:t>
      </w:r>
      <w:r w:rsidR="00386D16">
        <w:t>me</w:t>
      </w:r>
      <w:r>
        <w:t xml:space="preserve"> know.</w:t>
      </w:r>
      <w:r w:rsidR="001A4182">
        <w:t xml:space="preserve"> </w:t>
      </w:r>
      <w:r>
        <w:t>Thank you in advance.</w:t>
      </w:r>
    </w:p>
    <w:p w14:paraId="0602A10A" w14:textId="1708E4E2" w:rsidR="00610320" w:rsidRDefault="00610320" w:rsidP="00610320">
      <w:pPr>
        <w:spacing w:line="360" w:lineRule="auto"/>
      </w:pPr>
      <w:r>
        <w:t>Kind regards</w:t>
      </w:r>
    </w:p>
    <w:p w14:paraId="2A2FDA63" w14:textId="77777777" w:rsidR="0095665C" w:rsidRDefault="0095665C" w:rsidP="00610320">
      <w:pPr>
        <w:spacing w:line="360" w:lineRule="auto"/>
      </w:pPr>
    </w:p>
    <w:p w14:paraId="4A93CAE7" w14:textId="2CE31D27" w:rsidR="008B56B1" w:rsidRPr="00610320" w:rsidRDefault="00ED69F7" w:rsidP="00610320">
      <w:pPr>
        <w:spacing w:line="360" w:lineRule="auto"/>
      </w:pPr>
      <w:r>
        <w:t>[C</w:t>
      </w:r>
      <w:r w:rsidR="00610320">
        <w:t>lassroom teacher]</w:t>
      </w:r>
      <w:r w:rsidR="008B56B1">
        <w:br w:type="page"/>
      </w:r>
    </w:p>
    <w:bookmarkEnd w:id="70"/>
    <w:p w14:paraId="29F7709D" w14:textId="77777777" w:rsidR="00710DEC" w:rsidRPr="00710DEC" w:rsidRDefault="00710DEC" w:rsidP="00C75E46">
      <w:pPr>
        <w:spacing w:line="360" w:lineRule="auto"/>
        <w:ind w:right="491"/>
        <w:rPr>
          <w:sz w:val="28"/>
          <w:szCs w:val="28"/>
        </w:rPr>
        <w:sectPr w:rsidR="00710DEC" w:rsidRPr="00710DEC" w:rsidSect="00D532E5">
          <w:footerReference w:type="default" r:id="rId112"/>
          <w:pgSz w:w="11906" w:h="16838"/>
          <w:pgMar w:top="1440" w:right="1440" w:bottom="1440" w:left="1440" w:header="709" w:footer="709" w:gutter="0"/>
          <w:cols w:space="708"/>
          <w:docGrid w:linePitch="360"/>
        </w:sectPr>
      </w:pPr>
    </w:p>
    <w:p w14:paraId="38372BBA" w14:textId="77777777" w:rsidR="00BC7A50" w:rsidRDefault="00BC7A50" w:rsidP="00BC7A50">
      <w:pPr>
        <w:pStyle w:val="Heading1"/>
        <w:jc w:val="center"/>
      </w:pPr>
      <w:bookmarkStart w:id="76" w:name="_Toc476659572"/>
      <w:bookmarkStart w:id="77" w:name="_Toc491956435"/>
      <w:r>
        <w:t>Notes</w:t>
      </w:r>
      <w:bookmarkEnd w:id="76"/>
      <w:bookmarkEnd w:id="77"/>
    </w:p>
    <w:p w14:paraId="379553D7" w14:textId="77777777" w:rsidR="00BC7A50" w:rsidRDefault="00BC7A50" w:rsidP="00BC7A50">
      <w:pP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6BE2DB4" w14:textId="77777777" w:rsidR="00BC7A50" w:rsidRDefault="00BC7A50" w:rsidP="00BC7A50">
      <w:pPr>
        <w:rPr>
          <w:rFonts w:ascii="Arial" w:hAnsi="Arial" w:cs="Arial"/>
        </w:rPr>
      </w:pPr>
      <w:r>
        <w:rPr>
          <w:rFonts w:ascii="Arial" w:hAnsi="Arial" w:cs="Arial"/>
        </w:rPr>
        <w:br w:type="page"/>
      </w:r>
    </w:p>
    <w:p w14:paraId="23A6C046" w14:textId="77777777" w:rsidR="003416EC" w:rsidRDefault="003416EC" w:rsidP="003416EC">
      <w:pPr>
        <w:pStyle w:val="Heading1"/>
        <w:jc w:val="center"/>
      </w:pPr>
      <w:r>
        <w:t>Notes</w:t>
      </w:r>
    </w:p>
    <w:p w14:paraId="5AA7583F" w14:textId="5E911BDF" w:rsidR="00290186" w:rsidRDefault="003416EC" w:rsidP="00081673">
      <w:pP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2F90A35A" w:rsidR="00710DEC" w:rsidRDefault="00710DEC" w:rsidP="00290186">
      <w:pPr>
        <w:widowControl/>
        <w:spacing w:before="0" w:after="160" w:line="259" w:lineRule="auto"/>
      </w:pPr>
    </w:p>
    <w:sectPr w:rsidR="00710DEC" w:rsidSect="00D532E5">
      <w:headerReference w:type="default" r:id="rId113"/>
      <w:footerReference w:type="default" r:id="rId114"/>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2B9A9" w14:textId="77777777" w:rsidR="007A1914" w:rsidRDefault="007A1914" w:rsidP="000C16C7">
      <w:pPr>
        <w:spacing w:after="0" w:line="240" w:lineRule="auto"/>
      </w:pPr>
      <w:r>
        <w:separator/>
      </w:r>
    </w:p>
  </w:endnote>
  <w:endnote w:type="continuationSeparator" w:id="0">
    <w:p w14:paraId="3960DB81" w14:textId="77777777" w:rsidR="007A1914" w:rsidRDefault="007A1914"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Malgun Gothic"/>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B6744" w14:textId="7AD07059" w:rsidR="00937BC0" w:rsidRDefault="00937BC0">
    <w:pPr>
      <w:pStyle w:val="Footer"/>
    </w:pPr>
    <w:r>
      <w:rPr>
        <w:noProof/>
        <w:lang w:eastAsia="en-AU"/>
      </w:rPr>
      <w:drawing>
        <wp:inline distT="0" distB="0" distL="0" distR="0" wp14:anchorId="2972EF15" wp14:editId="36169B74">
          <wp:extent cx="5731510" cy="41910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300CE" w14:textId="4713BCCD" w:rsidR="0044289E" w:rsidRPr="00FB0495" w:rsidRDefault="0044289E" w:rsidP="00FB0495">
    <w:pPr>
      <w:tabs>
        <w:tab w:val="center" w:pos="4513"/>
        <w:tab w:val="right" w:pos="9026"/>
      </w:tabs>
      <w:spacing w:after="0" w:line="240" w:lineRule="auto"/>
      <w:rPr>
        <w:color w:val="808080" w:themeColor="background1" w:themeShade="80"/>
        <w:sz w:val="16"/>
      </w:rPr>
    </w:pPr>
    <w:r w:rsidRPr="00FB0495">
      <w:rPr>
        <w:color w:val="808080" w:themeColor="background1" w:themeShade="80"/>
        <w:sz w:val="16"/>
      </w:rPr>
      <w:t xml:space="preserve">© Department of </w:t>
    </w:r>
    <w:r w:rsidR="00484B00">
      <w:rPr>
        <w:color w:val="808080" w:themeColor="background1" w:themeShade="80"/>
        <w:sz w:val="16"/>
      </w:rPr>
      <w:t>Education Western Australia 2020 Chairs for bears 1.0</w:t>
    </w:r>
    <w:r w:rsidRPr="00FB0495">
      <w:rPr>
        <w:noProof/>
        <w:color w:val="808080" w:themeColor="background1" w:themeShade="80"/>
        <w:sz w:val="16"/>
        <w:lang w:eastAsia="en-AU"/>
      </w:rPr>
      <w:drawing>
        <wp:anchor distT="0" distB="0" distL="114300" distR="114300" simplePos="0" relativeHeight="251675648" behindDoc="0" locked="0" layoutInCell="1" allowOverlap="1" wp14:anchorId="7112B394" wp14:editId="66854DDD">
          <wp:simplePos x="4829175" y="9582150"/>
          <wp:positionH relativeFrom="margin">
            <wp:align>right</wp:align>
          </wp:positionH>
          <wp:positionV relativeFrom="paragraph">
            <wp:posOffset>0</wp:posOffset>
          </wp:positionV>
          <wp:extent cx="720000" cy="252000"/>
          <wp:effectExtent l="0" t="0" r="4445" b="0"/>
          <wp:wrapNone/>
          <wp:docPr id="45" name="Picture 45"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3C668" w14:textId="424EF4BE" w:rsidR="0044289E" w:rsidRPr="00FB0495" w:rsidRDefault="0044289E" w:rsidP="00FB0495">
    <w:pPr>
      <w:tabs>
        <w:tab w:val="center" w:pos="4513"/>
        <w:tab w:val="right" w:pos="9026"/>
      </w:tabs>
      <w:spacing w:after="0" w:line="240" w:lineRule="auto"/>
      <w:rPr>
        <w:color w:val="808080" w:themeColor="background1" w:themeShade="80"/>
        <w:sz w:val="16"/>
      </w:rPr>
    </w:pPr>
    <w:r>
      <w:rPr>
        <w:b/>
        <w:i/>
        <w:noProof/>
        <w:lang w:eastAsia="en-AU"/>
      </w:rPr>
      <w:drawing>
        <wp:anchor distT="0" distB="0" distL="114300" distR="114300" simplePos="0" relativeHeight="251661312" behindDoc="0" locked="0" layoutInCell="1" allowOverlap="1" wp14:anchorId="68B8517F" wp14:editId="2A47AEAF">
          <wp:simplePos x="0" y="0"/>
          <wp:positionH relativeFrom="column">
            <wp:posOffset>202353</wp:posOffset>
          </wp:positionH>
          <wp:positionV relativeFrom="page">
            <wp:posOffset>9751060</wp:posOffset>
          </wp:positionV>
          <wp:extent cx="828000" cy="360000"/>
          <wp:effectExtent l="0" t="0" r="0" b="2540"/>
          <wp:wrapNone/>
          <wp:docPr id="317" name="Picture 317" descr="S:\7722-Online Curric Serv\OCS\OCS Projects\OCM\1Operational\2Production_standards\logos_ NEALS_CC\DOE_logo_png\DET Logo with circle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722-Online Curric Serv\OCS\OCS Projects\OCM\1Operational\2Production_standards\logos_ NEALS_CC\DOE_logo_png\DET Logo with circle_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8000" cy="36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4F20">
      <w:rPr>
        <w:color w:val="A6A6A6" w:themeColor="background1" w:themeShade="A6"/>
        <w:sz w:val="20"/>
        <w:szCs w:val="20"/>
      </w:rPr>
      <w:t xml:space="preserve"> </w:t>
    </w:r>
    <w:r w:rsidRPr="00FB0495">
      <w:rPr>
        <w:color w:val="808080" w:themeColor="background1" w:themeShade="80"/>
        <w:sz w:val="16"/>
      </w:rPr>
      <w:t>© Department of Education</w:t>
    </w:r>
    <w:r w:rsidR="00484B00">
      <w:rPr>
        <w:color w:val="808080" w:themeColor="background1" w:themeShade="80"/>
        <w:sz w:val="16"/>
      </w:rPr>
      <w:t xml:space="preserve"> Western Australia 2020 Chairs for bears 10</w:t>
    </w:r>
    <w:r w:rsidRPr="00FB0495">
      <w:rPr>
        <w:noProof/>
        <w:color w:val="808080" w:themeColor="background1" w:themeShade="80"/>
        <w:sz w:val="16"/>
        <w:lang w:eastAsia="en-AU"/>
      </w:rPr>
      <w:drawing>
        <wp:anchor distT="0" distB="0" distL="114300" distR="114300" simplePos="0" relativeHeight="251677696" behindDoc="0" locked="0" layoutInCell="1" allowOverlap="1" wp14:anchorId="248F6E08" wp14:editId="2D7CF243">
          <wp:simplePos x="4829175" y="9582150"/>
          <wp:positionH relativeFrom="margin">
            <wp:align>right</wp:align>
          </wp:positionH>
          <wp:positionV relativeFrom="paragraph">
            <wp:posOffset>0</wp:posOffset>
          </wp:positionV>
          <wp:extent cx="720000" cy="252000"/>
          <wp:effectExtent l="0" t="0" r="4445" b="0"/>
          <wp:wrapNone/>
          <wp:docPr id="2" name="Picture 2"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D02BE" w14:textId="325E00FF" w:rsidR="0044289E" w:rsidRPr="00FB0495" w:rsidRDefault="00484B00" w:rsidP="00FB0495">
    <w:pPr>
      <w:tabs>
        <w:tab w:val="center" w:pos="4513"/>
        <w:tab w:val="right" w:pos="9026"/>
      </w:tabs>
      <w:spacing w:after="0" w:line="240" w:lineRule="auto"/>
      <w:rPr>
        <w:color w:val="808080" w:themeColor="background1" w:themeShade="80"/>
        <w:sz w:val="16"/>
      </w:rPr>
    </w:pPr>
    <w:r w:rsidRPr="00FB0495">
      <w:rPr>
        <w:color w:val="808080" w:themeColor="background1" w:themeShade="80"/>
        <w:sz w:val="16"/>
      </w:rPr>
      <w:t>© Department of Education</w:t>
    </w:r>
    <w:r>
      <w:rPr>
        <w:color w:val="808080" w:themeColor="background1" w:themeShade="80"/>
        <w:sz w:val="16"/>
      </w:rPr>
      <w:t xml:space="preserve"> Western Australia 2020 Chairs for bears 10</w:t>
    </w:r>
    <w:r w:rsidR="0044289E" w:rsidRPr="00FB0495">
      <w:rPr>
        <w:noProof/>
        <w:color w:val="808080" w:themeColor="background1" w:themeShade="80"/>
        <w:sz w:val="16"/>
        <w:lang w:eastAsia="en-AU"/>
      </w:rPr>
      <w:drawing>
        <wp:anchor distT="0" distB="0" distL="114300" distR="114300" simplePos="0" relativeHeight="251679744" behindDoc="0" locked="0" layoutInCell="1" allowOverlap="1" wp14:anchorId="223EE394" wp14:editId="61AD7337">
          <wp:simplePos x="4829175" y="9582150"/>
          <wp:positionH relativeFrom="margin">
            <wp:align>right</wp:align>
          </wp:positionH>
          <wp:positionV relativeFrom="paragraph">
            <wp:posOffset>0</wp:posOffset>
          </wp:positionV>
          <wp:extent cx="720000" cy="252000"/>
          <wp:effectExtent l="0" t="0" r="4445" b="0"/>
          <wp:wrapNone/>
          <wp:docPr id="21" name="Picture 21"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44289E" w:rsidRPr="000954F7" w:rsidRDefault="0044289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0B50D" w14:textId="77777777" w:rsidR="007A1914" w:rsidRDefault="007A1914" w:rsidP="000C16C7">
      <w:pPr>
        <w:spacing w:after="0" w:line="240" w:lineRule="auto"/>
      </w:pPr>
      <w:r>
        <w:separator/>
      </w:r>
    </w:p>
  </w:footnote>
  <w:footnote w:type="continuationSeparator" w:id="0">
    <w:p w14:paraId="0B9CCB7A" w14:textId="77777777" w:rsidR="007A1914" w:rsidRDefault="007A1914"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1190D1B2" w:rsidR="0044289E" w:rsidRDefault="0044289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81673" w:rsidRPr="00081673">
          <w:rPr>
            <w:b/>
            <w:bCs/>
            <w:noProof/>
          </w:rPr>
          <w:t>1</w:t>
        </w:r>
        <w:r>
          <w:rPr>
            <w:b/>
            <w:bCs/>
            <w:noProof/>
          </w:rPr>
          <w:fldChar w:fldCharType="end"/>
        </w:r>
      </w:p>
    </w:sdtContent>
  </w:sdt>
  <w:p w14:paraId="29AEFE38" w14:textId="77777777" w:rsidR="0044289E" w:rsidRDefault="004428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44289E" w:rsidRDefault="004428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34069"/>
    <w:multiLevelType w:val="hybridMultilevel"/>
    <w:tmpl w:val="561617B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5A5FA6"/>
    <w:multiLevelType w:val="hybridMultilevel"/>
    <w:tmpl w:val="5CF80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3" w15:restartNumberingAfterBreak="0">
    <w:nsid w:val="17E02C43"/>
    <w:multiLevelType w:val="hybridMultilevel"/>
    <w:tmpl w:val="7E2E3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5530D8"/>
    <w:multiLevelType w:val="hybridMultilevel"/>
    <w:tmpl w:val="5944DEA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67E727E"/>
    <w:multiLevelType w:val="hybridMultilevel"/>
    <w:tmpl w:val="1C622D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B1164AA"/>
    <w:multiLevelType w:val="hybridMultilevel"/>
    <w:tmpl w:val="230E5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637D57"/>
    <w:multiLevelType w:val="hybridMultilevel"/>
    <w:tmpl w:val="D1BEE442"/>
    <w:lvl w:ilvl="0" w:tplc="6ECAA69C">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F932D7"/>
    <w:multiLevelType w:val="hybridMultilevel"/>
    <w:tmpl w:val="E85A73FA"/>
    <w:lvl w:ilvl="0" w:tplc="4CEC845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F4F90"/>
    <w:multiLevelType w:val="hybridMultilevel"/>
    <w:tmpl w:val="5498C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A7551BD"/>
    <w:multiLevelType w:val="hybridMultilevel"/>
    <w:tmpl w:val="EBDA9C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3DB16CEC"/>
    <w:multiLevelType w:val="hybridMultilevel"/>
    <w:tmpl w:val="8C18E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1A100C"/>
    <w:multiLevelType w:val="hybridMultilevel"/>
    <w:tmpl w:val="957E8F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8BE68F3"/>
    <w:multiLevelType w:val="hybridMultilevel"/>
    <w:tmpl w:val="C59A300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0F5810"/>
    <w:multiLevelType w:val="hybridMultilevel"/>
    <w:tmpl w:val="6BBA1E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380192"/>
    <w:multiLevelType w:val="hybridMultilevel"/>
    <w:tmpl w:val="B5703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6E6438"/>
    <w:multiLevelType w:val="hybridMultilevel"/>
    <w:tmpl w:val="FD02F3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7D5FE8"/>
    <w:multiLevelType w:val="hybridMultilevel"/>
    <w:tmpl w:val="48BC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25C9E"/>
    <w:multiLevelType w:val="hybridMultilevel"/>
    <w:tmpl w:val="ACEE9D4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B966A13"/>
    <w:multiLevelType w:val="hybridMultilevel"/>
    <w:tmpl w:val="4FBC4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9"/>
  </w:num>
  <w:num w:numId="4">
    <w:abstractNumId w:val="17"/>
  </w:num>
  <w:num w:numId="5">
    <w:abstractNumId w:val="3"/>
  </w:num>
  <w:num w:numId="6">
    <w:abstractNumId w:val="7"/>
  </w:num>
  <w:num w:numId="7">
    <w:abstractNumId w:val="8"/>
  </w:num>
  <w:num w:numId="8">
    <w:abstractNumId w:val="18"/>
  </w:num>
  <w:num w:numId="9">
    <w:abstractNumId w:val="21"/>
  </w:num>
  <w:num w:numId="10">
    <w:abstractNumId w:val="11"/>
  </w:num>
  <w:num w:numId="11">
    <w:abstractNumId w:val="6"/>
  </w:num>
  <w:num w:numId="12">
    <w:abstractNumId w:val="15"/>
  </w:num>
  <w:num w:numId="13">
    <w:abstractNumId w:val="2"/>
  </w:num>
  <w:num w:numId="14">
    <w:abstractNumId w:val="10"/>
  </w:num>
  <w:num w:numId="15">
    <w:abstractNumId w:val="5"/>
  </w:num>
  <w:num w:numId="16">
    <w:abstractNumId w:val="12"/>
  </w:num>
  <w:num w:numId="17">
    <w:abstractNumId w:val="0"/>
  </w:num>
  <w:num w:numId="18">
    <w:abstractNumId w:val="9"/>
  </w:num>
  <w:num w:numId="19">
    <w:abstractNumId w:val="20"/>
  </w:num>
  <w:num w:numId="20">
    <w:abstractNumId w:val="13"/>
  </w:num>
  <w:num w:numId="21">
    <w:abstractNumId w:val="1"/>
  </w:num>
  <w:num w:numId="22">
    <w:abstractNumId w:val="8"/>
  </w:num>
  <w:num w:numId="23">
    <w:abstractNumId w:val="8"/>
  </w:num>
  <w:num w:numId="24">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1tDCyNDMwNDWxNDVX0lEKTi0uzszPAykwrQUAhaXSDSwAAAA="/>
  </w:docVars>
  <w:rsids>
    <w:rsidRoot w:val="000C16C7"/>
    <w:rsid w:val="00002E4E"/>
    <w:rsid w:val="00004FE6"/>
    <w:rsid w:val="00006C8D"/>
    <w:rsid w:val="00012A60"/>
    <w:rsid w:val="00014553"/>
    <w:rsid w:val="00020CB7"/>
    <w:rsid w:val="00021C00"/>
    <w:rsid w:val="0002446B"/>
    <w:rsid w:val="000256E5"/>
    <w:rsid w:val="0003254D"/>
    <w:rsid w:val="00032D9C"/>
    <w:rsid w:val="00037A70"/>
    <w:rsid w:val="00037CF7"/>
    <w:rsid w:val="00041F5B"/>
    <w:rsid w:val="00042859"/>
    <w:rsid w:val="00042F59"/>
    <w:rsid w:val="00046B9D"/>
    <w:rsid w:val="00052E7F"/>
    <w:rsid w:val="00053910"/>
    <w:rsid w:val="00054A07"/>
    <w:rsid w:val="00056931"/>
    <w:rsid w:val="00056A29"/>
    <w:rsid w:val="00056D40"/>
    <w:rsid w:val="0006110A"/>
    <w:rsid w:val="00066B68"/>
    <w:rsid w:val="0006720A"/>
    <w:rsid w:val="00067B5E"/>
    <w:rsid w:val="0007028E"/>
    <w:rsid w:val="00072037"/>
    <w:rsid w:val="00074EEC"/>
    <w:rsid w:val="00075CCB"/>
    <w:rsid w:val="00075FBE"/>
    <w:rsid w:val="000776AF"/>
    <w:rsid w:val="000800D3"/>
    <w:rsid w:val="000805A8"/>
    <w:rsid w:val="00081673"/>
    <w:rsid w:val="0008381E"/>
    <w:rsid w:val="000848C0"/>
    <w:rsid w:val="00092BED"/>
    <w:rsid w:val="00094178"/>
    <w:rsid w:val="000945CF"/>
    <w:rsid w:val="000954F7"/>
    <w:rsid w:val="0009716F"/>
    <w:rsid w:val="000A1631"/>
    <w:rsid w:val="000A18BA"/>
    <w:rsid w:val="000A252B"/>
    <w:rsid w:val="000A3B0E"/>
    <w:rsid w:val="000A6C22"/>
    <w:rsid w:val="000B042E"/>
    <w:rsid w:val="000B117A"/>
    <w:rsid w:val="000B24DE"/>
    <w:rsid w:val="000B3E09"/>
    <w:rsid w:val="000B48CE"/>
    <w:rsid w:val="000B7062"/>
    <w:rsid w:val="000B758E"/>
    <w:rsid w:val="000C16C7"/>
    <w:rsid w:val="000C209F"/>
    <w:rsid w:val="000C54C4"/>
    <w:rsid w:val="000C74C0"/>
    <w:rsid w:val="000C7FCF"/>
    <w:rsid w:val="000D0524"/>
    <w:rsid w:val="000D1907"/>
    <w:rsid w:val="000D53CC"/>
    <w:rsid w:val="000D728E"/>
    <w:rsid w:val="000D776E"/>
    <w:rsid w:val="000E01C7"/>
    <w:rsid w:val="000E0FDA"/>
    <w:rsid w:val="000E1C06"/>
    <w:rsid w:val="000E2C46"/>
    <w:rsid w:val="000E7689"/>
    <w:rsid w:val="000F06EF"/>
    <w:rsid w:val="000F1111"/>
    <w:rsid w:val="000F13DF"/>
    <w:rsid w:val="000F2FB6"/>
    <w:rsid w:val="000F4ECF"/>
    <w:rsid w:val="000F5A66"/>
    <w:rsid w:val="00101218"/>
    <w:rsid w:val="00101875"/>
    <w:rsid w:val="00102018"/>
    <w:rsid w:val="00106952"/>
    <w:rsid w:val="00110BEE"/>
    <w:rsid w:val="00112152"/>
    <w:rsid w:val="0011224D"/>
    <w:rsid w:val="00112813"/>
    <w:rsid w:val="00113959"/>
    <w:rsid w:val="00113BC1"/>
    <w:rsid w:val="00114CEF"/>
    <w:rsid w:val="00115ECF"/>
    <w:rsid w:val="001212EF"/>
    <w:rsid w:val="001242C5"/>
    <w:rsid w:val="00124D63"/>
    <w:rsid w:val="00126A56"/>
    <w:rsid w:val="00132E91"/>
    <w:rsid w:val="00135488"/>
    <w:rsid w:val="00141E94"/>
    <w:rsid w:val="00141FE8"/>
    <w:rsid w:val="00151791"/>
    <w:rsid w:val="001535C4"/>
    <w:rsid w:val="00153E88"/>
    <w:rsid w:val="00154F8E"/>
    <w:rsid w:val="0015545E"/>
    <w:rsid w:val="00157DD6"/>
    <w:rsid w:val="001604BF"/>
    <w:rsid w:val="00165498"/>
    <w:rsid w:val="001659AA"/>
    <w:rsid w:val="001671EC"/>
    <w:rsid w:val="001676D8"/>
    <w:rsid w:val="001725C5"/>
    <w:rsid w:val="00173735"/>
    <w:rsid w:val="001745B5"/>
    <w:rsid w:val="001745D1"/>
    <w:rsid w:val="00174B6A"/>
    <w:rsid w:val="00175289"/>
    <w:rsid w:val="00176B87"/>
    <w:rsid w:val="00177FFB"/>
    <w:rsid w:val="001813F5"/>
    <w:rsid w:val="00181C88"/>
    <w:rsid w:val="001828E0"/>
    <w:rsid w:val="00183198"/>
    <w:rsid w:val="00184546"/>
    <w:rsid w:val="0019342E"/>
    <w:rsid w:val="0019343D"/>
    <w:rsid w:val="001938DD"/>
    <w:rsid w:val="001977BD"/>
    <w:rsid w:val="00197D38"/>
    <w:rsid w:val="001A086D"/>
    <w:rsid w:val="001A0A5C"/>
    <w:rsid w:val="001A0AA5"/>
    <w:rsid w:val="001A13C2"/>
    <w:rsid w:val="001A4182"/>
    <w:rsid w:val="001A7CB3"/>
    <w:rsid w:val="001B25D9"/>
    <w:rsid w:val="001B47FA"/>
    <w:rsid w:val="001B6036"/>
    <w:rsid w:val="001C0F81"/>
    <w:rsid w:val="001C31C1"/>
    <w:rsid w:val="001C3D24"/>
    <w:rsid w:val="001C52C7"/>
    <w:rsid w:val="001C55E8"/>
    <w:rsid w:val="001D2F02"/>
    <w:rsid w:val="001D3707"/>
    <w:rsid w:val="001D5A1D"/>
    <w:rsid w:val="001D5CDA"/>
    <w:rsid w:val="001E0734"/>
    <w:rsid w:val="001E0F03"/>
    <w:rsid w:val="001E13A4"/>
    <w:rsid w:val="001E4DB9"/>
    <w:rsid w:val="001E64D8"/>
    <w:rsid w:val="001E6C65"/>
    <w:rsid w:val="001F3A82"/>
    <w:rsid w:val="001F42AB"/>
    <w:rsid w:val="001F5517"/>
    <w:rsid w:val="00200E0A"/>
    <w:rsid w:val="00201515"/>
    <w:rsid w:val="002053F3"/>
    <w:rsid w:val="0020597E"/>
    <w:rsid w:val="00207D47"/>
    <w:rsid w:val="002121FA"/>
    <w:rsid w:val="00213874"/>
    <w:rsid w:val="00213CD5"/>
    <w:rsid w:val="00215493"/>
    <w:rsid w:val="00215B81"/>
    <w:rsid w:val="0021675F"/>
    <w:rsid w:val="002215C6"/>
    <w:rsid w:val="00222BB3"/>
    <w:rsid w:val="002302CB"/>
    <w:rsid w:val="00231790"/>
    <w:rsid w:val="002329E9"/>
    <w:rsid w:val="00237CD5"/>
    <w:rsid w:val="00242F79"/>
    <w:rsid w:val="00243932"/>
    <w:rsid w:val="002443A0"/>
    <w:rsid w:val="00250149"/>
    <w:rsid w:val="002503B4"/>
    <w:rsid w:val="00254781"/>
    <w:rsid w:val="00255FF5"/>
    <w:rsid w:val="00256925"/>
    <w:rsid w:val="00257583"/>
    <w:rsid w:val="0026617C"/>
    <w:rsid w:val="00266260"/>
    <w:rsid w:val="00267024"/>
    <w:rsid w:val="002677F7"/>
    <w:rsid w:val="00271C78"/>
    <w:rsid w:val="00271DF0"/>
    <w:rsid w:val="00272DBA"/>
    <w:rsid w:val="00273068"/>
    <w:rsid w:val="002735F8"/>
    <w:rsid w:val="00274495"/>
    <w:rsid w:val="00275732"/>
    <w:rsid w:val="00275776"/>
    <w:rsid w:val="00276665"/>
    <w:rsid w:val="00276A44"/>
    <w:rsid w:val="002779C1"/>
    <w:rsid w:val="002813F9"/>
    <w:rsid w:val="00283797"/>
    <w:rsid w:val="00285A62"/>
    <w:rsid w:val="002867C7"/>
    <w:rsid w:val="00286F51"/>
    <w:rsid w:val="00290186"/>
    <w:rsid w:val="00296857"/>
    <w:rsid w:val="002A2B96"/>
    <w:rsid w:val="002A4912"/>
    <w:rsid w:val="002B375F"/>
    <w:rsid w:val="002B54C0"/>
    <w:rsid w:val="002B562F"/>
    <w:rsid w:val="002B5B01"/>
    <w:rsid w:val="002B5D3D"/>
    <w:rsid w:val="002B64C3"/>
    <w:rsid w:val="002B6514"/>
    <w:rsid w:val="002B7886"/>
    <w:rsid w:val="002C3AE5"/>
    <w:rsid w:val="002C4E9A"/>
    <w:rsid w:val="002C537F"/>
    <w:rsid w:val="002C70F2"/>
    <w:rsid w:val="002D3F25"/>
    <w:rsid w:val="002D6BAF"/>
    <w:rsid w:val="002E1A16"/>
    <w:rsid w:val="002E2AB6"/>
    <w:rsid w:val="002E541C"/>
    <w:rsid w:val="002E5E75"/>
    <w:rsid w:val="002F1839"/>
    <w:rsid w:val="002F1BC7"/>
    <w:rsid w:val="002F3559"/>
    <w:rsid w:val="002F372D"/>
    <w:rsid w:val="002F4549"/>
    <w:rsid w:val="002F4C69"/>
    <w:rsid w:val="002F6378"/>
    <w:rsid w:val="002F6516"/>
    <w:rsid w:val="002F7648"/>
    <w:rsid w:val="0030048A"/>
    <w:rsid w:val="003011C3"/>
    <w:rsid w:val="003023F6"/>
    <w:rsid w:val="0030274D"/>
    <w:rsid w:val="00303D72"/>
    <w:rsid w:val="003042D3"/>
    <w:rsid w:val="003056FF"/>
    <w:rsid w:val="003063A9"/>
    <w:rsid w:val="00306518"/>
    <w:rsid w:val="0030728E"/>
    <w:rsid w:val="00307FA2"/>
    <w:rsid w:val="003112C6"/>
    <w:rsid w:val="00312C75"/>
    <w:rsid w:val="00313DFC"/>
    <w:rsid w:val="003156C7"/>
    <w:rsid w:val="00315B83"/>
    <w:rsid w:val="003173E1"/>
    <w:rsid w:val="003201CD"/>
    <w:rsid w:val="00320F9D"/>
    <w:rsid w:val="00326698"/>
    <w:rsid w:val="003272CA"/>
    <w:rsid w:val="00327572"/>
    <w:rsid w:val="00327D37"/>
    <w:rsid w:val="003302BA"/>
    <w:rsid w:val="0033131B"/>
    <w:rsid w:val="00331FAE"/>
    <w:rsid w:val="00332815"/>
    <w:rsid w:val="00333F51"/>
    <w:rsid w:val="00335062"/>
    <w:rsid w:val="00335B7C"/>
    <w:rsid w:val="0033713B"/>
    <w:rsid w:val="00340816"/>
    <w:rsid w:val="00340D57"/>
    <w:rsid w:val="003416EC"/>
    <w:rsid w:val="00341CC9"/>
    <w:rsid w:val="00344324"/>
    <w:rsid w:val="00344BBD"/>
    <w:rsid w:val="00353054"/>
    <w:rsid w:val="00353FC5"/>
    <w:rsid w:val="00354030"/>
    <w:rsid w:val="0035452D"/>
    <w:rsid w:val="003554C4"/>
    <w:rsid w:val="0035626D"/>
    <w:rsid w:val="00357CAF"/>
    <w:rsid w:val="00362029"/>
    <w:rsid w:val="00362F5A"/>
    <w:rsid w:val="00363CD5"/>
    <w:rsid w:val="0036449F"/>
    <w:rsid w:val="00372604"/>
    <w:rsid w:val="00376BA4"/>
    <w:rsid w:val="00376D58"/>
    <w:rsid w:val="0038146B"/>
    <w:rsid w:val="0038212F"/>
    <w:rsid w:val="003854A3"/>
    <w:rsid w:val="00385DC1"/>
    <w:rsid w:val="00386D16"/>
    <w:rsid w:val="003905EC"/>
    <w:rsid w:val="00394381"/>
    <w:rsid w:val="003958BE"/>
    <w:rsid w:val="0039778C"/>
    <w:rsid w:val="003A4550"/>
    <w:rsid w:val="003A59BA"/>
    <w:rsid w:val="003A5FB2"/>
    <w:rsid w:val="003A6737"/>
    <w:rsid w:val="003A748B"/>
    <w:rsid w:val="003B420C"/>
    <w:rsid w:val="003B5484"/>
    <w:rsid w:val="003C002E"/>
    <w:rsid w:val="003C0E3C"/>
    <w:rsid w:val="003C0F3F"/>
    <w:rsid w:val="003C1C6F"/>
    <w:rsid w:val="003C4FD1"/>
    <w:rsid w:val="003C6AB4"/>
    <w:rsid w:val="003C6ACC"/>
    <w:rsid w:val="003D1023"/>
    <w:rsid w:val="003D37F5"/>
    <w:rsid w:val="003D54E1"/>
    <w:rsid w:val="003D71E3"/>
    <w:rsid w:val="003D78BA"/>
    <w:rsid w:val="003E353B"/>
    <w:rsid w:val="003E3B9C"/>
    <w:rsid w:val="003E3BB4"/>
    <w:rsid w:val="003F250E"/>
    <w:rsid w:val="003F4AF5"/>
    <w:rsid w:val="00401EE9"/>
    <w:rsid w:val="00402223"/>
    <w:rsid w:val="00402B34"/>
    <w:rsid w:val="0040405A"/>
    <w:rsid w:val="00406BAA"/>
    <w:rsid w:val="00410934"/>
    <w:rsid w:val="00412198"/>
    <w:rsid w:val="00412211"/>
    <w:rsid w:val="00412811"/>
    <w:rsid w:val="00415577"/>
    <w:rsid w:val="00415DA9"/>
    <w:rsid w:val="00415F70"/>
    <w:rsid w:val="00416AF9"/>
    <w:rsid w:val="00417650"/>
    <w:rsid w:val="00420009"/>
    <w:rsid w:val="00420046"/>
    <w:rsid w:val="00421DB9"/>
    <w:rsid w:val="004247EB"/>
    <w:rsid w:val="004261C6"/>
    <w:rsid w:val="004267C9"/>
    <w:rsid w:val="00433306"/>
    <w:rsid w:val="004337D9"/>
    <w:rsid w:val="00437439"/>
    <w:rsid w:val="004377F5"/>
    <w:rsid w:val="00437A1C"/>
    <w:rsid w:val="00437A8A"/>
    <w:rsid w:val="004413A8"/>
    <w:rsid w:val="0044289E"/>
    <w:rsid w:val="004436A3"/>
    <w:rsid w:val="00445DC8"/>
    <w:rsid w:val="00445E29"/>
    <w:rsid w:val="004476DC"/>
    <w:rsid w:val="00447CE6"/>
    <w:rsid w:val="00451415"/>
    <w:rsid w:val="0045357F"/>
    <w:rsid w:val="004535F4"/>
    <w:rsid w:val="00456121"/>
    <w:rsid w:val="00456F5D"/>
    <w:rsid w:val="004571DA"/>
    <w:rsid w:val="00457A09"/>
    <w:rsid w:val="00457F69"/>
    <w:rsid w:val="00461604"/>
    <w:rsid w:val="004631BC"/>
    <w:rsid w:val="004645E1"/>
    <w:rsid w:val="00466045"/>
    <w:rsid w:val="004668E3"/>
    <w:rsid w:val="00466927"/>
    <w:rsid w:val="00466F3A"/>
    <w:rsid w:val="004673BC"/>
    <w:rsid w:val="00467929"/>
    <w:rsid w:val="00470F86"/>
    <w:rsid w:val="00474CA6"/>
    <w:rsid w:val="004777DF"/>
    <w:rsid w:val="00482708"/>
    <w:rsid w:val="00482771"/>
    <w:rsid w:val="00482F16"/>
    <w:rsid w:val="00484B00"/>
    <w:rsid w:val="00487D03"/>
    <w:rsid w:val="00491C37"/>
    <w:rsid w:val="0049374D"/>
    <w:rsid w:val="0049543B"/>
    <w:rsid w:val="00495916"/>
    <w:rsid w:val="004962F7"/>
    <w:rsid w:val="004A0D14"/>
    <w:rsid w:val="004A306B"/>
    <w:rsid w:val="004A4832"/>
    <w:rsid w:val="004A53ED"/>
    <w:rsid w:val="004A6462"/>
    <w:rsid w:val="004A67B6"/>
    <w:rsid w:val="004A76E5"/>
    <w:rsid w:val="004B03C5"/>
    <w:rsid w:val="004B069D"/>
    <w:rsid w:val="004B2684"/>
    <w:rsid w:val="004B55F9"/>
    <w:rsid w:val="004B710D"/>
    <w:rsid w:val="004C0EA0"/>
    <w:rsid w:val="004C14E3"/>
    <w:rsid w:val="004C2990"/>
    <w:rsid w:val="004C30ED"/>
    <w:rsid w:val="004C36BB"/>
    <w:rsid w:val="004C43BD"/>
    <w:rsid w:val="004C5F5B"/>
    <w:rsid w:val="004C6BF0"/>
    <w:rsid w:val="004D498D"/>
    <w:rsid w:val="004D6247"/>
    <w:rsid w:val="004E0941"/>
    <w:rsid w:val="004E098D"/>
    <w:rsid w:val="004E1E3D"/>
    <w:rsid w:val="004E2BDD"/>
    <w:rsid w:val="004E422B"/>
    <w:rsid w:val="004E5D8B"/>
    <w:rsid w:val="004E5DBF"/>
    <w:rsid w:val="004E5E19"/>
    <w:rsid w:val="004E631D"/>
    <w:rsid w:val="004F054D"/>
    <w:rsid w:val="004F08A5"/>
    <w:rsid w:val="004F19F7"/>
    <w:rsid w:val="004F2957"/>
    <w:rsid w:val="004F3FFB"/>
    <w:rsid w:val="004F660A"/>
    <w:rsid w:val="004F7EC8"/>
    <w:rsid w:val="00502D7C"/>
    <w:rsid w:val="0050372A"/>
    <w:rsid w:val="0050411E"/>
    <w:rsid w:val="00504613"/>
    <w:rsid w:val="00504C36"/>
    <w:rsid w:val="00505880"/>
    <w:rsid w:val="00505F26"/>
    <w:rsid w:val="00511F00"/>
    <w:rsid w:val="00516576"/>
    <w:rsid w:val="00517FF8"/>
    <w:rsid w:val="00520869"/>
    <w:rsid w:val="00523EAD"/>
    <w:rsid w:val="00525E82"/>
    <w:rsid w:val="00526D33"/>
    <w:rsid w:val="00527ADB"/>
    <w:rsid w:val="005319E0"/>
    <w:rsid w:val="0054095C"/>
    <w:rsid w:val="00540C8D"/>
    <w:rsid w:val="005435D9"/>
    <w:rsid w:val="0054616C"/>
    <w:rsid w:val="00546C5E"/>
    <w:rsid w:val="00547116"/>
    <w:rsid w:val="00552C38"/>
    <w:rsid w:val="00552FAC"/>
    <w:rsid w:val="00554D90"/>
    <w:rsid w:val="00556455"/>
    <w:rsid w:val="00560B05"/>
    <w:rsid w:val="005627DE"/>
    <w:rsid w:val="00562B03"/>
    <w:rsid w:val="00564728"/>
    <w:rsid w:val="005652F6"/>
    <w:rsid w:val="0056559F"/>
    <w:rsid w:val="00567197"/>
    <w:rsid w:val="005676A8"/>
    <w:rsid w:val="00571208"/>
    <w:rsid w:val="0057131D"/>
    <w:rsid w:val="00571354"/>
    <w:rsid w:val="0057249E"/>
    <w:rsid w:val="00575836"/>
    <w:rsid w:val="005812E9"/>
    <w:rsid w:val="0058161C"/>
    <w:rsid w:val="00581865"/>
    <w:rsid w:val="005827C2"/>
    <w:rsid w:val="00583A6D"/>
    <w:rsid w:val="00586F66"/>
    <w:rsid w:val="00587528"/>
    <w:rsid w:val="00591679"/>
    <w:rsid w:val="005A6ABB"/>
    <w:rsid w:val="005B091B"/>
    <w:rsid w:val="005B1765"/>
    <w:rsid w:val="005B3F37"/>
    <w:rsid w:val="005B5867"/>
    <w:rsid w:val="005B7369"/>
    <w:rsid w:val="005C324F"/>
    <w:rsid w:val="005C75C0"/>
    <w:rsid w:val="005C7ADF"/>
    <w:rsid w:val="005C7D1A"/>
    <w:rsid w:val="005D1A92"/>
    <w:rsid w:val="005D28F3"/>
    <w:rsid w:val="005D3C1C"/>
    <w:rsid w:val="005D4008"/>
    <w:rsid w:val="005E21EC"/>
    <w:rsid w:val="005E2285"/>
    <w:rsid w:val="005E22FC"/>
    <w:rsid w:val="005E2F66"/>
    <w:rsid w:val="005E43A0"/>
    <w:rsid w:val="005E5BED"/>
    <w:rsid w:val="005E64C3"/>
    <w:rsid w:val="005E676D"/>
    <w:rsid w:val="005F09B1"/>
    <w:rsid w:val="005F2596"/>
    <w:rsid w:val="005F39C5"/>
    <w:rsid w:val="005F6E41"/>
    <w:rsid w:val="005F73FB"/>
    <w:rsid w:val="00600650"/>
    <w:rsid w:val="00601245"/>
    <w:rsid w:val="00603C5D"/>
    <w:rsid w:val="00604327"/>
    <w:rsid w:val="00606B21"/>
    <w:rsid w:val="00610320"/>
    <w:rsid w:val="00610812"/>
    <w:rsid w:val="00611A6F"/>
    <w:rsid w:val="00612855"/>
    <w:rsid w:val="006136FA"/>
    <w:rsid w:val="00613CA6"/>
    <w:rsid w:val="00613EE4"/>
    <w:rsid w:val="0061512D"/>
    <w:rsid w:val="00617F56"/>
    <w:rsid w:val="00623187"/>
    <w:rsid w:val="0062573F"/>
    <w:rsid w:val="00627B08"/>
    <w:rsid w:val="00630A67"/>
    <w:rsid w:val="00630E86"/>
    <w:rsid w:val="00634031"/>
    <w:rsid w:val="00636A52"/>
    <w:rsid w:val="006372CE"/>
    <w:rsid w:val="00642D56"/>
    <w:rsid w:val="00643F7E"/>
    <w:rsid w:val="00645A35"/>
    <w:rsid w:val="006472FC"/>
    <w:rsid w:val="00647E12"/>
    <w:rsid w:val="00651251"/>
    <w:rsid w:val="00652A21"/>
    <w:rsid w:val="00653293"/>
    <w:rsid w:val="00656AD1"/>
    <w:rsid w:val="00656E3A"/>
    <w:rsid w:val="00657C5A"/>
    <w:rsid w:val="00660428"/>
    <w:rsid w:val="00660916"/>
    <w:rsid w:val="006614A0"/>
    <w:rsid w:val="00661C0F"/>
    <w:rsid w:val="0066368E"/>
    <w:rsid w:val="00671236"/>
    <w:rsid w:val="00671D1F"/>
    <w:rsid w:val="00672070"/>
    <w:rsid w:val="0067343A"/>
    <w:rsid w:val="0067733B"/>
    <w:rsid w:val="006776F7"/>
    <w:rsid w:val="006828FE"/>
    <w:rsid w:val="00684BC1"/>
    <w:rsid w:val="00690A72"/>
    <w:rsid w:val="0069594D"/>
    <w:rsid w:val="006970A9"/>
    <w:rsid w:val="006A0C6B"/>
    <w:rsid w:val="006A1AFB"/>
    <w:rsid w:val="006A241B"/>
    <w:rsid w:val="006A2F75"/>
    <w:rsid w:val="006A4F20"/>
    <w:rsid w:val="006A4F23"/>
    <w:rsid w:val="006A6158"/>
    <w:rsid w:val="006A6B46"/>
    <w:rsid w:val="006B01EF"/>
    <w:rsid w:val="006B056F"/>
    <w:rsid w:val="006B13F9"/>
    <w:rsid w:val="006B533F"/>
    <w:rsid w:val="006B61FB"/>
    <w:rsid w:val="006B743B"/>
    <w:rsid w:val="006B7D98"/>
    <w:rsid w:val="006C0EF1"/>
    <w:rsid w:val="006C4A90"/>
    <w:rsid w:val="006C6CCE"/>
    <w:rsid w:val="006C7D00"/>
    <w:rsid w:val="006D2004"/>
    <w:rsid w:val="006D40BC"/>
    <w:rsid w:val="006D57E8"/>
    <w:rsid w:val="006D5FF8"/>
    <w:rsid w:val="006E058E"/>
    <w:rsid w:val="006E404A"/>
    <w:rsid w:val="006F2047"/>
    <w:rsid w:val="006F42CD"/>
    <w:rsid w:val="006F4BBF"/>
    <w:rsid w:val="006F7257"/>
    <w:rsid w:val="0070080D"/>
    <w:rsid w:val="0070182E"/>
    <w:rsid w:val="00703FC7"/>
    <w:rsid w:val="007041ED"/>
    <w:rsid w:val="007046D0"/>
    <w:rsid w:val="00705A4F"/>
    <w:rsid w:val="00710DEC"/>
    <w:rsid w:val="0071554C"/>
    <w:rsid w:val="0071625A"/>
    <w:rsid w:val="0071645C"/>
    <w:rsid w:val="00716A09"/>
    <w:rsid w:val="007172A4"/>
    <w:rsid w:val="0072079F"/>
    <w:rsid w:val="0072170C"/>
    <w:rsid w:val="00723020"/>
    <w:rsid w:val="00723A89"/>
    <w:rsid w:val="007271A3"/>
    <w:rsid w:val="007276C1"/>
    <w:rsid w:val="0073648A"/>
    <w:rsid w:val="00740F1E"/>
    <w:rsid w:val="00740F38"/>
    <w:rsid w:val="007437E9"/>
    <w:rsid w:val="00747DFD"/>
    <w:rsid w:val="00754998"/>
    <w:rsid w:val="00754AD5"/>
    <w:rsid w:val="0075528A"/>
    <w:rsid w:val="00755610"/>
    <w:rsid w:val="0075627C"/>
    <w:rsid w:val="00756FE6"/>
    <w:rsid w:val="007613D7"/>
    <w:rsid w:val="00762DFE"/>
    <w:rsid w:val="007645BB"/>
    <w:rsid w:val="00764758"/>
    <w:rsid w:val="007647D0"/>
    <w:rsid w:val="00765A20"/>
    <w:rsid w:val="0076650F"/>
    <w:rsid w:val="00766C5B"/>
    <w:rsid w:val="00770111"/>
    <w:rsid w:val="007722E0"/>
    <w:rsid w:val="0077503E"/>
    <w:rsid w:val="007816C1"/>
    <w:rsid w:val="00784830"/>
    <w:rsid w:val="00786C45"/>
    <w:rsid w:val="00790A79"/>
    <w:rsid w:val="00794413"/>
    <w:rsid w:val="00794C6C"/>
    <w:rsid w:val="00795DD3"/>
    <w:rsid w:val="00796270"/>
    <w:rsid w:val="00796CC5"/>
    <w:rsid w:val="00796FD3"/>
    <w:rsid w:val="007A0D15"/>
    <w:rsid w:val="007A1427"/>
    <w:rsid w:val="007A1889"/>
    <w:rsid w:val="007A1914"/>
    <w:rsid w:val="007A2E3F"/>
    <w:rsid w:val="007A6FDE"/>
    <w:rsid w:val="007B06D0"/>
    <w:rsid w:val="007B1C1B"/>
    <w:rsid w:val="007B4E36"/>
    <w:rsid w:val="007B5E49"/>
    <w:rsid w:val="007B601D"/>
    <w:rsid w:val="007B7169"/>
    <w:rsid w:val="007C217E"/>
    <w:rsid w:val="007C3D5F"/>
    <w:rsid w:val="007C65B8"/>
    <w:rsid w:val="007C6D04"/>
    <w:rsid w:val="007C6F65"/>
    <w:rsid w:val="007C7287"/>
    <w:rsid w:val="007D2267"/>
    <w:rsid w:val="007D3D1D"/>
    <w:rsid w:val="007D4868"/>
    <w:rsid w:val="007D5C0A"/>
    <w:rsid w:val="007D7089"/>
    <w:rsid w:val="007E2427"/>
    <w:rsid w:val="007E3CD7"/>
    <w:rsid w:val="007E6537"/>
    <w:rsid w:val="007E76C7"/>
    <w:rsid w:val="007F0699"/>
    <w:rsid w:val="007F0E61"/>
    <w:rsid w:val="007F19A7"/>
    <w:rsid w:val="007F2C30"/>
    <w:rsid w:val="007F47F2"/>
    <w:rsid w:val="008003A5"/>
    <w:rsid w:val="0080173D"/>
    <w:rsid w:val="00803DB4"/>
    <w:rsid w:val="00807593"/>
    <w:rsid w:val="00810C99"/>
    <w:rsid w:val="00810D49"/>
    <w:rsid w:val="00811F4A"/>
    <w:rsid w:val="00814976"/>
    <w:rsid w:val="008221C7"/>
    <w:rsid w:val="00822B95"/>
    <w:rsid w:val="00823331"/>
    <w:rsid w:val="0082371E"/>
    <w:rsid w:val="00823818"/>
    <w:rsid w:val="0082562E"/>
    <w:rsid w:val="0082726B"/>
    <w:rsid w:val="00827312"/>
    <w:rsid w:val="0083631B"/>
    <w:rsid w:val="008401E6"/>
    <w:rsid w:val="00840BA0"/>
    <w:rsid w:val="00845186"/>
    <w:rsid w:val="00846666"/>
    <w:rsid w:val="0084701A"/>
    <w:rsid w:val="0085294C"/>
    <w:rsid w:val="00852A83"/>
    <w:rsid w:val="00854648"/>
    <w:rsid w:val="00854DA9"/>
    <w:rsid w:val="008569A3"/>
    <w:rsid w:val="008571F3"/>
    <w:rsid w:val="00857C98"/>
    <w:rsid w:val="008616BC"/>
    <w:rsid w:val="00862781"/>
    <w:rsid w:val="008638A2"/>
    <w:rsid w:val="008642E4"/>
    <w:rsid w:val="00864EC6"/>
    <w:rsid w:val="0087071E"/>
    <w:rsid w:val="008737A2"/>
    <w:rsid w:val="008765EA"/>
    <w:rsid w:val="0088003D"/>
    <w:rsid w:val="008801B3"/>
    <w:rsid w:val="00880D25"/>
    <w:rsid w:val="008811A9"/>
    <w:rsid w:val="008817BE"/>
    <w:rsid w:val="00881A8A"/>
    <w:rsid w:val="00883D74"/>
    <w:rsid w:val="008862C9"/>
    <w:rsid w:val="00886CC4"/>
    <w:rsid w:val="00887512"/>
    <w:rsid w:val="0088762E"/>
    <w:rsid w:val="00891C26"/>
    <w:rsid w:val="00894647"/>
    <w:rsid w:val="0089538D"/>
    <w:rsid w:val="008A5A92"/>
    <w:rsid w:val="008A6858"/>
    <w:rsid w:val="008B03A7"/>
    <w:rsid w:val="008B0711"/>
    <w:rsid w:val="008B0BAC"/>
    <w:rsid w:val="008B0F91"/>
    <w:rsid w:val="008B3D9A"/>
    <w:rsid w:val="008B451A"/>
    <w:rsid w:val="008B56B1"/>
    <w:rsid w:val="008C2C6D"/>
    <w:rsid w:val="008C309C"/>
    <w:rsid w:val="008C40CE"/>
    <w:rsid w:val="008D0444"/>
    <w:rsid w:val="008D1F1E"/>
    <w:rsid w:val="008D2823"/>
    <w:rsid w:val="008D2BE8"/>
    <w:rsid w:val="008D2C69"/>
    <w:rsid w:val="008D4AA8"/>
    <w:rsid w:val="008D4F73"/>
    <w:rsid w:val="008D56B7"/>
    <w:rsid w:val="008D5C18"/>
    <w:rsid w:val="008D65D1"/>
    <w:rsid w:val="008D71B4"/>
    <w:rsid w:val="008E06F1"/>
    <w:rsid w:val="008E4CB7"/>
    <w:rsid w:val="008E5405"/>
    <w:rsid w:val="008F030A"/>
    <w:rsid w:val="008F0F0D"/>
    <w:rsid w:val="008F3BB4"/>
    <w:rsid w:val="008F590E"/>
    <w:rsid w:val="008F6B9D"/>
    <w:rsid w:val="00900264"/>
    <w:rsid w:val="00901F58"/>
    <w:rsid w:val="00902EEF"/>
    <w:rsid w:val="00903221"/>
    <w:rsid w:val="00903F4B"/>
    <w:rsid w:val="00905A12"/>
    <w:rsid w:val="009133AC"/>
    <w:rsid w:val="00921C9C"/>
    <w:rsid w:val="00923151"/>
    <w:rsid w:val="009234DE"/>
    <w:rsid w:val="00923DDB"/>
    <w:rsid w:val="0092683A"/>
    <w:rsid w:val="00927C85"/>
    <w:rsid w:val="00934197"/>
    <w:rsid w:val="0093515F"/>
    <w:rsid w:val="00935A31"/>
    <w:rsid w:val="00936087"/>
    <w:rsid w:val="00937195"/>
    <w:rsid w:val="00937BC0"/>
    <w:rsid w:val="00941AEA"/>
    <w:rsid w:val="00941B01"/>
    <w:rsid w:val="009426EB"/>
    <w:rsid w:val="0094643B"/>
    <w:rsid w:val="00954A06"/>
    <w:rsid w:val="0095665C"/>
    <w:rsid w:val="009612DB"/>
    <w:rsid w:val="00962272"/>
    <w:rsid w:val="00962CA9"/>
    <w:rsid w:val="009657F7"/>
    <w:rsid w:val="00966AAB"/>
    <w:rsid w:val="00973F5A"/>
    <w:rsid w:val="00977369"/>
    <w:rsid w:val="00981C17"/>
    <w:rsid w:val="00981FC8"/>
    <w:rsid w:val="00983113"/>
    <w:rsid w:val="00983DC9"/>
    <w:rsid w:val="00984782"/>
    <w:rsid w:val="0098661E"/>
    <w:rsid w:val="0099274E"/>
    <w:rsid w:val="00992C4F"/>
    <w:rsid w:val="009936FD"/>
    <w:rsid w:val="00995062"/>
    <w:rsid w:val="009A22CA"/>
    <w:rsid w:val="009A3FFE"/>
    <w:rsid w:val="009A5359"/>
    <w:rsid w:val="009A5CAB"/>
    <w:rsid w:val="009A6853"/>
    <w:rsid w:val="009A6EA7"/>
    <w:rsid w:val="009A714E"/>
    <w:rsid w:val="009A7BB4"/>
    <w:rsid w:val="009A7F06"/>
    <w:rsid w:val="009B19EA"/>
    <w:rsid w:val="009B355E"/>
    <w:rsid w:val="009B4D76"/>
    <w:rsid w:val="009B726A"/>
    <w:rsid w:val="009C265D"/>
    <w:rsid w:val="009C2947"/>
    <w:rsid w:val="009C4542"/>
    <w:rsid w:val="009C5E74"/>
    <w:rsid w:val="009C6497"/>
    <w:rsid w:val="009C64CD"/>
    <w:rsid w:val="009D0D35"/>
    <w:rsid w:val="009D13B4"/>
    <w:rsid w:val="009D272C"/>
    <w:rsid w:val="009D2AF5"/>
    <w:rsid w:val="009D35BB"/>
    <w:rsid w:val="009D37B4"/>
    <w:rsid w:val="009D6912"/>
    <w:rsid w:val="009E2EF8"/>
    <w:rsid w:val="009E58FC"/>
    <w:rsid w:val="009E79DB"/>
    <w:rsid w:val="009F1399"/>
    <w:rsid w:val="009F2EFD"/>
    <w:rsid w:val="009F61B8"/>
    <w:rsid w:val="009F6898"/>
    <w:rsid w:val="00A003B7"/>
    <w:rsid w:val="00A06751"/>
    <w:rsid w:val="00A06AF8"/>
    <w:rsid w:val="00A06FF0"/>
    <w:rsid w:val="00A10384"/>
    <w:rsid w:val="00A15D3B"/>
    <w:rsid w:val="00A15F64"/>
    <w:rsid w:val="00A16078"/>
    <w:rsid w:val="00A1663F"/>
    <w:rsid w:val="00A201B1"/>
    <w:rsid w:val="00A20CD3"/>
    <w:rsid w:val="00A3001F"/>
    <w:rsid w:val="00A403D7"/>
    <w:rsid w:val="00A413C8"/>
    <w:rsid w:val="00A42446"/>
    <w:rsid w:val="00A427E4"/>
    <w:rsid w:val="00A442D0"/>
    <w:rsid w:val="00A4477D"/>
    <w:rsid w:val="00A46392"/>
    <w:rsid w:val="00A53463"/>
    <w:rsid w:val="00A53BE7"/>
    <w:rsid w:val="00A54EE8"/>
    <w:rsid w:val="00A561D7"/>
    <w:rsid w:val="00A569B0"/>
    <w:rsid w:val="00A612E6"/>
    <w:rsid w:val="00A63D24"/>
    <w:rsid w:val="00A6705E"/>
    <w:rsid w:val="00A67923"/>
    <w:rsid w:val="00A67E01"/>
    <w:rsid w:val="00A702D4"/>
    <w:rsid w:val="00A72E34"/>
    <w:rsid w:val="00A72E81"/>
    <w:rsid w:val="00A750A3"/>
    <w:rsid w:val="00A75B0E"/>
    <w:rsid w:val="00A766A4"/>
    <w:rsid w:val="00A77E67"/>
    <w:rsid w:val="00A77F24"/>
    <w:rsid w:val="00A80ECF"/>
    <w:rsid w:val="00A84847"/>
    <w:rsid w:val="00A8607A"/>
    <w:rsid w:val="00A868B1"/>
    <w:rsid w:val="00A91F15"/>
    <w:rsid w:val="00A92E7F"/>
    <w:rsid w:val="00A961C8"/>
    <w:rsid w:val="00A96F67"/>
    <w:rsid w:val="00A9724C"/>
    <w:rsid w:val="00A9785A"/>
    <w:rsid w:val="00AA57BB"/>
    <w:rsid w:val="00AA6F93"/>
    <w:rsid w:val="00AA703F"/>
    <w:rsid w:val="00AA7791"/>
    <w:rsid w:val="00AB5E71"/>
    <w:rsid w:val="00AB5F2A"/>
    <w:rsid w:val="00AB61F7"/>
    <w:rsid w:val="00AB754B"/>
    <w:rsid w:val="00AB785B"/>
    <w:rsid w:val="00AC047A"/>
    <w:rsid w:val="00AC2266"/>
    <w:rsid w:val="00AC3E82"/>
    <w:rsid w:val="00AC473D"/>
    <w:rsid w:val="00AC74BD"/>
    <w:rsid w:val="00AC7B91"/>
    <w:rsid w:val="00AC7FAB"/>
    <w:rsid w:val="00AD23C7"/>
    <w:rsid w:val="00AD24AD"/>
    <w:rsid w:val="00AD2CD4"/>
    <w:rsid w:val="00AD308A"/>
    <w:rsid w:val="00AD6316"/>
    <w:rsid w:val="00AE1451"/>
    <w:rsid w:val="00AE3A77"/>
    <w:rsid w:val="00AE575B"/>
    <w:rsid w:val="00AE5877"/>
    <w:rsid w:val="00AE69FC"/>
    <w:rsid w:val="00AF1C69"/>
    <w:rsid w:val="00AF1DAC"/>
    <w:rsid w:val="00AF2130"/>
    <w:rsid w:val="00AF5532"/>
    <w:rsid w:val="00AF61DD"/>
    <w:rsid w:val="00AF7FAF"/>
    <w:rsid w:val="00B026D6"/>
    <w:rsid w:val="00B02875"/>
    <w:rsid w:val="00B063B7"/>
    <w:rsid w:val="00B1050E"/>
    <w:rsid w:val="00B11D8F"/>
    <w:rsid w:val="00B13A88"/>
    <w:rsid w:val="00B1613F"/>
    <w:rsid w:val="00B169C9"/>
    <w:rsid w:val="00B16D64"/>
    <w:rsid w:val="00B16EEB"/>
    <w:rsid w:val="00B17C42"/>
    <w:rsid w:val="00B20ED4"/>
    <w:rsid w:val="00B21479"/>
    <w:rsid w:val="00B2456F"/>
    <w:rsid w:val="00B2589C"/>
    <w:rsid w:val="00B26BDF"/>
    <w:rsid w:val="00B27402"/>
    <w:rsid w:val="00B34A0F"/>
    <w:rsid w:val="00B34FA6"/>
    <w:rsid w:val="00B35950"/>
    <w:rsid w:val="00B406E6"/>
    <w:rsid w:val="00B40BE1"/>
    <w:rsid w:val="00B41B2A"/>
    <w:rsid w:val="00B42021"/>
    <w:rsid w:val="00B443E5"/>
    <w:rsid w:val="00B45A5E"/>
    <w:rsid w:val="00B45C69"/>
    <w:rsid w:val="00B46EFB"/>
    <w:rsid w:val="00B47A1C"/>
    <w:rsid w:val="00B50B1B"/>
    <w:rsid w:val="00B51111"/>
    <w:rsid w:val="00B516BA"/>
    <w:rsid w:val="00B528A5"/>
    <w:rsid w:val="00B535A6"/>
    <w:rsid w:val="00B56D8B"/>
    <w:rsid w:val="00B638FF"/>
    <w:rsid w:val="00B6600E"/>
    <w:rsid w:val="00B66E14"/>
    <w:rsid w:val="00B73322"/>
    <w:rsid w:val="00B775F3"/>
    <w:rsid w:val="00B82B41"/>
    <w:rsid w:val="00B8737E"/>
    <w:rsid w:val="00B916C3"/>
    <w:rsid w:val="00B9172B"/>
    <w:rsid w:val="00B9315A"/>
    <w:rsid w:val="00B938EE"/>
    <w:rsid w:val="00B93EAE"/>
    <w:rsid w:val="00B96B83"/>
    <w:rsid w:val="00BA0764"/>
    <w:rsid w:val="00BA452D"/>
    <w:rsid w:val="00BB29AD"/>
    <w:rsid w:val="00BB4FE0"/>
    <w:rsid w:val="00BB5DD1"/>
    <w:rsid w:val="00BB5F2E"/>
    <w:rsid w:val="00BB668B"/>
    <w:rsid w:val="00BC0AA7"/>
    <w:rsid w:val="00BC33AA"/>
    <w:rsid w:val="00BC77F4"/>
    <w:rsid w:val="00BC7A50"/>
    <w:rsid w:val="00BC7A67"/>
    <w:rsid w:val="00BD073F"/>
    <w:rsid w:val="00BD0E2E"/>
    <w:rsid w:val="00BD30FC"/>
    <w:rsid w:val="00BD7AA3"/>
    <w:rsid w:val="00BE0AD6"/>
    <w:rsid w:val="00BE208D"/>
    <w:rsid w:val="00BE5486"/>
    <w:rsid w:val="00BF0A50"/>
    <w:rsid w:val="00BF3034"/>
    <w:rsid w:val="00BF6676"/>
    <w:rsid w:val="00C000FD"/>
    <w:rsid w:val="00C02D6C"/>
    <w:rsid w:val="00C06927"/>
    <w:rsid w:val="00C06B1A"/>
    <w:rsid w:val="00C10E37"/>
    <w:rsid w:val="00C1439C"/>
    <w:rsid w:val="00C14D51"/>
    <w:rsid w:val="00C2255E"/>
    <w:rsid w:val="00C2289D"/>
    <w:rsid w:val="00C22AC9"/>
    <w:rsid w:val="00C22C75"/>
    <w:rsid w:val="00C235E9"/>
    <w:rsid w:val="00C249A7"/>
    <w:rsid w:val="00C25091"/>
    <w:rsid w:val="00C25F60"/>
    <w:rsid w:val="00C30675"/>
    <w:rsid w:val="00C3075C"/>
    <w:rsid w:val="00C325E1"/>
    <w:rsid w:val="00C331B5"/>
    <w:rsid w:val="00C33211"/>
    <w:rsid w:val="00C3483E"/>
    <w:rsid w:val="00C3566B"/>
    <w:rsid w:val="00C35B10"/>
    <w:rsid w:val="00C419BC"/>
    <w:rsid w:val="00C4329F"/>
    <w:rsid w:val="00C45C0B"/>
    <w:rsid w:val="00C478B8"/>
    <w:rsid w:val="00C50253"/>
    <w:rsid w:val="00C50B17"/>
    <w:rsid w:val="00C52EE0"/>
    <w:rsid w:val="00C533CD"/>
    <w:rsid w:val="00C54D1F"/>
    <w:rsid w:val="00C55A14"/>
    <w:rsid w:val="00C567C6"/>
    <w:rsid w:val="00C56E03"/>
    <w:rsid w:val="00C632A0"/>
    <w:rsid w:val="00C66042"/>
    <w:rsid w:val="00C700E2"/>
    <w:rsid w:val="00C71999"/>
    <w:rsid w:val="00C71C2D"/>
    <w:rsid w:val="00C71D04"/>
    <w:rsid w:val="00C7228C"/>
    <w:rsid w:val="00C730C1"/>
    <w:rsid w:val="00C74210"/>
    <w:rsid w:val="00C74A04"/>
    <w:rsid w:val="00C75E46"/>
    <w:rsid w:val="00C767FF"/>
    <w:rsid w:val="00C85F3E"/>
    <w:rsid w:val="00C90EFA"/>
    <w:rsid w:val="00C948E5"/>
    <w:rsid w:val="00C96300"/>
    <w:rsid w:val="00C96BE5"/>
    <w:rsid w:val="00CA1904"/>
    <w:rsid w:val="00CA2CD1"/>
    <w:rsid w:val="00CA2E07"/>
    <w:rsid w:val="00CA33A4"/>
    <w:rsid w:val="00CA5972"/>
    <w:rsid w:val="00CA5C8C"/>
    <w:rsid w:val="00CA63D1"/>
    <w:rsid w:val="00CA74D6"/>
    <w:rsid w:val="00CB1BE9"/>
    <w:rsid w:val="00CB468C"/>
    <w:rsid w:val="00CB5299"/>
    <w:rsid w:val="00CB5382"/>
    <w:rsid w:val="00CB5920"/>
    <w:rsid w:val="00CC0AC0"/>
    <w:rsid w:val="00CC18C9"/>
    <w:rsid w:val="00CC29B9"/>
    <w:rsid w:val="00CC6456"/>
    <w:rsid w:val="00CC7773"/>
    <w:rsid w:val="00CD2DBF"/>
    <w:rsid w:val="00CD3846"/>
    <w:rsid w:val="00CD52DD"/>
    <w:rsid w:val="00CD5E37"/>
    <w:rsid w:val="00CD6235"/>
    <w:rsid w:val="00CD7797"/>
    <w:rsid w:val="00CE0BAA"/>
    <w:rsid w:val="00CE2429"/>
    <w:rsid w:val="00CE5ECC"/>
    <w:rsid w:val="00CE73C9"/>
    <w:rsid w:val="00CF18B0"/>
    <w:rsid w:val="00CF2B11"/>
    <w:rsid w:val="00CF324A"/>
    <w:rsid w:val="00CF540C"/>
    <w:rsid w:val="00CF6E52"/>
    <w:rsid w:val="00CF7D9B"/>
    <w:rsid w:val="00D002E4"/>
    <w:rsid w:val="00D0274A"/>
    <w:rsid w:val="00D0309B"/>
    <w:rsid w:val="00D035C6"/>
    <w:rsid w:val="00D04F37"/>
    <w:rsid w:val="00D059B6"/>
    <w:rsid w:val="00D05DF2"/>
    <w:rsid w:val="00D147D1"/>
    <w:rsid w:val="00D17977"/>
    <w:rsid w:val="00D2024C"/>
    <w:rsid w:val="00D2081F"/>
    <w:rsid w:val="00D20B14"/>
    <w:rsid w:val="00D22983"/>
    <w:rsid w:val="00D22BA8"/>
    <w:rsid w:val="00D240D2"/>
    <w:rsid w:val="00D25BFC"/>
    <w:rsid w:val="00D26547"/>
    <w:rsid w:val="00D27035"/>
    <w:rsid w:val="00D272E7"/>
    <w:rsid w:val="00D27C2B"/>
    <w:rsid w:val="00D30416"/>
    <w:rsid w:val="00D31AB7"/>
    <w:rsid w:val="00D31BE6"/>
    <w:rsid w:val="00D33458"/>
    <w:rsid w:val="00D348D7"/>
    <w:rsid w:val="00D35DBE"/>
    <w:rsid w:val="00D364E7"/>
    <w:rsid w:val="00D37AB6"/>
    <w:rsid w:val="00D4013D"/>
    <w:rsid w:val="00D45BF3"/>
    <w:rsid w:val="00D532E5"/>
    <w:rsid w:val="00D562A8"/>
    <w:rsid w:val="00D56A7A"/>
    <w:rsid w:val="00D56BE2"/>
    <w:rsid w:val="00D57C23"/>
    <w:rsid w:val="00D60298"/>
    <w:rsid w:val="00D603DD"/>
    <w:rsid w:val="00D61C51"/>
    <w:rsid w:val="00D63A79"/>
    <w:rsid w:val="00D65810"/>
    <w:rsid w:val="00D66DC4"/>
    <w:rsid w:val="00D70472"/>
    <w:rsid w:val="00D70A91"/>
    <w:rsid w:val="00D752C2"/>
    <w:rsid w:val="00D75EAB"/>
    <w:rsid w:val="00D7690B"/>
    <w:rsid w:val="00D77EA2"/>
    <w:rsid w:val="00D8099D"/>
    <w:rsid w:val="00D85A1E"/>
    <w:rsid w:val="00D85D48"/>
    <w:rsid w:val="00D85F84"/>
    <w:rsid w:val="00D86E17"/>
    <w:rsid w:val="00D9045A"/>
    <w:rsid w:val="00D95F76"/>
    <w:rsid w:val="00D96940"/>
    <w:rsid w:val="00D97A83"/>
    <w:rsid w:val="00D97AFB"/>
    <w:rsid w:val="00DA06E0"/>
    <w:rsid w:val="00DA0740"/>
    <w:rsid w:val="00DA127B"/>
    <w:rsid w:val="00DA1C98"/>
    <w:rsid w:val="00DA2C2B"/>
    <w:rsid w:val="00DA2CD5"/>
    <w:rsid w:val="00DA45E6"/>
    <w:rsid w:val="00DA5980"/>
    <w:rsid w:val="00DB0D09"/>
    <w:rsid w:val="00DB617E"/>
    <w:rsid w:val="00DB6648"/>
    <w:rsid w:val="00DB70E5"/>
    <w:rsid w:val="00DC2060"/>
    <w:rsid w:val="00DC216A"/>
    <w:rsid w:val="00DC58CB"/>
    <w:rsid w:val="00DC6500"/>
    <w:rsid w:val="00DC7069"/>
    <w:rsid w:val="00DD096A"/>
    <w:rsid w:val="00DD0F29"/>
    <w:rsid w:val="00DD16AB"/>
    <w:rsid w:val="00DD2A1B"/>
    <w:rsid w:val="00DD2B01"/>
    <w:rsid w:val="00DD3D3A"/>
    <w:rsid w:val="00DD4BB0"/>
    <w:rsid w:val="00DD4C2C"/>
    <w:rsid w:val="00DD5D1C"/>
    <w:rsid w:val="00DE269F"/>
    <w:rsid w:val="00DE3DFA"/>
    <w:rsid w:val="00DE5CAE"/>
    <w:rsid w:val="00DE7311"/>
    <w:rsid w:val="00DF06CC"/>
    <w:rsid w:val="00DF1CAC"/>
    <w:rsid w:val="00DF2327"/>
    <w:rsid w:val="00DF26DD"/>
    <w:rsid w:val="00DF443F"/>
    <w:rsid w:val="00DF4DC0"/>
    <w:rsid w:val="00DF509D"/>
    <w:rsid w:val="00DF544F"/>
    <w:rsid w:val="00DF56CF"/>
    <w:rsid w:val="00E000B2"/>
    <w:rsid w:val="00E00C3B"/>
    <w:rsid w:val="00E01007"/>
    <w:rsid w:val="00E01B21"/>
    <w:rsid w:val="00E05FEA"/>
    <w:rsid w:val="00E071B2"/>
    <w:rsid w:val="00E10513"/>
    <w:rsid w:val="00E133AC"/>
    <w:rsid w:val="00E141BF"/>
    <w:rsid w:val="00E15016"/>
    <w:rsid w:val="00E17586"/>
    <w:rsid w:val="00E213DA"/>
    <w:rsid w:val="00E2293D"/>
    <w:rsid w:val="00E27513"/>
    <w:rsid w:val="00E30F1F"/>
    <w:rsid w:val="00E33596"/>
    <w:rsid w:val="00E42C8F"/>
    <w:rsid w:val="00E53B5B"/>
    <w:rsid w:val="00E54F28"/>
    <w:rsid w:val="00E57CD2"/>
    <w:rsid w:val="00E60D39"/>
    <w:rsid w:val="00E61D6C"/>
    <w:rsid w:val="00E62456"/>
    <w:rsid w:val="00E6255A"/>
    <w:rsid w:val="00E641AF"/>
    <w:rsid w:val="00E651B6"/>
    <w:rsid w:val="00E6538A"/>
    <w:rsid w:val="00E711C9"/>
    <w:rsid w:val="00E72448"/>
    <w:rsid w:val="00E72A2E"/>
    <w:rsid w:val="00E72E4E"/>
    <w:rsid w:val="00E74951"/>
    <w:rsid w:val="00E74EDA"/>
    <w:rsid w:val="00E758AA"/>
    <w:rsid w:val="00E76ED1"/>
    <w:rsid w:val="00E800E4"/>
    <w:rsid w:val="00E843E7"/>
    <w:rsid w:val="00E90952"/>
    <w:rsid w:val="00E910BD"/>
    <w:rsid w:val="00E91592"/>
    <w:rsid w:val="00E924B8"/>
    <w:rsid w:val="00E93082"/>
    <w:rsid w:val="00E93BE7"/>
    <w:rsid w:val="00E9471F"/>
    <w:rsid w:val="00E97DFA"/>
    <w:rsid w:val="00EA0285"/>
    <w:rsid w:val="00EA1609"/>
    <w:rsid w:val="00EA1911"/>
    <w:rsid w:val="00EA3DB4"/>
    <w:rsid w:val="00EA5AE0"/>
    <w:rsid w:val="00EA715B"/>
    <w:rsid w:val="00EB2DD2"/>
    <w:rsid w:val="00EB2E3D"/>
    <w:rsid w:val="00EB40B9"/>
    <w:rsid w:val="00EC200D"/>
    <w:rsid w:val="00EC2BAD"/>
    <w:rsid w:val="00EC3E95"/>
    <w:rsid w:val="00EC594E"/>
    <w:rsid w:val="00ED0A83"/>
    <w:rsid w:val="00ED2582"/>
    <w:rsid w:val="00ED5A06"/>
    <w:rsid w:val="00ED5C1E"/>
    <w:rsid w:val="00ED69F7"/>
    <w:rsid w:val="00EE69FE"/>
    <w:rsid w:val="00EE7F4A"/>
    <w:rsid w:val="00EF1107"/>
    <w:rsid w:val="00EF125A"/>
    <w:rsid w:val="00EF5453"/>
    <w:rsid w:val="00F015D7"/>
    <w:rsid w:val="00F019F3"/>
    <w:rsid w:val="00F01BF8"/>
    <w:rsid w:val="00F046E1"/>
    <w:rsid w:val="00F04DC8"/>
    <w:rsid w:val="00F05057"/>
    <w:rsid w:val="00F05180"/>
    <w:rsid w:val="00F118D0"/>
    <w:rsid w:val="00F11FCB"/>
    <w:rsid w:val="00F14DAF"/>
    <w:rsid w:val="00F15311"/>
    <w:rsid w:val="00F155DC"/>
    <w:rsid w:val="00F16929"/>
    <w:rsid w:val="00F16C7B"/>
    <w:rsid w:val="00F17ECE"/>
    <w:rsid w:val="00F2112C"/>
    <w:rsid w:val="00F21D4C"/>
    <w:rsid w:val="00F22FAD"/>
    <w:rsid w:val="00F23461"/>
    <w:rsid w:val="00F23EA2"/>
    <w:rsid w:val="00F24F7B"/>
    <w:rsid w:val="00F26B4A"/>
    <w:rsid w:val="00F33CB4"/>
    <w:rsid w:val="00F368F6"/>
    <w:rsid w:val="00F36E4E"/>
    <w:rsid w:val="00F3799D"/>
    <w:rsid w:val="00F40654"/>
    <w:rsid w:val="00F416FE"/>
    <w:rsid w:val="00F4378C"/>
    <w:rsid w:val="00F44946"/>
    <w:rsid w:val="00F51DBA"/>
    <w:rsid w:val="00F52D5A"/>
    <w:rsid w:val="00F5330A"/>
    <w:rsid w:val="00F53CD2"/>
    <w:rsid w:val="00F55C0B"/>
    <w:rsid w:val="00F561C0"/>
    <w:rsid w:val="00F57394"/>
    <w:rsid w:val="00F6030F"/>
    <w:rsid w:val="00F63638"/>
    <w:rsid w:val="00F638D9"/>
    <w:rsid w:val="00F63DE7"/>
    <w:rsid w:val="00F65C05"/>
    <w:rsid w:val="00F66E5B"/>
    <w:rsid w:val="00F6727F"/>
    <w:rsid w:val="00F7105A"/>
    <w:rsid w:val="00F72BE9"/>
    <w:rsid w:val="00F72E59"/>
    <w:rsid w:val="00F72FED"/>
    <w:rsid w:val="00F73371"/>
    <w:rsid w:val="00F74CC1"/>
    <w:rsid w:val="00F76F30"/>
    <w:rsid w:val="00F76F42"/>
    <w:rsid w:val="00F809BA"/>
    <w:rsid w:val="00F80AEA"/>
    <w:rsid w:val="00F80C82"/>
    <w:rsid w:val="00F81822"/>
    <w:rsid w:val="00F835C1"/>
    <w:rsid w:val="00F84059"/>
    <w:rsid w:val="00F842FA"/>
    <w:rsid w:val="00F84319"/>
    <w:rsid w:val="00F94A26"/>
    <w:rsid w:val="00F95F9A"/>
    <w:rsid w:val="00FA21F0"/>
    <w:rsid w:val="00FA225A"/>
    <w:rsid w:val="00FA351A"/>
    <w:rsid w:val="00FA68B8"/>
    <w:rsid w:val="00FB0495"/>
    <w:rsid w:val="00FB0C49"/>
    <w:rsid w:val="00FB1370"/>
    <w:rsid w:val="00FB224C"/>
    <w:rsid w:val="00FB228D"/>
    <w:rsid w:val="00FB25D7"/>
    <w:rsid w:val="00FB729A"/>
    <w:rsid w:val="00FC1AEB"/>
    <w:rsid w:val="00FC2875"/>
    <w:rsid w:val="00FC441E"/>
    <w:rsid w:val="00FC51E8"/>
    <w:rsid w:val="00FC52F6"/>
    <w:rsid w:val="00FD0A0F"/>
    <w:rsid w:val="00FD335B"/>
    <w:rsid w:val="00FD3739"/>
    <w:rsid w:val="00FD3D83"/>
    <w:rsid w:val="00FD45E2"/>
    <w:rsid w:val="00FD6F98"/>
    <w:rsid w:val="00FE030E"/>
    <w:rsid w:val="00FE5F60"/>
    <w:rsid w:val="00FE75DB"/>
    <w:rsid w:val="00FF0BB0"/>
    <w:rsid w:val="00FF25B3"/>
    <w:rsid w:val="00FF65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6A2C17D"/>
  <w15:docId w15:val="{A0107F91-53C9-44FD-A486-61F1483EB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9A7"/>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6472FC"/>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3D7"/>
    <w:pPr>
      <w:widowControl/>
      <w:numPr>
        <w:numId w:val="7"/>
      </w:numPr>
      <w:spacing w:before="60" w:after="60" w:line="240" w:lineRule="auto"/>
    </w:pPr>
    <w:rPr>
      <w:lang w:val="en-US"/>
    </w:r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D31BE6"/>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6472FC"/>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8D2BE8"/>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046B9D"/>
    <w:pPr>
      <w:tabs>
        <w:tab w:val="right" w:leader="dot" w:pos="9016"/>
      </w:tabs>
      <w:spacing w:before="80" w:after="80" w:line="240" w:lineRule="auto"/>
    </w:pPr>
    <w:rPr>
      <w:rFonts w:eastAsiaTheme="majorEastAsia" w:cstheme="majorBidi"/>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81A8A"/>
    <w:pPr>
      <w:widowControl w:val="0"/>
      <w:spacing w:after="0" w:line="240" w:lineRule="auto"/>
    </w:pPr>
    <w:rPr>
      <w:lang w:val="en-US"/>
    </w:rPr>
  </w:style>
  <w:style w:type="paragraph" w:customStyle="1" w:styleId="Default">
    <w:name w:val="Default"/>
    <w:rsid w:val="00C96300"/>
    <w:pPr>
      <w:autoSpaceDE w:val="0"/>
      <w:autoSpaceDN w:val="0"/>
      <w:adjustRightInd w:val="0"/>
      <w:spacing w:after="0" w:line="240" w:lineRule="auto"/>
    </w:pPr>
    <w:rPr>
      <w:rFonts w:ascii="Helvetica Neue" w:hAnsi="Helvetica Neue" w:cs="Helvetica Neue"/>
      <w:color w:val="000000"/>
      <w:sz w:val="24"/>
      <w:szCs w:val="24"/>
      <w:lang w:val="en-US"/>
    </w:rPr>
  </w:style>
  <w:style w:type="table" w:customStyle="1" w:styleId="PlainTable22">
    <w:name w:val="Plain Table 22"/>
    <w:basedOn w:val="TableNormal"/>
    <w:rsid w:val="00D030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E05FEA"/>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E05FEA"/>
    <w:rPr>
      <w:b/>
      <w:bCs/>
    </w:rPr>
  </w:style>
  <w:style w:type="table" w:customStyle="1" w:styleId="TableGrid22">
    <w:name w:val="Table Grid22"/>
    <w:basedOn w:val="TableNormal"/>
    <w:next w:val="TableGrid"/>
    <w:uiPriority w:val="39"/>
    <w:rsid w:val="006A1AF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C52F6"/>
    <w:rPr>
      <w:color w:val="605E5C"/>
      <w:shd w:val="clear" w:color="auto" w:fill="E1DFDD"/>
    </w:rPr>
  </w:style>
  <w:style w:type="character" w:customStyle="1" w:styleId="UnresolvedMention2">
    <w:name w:val="Unresolved Mention2"/>
    <w:basedOn w:val="DefaultParagraphFont"/>
    <w:uiPriority w:val="99"/>
    <w:semiHidden/>
    <w:unhideWhenUsed/>
    <w:rsid w:val="00F66E5B"/>
    <w:rPr>
      <w:color w:val="605E5C"/>
      <w:shd w:val="clear" w:color="auto" w:fill="E1DFDD"/>
    </w:rPr>
  </w:style>
  <w:style w:type="paragraph" w:styleId="Caption">
    <w:name w:val="caption"/>
    <w:basedOn w:val="Normal"/>
    <w:next w:val="Normal"/>
    <w:uiPriority w:val="35"/>
    <w:unhideWhenUsed/>
    <w:qFormat/>
    <w:rsid w:val="006A6B46"/>
    <w:pPr>
      <w:spacing w:before="0"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312C75"/>
    <w:rPr>
      <w:color w:val="605E5C"/>
      <w:shd w:val="clear" w:color="auto" w:fill="E1DFDD"/>
    </w:rPr>
  </w:style>
  <w:style w:type="paragraph" w:styleId="BodyText">
    <w:name w:val="Body Text"/>
    <w:basedOn w:val="Normal"/>
    <w:link w:val="BodyTextChar"/>
    <w:uiPriority w:val="1"/>
    <w:qFormat/>
    <w:rsid w:val="00937BC0"/>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937BC0"/>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31687">
      <w:bodyDiv w:val="1"/>
      <w:marLeft w:val="0"/>
      <w:marRight w:val="0"/>
      <w:marTop w:val="0"/>
      <w:marBottom w:val="0"/>
      <w:divBdr>
        <w:top w:val="none" w:sz="0" w:space="0" w:color="auto"/>
        <w:left w:val="none" w:sz="0" w:space="0" w:color="auto"/>
        <w:bottom w:val="none" w:sz="0" w:space="0" w:color="auto"/>
        <w:right w:val="none" w:sz="0" w:space="0" w:color="auto"/>
      </w:divBdr>
    </w:div>
    <w:div w:id="328826298">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71823238">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1791966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190142862">
      <w:bodyDiv w:val="1"/>
      <w:marLeft w:val="0"/>
      <w:marRight w:val="0"/>
      <w:marTop w:val="0"/>
      <w:marBottom w:val="0"/>
      <w:divBdr>
        <w:top w:val="none" w:sz="0" w:space="0" w:color="auto"/>
        <w:left w:val="none" w:sz="0" w:space="0" w:color="auto"/>
        <w:bottom w:val="none" w:sz="0" w:space="0" w:color="auto"/>
        <w:right w:val="none" w:sz="0" w:space="0" w:color="auto"/>
      </w:divBdr>
    </w:div>
    <w:div w:id="1376005149">
      <w:bodyDiv w:val="1"/>
      <w:marLeft w:val="0"/>
      <w:marRight w:val="0"/>
      <w:marTop w:val="0"/>
      <w:marBottom w:val="0"/>
      <w:divBdr>
        <w:top w:val="none" w:sz="0" w:space="0" w:color="auto"/>
        <w:left w:val="none" w:sz="0" w:space="0" w:color="auto"/>
        <w:bottom w:val="none" w:sz="0" w:space="0" w:color="auto"/>
        <w:right w:val="none" w:sz="0" w:space="0" w:color="auto"/>
      </w:divBdr>
    </w:div>
    <w:div w:id="1455715747">
      <w:bodyDiv w:val="1"/>
      <w:marLeft w:val="0"/>
      <w:marRight w:val="0"/>
      <w:marTop w:val="0"/>
      <w:marBottom w:val="0"/>
      <w:divBdr>
        <w:top w:val="none" w:sz="0" w:space="0" w:color="auto"/>
        <w:left w:val="none" w:sz="0" w:space="0" w:color="auto"/>
        <w:bottom w:val="none" w:sz="0" w:space="0" w:color="auto"/>
        <w:right w:val="none" w:sz="0" w:space="0" w:color="auto"/>
      </w:divBdr>
      <w:divsChild>
        <w:div w:id="796263219">
          <w:marLeft w:val="0"/>
          <w:marRight w:val="0"/>
          <w:marTop w:val="0"/>
          <w:marBottom w:val="0"/>
          <w:divBdr>
            <w:top w:val="none" w:sz="0" w:space="0" w:color="auto"/>
            <w:left w:val="none" w:sz="0" w:space="0" w:color="auto"/>
            <w:bottom w:val="none" w:sz="0" w:space="0" w:color="auto"/>
            <w:right w:val="none" w:sz="0" w:space="0" w:color="auto"/>
          </w:divBdr>
          <w:divsChild>
            <w:div w:id="886113265">
              <w:marLeft w:val="0"/>
              <w:marRight w:val="0"/>
              <w:marTop w:val="0"/>
              <w:marBottom w:val="0"/>
              <w:divBdr>
                <w:top w:val="none" w:sz="0" w:space="0" w:color="auto"/>
                <w:left w:val="none" w:sz="0" w:space="0" w:color="auto"/>
                <w:bottom w:val="none" w:sz="0" w:space="0" w:color="auto"/>
                <w:right w:val="none" w:sz="0" w:space="0" w:color="auto"/>
              </w:divBdr>
              <w:divsChild>
                <w:div w:id="1512330054">
                  <w:marLeft w:val="0"/>
                  <w:marRight w:val="0"/>
                  <w:marTop w:val="0"/>
                  <w:marBottom w:val="0"/>
                  <w:divBdr>
                    <w:top w:val="none" w:sz="0" w:space="0" w:color="auto"/>
                    <w:left w:val="none" w:sz="0" w:space="0" w:color="auto"/>
                    <w:bottom w:val="none" w:sz="0" w:space="0" w:color="auto"/>
                    <w:right w:val="none" w:sz="0" w:space="0" w:color="auto"/>
                  </w:divBdr>
                  <w:divsChild>
                    <w:div w:id="433979434">
                      <w:marLeft w:val="0"/>
                      <w:marRight w:val="0"/>
                      <w:marTop w:val="0"/>
                      <w:marBottom w:val="0"/>
                      <w:divBdr>
                        <w:top w:val="none" w:sz="0" w:space="0" w:color="auto"/>
                        <w:left w:val="none" w:sz="0" w:space="0" w:color="auto"/>
                        <w:bottom w:val="none" w:sz="0" w:space="0" w:color="auto"/>
                        <w:right w:val="none" w:sz="0" w:space="0" w:color="auto"/>
                      </w:divBdr>
                      <w:divsChild>
                        <w:div w:id="372929475">
                          <w:marLeft w:val="0"/>
                          <w:marRight w:val="0"/>
                          <w:marTop w:val="0"/>
                          <w:marBottom w:val="0"/>
                          <w:divBdr>
                            <w:top w:val="none" w:sz="0" w:space="0" w:color="auto"/>
                            <w:left w:val="none" w:sz="0" w:space="0" w:color="auto"/>
                            <w:bottom w:val="none" w:sz="0" w:space="0" w:color="auto"/>
                            <w:right w:val="none" w:sz="0" w:space="0" w:color="auto"/>
                          </w:divBdr>
                          <w:divsChild>
                            <w:div w:id="1507749392">
                              <w:marLeft w:val="0"/>
                              <w:marRight w:val="0"/>
                              <w:marTop w:val="0"/>
                              <w:marBottom w:val="0"/>
                              <w:divBdr>
                                <w:top w:val="none" w:sz="0" w:space="0" w:color="auto"/>
                                <w:left w:val="none" w:sz="0" w:space="0" w:color="auto"/>
                                <w:bottom w:val="none" w:sz="0" w:space="0" w:color="auto"/>
                                <w:right w:val="none" w:sz="0" w:space="0" w:color="auto"/>
                              </w:divBdr>
                              <w:divsChild>
                                <w:div w:id="1838417065">
                                  <w:marLeft w:val="0"/>
                                  <w:marRight w:val="0"/>
                                  <w:marTop w:val="0"/>
                                  <w:marBottom w:val="0"/>
                                  <w:divBdr>
                                    <w:top w:val="none" w:sz="0" w:space="0" w:color="auto"/>
                                    <w:left w:val="none" w:sz="0" w:space="0" w:color="auto"/>
                                    <w:bottom w:val="none" w:sz="0" w:space="0" w:color="auto"/>
                                    <w:right w:val="none" w:sz="0" w:space="0" w:color="auto"/>
                                  </w:divBdr>
                                  <w:divsChild>
                                    <w:div w:id="532234567">
                                      <w:marLeft w:val="0"/>
                                      <w:marRight w:val="0"/>
                                      <w:marTop w:val="0"/>
                                      <w:marBottom w:val="0"/>
                                      <w:divBdr>
                                        <w:top w:val="none" w:sz="0" w:space="0" w:color="auto"/>
                                        <w:left w:val="none" w:sz="0" w:space="0" w:color="auto"/>
                                        <w:bottom w:val="none" w:sz="0" w:space="0" w:color="auto"/>
                                        <w:right w:val="none" w:sz="0" w:space="0" w:color="auto"/>
                                      </w:divBdr>
                                      <w:divsChild>
                                        <w:div w:id="1391222605">
                                          <w:marLeft w:val="0"/>
                                          <w:marRight w:val="0"/>
                                          <w:marTop w:val="0"/>
                                          <w:marBottom w:val="0"/>
                                          <w:divBdr>
                                            <w:top w:val="none" w:sz="0" w:space="0" w:color="auto"/>
                                            <w:left w:val="none" w:sz="0" w:space="0" w:color="auto"/>
                                            <w:bottom w:val="none" w:sz="0" w:space="0" w:color="auto"/>
                                            <w:right w:val="none" w:sz="0" w:space="0" w:color="auto"/>
                                          </w:divBdr>
                                          <w:divsChild>
                                            <w:div w:id="98456234">
                                              <w:marLeft w:val="0"/>
                                              <w:marRight w:val="0"/>
                                              <w:marTop w:val="0"/>
                                              <w:marBottom w:val="0"/>
                                              <w:divBdr>
                                                <w:top w:val="none" w:sz="0" w:space="0" w:color="auto"/>
                                                <w:left w:val="none" w:sz="0" w:space="0" w:color="auto"/>
                                                <w:bottom w:val="none" w:sz="0" w:space="0" w:color="auto"/>
                                                <w:right w:val="none" w:sz="0" w:space="0" w:color="auto"/>
                                              </w:divBdr>
                                              <w:divsChild>
                                                <w:div w:id="1832675305">
                                                  <w:marLeft w:val="0"/>
                                                  <w:marRight w:val="0"/>
                                                  <w:marTop w:val="0"/>
                                                  <w:marBottom w:val="0"/>
                                                  <w:divBdr>
                                                    <w:top w:val="none" w:sz="0" w:space="0" w:color="auto"/>
                                                    <w:left w:val="none" w:sz="0" w:space="0" w:color="auto"/>
                                                    <w:bottom w:val="none" w:sz="0" w:space="0" w:color="auto"/>
                                                    <w:right w:val="none" w:sz="0" w:space="0" w:color="auto"/>
                                                  </w:divBdr>
                                                  <w:divsChild>
                                                    <w:div w:id="1756243126">
                                                      <w:marLeft w:val="0"/>
                                                      <w:marRight w:val="0"/>
                                                      <w:marTop w:val="0"/>
                                                      <w:marBottom w:val="0"/>
                                                      <w:divBdr>
                                                        <w:top w:val="none" w:sz="0" w:space="0" w:color="auto"/>
                                                        <w:left w:val="none" w:sz="0" w:space="0" w:color="auto"/>
                                                        <w:bottom w:val="none" w:sz="0" w:space="0" w:color="auto"/>
                                                        <w:right w:val="none" w:sz="0" w:space="0" w:color="auto"/>
                                                      </w:divBdr>
                                                      <w:divsChild>
                                                        <w:div w:id="765543011">
                                                          <w:marLeft w:val="0"/>
                                                          <w:marRight w:val="0"/>
                                                          <w:marTop w:val="0"/>
                                                          <w:marBottom w:val="0"/>
                                                          <w:divBdr>
                                                            <w:top w:val="none" w:sz="0" w:space="0" w:color="auto"/>
                                                            <w:left w:val="none" w:sz="0" w:space="0" w:color="auto"/>
                                                            <w:bottom w:val="none" w:sz="0" w:space="0" w:color="auto"/>
                                                            <w:right w:val="none" w:sz="0" w:space="0" w:color="auto"/>
                                                          </w:divBdr>
                                                          <w:divsChild>
                                                            <w:div w:id="147687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08011898">
      <w:bodyDiv w:val="1"/>
      <w:marLeft w:val="0"/>
      <w:marRight w:val="0"/>
      <w:marTop w:val="0"/>
      <w:marBottom w:val="0"/>
      <w:divBdr>
        <w:top w:val="none" w:sz="0" w:space="0" w:color="auto"/>
        <w:left w:val="none" w:sz="0" w:space="0" w:color="auto"/>
        <w:bottom w:val="none" w:sz="0" w:space="0" w:color="auto"/>
        <w:right w:val="none" w:sz="0" w:space="0" w:color="auto"/>
      </w:divBdr>
    </w:div>
    <w:div w:id="1696542554">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34818391">
      <w:bodyDiv w:val="1"/>
      <w:marLeft w:val="0"/>
      <w:marRight w:val="0"/>
      <w:marTop w:val="0"/>
      <w:marBottom w:val="0"/>
      <w:divBdr>
        <w:top w:val="none" w:sz="0" w:space="0" w:color="auto"/>
        <w:left w:val="none" w:sz="0" w:space="0" w:color="auto"/>
        <w:bottom w:val="none" w:sz="0" w:space="0" w:color="auto"/>
        <w:right w:val="none" w:sz="0" w:space="0" w:color="auto"/>
      </w:divBdr>
    </w:div>
    <w:div w:id="185696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42" Type="http://schemas.openxmlformats.org/officeDocument/2006/relationships/diagramQuickStyle" Target="diagrams/quickStyle3.xml"/><Relationship Id="rId47" Type="http://schemas.openxmlformats.org/officeDocument/2006/relationships/image" Target="media/image14.jpeg"/><Relationship Id="rId63" Type="http://schemas.openxmlformats.org/officeDocument/2006/relationships/hyperlink" Target="http://www.goodreads.com/author/show/672884.Shirley_Parenteau" TargetMode="External"/><Relationship Id="rId68" Type="http://schemas.openxmlformats.org/officeDocument/2006/relationships/image" Target="media/image15.jpeg"/><Relationship Id="rId84" Type="http://schemas.openxmlformats.org/officeDocument/2006/relationships/hyperlink" Target="http://www.digipubs.vic.edu.au/pubs/ipads-for-learning/2017-app-edmodo" TargetMode="External"/><Relationship Id="rId89" Type="http://schemas.openxmlformats.org/officeDocument/2006/relationships/hyperlink" Target="https://evernote.com/" TargetMode="External"/><Relationship Id="rId1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diagramQuickStyle" Target="diagrams/quickStyle1.xml"/><Relationship Id="rId107" Type="http://schemas.openxmlformats.org/officeDocument/2006/relationships/image" Target="media/image35.png"/><Relationship Id="rId11" Type="http://schemas.openxmlformats.org/officeDocument/2006/relationships/image" Target="media/image4.png"/><Relationship Id="rId24" Type="http://schemas.openxmlformats.org/officeDocument/2006/relationships/hyperlink" Target="http://k10outline.scsa.wa.edu.au/home/p-10-curriculum/curriculum-browser/technologies/design-and-technologies2/technologies-overview/glossary/evaluating" TargetMode="External"/><Relationship Id="rId32" Type="http://schemas.openxmlformats.org/officeDocument/2006/relationships/diagramData" Target="diagrams/data2.xml"/><Relationship Id="rId37" Type="http://schemas.openxmlformats.org/officeDocument/2006/relationships/image" Target="media/image9.png"/><Relationship Id="rId40" Type="http://schemas.openxmlformats.org/officeDocument/2006/relationships/diagramData" Target="diagrams/data3.xml"/><Relationship Id="rId45" Type="http://schemas.openxmlformats.org/officeDocument/2006/relationships/image" Target="media/image10.jpeg"/><Relationship Id="rId53" Type="http://schemas.openxmlformats.org/officeDocument/2006/relationships/image" Target="media/image11.jpeg"/><Relationship Id="rId58" Type="http://schemas.openxmlformats.org/officeDocument/2006/relationships/hyperlink" Target="https://en.wikipedia.org/wiki/Living_room" TargetMode="External"/><Relationship Id="rId66" Type="http://schemas.openxmlformats.org/officeDocument/2006/relationships/hyperlink" Target="http://www.goodreads.com/author/show/672884.Shirley_Parenteau" TargetMode="External"/><Relationship Id="rId74" Type="http://schemas.openxmlformats.org/officeDocument/2006/relationships/hyperlink" Target="https://www.australiancurriculum.edu.au/f-10-curriculum/mathematics/key-ideas/?searchTerm=key+ideas%23dimension-content%20" TargetMode="External"/><Relationship Id="rId79" Type="http://schemas.openxmlformats.org/officeDocument/2006/relationships/hyperlink" Target="http://www.mindtools.com/pages/article/newCT_02.htm" TargetMode="External"/><Relationship Id="rId87" Type="http://schemas.openxmlformats.org/officeDocument/2006/relationships/hyperlink" Target="http://www.digipubs.vic.edu.au/pubs/ipads-for-learning/2017-app-popplet" TargetMode="External"/><Relationship Id="rId102" Type="http://schemas.openxmlformats.org/officeDocument/2006/relationships/image" Target="media/image31.jpeg"/><Relationship Id="rId110" Type="http://schemas.openxmlformats.org/officeDocument/2006/relationships/hyperlink" Target="https://pixabay.com/en/emoticon-emoji-smile-face-icon-emoji-emo-1610518/" TargetMode="External"/><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chairinstitute.com/cool-chairs" TargetMode="External"/><Relationship Id="rId82" Type="http://schemas.openxmlformats.org/officeDocument/2006/relationships/hyperlink" Target="http://connect.det.wa.edu.au" TargetMode="External"/><Relationship Id="rId90" Type="http://schemas.openxmlformats.org/officeDocument/2006/relationships/hyperlink" Target="https://cooltoolsforschool.wordpress.com/digital-student-portfolios/" TargetMode="External"/><Relationship Id="rId95" Type="http://schemas.openxmlformats.org/officeDocument/2006/relationships/image" Target="media/image24.jpeg"/><Relationship Id="rId14" Type="http://schemas.openxmlformats.org/officeDocument/2006/relationships/image" Target="media/image4.jpeg"/><Relationship Id="rId22" Type="http://schemas.openxmlformats.org/officeDocument/2006/relationships/image" Target="media/image50.jpe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diagramColors" Target="diagrams/colors2.xml"/><Relationship Id="rId43" Type="http://schemas.openxmlformats.org/officeDocument/2006/relationships/diagramColors" Target="diagrams/colors3.xml"/><Relationship Id="rId48" Type="http://schemas.openxmlformats.org/officeDocument/2006/relationships/diagramData" Target="diagrams/data4.xml"/><Relationship Id="rId56" Type="http://schemas.openxmlformats.org/officeDocument/2006/relationships/hyperlink" Target="http://www.twinkl.co.uk/resource/t-l-096-positional-language-word-cards" TargetMode="External"/><Relationship Id="rId64" Type="http://schemas.openxmlformats.org/officeDocument/2006/relationships/image" Target="media/image13.jpg"/><Relationship Id="rId69" Type="http://schemas.openxmlformats.org/officeDocument/2006/relationships/image" Target="media/image16.jpeg"/><Relationship Id="rId77" Type="http://schemas.openxmlformats.org/officeDocument/2006/relationships/hyperlink" Target="http://www.mindtools.com/pages/article/newCT_02.htm" TargetMode="External"/><Relationship Id="rId100" Type="http://schemas.openxmlformats.org/officeDocument/2006/relationships/image" Target="media/image29.jpeg"/><Relationship Id="rId105" Type="http://schemas.openxmlformats.org/officeDocument/2006/relationships/image" Target="media/image34.jpeg"/><Relationship Id="rId113"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diagramColors" Target="diagrams/colors4.xml"/><Relationship Id="rId72" Type="http://schemas.openxmlformats.org/officeDocument/2006/relationships/header" Target="header1.xml"/><Relationship Id="rId80" Type="http://schemas.openxmlformats.org/officeDocument/2006/relationships/hyperlink" Target="http://www.designorate.com/a-guide-to-the-scamper-technique-for-creative-thinking" TargetMode="External"/><Relationship Id="rId85" Type="http://schemas.openxmlformats.org/officeDocument/2006/relationships/hyperlink" Target="http://www.edmodo.com" TargetMode="External"/><Relationship Id="rId93" Type="http://schemas.openxmlformats.org/officeDocument/2006/relationships/image" Target="media/image22.jpeg"/><Relationship Id="rId98"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hyperlink" Target="http://www.acara.edu.au" TargetMode="External"/><Relationship Id="rId25" Type="http://schemas.openxmlformats.org/officeDocument/2006/relationships/image" Target="media/image7.png"/><Relationship Id="rId33" Type="http://schemas.openxmlformats.org/officeDocument/2006/relationships/diagramLayout" Target="diagrams/layout2.xml"/><Relationship Id="rId38" Type="http://schemas.openxmlformats.org/officeDocument/2006/relationships/image" Target="media/image10.png"/><Relationship Id="rId46" Type="http://schemas.openxmlformats.org/officeDocument/2006/relationships/image" Target="media/image13.png"/><Relationship Id="rId59" Type="http://schemas.openxmlformats.org/officeDocument/2006/relationships/hyperlink" Target="https://en.wikipedia.org/wiki/Dining_room" TargetMode="External"/><Relationship Id="rId67" Type="http://schemas.openxmlformats.org/officeDocument/2006/relationships/hyperlink" Target="http://www.twinkl.co.uk/resource/t-l-096-positional-language-word-cards" TargetMode="External"/><Relationship Id="rId103" Type="http://schemas.openxmlformats.org/officeDocument/2006/relationships/image" Target="media/image32.png"/><Relationship Id="rId108" Type="http://schemas.openxmlformats.org/officeDocument/2006/relationships/hyperlink" Target="https://pixabay.com/en/emoticon-emoji-smile-happy-emoji-emoji-e-1610573/" TargetMode="External"/><Relationship Id="rId116" Type="http://schemas.openxmlformats.org/officeDocument/2006/relationships/theme" Target="theme/theme1.xml"/><Relationship Id="rId41" Type="http://schemas.openxmlformats.org/officeDocument/2006/relationships/diagramLayout" Target="diagrams/layout3.xml"/><Relationship Id="rId54" Type="http://schemas.openxmlformats.org/officeDocument/2006/relationships/image" Target="media/image16.png"/><Relationship Id="rId62" Type="http://schemas.openxmlformats.org/officeDocument/2006/relationships/hyperlink" Target="https://en.wikipedia.org/wiki/Upholstery" TargetMode="External"/><Relationship Id="rId70" Type="http://schemas.openxmlformats.org/officeDocument/2006/relationships/hyperlink" Target="http://k10outline.scsa.wa.edu.au/home/p-10-curriculum/curriculum-browser/technologies/design-and-technologies2/technologies-overview/glossary/evaluating" TargetMode="External"/><Relationship Id="rId75" Type="http://schemas.openxmlformats.org/officeDocument/2006/relationships/hyperlink" Target="file://\\alderaan\Departments\Professional%20Learning\Z%20-%20STEM%20Learning%20Project\2.1%20Resources%20-%20K%20to%206\Modules\Year%20P%20-%20Chairs%20for%20bears\Current\Module\k10outline.scsa.wa.edu.au\home\p-10-curriculum\general-capabilities-over\general-capabilities-overview\general-capabilities-in-the-australian-curriculum" TargetMode="External"/><Relationship Id="rId83" Type="http://schemas.openxmlformats.org/officeDocument/2006/relationships/hyperlink" Target="https://kidblog.org/home/" TargetMode="External"/><Relationship Id="rId88" Type="http://schemas.openxmlformats.org/officeDocument/2006/relationships/hyperlink" Target="http://www.digipubs.vic.edu.au/pubs/ipads-for-learning/2017-app-seesaw" TargetMode="External"/><Relationship Id="rId91" Type="http://schemas.openxmlformats.org/officeDocument/2006/relationships/image" Target="media/image20.jpeg"/><Relationship Id="rId96" Type="http://schemas.openxmlformats.org/officeDocument/2006/relationships/image" Target="media/image25.jpeg"/><Relationship Id="rId111"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60.jpeg"/><Relationship Id="rId28" Type="http://schemas.openxmlformats.org/officeDocument/2006/relationships/diagramLayout" Target="diagrams/layout1.xml"/><Relationship Id="rId36" Type="http://schemas.microsoft.com/office/2007/relationships/diagramDrawing" Target="diagrams/drawing2.xml"/><Relationship Id="rId49" Type="http://schemas.openxmlformats.org/officeDocument/2006/relationships/diagramLayout" Target="diagrams/layout4.xml"/><Relationship Id="rId57" Type="http://schemas.openxmlformats.org/officeDocument/2006/relationships/image" Target="media/image12.jpeg"/><Relationship Id="rId106" Type="http://schemas.openxmlformats.org/officeDocument/2006/relationships/hyperlink" Target="https://pixabay.com/en/emoji-smile-facial-emoticon-expression-e-1584282/" TargetMode="External"/><Relationship Id="rId114" Type="http://schemas.openxmlformats.org/officeDocument/2006/relationships/footer" Target="footer5.xml"/><Relationship Id="rId10" Type="http://schemas.openxmlformats.org/officeDocument/2006/relationships/image" Target="media/image3.png"/><Relationship Id="rId31" Type="http://schemas.microsoft.com/office/2007/relationships/diagramDrawing" Target="diagrams/drawing1.xml"/><Relationship Id="rId44" Type="http://schemas.microsoft.com/office/2007/relationships/diagramDrawing" Target="diagrams/drawing3.xml"/><Relationship Id="rId52" Type="http://schemas.microsoft.com/office/2007/relationships/diagramDrawing" Target="diagrams/drawing4.xml"/><Relationship Id="rId60" Type="http://schemas.openxmlformats.org/officeDocument/2006/relationships/hyperlink" Target="https://chairinstitute.com/history-of-the-chair/" TargetMode="External"/><Relationship Id="rId65" Type="http://schemas.openxmlformats.org/officeDocument/2006/relationships/hyperlink" Target="http://www.youtube.com/watch?v=F80YGIkwOOA" TargetMode="External"/><Relationship Id="rId73" Type="http://schemas.openxmlformats.org/officeDocument/2006/relationships/footer" Target="footer2.xml"/><Relationship Id="rId78" Type="http://schemas.openxmlformats.org/officeDocument/2006/relationships/hyperlink" Target="http://www.designorate.com/a-guide-to-the-scamper-technique-for-creative-thinking" TargetMode="External"/><Relationship Id="rId81" Type="http://schemas.openxmlformats.org/officeDocument/2006/relationships/image" Target="media/image19.jpeg"/><Relationship Id="rId86" Type="http://schemas.openxmlformats.org/officeDocument/2006/relationships/hyperlink" Target="http://www.digipubs.vic.edu.au/pubs/ipads-for-learning/2017-app-explain-everything" TargetMode="External"/><Relationship Id="rId94" Type="http://schemas.openxmlformats.org/officeDocument/2006/relationships/image" Target="media/image23.jpeg"/><Relationship Id="rId99" Type="http://schemas.openxmlformats.org/officeDocument/2006/relationships/image" Target="media/image28.jpeg"/><Relationship Id="rId101"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39" Type="http://schemas.openxmlformats.org/officeDocument/2006/relationships/image" Target="media/image110.png"/><Relationship Id="rId109" Type="http://schemas.openxmlformats.org/officeDocument/2006/relationships/image" Target="media/image36.png"/><Relationship Id="rId34" Type="http://schemas.openxmlformats.org/officeDocument/2006/relationships/diagramQuickStyle" Target="diagrams/quickStyle2.xml"/><Relationship Id="rId50" Type="http://schemas.openxmlformats.org/officeDocument/2006/relationships/diagramQuickStyle" Target="diagrams/quickStyle4.xml"/><Relationship Id="rId55" Type="http://schemas.openxmlformats.org/officeDocument/2006/relationships/image" Target="media/image17.jpeg"/><Relationship Id="rId76" Type="http://schemas.openxmlformats.org/officeDocument/2006/relationships/footer" Target="footer3.xml"/><Relationship Id="rId97" Type="http://schemas.openxmlformats.org/officeDocument/2006/relationships/image" Target="media/image26.jpeg"/><Relationship Id="rId104"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hyperlink" Target="https://k10outline.scsa.wa.edu.au/home" TargetMode="External"/><Relationship Id="rId92" Type="http://schemas.openxmlformats.org/officeDocument/2006/relationships/image" Target="media/image21.jpe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8.png"/></Relationships>
</file>

<file path=word/_rels/footer4.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5939" custLinFactNeighborX="-6805" custLinFactNeighborY="18830"/>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9819" custLinFactNeighborY="-12967"/>
      <dgm:spPr>
        <a:prstGeom prst="ellipse">
          <a:avLst/>
        </a:prstGeom>
      </dgm:spPr>
      <dgm:t>
        <a:bodyPr/>
        <a:lstStyle/>
        <a:p>
          <a:endParaRPr lang="en-US"/>
        </a:p>
      </dgm:t>
    </dgm:pt>
  </dgm:ptLst>
  <dgm:cxnLst>
    <dgm:cxn modelId="{0AE56129-7927-433D-B097-DAE8C8F8DFEB}" type="presOf" srcId="{456F0D71-4B08-4514-A2A8-B11FCBD65F0B}" destId="{AC301C9C-55E4-4472-8556-3A0608AA445D}" srcOrd="0" destOrd="0" presId="urn:microsoft.com/office/officeart/2005/8/layout/hList9"/>
    <dgm:cxn modelId="{CA1A926D-B880-4129-93B2-1BCC32413C8B}" type="presOf" srcId="{EA806C36-36C6-4002-9D2E-947D0BAFA653}" destId="{F5C92F1A-B448-4B29-B2B5-77BA92E69A22}" srcOrd="0" destOrd="0" presId="urn:microsoft.com/office/officeart/2005/8/layout/hList9"/>
    <dgm:cxn modelId="{0728E9D1-AC4C-416D-956B-5BF233BE3900}"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E4AC1BE9-E206-4382-8103-4E0ECD5A6138}" type="presOf" srcId="{6F43C6BE-61BE-4668-BDB0-336D22A4BED7}" destId="{251B1561-3AC0-4EDF-85EE-1443D89D8595}" srcOrd="1" destOrd="0" presId="urn:microsoft.com/office/officeart/2005/8/layout/hList9"/>
    <dgm:cxn modelId="{894EF95E-9026-47E9-A9F9-F4CDBD5D41A7}" type="presParOf" srcId="{AC301C9C-55E4-4472-8556-3A0608AA445D}" destId="{92E1D427-C72F-43D1-B603-74E7A651CE55}" srcOrd="0" destOrd="0" presId="urn:microsoft.com/office/officeart/2005/8/layout/hList9"/>
    <dgm:cxn modelId="{6C267150-4F99-408C-9594-13E016C9A0E3}" type="presParOf" srcId="{AC301C9C-55E4-4472-8556-3A0608AA445D}" destId="{52F6A636-BCBB-4605-AA8F-DFF3B3AD44B4}" srcOrd="1" destOrd="0" presId="urn:microsoft.com/office/officeart/2005/8/layout/hList9"/>
    <dgm:cxn modelId="{89476E7F-6C50-435C-8891-E3E9F8B543FE}" type="presParOf" srcId="{52F6A636-BCBB-4605-AA8F-DFF3B3AD44B4}" destId="{16AD16A2-38A6-440B-93A0-08DB97A8C6EF}" srcOrd="0" destOrd="0" presId="urn:microsoft.com/office/officeart/2005/8/layout/hList9"/>
    <dgm:cxn modelId="{73E567BA-36B7-4C2D-AB43-269B290F6411}" type="presParOf" srcId="{52F6A636-BCBB-4605-AA8F-DFF3B3AD44B4}" destId="{4D1FF9D0-B0C9-4C10-9389-A1D92CD9C228}" srcOrd="1" destOrd="0" presId="urn:microsoft.com/office/officeart/2005/8/layout/hList9"/>
    <dgm:cxn modelId="{62995B36-B4A9-4054-ADE4-04F9396F6218}" type="presParOf" srcId="{4D1FF9D0-B0C9-4C10-9389-A1D92CD9C228}" destId="{81E63FF8-0558-4309-B80C-505A106AC14C}" srcOrd="0" destOrd="0" presId="urn:microsoft.com/office/officeart/2005/8/layout/hList9"/>
    <dgm:cxn modelId="{8D47DE8A-85F9-4587-8226-029B232C497F}" type="presParOf" srcId="{4D1FF9D0-B0C9-4C10-9389-A1D92CD9C228}" destId="{251B1561-3AC0-4EDF-85EE-1443D89D8595}" srcOrd="1" destOrd="0" presId="urn:microsoft.com/office/officeart/2005/8/layout/hList9"/>
    <dgm:cxn modelId="{C26BD3AC-6E9F-47C8-BDA9-CFDEA5EEB409}" type="presParOf" srcId="{AC301C9C-55E4-4472-8556-3A0608AA445D}" destId="{567BC903-57E0-4061-8DD6-A526B0826ABF}" srcOrd="2" destOrd="0" presId="urn:microsoft.com/office/officeart/2005/8/layout/hList9"/>
    <dgm:cxn modelId="{76F5E7B4-B53A-4DC4-A7B8-E65A379099E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82" custScaleY="95939" custLinFactNeighborX="-6805" custLinFactNeighborY="1431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7855" custLinFactNeighborY="-16919"/>
      <dgm:spPr>
        <a:prstGeom prst="ellipse">
          <a:avLst/>
        </a:prstGeom>
      </dgm:spPr>
      <dgm:t>
        <a:bodyPr/>
        <a:lstStyle/>
        <a:p>
          <a:endParaRPr lang="en-US"/>
        </a:p>
      </dgm:t>
    </dgm:pt>
  </dgm:ptLst>
  <dgm:cxnLst>
    <dgm:cxn modelId="{BDDA2CD4-2BDE-42AC-83EB-EC540AD19BA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A40C4D2-C96C-4A12-9787-EB0A89BEAB1E}" type="presOf" srcId="{EA806C36-36C6-4002-9D2E-947D0BAFA653}" destId="{F5C92F1A-B448-4B29-B2B5-77BA92E69A22}" srcOrd="0" destOrd="0" presId="urn:microsoft.com/office/officeart/2005/8/layout/hList9"/>
    <dgm:cxn modelId="{1A6B2F41-1B3D-4C32-8265-4CA31C283B7E}" type="presOf" srcId="{6F43C6BE-61BE-4668-BDB0-336D22A4BED7}" destId="{81E63FF8-0558-4309-B80C-505A106AC14C}" srcOrd="0" destOrd="0" presId="urn:microsoft.com/office/officeart/2005/8/layout/hList9"/>
    <dgm:cxn modelId="{D1E6117E-8370-44EB-B06F-BFE18429EE9F}"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205FF3D-1983-4952-87A0-6DC5B57600D5}" type="presParOf" srcId="{AC301C9C-55E4-4472-8556-3A0608AA445D}" destId="{92E1D427-C72F-43D1-B603-74E7A651CE55}" srcOrd="0" destOrd="0" presId="urn:microsoft.com/office/officeart/2005/8/layout/hList9"/>
    <dgm:cxn modelId="{01D648C5-EDC1-4C1D-AE0F-E2CDC98197A6}" type="presParOf" srcId="{AC301C9C-55E4-4472-8556-3A0608AA445D}" destId="{52F6A636-BCBB-4605-AA8F-DFF3B3AD44B4}" srcOrd="1" destOrd="0" presId="urn:microsoft.com/office/officeart/2005/8/layout/hList9"/>
    <dgm:cxn modelId="{D589C9E2-E70C-44CF-A158-16C768B0AFF3}" type="presParOf" srcId="{52F6A636-BCBB-4605-AA8F-DFF3B3AD44B4}" destId="{16AD16A2-38A6-440B-93A0-08DB97A8C6EF}" srcOrd="0" destOrd="0" presId="urn:microsoft.com/office/officeart/2005/8/layout/hList9"/>
    <dgm:cxn modelId="{87B66D66-BE1B-4164-8079-5408791ECD62}" type="presParOf" srcId="{52F6A636-BCBB-4605-AA8F-DFF3B3AD44B4}" destId="{4D1FF9D0-B0C9-4C10-9389-A1D92CD9C228}" srcOrd="1" destOrd="0" presId="urn:microsoft.com/office/officeart/2005/8/layout/hList9"/>
    <dgm:cxn modelId="{FD609D10-372A-4743-9E42-E24D76EDD79A}" type="presParOf" srcId="{4D1FF9D0-B0C9-4C10-9389-A1D92CD9C228}" destId="{81E63FF8-0558-4309-B80C-505A106AC14C}" srcOrd="0" destOrd="0" presId="urn:microsoft.com/office/officeart/2005/8/layout/hList9"/>
    <dgm:cxn modelId="{54BD6E0C-A37E-457A-9A1B-F7FD2291A610}" type="presParOf" srcId="{4D1FF9D0-B0C9-4C10-9389-A1D92CD9C228}" destId="{251B1561-3AC0-4EDF-85EE-1443D89D8595}" srcOrd="1" destOrd="0" presId="urn:microsoft.com/office/officeart/2005/8/layout/hList9"/>
    <dgm:cxn modelId="{D7DC1C34-A478-44C7-A8AE-891DAE3F928A}" type="presParOf" srcId="{AC301C9C-55E4-4472-8556-3A0608AA445D}" destId="{567BC903-57E0-4061-8DD6-A526B0826ABF}" srcOrd="2" destOrd="0" presId="urn:microsoft.com/office/officeart/2005/8/layout/hList9"/>
    <dgm:cxn modelId="{BDF3E435-1C96-480E-B682-1EAB31BA36F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489" custScaleY="95829" custLinFactNeighborX="-5886" custLinFactNeighborY="3079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24485"/>
      <dgm:spPr>
        <a:prstGeom prst="ellipse">
          <a:avLst/>
        </a:prstGeom>
      </dgm:spPr>
      <dgm:t>
        <a:bodyPr/>
        <a:lstStyle/>
        <a:p>
          <a:endParaRPr lang="en-US"/>
        </a:p>
      </dgm:t>
    </dgm:pt>
  </dgm:ptLst>
  <dgm:cxnLst>
    <dgm:cxn modelId="{992CF4E4-19C6-4181-BAB7-ED3E785062C1}" type="presOf" srcId="{6F43C6BE-61BE-4668-BDB0-336D22A4BED7}" destId="{251B1561-3AC0-4EDF-85EE-1443D89D8595}" srcOrd="1" destOrd="0" presId="urn:microsoft.com/office/officeart/2005/8/layout/hList9"/>
    <dgm:cxn modelId="{9B44C550-EF48-4118-8C46-5B6ACB59C82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B55BBA1-FA30-44BA-AF20-2E8E3F60B36F}" type="presOf" srcId="{6F43C6BE-61BE-4668-BDB0-336D22A4BED7}" destId="{81E63FF8-0558-4309-B80C-505A106AC14C}" srcOrd="0" destOrd="0" presId="urn:microsoft.com/office/officeart/2005/8/layout/hList9"/>
    <dgm:cxn modelId="{6DF6F347-A019-4309-9687-BD1CA9F5F0B8}"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1D8D992-4208-4F45-83C8-6BC0AEF46D84}" type="presParOf" srcId="{AC301C9C-55E4-4472-8556-3A0608AA445D}" destId="{92E1D427-C72F-43D1-B603-74E7A651CE55}" srcOrd="0" destOrd="0" presId="urn:microsoft.com/office/officeart/2005/8/layout/hList9"/>
    <dgm:cxn modelId="{3381CEFD-098D-4110-9DE2-B17DFF7C705C}" type="presParOf" srcId="{AC301C9C-55E4-4472-8556-3A0608AA445D}" destId="{52F6A636-BCBB-4605-AA8F-DFF3B3AD44B4}" srcOrd="1" destOrd="0" presId="urn:microsoft.com/office/officeart/2005/8/layout/hList9"/>
    <dgm:cxn modelId="{7C23E71A-D7DB-4D1B-AFD6-9A611CD0AFDC}" type="presParOf" srcId="{52F6A636-BCBB-4605-AA8F-DFF3B3AD44B4}" destId="{16AD16A2-38A6-440B-93A0-08DB97A8C6EF}" srcOrd="0" destOrd="0" presId="urn:microsoft.com/office/officeart/2005/8/layout/hList9"/>
    <dgm:cxn modelId="{EEF0E157-4BD2-43F5-9EB1-0F9BA44079EA}" type="presParOf" srcId="{52F6A636-BCBB-4605-AA8F-DFF3B3AD44B4}" destId="{4D1FF9D0-B0C9-4C10-9389-A1D92CD9C228}" srcOrd="1" destOrd="0" presId="urn:microsoft.com/office/officeart/2005/8/layout/hList9"/>
    <dgm:cxn modelId="{6B0EA7C5-64D3-4294-A686-56CC786DEE95}" type="presParOf" srcId="{4D1FF9D0-B0C9-4C10-9389-A1D92CD9C228}" destId="{81E63FF8-0558-4309-B80C-505A106AC14C}" srcOrd="0" destOrd="0" presId="urn:microsoft.com/office/officeart/2005/8/layout/hList9"/>
    <dgm:cxn modelId="{84777CD1-A19D-4CA5-B838-86E720D77B7A}" type="presParOf" srcId="{4D1FF9D0-B0C9-4C10-9389-A1D92CD9C228}" destId="{251B1561-3AC0-4EDF-85EE-1443D89D8595}" srcOrd="1" destOrd="0" presId="urn:microsoft.com/office/officeart/2005/8/layout/hList9"/>
    <dgm:cxn modelId="{F56F5CB7-BC07-4705-965D-9A345476C609}" type="presParOf" srcId="{AC301C9C-55E4-4472-8556-3A0608AA445D}" destId="{567BC903-57E0-4061-8DD6-A526B0826ABF}" srcOrd="2" destOrd="0" presId="urn:microsoft.com/office/officeart/2005/8/layout/hList9"/>
    <dgm:cxn modelId="{D174D1CE-7AD6-489D-89F3-2100CBC97D9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6704" custScaleY="105305" custLinFactNeighborX="-10878" custLinFactNeighborY="2521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467" custScaleY="109467" custLinFactNeighborX="-25236" custLinFactNeighborY="-23294"/>
      <dgm:spPr>
        <a:prstGeom prst="ellipse">
          <a:avLst/>
        </a:prstGeom>
      </dgm:spPr>
      <dgm:t>
        <a:bodyPr/>
        <a:lstStyle/>
        <a:p>
          <a:endParaRPr lang="en-US"/>
        </a:p>
      </dgm:t>
    </dgm:pt>
  </dgm:ptLst>
  <dgm:cxnLst>
    <dgm:cxn modelId="{16EF9A33-5298-45F1-80D4-03B03C65D2FD}" type="presOf" srcId="{6F43C6BE-61BE-4668-BDB0-336D22A4BED7}" destId="{251B1561-3AC0-4EDF-85EE-1443D89D8595}" srcOrd="1" destOrd="0" presId="urn:microsoft.com/office/officeart/2005/8/layout/hList9"/>
    <dgm:cxn modelId="{93F607EF-3A96-4CB2-B922-5B59DA22EAFC}" type="presOf" srcId="{EA806C36-36C6-4002-9D2E-947D0BAFA653}" destId="{F5C92F1A-B448-4B29-B2B5-77BA92E69A22}" srcOrd="0" destOrd="0" presId="urn:microsoft.com/office/officeart/2005/8/layout/hList9"/>
    <dgm:cxn modelId="{3DF4B712-CA2D-4543-B0AA-54F923571831}"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06B46A8F-7106-4DEC-86B8-F0E2259F9432}" type="presOf" srcId="{6F43C6BE-61BE-4668-BDB0-336D22A4BED7}" destId="{81E63FF8-0558-4309-B80C-505A106AC14C}" srcOrd="0" destOrd="0" presId="urn:microsoft.com/office/officeart/2005/8/layout/hList9"/>
    <dgm:cxn modelId="{28FDAD8E-97DB-45F3-BD9F-4A28D2887B2B}" type="presParOf" srcId="{AC301C9C-55E4-4472-8556-3A0608AA445D}" destId="{92E1D427-C72F-43D1-B603-74E7A651CE55}" srcOrd="0" destOrd="0" presId="urn:microsoft.com/office/officeart/2005/8/layout/hList9"/>
    <dgm:cxn modelId="{99A43A0F-5258-4A23-A6EF-31CA4BFAADA4}" type="presParOf" srcId="{AC301C9C-55E4-4472-8556-3A0608AA445D}" destId="{52F6A636-BCBB-4605-AA8F-DFF3B3AD44B4}" srcOrd="1" destOrd="0" presId="urn:microsoft.com/office/officeart/2005/8/layout/hList9"/>
    <dgm:cxn modelId="{4ECBB57A-D18B-4A8B-9521-F72445DD17A8}" type="presParOf" srcId="{52F6A636-BCBB-4605-AA8F-DFF3B3AD44B4}" destId="{16AD16A2-38A6-440B-93A0-08DB97A8C6EF}" srcOrd="0" destOrd="0" presId="urn:microsoft.com/office/officeart/2005/8/layout/hList9"/>
    <dgm:cxn modelId="{B550FFFC-D45E-46BA-9C03-5B49D99EAD44}" type="presParOf" srcId="{52F6A636-BCBB-4605-AA8F-DFF3B3AD44B4}" destId="{4D1FF9D0-B0C9-4C10-9389-A1D92CD9C228}" srcOrd="1" destOrd="0" presId="urn:microsoft.com/office/officeart/2005/8/layout/hList9"/>
    <dgm:cxn modelId="{29046AEB-1BF7-416B-88AE-7EB16B871B58}" type="presParOf" srcId="{4D1FF9D0-B0C9-4C10-9389-A1D92CD9C228}" destId="{81E63FF8-0558-4309-B80C-505A106AC14C}" srcOrd="0" destOrd="0" presId="urn:microsoft.com/office/officeart/2005/8/layout/hList9"/>
    <dgm:cxn modelId="{23EF1B4B-71EA-4076-8E93-29F3CAE78B6A}" type="presParOf" srcId="{4D1FF9D0-B0C9-4C10-9389-A1D92CD9C228}" destId="{251B1561-3AC0-4EDF-85EE-1443D89D8595}" srcOrd="1" destOrd="0" presId="urn:microsoft.com/office/officeart/2005/8/layout/hList9"/>
    <dgm:cxn modelId="{D353B377-D514-499B-B227-876609523092}" type="presParOf" srcId="{AC301C9C-55E4-4472-8556-3A0608AA445D}" destId="{567BC903-57E0-4061-8DD6-A526B0826ABF}" srcOrd="2" destOrd="0" presId="urn:microsoft.com/office/officeart/2005/8/layout/hList9"/>
    <dgm:cxn modelId="{5E2B3AC7-7C23-4BAC-BF81-F4E3B93B0E5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6813" y="630001"/>
          <a:ext cx="1548140" cy="80999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54516" y="630001"/>
        <a:ext cx="1300438" cy="809998"/>
      </dsp:txXfrm>
    </dsp:sp>
    <dsp:sp modelId="{F5C92F1A-B448-4B29-B2B5-77BA92E69A22}">
      <dsp:nvSpPr>
        <dsp:cNvPr id="0" name=""/>
        <dsp:cNvSpPr/>
      </dsp:nvSpPr>
      <dsp:spPr>
        <a:xfrm>
          <a:off x="18756" y="36804"/>
          <a:ext cx="842706" cy="84270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142167" y="160215"/>
        <a:ext cx="595884" cy="5958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06934" y="604411"/>
          <a:ext cx="1547774" cy="809953"/>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54578" y="604411"/>
        <a:ext cx="1300130" cy="809953"/>
      </dsp:txXfrm>
    </dsp:sp>
    <dsp:sp modelId="{F5C92F1A-B448-4B29-B2B5-77BA92E69A22}">
      <dsp:nvSpPr>
        <dsp:cNvPr id="0" name=""/>
        <dsp:cNvSpPr/>
      </dsp:nvSpPr>
      <dsp:spPr>
        <a:xfrm>
          <a:off x="56731" y="3267"/>
          <a:ext cx="842659" cy="84265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180136" y="126672"/>
        <a:ext cx="595849" cy="595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0545" y="629548"/>
          <a:ext cx="1547029" cy="80999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68070" y="629548"/>
        <a:ext cx="1299504" cy="809996"/>
      </dsp:txXfrm>
    </dsp:sp>
    <dsp:sp modelId="{F5C92F1A-B448-4B29-B2B5-77BA92E69A22}">
      <dsp:nvSpPr>
        <dsp:cNvPr id="0" name=""/>
        <dsp:cNvSpPr/>
      </dsp:nvSpPr>
      <dsp:spPr>
        <a:xfrm>
          <a:off x="0" y="0"/>
          <a:ext cx="843672" cy="84367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123553" y="123553"/>
        <a:ext cx="596566" cy="59656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61485" y="629592"/>
          <a:ext cx="1851251" cy="80995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EVALUATE &amp; COMMUNICATE</a:t>
          </a:r>
        </a:p>
      </dsp:txBody>
      <dsp:txXfrm>
        <a:off x="557686" y="629592"/>
        <a:ext cx="1555051" cy="809952"/>
      </dsp:txXfrm>
    </dsp:sp>
    <dsp:sp modelId="{F5C92F1A-B448-4B29-B2B5-77BA92E69A22}">
      <dsp:nvSpPr>
        <dsp:cNvPr id="0" name=""/>
        <dsp:cNvSpPr/>
      </dsp:nvSpPr>
      <dsp:spPr>
        <a:xfrm>
          <a:off x="57302" y="0"/>
          <a:ext cx="841543" cy="84154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4</a:t>
          </a:r>
        </a:p>
      </dsp:txBody>
      <dsp:txXfrm>
        <a:off x="180543" y="123241"/>
        <a:ext cx="595061" cy="595061"/>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983D3-E3CC-4A6E-AD33-B1BE2A99D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9870</Words>
  <Characters>56264</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Chairs for Bears</vt:lpstr>
    </vt:vector>
  </TitlesOfParts>
  <Company>Microsoft</Company>
  <LinksUpToDate>false</LinksUpToDate>
  <CharactersWithSpaces>6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irs for Bears</dc:title>
  <dc:subject/>
  <dc:creator>Department of Education WA</dc:creator>
  <cp:keywords/>
  <dc:description/>
  <cp:lastModifiedBy>DELVES Vicki [Curriculum Support]</cp:lastModifiedBy>
  <cp:revision>3</cp:revision>
  <cp:lastPrinted>2020-05-21T05:10:00Z</cp:lastPrinted>
  <dcterms:created xsi:type="dcterms:W3CDTF">2020-10-15T03:48:00Z</dcterms:created>
  <dcterms:modified xsi:type="dcterms:W3CDTF">2020-10-30T00:39:00Z</dcterms:modified>
</cp:coreProperties>
</file>